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7E79FC" w14:textId="11982F2B" w:rsidR="00277D15" w:rsidRDefault="002A449D" w:rsidP="005E5609">
      <w:pPr>
        <w:pStyle w:val="Title"/>
        <w:spacing w:after="240"/>
      </w:pPr>
      <w:r w:rsidRPr="00806B52">
        <w:t>Blockchain-aided information exchange</w:t>
      </w:r>
      <w:r w:rsidR="007D0DF8" w:rsidRPr="00806B52">
        <w:t xml:space="preserve"> records</w:t>
      </w:r>
      <w:r w:rsidR="00BD18C5">
        <w:t xml:space="preserve"> for design liability control and improved security</w:t>
      </w:r>
    </w:p>
    <w:p w14:paraId="668B1192" w14:textId="7EED2654" w:rsidR="005E5609" w:rsidRPr="00634B37" w:rsidRDefault="005E5609" w:rsidP="00FF6A8A">
      <w:pPr>
        <w:spacing w:after="0" w:line="240" w:lineRule="auto"/>
        <w:jc w:val="center"/>
      </w:pPr>
      <w:bookmarkStart w:id="0" w:name="_Ref50567308"/>
      <w:r>
        <w:t xml:space="preserve">Abhinaw Sai </w:t>
      </w:r>
      <w:r w:rsidR="00FF6A8A">
        <w:t xml:space="preserve">ERRI </w:t>
      </w:r>
      <w:proofErr w:type="spellStart"/>
      <w:proofErr w:type="gramStart"/>
      <w:r w:rsidR="00FF6A8A">
        <w:t>PRADEEP</w:t>
      </w:r>
      <w:r>
        <w:rPr>
          <w:vertAlign w:val="superscript"/>
        </w:rPr>
        <w:t>a</w:t>
      </w:r>
      <w:proofErr w:type="spellEnd"/>
      <w:r w:rsidR="00B86F3E">
        <w:rPr>
          <w:vertAlign w:val="superscript"/>
        </w:rPr>
        <w:t>,</w:t>
      </w:r>
      <w:r w:rsidR="00FF6A8A" w:rsidRPr="00FF6A8A">
        <w:rPr>
          <w:rFonts w:ascii="Cambria Math" w:hAnsi="Cambria Math" w:cs="Cambria Math"/>
          <w:vertAlign w:val="superscript"/>
        </w:rPr>
        <w:t>∗</w:t>
      </w:r>
      <w:proofErr w:type="gramEnd"/>
      <w:r>
        <w:t xml:space="preserve">, </w:t>
      </w:r>
      <w:proofErr w:type="spellStart"/>
      <w:r>
        <w:t>Tak</w:t>
      </w:r>
      <w:proofErr w:type="spellEnd"/>
      <w:r>
        <w:t xml:space="preserve"> Wing </w:t>
      </w:r>
      <w:proofErr w:type="spellStart"/>
      <w:r w:rsidR="00FF6A8A">
        <w:t>YIU</w:t>
      </w:r>
      <w:r w:rsidR="00634B37" w:rsidRPr="00634B37">
        <w:rPr>
          <w:vertAlign w:val="superscript"/>
        </w:rPr>
        <w:t>b</w:t>
      </w:r>
      <w:proofErr w:type="spellEnd"/>
      <w:r w:rsidR="00634B37">
        <w:t>,</w:t>
      </w:r>
      <w:r>
        <w:t xml:space="preserve"> Yang </w:t>
      </w:r>
      <w:proofErr w:type="spellStart"/>
      <w:r w:rsidR="00FF6A8A">
        <w:t>ZOU</w:t>
      </w:r>
      <w:r w:rsidR="00634B37">
        <w:rPr>
          <w:vertAlign w:val="superscript"/>
        </w:rPr>
        <w:t>c</w:t>
      </w:r>
      <w:proofErr w:type="spellEnd"/>
      <w:r w:rsidR="00634B37">
        <w:t xml:space="preserve">, Robert </w:t>
      </w:r>
      <w:proofErr w:type="spellStart"/>
      <w:r w:rsidR="00634B37">
        <w:t>AMOR</w:t>
      </w:r>
      <w:r w:rsidR="00634B37">
        <w:rPr>
          <w:vertAlign w:val="superscript"/>
        </w:rPr>
        <w:t>d</w:t>
      </w:r>
      <w:proofErr w:type="spellEnd"/>
    </w:p>
    <w:p w14:paraId="0EA52D8D" w14:textId="491DFEE8" w:rsidR="00FF6A8A" w:rsidRDefault="00FF6A8A" w:rsidP="00FF6A8A">
      <w:pPr>
        <w:pStyle w:val="NoSpacing"/>
        <w:ind w:left="142" w:hanging="142"/>
        <w:jc w:val="center"/>
      </w:pPr>
      <w:r>
        <w:t>(Authors’ names in ‘Given Name FAMILY NAME’ format)</w:t>
      </w:r>
    </w:p>
    <w:p w14:paraId="652B1DFE" w14:textId="77777777" w:rsidR="00FF6A8A" w:rsidRPr="00FF6A8A" w:rsidRDefault="00FF6A8A" w:rsidP="00FF6A8A">
      <w:pPr>
        <w:pStyle w:val="NoSpacing"/>
        <w:ind w:left="142" w:hanging="142"/>
      </w:pPr>
    </w:p>
    <w:p w14:paraId="4623EFAD" w14:textId="400B5ABF" w:rsidR="00B86F3E" w:rsidRPr="00B86F3E" w:rsidRDefault="00FF6A8A" w:rsidP="00B86F3E">
      <w:pPr>
        <w:pStyle w:val="NoSpacing"/>
        <w:ind w:left="142" w:hanging="142"/>
      </w:pPr>
      <w:r w:rsidRPr="00FF6A8A">
        <w:rPr>
          <w:rFonts w:ascii="Cambria Math" w:hAnsi="Cambria Math" w:cs="Cambria Math"/>
          <w:vertAlign w:val="superscript"/>
        </w:rPr>
        <w:t>∗</w:t>
      </w:r>
      <w:r w:rsidR="00B86F3E">
        <w:t xml:space="preserve"> Corresponding author.</w:t>
      </w:r>
    </w:p>
    <w:p w14:paraId="35559933" w14:textId="1306F93A" w:rsidR="00B86F3E" w:rsidRDefault="005E5609" w:rsidP="00B86F3E">
      <w:pPr>
        <w:pStyle w:val="NoSpacing"/>
        <w:ind w:left="142" w:hanging="142"/>
      </w:pPr>
      <w:r>
        <w:rPr>
          <w:vertAlign w:val="superscript"/>
        </w:rPr>
        <w:t>a</w:t>
      </w:r>
      <w:r>
        <w:t xml:space="preserve"> </w:t>
      </w:r>
      <w:r w:rsidRPr="005E5609">
        <w:t>Department of Civil and Environmental Engineering, University of Auckland</w:t>
      </w:r>
      <w:r w:rsidR="00B86F3E" w:rsidRPr="00B86F3E">
        <w:t xml:space="preserve">, Private Bag 92019, Auckland, New Zealand, 1142; email: </w:t>
      </w:r>
      <w:hyperlink r:id="rId8" w:history="1">
        <w:r w:rsidR="00B86F3E" w:rsidRPr="00DE6444">
          <w:rPr>
            <w:rStyle w:val="Hyperlink"/>
          </w:rPr>
          <w:t>aerr756@aucklanduni.ac.nz</w:t>
        </w:r>
      </w:hyperlink>
    </w:p>
    <w:p w14:paraId="1DC8901E" w14:textId="48766CEE" w:rsidR="00B32B24" w:rsidRDefault="00634B37" w:rsidP="00B86F3E">
      <w:pPr>
        <w:pStyle w:val="NoSpacing"/>
        <w:ind w:left="142" w:hanging="142"/>
      </w:pPr>
      <w:r w:rsidRPr="00634B37">
        <w:rPr>
          <w:vertAlign w:val="superscript"/>
        </w:rPr>
        <w:t>b</w:t>
      </w:r>
      <w:r>
        <w:t xml:space="preserve"> </w:t>
      </w:r>
      <w:r w:rsidR="005E5609" w:rsidRPr="005E5609">
        <w:t>School of Built Environment, Massey University</w:t>
      </w:r>
      <w:r w:rsidR="005E5609">
        <w:t>,</w:t>
      </w:r>
      <w:r w:rsidR="00B86F3E">
        <w:t xml:space="preserve"> </w:t>
      </w:r>
      <w:r w:rsidR="00B86F3E" w:rsidRPr="00B86F3E">
        <w:t xml:space="preserve">Private Bag 102904, Auckland, New Zealand, 0745; email: </w:t>
      </w:r>
      <w:hyperlink r:id="rId9" w:history="1">
        <w:r w:rsidR="00B86F3E" w:rsidRPr="00DE6444">
          <w:rPr>
            <w:rStyle w:val="Hyperlink"/>
          </w:rPr>
          <w:t>tyiu@massey.ac.nz</w:t>
        </w:r>
      </w:hyperlink>
    </w:p>
    <w:p w14:paraId="0B517272" w14:textId="70839DA9" w:rsidR="00B32B24" w:rsidRDefault="00634B37" w:rsidP="00FF6A8A">
      <w:pPr>
        <w:pStyle w:val="NoSpacing"/>
        <w:ind w:left="142" w:hanging="142"/>
        <w:rPr>
          <w:rStyle w:val="Hyperlink"/>
        </w:rPr>
      </w:pPr>
      <w:r>
        <w:rPr>
          <w:vertAlign w:val="superscript"/>
        </w:rPr>
        <w:t>c</w:t>
      </w:r>
      <w:r w:rsidR="00B86F3E">
        <w:t xml:space="preserve"> </w:t>
      </w:r>
      <w:r w:rsidR="00B86F3E" w:rsidRPr="005E5609">
        <w:t>Department of Civil and Environmental Engineering, University of Auckland</w:t>
      </w:r>
      <w:r w:rsidR="00B86F3E" w:rsidRPr="00B86F3E">
        <w:t>, Private Bag 92019, Auckland, New Zealand, 1142; email:</w:t>
      </w:r>
      <w:r w:rsidR="00FF6A8A">
        <w:t xml:space="preserve"> </w:t>
      </w:r>
      <w:hyperlink r:id="rId10" w:history="1">
        <w:r w:rsidR="00FF6A8A" w:rsidRPr="00DE6444">
          <w:rPr>
            <w:rStyle w:val="Hyperlink"/>
          </w:rPr>
          <w:t>yang.zou@auckland.ac.nz</w:t>
        </w:r>
      </w:hyperlink>
    </w:p>
    <w:p w14:paraId="0444587B" w14:textId="4765B9C4" w:rsidR="00634B37" w:rsidRDefault="00634B37" w:rsidP="00634B37">
      <w:pPr>
        <w:pStyle w:val="NoSpacing"/>
        <w:ind w:left="142" w:hanging="142"/>
      </w:pPr>
      <w:r>
        <w:rPr>
          <w:vertAlign w:val="superscript"/>
        </w:rPr>
        <w:t>d</w:t>
      </w:r>
      <w:r>
        <w:t xml:space="preserve"> </w:t>
      </w:r>
      <w:r w:rsidRPr="005E5609">
        <w:t>School of Computer Science, University of Auckland</w:t>
      </w:r>
      <w:r>
        <w:t xml:space="preserve">, </w:t>
      </w:r>
      <w:r w:rsidRPr="00B86F3E">
        <w:t xml:space="preserve">Private Bag 92019, Auckland, New Zealand, 1142; email: </w:t>
      </w:r>
      <w:hyperlink r:id="rId11" w:history="1">
        <w:r w:rsidRPr="00DE6444">
          <w:rPr>
            <w:rStyle w:val="Hyperlink"/>
          </w:rPr>
          <w:t>trebor@cs.auckland.ac.nz</w:t>
        </w:r>
      </w:hyperlink>
    </w:p>
    <w:p w14:paraId="0CDE928E" w14:textId="4AA3D457" w:rsidR="00B32B24" w:rsidRDefault="00B32B24" w:rsidP="00B32B24">
      <w:pPr>
        <w:pStyle w:val="Heading1"/>
        <w:numPr>
          <w:ilvl w:val="0"/>
          <w:numId w:val="0"/>
        </w:numPr>
        <w:ind w:left="432" w:hanging="432"/>
      </w:pPr>
      <w:bookmarkStart w:id="1" w:name="_Toc66348776"/>
      <w:bookmarkStart w:id="2" w:name="_Toc66348822"/>
      <w:r>
        <w:t>Article Info</w:t>
      </w:r>
      <w:bookmarkEnd w:id="1"/>
      <w:bookmarkEnd w:id="2"/>
    </w:p>
    <w:p w14:paraId="0A15E9FF" w14:textId="1B42E466" w:rsidR="00B32B24" w:rsidRDefault="00B32B24" w:rsidP="00B32B24">
      <w:pPr>
        <w:pStyle w:val="Heading2"/>
        <w:numPr>
          <w:ilvl w:val="0"/>
          <w:numId w:val="0"/>
        </w:numPr>
        <w:ind w:left="578" w:hanging="578"/>
      </w:pPr>
      <w:bookmarkStart w:id="3" w:name="_Toc66348777"/>
      <w:bookmarkStart w:id="4" w:name="_Toc66348823"/>
      <w:r>
        <w:t>Keywords</w:t>
      </w:r>
      <w:bookmarkEnd w:id="3"/>
      <w:bookmarkEnd w:id="4"/>
    </w:p>
    <w:p w14:paraId="2FE7C27F" w14:textId="7ED3E0C4" w:rsidR="00B32B24" w:rsidRDefault="00B32B24" w:rsidP="00B32B24">
      <w:pPr>
        <w:pStyle w:val="NoSpacing"/>
      </w:pPr>
      <w:r>
        <w:t>Blockchain</w:t>
      </w:r>
    </w:p>
    <w:p w14:paraId="65CBDC6D" w14:textId="6B592E93" w:rsidR="00B32B24" w:rsidRDefault="00B32B24" w:rsidP="00B32B24">
      <w:pPr>
        <w:pStyle w:val="NoSpacing"/>
      </w:pPr>
      <w:r>
        <w:t xml:space="preserve">Construction </w:t>
      </w:r>
      <w:r w:rsidR="00633807">
        <w:t>i</w:t>
      </w:r>
      <w:r>
        <w:t>ndustry</w:t>
      </w:r>
    </w:p>
    <w:p w14:paraId="10432B2C" w14:textId="081007B8" w:rsidR="00B32B24" w:rsidRDefault="00B32B24" w:rsidP="00B32B24">
      <w:pPr>
        <w:pStyle w:val="NoSpacing"/>
      </w:pPr>
      <w:r>
        <w:t>Information exchange</w:t>
      </w:r>
    </w:p>
    <w:p w14:paraId="6A04C0E8" w14:textId="52E80133" w:rsidR="00B32B24" w:rsidRDefault="00B32B24" w:rsidP="00B32B24">
      <w:pPr>
        <w:pStyle w:val="NoSpacing"/>
      </w:pPr>
      <w:r>
        <w:t>Building Information Modelling (BIM)</w:t>
      </w:r>
    </w:p>
    <w:p w14:paraId="7E027BA9" w14:textId="13EBE596" w:rsidR="00B32B24" w:rsidRDefault="00B32B24" w:rsidP="00B32B24">
      <w:pPr>
        <w:pStyle w:val="NoSpacing"/>
      </w:pPr>
      <w:r>
        <w:t>Record-keeping</w:t>
      </w:r>
    </w:p>
    <w:p w14:paraId="5BD36111" w14:textId="575CAB19" w:rsidR="00B32B24" w:rsidRDefault="00B32B24" w:rsidP="00B32B24">
      <w:pPr>
        <w:pStyle w:val="NoSpacing"/>
      </w:pPr>
      <w:r>
        <w:t xml:space="preserve">Design </w:t>
      </w:r>
      <w:r w:rsidR="00633807">
        <w:t>l</w:t>
      </w:r>
      <w:r>
        <w:t>iability</w:t>
      </w:r>
    </w:p>
    <w:p w14:paraId="1E6A7775" w14:textId="62968A0D" w:rsidR="00B32B24" w:rsidRDefault="00B32B24" w:rsidP="00B32B24">
      <w:pPr>
        <w:pStyle w:val="NoSpacing"/>
      </w:pPr>
      <w:r>
        <w:t>Information security</w:t>
      </w:r>
    </w:p>
    <w:p w14:paraId="443B05A4" w14:textId="0F4E7061" w:rsidR="00B32B24" w:rsidRDefault="00B32B24" w:rsidP="00B32B24">
      <w:pPr>
        <w:pStyle w:val="NoSpacing"/>
      </w:pPr>
      <w:r>
        <w:t>Smart Contracts</w:t>
      </w:r>
    </w:p>
    <w:p w14:paraId="5F5A9406" w14:textId="007A10AE" w:rsidR="00B32B24" w:rsidRDefault="00B32B24" w:rsidP="00B32B24">
      <w:pPr>
        <w:pStyle w:val="NoSpacing"/>
      </w:pPr>
      <w:r>
        <w:t>Ethereum</w:t>
      </w:r>
    </w:p>
    <w:p w14:paraId="65DE8CC2" w14:textId="7D55AF93" w:rsidR="00B32B24" w:rsidRDefault="00B32B24" w:rsidP="00B32B24">
      <w:pPr>
        <w:pStyle w:val="NoSpacing"/>
      </w:pPr>
      <w:r>
        <w:t xml:space="preserve">Design </w:t>
      </w:r>
      <w:r w:rsidR="008B1ABC">
        <w:t>s</w:t>
      </w:r>
      <w:r>
        <w:t xml:space="preserve">cience </w:t>
      </w:r>
      <w:r w:rsidR="008B1ABC">
        <w:t>r</w:t>
      </w:r>
      <w:r>
        <w:t>esearch</w:t>
      </w:r>
    </w:p>
    <w:p w14:paraId="4FF7AFA7" w14:textId="5B3DA58B" w:rsidR="00B32B24" w:rsidRPr="00B32B24" w:rsidRDefault="00B32B24" w:rsidP="00B32B24">
      <w:pPr>
        <w:pStyle w:val="NoSpacing"/>
      </w:pPr>
      <w:r>
        <w:t xml:space="preserve">Prototype </w:t>
      </w:r>
      <w:r w:rsidR="00271304">
        <w:t>e</w:t>
      </w:r>
      <w:r>
        <w:t>valuation</w:t>
      </w:r>
    </w:p>
    <w:p w14:paraId="77F8A654" w14:textId="1F049E33" w:rsidR="00B32B24" w:rsidRDefault="00B32B24" w:rsidP="005E5609">
      <w:pPr>
        <w:pStyle w:val="NoSpacing"/>
      </w:pPr>
    </w:p>
    <w:p w14:paraId="0F35C580" w14:textId="449E8ACD" w:rsidR="00166680" w:rsidRDefault="00166680" w:rsidP="00166680">
      <w:pPr>
        <w:pStyle w:val="Heading2"/>
        <w:numPr>
          <w:ilvl w:val="0"/>
          <w:numId w:val="0"/>
        </w:numPr>
        <w:ind w:left="578" w:hanging="578"/>
      </w:pPr>
      <w:bookmarkStart w:id="5" w:name="_Toc66348778"/>
      <w:bookmarkStart w:id="6" w:name="_Toc66348824"/>
      <w:r>
        <w:t>Items preferred in colour</w:t>
      </w:r>
      <w:r w:rsidR="00FF6A8A">
        <w:t xml:space="preserve"> for print</w:t>
      </w:r>
      <w:bookmarkEnd w:id="5"/>
      <w:bookmarkEnd w:id="6"/>
    </w:p>
    <w:p w14:paraId="2C1DADA3" w14:textId="4A57C6F7" w:rsidR="0017335F" w:rsidRDefault="0017335F" w:rsidP="0017335F">
      <w:pPr>
        <w:pStyle w:val="NoSpacing"/>
        <w:numPr>
          <w:ilvl w:val="0"/>
          <w:numId w:val="49"/>
        </w:numPr>
      </w:pPr>
      <w:r>
        <w:fldChar w:fldCharType="begin"/>
      </w:r>
      <w:r>
        <w:instrText xml:space="preserve"> REF _Ref62545411 \h </w:instrText>
      </w:r>
      <w:r>
        <w:fldChar w:fldCharType="separate"/>
      </w:r>
      <w:r w:rsidR="0032750D">
        <w:t xml:space="preserve">Figure </w:t>
      </w:r>
      <w:r w:rsidR="0032750D">
        <w:rPr>
          <w:noProof/>
        </w:rPr>
        <w:t>2</w:t>
      </w:r>
      <w:r w:rsidR="0032750D">
        <w:t>: Procedural diagram outlining the key steps of the study</w:t>
      </w:r>
      <w:r>
        <w:fldChar w:fldCharType="end"/>
      </w:r>
    </w:p>
    <w:p w14:paraId="658AB151" w14:textId="39DF28C0" w:rsidR="00166680" w:rsidRDefault="00166680" w:rsidP="006E0145">
      <w:pPr>
        <w:pStyle w:val="NoSpacing"/>
        <w:numPr>
          <w:ilvl w:val="0"/>
          <w:numId w:val="49"/>
        </w:numPr>
      </w:pPr>
      <w:r>
        <w:fldChar w:fldCharType="begin"/>
      </w:r>
      <w:r>
        <w:instrText xml:space="preserve"> REF _Ref50989044 \h </w:instrText>
      </w:r>
      <w:r>
        <w:fldChar w:fldCharType="separate"/>
      </w:r>
      <w:r w:rsidR="0032750D">
        <w:t xml:space="preserve">Figure </w:t>
      </w:r>
      <w:r w:rsidR="0032750D">
        <w:rPr>
          <w:noProof/>
        </w:rPr>
        <w:t>4</w:t>
      </w:r>
      <w:r w:rsidR="0032750D">
        <w:t xml:space="preserve">: </w:t>
      </w:r>
      <w:r w:rsidR="0032750D" w:rsidRPr="00B26BD2">
        <w:t>Data flow diagram: Aggregate of processes: Architectural Design</w:t>
      </w:r>
      <w:r>
        <w:fldChar w:fldCharType="end"/>
      </w:r>
    </w:p>
    <w:p w14:paraId="691D91C9" w14:textId="40044DC1" w:rsidR="00B86F3E" w:rsidRDefault="00B86F3E" w:rsidP="0017335F">
      <w:pPr>
        <w:pStyle w:val="NoSpacing"/>
        <w:numPr>
          <w:ilvl w:val="0"/>
          <w:numId w:val="49"/>
        </w:numPr>
      </w:pPr>
      <w:r>
        <w:fldChar w:fldCharType="begin"/>
      </w:r>
      <w:r>
        <w:instrText xml:space="preserve"> REF _Ref53584861 \h </w:instrText>
      </w:r>
      <w:r>
        <w:fldChar w:fldCharType="separate"/>
      </w:r>
      <w:r w:rsidR="0032750D">
        <w:t>Appendix A</w:t>
      </w:r>
      <w:r>
        <w:fldChar w:fldCharType="end"/>
      </w:r>
    </w:p>
    <w:p w14:paraId="112A7A67" w14:textId="77777777" w:rsidR="003A4F1E" w:rsidRDefault="003A4F1E" w:rsidP="00166680">
      <w:pPr>
        <w:pStyle w:val="NoSpacing"/>
      </w:pPr>
    </w:p>
    <w:p w14:paraId="551F17CC" w14:textId="24E26DD8" w:rsidR="003A4F1E" w:rsidRPr="003A4F1E" w:rsidRDefault="000A0034" w:rsidP="003A4F1E">
      <w:pPr>
        <w:sectPr w:rsidR="003A4F1E" w:rsidRPr="003A4F1E" w:rsidSect="00166680">
          <w:footerReference w:type="default" r:id="rId12"/>
          <w:type w:val="continuous"/>
          <w:pgSz w:w="11906" w:h="16838"/>
          <w:pgMar w:top="1440" w:right="1440" w:bottom="1440" w:left="1440" w:header="709" w:footer="709" w:gutter="0"/>
          <w:cols w:space="708"/>
          <w:docGrid w:linePitch="360"/>
        </w:sectPr>
      </w:pPr>
      <w:hyperlink r:id="rId13" w:history="1">
        <w:r w:rsidR="00737204">
          <w:rPr>
            <w:rStyle w:val="Hyperlink"/>
          </w:rPr>
          <w:t>Link to high-resolution figures from the manuscript</w:t>
        </w:r>
      </w:hyperlink>
    </w:p>
    <w:p w14:paraId="581A9EBF" w14:textId="166FE64B" w:rsidR="002A449D" w:rsidRDefault="002A449D" w:rsidP="00E85884">
      <w:pPr>
        <w:pStyle w:val="Heading1"/>
        <w:numPr>
          <w:ilvl w:val="0"/>
          <w:numId w:val="0"/>
        </w:numPr>
      </w:pPr>
      <w:bookmarkStart w:id="7" w:name="_Toc66348779"/>
      <w:bookmarkStart w:id="8" w:name="_Toc66348825"/>
      <w:bookmarkStart w:id="9" w:name="_Hlk62458868"/>
      <w:r w:rsidRPr="001C3D03">
        <w:lastRenderedPageBreak/>
        <w:t>Abstract</w:t>
      </w:r>
      <w:bookmarkEnd w:id="0"/>
      <w:bookmarkEnd w:id="7"/>
      <w:bookmarkEnd w:id="8"/>
    </w:p>
    <w:p w14:paraId="11D04B40" w14:textId="6F699531" w:rsidR="00166680" w:rsidRDefault="002C57BD" w:rsidP="009D7933">
      <w:pPr>
        <w:sectPr w:rsidR="00166680" w:rsidSect="00166680">
          <w:pgSz w:w="11906" w:h="16838"/>
          <w:pgMar w:top="1440" w:right="1440" w:bottom="1440" w:left="1440" w:header="709" w:footer="709" w:gutter="0"/>
          <w:lnNumType w:countBy="1" w:restart="continuous"/>
          <w:cols w:space="708"/>
          <w:docGrid w:linePitch="360"/>
        </w:sectPr>
      </w:pPr>
      <w:r w:rsidRPr="003078D4">
        <w:t xml:space="preserve">With the recent advances in </w:t>
      </w:r>
      <w:r w:rsidR="006475D6" w:rsidRPr="003078D4">
        <w:t>Information</w:t>
      </w:r>
      <w:r w:rsidRPr="003078D4">
        <w:t xml:space="preserve"> and Communication Technologies in the construction industry</w:t>
      </w:r>
      <w:r w:rsidR="00640FB1" w:rsidRPr="003078D4">
        <w:t>,</w:t>
      </w:r>
      <w:r w:rsidR="006475D6" w:rsidRPr="003078D4">
        <w:t xml:space="preserve"> </w:t>
      </w:r>
      <w:r w:rsidR="00640FB1" w:rsidRPr="003078D4">
        <w:t xml:space="preserve">information is </w:t>
      </w:r>
      <w:r w:rsidR="00DF7722" w:rsidRPr="003078D4">
        <w:t>exchange</w:t>
      </w:r>
      <w:r w:rsidRPr="003078D4">
        <w:t>d</w:t>
      </w:r>
      <w:r w:rsidR="00DF7722" w:rsidRPr="003078D4">
        <w:t xml:space="preserve"> </w:t>
      </w:r>
      <w:r w:rsidR="00640FB1" w:rsidRPr="003078D4">
        <w:t xml:space="preserve">digitally with little regard to the </w:t>
      </w:r>
      <w:r w:rsidR="00640FB1" w:rsidRPr="00E57989">
        <w:t xml:space="preserve">contracts that govern them. </w:t>
      </w:r>
      <w:bookmarkStart w:id="10" w:name="_Hlk62735005"/>
      <w:r w:rsidR="004E2380">
        <w:t xml:space="preserve">Although parties collaborating in project design are </w:t>
      </w:r>
      <w:r w:rsidR="00F96556">
        <w:t>contracted</w:t>
      </w:r>
      <w:r w:rsidR="004E2380">
        <w:t xml:space="preserve"> </w:t>
      </w:r>
      <w:r w:rsidR="00B930A1">
        <w:t>to</w:t>
      </w:r>
      <w:r w:rsidR="004E2380">
        <w:t xml:space="preserve"> the client, </w:t>
      </w:r>
      <w:r w:rsidR="00946048">
        <w:t>they transact with each other when using BIM and other collaborative practices</w:t>
      </w:r>
      <w:r w:rsidR="004E2380">
        <w:t xml:space="preserve"> </w:t>
      </w:r>
      <w:r w:rsidR="004E2380" w:rsidRPr="000417D2">
        <w:t>without any direct contractual relationship</w:t>
      </w:r>
      <w:r w:rsidR="00FC4840">
        <w:t xml:space="preserve"> </w:t>
      </w:r>
      <w:r w:rsidR="00607CC4">
        <w:t>among themselves</w:t>
      </w:r>
      <w:r w:rsidR="004E2380">
        <w:t>. This</w:t>
      </w:r>
      <w:r w:rsidR="004E2380" w:rsidRPr="000417D2">
        <w:t xml:space="preserve"> result</w:t>
      </w:r>
      <w:r w:rsidR="004E2380">
        <w:t>s</w:t>
      </w:r>
      <w:r w:rsidR="004E2380" w:rsidRPr="000417D2">
        <w:t xml:space="preserve"> in a lack of design liability control and an increase in claims and disputes.</w:t>
      </w:r>
      <w:bookmarkEnd w:id="10"/>
      <w:r w:rsidR="00DF7722" w:rsidRPr="003078D4">
        <w:t xml:space="preserve"> </w:t>
      </w:r>
      <w:r w:rsidR="00DF7722" w:rsidRPr="000417D2">
        <w:t xml:space="preserve">Further, </w:t>
      </w:r>
      <w:r w:rsidR="00B93C77" w:rsidRPr="000417D2">
        <w:t xml:space="preserve">the </w:t>
      </w:r>
      <w:r w:rsidR="00DF7722" w:rsidRPr="000417D2">
        <w:t xml:space="preserve">use of multiple </w:t>
      </w:r>
      <w:r w:rsidR="0017335F">
        <w:t>software</w:t>
      </w:r>
      <w:r w:rsidR="00DF7722" w:rsidRPr="000417D2">
        <w:t xml:space="preserve"> packages result</w:t>
      </w:r>
      <w:r w:rsidR="006C6F2F">
        <w:t>s</w:t>
      </w:r>
      <w:r w:rsidR="00DF7722" w:rsidRPr="000417D2">
        <w:t xml:space="preserve"> in </w:t>
      </w:r>
      <w:r w:rsidR="00B93C77" w:rsidRPr="000417D2">
        <w:t xml:space="preserve">the </w:t>
      </w:r>
      <w:r w:rsidR="004B6D38" w:rsidRPr="000417D2">
        <w:t xml:space="preserve">exposure of data to third parties, data corruption and compromise in data </w:t>
      </w:r>
      <w:r w:rsidR="004E2380" w:rsidRPr="000417D2">
        <w:t>privacy</w:t>
      </w:r>
      <w:r w:rsidR="00C420F4">
        <w:t xml:space="preserve"> (us</w:t>
      </w:r>
      <w:r w:rsidR="0063422D">
        <w:t>ing data</w:t>
      </w:r>
      <w:r w:rsidR="00C420F4">
        <w:t xml:space="preserve"> for </w:t>
      </w:r>
      <w:r w:rsidR="00A61895">
        <w:t>un</w:t>
      </w:r>
      <w:r w:rsidR="00C420F4">
        <w:t>intended purposes)</w:t>
      </w:r>
      <w:r w:rsidR="004E2380">
        <w:t xml:space="preserve">, data </w:t>
      </w:r>
      <w:r w:rsidR="004B6D38" w:rsidRPr="000417D2">
        <w:t>integri</w:t>
      </w:r>
      <w:r w:rsidR="001C6225" w:rsidRPr="000417D2">
        <w:t>ty</w:t>
      </w:r>
      <w:r w:rsidR="004E2380">
        <w:t xml:space="preserve"> (</w:t>
      </w:r>
      <w:r w:rsidR="004E2380" w:rsidRPr="000417D2">
        <w:t xml:space="preserve">unauthorised </w:t>
      </w:r>
      <w:r w:rsidR="00FA7CCD">
        <w:t>access to</w:t>
      </w:r>
      <w:r w:rsidR="004E2380" w:rsidRPr="000417D2">
        <w:t xml:space="preserve"> sensitive data</w:t>
      </w:r>
      <w:r w:rsidR="004E2380">
        <w:t>)</w:t>
      </w:r>
      <w:r w:rsidR="001C6225" w:rsidRPr="000417D2">
        <w:t xml:space="preserve">, and </w:t>
      </w:r>
      <w:r w:rsidR="004E2380">
        <w:t>data longevity (</w:t>
      </w:r>
      <w:r w:rsidR="004E2380" w:rsidRPr="000417D2">
        <w:t xml:space="preserve">loss of </w:t>
      </w:r>
      <w:r w:rsidR="00C7243C">
        <w:t>data</w:t>
      </w:r>
      <w:r w:rsidR="004E2380" w:rsidRPr="000417D2">
        <w:t xml:space="preserve"> post-handover</w:t>
      </w:r>
      <w:r w:rsidR="004E2380">
        <w:t>)</w:t>
      </w:r>
      <w:r w:rsidR="001C6225" w:rsidRPr="000417D2">
        <w:t>.</w:t>
      </w:r>
      <w:r w:rsidR="002F54A7" w:rsidRPr="000417D2">
        <w:t xml:space="preserve"> T</w:t>
      </w:r>
      <w:r w:rsidR="00640FB1" w:rsidRPr="000417D2">
        <w:t>his study investigate</w:t>
      </w:r>
      <w:r w:rsidR="007928A4" w:rsidRPr="000417D2">
        <w:t>s</w:t>
      </w:r>
      <w:r w:rsidR="00640FB1" w:rsidRPr="000417D2">
        <w:t xml:space="preserve"> </w:t>
      </w:r>
      <w:r w:rsidR="001B5F72" w:rsidRPr="000417D2">
        <w:t>blockchain technology (BCT)</w:t>
      </w:r>
      <w:r w:rsidR="00640FB1" w:rsidRPr="000417D2">
        <w:t xml:space="preserve"> to address </w:t>
      </w:r>
      <w:r w:rsidR="00B93C77" w:rsidRPr="000417D2">
        <w:t>these issues</w:t>
      </w:r>
      <w:r w:rsidR="00742BE7" w:rsidRPr="000417D2">
        <w:t xml:space="preserve"> u</w:t>
      </w:r>
      <w:r w:rsidR="001B5F72" w:rsidRPr="000417D2">
        <w:t xml:space="preserve">sing a </w:t>
      </w:r>
      <w:r w:rsidR="00742BE7" w:rsidRPr="000417D2">
        <w:t>d</w:t>
      </w:r>
      <w:r w:rsidR="001B5F72" w:rsidRPr="000417D2">
        <w:t xml:space="preserve">esign </w:t>
      </w:r>
      <w:r w:rsidR="00742BE7" w:rsidRPr="000417D2">
        <w:t>s</w:t>
      </w:r>
      <w:r w:rsidR="001B5F72" w:rsidRPr="000417D2">
        <w:t xml:space="preserve">cience </w:t>
      </w:r>
      <w:r w:rsidR="00742BE7" w:rsidRPr="000417D2">
        <w:t>r</w:t>
      </w:r>
      <w:r w:rsidR="001B5F72" w:rsidRPr="000417D2">
        <w:t xml:space="preserve">esearch </w:t>
      </w:r>
      <w:r w:rsidR="00742BE7" w:rsidRPr="000417D2">
        <w:t xml:space="preserve">method. </w:t>
      </w:r>
      <w:r w:rsidR="004E2380">
        <w:t>T</w:t>
      </w:r>
      <w:r w:rsidR="00BE0060">
        <w:t>he current</w:t>
      </w:r>
      <w:r w:rsidR="00B93C77" w:rsidRPr="000417D2">
        <w:t xml:space="preserve"> information exchange processes </w:t>
      </w:r>
      <w:r w:rsidR="007928A4" w:rsidRPr="000417D2">
        <w:t xml:space="preserve">were </w:t>
      </w:r>
      <w:r w:rsidR="00B93C77" w:rsidRPr="000417D2">
        <w:t xml:space="preserve">mapped </w:t>
      </w:r>
      <w:r w:rsidR="00640FB1" w:rsidRPr="000417D2">
        <w:t xml:space="preserve">to identify the </w:t>
      </w:r>
      <w:r w:rsidR="00B93C77" w:rsidRPr="000417D2">
        <w:t>critical</w:t>
      </w:r>
      <w:r w:rsidR="00640FB1" w:rsidRPr="000417D2">
        <w:t xml:space="preserve"> </w:t>
      </w:r>
      <w:r w:rsidR="001B5F72" w:rsidRPr="000417D2">
        <w:t xml:space="preserve">transactions </w:t>
      </w:r>
      <w:r w:rsidR="00640FB1" w:rsidRPr="000417D2">
        <w:t xml:space="preserve">that </w:t>
      </w:r>
      <w:r w:rsidR="001B5F72" w:rsidRPr="000417D2">
        <w:t xml:space="preserve">may </w:t>
      </w:r>
      <w:r w:rsidR="00640FB1" w:rsidRPr="000417D2">
        <w:t xml:space="preserve">benefit from record-keeping on </w:t>
      </w:r>
      <w:r w:rsidR="00B93C77" w:rsidRPr="000417D2">
        <w:t xml:space="preserve">the </w:t>
      </w:r>
      <w:r w:rsidR="001B5F72" w:rsidRPr="000417D2">
        <w:t>blockchain</w:t>
      </w:r>
      <w:r w:rsidR="00640FB1" w:rsidRPr="000417D2">
        <w:t xml:space="preserve">. </w:t>
      </w:r>
      <w:r w:rsidR="004E2380">
        <w:t>Next</w:t>
      </w:r>
      <w:r w:rsidR="00B93C77" w:rsidRPr="000417D2">
        <w:t>, a</w:t>
      </w:r>
      <w:r w:rsidR="00640FB1" w:rsidRPr="000417D2">
        <w:t xml:space="preserve"> prototype </w:t>
      </w:r>
      <w:r w:rsidR="007928A4" w:rsidRPr="000417D2">
        <w:t xml:space="preserve">was </w:t>
      </w:r>
      <w:r w:rsidR="00B93C77" w:rsidRPr="000417D2">
        <w:t>designed to demonstrate</w:t>
      </w:r>
      <w:r w:rsidR="00A0411E" w:rsidRPr="000417D2">
        <w:t xml:space="preserve"> and evaluate</w:t>
      </w:r>
      <w:r w:rsidR="00B93C77" w:rsidRPr="000417D2">
        <w:t xml:space="preserve"> the </w:t>
      </w:r>
      <w:r w:rsidR="00DC3DDB" w:rsidRPr="000417D2">
        <w:t xml:space="preserve">proposed BCT integrated </w:t>
      </w:r>
      <w:r w:rsidR="00B93C77" w:rsidRPr="000417D2">
        <w:t>process models</w:t>
      </w:r>
      <w:r w:rsidR="004E2380">
        <w:t>.</w:t>
      </w:r>
      <w:r w:rsidR="00A0411E" w:rsidRPr="000417D2">
        <w:t xml:space="preserve"> </w:t>
      </w:r>
      <w:r w:rsidR="004E2380">
        <w:t>Three key project processes</w:t>
      </w:r>
      <w:r w:rsidR="00946048">
        <w:t>,</w:t>
      </w:r>
      <w:r w:rsidR="004E2380">
        <w:t xml:space="preserve"> design review, design coordination and request for information</w:t>
      </w:r>
      <w:r w:rsidR="00294F2B">
        <w:t>;</w:t>
      </w:r>
      <w:r w:rsidR="004E2380">
        <w:t xml:space="preserve"> and two potential conflict scenarios during and post</w:t>
      </w:r>
      <w:r w:rsidR="00946048">
        <w:t>-</w:t>
      </w:r>
      <w:r w:rsidR="004E2380">
        <w:t xml:space="preserve">construction were simulated as part of the evaluation. </w:t>
      </w:r>
      <w:r w:rsidR="001B5F72" w:rsidRPr="003078D4">
        <w:t xml:space="preserve">The prototype’s implementation </w:t>
      </w:r>
      <w:r w:rsidR="00DF7722" w:rsidRPr="003078D4">
        <w:t>exhibit</w:t>
      </w:r>
      <w:r w:rsidR="001B5F72" w:rsidRPr="003078D4">
        <w:t xml:space="preserve">s BCT’s </w:t>
      </w:r>
      <w:r w:rsidR="00DF7722" w:rsidRPr="003078D4">
        <w:t xml:space="preserve">ability to record snapshots of </w:t>
      </w:r>
      <w:r w:rsidR="007928A4" w:rsidRPr="003078D4">
        <w:t xml:space="preserve">individual </w:t>
      </w:r>
      <w:r w:rsidR="00DF7722" w:rsidRPr="003078D4">
        <w:t xml:space="preserve">design inputs to the overall project design and </w:t>
      </w:r>
      <w:r w:rsidR="00E82F37">
        <w:t xml:space="preserve">to </w:t>
      </w:r>
      <w:r w:rsidR="00DF7722" w:rsidRPr="003078D4">
        <w:t xml:space="preserve">enable a clear and long-term record of key exchange transactions. This improves the </w:t>
      </w:r>
      <w:r w:rsidR="001B5F72" w:rsidRPr="003078D4">
        <w:t>design liability</w:t>
      </w:r>
      <w:r w:rsidR="009D7933" w:rsidRPr="003078D4">
        <w:t xml:space="preserve"> control</w:t>
      </w:r>
      <w:r w:rsidR="001B5F72" w:rsidRPr="003078D4">
        <w:t xml:space="preserve"> for contributing stakeholders</w:t>
      </w:r>
      <w:r w:rsidR="00FB0E72">
        <w:t xml:space="preserve"> and</w:t>
      </w:r>
      <w:r w:rsidR="001B5F72" w:rsidRPr="003078D4">
        <w:t xml:space="preserve"> the </w:t>
      </w:r>
      <w:r w:rsidR="00DF7722" w:rsidRPr="003078D4">
        <w:t>auditability of the exchange records</w:t>
      </w:r>
      <w:r w:rsidR="00FB0E72">
        <w:t>.</w:t>
      </w:r>
      <w:r w:rsidR="005A479A">
        <w:t xml:space="preserve"> </w:t>
      </w:r>
      <w:r w:rsidR="00FB0E72">
        <w:t>Further,</w:t>
      </w:r>
      <w:r w:rsidR="00DF7722" w:rsidRPr="003078D4">
        <w:t xml:space="preserve"> the proofs derived from such a system are independent of any third-party storage or subscription</w:t>
      </w:r>
      <w:r w:rsidR="001B5F72" w:rsidRPr="003078D4">
        <w:t>.</w:t>
      </w:r>
      <w:r w:rsidR="004E2380">
        <w:t xml:space="preserve"> Given the nature of records stored </w:t>
      </w:r>
      <w:r w:rsidR="00804CAD">
        <w:t>i</w:t>
      </w:r>
      <w:r w:rsidR="004E2380">
        <w:t>n a blockchain, the existence, integrity, and authenticity of information along with its associated metadata can be verified in the long-term</w:t>
      </w:r>
      <w:r w:rsidR="00F96556">
        <w:t xml:space="preserve"> as well</w:t>
      </w:r>
      <w:r w:rsidR="004E2380">
        <w:t xml:space="preserve">. </w:t>
      </w:r>
      <w:r w:rsidR="00B93C77" w:rsidRPr="003078D4">
        <w:t>Therefore, BCT could be a supplementary technology that supports the existing information exchange systems.</w:t>
      </w:r>
    </w:p>
    <w:p w14:paraId="5B03D390" w14:textId="7B737F3E" w:rsidR="002A449D" w:rsidRDefault="002A449D" w:rsidP="00E85884">
      <w:pPr>
        <w:pStyle w:val="Heading1"/>
        <w:numPr>
          <w:ilvl w:val="0"/>
          <w:numId w:val="34"/>
        </w:numPr>
      </w:pPr>
      <w:bookmarkStart w:id="11" w:name="_Toc66348780"/>
      <w:bookmarkStart w:id="12" w:name="_Toc66348826"/>
      <w:bookmarkEnd w:id="9"/>
      <w:r>
        <w:lastRenderedPageBreak/>
        <w:t>Introduction</w:t>
      </w:r>
      <w:bookmarkEnd w:id="11"/>
      <w:bookmarkEnd w:id="12"/>
    </w:p>
    <w:p w14:paraId="06AF0FB2" w14:textId="57297BB8" w:rsidR="00FE42BF" w:rsidRDefault="00F33CBB" w:rsidP="00D73DFC">
      <w:r>
        <w:t>The construction industry is described a “</w:t>
      </w:r>
      <w:r w:rsidRPr="00CB4786">
        <w:t>c</w:t>
      </w:r>
      <w:r>
        <w:t xml:space="preserve">omplex product systems industry” </w:t>
      </w:r>
      <w:r w:rsidRPr="00034A1F">
        <w:fldChar w:fldCharType="begin"/>
      </w:r>
      <w:r w:rsidR="00826868">
        <w:instrText xml:space="preserve"> ADDIN EN.CITE &lt;EndNote&gt;&lt;Cite&gt;&lt;Author&gt;Winch&lt;/Author&gt;&lt;Year&gt;1998&lt;/Year&gt;&lt;RecNum&gt;1012&lt;/RecNum&gt;&lt;DisplayText&gt;(Winch, 1998)&lt;/DisplayText&gt;&lt;record&gt;&lt;rec-number&gt;1012&lt;/rec-number&gt;&lt;foreign-keys&gt;&lt;key app="EN" db-id="rx9aa55s6txsf0eex2mp5zre2dt9t0pz2at9" timestamp="1614286589" guid="4813f2bb-be78-436a-98dd-8ba99a827b56"&gt;1012&lt;/key&gt;&lt;/foreign-keys&gt;&lt;ref-type name="Journal Article"&gt;17&lt;/ref-type&gt;&lt;contributors&gt;&lt;authors&gt;&lt;author&gt;Winch, Graham&lt;/author&gt;&lt;/authors&gt;&lt;/contributors&gt;&lt;titles&gt;&lt;title&gt;Zephyrs of creative destruction: understanding the management of innovation in construction&lt;/title&gt;&lt;secondary-title&gt;Building research &amp;amp; information&lt;/secondary-title&gt;&lt;short-title&gt;Zephyrs of creative destruction: understanding the management of innovation in construction&lt;/short-title&gt;&lt;/titles&gt;&lt;periodical&gt;&lt;full-title&gt;Building Research &amp;amp; Information&lt;/full-title&gt;&lt;/periodical&gt;&lt;pages&gt;268-279&lt;/pages&gt;&lt;volume&gt;26&lt;/volume&gt;&lt;number&gt;5&lt;/number&gt;&lt;dates&gt;&lt;year&gt;1998&lt;/year&gt;&lt;/dates&gt;&lt;isbn&gt;0961-3218&lt;/isbn&gt;&lt;urls&gt;&lt;/urls&gt;&lt;custom1&gt;Done&lt;/custom1&gt;&lt;electronic-resource-num&gt;https://doi.org/10.1080/096132198369751&lt;/electronic-resource-num&gt;&lt;/record&gt;&lt;/Cite&gt;&lt;/EndNote&gt;</w:instrText>
      </w:r>
      <w:r w:rsidRPr="00034A1F">
        <w:fldChar w:fldCharType="separate"/>
      </w:r>
      <w:r>
        <w:rPr>
          <w:noProof/>
        </w:rPr>
        <w:t>(Winch, 1998)</w:t>
      </w:r>
      <w:r w:rsidRPr="00034A1F">
        <w:fldChar w:fldCharType="end"/>
      </w:r>
      <w:r>
        <w:t xml:space="preserve"> </w:t>
      </w:r>
      <w:r w:rsidR="004328D0">
        <w:t xml:space="preserve">and </w:t>
      </w:r>
      <w:r w:rsidR="00946048">
        <w:t>its</w:t>
      </w:r>
      <w:r w:rsidR="004328D0">
        <w:t xml:space="preserve"> projects are characterised by their complexity, both in design and delivery </w:t>
      </w:r>
      <w:r w:rsidR="004328D0">
        <w:fldChar w:fldCharType="begin"/>
      </w:r>
      <w:r w:rsidR="00826868">
        <w:instrText xml:space="preserve"> ADDIN EN.CITE &lt;EndNote&gt;&lt;Cite&gt;&lt;Author&gt;Khan&lt;/Author&gt;&lt;Year&gt;2016&lt;/Year&gt;&lt;RecNum&gt;763&lt;/RecNum&gt;&lt;DisplayText&gt;(Khan, Flanagan, &amp;amp; Lu, 2016)&lt;/DisplayText&gt;&lt;record&gt;&lt;rec-number&gt;763&lt;/rec-number&gt;&lt;foreign-keys&gt;&lt;key app="EN" db-id="rx9aa55s6txsf0eex2mp5zre2dt9t0pz2at9" timestamp="1614286462" guid="9c43abae-af7e-42aa-81bb-dab912bca1cc"&gt;763&lt;/key&gt;&lt;/foreign-keys&gt;&lt;ref-type name="Journal Article"&gt;17&lt;/ref-type&gt;&lt;contributors&gt;&lt;authors&gt;&lt;author&gt;Khan, Khurram Iqbal Ahmad&lt;/author&gt;&lt;author&gt;Flanagan, Roger&lt;/author&gt;&lt;author&gt;Lu, Shu-Ling&lt;/author&gt;&lt;/authors&gt;&lt;/contributors&gt;&lt;titles&gt;&lt;title&gt;Managing information complexity using system dynamics on construction projects&lt;/title&gt;&lt;secondary-title&gt;Construction management and economics&lt;/secondary-title&gt;&lt;short-title&gt;Managing information complexity using system dynamics on construction projects&lt;/short-title&gt;&lt;/titles&gt;&lt;periodical&gt;&lt;full-title&gt;Construction Management and Economics&lt;/full-title&gt;&lt;/periodical&gt;&lt;pages&gt;192-204&lt;/pages&gt;&lt;volume&gt;34&lt;/volume&gt;&lt;number&gt;3&lt;/number&gt;&lt;dates&gt;&lt;year&gt;2016&lt;/year&gt;&lt;/dates&gt;&lt;isbn&gt;0144-6193&lt;/isbn&gt;&lt;urls&gt;&lt;/urls&gt;&lt;custom1&gt;Done&lt;/custom1&gt;&lt;electronic-resource-num&gt;https://doi.org/10.1080/01446193.2016.1190026&lt;/electronic-resource-num&gt;&lt;/record&gt;&lt;/Cite&gt;&lt;/EndNote&gt;</w:instrText>
      </w:r>
      <w:r w:rsidR="004328D0">
        <w:fldChar w:fldCharType="separate"/>
      </w:r>
      <w:r w:rsidR="004328D0">
        <w:rPr>
          <w:noProof/>
        </w:rPr>
        <w:t>(Khan, Flanagan, &amp; Lu, 2016)</w:t>
      </w:r>
      <w:r w:rsidR="004328D0">
        <w:fldChar w:fldCharType="end"/>
      </w:r>
      <w:r w:rsidR="004328D0">
        <w:t xml:space="preserve">. </w:t>
      </w:r>
      <w:r w:rsidR="00946048">
        <w:t>It</w:t>
      </w:r>
      <w:r w:rsidR="004328D0">
        <w:t xml:space="preserve"> </w:t>
      </w:r>
      <w:r>
        <w:t xml:space="preserve">has gained </w:t>
      </w:r>
      <w:r w:rsidRPr="00034A1F">
        <w:t>notoriety</w:t>
      </w:r>
      <w:r>
        <w:t xml:space="preserve"> </w:t>
      </w:r>
      <w:r w:rsidR="00673770">
        <w:t>for</w:t>
      </w:r>
      <w:r>
        <w:t xml:space="preserve"> having a culture of “adversarial relationships” and “risk avoidance”</w:t>
      </w:r>
      <w:r w:rsidRPr="00034A1F">
        <w:t xml:space="preserve"> </w:t>
      </w:r>
      <w:r w:rsidRPr="00034A1F">
        <w:fldChar w:fldCharType="begin"/>
      </w:r>
      <w:r w:rsidR="00826868">
        <w:instrText xml:space="preserve"> ADDIN EN.CITE &lt;EndNote&gt;&lt;Cite&gt;&lt;Author&gt;Succar&lt;/Author&gt;&lt;Year&gt;2009&lt;/Year&gt;&lt;RecNum&gt;974&lt;/RecNum&gt;&lt;DisplayText&gt;(Succar, 2009)&lt;/DisplayText&gt;&lt;record&gt;&lt;rec-number&gt;974&lt;/rec-number&gt;&lt;foreign-keys&gt;&lt;key app="EN" db-id="rx9aa55s6txsf0eex2mp5zre2dt9t0pz2at9" timestamp="1614286555" guid="dd8fad88-5579-45a8-b64f-d466958148a3"&gt;974&lt;/key&gt;&lt;/foreign-keys&gt;&lt;ref-type name="Journal Article"&gt;17&lt;/ref-type&gt;&lt;contributors&gt;&lt;authors&gt;&lt;author&gt;Succar, Bilal&lt;/author&gt;&lt;/authors&gt;&lt;/contributors&gt;&lt;auth-address&gt;Univ Newcastle, Callaghan, NSW 2308, Australia RMIT Univ, Melbourne, Vic, Australia&lt;/auth-address&gt;&lt;titles&gt;&lt;title&gt;Building information modelling framework: A research and delivery foundation for industry stakeholders&lt;/title&gt;&lt;secondary-title&gt;Automation in Construction&lt;/secondary-title&gt;&lt;short-title&gt;Building information modelling framework: A research and delivery foundation for industry stakeholders&lt;/short-title&gt;&lt;/titles&gt;&lt;periodical&gt;&lt;full-title&gt;Automation in construction&lt;/full-title&gt;&lt;/periodical&gt;&lt;pages&gt;357-375&lt;/pages&gt;&lt;volume&gt;18&lt;/volume&gt;&lt;number&gt;3&lt;/number&gt;&lt;keywords&gt;&lt;keyword&gt;building information modelling&lt;/keyword&gt;&lt;keyword&gt;research and delivery framework&lt;/keyword&gt;&lt;keyword&gt;maturity stages&lt;/keyword&gt;&lt;keyword&gt;implementation steps&lt;/keyword&gt;&lt;keyword&gt;lenses and filters&lt;/keyword&gt;&lt;keyword&gt;bim ontology&lt;/keyword&gt;&lt;keyword&gt;knowledge visualisation&lt;/keyword&gt;&lt;keyword&gt;principles&lt;/keyword&gt;&lt;/keywords&gt;&lt;dates&gt;&lt;year&gt;2009&lt;/year&gt;&lt;pub-dates&gt;&lt;date&gt;May&lt;/date&gt;&lt;/pub-dates&gt;&lt;/dates&gt;&lt;isbn&gt;0926-5805&lt;/isbn&gt;&lt;urls&gt;&lt;/urls&gt;&lt;custom1&gt;Done&lt;/custom1&gt;&lt;electronic-resource-num&gt;https://doi.org/10.1016/j.autcon.2008.10.003&lt;/electronic-resource-num&gt;&lt;language&gt;English&lt;/language&gt;&lt;/record&gt;&lt;/Cite&gt;&lt;/EndNote&gt;</w:instrText>
      </w:r>
      <w:r w:rsidRPr="00034A1F">
        <w:fldChar w:fldCharType="separate"/>
      </w:r>
      <w:r w:rsidRPr="00034A1F">
        <w:rPr>
          <w:noProof/>
        </w:rPr>
        <w:t>(Succar, 2009)</w:t>
      </w:r>
      <w:r w:rsidRPr="00034A1F">
        <w:fldChar w:fldCharType="end"/>
      </w:r>
      <w:r w:rsidRPr="00034A1F">
        <w:t>.</w:t>
      </w:r>
      <w:r>
        <w:t xml:space="preserve"> Evidence for these notions is partly substantiated </w:t>
      </w:r>
      <w:r w:rsidRPr="00E6280B">
        <w:t>by conflicts, claims and disputes</w:t>
      </w:r>
      <w:r>
        <w:t xml:space="preserve"> that have </w:t>
      </w:r>
      <w:r w:rsidRPr="0019400D">
        <w:t>swamped</w:t>
      </w:r>
      <w:r>
        <w:t xml:space="preserve"> the industry</w:t>
      </w:r>
      <w:r w:rsidRPr="00E6280B">
        <w:t xml:space="preserve"> </w:t>
      </w:r>
      <w:r w:rsidRPr="00E6280B">
        <w:fldChar w:fldCharType="begin">
          <w:fldData xml:space="preserve">PEVuZE5vdGU+PENpdGU+PEF1dGhvcj5SYWplbmRyYW48L0F1dGhvcj48WWVhcj4yMDEzPC9ZZWFy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</w:fldData>
        </w:fldChar>
      </w:r>
      <w:r w:rsidR="00826868">
        <w:instrText xml:space="preserve"> ADDIN EN.CITE </w:instrText>
      </w:r>
      <w:r w:rsidR="00826868">
        <w:fldChar w:fldCharType="begin">
          <w:fldData xml:space="preserve">PEVuZE5vdGU+PENpdGU+PEF1dGhvcj5SYWplbmRyYW48L0F1dGhvcj48WWVhcj4yMDEzPC9ZZWFy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</w:fldData>
        </w:fldChar>
      </w:r>
      <w:r w:rsidR="00826868">
        <w:instrText xml:space="preserve"> ADDIN EN.CITE.DATA </w:instrText>
      </w:r>
      <w:r w:rsidR="00826868">
        <w:fldChar w:fldCharType="end"/>
      </w:r>
      <w:r w:rsidRPr="00E6280B">
        <w:fldChar w:fldCharType="separate"/>
      </w:r>
      <w:r w:rsidR="005A72B0">
        <w:rPr>
          <w:noProof/>
        </w:rPr>
        <w:t>(Gad, Momoh, Esmaeili, &amp; Gransberg, 2015; Gebken &amp; Gibson, 2006; Phillips-Alonge, 2019; Rajendran, Clarke, &amp; Whelan, 2013)</w:t>
      </w:r>
      <w:r w:rsidRPr="00E6280B">
        <w:fldChar w:fldCharType="end"/>
      </w:r>
      <w:r w:rsidRPr="00E6280B">
        <w:t xml:space="preserve">. </w:t>
      </w:r>
      <w:r w:rsidR="00522296" w:rsidRPr="00522296">
        <w:fldChar w:fldCharType="begin"/>
      </w:r>
      <w:r w:rsidR="00826868">
        <w:instrText xml:space="preserve"> ADDIN EN.CITE &lt;EndNote&gt;&lt;Cite AuthorYear="1"&gt;&lt;Author&gt;Mitkus&lt;/Author&gt;&lt;Year&gt;2014&lt;/Year&gt;&lt;RecNum&gt;850&lt;/RecNum&gt;&lt;DisplayText&gt;Mitkus and Mitkus (2014)&lt;/DisplayText&gt;&lt;record&gt;&lt;rec-number&gt;850&lt;/rec-number&gt;&lt;foreign-keys&gt;&lt;key app="EN" db-id="rx9aa55s6txsf0eex2mp5zre2dt9t0pz2at9" timestamp="1614286497" guid="114ba32d-a9ba-46e4-9a76-c9faa3c240ff"&gt;850&lt;/key&gt;&lt;/foreign-keys&gt;&lt;ref-type name="Journal Article"&gt;17&lt;/ref-type&gt;&lt;contributors&gt;&lt;authors&gt;&lt;author&gt;Mitkus, Sigitas&lt;/author&gt;&lt;author&gt;Mitkus, Tomas&lt;/author&gt;&lt;/authors&gt;&lt;/contributors&gt;&lt;titles&gt;&lt;title&gt;Causes of conflicts in a construction industry: A communicational approach&lt;/title&gt;&lt;secondary-title&gt;Procedia - Social and Behavioral Sciences&lt;/secondary-title&gt;&lt;short-title&gt;Causes of conflicts in a construction industry: A communicational approach&lt;/short-title&gt;&lt;/titles&gt;&lt;periodical&gt;&lt;full-title&gt;Procedia - Social and Behavioral Sciences&lt;/full-title&gt;&lt;/periodical&gt;&lt;pages&gt;777-786&lt;/pages&gt;&lt;volume&gt;110&lt;/volume&gt;&lt;dates&gt;&lt;year&gt;2014&lt;/year&gt;&lt;/dates&gt;&lt;isbn&gt;1877-0428&lt;/isbn&gt;&lt;urls&gt;&lt;/urls&gt;&lt;electronic-resource-num&gt;https://doi.org/10.1016/j.sbspro.2013.12.922&lt;/electronic-resource-num&gt;&lt;/record&gt;&lt;/Cite&gt;&lt;/EndNote&gt;</w:instrText>
      </w:r>
      <w:r w:rsidR="00522296" w:rsidRPr="00522296">
        <w:fldChar w:fldCharType="separate"/>
      </w:r>
      <w:r w:rsidR="002855A4">
        <w:rPr>
          <w:noProof/>
        </w:rPr>
        <w:t>Mitkus and Mitkus (2014)</w:t>
      </w:r>
      <w:r w:rsidR="00522296" w:rsidRPr="00522296">
        <w:fldChar w:fldCharType="end"/>
      </w:r>
      <w:r w:rsidR="00522296" w:rsidRPr="00522296">
        <w:t xml:space="preserve"> believe that about 90% of the construction claims and disputes are due to poor communication between project participants</w:t>
      </w:r>
      <w:r w:rsidR="001B5365" w:rsidRPr="001B5365">
        <w:t>.</w:t>
      </w:r>
      <w:r w:rsidR="00946048">
        <w:t xml:space="preserve"> </w:t>
      </w:r>
      <w:r w:rsidR="009D7933" w:rsidRPr="000417D2">
        <w:t xml:space="preserve">Unlike other industries, </w:t>
      </w:r>
      <w:r w:rsidRPr="000417D2">
        <w:t xml:space="preserve">the teams engaged </w:t>
      </w:r>
      <w:r w:rsidR="00DC3DDB" w:rsidRPr="000417D2">
        <w:t xml:space="preserve">in </w:t>
      </w:r>
      <w:r w:rsidR="009D7933" w:rsidRPr="000417D2">
        <w:t xml:space="preserve">construction </w:t>
      </w:r>
      <w:r w:rsidRPr="000417D2">
        <w:t>project</w:t>
      </w:r>
      <w:r w:rsidR="00DC3DDB" w:rsidRPr="000417D2">
        <w:t>s</w:t>
      </w:r>
      <w:r w:rsidRPr="000417D2">
        <w:t xml:space="preserve"> </w:t>
      </w:r>
      <w:r w:rsidR="00B453D7" w:rsidRPr="000417D2">
        <w:t xml:space="preserve">with traditional and design-build procurement models </w:t>
      </w:r>
      <w:r w:rsidRPr="000417D2">
        <w:t>do not co-locate to collaborate</w:t>
      </w:r>
      <w:r w:rsidR="009D7933" w:rsidRPr="000417D2">
        <w:t>; moreover</w:t>
      </w:r>
      <w:r w:rsidR="002F54A7" w:rsidRPr="000417D2">
        <w:t>,</w:t>
      </w:r>
      <w:r w:rsidRPr="000417D2">
        <w:t xml:space="preserve"> they are contracted only with the client and not among themselves</w:t>
      </w:r>
      <w:r w:rsidR="00DA17F4">
        <w:t>;</w:t>
      </w:r>
      <w:r w:rsidR="009D7933" w:rsidRPr="000417D2">
        <w:t xml:space="preserve"> </w:t>
      </w:r>
      <w:r w:rsidR="00386EE4">
        <w:t>thus</w:t>
      </w:r>
      <w:r w:rsidRPr="000417D2">
        <w:t xml:space="preserve"> leaving the collaboration and coordination to trust in relationships and unexpressed agreements between the teams </w:t>
      </w:r>
      <w:r w:rsidRPr="000417D2">
        <w:fldChar w:fldCharType="begin">
          <w:fldData xml:space="preserve">PEVuZE5vdGU+PENpdGU+PEF1dGhvcj5Gb3JkPC9BdXRob3I+PFllYXI+MjAwMzwvWWVhcj48UmVj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</w:fldData>
        </w:fldChar>
      </w:r>
      <w:r w:rsidR="00826868">
        <w:instrText xml:space="preserve"> ADDIN EN.CITE </w:instrText>
      </w:r>
      <w:r w:rsidR="00826868">
        <w:fldChar w:fldCharType="begin">
          <w:fldData xml:space="preserve">PEVuZE5vdGU+PENpdGU+PEF1dGhvcj5Gb3JkPC9BdXRob3I+PFllYXI+MjAwMzwvWWVhcj48UmVj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</w:fldData>
        </w:fldChar>
      </w:r>
      <w:r w:rsidR="00826868">
        <w:instrText xml:space="preserve"> ADDIN EN.CITE.DATA </w:instrText>
      </w:r>
      <w:r w:rsidR="00826868">
        <w:fldChar w:fldCharType="end"/>
      </w:r>
      <w:r w:rsidRPr="000417D2">
        <w:fldChar w:fldCharType="separate"/>
      </w:r>
      <w:r w:rsidR="00B4143B">
        <w:rPr>
          <w:noProof/>
        </w:rPr>
        <w:t>(Ford &amp; Sterman, 2003; Love, Holt, Shen, Li, &amp; Irani, 2002; Tribelsky &amp; Sacks, 2011)</w:t>
      </w:r>
      <w:r w:rsidRPr="000417D2">
        <w:fldChar w:fldCharType="end"/>
      </w:r>
      <w:r w:rsidRPr="000417D2">
        <w:t>.</w:t>
      </w:r>
    </w:p>
    <w:p w14:paraId="7F18993B" w14:textId="767A5405" w:rsidR="00F10329" w:rsidRDefault="00096496" w:rsidP="00D73DFC">
      <w:r>
        <w:t xml:space="preserve">To improve the communication systems on projects, the industry has looked towards </w:t>
      </w:r>
      <w:r w:rsidR="00CE6ED8">
        <w:t xml:space="preserve">the </w:t>
      </w:r>
      <w:r>
        <w:t>application of Information and Communication Technologies. A high</w:t>
      </w:r>
      <w:r w:rsidR="00CE6ED8">
        <w:t>-</w:t>
      </w:r>
      <w:r>
        <w:t xml:space="preserve">quality information management system that facilitates </w:t>
      </w:r>
      <w:r w:rsidR="00CE6ED8">
        <w:t>robust</w:t>
      </w:r>
      <w:r>
        <w:t xml:space="preserve"> documentation and data exchange mechanisms have been identified as drivers for effective project communication </w:t>
      </w:r>
      <w:r>
        <w:fldChar w:fldCharType="begin"/>
      </w:r>
      <w:r w:rsidR="00826868">
        <w:instrText xml:space="preserve"> ADDIN EN.CITE &lt;EndNote&gt;&lt;Cite&gt;&lt;Author&gt;Kähkönen&lt;/Author&gt;&lt;Year&gt;2015&lt;/Year&gt;&lt;RecNum&gt;756&lt;/RecNum&gt;&lt;DisplayText&gt;(Kähkönen &amp;amp; Rannisto, 2015)&lt;/DisplayText&gt;&lt;record&gt;&lt;rec-number&gt;756&lt;/rec-number&gt;&lt;foreign-keys&gt;&lt;key app="EN" db-id="rx9aa55s6txsf0eex2mp5zre2dt9t0pz2at9" timestamp="1614286459" guid="bc55368a-1647-4cd2-b7e9-4f05e1e919ef"&gt;756&lt;/key&gt;&lt;/foreign-keys&gt;&lt;ref-type name="Journal Article"&gt;17&lt;/ref-type&gt;&lt;contributors&gt;&lt;authors&gt;&lt;author&gt;Kähkönen, Kalle&lt;/author&gt;&lt;author&gt;Rannisto, Jukka&lt;/author&gt;&lt;/authors&gt;&lt;/contributors&gt;&lt;titles&gt;&lt;title&gt;Understanding fundamental and practical ingredients of construction project data management&lt;/title&gt;&lt;secondary-title&gt;Construction Innovation&lt;/secondary-title&gt;&lt;short-title&gt;Understanding fundamental and practical ingredients of construction project data management&lt;/short-title&gt;&lt;/titles&gt;&lt;periodical&gt;&lt;full-title&gt;Construction innovation&lt;/full-title&gt;&lt;/periodical&gt;&lt;dates&gt;&lt;year&gt;2015&lt;/year&gt;&lt;/dates&gt;&lt;isbn&gt;1471-4175&lt;/isbn&gt;&lt;urls&gt;&lt;/urls&gt;&lt;electronic-resource-num&gt;https://doi.org/10.1108/CI-04-2014-0026&lt;/electronic-resource-num&gt;&lt;/record&gt;&lt;/Cite&gt;&lt;/EndNote&gt;</w:instrText>
      </w:r>
      <w:r>
        <w:fldChar w:fldCharType="separate"/>
      </w:r>
      <w:r>
        <w:rPr>
          <w:noProof/>
        </w:rPr>
        <w:t>(Kähkönen &amp; Rannisto, 2015)</w:t>
      </w:r>
      <w:r>
        <w:fldChar w:fldCharType="end"/>
      </w:r>
      <w:r>
        <w:t xml:space="preserve">. </w:t>
      </w:r>
      <w:r w:rsidR="00F733E3" w:rsidRPr="000417D2">
        <w:t xml:space="preserve">With the advent of Building Information Modelling (BIM), information has taken the shape of </w:t>
      </w:r>
      <w:r w:rsidR="005C67E2" w:rsidRPr="000417D2">
        <w:t xml:space="preserve">object-based </w:t>
      </w:r>
      <w:r w:rsidR="00F733E3" w:rsidRPr="000417D2">
        <w:t>3D models and other digital forms. O</w:t>
      </w:r>
      <w:r w:rsidR="00C658F9" w:rsidRPr="000417D2">
        <w:t>ne</w:t>
      </w:r>
      <w:r w:rsidR="00C658F9" w:rsidRPr="00C658F9">
        <w:t xml:space="preserve"> of the key barriers identified </w:t>
      </w:r>
      <w:r w:rsidR="00853ED2">
        <w:t xml:space="preserve">to </w:t>
      </w:r>
      <w:r w:rsidR="00CE6ED8">
        <w:t>BIM implementation</w:t>
      </w:r>
      <w:r w:rsidR="00C658F9" w:rsidRPr="00C658F9">
        <w:t xml:space="preserve"> is its percei</w:t>
      </w:r>
      <w:r w:rsidR="00EA02AF">
        <w:t>ved legal risks when integrated</w:t>
      </w:r>
      <w:r w:rsidR="00C658F9" w:rsidRPr="00C658F9">
        <w:t xml:space="preserve"> </w:t>
      </w:r>
      <w:r w:rsidR="00683383">
        <w:t xml:space="preserve">with </w:t>
      </w:r>
      <w:r w:rsidR="00EA02AF">
        <w:t xml:space="preserve">the </w:t>
      </w:r>
      <w:r w:rsidR="00C658F9" w:rsidRPr="00C658F9">
        <w:t xml:space="preserve">existing processes and using </w:t>
      </w:r>
      <w:r w:rsidR="0081073C">
        <w:t>BIM</w:t>
      </w:r>
      <w:r w:rsidR="00C658F9" w:rsidRPr="00C658F9">
        <w:t xml:space="preserve"> in a multi-party collaborative environment. Various studies have identified </w:t>
      </w:r>
      <w:r w:rsidR="00723790">
        <w:t xml:space="preserve">and reviewed </w:t>
      </w:r>
      <w:r w:rsidR="00C658F9" w:rsidRPr="00C658F9">
        <w:t>contractual and legal issues associated with the use of BIM</w:t>
      </w:r>
      <w:r w:rsidR="00723790">
        <w:t xml:space="preserve"> </w:t>
      </w:r>
      <w:r w:rsidR="00723790">
        <w:fldChar w:fldCharType="begin">
          <w:fldData xml:space="preserve">PEVuZE5vdGU+PENpdGU+PEF1dGhvcj5Gb3N0ZXI8L0F1dGhvcj48WWVhcj4yMDA4PC9ZZWFyPjxS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</w:fldData>
        </w:fldChar>
      </w:r>
      <w:r w:rsidR="00826868">
        <w:instrText xml:space="preserve"> ADDIN EN.CITE </w:instrText>
      </w:r>
      <w:r w:rsidR="00826868">
        <w:fldChar w:fldCharType="begin">
          <w:fldData xml:space="preserve">PEVuZE5vdGU+PENpdGU+PEF1dGhvcj5Gb3N0ZXI8L0F1dGhvcj48WWVhcj4yMDA4PC9ZZWFyPjxS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</w:fldData>
        </w:fldChar>
      </w:r>
      <w:r w:rsidR="00826868">
        <w:instrText xml:space="preserve"> ADDIN EN.CITE.DATA </w:instrText>
      </w:r>
      <w:r w:rsidR="00826868">
        <w:fldChar w:fldCharType="end"/>
      </w:r>
      <w:r w:rsidR="00723790">
        <w:fldChar w:fldCharType="separate"/>
      </w:r>
      <w:r w:rsidR="00B37ECD">
        <w:rPr>
          <w:noProof/>
        </w:rPr>
        <w:t>(Abd Jamil &amp; Fathi, 2018; Arensman &amp; Ozbek, 2012; Beth &amp; Chatswood, 2014; Fan, Lee, Chong, &amp; Skibniewski, 2018; Foster, 2008; Simonian &amp; Korman, 2010; F. W. H. Wong &amp; Lam, 2010)</w:t>
      </w:r>
      <w:r w:rsidR="00723790">
        <w:fldChar w:fldCharType="end"/>
      </w:r>
      <w:r w:rsidR="00C658F9" w:rsidRPr="00D2137B">
        <w:rPr>
          <w:i/>
        </w:rPr>
        <w:t>.</w:t>
      </w:r>
      <w:r w:rsidR="00C658F9" w:rsidRPr="00C658F9">
        <w:t xml:space="preserve"> </w:t>
      </w:r>
      <w:r w:rsidR="00541E94">
        <w:t>A</w:t>
      </w:r>
      <w:r w:rsidR="00541E94" w:rsidRPr="00541E94">
        <w:t xml:space="preserve"> BIM database </w:t>
      </w:r>
      <w:r w:rsidR="00541E94" w:rsidRPr="00541E94">
        <w:lastRenderedPageBreak/>
        <w:t>contain</w:t>
      </w:r>
      <w:r w:rsidR="009D7933">
        <w:t>s</w:t>
      </w:r>
      <w:r w:rsidR="00541E94" w:rsidRPr="00541E94">
        <w:t xml:space="preserve"> more information than C</w:t>
      </w:r>
      <w:r w:rsidR="005C67E2">
        <w:t xml:space="preserve">omputer-aided </w:t>
      </w:r>
      <w:r w:rsidR="00541E94" w:rsidRPr="00541E94">
        <w:t>D</w:t>
      </w:r>
      <w:r w:rsidR="005C67E2">
        <w:t>esign (CAD)</w:t>
      </w:r>
      <w:r w:rsidR="00541E94" w:rsidRPr="00541E94">
        <w:t xml:space="preserve"> documents</w:t>
      </w:r>
      <w:r w:rsidR="00173403">
        <w:t>,</w:t>
      </w:r>
      <w:r w:rsidR="00541E94" w:rsidRPr="00541E94">
        <w:t xml:space="preserve"> </w:t>
      </w:r>
      <w:r w:rsidR="0039713A">
        <w:t xml:space="preserve">including </w:t>
      </w:r>
      <w:r w:rsidR="00541E94" w:rsidRPr="00541E94">
        <w:t>design parameters, assumptions, material properties and oth</w:t>
      </w:r>
      <w:r w:rsidR="00633C7C">
        <w:t>er supporting and analysis data</w:t>
      </w:r>
      <w:r w:rsidR="00541E94" w:rsidRPr="00541E94">
        <w:t xml:space="preserve"> created and used by multiple parties, sometimes simultaneously as the project develops. This has led to companies putting up </w:t>
      </w:r>
      <w:r w:rsidR="0046351C">
        <w:t>massive</w:t>
      </w:r>
      <w:r w:rsidR="00541E94" w:rsidRPr="00541E94">
        <w:t xml:space="preserve"> disclaimers that keep their l</w:t>
      </w:r>
      <w:r w:rsidR="00541E94">
        <w:t xml:space="preserve">iabilities almost </w:t>
      </w:r>
      <w:r w:rsidR="005C67E2">
        <w:t>zero</w:t>
      </w:r>
      <w:r w:rsidR="00541E94" w:rsidRPr="00541E94">
        <w:t xml:space="preserve">, thereby restricting the receiving </w:t>
      </w:r>
      <w:r w:rsidR="00BE0060">
        <w:t>party’s</w:t>
      </w:r>
      <w:r w:rsidR="00541E94" w:rsidRPr="00541E94">
        <w:t xml:space="preserve"> reliance on the model. This significantly reduces the overall efficiency of the BIM process</w:t>
      </w:r>
      <w:r w:rsidR="00AE11DA">
        <w:t xml:space="preserve"> and negatively impact</w:t>
      </w:r>
      <w:r w:rsidR="00302A51">
        <w:t>s</w:t>
      </w:r>
      <w:r w:rsidR="00541E94" w:rsidRPr="00541E94">
        <w:t xml:space="preserve"> collaboration </w:t>
      </w:r>
      <w:r w:rsidR="00AE11DA">
        <w:t>between parties</w:t>
      </w:r>
      <w:r w:rsidR="00A364ED">
        <w:t xml:space="preserve"> </w:t>
      </w:r>
      <w:r w:rsidR="00A364ED">
        <w:fldChar w:fldCharType="begin">
          <w:fldData xml:space="preserve">PEVuZE5vdGU+PENpdGU+PEF1dGhvcj5BcmVuc21hbjwvQXV0aG9yPjxZZWFyPjIwMTI8L1llYXI+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</w:fldData>
        </w:fldChar>
      </w:r>
      <w:r w:rsidR="00826868">
        <w:instrText xml:space="preserve"> ADDIN EN.CITE </w:instrText>
      </w:r>
      <w:r w:rsidR="00826868">
        <w:fldChar w:fldCharType="begin">
          <w:fldData xml:space="preserve">PEVuZE5vdGU+PENpdGU+PEF1dGhvcj5BcmVuc21hbjwvQXV0aG9yPjxZZWFyPjIwMTI8L1llYXI+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</w:fldData>
        </w:fldChar>
      </w:r>
      <w:r w:rsidR="00826868">
        <w:instrText xml:space="preserve"> ADDIN EN.CITE.DATA </w:instrText>
      </w:r>
      <w:r w:rsidR="00826868">
        <w:fldChar w:fldCharType="end"/>
      </w:r>
      <w:r w:rsidR="00A364ED">
        <w:fldChar w:fldCharType="separate"/>
      </w:r>
      <w:r w:rsidR="00873752">
        <w:rPr>
          <w:noProof/>
        </w:rPr>
        <w:t>(Arensman &amp; Ozbek, 2012; Larson &amp; Golden, 2007)</w:t>
      </w:r>
      <w:r w:rsidR="00A364ED">
        <w:fldChar w:fldCharType="end"/>
      </w:r>
      <w:r w:rsidR="00AE11DA">
        <w:t xml:space="preserve">. </w:t>
      </w:r>
      <w:r w:rsidR="002038F0">
        <w:t>Within liability, t</w:t>
      </w:r>
      <w:r w:rsidR="002038F0" w:rsidRPr="002038F0">
        <w:t xml:space="preserve">wo of the top five software liability issues identified by </w:t>
      </w:r>
      <w:r w:rsidR="002038F0" w:rsidRPr="002038F0">
        <w:fldChar w:fldCharType="begin"/>
      </w:r>
      <w:r w:rsidR="00826868">
        <w:instrText xml:space="preserve"> ADDIN EN.CITE &lt;EndNote&gt;&lt;Cite AuthorYear="1"&gt;&lt;Author&gt;Eadie&lt;/Author&gt;&lt;Year&gt;2015&lt;/Year&gt;&lt;RecNum&gt;661&lt;/RecNum&gt;&lt;DisplayText&gt;Eadie, McLernon, and Patton (2015)&lt;/DisplayText&gt;&lt;record&gt;&lt;rec-number&gt;661&lt;/rec-number&gt;&lt;foreign-keys&gt;&lt;key app="EN" db-id="rx9aa55s6txsf0eex2mp5zre2dt9t0pz2at9" timestamp="1614286421" guid="8ef083e7-ea42-4cc1-a4d0-48839983d192"&gt;661&lt;/key&gt;&lt;/foreign-keys&gt;&lt;ref-type name="Conference Proceedings"&gt;10&lt;/ref-type&gt;&lt;contributors&gt;&lt;authors&gt;&lt;author&gt;Eadie, Robert&lt;/author&gt;&lt;author&gt;McLernon, Tim&lt;/author&gt;&lt;author&gt;Patton, Adam&lt;/author&gt;&lt;/authors&gt;&lt;/contributors&gt;&lt;titles&gt;&lt;title&gt;An investigation into the legal issues relating to building information modelling (BIM)&lt;/title&gt;&lt;secondary-title&gt;RICS COBRA AUBEA 2015&lt;/secondary-title&gt;&lt;short-title&gt;An investigation into the legal issues relating to building information modelling (BIM)&lt;/short-title&gt;&lt;/titles&gt;&lt;dates&gt;&lt;year&gt;2015&lt;/year&gt;&lt;/dates&gt;&lt;pub-location&gt;Sydney, Australia&lt;/pub-location&gt;&lt;isbn&gt;1783210710&lt;/isbn&gt;&lt;urls&gt;&lt;related-urls&gt;&lt;url&gt;https://pure.ulster.ac.uk/en/publications/an-investigation-into-the-legal-issues-relating-to-building-infor-3&lt;/url&gt;&lt;/related-urls&gt;&lt;/urls&gt;&lt;custom3&gt;Proceedings of RICS COBRA AUBEA 2015&lt;/custom3&gt;&lt;access-date&gt;25/01/2021&lt;/access-date&gt;&lt;/record&gt;&lt;/Cite&gt;&lt;/EndNote&gt;</w:instrText>
      </w:r>
      <w:r w:rsidR="002038F0" w:rsidRPr="002038F0">
        <w:fldChar w:fldCharType="separate"/>
      </w:r>
      <w:r w:rsidR="00633C7C">
        <w:rPr>
          <w:noProof/>
        </w:rPr>
        <w:t>Eadie, McLernon, and Patton (2015)</w:t>
      </w:r>
      <w:r w:rsidR="002038F0" w:rsidRPr="002038F0">
        <w:fldChar w:fldCharType="end"/>
      </w:r>
      <w:r w:rsidR="002038F0" w:rsidRPr="002038F0">
        <w:t xml:space="preserve"> w</w:t>
      </w:r>
      <w:r w:rsidR="00CE6ED8">
        <w:t>ere data transfer and data security</w:t>
      </w:r>
      <w:r w:rsidR="002038F0" w:rsidRPr="002038F0">
        <w:t xml:space="preserve">. Studies have recognised that it is </w:t>
      </w:r>
      <w:r w:rsidR="0046351C">
        <w:t>crucial</w:t>
      </w:r>
      <w:r w:rsidR="002038F0" w:rsidRPr="002038F0">
        <w:t xml:space="preserve"> to ensure that data is protected against </w:t>
      </w:r>
      <w:r w:rsidR="005A3F6C">
        <w:t>“</w:t>
      </w:r>
      <w:r w:rsidR="002038F0" w:rsidRPr="002038F0">
        <w:t>corruption, loss and manipulation</w:t>
      </w:r>
      <w:r w:rsidR="00BE0060">
        <w:t>” and</w:t>
      </w:r>
      <w:r w:rsidR="00373E5C">
        <w:t xml:space="preserve"> that</w:t>
      </w:r>
      <w:r w:rsidR="00BE0060">
        <w:t xml:space="preserve"> the </w:t>
      </w:r>
      <w:r w:rsidR="0091601D">
        <w:t>data users</w:t>
      </w:r>
      <w:r w:rsidR="0091601D" w:rsidRPr="002038F0">
        <w:t xml:space="preserve"> </w:t>
      </w:r>
      <w:r w:rsidR="00BE0060">
        <w:t xml:space="preserve">place </w:t>
      </w:r>
      <w:r w:rsidR="002038F0" w:rsidRPr="002038F0">
        <w:t>restriction</w:t>
      </w:r>
      <w:r w:rsidR="00BE0060">
        <w:t>s</w:t>
      </w:r>
      <w:r w:rsidR="002038F0" w:rsidRPr="002038F0">
        <w:t xml:space="preserve"> on data sharing and access</w:t>
      </w:r>
      <w:r w:rsidR="00BE0060">
        <w:t>,</w:t>
      </w:r>
      <w:r w:rsidR="002038F0" w:rsidRPr="002038F0">
        <w:t xml:space="preserve"> and </w:t>
      </w:r>
      <w:r w:rsidR="00BE0060">
        <w:t>establish</w:t>
      </w:r>
      <w:r w:rsidR="002038F0" w:rsidRPr="002038F0">
        <w:t xml:space="preserve"> insurance</w:t>
      </w:r>
      <w:r w:rsidR="00BE0060">
        <w:t xml:space="preserve"> </w:t>
      </w:r>
      <w:r w:rsidR="002038F0" w:rsidRPr="002038F0">
        <w:t xml:space="preserve">to cover any </w:t>
      </w:r>
      <w:r w:rsidR="00BE0060">
        <w:t>“</w:t>
      </w:r>
      <w:r w:rsidR="002038F0" w:rsidRPr="002038F0">
        <w:t>possible finan</w:t>
      </w:r>
      <w:r w:rsidR="000F217C">
        <w:t>cial losses associated with brea</w:t>
      </w:r>
      <w:r w:rsidR="002038F0" w:rsidRPr="002038F0">
        <w:t>ches of data security</w:t>
      </w:r>
      <w:r w:rsidR="005A3F6C">
        <w:t>”</w:t>
      </w:r>
      <w:r w:rsidR="00D73DFC">
        <w:t xml:space="preserve"> </w:t>
      </w:r>
      <w:r w:rsidR="00D73DFC">
        <w:fldChar w:fldCharType="begin">
          <w:fldData xml:space="preserve">PEVuZE5vdGU+PENpdGU+PEF1dGhvcj5IdXJ0YWRvPC9BdXRob3I+PFllYXI+MjAwODwvWWVhcj48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</w:fldData>
        </w:fldChar>
      </w:r>
      <w:r w:rsidR="00826868">
        <w:instrText xml:space="preserve"> ADDIN EN.CITE </w:instrText>
      </w:r>
      <w:r w:rsidR="00826868">
        <w:fldChar w:fldCharType="begin">
          <w:fldData xml:space="preserve">PEVuZE5vdGU+PENpdGU+PEF1dGhvcj5IdXJ0YWRvPC9BdXRob3I+PFllYXI+MjAwODwvWWVhcj48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</w:fldData>
        </w:fldChar>
      </w:r>
      <w:r w:rsidR="00826868">
        <w:instrText xml:space="preserve"> ADDIN EN.CITE.DATA </w:instrText>
      </w:r>
      <w:r w:rsidR="00826868">
        <w:fldChar w:fldCharType="end"/>
      </w:r>
      <w:r w:rsidR="00D73DFC">
        <w:fldChar w:fldCharType="separate"/>
      </w:r>
      <w:r w:rsidR="002855A4">
        <w:rPr>
          <w:noProof/>
        </w:rPr>
        <w:t>(Hurtado &amp; O Connor, 2008; Manderson, Jefferies, &amp; Brewer, 2015)</w:t>
      </w:r>
      <w:r w:rsidR="00D73DFC">
        <w:fldChar w:fldCharType="end"/>
      </w:r>
      <w:r w:rsidR="002038F0" w:rsidRPr="002038F0">
        <w:t>.</w:t>
      </w:r>
    </w:p>
    <w:p w14:paraId="1370BE8C" w14:textId="45F8E911" w:rsidR="00B66B3F" w:rsidRDefault="000507A5" w:rsidP="00D73DFC">
      <w:r w:rsidRPr="000417D2">
        <w:t>To address these issues</w:t>
      </w:r>
      <w:r w:rsidR="002038F0" w:rsidRPr="000417D2">
        <w:t xml:space="preserve">, </w:t>
      </w:r>
      <w:r w:rsidR="00926D22">
        <w:t xml:space="preserve">we </w:t>
      </w:r>
      <w:r w:rsidR="00B66B3F" w:rsidRPr="000417D2">
        <w:t>investigate the hypothesis</w:t>
      </w:r>
      <w:r w:rsidRPr="000417D2">
        <w:t xml:space="preserve"> that </w:t>
      </w:r>
      <w:r w:rsidR="008309E1" w:rsidRPr="000417D2">
        <w:t xml:space="preserve">information </w:t>
      </w:r>
      <w:r w:rsidR="00A364ED" w:rsidRPr="000417D2">
        <w:t>exchange records</w:t>
      </w:r>
      <w:r w:rsidRPr="000417D2">
        <w:t xml:space="preserve"> in a project could leverage the benefits of blockchai</w:t>
      </w:r>
      <w:r w:rsidR="00A364ED" w:rsidRPr="000417D2">
        <w:t xml:space="preserve">n technology (BCT) to </w:t>
      </w:r>
      <w:r w:rsidR="00F63FA7">
        <w:t>tackle</w:t>
      </w:r>
      <w:r w:rsidR="00F63FA7" w:rsidRPr="000417D2">
        <w:t xml:space="preserve"> </w:t>
      </w:r>
      <w:r w:rsidR="002038F0" w:rsidRPr="000417D2">
        <w:t xml:space="preserve">these challenges </w:t>
      </w:r>
      <w:r w:rsidRPr="000417D2">
        <w:t xml:space="preserve">at </w:t>
      </w:r>
      <w:r w:rsidR="007D64E2">
        <w:t>the</w:t>
      </w:r>
      <w:r w:rsidRPr="000417D2">
        <w:t xml:space="preserve"> root level.</w:t>
      </w:r>
      <w:r w:rsidR="00605865" w:rsidRPr="000417D2">
        <w:t xml:space="preserve"> </w:t>
      </w:r>
      <w:r w:rsidR="00187A87" w:rsidRPr="000417D2">
        <w:t xml:space="preserve">BCT is </w:t>
      </w:r>
      <w:r w:rsidR="00C42360">
        <w:t xml:space="preserve">fundamentally </w:t>
      </w:r>
      <w:r w:rsidR="00187A87" w:rsidRPr="000417D2">
        <w:t>a digital information recording</w:t>
      </w:r>
      <w:r w:rsidR="00187A87" w:rsidRPr="000507A5">
        <w:t xml:space="preserve"> method</w:t>
      </w:r>
      <w:r w:rsidR="00187A87">
        <w:t xml:space="preserve">, essentially a form of </w:t>
      </w:r>
      <w:r w:rsidR="00187A87" w:rsidRPr="000507A5">
        <w:t>Dis</w:t>
      </w:r>
      <w:r w:rsidR="00187A87">
        <w:t>tributed Ledger Technology</w:t>
      </w:r>
      <w:r w:rsidR="00187A87" w:rsidRPr="000507A5">
        <w:t xml:space="preserve"> </w:t>
      </w:r>
      <w:r w:rsidR="00187A87" w:rsidRPr="000507A5">
        <w:fldChar w:fldCharType="begin"/>
      </w:r>
      <w:r w:rsidR="00826868">
        <w:instrText xml:space="preserve"> ADDIN EN.CITE &lt;EndNote&gt;&lt;Cite&gt;&lt;Author&gt;Giancaspro&lt;/Author&gt;&lt;Year&gt;2017&lt;/Year&gt;&lt;RecNum&gt;701&lt;/RecNum&gt;&lt;DisplayText&gt;(Giancaspro, 2017)&lt;/DisplayText&gt;&lt;record&gt;&lt;rec-number&gt;701&lt;/rec-number&gt;&lt;foreign-keys&gt;&lt;key app="EN" db-id="rx9aa55s6txsf0eex2mp5zre2dt9t0pz2at9" timestamp="1614286436" guid="56870d6f-05a5-4cfd-a547-3e837617551e"&gt;701&lt;/key&gt;&lt;/foreign-keys&gt;&lt;ref-type name="Journal Article"&gt;17&lt;/ref-type&gt;&lt;contributors&gt;&lt;authors&gt;&lt;author&gt;Giancaspro, Mark&lt;/author&gt;&lt;/authors&gt;&lt;/contributors&gt;&lt;titles&gt;&lt;title&gt;Is a ‘smart contract’ really a smart idea? Insights from a legal perspective&lt;/title&gt;&lt;secondary-title&gt;Computer law &amp;amp; security review&lt;/secondary-title&gt;&lt;short-title&gt;Is a ‘smart contract’really a smart idea? Insights from a legal perspective&lt;/short-title&gt;&lt;/titles&gt;&lt;periodical&gt;&lt;full-title&gt;Computer law &amp;amp; security review&lt;/full-title&gt;&lt;/periodical&gt;&lt;pages&gt;825-835&lt;/pages&gt;&lt;volume&gt;33&lt;/volume&gt;&lt;number&gt;6&lt;/number&gt;&lt;dates&gt;&lt;year&gt;2017&lt;/year&gt;&lt;/dates&gt;&lt;isbn&gt;0267-3649&lt;/isbn&gt;&lt;urls&gt;&lt;/urls&gt;&lt;custom1&gt;Done&lt;/custom1&gt;&lt;electronic-resource-num&gt;https://doi.org/10.1016/j.clsr.2017.05.007&lt;/electronic-resource-num&gt;&lt;/record&gt;&lt;/Cite&gt;&lt;/EndNote&gt;</w:instrText>
      </w:r>
      <w:r w:rsidR="00187A87" w:rsidRPr="000507A5">
        <w:fldChar w:fldCharType="separate"/>
      </w:r>
      <w:r w:rsidR="00187A87" w:rsidRPr="000507A5">
        <w:rPr>
          <w:noProof/>
        </w:rPr>
        <w:t>(Giancaspro, 2017)</w:t>
      </w:r>
      <w:r w:rsidR="00187A87" w:rsidRPr="000507A5">
        <w:fldChar w:fldCharType="end"/>
      </w:r>
      <w:r w:rsidR="00187A87">
        <w:t>.</w:t>
      </w:r>
      <w:r w:rsidR="00187A87" w:rsidRPr="000507A5">
        <w:t xml:space="preserve"> </w:t>
      </w:r>
      <w:r w:rsidR="00187A87">
        <w:fldChar w:fldCharType="begin"/>
      </w:r>
      <w:r w:rsidR="00826868">
        <w:instrText xml:space="preserve"> ADDIN EN.CITE &lt;EndNote&gt;&lt;Cite AuthorYear="1"&gt;&lt;Author&gt;Conte de Leon&lt;/Author&gt;&lt;Year&gt;2017&lt;/Year&gt;&lt;RecNum&gt;633&lt;/RecNum&gt;&lt;DisplayText&gt;Conte de Leon, Stalick, Jillepalli, Haney, and Sheldon (2017)&lt;/DisplayText&gt;&lt;record&gt;&lt;rec-number&gt;633&lt;/rec-number&gt;&lt;foreign-keys&gt;&lt;key app="EN" db-id="rx9aa55s6txsf0eex2mp5zre2dt9t0pz2at9" timestamp="1614286410" guid="aeecbdb5-f3bc-4e28-9c12-d780ad73881c"&gt;633&lt;/key&gt;&lt;/foreign-keys&gt;&lt;ref-type name="Journal Article"&gt;17&lt;/ref-type&gt;&lt;contributors&gt;&lt;authors&gt;&lt;author&gt;Conte de Leon, Daniel&lt;/author&gt;&lt;author&gt;Stalick, Antonius Q.&lt;/author&gt;&lt;author&gt;Jillepalli, Ananth A.&lt;/author&gt;&lt;author&gt;Haney, Michael A.&lt;/author&gt;&lt;author&gt;Sheldon, Frederick T.&lt;/author&gt;&lt;/authors&gt;&lt;/contributors&gt;&lt;titles&gt;&lt;title&gt;Blockchain: properties and misconceptions&lt;/title&gt;&lt;secondary-title&gt;Asia Pacific Journal of Innovation and Entrepreneurship&lt;/secondary-title&gt;&lt;short-title&gt;Blockchain: properties and misconceptions&lt;/short-title&gt;&lt;/titles&gt;&lt;periodical&gt;&lt;full-title&gt;Asia Pacific Journal of Innovation and Entrepreneurship&lt;/full-title&gt;&lt;/periodical&gt;&lt;pages&gt;286-300&lt;/pages&gt;&lt;volume&gt;11&lt;/volume&gt;&lt;number&gt;3&lt;/number&gt;&lt;dates&gt;&lt;year&gt;2017&lt;/year&gt;&lt;/dates&gt;&lt;isbn&gt;2071-1395&lt;/isbn&gt;&lt;urls&gt;&lt;/urls&gt;&lt;electronic-resource-num&gt;https://doi.org/10.1108/APJIE-12-2017-034&lt;/electronic-resource-num&gt;&lt;/record&gt;&lt;/Cite&gt;&lt;/EndNote&gt;</w:instrText>
      </w:r>
      <w:r w:rsidR="00187A87">
        <w:fldChar w:fldCharType="separate"/>
      </w:r>
      <w:r w:rsidR="003078D4">
        <w:rPr>
          <w:noProof/>
        </w:rPr>
        <w:t>Conte de Leon, Stalick, Jillepalli, Haney, and Sheldon (2017)</w:t>
      </w:r>
      <w:r w:rsidR="00187A87">
        <w:fldChar w:fldCharType="end"/>
      </w:r>
      <w:r w:rsidR="003078D4">
        <w:t xml:space="preserve"> and </w:t>
      </w:r>
      <w:r w:rsidR="003078D4">
        <w:fldChar w:fldCharType="begin"/>
      </w:r>
      <w:r w:rsidR="00826868">
        <w:instrText xml:space="preserve"> ADDIN EN.CITE &lt;EndNote&gt;&lt;Cite AuthorYear="1"&gt;&lt;Author&gt;Erri Pradeep&lt;/Author&gt;&lt;Year&gt;2019&lt;/Year&gt;&lt;RecNum&gt;671&lt;/RecNum&gt;&lt;DisplayText&gt;Erri Pradeep, Yiu, and Amor (2019)&lt;/DisplayText&gt;&lt;record&gt;&lt;rec-number&gt;671&lt;/rec-number&gt;&lt;foreign-keys&gt;&lt;key app="EN" db-id="rx9aa55s6txsf0eex2mp5zre2dt9t0pz2at9" timestamp="1614286425" guid="4f6aad43-3048-43ba-98e6-71111b3b745e"&gt;671&lt;/key&gt;&lt;/foreign-keys&gt;&lt;ref-type name="Conference Proceedings"&gt;10&lt;/ref-type&gt;&lt;contributors&gt;&lt;authors&gt;&lt;author&gt;Erri Pradeep, Abhinaw Sai&lt;/author&gt;&lt;author&gt;Yiu, Tak Wing&lt;/author&gt;&lt;author&gt;Amor, Robert&lt;/author&gt;&lt;/authors&gt;&lt;secondary-authors&gt;&lt;author&gt;DeJong, M. J.&lt;/author&gt;&lt;author&gt;Schooling, J. M.&lt;/author&gt;&lt;author&gt;Viggiani, G. M. B.&lt;/author&gt;&lt;/secondary-authors&gt;&lt;/contributors&gt;&lt;titles&gt;&lt;title&gt;Leveraging Blockchain Technology in a BIM Workflow: A Literature Review&lt;/title&gt;&lt;secondary-title&gt;International Conference on Smart Infrastructure and Construction 2019 (ICSIC)&lt;/secondary-title&gt;&lt;short-title&gt;Leveraging Blockchain Technology in a BIM Workflow: A Literature Review&lt;/short-title&gt;&lt;/titles&gt;&lt;pages&gt;371-380&lt;/pages&gt;&lt;dates&gt;&lt;year&gt;2019&lt;/year&gt;&lt;/dates&gt;&lt;publisher&gt;ICE Publishing&lt;/publisher&gt;&lt;urls&gt;&lt;/urls&gt;&lt;custom1&gt;Done&lt;/custom1&gt;&lt;custom3&gt;International Conference on Smart Infrastructure and Construction 2019, ICSIC 2019: Driving Data-Informed Decision-Making&lt;/custom3&gt;&lt;electronic-resource-num&gt;https://doi.org/10.1680/icsic.64669.371&lt;/electronic-resource-num&gt;&lt;remote-database-name&gt;ICE Virtual Library&lt;/remote-database-name&gt;&lt;/record&gt;&lt;/Cite&gt;&lt;/EndNote&gt;</w:instrText>
      </w:r>
      <w:r w:rsidR="003078D4">
        <w:fldChar w:fldCharType="separate"/>
      </w:r>
      <w:r w:rsidR="003078D4">
        <w:rPr>
          <w:noProof/>
        </w:rPr>
        <w:t>Erri Pradeep, Yiu, and Amor (2019)</w:t>
      </w:r>
      <w:r w:rsidR="003078D4">
        <w:fldChar w:fldCharType="end"/>
      </w:r>
      <w:r w:rsidR="00187A87" w:rsidRPr="000507A5">
        <w:t xml:space="preserve"> </w:t>
      </w:r>
      <w:r w:rsidR="00187A87">
        <w:t>provide</w:t>
      </w:r>
      <w:r w:rsidR="005C67E2">
        <w:t>d</w:t>
      </w:r>
      <w:r w:rsidR="00187A87">
        <w:t xml:space="preserve"> a comprehensive </w:t>
      </w:r>
      <w:r w:rsidR="005C67E2">
        <w:t>discussion</w:t>
      </w:r>
      <w:r w:rsidR="00187A87">
        <w:t xml:space="preserve"> of the concepts and properties surrounding blockchain technology</w:t>
      </w:r>
      <w:r w:rsidR="00187A87" w:rsidRPr="000507A5">
        <w:t>.</w:t>
      </w:r>
    </w:p>
    <w:p w14:paraId="012670C3" w14:textId="1B765073" w:rsidR="00B66B3F" w:rsidRDefault="00187A87" w:rsidP="00D73DFC">
      <w:r>
        <w:t xml:space="preserve">The objectives of this study are </w:t>
      </w:r>
      <w:r w:rsidR="007E373D">
        <w:t xml:space="preserve">threefold: </w:t>
      </w:r>
      <w:r>
        <w:t>first</w:t>
      </w:r>
      <w:r w:rsidR="007E373D">
        <w:t>,</w:t>
      </w:r>
      <w:r>
        <w:t xml:space="preserve"> diagnose </w:t>
      </w:r>
      <w:r w:rsidR="009D7933">
        <w:t xml:space="preserve">the issues of </w:t>
      </w:r>
      <w:r w:rsidR="009D7933" w:rsidRPr="00B66B3F">
        <w:t>desi</w:t>
      </w:r>
      <w:r w:rsidR="009D7933">
        <w:t>gn liability control and data security in information exchange processes</w:t>
      </w:r>
      <w:r>
        <w:t>, investigate the current practices and tools, and review the existing literature that discusses BCT in information exchange</w:t>
      </w:r>
      <w:r w:rsidR="00292434">
        <w:t xml:space="preserve"> (</w:t>
      </w:r>
      <w:r w:rsidR="00306D68">
        <w:t>S</w:t>
      </w:r>
      <w:r w:rsidR="00292434">
        <w:t xml:space="preserve">ection </w:t>
      </w:r>
      <w:r w:rsidR="00292434">
        <w:fldChar w:fldCharType="begin"/>
      </w:r>
      <w:r w:rsidR="00292434">
        <w:instrText xml:space="preserve"> REF _Ref49786197 \r \h </w:instrText>
      </w:r>
      <w:r w:rsidR="00292434">
        <w:fldChar w:fldCharType="separate"/>
      </w:r>
      <w:r w:rsidR="0032750D">
        <w:t>2</w:t>
      </w:r>
      <w:r w:rsidR="00292434">
        <w:fldChar w:fldCharType="end"/>
      </w:r>
      <w:r w:rsidR="00292434">
        <w:t>)</w:t>
      </w:r>
      <w:r w:rsidR="00306D68">
        <w:t>;</w:t>
      </w:r>
      <w:r>
        <w:t xml:space="preserve"> </w:t>
      </w:r>
      <w:r w:rsidR="00306D68">
        <w:t>second</w:t>
      </w:r>
      <w:r w:rsidR="00B66B3F">
        <w:t xml:space="preserve">, </w:t>
      </w:r>
      <w:r w:rsidR="000622A4">
        <w:t>compose</w:t>
      </w:r>
      <w:r w:rsidR="00B66B3F">
        <w:t xml:space="preserve"> conceptual process model</w:t>
      </w:r>
      <w:r w:rsidR="009D7933">
        <w:t>s</w:t>
      </w:r>
      <w:r w:rsidR="00B66B3F">
        <w:t xml:space="preserve"> that leverage BCT for record</w:t>
      </w:r>
      <w:r w:rsidR="0046351C">
        <w:t>-</w:t>
      </w:r>
      <w:r w:rsidR="00B66B3F">
        <w:t>keeping of information exchange transactions</w:t>
      </w:r>
      <w:r w:rsidR="00292434">
        <w:t xml:space="preserve"> (</w:t>
      </w:r>
      <w:r w:rsidR="000622A4">
        <w:t>S</w:t>
      </w:r>
      <w:r w:rsidR="00292434">
        <w:t xml:space="preserve">ection </w:t>
      </w:r>
      <w:r w:rsidR="00292434">
        <w:fldChar w:fldCharType="begin"/>
      </w:r>
      <w:r w:rsidR="00292434">
        <w:instrText xml:space="preserve"> REF _Ref62547516 \r \h </w:instrText>
      </w:r>
      <w:r w:rsidR="00292434">
        <w:fldChar w:fldCharType="separate"/>
      </w:r>
      <w:r w:rsidR="0032750D">
        <w:t>4</w:t>
      </w:r>
      <w:r w:rsidR="00292434">
        <w:fldChar w:fldCharType="end"/>
      </w:r>
      <w:r w:rsidR="00292434">
        <w:t>)</w:t>
      </w:r>
      <w:r w:rsidR="000622A4">
        <w:t>;</w:t>
      </w:r>
      <w:r w:rsidR="00B66B3F">
        <w:t xml:space="preserve"> </w:t>
      </w:r>
      <w:r w:rsidR="000622A4">
        <w:t>and third</w:t>
      </w:r>
      <w:r w:rsidR="00B66B3F">
        <w:t>, implement th</w:t>
      </w:r>
      <w:r w:rsidR="0058693C">
        <w:t>ese</w:t>
      </w:r>
      <w:r w:rsidR="00B66B3F">
        <w:t xml:space="preserve"> model</w:t>
      </w:r>
      <w:r w:rsidR="0058693C">
        <w:t>s</w:t>
      </w:r>
      <w:r w:rsidR="00B66B3F">
        <w:t xml:space="preserve"> through a prototype system </w:t>
      </w:r>
      <w:r w:rsidR="0066412E">
        <w:t xml:space="preserve">developed </w:t>
      </w:r>
      <w:r w:rsidR="00B66B3F">
        <w:t xml:space="preserve">to validate the model </w:t>
      </w:r>
      <w:r w:rsidR="00292434">
        <w:t>(</w:t>
      </w:r>
      <w:r w:rsidR="00221F77">
        <w:t>S</w:t>
      </w:r>
      <w:r w:rsidR="00292434">
        <w:t xml:space="preserve">ection </w:t>
      </w:r>
      <w:r w:rsidR="00292434">
        <w:fldChar w:fldCharType="begin"/>
      </w:r>
      <w:r w:rsidR="00292434">
        <w:instrText xml:space="preserve"> REF _Ref49786839 \r \h </w:instrText>
      </w:r>
      <w:r w:rsidR="00292434">
        <w:fldChar w:fldCharType="separate"/>
      </w:r>
      <w:r w:rsidR="0032750D">
        <w:t>5</w:t>
      </w:r>
      <w:r w:rsidR="00292434">
        <w:fldChar w:fldCharType="end"/>
      </w:r>
      <w:r w:rsidR="00221F77">
        <w:t xml:space="preserve"> and</w:t>
      </w:r>
      <w:r w:rsidR="00292434">
        <w:t xml:space="preserve"> </w:t>
      </w:r>
      <w:r w:rsidR="00292434">
        <w:fldChar w:fldCharType="begin"/>
      </w:r>
      <w:r w:rsidR="00292434">
        <w:instrText xml:space="preserve"> REF _Ref49786887 \r \h </w:instrText>
      </w:r>
      <w:r w:rsidR="00292434">
        <w:fldChar w:fldCharType="separate"/>
      </w:r>
      <w:r w:rsidR="0032750D">
        <w:t>6</w:t>
      </w:r>
      <w:r w:rsidR="00292434">
        <w:fldChar w:fldCharType="end"/>
      </w:r>
      <w:r w:rsidR="00292434">
        <w:t xml:space="preserve">) </w:t>
      </w:r>
      <w:r w:rsidR="00B66B3F">
        <w:t xml:space="preserve">and evaluate the </w:t>
      </w:r>
      <w:r w:rsidR="00CE6ED8">
        <w:t>system</w:t>
      </w:r>
      <w:r w:rsidR="00197E28">
        <w:t>’</w:t>
      </w:r>
      <w:r w:rsidR="00CE6ED8">
        <w:t xml:space="preserve">s </w:t>
      </w:r>
      <w:r w:rsidR="00CE6ED8">
        <w:lastRenderedPageBreak/>
        <w:t>effectiveness</w:t>
      </w:r>
      <w:r w:rsidR="00B66B3F">
        <w:t xml:space="preserve"> </w:t>
      </w:r>
      <w:r w:rsidR="00F47FE3">
        <w:t>in</w:t>
      </w:r>
      <w:r w:rsidR="00B66B3F">
        <w:t xml:space="preserve"> address</w:t>
      </w:r>
      <w:r w:rsidR="00F47FE3">
        <w:t>ing</w:t>
      </w:r>
      <w:r w:rsidR="00B66B3F">
        <w:t xml:space="preserve"> the identified</w:t>
      </w:r>
      <w:r w:rsidR="0066412E">
        <w:t xml:space="preserve"> issues</w:t>
      </w:r>
      <w:r w:rsidR="00292434">
        <w:t xml:space="preserve"> (section </w:t>
      </w:r>
      <w:r w:rsidR="00292434">
        <w:fldChar w:fldCharType="begin"/>
      </w:r>
      <w:r w:rsidR="00292434">
        <w:instrText xml:space="preserve"> REF _Ref49786907 \r \h </w:instrText>
      </w:r>
      <w:r w:rsidR="00292434">
        <w:fldChar w:fldCharType="separate"/>
      </w:r>
      <w:r w:rsidR="0032750D">
        <w:t>7</w:t>
      </w:r>
      <w:r w:rsidR="00292434">
        <w:fldChar w:fldCharType="end"/>
      </w:r>
      <w:r w:rsidR="00292434">
        <w:t>)</w:t>
      </w:r>
      <w:r w:rsidR="00B66B3F">
        <w:t>.</w:t>
      </w:r>
      <w:r w:rsidR="00292434">
        <w:t xml:space="preserve"> The research methodology, strategy, and its chronology are presented in </w:t>
      </w:r>
      <w:r w:rsidR="00F47FE3">
        <w:t>S</w:t>
      </w:r>
      <w:r w:rsidR="00292434">
        <w:t xml:space="preserve">ection </w:t>
      </w:r>
      <w:r w:rsidR="00292434">
        <w:fldChar w:fldCharType="begin"/>
      </w:r>
      <w:r w:rsidR="00292434">
        <w:instrText xml:space="preserve"> REF _Ref49786263 \r \h </w:instrText>
      </w:r>
      <w:r w:rsidR="00292434">
        <w:fldChar w:fldCharType="separate"/>
      </w:r>
      <w:r w:rsidR="0032750D">
        <w:t>3</w:t>
      </w:r>
      <w:r w:rsidR="00292434">
        <w:fldChar w:fldCharType="end"/>
      </w:r>
      <w:r w:rsidR="00292434">
        <w:t>.</w:t>
      </w:r>
    </w:p>
    <w:p w14:paraId="21BF174F" w14:textId="77777777" w:rsidR="00633C7C" w:rsidRDefault="00633C7C" w:rsidP="00633C7C">
      <w:pPr>
        <w:pStyle w:val="Heading1"/>
      </w:pPr>
      <w:bookmarkStart w:id="13" w:name="_Ref49786197"/>
      <w:bookmarkStart w:id="14" w:name="_Ref50539818"/>
      <w:bookmarkStart w:id="15" w:name="_Toc66348781"/>
      <w:bookmarkStart w:id="16" w:name="_Toc66348827"/>
      <w:r w:rsidRPr="00517891">
        <w:t>Literature</w:t>
      </w:r>
      <w:r>
        <w:t xml:space="preserve"> Review</w:t>
      </w:r>
      <w:bookmarkEnd w:id="13"/>
      <w:bookmarkEnd w:id="14"/>
      <w:bookmarkEnd w:id="15"/>
      <w:bookmarkEnd w:id="16"/>
    </w:p>
    <w:p w14:paraId="3AEDF057" w14:textId="0C138D39" w:rsidR="00633C7C" w:rsidRDefault="00633C7C" w:rsidP="00633C7C">
      <w:pPr>
        <w:pStyle w:val="Heading2"/>
        <w:spacing w:before="0"/>
      </w:pPr>
      <w:bookmarkStart w:id="17" w:name="_Toc66348782"/>
      <w:bookmarkStart w:id="18" w:name="_Toc66348828"/>
      <w:r>
        <w:t>D</w:t>
      </w:r>
      <w:r w:rsidRPr="00517891">
        <w:t>esign</w:t>
      </w:r>
      <w:r>
        <w:t xml:space="preserve"> liability in</w:t>
      </w:r>
      <w:r w:rsidR="00840D12">
        <w:t xml:space="preserve"> the</w:t>
      </w:r>
      <w:r>
        <w:t xml:space="preserve"> I</w:t>
      </w:r>
      <w:r w:rsidR="008B4858">
        <w:t xml:space="preserve">nformation </w:t>
      </w:r>
      <w:r>
        <w:t>E</w:t>
      </w:r>
      <w:r w:rsidR="008B4858">
        <w:t>xchange</w:t>
      </w:r>
      <w:r>
        <w:t xml:space="preserve"> process</w:t>
      </w:r>
      <w:bookmarkEnd w:id="17"/>
      <w:bookmarkEnd w:id="18"/>
    </w:p>
    <w:p w14:paraId="279965E8" w14:textId="410F76C9" w:rsidR="00A37445" w:rsidRDefault="00840D12" w:rsidP="00633C7C">
      <w:r>
        <w:t>D</w:t>
      </w:r>
      <w:r w:rsidR="00633C7C" w:rsidRPr="00FE62C0">
        <w:t>esign liability</w:t>
      </w:r>
      <w:r>
        <w:t xml:space="preserve"> </w:t>
      </w:r>
      <w:r w:rsidR="00335979">
        <w:t>in BIM-based collaborative design can be described</w:t>
      </w:r>
      <w:r w:rsidR="00633C7C" w:rsidRPr="00FE62C0">
        <w:t xml:space="preserve"> as </w:t>
      </w:r>
      <w:r w:rsidR="00187A87">
        <w:t>“</w:t>
      </w:r>
      <w:r w:rsidR="00633C7C" w:rsidRPr="00FE62C0">
        <w:t>the extent to which participation may give rise to legal liability, even where no contractual relationship may exist</w:t>
      </w:r>
      <w:r w:rsidR="00187A87">
        <w:t>”</w:t>
      </w:r>
      <w:r>
        <w:t xml:space="preserve"> </w:t>
      </w:r>
      <w:r w:rsidRPr="00840D12">
        <w:fldChar w:fldCharType="begin"/>
      </w:r>
      <w:r w:rsidR="00826868">
        <w:instrText xml:space="preserve"> ADDIN EN.CITE &lt;EndNote&gt;&lt;Cite&gt;&lt;Author&gt;McAdam&lt;/Author&gt;&lt;Year&gt;2010&lt;/Year&gt;&lt;RecNum&gt;835&lt;/RecNum&gt;&lt;DisplayText&gt;(McAdam, 2010)&lt;/DisplayText&gt;&lt;record&gt;&lt;rec-number&gt;835&lt;/rec-number&gt;&lt;foreign-keys&gt;&lt;key app="EN" db-id="rx9aa55s6txsf0eex2mp5zre2dt9t0pz2at9" timestamp="1614286491" guid="de6eb81e-d5f0-41fb-bba2-3387c7705244"&gt;835&lt;/key&gt;&lt;/foreign-keys&gt;&lt;ref-type name="Journal Article"&gt;17&lt;/ref-type&gt;&lt;contributors&gt;&lt;authors&gt;&lt;author&gt;McAdam, Brodie&lt;/author&gt;&lt;/authors&gt;&lt;/contributors&gt;&lt;titles&gt;&lt;title&gt;Building information modelling: the UK legal context&lt;/title&gt;&lt;secondary-title&gt;International Journal of Law in the Built Environment&lt;/secondary-title&gt;&lt;short-title&gt;Building information modelling: the UK legal context&lt;/short-title&gt;&lt;/titles&gt;&lt;periodical&gt;&lt;full-title&gt;International Journal of Law in the Built Environment&lt;/full-title&gt;&lt;/periodical&gt;&lt;pages&gt;246-259&lt;/pages&gt;&lt;volume&gt;2&lt;/volume&gt;&lt;number&gt;3&lt;/number&gt;&lt;dates&gt;&lt;year&gt;2010&lt;/year&gt;&lt;/dates&gt;&lt;urls&gt;&lt;/urls&gt;&lt;custom1&gt;Done&lt;/custom1&gt;&lt;electronic-resource-num&gt;https://doi.org/10.1108/17561451011087337&lt;/electronic-resource-num&gt;&lt;/record&gt;&lt;/Cite&gt;&lt;/EndNote&gt;</w:instrText>
      </w:r>
      <w:r w:rsidRPr="00840D12">
        <w:fldChar w:fldCharType="separate"/>
      </w:r>
      <w:r>
        <w:rPr>
          <w:noProof/>
        </w:rPr>
        <w:t>(McAdam, 2010)</w:t>
      </w:r>
      <w:r w:rsidRPr="00840D12">
        <w:fldChar w:fldCharType="end"/>
      </w:r>
      <w:r w:rsidR="00633C7C" w:rsidRPr="00FE62C0">
        <w:t>.</w:t>
      </w:r>
      <w:r w:rsidR="00633C7C">
        <w:t xml:space="preserve"> </w:t>
      </w:r>
      <w:r w:rsidR="00633C7C" w:rsidRPr="00E45CB8">
        <w:t>With designers using information as raw material for project design</w:t>
      </w:r>
      <w:r>
        <w:t>,</w:t>
      </w:r>
      <w:r w:rsidR="00633C7C" w:rsidRPr="00E45CB8">
        <w:t xml:space="preserve"> </w:t>
      </w:r>
      <w:r w:rsidR="0046351C">
        <w:t xml:space="preserve">the </w:t>
      </w:r>
      <w:r w:rsidR="00793439">
        <w:t xml:space="preserve">contributions </w:t>
      </w:r>
      <w:r w:rsidR="0046351C">
        <w:t>of the parties authoring and distributing the information must b</w:t>
      </w:r>
      <w:r>
        <w:t xml:space="preserve">e </w:t>
      </w:r>
      <w:r w:rsidR="00633C7C" w:rsidRPr="00E45CB8">
        <w:t>identified</w:t>
      </w:r>
      <w:r w:rsidR="0046351C">
        <w:t xml:space="preserve"> with certainty</w:t>
      </w:r>
      <w:r w:rsidR="00633C7C" w:rsidRPr="00E45CB8">
        <w:t>. However,</w:t>
      </w:r>
      <w:r w:rsidR="00056BA1">
        <w:t xml:space="preserve"> </w:t>
      </w:r>
      <w:r w:rsidR="00056BA1">
        <w:fldChar w:fldCharType="begin"/>
      </w:r>
      <w:r w:rsidR="00826868">
        <w:instrText xml:space="preserve"> ADDIN EN.CITE &lt;EndNote&gt;&lt;Cite AuthorYear="1"&gt;&lt;Author&gt;Eadie&lt;/Author&gt;&lt;Year&gt;2015&lt;/Year&gt;&lt;RecNum&gt;661&lt;/RecNum&gt;&lt;DisplayText&gt;Eadie et al. (2015)&lt;/DisplayText&gt;&lt;record&gt;&lt;rec-number&gt;661&lt;/rec-number&gt;&lt;foreign-keys&gt;&lt;key app="EN" db-id="rx9aa55s6txsf0eex2mp5zre2dt9t0pz2at9" timestamp="1614286421" guid="8ef083e7-ea42-4cc1-a4d0-48839983d192"&gt;661&lt;/key&gt;&lt;/foreign-keys&gt;&lt;ref-type name="Conference Proceedings"&gt;10&lt;/ref-type&gt;&lt;contributors&gt;&lt;authors&gt;&lt;author&gt;Eadie, Robert&lt;/author&gt;&lt;author&gt;McLernon, Tim&lt;/author&gt;&lt;author&gt;Patton, Adam&lt;/author&gt;&lt;/authors&gt;&lt;/contributors&gt;&lt;titles&gt;&lt;title&gt;An investigation into the legal issues relating to building information modelling (BIM)&lt;/title&gt;&lt;secondary-title&gt;RICS COBRA AUBEA 2015&lt;/secondary-title&gt;&lt;short-title&gt;An investigation into the legal issues relating to building information modelling (BIM)&lt;/short-title&gt;&lt;/titles&gt;&lt;dates&gt;&lt;year&gt;2015&lt;/year&gt;&lt;/dates&gt;&lt;pub-location&gt;Sydney, Australia&lt;/pub-location&gt;&lt;isbn&gt;1783210710&lt;/isbn&gt;&lt;urls&gt;&lt;related-urls&gt;&lt;url&gt;https://pure.ulster.ac.uk/en/publications/an-investigation-into-the-legal-issues-relating-to-building-infor-3&lt;/url&gt;&lt;/related-urls&gt;&lt;/urls&gt;&lt;custom3&gt;Proceedings of RICS COBRA AUBEA 2015&lt;/custom3&gt;&lt;access-date&gt;25/01/2021&lt;/access-date&gt;&lt;/record&gt;&lt;/Cite&gt;&lt;/EndNote&gt;</w:instrText>
      </w:r>
      <w:r w:rsidR="00056BA1">
        <w:fldChar w:fldCharType="separate"/>
      </w:r>
      <w:r w:rsidR="00056BA1">
        <w:rPr>
          <w:noProof/>
        </w:rPr>
        <w:t>Eadie et al. (2015)</w:t>
      </w:r>
      <w:r w:rsidR="00056BA1">
        <w:fldChar w:fldCharType="end"/>
      </w:r>
      <w:r w:rsidR="0063774C">
        <w:t xml:space="preserve"> point out that</w:t>
      </w:r>
      <w:r>
        <w:t xml:space="preserve"> in the case of</w:t>
      </w:r>
      <w:r w:rsidR="00336B42">
        <w:t xml:space="preserve"> conflicts and</w:t>
      </w:r>
      <w:r>
        <w:t xml:space="preserve"> disputes</w:t>
      </w:r>
      <w:r w:rsidR="0046351C">
        <w:t>,</w:t>
      </w:r>
      <w:r w:rsidR="00633C7C" w:rsidRPr="00E45CB8">
        <w:t xml:space="preserve"> it is often difficult to</w:t>
      </w:r>
      <w:r>
        <w:t xml:space="preserve"> determine the part</w:t>
      </w:r>
      <w:r w:rsidR="00793439">
        <w:t>y</w:t>
      </w:r>
      <w:r w:rsidR="00633C7C" w:rsidRPr="00E45CB8">
        <w:t xml:space="preserve"> </w:t>
      </w:r>
      <w:r w:rsidR="00793439">
        <w:t xml:space="preserve">liable for errors </w:t>
      </w:r>
      <w:r w:rsidR="001D4377">
        <w:t>because</w:t>
      </w:r>
      <w:r w:rsidR="00633C7C" w:rsidRPr="00E45CB8">
        <w:t xml:space="preserve"> </w:t>
      </w:r>
      <w:r w:rsidR="00793439">
        <w:t xml:space="preserve">information is exchanged between multiple </w:t>
      </w:r>
      <w:r>
        <w:t>parties,</w:t>
      </w:r>
      <w:r w:rsidR="00793439">
        <w:t xml:space="preserve"> resulting in </w:t>
      </w:r>
      <w:r w:rsidR="006C6F2F">
        <w:t>numerous</w:t>
      </w:r>
      <w:r w:rsidR="00793439">
        <w:t xml:space="preserve"> points of </w:t>
      </w:r>
      <w:r w:rsidR="00336B42">
        <w:t xml:space="preserve">potential </w:t>
      </w:r>
      <w:r w:rsidR="00793439">
        <w:t>modifications</w:t>
      </w:r>
      <w:r w:rsidR="0056284C">
        <w:t>;</w:t>
      </w:r>
      <w:r>
        <w:t xml:space="preserve"> </w:t>
      </w:r>
      <w:r w:rsidR="00633C7C" w:rsidRPr="00E45CB8">
        <w:t xml:space="preserve">and sometimes interoperability between software </w:t>
      </w:r>
      <w:r w:rsidR="0046351C">
        <w:t>can</w:t>
      </w:r>
      <w:r w:rsidR="00633C7C" w:rsidRPr="00E45CB8">
        <w:t xml:space="preserve"> change data during the BIM process.</w:t>
      </w:r>
      <w:r w:rsidR="00633C7C">
        <w:t xml:space="preserve"> </w:t>
      </w:r>
      <w:r w:rsidR="00793439">
        <w:fldChar w:fldCharType="begin">
          <w:fldData xml:space="preserve">PEVuZE5vdGU+PENpdGU+PEF1dGhvcj5GYW48L0F1dGhvcj48WWVhcj4yMDE4PC9ZZWFyPjxSZWNO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</w:fldData>
        </w:fldChar>
      </w:r>
      <w:r w:rsidR="00826868">
        <w:instrText xml:space="preserve"> ADDIN EN.CITE </w:instrText>
      </w:r>
      <w:r w:rsidR="00826868">
        <w:fldChar w:fldCharType="begin">
          <w:fldData xml:space="preserve">PEVuZE5vdGU+PENpdGU+PEF1dGhvcj5GYW48L0F1dGhvcj48WWVhcj4yMDE4PC9ZZWFyPjxSZWNO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</w:fldData>
        </w:fldChar>
      </w:r>
      <w:r w:rsidR="00826868">
        <w:instrText xml:space="preserve"> ADDIN EN.CITE.DATA </w:instrText>
      </w:r>
      <w:r w:rsidR="00826868">
        <w:fldChar w:fldCharType="end"/>
      </w:r>
      <w:r w:rsidR="00793439">
        <w:fldChar w:fldCharType="separate"/>
      </w:r>
      <w:r w:rsidR="0097542A">
        <w:rPr>
          <w:noProof/>
        </w:rPr>
        <w:t>Eadie et al. (2015); (Fan et al., 2018)</w:t>
      </w:r>
      <w:r w:rsidR="00793439">
        <w:fldChar w:fldCharType="end"/>
      </w:r>
      <w:r w:rsidR="00793439">
        <w:t xml:space="preserve"> highlight</w:t>
      </w:r>
      <w:r w:rsidR="005C67E2">
        <w:t>ed</w:t>
      </w:r>
      <w:r w:rsidR="00793439">
        <w:t xml:space="preserve"> the significance of various design liability issues </w:t>
      </w:r>
      <w:r w:rsidR="00936D91">
        <w:t>discussed in</w:t>
      </w:r>
      <w:r w:rsidR="00793439">
        <w:t xml:space="preserve"> </w:t>
      </w:r>
      <w:r w:rsidR="005A13C6">
        <w:t xml:space="preserve">the </w:t>
      </w:r>
      <w:r w:rsidR="00793439">
        <w:t>literature.</w:t>
      </w:r>
      <w:r>
        <w:t xml:space="preserve"> </w:t>
      </w:r>
      <w:r w:rsidR="00A42D9D">
        <w:t xml:space="preserve">We </w:t>
      </w:r>
      <w:r w:rsidR="008C0B32">
        <w:t>identif</w:t>
      </w:r>
      <w:r w:rsidR="00A42D9D">
        <w:t>y</w:t>
      </w:r>
      <w:r w:rsidR="008C0B32">
        <w:t xml:space="preserve"> </w:t>
      </w:r>
      <w:r w:rsidR="00633C7C" w:rsidRPr="008D5BA1">
        <w:t xml:space="preserve">a few </w:t>
      </w:r>
      <w:r w:rsidR="008C0B32">
        <w:t xml:space="preserve">core </w:t>
      </w:r>
      <w:r w:rsidR="00633C7C">
        <w:t xml:space="preserve">concepts </w:t>
      </w:r>
      <w:r w:rsidR="008C0B32">
        <w:t xml:space="preserve">in law </w:t>
      </w:r>
      <w:r w:rsidR="00633C7C" w:rsidRPr="008D5BA1">
        <w:t xml:space="preserve">that </w:t>
      </w:r>
      <w:r w:rsidR="00633C7C">
        <w:t>regulate</w:t>
      </w:r>
      <w:r w:rsidR="00633C7C" w:rsidRPr="008D5BA1">
        <w:t xml:space="preserve"> the stakeholders</w:t>
      </w:r>
      <w:r w:rsidR="00633C7C">
        <w:t xml:space="preserve">’ control over </w:t>
      </w:r>
      <w:r w:rsidR="00633C7C" w:rsidRPr="008D5BA1">
        <w:t xml:space="preserve">their liability towards the information </w:t>
      </w:r>
      <w:r w:rsidR="00633C7C">
        <w:t xml:space="preserve">they produce or </w:t>
      </w:r>
      <w:r w:rsidR="00327271">
        <w:t>consume</w:t>
      </w:r>
      <w:r w:rsidR="00625970">
        <w:t>.</w:t>
      </w:r>
      <w:r w:rsidR="00891743">
        <w:t xml:space="preserve"> </w:t>
      </w:r>
    </w:p>
    <w:p w14:paraId="22E3D013" w14:textId="364A3B3A" w:rsidR="008222F5" w:rsidRDefault="008C0B32" w:rsidP="00633C7C">
      <w:r>
        <w:t>First is a concept found in Tort law, called “</w:t>
      </w:r>
      <w:r w:rsidR="0046351C">
        <w:t>Standard of C</w:t>
      </w:r>
      <w:r w:rsidR="00633C7C" w:rsidRPr="008D5BA1">
        <w:t>are</w:t>
      </w:r>
      <w:r>
        <w:t>”. Acts such as</w:t>
      </w:r>
      <w:r w:rsidR="00633C7C" w:rsidRPr="008D5BA1">
        <w:t xml:space="preserve"> </w:t>
      </w:r>
      <w:r>
        <w:t xml:space="preserve">delegation of work between parties or </w:t>
      </w:r>
      <w:r w:rsidR="005B450C">
        <w:t xml:space="preserve">getting work </w:t>
      </w:r>
      <w:r w:rsidRPr="0023094D">
        <w:t>approv</w:t>
      </w:r>
      <w:r w:rsidR="00C50C0F">
        <w:t>ed</w:t>
      </w:r>
      <w:r w:rsidRPr="0023094D">
        <w:t xml:space="preserve"> </w:t>
      </w:r>
      <w:r>
        <w:t>do not relieve</w:t>
      </w:r>
      <w:r w:rsidRPr="008D5BA1">
        <w:t xml:space="preserve"> </w:t>
      </w:r>
      <w:r>
        <w:t>the authoring party from compliance with their licensure and Standard of Care towards the</w:t>
      </w:r>
      <w:r w:rsidR="001A251E">
        <w:t>ir</w:t>
      </w:r>
      <w:r>
        <w:t xml:space="preserve"> </w:t>
      </w:r>
      <w:r w:rsidR="001A251E">
        <w:t xml:space="preserve">design </w:t>
      </w:r>
      <w:r>
        <w:t xml:space="preserve">input </w:t>
      </w:r>
      <w:r w:rsidRPr="009F133E">
        <w:fldChar w:fldCharType="begin"/>
      </w:r>
      <w:r w:rsidR="00826868">
        <w:instrText xml:space="preserve"> ADDIN EN.CITE &lt;EndNote&gt;&lt;Cite&gt;&lt;Author&gt;Lupton&lt;/Author&gt;&lt;Year&gt;2013&lt;/Year&gt;&lt;RecNum&gt;814&lt;/RecNum&gt;&lt;DisplayText&gt;(Lupton, 2013)&lt;/DisplayText&gt;&lt;record&gt;&lt;rec-number&gt;814&lt;/rec-number&gt;&lt;foreign-keys&gt;&lt;key app="EN" db-id="rx9aa55s6txsf0eex2mp5zre2dt9t0pz2at9" timestamp="1614286483" guid="b3bb957c-ee0a-400d-9d3c-8b3046a08d06"&gt;814&lt;/key&gt;&lt;/foreign-keys&gt;&lt;ref-type name="Book"&gt;6&lt;/ref-type&gt;&lt;contributors&gt;&lt;authors&gt;&lt;author&gt;Lupton, Sarah&lt;/author&gt;&lt;/authors&gt;&lt;/contributors&gt;&lt;titles&gt;&lt;title&gt;Cornes and Lupton&amp;apos;s Design Liability in the Construction Industry&lt;/title&gt;&lt;short-title&gt;Cornes and Lupton&amp;apos;s Design Liability in the Construction Industry&lt;/short-title&gt;&lt;/titles&gt;&lt;dates&gt;&lt;year&gt;2013&lt;/year&gt;&lt;/dates&gt;&lt;publisher&gt;Wiley Online Library&lt;/publisher&gt;&lt;isbn&gt;1444361139&lt;/isbn&gt;&lt;urls&gt;&lt;/urls&gt;&lt;electronic-resource-num&gt;https://doi.org/10.1002/9781444361162&lt;/electronic-resource-num&gt;&lt;/record&gt;&lt;/Cite&gt;&lt;/EndNote&gt;</w:instrText>
      </w:r>
      <w:r w:rsidRPr="009F133E">
        <w:fldChar w:fldCharType="separate"/>
      </w:r>
      <w:r>
        <w:rPr>
          <w:noProof/>
        </w:rPr>
        <w:t>(Lupton, 2013)</w:t>
      </w:r>
      <w:r w:rsidRPr="009F133E">
        <w:fldChar w:fldCharType="end"/>
      </w:r>
      <w:r>
        <w:t xml:space="preserve">. </w:t>
      </w:r>
      <w:r w:rsidR="00187A87" w:rsidRPr="008D5BA1">
        <w:t xml:space="preserve">A survey by </w:t>
      </w:r>
      <w:r w:rsidR="00187A87" w:rsidRPr="008D5BA1">
        <w:fldChar w:fldCharType="begin"/>
      </w:r>
      <w:r w:rsidR="00826868">
        <w:instrText xml:space="preserve"> ADDIN EN.CITE &lt;EndNote&gt;&lt;Cite AuthorYear="1"&gt;&lt;Author&gt;Pandey&lt;/Author&gt;&lt;Year&gt;2016&lt;/Year&gt;&lt;RecNum&gt;880&lt;/RecNum&gt;&lt;DisplayText&gt;Pandey, Shahbodaghlou, and Burger (2016)&lt;/DisplayText&gt;&lt;record&gt;&lt;rec-number&gt;880&lt;/rec-number&gt;&lt;foreign-keys&gt;&lt;key app="EN" db-id="rx9aa55s6txsf0eex2mp5zre2dt9t0pz2at9" timestamp="1614286511" guid="3b95abee-c7f4-490f-8717-047cad655dab"&gt;880&lt;/key&gt;&lt;/foreign-keys&gt;&lt;ref-type name="Conference Proceedings"&gt;10&lt;/ref-type&gt;&lt;contributors&gt;&lt;authors&gt;&lt;author&gt;Pandey, Arjun&lt;/author&gt;&lt;author&gt;Shahbodaghlou, Farzad&lt;/author&gt;&lt;author&gt;Burger, John&lt;/author&gt;&lt;/authors&gt;&lt;/contributors&gt;&lt;titles&gt;&lt;title&gt;Legal and contractual challenges of Building Information Modeling—Designers’ perspectives&lt;/title&gt;&lt;secondary-title&gt;Construction Research Congress 2016&lt;/secondary-title&gt;&lt;short-title&gt;Legal and contractual challenges of Building Information Modeling—Designers’ perspectives&lt;/short-title&gt;&lt;/titles&gt;&lt;pages&gt;519-527&lt;/pages&gt;&lt;dates&gt;&lt;year&gt;2016&lt;/year&gt;&lt;/dates&gt;&lt;pub-location&gt;San Juan, Puerto Rico&lt;/pub-location&gt;&lt;urls&gt;&lt;/urls&gt;&lt;custom1&gt;Done&lt;/custom1&gt;&lt;electronic-resource-num&gt;https://doi.org/10.1061/9780784479827.053&lt;/electronic-resource-num&gt;&lt;/record&gt;&lt;/Cite&gt;&lt;/EndNote&gt;</w:instrText>
      </w:r>
      <w:r w:rsidR="00187A87" w:rsidRPr="008D5BA1">
        <w:fldChar w:fldCharType="separate"/>
      </w:r>
      <w:r w:rsidR="00187A87">
        <w:rPr>
          <w:noProof/>
        </w:rPr>
        <w:t>Pandey, Shahbodaghlou, and Burger (2016)</w:t>
      </w:r>
      <w:r w:rsidR="00187A87" w:rsidRPr="008D5BA1">
        <w:fldChar w:fldCharType="end"/>
      </w:r>
      <w:r w:rsidR="00187A87" w:rsidRPr="008D5BA1">
        <w:t xml:space="preserve"> showed</w:t>
      </w:r>
      <w:r w:rsidR="00187A87">
        <w:t xml:space="preserve"> that project participants </w:t>
      </w:r>
      <w:r w:rsidR="00413CE9">
        <w:t xml:space="preserve">were unclear about </w:t>
      </w:r>
      <w:r w:rsidR="00187A87">
        <w:t xml:space="preserve">the </w:t>
      </w:r>
      <w:r w:rsidR="008C2328">
        <w:t xml:space="preserve">interpretation </w:t>
      </w:r>
      <w:r w:rsidR="00187A87">
        <w:t>of Standard of Care.</w:t>
      </w:r>
      <w:r>
        <w:t xml:space="preserve"> </w:t>
      </w:r>
    </w:p>
    <w:p w14:paraId="3F30359D" w14:textId="1BC18DFF" w:rsidR="00B76F3C" w:rsidRDefault="00B27ED2" w:rsidP="00633C7C">
      <w:r>
        <w:t>Second</w:t>
      </w:r>
      <w:r w:rsidR="008C0B32">
        <w:t xml:space="preserve"> is the “</w:t>
      </w:r>
      <w:proofErr w:type="spellStart"/>
      <w:r w:rsidR="00633C7C" w:rsidRPr="008D5BA1">
        <w:t>Spearin</w:t>
      </w:r>
      <w:proofErr w:type="spellEnd"/>
      <w:r w:rsidR="00633C7C" w:rsidRPr="008D5BA1">
        <w:t xml:space="preserve"> Doctrine</w:t>
      </w:r>
      <w:r w:rsidR="008C0B32">
        <w:t xml:space="preserve">”. </w:t>
      </w:r>
      <w:r w:rsidR="00187A87">
        <w:t xml:space="preserve">As per the doctrine, if a structure fails to meet the intended functionality requirement, it is not the builder’s responsibility due to the </w:t>
      </w:r>
      <w:r w:rsidR="00A60F44">
        <w:t>“</w:t>
      </w:r>
      <w:r w:rsidR="00187A87">
        <w:t>owner’s implied warranty</w:t>
      </w:r>
      <w:r w:rsidR="00A60F44">
        <w:t>”</w:t>
      </w:r>
      <w:r w:rsidR="00187A87">
        <w:t xml:space="preserve"> towards the plans and specifications. </w:t>
      </w:r>
      <w:r w:rsidR="00633C7C">
        <w:t xml:space="preserve">However, with delivery methods such as </w:t>
      </w:r>
      <w:r w:rsidR="00A60F44">
        <w:t>“</w:t>
      </w:r>
      <w:r w:rsidR="00633C7C" w:rsidRPr="00654D9C">
        <w:t>Construction Manager at Risk</w:t>
      </w:r>
      <w:r w:rsidR="00A60F44">
        <w:t>”</w:t>
      </w:r>
      <w:r w:rsidR="00633C7C">
        <w:t xml:space="preserve">, </w:t>
      </w:r>
      <w:r w:rsidR="00633C7C" w:rsidRPr="00654D9C">
        <w:t>a collaborative design process is observed</w:t>
      </w:r>
      <w:r w:rsidR="008C0B32">
        <w:t>.</w:t>
      </w:r>
      <w:r w:rsidR="00633C7C" w:rsidRPr="00654D9C">
        <w:t xml:space="preserve"> </w:t>
      </w:r>
      <w:r w:rsidR="008C0B32">
        <w:t xml:space="preserve">In such a setting, </w:t>
      </w:r>
      <w:r w:rsidR="008C0B32" w:rsidRPr="00654D9C">
        <w:lastRenderedPageBreak/>
        <w:t>parties provide input to each other and share and exchange models</w:t>
      </w:r>
      <w:r w:rsidR="000965B1">
        <w:t>.</w:t>
      </w:r>
      <w:r w:rsidR="008C0B32">
        <w:t xml:space="preserve"> Hence, </w:t>
      </w:r>
      <w:r w:rsidR="008C0B32" w:rsidRPr="00654D9C">
        <w:t>the architects may assume some means and methods</w:t>
      </w:r>
      <w:r w:rsidR="008C0B32">
        <w:t xml:space="preserve"> </w:t>
      </w:r>
      <w:r w:rsidR="008C0B32" w:rsidRPr="00654D9C">
        <w:t xml:space="preserve">liability while the contractors might assume some design liability </w:t>
      </w:r>
      <w:r w:rsidR="008C0B32" w:rsidRPr="00654D9C">
        <w:fldChar w:fldCharType="begin">
          <w:fldData xml:space="preserve">PEVuZE5vdGU+PENpdGU+PEF1dGhvcj5MYXJzb248L0F1dGhvcj48WWVhcj4yMDA3PC9ZZWFyPjxS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</w:fldData>
        </w:fldChar>
      </w:r>
      <w:r w:rsidR="00826868">
        <w:instrText xml:space="preserve"> ADDIN EN.CITE </w:instrText>
      </w:r>
      <w:r w:rsidR="00826868">
        <w:fldChar w:fldCharType="begin">
          <w:fldData xml:space="preserve">PEVuZE5vdGU+PENpdGU+PEF1dGhvcj5MYXJzb248L0F1dGhvcj48WWVhcj4yMDA3PC9ZZWFyPjxS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</w:fldData>
        </w:fldChar>
      </w:r>
      <w:r w:rsidR="00826868">
        <w:instrText xml:space="preserve"> ADDIN EN.CITE.DATA </w:instrText>
      </w:r>
      <w:r w:rsidR="00826868">
        <w:fldChar w:fldCharType="end"/>
      </w:r>
      <w:r w:rsidR="008C0B32" w:rsidRPr="00654D9C">
        <w:fldChar w:fldCharType="separate"/>
      </w:r>
      <w:r w:rsidR="00873752">
        <w:rPr>
          <w:noProof/>
        </w:rPr>
        <w:t>(Larson &amp; Golden, 2007; Leone &amp; Vornehm, 2017)</w:t>
      </w:r>
      <w:r w:rsidR="008C0B32" w:rsidRPr="00654D9C">
        <w:fldChar w:fldCharType="end"/>
      </w:r>
      <w:r w:rsidR="008C0B32">
        <w:t xml:space="preserve">. </w:t>
      </w:r>
    </w:p>
    <w:p w14:paraId="3C3E4768" w14:textId="2496B2A5" w:rsidR="00AE6A1A" w:rsidRDefault="00B76F3C" w:rsidP="00633C7C">
      <w:r>
        <w:t>Third</w:t>
      </w:r>
      <w:r w:rsidR="008C0B32">
        <w:t xml:space="preserve"> is the practice of holding independent “</w:t>
      </w:r>
      <w:r w:rsidR="00633C7C">
        <w:t>Professional Indemnity</w:t>
      </w:r>
      <w:r w:rsidR="008C0B32">
        <w:t>”</w:t>
      </w:r>
      <w:r w:rsidR="00633C7C">
        <w:t xml:space="preserve"> (PI)</w:t>
      </w:r>
      <w:r w:rsidR="008C0B32">
        <w:t xml:space="preserve"> insurances.</w:t>
      </w:r>
      <w:r w:rsidR="008C0B32" w:rsidRPr="008C0B32">
        <w:t xml:space="preserve"> </w:t>
      </w:r>
      <w:r w:rsidR="008C0B32">
        <w:t>D</w:t>
      </w:r>
      <w:r w:rsidR="008C0B32" w:rsidRPr="008D5BA1">
        <w:t xml:space="preserve">ue to </w:t>
      </w:r>
      <w:r w:rsidR="008C0B32">
        <w:t xml:space="preserve">the </w:t>
      </w:r>
      <w:r w:rsidR="008C0B32" w:rsidRPr="008D5BA1">
        <w:t>multi-party nature and poor interoperability</w:t>
      </w:r>
      <w:r w:rsidR="008C0B32">
        <w:t>,</w:t>
      </w:r>
      <w:r w:rsidR="008C0B32" w:rsidRPr="008D5BA1">
        <w:t xml:space="preserve"> it </w:t>
      </w:r>
      <w:r w:rsidR="00994EBC">
        <w:t>is</w:t>
      </w:r>
      <w:r w:rsidR="008C0B32">
        <w:t xml:space="preserve"> challenging to keep the licensed design professionals responsible for authoring and modifications in models and other collaborative design outputs </w:t>
      </w:r>
      <w:r w:rsidR="008C0B32" w:rsidRPr="008137AD">
        <w:fldChar w:fldCharType="begin"/>
      </w:r>
      <w:r w:rsidR="00826868">
        <w:instrText xml:space="preserve"> ADDIN EN.CITE &lt;EndNote&gt;&lt;Cite&gt;&lt;Author&gt;Simonian&lt;/Author&gt;&lt;Year&gt;2010&lt;/Year&gt;&lt;RecNum&gt;959&lt;/RecNum&gt;&lt;DisplayText&gt;(Simonian &amp;amp; Korman, 2010)&lt;/DisplayText&gt;&lt;record&gt;&lt;rec-number&gt;959&lt;/rec-number&gt;&lt;foreign-keys&gt;&lt;key app="EN" db-id="rx9aa55s6txsf0eex2mp5zre2dt9t0pz2at9" timestamp="1614286547" guid="b93a73d7-088b-4812-85e5-e515414bcbd2"&gt;959&lt;/key&gt;&lt;/foreign-keys&gt;&lt;ref-type name="Conference Proceedings"&gt;10&lt;/ref-type&gt;&lt;contributors&gt;&lt;authors&gt;&lt;author&gt;Simonian, Lonny&lt;/author&gt;&lt;author&gt;Korman, Thomas&lt;/author&gt;&lt;/authors&gt;&lt;/contributors&gt;&lt;titles&gt;&lt;title&gt;Legal considerations in the United States associated with building information modeling&lt;/title&gt;&lt;secondary-title&gt;COBRA 2010 CIB W113 Law &amp;amp; Dispute Resolution&lt;/secondary-title&gt;&lt;short-title&gt;Legal considerations in the United States associated with building information modeling&lt;/short-title&gt;&lt;/titles&gt;&lt;periodical&gt;&lt;full-title&gt;COBRA 2010 CIB W113 Law &amp;amp; Dispute Resolution&lt;/full-title&gt;&lt;/periodical&gt;&lt;dates&gt;&lt;year&gt;2010&lt;/year&gt;&lt;/dates&gt;&lt;pub-location&gt;Paris, France&lt;/pub-location&gt;&lt;urls&gt;&lt;related-urls&gt;&lt;url&gt;https://www.irbnet.de/daten/iconda/CIB20074.pdf&lt;/url&gt;&lt;/related-urls&gt;&lt;/urls&gt;&lt;access-date&gt;25/01/2021&lt;/access-date&gt;&lt;/record&gt;&lt;/Cite&gt;&lt;/EndNote&gt;</w:instrText>
      </w:r>
      <w:r w:rsidR="008C0B32" w:rsidRPr="008137AD">
        <w:fldChar w:fldCharType="separate"/>
      </w:r>
      <w:r w:rsidR="008C0B32">
        <w:rPr>
          <w:noProof/>
        </w:rPr>
        <w:t>(Simonian &amp; Korman, 2010)</w:t>
      </w:r>
      <w:r w:rsidR="008C0B32" w:rsidRPr="008137AD">
        <w:fldChar w:fldCharType="end"/>
      </w:r>
      <w:r w:rsidR="008C0B32" w:rsidRPr="008D5BA1">
        <w:t>.</w:t>
      </w:r>
      <w:r w:rsidR="008C0B32">
        <w:t xml:space="preserve"> PI has been indicated </w:t>
      </w:r>
      <w:r w:rsidR="008C0B32" w:rsidRPr="008D5BA1">
        <w:t xml:space="preserve">as a </w:t>
      </w:r>
      <w:r w:rsidR="008C0B32">
        <w:t>significant</w:t>
      </w:r>
      <w:r w:rsidR="008C0B32" w:rsidRPr="008D5BA1">
        <w:t xml:space="preserve"> concern for design professionals involved in a collaborative BIM environment</w:t>
      </w:r>
      <w:r w:rsidR="008C0B32">
        <w:t xml:space="preserve"> </w:t>
      </w:r>
      <w:r w:rsidR="00633C7C" w:rsidRPr="008D5BA1">
        <w:fldChar w:fldCharType="begin">
          <w:fldData xml:space="preserve">PEVuZE5vdGU+PENpdGU+PEF1dGhvcj5BYmQgSmFtaWw8L0F1dGhvcj48WWVhcj4yMDE5PC9ZZWFy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</w:fldData>
        </w:fldChar>
      </w:r>
      <w:r w:rsidR="00826868">
        <w:instrText xml:space="preserve"> ADDIN EN.CITE </w:instrText>
      </w:r>
      <w:r w:rsidR="00826868">
        <w:fldChar w:fldCharType="begin">
          <w:fldData xml:space="preserve">PEVuZE5vdGU+PENpdGU+PEF1dGhvcj5BYmQgSmFtaWw8L0F1dGhvcj48WWVhcj4yMDE5PC9ZZWFy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</w:fldData>
        </w:fldChar>
      </w:r>
      <w:r w:rsidR="00826868">
        <w:instrText xml:space="preserve"> ADDIN EN.CITE.DATA </w:instrText>
      </w:r>
      <w:r w:rsidR="00826868">
        <w:fldChar w:fldCharType="end"/>
      </w:r>
      <w:r w:rsidR="00633C7C" w:rsidRPr="008D5BA1">
        <w:fldChar w:fldCharType="separate"/>
      </w:r>
      <w:r w:rsidR="008C0B32">
        <w:rPr>
          <w:noProof/>
        </w:rPr>
        <w:t>(Abd Jamil &amp; Fathi, 2019; Manderson et al., 2015)</w:t>
      </w:r>
      <w:r w:rsidR="00633C7C" w:rsidRPr="008D5BA1">
        <w:fldChar w:fldCharType="end"/>
      </w:r>
      <w:r w:rsidR="008C0B32">
        <w:t>.</w:t>
      </w:r>
      <w:r w:rsidR="00633C7C" w:rsidRPr="008D5BA1">
        <w:t xml:space="preserve"> </w:t>
      </w:r>
    </w:p>
    <w:p w14:paraId="6DF36F9D" w14:textId="4FE2076D" w:rsidR="00633C7C" w:rsidRDefault="00AE6A1A" w:rsidP="00633C7C">
      <w:r>
        <w:t>Fourth is</w:t>
      </w:r>
      <w:r w:rsidR="008C0B32">
        <w:t xml:space="preserve"> the concept of </w:t>
      </w:r>
      <w:r w:rsidR="008C0B32" w:rsidRPr="008C0B32">
        <w:t>“Privity of Contract” and its counter concept of parties’ rights to rely on shared information.</w:t>
      </w:r>
      <w:r w:rsidR="008C0B32">
        <w:t xml:space="preserve"> </w:t>
      </w:r>
      <w:r w:rsidR="00187A87" w:rsidRPr="00B60A95">
        <w:t>The</w:t>
      </w:r>
      <w:r w:rsidR="00187A87">
        <w:t xml:space="preserve"> Privity of Contract provides that only contracted parties have rights or obligations towards each other </w:t>
      </w:r>
      <w:r w:rsidR="00187A87" w:rsidRPr="00B60A95">
        <w:fldChar w:fldCharType="begin"/>
      </w:r>
      <w:r w:rsidR="00826868">
        <w:instrText xml:space="preserve"> ADDIN EN.CITE &lt;EndNote&gt;&lt;Cite&gt;&lt;Author&gt;Hsu&lt;/Author&gt;&lt;Year&gt;2015&lt;/Year&gt;&lt;RecNum&gt;741&lt;/RecNum&gt;&lt;DisplayText&gt;(Hsu, Hsieh, &amp;amp; Chen, 2015)&lt;/DisplayText&gt;&lt;record&gt;&lt;rec-number&gt;741&lt;/rec-number&gt;&lt;foreign-keys&gt;&lt;key app="EN" db-id="rx9aa55s6txsf0eex2mp5zre2dt9t0pz2at9" timestamp="1614286454" guid="ba7a326d-37ec-41ec-93d4-1caa3641547f"&gt;741&lt;/key&gt;&lt;/foreign-keys&gt;&lt;ref-type name="Journal Article"&gt;17&lt;/ref-type&gt;&lt;contributors&gt;&lt;authors&gt;&lt;author&gt;Hsu, Ko-Ming&lt;/author&gt;&lt;author&gt;Hsieh, Ting-Ya&lt;/author&gt;&lt;author&gt;Chen, Jieh-Haur&lt;/author&gt;&lt;/authors&gt;&lt;/contributors&gt;&lt;titles&gt;&lt;title&gt;Legal risks incurred under the application of BIM in Taiwan&lt;/title&gt;&lt;secondary-title&gt;Proceedings of the Institution of Civil Engineers-Forensic Engineering&lt;/secondary-title&gt;&lt;short-title&gt;Legal risks incurred under the application of BIM in Taiwan&lt;/short-title&gt;&lt;/titles&gt;&lt;periodical&gt;&lt;full-title&gt;Proceedings of the Institution of Civil Engineers-Forensic Engineering&lt;/full-title&gt;&lt;/periodical&gt;&lt;pages&gt;127-133&lt;/pages&gt;&lt;volume&gt;168&lt;/volume&gt;&lt;number&gt;3&lt;/number&gt;&lt;dates&gt;&lt;year&gt;2015&lt;/year&gt;&lt;/dates&gt;&lt;isbn&gt;2043-9911&lt;/isbn&gt;&lt;urls&gt;&lt;/urls&gt;&lt;electronic-resource-num&gt;https://doi.org/10.1680/feng.14.00005&lt;/electronic-resource-num&gt;&lt;/record&gt;&lt;/Cite&gt;&lt;/EndNote&gt;</w:instrText>
      </w:r>
      <w:r w:rsidR="00187A87" w:rsidRPr="00B60A95">
        <w:fldChar w:fldCharType="separate"/>
      </w:r>
      <w:r w:rsidR="00187A87" w:rsidRPr="00B60A95">
        <w:rPr>
          <w:noProof/>
        </w:rPr>
        <w:t>(Hsu, Hsieh, &amp; Chen, 2015)</w:t>
      </w:r>
      <w:r w:rsidR="00187A87" w:rsidRPr="00B60A95">
        <w:fldChar w:fldCharType="end"/>
      </w:r>
      <w:r w:rsidR="00187A87" w:rsidRPr="00B60A95">
        <w:t>.</w:t>
      </w:r>
      <w:r w:rsidR="00187A87">
        <w:t xml:space="preserve"> </w:t>
      </w:r>
      <w:r w:rsidR="00B91DF8">
        <w:t>C</w:t>
      </w:r>
      <w:r w:rsidR="00633C7C">
        <w:t>omplication</w:t>
      </w:r>
      <w:r w:rsidR="00B91DF8">
        <w:t>s</w:t>
      </w:r>
      <w:r w:rsidR="00633C7C">
        <w:t xml:space="preserve"> </w:t>
      </w:r>
      <w:r w:rsidR="00633C7C" w:rsidRPr="008D5BA1">
        <w:t>arise when participants in a project ha</w:t>
      </w:r>
      <w:r w:rsidR="00633C7C">
        <w:t>ve</w:t>
      </w:r>
      <w:r w:rsidR="00633C7C" w:rsidRPr="008D5BA1">
        <w:t xml:space="preserve"> access to a shared model</w:t>
      </w:r>
      <w:r w:rsidR="00BD0877">
        <w:t>,</w:t>
      </w:r>
      <w:r w:rsidR="00633C7C" w:rsidRPr="008D5BA1">
        <w:t xml:space="preserve"> </w:t>
      </w:r>
      <w:r w:rsidR="00BD0877">
        <w:t xml:space="preserve">which gives </w:t>
      </w:r>
      <w:r w:rsidR="00633C7C" w:rsidRPr="008D5BA1">
        <w:t xml:space="preserve">them the right to rely on </w:t>
      </w:r>
      <w:r w:rsidR="00D60A05">
        <w:t>other participants</w:t>
      </w:r>
      <w:r w:rsidR="00197E28">
        <w:t>’</w:t>
      </w:r>
      <w:r w:rsidR="00D60A05">
        <w:t xml:space="preserve"> contribution</w:t>
      </w:r>
      <w:r w:rsidR="00633C7C" w:rsidRPr="008D5BA1">
        <w:t>s with whom there is not necessarily a contract. However, due to Privity, they do not have a right to make any claims against the authors of the model that might result from negligent errors or economic losses as there is no</w:t>
      </w:r>
      <w:r w:rsidR="001E38AF">
        <w:t xml:space="preserve"> contract between them.</w:t>
      </w:r>
    </w:p>
    <w:p w14:paraId="3D135A9A" w14:textId="77777777" w:rsidR="00633C7C" w:rsidRDefault="00633C7C" w:rsidP="00633C7C">
      <w:pPr>
        <w:pStyle w:val="Heading2"/>
      </w:pPr>
      <w:bookmarkStart w:id="19" w:name="_Toc66348783"/>
      <w:bookmarkStart w:id="20" w:name="_Toc66348829"/>
      <w:r w:rsidRPr="008D5BA1">
        <w:t>Security of data</w:t>
      </w:r>
      <w:bookmarkEnd w:id="19"/>
      <w:bookmarkEnd w:id="20"/>
    </w:p>
    <w:p w14:paraId="2A87AA80" w14:textId="011814BA" w:rsidR="00633C7C" w:rsidRPr="008D5BA1" w:rsidRDefault="00633C7C" w:rsidP="00633C7C">
      <w:r w:rsidRPr="008D5BA1">
        <w:t xml:space="preserve">As BIM </w:t>
      </w:r>
      <w:r w:rsidR="005A13C6">
        <w:t>becomes</w:t>
      </w:r>
      <w:r w:rsidR="005A13C6" w:rsidRPr="008D5BA1">
        <w:t xml:space="preserve"> </w:t>
      </w:r>
      <w:r w:rsidRPr="008D5BA1">
        <w:t xml:space="preserve">mainstream, </w:t>
      </w:r>
      <w:r>
        <w:t xml:space="preserve">information </w:t>
      </w:r>
      <w:r w:rsidRPr="008D5BA1">
        <w:t xml:space="preserve">is </w:t>
      </w:r>
      <w:r w:rsidR="00192A83">
        <w:t xml:space="preserve">being </w:t>
      </w:r>
      <w:r w:rsidRPr="008D5BA1">
        <w:t>stored in a central data repository or a central cloud storage platform. This data might be exposed to third parties</w:t>
      </w:r>
      <w:r>
        <w:t>, data corruption or manipulation.</w:t>
      </w:r>
      <w:r w:rsidRPr="008D5BA1">
        <w:t xml:space="preserve"> </w:t>
      </w:r>
      <w:r w:rsidR="003D1BA2">
        <w:t xml:space="preserve">In their studies, </w:t>
      </w:r>
      <w:r w:rsidR="003078D4">
        <w:fldChar w:fldCharType="begin"/>
      </w:r>
      <w:r w:rsidR="00826868">
        <w:instrText xml:space="preserve"> ADDIN EN.CITE &lt;EndNote&gt;&lt;Cite AuthorYear="1"&gt;&lt;Author&gt;Olatunji&lt;/Author&gt;&lt;Year&gt;2011&lt;/Year&gt;&lt;RecNum&gt;878&lt;/RecNum&gt;&lt;DisplayText&gt;Olatunji (2011)&lt;/DisplayText&gt;&lt;record&gt;&lt;rec-number&gt;878&lt;/rec-number&gt;&lt;foreign-keys&gt;&lt;key app="EN" db-id="rx9aa55s6txsf0eex2mp5zre2dt9t0pz2at9" timestamp="1614286510" guid="7754f0e2-9136-4491-8f12-ffcdae930154"&gt;878&lt;/key&gt;&lt;/foreign-keys&gt;&lt;ref-type name="Journal Article"&gt;17&lt;/ref-type&gt;&lt;contributors&gt;&lt;authors&gt;&lt;author&gt;Olatunji, Oluwole Alfred&lt;/author&gt;&lt;/authors&gt;&lt;/contributors&gt;&lt;titles&gt;&lt;title&gt;A preliminary review on the legal implications of BIM and model ownership&lt;/title&gt;&lt;secondary-title&gt;Journal of Information Technology in Construction (ITcon)&lt;/secondary-title&gt;&lt;short-title&gt;A preliminary review on the legal implications of BIM and model ownership&lt;/short-title&gt;&lt;/titles&gt;&lt;periodical&gt;&lt;full-title&gt;Journal of Information Technology in Construction (ITcon)&lt;/full-title&gt;&lt;/periodical&gt;&lt;pages&gt;687-696&lt;/pages&gt;&lt;volume&gt;16&lt;/volume&gt;&lt;number&gt;40&lt;/number&gt;&lt;dates&gt;&lt;year&gt;2011&lt;/year&gt;&lt;/dates&gt;&lt;urls&gt;&lt;related-urls&gt;&lt;url&gt;https://itcon.org/paper/2011/40&lt;/url&gt;&lt;/related-urls&gt;&lt;/urls&gt;&lt;custom1&gt;Done&lt;/custom1&gt;&lt;access-date&gt;25/01/2021&lt;/access-date&gt;&lt;/record&gt;&lt;/Cite&gt;&lt;/EndNote&gt;</w:instrText>
      </w:r>
      <w:r w:rsidR="003078D4">
        <w:fldChar w:fldCharType="separate"/>
      </w:r>
      <w:r w:rsidR="003078D4">
        <w:rPr>
          <w:noProof/>
        </w:rPr>
        <w:t>Olatunji (2011)</w:t>
      </w:r>
      <w:r w:rsidR="003078D4">
        <w:fldChar w:fldCharType="end"/>
      </w:r>
      <w:r w:rsidR="003078D4">
        <w:t xml:space="preserve"> and</w:t>
      </w:r>
      <w:r>
        <w:t xml:space="preserve"> </w:t>
      </w:r>
      <w:r>
        <w:fldChar w:fldCharType="begin"/>
      </w:r>
      <w:r w:rsidR="00826868">
        <w:instrText xml:space="preserve"> ADDIN EN.CITE &lt;EndNote&gt;&lt;Cite AuthorYear="1"&gt;&lt;Author&gt;Al-Shammari&lt;/Author&gt;&lt;Year&gt;2014&lt;/Year&gt;&lt;RecNum&gt;555&lt;/RecNum&gt;&lt;DisplayText&gt;Al-Shammari (2014)&lt;/DisplayText&gt;&lt;record&gt;&lt;rec-number&gt;555&lt;/rec-number&gt;&lt;foreign-keys&gt;&lt;key app="EN" db-id="rx9aa55s6txsf0eex2mp5zre2dt9t0pz2at9" timestamp="1614286384" guid="9405fc73-bbe2-4f5f-b08a-a72b03f31714"&gt;555&lt;/key&gt;&lt;/foreign-keys&gt;&lt;ref-type name="Conference Proceedings"&gt;10&lt;/ref-type&gt;&lt;contributors&gt;&lt;authors&gt;&lt;author&gt;Al-Shammari, M. A.&lt;/author&gt;&lt;/authors&gt;&lt;/contributors&gt;&lt;titles&gt;&lt;title&gt;An appraisal of the protocol that was published by the construction industry council (CIC) to facilitate the use of building information modelling (BIM) on projects&lt;/title&gt;&lt;secondary-title&gt;30th Annual ARCOM Conference&lt;/secondary-title&gt;&lt;short-title&gt;An appraisal of the protocol that was published by the construction industry council (CIC) to facilitate the use of building information modelling (BIM) on projects&lt;/short-title&gt;&lt;/titles&gt;&lt;pages&gt;623-632&lt;/pages&gt;&lt;dates&gt;&lt;year&gt;2014&lt;/year&gt;&lt;/dates&gt;&lt;pub-location&gt;Portsmouth, UK&lt;/pub-location&gt;&lt;publisher&gt;Association of Researchers in Construction Management&lt;/publisher&gt;&lt;isbn&gt;978-0-9552390-8-3&lt;/isbn&gt;&lt;urls&gt;&lt;related-urls&gt;&lt;url&gt;http://www.arcom.ac.uk/-docs/proceedings/ar2014-0623-0632_Al-Shammari.pdf&lt;/url&gt;&lt;/related-urls&gt;&lt;/urls&gt;&lt;custom3&gt;Proceedings of the 30th Annual ARCOM Conference&lt;/custom3&gt;&lt;access-date&gt;25/01/2021&lt;/access-date&gt;&lt;/record&gt;&lt;/Cite&gt;&lt;/EndNote&gt;</w:instrText>
      </w:r>
      <w:r>
        <w:fldChar w:fldCharType="separate"/>
      </w:r>
      <w:r w:rsidR="003078D4">
        <w:rPr>
          <w:noProof/>
        </w:rPr>
        <w:t>Al-Shammari (2014)</w:t>
      </w:r>
      <w:r>
        <w:fldChar w:fldCharType="end"/>
      </w:r>
      <w:r w:rsidRPr="008D5BA1">
        <w:t xml:space="preserve"> warn</w:t>
      </w:r>
      <w:r w:rsidR="00BE0719">
        <w:t>ed</w:t>
      </w:r>
      <w:r w:rsidRPr="008D5BA1">
        <w:t xml:space="preserve"> about data corruption during transfer between design teams</w:t>
      </w:r>
      <w:r w:rsidR="001C295B">
        <w:t>,</w:t>
      </w:r>
      <w:r w:rsidRPr="008D5BA1">
        <w:t xml:space="preserve"> and vulnerability of electronic files to worms and viruses, data theft, snooping and hacking.</w:t>
      </w:r>
      <w:r>
        <w:t xml:space="preserve"> </w:t>
      </w:r>
      <w:r w:rsidRPr="008D5BA1">
        <w:fldChar w:fldCharType="begin"/>
      </w:r>
      <w:r w:rsidR="00826868">
        <w:instrText xml:space="preserve"> ADDIN EN.CITE &lt;EndNote&gt;&lt;Cite AuthorYear="1"&gt;&lt;Author&gt;Mahamadu&lt;/Author&gt;&lt;Year&gt;2013&lt;/Year&gt;&lt;RecNum&gt;819&lt;/RecNum&gt;&lt;DisplayText&gt;Mahamadu, Mahdjoubi, and Booth (2013)&lt;/DisplayText&gt;&lt;record&gt;&lt;rec-number&gt;819&lt;/rec-number&gt;&lt;foreign-keys&gt;&lt;key app="EN" db-id="rx9aa55s6txsf0eex2mp5zre2dt9t0pz2at9" timestamp="1614286485" guid="0665f1aa-f4ab-43a7-9e0c-34d0bd9f25b0"&gt;819&lt;/key&gt;&lt;/foreign-keys&gt;&lt;ref-type name="Conference Proceedings"&gt;10&lt;/ref-type&gt;&lt;contributors&gt;&lt;authors&gt;&lt;author&gt;Mahamadu, Abdul-Majeed&lt;/author&gt;&lt;author&gt;Mahdjoubi, Lamine&lt;/author&gt;&lt;author&gt;Booth, Colin&lt;/author&gt;&lt;/authors&gt;&lt;/contributors&gt;&lt;titles&gt;&lt;title&gt;Challenges to BIM-cloud integration: Implication of security issues on secure collaboration&lt;/title&gt;&lt;secondary-title&gt;2013 IEEE 5th International Conference on Cloud Computing Technology and Science&lt;/secondary-title&gt;&lt;short-title&gt;Challenges to BIM-cloud integration: Implication of security issues on secure collaboration&lt;/short-title&gt;&lt;/titles&gt;&lt;pages&gt;209-214&lt;/pages&gt;&lt;volume&gt;2&lt;/volume&gt;&lt;dates&gt;&lt;year&gt;2013&lt;/year&gt;&lt;/dates&gt;&lt;publisher&gt;IEEE&lt;/publisher&gt;&lt;isbn&gt;0769550959&lt;/isbn&gt;&lt;urls&gt;&lt;/urls&gt;&lt;custom1&gt;Done&lt;/custom1&gt;&lt;electronic-resource-num&gt;https://doi.org/10.1109/CloudCom.2013.127&lt;/electronic-resource-num&gt;&lt;/record&gt;&lt;/Cite&gt;&lt;/EndNote&gt;</w:instrText>
      </w:r>
      <w:r w:rsidRPr="008D5BA1">
        <w:fldChar w:fldCharType="separate"/>
      </w:r>
      <w:r>
        <w:rPr>
          <w:noProof/>
        </w:rPr>
        <w:t>Mahamadu, Mahdjoubi, and Booth (2013)</w:t>
      </w:r>
      <w:r w:rsidRPr="008D5BA1">
        <w:fldChar w:fldCharType="end"/>
      </w:r>
      <w:r w:rsidRPr="008D5BA1">
        <w:t xml:space="preserve"> </w:t>
      </w:r>
      <w:r w:rsidR="00A82C41">
        <w:t>further</w:t>
      </w:r>
      <w:r w:rsidR="00A82C41" w:rsidRPr="008D5BA1">
        <w:t xml:space="preserve"> </w:t>
      </w:r>
      <w:r w:rsidRPr="008D5BA1">
        <w:t>caution</w:t>
      </w:r>
      <w:r w:rsidR="0046351C">
        <w:t>ed</w:t>
      </w:r>
      <w:r w:rsidRPr="008D5BA1">
        <w:t xml:space="preserve"> that compliance with legal and contractual obligations does</w:t>
      </w:r>
      <w:r>
        <w:t xml:space="preserve"> </w:t>
      </w:r>
      <w:r w:rsidRPr="008D5BA1">
        <w:t>n</w:t>
      </w:r>
      <w:r>
        <w:t>o</w:t>
      </w:r>
      <w:r w:rsidRPr="008D5BA1">
        <w:t xml:space="preserve">t protect from </w:t>
      </w:r>
      <w:r w:rsidR="00B92E5E">
        <w:t>breaches</w:t>
      </w:r>
      <w:r w:rsidR="00B92E5E" w:rsidRPr="008D5BA1">
        <w:t xml:space="preserve"> </w:t>
      </w:r>
      <w:r w:rsidRPr="008D5BA1">
        <w:t xml:space="preserve">of security and safety by data cloud providers </w:t>
      </w:r>
      <w:r w:rsidR="00895890">
        <w:t>that result</w:t>
      </w:r>
      <w:r w:rsidR="00895890" w:rsidRPr="008D5BA1">
        <w:t xml:space="preserve"> </w:t>
      </w:r>
      <w:r w:rsidRPr="008D5BA1">
        <w:t xml:space="preserve">in compromised data </w:t>
      </w:r>
      <w:r w:rsidRPr="008D5BA1">
        <w:lastRenderedPageBreak/>
        <w:t>integrity and privacy.</w:t>
      </w:r>
      <w:r>
        <w:t xml:space="preserve"> Moreover, </w:t>
      </w:r>
      <w:r w:rsidR="0046351C">
        <w:t xml:space="preserve">information </w:t>
      </w:r>
      <w:r w:rsidR="00D60A05">
        <w:t xml:space="preserve">can also lose its </w:t>
      </w:r>
      <w:r w:rsidR="007A063C">
        <w:t>longevity</w:t>
      </w:r>
      <w:r w:rsidR="00D60A05">
        <w:t xml:space="preserve"> across </w:t>
      </w:r>
      <w:r w:rsidR="00C305E3">
        <w:t>a</w:t>
      </w:r>
      <w:r w:rsidR="00D60A05">
        <w:t xml:space="preserve"> facility</w:t>
      </w:r>
      <w:r w:rsidR="00197E28">
        <w:t>’</w:t>
      </w:r>
      <w:r w:rsidR="00D60A05">
        <w:t>s lifecycle</w:t>
      </w:r>
      <w:r w:rsidRPr="008D5BA1">
        <w:t xml:space="preserve"> and become lost due to events such as company mergers or bankruptcy</w:t>
      </w:r>
      <w:r>
        <w:t xml:space="preserve"> </w:t>
      </w:r>
      <w:r w:rsidRPr="009F133E">
        <w:fldChar w:fldCharType="begin"/>
      </w:r>
      <w:r w:rsidR="00826868">
        <w:instrText xml:space="preserve"> ADDIN EN.CITE &lt;EndNote&gt;&lt;Cite&gt;&lt;Author&gt;Rezgui&lt;/Author&gt;&lt;Year&gt;2013&lt;/Year&gt;&lt;RecNum&gt;918&lt;/RecNum&gt;&lt;DisplayText&gt;(Rezgui, Beach, &amp;amp; Rana, 2013)&lt;/DisplayText&gt;&lt;record&gt;&lt;rec-number&gt;918&lt;/rec-number&gt;&lt;foreign-keys&gt;&lt;key app="EN" db-id="rx9aa55s6txsf0eex2mp5zre2dt9t0pz2at9" timestamp="1614286528" guid="0df0b839-f0f4-4573-ad9e-e26e8ba858d2"&gt;918&lt;/key&gt;&lt;/foreign-keys&gt;&lt;ref-type name="Journal Article"&gt;17&lt;/ref-type&gt;&lt;contributors&gt;&lt;authors&gt;&lt;author&gt;Rezgui, Yacine&lt;/author&gt;&lt;author&gt;Beach, Thomas&lt;/author&gt;&lt;author&gt;Rana, Omer&lt;/author&gt;&lt;/authors&gt;&lt;/contributors&gt;&lt;titles&gt;&lt;title&gt;A governance approach for BIM management across lifecycle and supply chains using mixed-modes of information delivery&lt;/title&gt;&lt;secondary-title&gt;Journal of Civil Engineering and Management&lt;/secondary-title&gt;&lt;short-title&gt;A governance approach for BIM management across lifecycle and supply chains using mixed-modes of information delivery&lt;/short-title&gt;&lt;/titles&gt;&lt;periodical&gt;&lt;full-title&gt;Journal of Civil Engineering and Management&lt;/full-title&gt;&lt;/periodical&gt;&lt;pages&gt;239-258&lt;/pages&gt;&lt;volume&gt;19&lt;/volume&gt;&lt;number&gt;2&lt;/number&gt;&lt;keywords&gt;&lt;keyword&gt;Bim&lt;/keyword&gt;&lt;keyword&gt;Governance&lt;/keyword&gt;&lt;keyword&gt;Supply Chain&lt;/keyword&gt;&lt;keyword&gt;Lifecycle&lt;/keyword&gt;&lt;keyword&gt;Data Storage&lt;/keyword&gt;&lt;/keywords&gt;&lt;dates&gt;&lt;year&gt;2013&lt;/year&gt;&lt;/dates&gt;&lt;isbn&gt;1392-3730&lt;/isbn&gt;&lt;urls&gt;&lt;/urls&gt;&lt;custom1&gt;Done&lt;/custom1&gt;&lt;electronic-resource-num&gt;https://doi.org/10.3846/13923730.2012.760480&lt;/electronic-resource-num&gt;&lt;/record&gt;&lt;/Cite&gt;&lt;/EndNote&gt;</w:instrText>
      </w:r>
      <w:r w:rsidRPr="009F133E">
        <w:fldChar w:fldCharType="separate"/>
      </w:r>
      <w:r w:rsidR="004F5423">
        <w:rPr>
          <w:noProof/>
        </w:rPr>
        <w:t>(Rezgui, Beach, &amp; Rana, 2013)</w:t>
      </w:r>
      <w:r w:rsidRPr="009F133E">
        <w:fldChar w:fldCharType="end"/>
      </w:r>
      <w:r w:rsidRPr="008D5BA1">
        <w:t>.</w:t>
      </w:r>
      <w:r w:rsidR="008A4B8A">
        <w:t xml:space="preserve"> </w:t>
      </w:r>
      <w:r w:rsidR="008A4B8A">
        <w:fldChar w:fldCharType="begin"/>
      </w:r>
      <w:r w:rsidR="00826868">
        <w:instrText xml:space="preserve"> ADDIN EN.CITE &lt;EndNote&gt;&lt;Cite AuthorYear="1"&gt;&lt;Author&gt;Parn&lt;/Author&gt;&lt;Year&gt;2019&lt;/Year&gt;&lt;RecNum&gt;883&lt;/RecNum&gt;&lt;DisplayText&gt;Parn and Edwards (2019)&lt;/DisplayText&gt;&lt;record&gt;&lt;rec-number&gt;883&lt;/rec-number&gt;&lt;foreign-keys&gt;&lt;key app="EN" db-id="rx9aa55s6txsf0eex2mp5zre2dt9t0pz2at9" timestamp="1614286512" guid="e7674ab6-25de-4d99-b79e-9de00cd0ddef"&gt;883&lt;/key&gt;&lt;/foreign-keys&gt;&lt;ref-type name="Journal Article"&gt;17&lt;/ref-type&gt;&lt;contributors&gt;&lt;authors&gt;&lt;author&gt;Parn, Erika A.&lt;/author&gt;&lt;author&gt;Edwards, David&lt;/author&gt;&lt;/authors&gt;&lt;/contributors&gt;&lt;titles&gt;&lt;title&gt;Cyber threats confronting the digital built environment: Common data environment vulnerabilities and block chain deterrence&lt;/title&gt;&lt;secondary-title&gt;Engineering, Construction and Architectural Management&lt;/secondary-title&gt;&lt;short-title&gt;Cyber threats confronting the digital built environment: Common data environment vulnerabilities and block chain deterrence&lt;/short-title&gt;&lt;/titles&gt;&lt;periodical&gt;&lt;full-title&gt;Engineering, Construction and Architectural Management&lt;/full-title&gt;&lt;/periodical&gt;&lt;pages&gt;245-266&lt;/pages&gt;&lt;volume&gt;26&lt;/volume&gt;&lt;number&gt;2&lt;/number&gt;&lt;dates&gt;&lt;year&gt;2019&lt;/year&gt;&lt;/dates&gt;&lt;work-type&gt;Review&lt;/work-type&gt;&lt;urls&gt;&lt;/urls&gt;&lt;custom1&gt;Done&lt;/custom1&gt;&lt;electronic-resource-num&gt;https://doi.org/10.1108/ECAM-03-2018-0101&lt;/electronic-resource-num&gt;&lt;remote-database-name&gt;Scopus&lt;/remote-database-name&gt;&lt;/record&gt;&lt;/Cite&gt;&lt;/EndNote&gt;</w:instrText>
      </w:r>
      <w:r w:rsidR="008A4B8A">
        <w:fldChar w:fldCharType="separate"/>
      </w:r>
      <w:r w:rsidR="008A4B8A">
        <w:rPr>
          <w:noProof/>
        </w:rPr>
        <w:t>Parn and Edwards (2019)</w:t>
      </w:r>
      <w:r w:rsidR="008A4B8A">
        <w:fldChar w:fldCharType="end"/>
      </w:r>
      <w:r w:rsidR="008A4B8A">
        <w:t xml:space="preserve"> compare </w:t>
      </w:r>
      <w:r w:rsidR="00706514">
        <w:t xml:space="preserve">the most popular topics discussed across industries with discussions in the </w:t>
      </w:r>
      <w:r w:rsidR="00CA51A0">
        <w:t>built</w:t>
      </w:r>
      <w:r w:rsidR="00A47F8C">
        <w:t xml:space="preserve"> environment</w:t>
      </w:r>
      <w:r w:rsidR="00706514">
        <w:t>.</w:t>
      </w:r>
      <w:r w:rsidR="008A4B8A">
        <w:t xml:space="preserve"> </w:t>
      </w:r>
      <w:r w:rsidR="006E7BF1" w:rsidRPr="006E7BF1">
        <w:t>For all sectors combined, global security accounted for more than 50% of discussions; for the built environment</w:t>
      </w:r>
      <w:r w:rsidR="00C330E8">
        <w:t>,</w:t>
      </w:r>
      <w:r w:rsidR="006E7BF1" w:rsidRPr="006E7BF1">
        <w:t xml:space="preserve"> it was only 20%.</w:t>
      </w:r>
    </w:p>
    <w:p w14:paraId="31A4C133" w14:textId="4858F550" w:rsidR="00633C7C" w:rsidRDefault="00327271" w:rsidP="00633C7C">
      <w:pPr>
        <w:pStyle w:val="Heading2"/>
      </w:pPr>
      <w:bookmarkStart w:id="21" w:name="_Toc66348784"/>
      <w:bookmarkStart w:id="22" w:name="_Toc66348830"/>
      <w:r>
        <w:t xml:space="preserve">Current Practices </w:t>
      </w:r>
      <w:r w:rsidR="00633C7C">
        <w:t>and Limitations</w:t>
      </w:r>
      <w:bookmarkEnd w:id="21"/>
      <w:bookmarkEnd w:id="22"/>
    </w:p>
    <w:p w14:paraId="18948D0F" w14:textId="3CD2A9AB" w:rsidR="00633C7C" w:rsidRDefault="00187A87" w:rsidP="00633C7C">
      <w:pPr>
        <w:pStyle w:val="Heading3"/>
      </w:pPr>
      <w:bookmarkStart w:id="23" w:name="_Toc66348785"/>
      <w:bookmarkStart w:id="24" w:name="_Toc66348831"/>
      <w:r>
        <w:t>Recommended practices in literature</w:t>
      </w:r>
      <w:bookmarkEnd w:id="23"/>
      <w:bookmarkEnd w:id="24"/>
    </w:p>
    <w:p w14:paraId="2150D943" w14:textId="591828D3" w:rsidR="0080396B" w:rsidRDefault="004F5423" w:rsidP="00633C7C">
      <w:r>
        <w:t xml:space="preserve">Literature has pointed towards </w:t>
      </w:r>
      <w:r w:rsidR="008714F6">
        <w:t xml:space="preserve">Project </w:t>
      </w:r>
      <w:r w:rsidR="008714F6" w:rsidRPr="002D41A2">
        <w:t>Alliancing</w:t>
      </w:r>
      <w:r w:rsidR="008714F6">
        <w:t>, Public-</w:t>
      </w:r>
      <w:r w:rsidR="00576624">
        <w:t>Private Partnerships</w:t>
      </w:r>
      <w:r w:rsidR="00633C7C" w:rsidRPr="00700945">
        <w:t xml:space="preserve"> a</w:t>
      </w:r>
      <w:r w:rsidR="00576624">
        <w:t xml:space="preserve">nd Integrated Project Delivery (IPD) </w:t>
      </w:r>
      <w:r>
        <w:t>models to address the issue of P</w:t>
      </w:r>
      <w:r w:rsidRPr="003C3B5F">
        <w:t>rivity</w:t>
      </w:r>
      <w:r w:rsidR="00576624">
        <w:t xml:space="preserve"> of C</w:t>
      </w:r>
      <w:r w:rsidR="00633C7C" w:rsidRPr="003C3B5F">
        <w:t>ontract and rights o</w:t>
      </w:r>
      <w:r w:rsidR="008714F6">
        <w:t>f participants to rely on third-</w:t>
      </w:r>
      <w:r w:rsidR="00633C7C" w:rsidRPr="003C3B5F">
        <w:t>party information</w:t>
      </w:r>
      <w:r w:rsidR="00633C7C">
        <w:t xml:space="preserve"> </w:t>
      </w:r>
      <w:r w:rsidR="00633C7C">
        <w:fldChar w:fldCharType="begin">
          <w:fldData xml:space="preserve">PEVuZE5vdGU+PENpdGU+PEF1dGhvcj5TY290dDwvQXV0aG9yPjxZZWFyPjIwMTQ8L1llYXI+PFJl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</w:fldData>
        </w:fldChar>
      </w:r>
      <w:r w:rsidR="00826868">
        <w:instrText xml:space="preserve"> ADDIN EN.CITE </w:instrText>
      </w:r>
      <w:r w:rsidR="00826868">
        <w:fldChar w:fldCharType="begin">
          <w:fldData xml:space="preserve">PEVuZE5vdGU+PENpdGU+PEF1dGhvcj5TY290dDwvQXV0aG9yPjxZZWFyPjIwMTQ8L1llYXI+PFJl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</w:fldData>
        </w:fldChar>
      </w:r>
      <w:r w:rsidR="00826868">
        <w:instrText xml:space="preserve"> ADDIN EN.CITE.DATA </w:instrText>
      </w:r>
      <w:r w:rsidR="00826868">
        <w:fldChar w:fldCharType="end"/>
      </w:r>
      <w:r w:rsidR="00633C7C">
        <w:fldChar w:fldCharType="separate"/>
      </w:r>
      <w:r w:rsidR="00CD0102">
        <w:rPr>
          <w:noProof/>
        </w:rPr>
        <w:t>(Gibbs, Emmitt, Lord, &amp; Ruikar, 2015; Lahdenperä, 2012; RIBA, 2012; Scott et al., 2014)</w:t>
      </w:r>
      <w:r w:rsidR="00633C7C">
        <w:fldChar w:fldCharType="end"/>
      </w:r>
      <w:r w:rsidR="00633C7C" w:rsidRPr="00700945">
        <w:t xml:space="preserve">. </w:t>
      </w:r>
      <w:r w:rsidR="00633C7C">
        <w:t xml:space="preserve">However, these models are reliant on affect-based trust </w:t>
      </w:r>
      <w:r w:rsidR="00633C7C">
        <w:fldChar w:fldCharType="begin"/>
      </w:r>
      <w:r w:rsidR="00826868">
        <w:instrText xml:space="preserve"> ADDIN EN.CITE &lt;EndNote&gt;&lt;Cite&gt;&lt;Author&gt;Wong&lt;/Author&gt;&lt;Year&gt;2007&lt;/Year&gt;&lt;RecNum&gt;1016&lt;/RecNum&gt;&lt;DisplayText&gt;(W. K. V. Wong, 2007)&lt;/DisplayText&gt;&lt;record&gt;&lt;rec-number&gt;1016&lt;/rec-number&gt;&lt;foreign-keys&gt;&lt;key app="EN" db-id="rx9aa55s6txsf0eex2mp5zre2dt9t0pz2at9" timestamp="1614286591" guid="c1d0423a-70ee-45d1-8e33-d96e8da57f38"&gt;1016&lt;/key&gt;&lt;/foreign-keys&gt;&lt;ref-type name="Thesis"&gt;32&lt;/ref-type&gt;&lt;contributors&gt;&lt;authors&gt;&lt;author&gt;Wong, Wei K. V.&lt;/author&gt;&lt;/authors&gt;&lt;/contributors&gt;&lt;titles&gt;&lt;title&gt;A trust inventory for use in the construction industry&lt;/title&gt;&lt;short-title&gt;A trust inventory for use in the construction industry&lt;/short-title&gt;&lt;/titles&gt;&lt;dates&gt;&lt;year&gt;2007&lt;/year&gt;&lt;/dates&gt;&lt;publisher&gt;City University of Hong Kong&lt;/publisher&gt;&lt;urls&gt;&lt;related-urls&gt;&lt;url&gt;https://scholars.cityu.edu.hk/en/theses/theses(48ee369f-44e5-4ead-9810-0e6d1a2b6170).html&lt;/url&gt;&lt;/related-urls&gt;&lt;/urls&gt;&lt;access-date&gt;25/01/2021&lt;/access-date&gt;&lt;/record&gt;&lt;/Cite&gt;&lt;/EndNote&gt;</w:instrText>
      </w:r>
      <w:r w:rsidR="00633C7C">
        <w:fldChar w:fldCharType="separate"/>
      </w:r>
      <w:r w:rsidR="00F33CBB">
        <w:rPr>
          <w:noProof/>
        </w:rPr>
        <w:t>(W. K. V. Wong, 2007)</w:t>
      </w:r>
      <w:r w:rsidR="00633C7C">
        <w:fldChar w:fldCharType="end"/>
      </w:r>
      <w:r w:rsidR="00576624">
        <w:t>,</w:t>
      </w:r>
      <w:r w:rsidR="00633C7C">
        <w:t xml:space="preserve"> and they bring </w:t>
      </w:r>
      <w:r>
        <w:t>needless</w:t>
      </w:r>
      <w:r w:rsidR="00633C7C">
        <w:t xml:space="preserve"> complication to projects </w:t>
      </w:r>
      <w:r w:rsidR="00633C7C" w:rsidRPr="00700945">
        <w:fldChar w:fldCharType="begin"/>
      </w:r>
      <w:r w:rsidR="00826868">
        <w:instrText xml:space="preserve"> ADDIN EN.CITE &lt;EndNote&gt;&lt;Cite&gt;&lt;Author&gt;Heap-Yih&lt;/Author&gt;&lt;Year&gt;2017&lt;/Year&gt;&lt;RecNum&gt;725&lt;/RecNum&gt;&lt;DisplayText&gt;(Heap-Yih, Su-Ling, Monty, &amp;amp; Shang-Hsien, 2017)&lt;/DisplayText&gt;&lt;record&gt;&lt;rec-number&gt;725&lt;/rec-number&gt;&lt;foreign-keys&gt;&lt;key app="EN" db-id="rx9aa55s6txsf0eex2mp5zre2dt9t0pz2at9" timestamp="1614286447" guid="15894663-adcb-4fd4-9018-b9bb969ec1e1"&gt;725&lt;/key&gt;&lt;/foreign-keys&gt;&lt;ref-type name="Journal Article"&gt;17&lt;/ref-type&gt;&lt;contributors&gt;&lt;authors&gt;&lt;author&gt;Heap-Yih, Chong&lt;/author&gt;&lt;author&gt;Su-Ling, Fan&lt;/author&gt;&lt;author&gt;Monty, Sutrisna&lt;/author&gt;&lt;author&gt;Shang-Hsien, Hsieh&lt;/author&gt;&lt;/authors&gt;&lt;/contributors&gt;&lt;titles&gt;&lt;title&gt;Preliminary Contractual Framework for BIM-Enabled Projects&lt;/title&gt;&lt;secondary-title&gt;Journal of Construction Engineering and Management&lt;/secondary-title&gt;&lt;short-title&gt;Preliminary Contractual Framework for BIM-Enabled Projects.&lt;/short-title&gt;&lt;/titles&gt;&lt;periodical&gt;&lt;full-title&gt;Journal of Construction Engineering and Management&lt;/full-title&gt;&lt;/periodical&gt;&lt;volume&gt;143&lt;/volume&gt;&lt;number&gt;7&lt;/number&gt;&lt;keywords&gt;&lt;keyword&gt;Construction Contracts – Analysis&lt;/keyword&gt;&lt;keyword&gt;Construction Industry – Production Processes&lt;/keyword&gt;&lt;/keywords&gt;&lt;dates&gt;&lt;year&gt;2017&lt;/year&gt;&lt;/dates&gt;&lt;isbn&gt;0733-9364&lt;/isbn&gt;&lt;urls&gt;&lt;/urls&gt;&lt;custom1&gt;Done&lt;/custom1&gt;&lt;electronic-resource-num&gt;https://doi.org/10.1061/(ASCE)CO.1943-7862.0001278&lt;/electronic-resource-num&gt;&lt;/record&gt;&lt;/Cite&gt;&lt;/EndNote&gt;</w:instrText>
      </w:r>
      <w:r w:rsidR="00633C7C" w:rsidRPr="00700945">
        <w:fldChar w:fldCharType="separate"/>
      </w:r>
      <w:r w:rsidR="008C38B5">
        <w:rPr>
          <w:noProof/>
        </w:rPr>
        <w:t>(Heap-Yih, Su-Ling, Monty, &amp; Shang-Hsien, 2017)</w:t>
      </w:r>
      <w:r w:rsidR="00633C7C" w:rsidRPr="00700945">
        <w:fldChar w:fldCharType="end"/>
      </w:r>
      <w:r w:rsidR="00633C7C" w:rsidRPr="00700945">
        <w:t>.</w:t>
      </w:r>
      <w:r w:rsidR="000655A7">
        <w:t xml:space="preserve"> </w:t>
      </w:r>
      <w:r w:rsidR="00633C7C" w:rsidRPr="00A37BB8">
        <w:t>The traditional PI insurance covers design based on individual practice</w:t>
      </w:r>
      <w:r w:rsidR="00576624">
        <w:t>,</w:t>
      </w:r>
      <w:r w:rsidR="00633C7C" w:rsidRPr="00A37BB8">
        <w:t xml:space="preserve"> and this gets convoluted when </w:t>
      </w:r>
      <w:r w:rsidR="00633C7C">
        <w:t>work is carried out</w:t>
      </w:r>
      <w:r w:rsidR="00633C7C" w:rsidRPr="00A37BB8">
        <w:t xml:space="preserve"> in an integrated BIM design environment. </w:t>
      </w:r>
      <w:r>
        <w:t>Therefore,</w:t>
      </w:r>
      <w:r w:rsidR="00633C7C" w:rsidRPr="00A37BB8">
        <w:t xml:space="preserve"> </w:t>
      </w:r>
      <w:r>
        <w:t>i</w:t>
      </w:r>
      <w:r w:rsidR="00633C7C" w:rsidRPr="00A37BB8">
        <w:t>t is</w:t>
      </w:r>
      <w:r>
        <w:t xml:space="preserve"> suggested that it is a</w:t>
      </w:r>
      <w:r w:rsidR="00633C7C" w:rsidRPr="00A37BB8">
        <w:t xml:space="preserve"> </w:t>
      </w:r>
      <w:r w:rsidR="00633C7C">
        <w:t xml:space="preserve">must </w:t>
      </w:r>
      <w:r w:rsidR="00633C7C" w:rsidRPr="00A37BB8">
        <w:t xml:space="preserve">that designers </w:t>
      </w:r>
      <w:r w:rsidR="00633C7C">
        <w:t xml:space="preserve">and construction managers </w:t>
      </w:r>
      <w:r w:rsidR="00633C7C" w:rsidRPr="00A37BB8">
        <w:t xml:space="preserve">in the construction industry must have </w:t>
      </w:r>
      <w:r w:rsidR="00633C7C" w:rsidRPr="002D41A2">
        <w:t>PI insurance</w:t>
      </w:r>
      <w:r>
        <w:t xml:space="preserve"> to explicitly cover collaborative practices</w:t>
      </w:r>
      <w:r w:rsidR="00633C7C">
        <w:t xml:space="preserve"> </w:t>
      </w:r>
      <w:r w:rsidR="00633C7C">
        <w:fldChar w:fldCharType="begin">
          <w:fldData xml:space="preserve">PEVuZE5vdGU+PENpdGU+PEF1dGhvcj5FYWRpZTwvQXV0aG9yPjxZZWFyPjIwMTU8L1llYXI+PFJl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</w:fldData>
        </w:fldChar>
      </w:r>
      <w:r w:rsidR="00826868">
        <w:instrText xml:space="preserve"> ADDIN EN.CITE </w:instrText>
      </w:r>
      <w:r w:rsidR="00826868">
        <w:fldChar w:fldCharType="begin">
          <w:fldData xml:space="preserve">PEVuZE5vdGU+PENpdGU+PEF1dGhvcj5FYWRpZTwvQXV0aG9yPjxZZWFyPjIwMTU8L1llYXI+PFJl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</w:fldData>
        </w:fldChar>
      </w:r>
      <w:r w:rsidR="00826868">
        <w:instrText xml:space="preserve"> ADDIN EN.CITE.DATA </w:instrText>
      </w:r>
      <w:r w:rsidR="00826868">
        <w:fldChar w:fldCharType="end"/>
      </w:r>
      <w:r w:rsidR="00633C7C">
        <w:fldChar w:fldCharType="separate"/>
      </w:r>
      <w:r w:rsidR="004148E8">
        <w:rPr>
          <w:noProof/>
        </w:rPr>
        <w:t>(Ashcraft, 2008; Eadie et al., 2015)</w:t>
      </w:r>
      <w:r w:rsidR="00633C7C">
        <w:fldChar w:fldCharType="end"/>
      </w:r>
      <w:r w:rsidR="00633C7C">
        <w:t>.</w:t>
      </w:r>
      <w:r w:rsidR="00633C7C" w:rsidRPr="00A37BB8">
        <w:t xml:space="preserve"> </w:t>
      </w:r>
      <w:r w:rsidR="00C4753E">
        <w:t>Further, s</w:t>
      </w:r>
      <w:r w:rsidR="00633C7C">
        <w:t xml:space="preserve">tudies have suggested the need to </w:t>
      </w:r>
      <w:r w:rsidR="00633C7C" w:rsidRPr="00847B07">
        <w:t xml:space="preserve">define in the contracts expressly the </w:t>
      </w:r>
      <w:r w:rsidR="00633C7C">
        <w:t xml:space="preserve">reliance on </w:t>
      </w:r>
      <w:r w:rsidR="00633C7C" w:rsidRPr="00847B07">
        <w:t xml:space="preserve">models, level of details and accuracy </w:t>
      </w:r>
      <w:r w:rsidR="00633C7C">
        <w:t xml:space="preserve">for </w:t>
      </w:r>
      <w:r w:rsidR="00633C7C" w:rsidRPr="00847B07">
        <w:t>project participants</w:t>
      </w:r>
      <w:r w:rsidR="00B132B3">
        <w:t xml:space="preserve"> </w:t>
      </w:r>
      <w:r w:rsidR="00B132B3">
        <w:fldChar w:fldCharType="begin"/>
      </w:r>
      <w:r w:rsidR="00826868">
        <w:instrText xml:space="preserve"> ADDIN EN.CITE &lt;EndNote&gt;&lt;Cite&gt;&lt;Author&gt;Fan&lt;/Author&gt;&lt;Year&gt;2018&lt;/Year&gt;&lt;RecNum&gt;679&lt;/RecNum&gt;&lt;DisplayText&gt;(Fan et al., 2018)&lt;/DisplayText&gt;&lt;record&gt;&lt;rec-number&gt;679&lt;/rec-number&gt;&lt;foreign-keys&gt;&lt;key app="EN" db-id="rx9aa55s6txsf0eex2mp5zre2dt9t0pz2at9" timestamp="1614286428" guid="23b08220-6081-4922-b5cf-e5f41a23c874"&gt;679&lt;/key&gt;&lt;/foreign-keys&gt;&lt;ref-type name="Journal Article"&gt;17&lt;/ref-type&gt;&lt;contributors&gt;&lt;authors&gt;&lt;author&gt;Fan, Su-Ling&lt;/author&gt;&lt;author&gt;Lee, Cen-Ying&lt;/author&gt;&lt;author&gt;Chong, Heap-Yih&lt;/author&gt;&lt;author&gt;Skibniewski, Mirosław J.&lt;/author&gt;&lt;/authors&gt;&lt;/contributors&gt;&lt;titles&gt;&lt;title&gt;A critical review of legal issues and solutions associated with building information modelling&lt;/title&gt;&lt;secondary-title&gt;Technological and Economic Development of Economy&lt;/secondary-title&gt;&lt;short-title&gt;A critical review of legal issues and solutions associated with building information modelling&lt;/short-title&gt;&lt;/titles&gt;&lt;periodical&gt;&lt;full-title&gt;Technological And Economic Development Of Economy&lt;/full-title&gt;&lt;/periodical&gt;&lt;pages&gt;2098-2130&lt;/pages&gt;&lt;volume&gt;24&lt;/volume&gt;&lt;number&gt;5&lt;/number&gt;&lt;dates&gt;&lt;year&gt;2018&lt;/year&gt;&lt;/dates&gt;&lt;isbn&gt;2029-4921&lt;/isbn&gt;&lt;urls&gt;&lt;/urls&gt;&lt;electronic-resource-num&gt;https://doi.org/10.3846/tede.2018.5695&lt;/electronic-resource-num&gt;&lt;/record&gt;&lt;/Cite&gt;&lt;/EndNote&gt;</w:instrText>
      </w:r>
      <w:r w:rsidR="00B132B3">
        <w:fldChar w:fldCharType="separate"/>
      </w:r>
      <w:r w:rsidR="00B132B3">
        <w:rPr>
          <w:noProof/>
        </w:rPr>
        <w:t>(Fan et al., 2018)</w:t>
      </w:r>
      <w:r w:rsidR="00B132B3">
        <w:fldChar w:fldCharType="end"/>
      </w:r>
      <w:r w:rsidR="00633C7C" w:rsidRPr="00847B07">
        <w:t xml:space="preserve">. </w:t>
      </w:r>
      <w:r w:rsidR="00633C7C" w:rsidRPr="000417D2">
        <w:fldChar w:fldCharType="begin"/>
      </w:r>
      <w:r w:rsidR="00826868">
        <w:instrText xml:space="preserve"> ADDIN EN.CITE &lt;EndNote&gt;&lt;Cite AuthorYear="1"&gt;&lt;Author&gt;Manderson&lt;/Author&gt;&lt;Year&gt;2015&lt;/Year&gt;&lt;RecNum&gt;822&lt;/RecNum&gt;&lt;DisplayText&gt;Manderson et al. (2015)&lt;/DisplayText&gt;&lt;record&gt;&lt;rec-number&gt;822&lt;/rec-number&gt;&lt;foreign-keys&gt;&lt;key app="EN" db-id="rx9aa55s6txsf0eex2mp5zre2dt9t0pz2at9" timestamp="1614286486" guid="74c400e9-c678-4ee4-844f-18dcd869a3bc"&gt;822&lt;/key&gt;&lt;/foreign-keys&gt;&lt;ref-type name="Journal Article"&gt;17&lt;/ref-type&gt;&lt;contributors&gt;&lt;authors&gt;&lt;author&gt;Manderson, Aaron&lt;/author&gt;&lt;author&gt;Jefferies, Marcus&lt;/author&gt;&lt;author&gt;Brewer, Graham&lt;/author&gt;&lt;/authors&gt;&lt;/contributors&gt;&lt;titles&gt;&lt;title&gt;Building information modelling and standardised construction contracts: a content analysis of the GC21 contract&lt;/title&gt;&lt;secondary-title&gt;Construction Economics and Building&lt;/secondary-title&gt;&lt;short-title&gt;Building information modelling and standardised construction contracts: a content analysis of the GC21 contract&lt;/short-title&gt;&lt;/titles&gt;&lt;periodical&gt;&lt;full-title&gt;Construction Economics and Building&lt;/full-title&gt;&lt;/periodical&gt;&lt;pages&gt;72-84&lt;/pages&gt;&lt;volume&gt;15&lt;/volume&gt;&lt;number&gt;3&lt;/number&gt;&lt;dates&gt;&lt;year&gt;2015&lt;/year&gt;&lt;/dates&gt;&lt;isbn&gt;2204-9029&lt;/isbn&gt;&lt;urls&gt;&lt;/urls&gt;&lt;custom1&gt;Done&lt;/custom1&gt;&lt;electronic-resource-num&gt;https://doi.org/10.5130/AJCEB.v15i3.4608&lt;/electronic-resource-num&gt;&lt;/record&gt;&lt;/Cite&gt;&lt;/EndNote&gt;</w:instrText>
      </w:r>
      <w:r w:rsidR="00633C7C" w:rsidRPr="000417D2">
        <w:fldChar w:fldCharType="separate"/>
      </w:r>
      <w:r w:rsidR="00633C7C" w:rsidRPr="000417D2">
        <w:rPr>
          <w:noProof/>
        </w:rPr>
        <w:t>Manderson et al. (2015)</w:t>
      </w:r>
      <w:r w:rsidR="00633C7C" w:rsidRPr="000417D2">
        <w:fldChar w:fldCharType="end"/>
      </w:r>
      <w:r w:rsidR="00633C7C" w:rsidRPr="000417D2">
        <w:t xml:space="preserve"> suggested recognising </w:t>
      </w:r>
      <w:r w:rsidR="00B01A88" w:rsidRPr="000417D2">
        <w:t>BIM processes in the GC21: General Conditions of Contract, Australia</w:t>
      </w:r>
      <w:r w:rsidR="007A1AAC">
        <w:t>,</w:t>
      </w:r>
      <w:r w:rsidR="00B01A88" w:rsidRPr="002D41A2">
        <w:t xml:space="preserve"> </w:t>
      </w:r>
      <w:r w:rsidR="00B01A88">
        <w:t xml:space="preserve">and considering </w:t>
      </w:r>
      <w:r w:rsidR="00633C7C" w:rsidRPr="002D41A2">
        <w:t xml:space="preserve">BIM </w:t>
      </w:r>
      <w:r w:rsidR="00B01A88">
        <w:t>model</w:t>
      </w:r>
      <w:r w:rsidR="0039304E">
        <w:t>s</w:t>
      </w:r>
      <w:r w:rsidR="00B01A88">
        <w:t xml:space="preserve"> </w:t>
      </w:r>
      <w:r w:rsidR="00633C7C" w:rsidRPr="002D41A2">
        <w:t>as</w:t>
      </w:r>
      <w:r w:rsidR="00B01A88">
        <w:t xml:space="preserve"> </w:t>
      </w:r>
      <w:r w:rsidR="006C3189">
        <w:t xml:space="preserve">a </w:t>
      </w:r>
      <w:r w:rsidR="00633C7C" w:rsidRPr="002D41A2">
        <w:t>contract document</w:t>
      </w:r>
      <w:r w:rsidR="00686F51" w:rsidRPr="000417D2">
        <w:t>.</w:t>
      </w:r>
      <w:r w:rsidR="00686F51">
        <w:t xml:space="preserve"> </w:t>
      </w:r>
      <w:r w:rsidR="00633C7C">
        <w:t>Other suggestions</w:t>
      </w:r>
      <w:r w:rsidR="00DF10EB">
        <w:t xml:space="preserve"> </w:t>
      </w:r>
      <w:r w:rsidR="00AF1601">
        <w:t xml:space="preserve">by </w:t>
      </w:r>
      <w:r w:rsidR="00AF1601">
        <w:fldChar w:fldCharType="begin"/>
      </w:r>
      <w:r w:rsidR="00826868">
        <w:instrText xml:space="preserve"> ADDIN EN.CITE &lt;EndNote&gt;&lt;Cite AuthorYear="1"&gt;&lt;Author&gt;Ghaffarianhoseini&lt;/Author&gt;&lt;Year&gt;2017&lt;/Year&gt;&lt;RecNum&gt;699&lt;/RecNum&gt;&lt;DisplayText&gt;Ghaffarianhoseini et al. (2017)&lt;/DisplayText&gt;&lt;record&gt;&lt;rec-number&gt;699&lt;/rec-number&gt;&lt;foreign-keys&gt;&lt;key app="EN" db-id="rx9aa55s6txsf0eex2mp5zre2dt9t0pz2at9" timestamp="1614286436" guid="b57249d8-688b-4e67-969f-500650ba84a2"&gt;699&lt;/key&gt;&lt;/foreign-keys&gt;&lt;ref-type name="Journal Article"&gt;17&lt;/ref-type&gt;&lt;contributors&gt;&lt;authors&gt;&lt;author&gt;Ghaffarianhoseini, Ali&lt;/author&gt;&lt;author&gt;Tookey, John&lt;/author&gt;&lt;author&gt;Ghaffarianhoseini, Amirhosein&lt;/author&gt;&lt;author&gt;Naismith, Nicola&lt;/author&gt;&lt;author&gt;Azhar, Salman&lt;/author&gt;&lt;author&gt;Efimova, Olia&lt;/author&gt;&lt;author&gt;Raahemifar, Kaamran&lt;/author&gt;&lt;/authors&gt;&lt;/contributors&gt;&lt;titles&gt;&lt;title&gt;Building Information Modelling (BIM) uptake: Clear benefits, understanding its implementation, risks and challenges&lt;/title&gt;&lt;secondary-title&gt;Renewable and Sustainable Energy Reviews&lt;/secondary-title&gt;&lt;short-title&gt;Building Information Modelling (BIM) uptake: Clear benefits, understanding its implementation, risks and challenges&lt;/short-title&gt;&lt;/titles&gt;&lt;periodical&gt;&lt;full-title&gt;Renewable and Sustainable Energy Reviews&lt;/full-title&gt;&lt;/periodical&gt;&lt;pages&gt;1046-1053&lt;/pages&gt;&lt;volume&gt;75&lt;/volume&gt;&lt;dates&gt;&lt;year&gt;2017&lt;/year&gt;&lt;/dates&gt;&lt;isbn&gt;1364-0321&lt;/isbn&gt;&lt;urls&gt;&lt;/urls&gt;&lt;electronic-resource-num&gt;https://doi.org/10.1016/j.rser.2016.11.083&lt;/electronic-resource-num&gt;&lt;/record&gt;&lt;/Cite&gt;&lt;/EndNote&gt;</w:instrText>
      </w:r>
      <w:r w:rsidR="00AF1601">
        <w:fldChar w:fldCharType="separate"/>
      </w:r>
      <w:r w:rsidR="00AF1601">
        <w:rPr>
          <w:noProof/>
        </w:rPr>
        <w:t>Ghaffarianhoseini et al. (2017)</w:t>
      </w:r>
      <w:r w:rsidR="00AF1601">
        <w:fldChar w:fldCharType="end"/>
      </w:r>
      <w:r w:rsidR="00633C7C">
        <w:t xml:space="preserve"> include</w:t>
      </w:r>
      <w:r w:rsidR="00BE0719">
        <w:t>d</w:t>
      </w:r>
      <w:r w:rsidR="00633C7C">
        <w:t xml:space="preserve"> the use of </w:t>
      </w:r>
      <w:r w:rsidR="00633C7C" w:rsidRPr="002D41A2">
        <w:t>contract addendums</w:t>
      </w:r>
      <w:r w:rsidR="00633C7C">
        <w:t>, sometimes referred to as</w:t>
      </w:r>
      <w:r w:rsidR="00633C7C" w:rsidRPr="00BC165C">
        <w:t xml:space="preserve"> BIM protocols</w:t>
      </w:r>
      <w:r>
        <w:t xml:space="preserve"> </w:t>
      </w:r>
      <w:r w:rsidR="00633C7C">
        <w:t xml:space="preserve">that </w:t>
      </w:r>
      <w:r w:rsidR="00D60A05">
        <w:t>consider</w:t>
      </w:r>
      <w:r w:rsidR="00633C7C" w:rsidRPr="00BC165C">
        <w:t xml:space="preserve"> the legal issues of incorporating a process such as BIM into the project and using it as an </w:t>
      </w:r>
      <w:r w:rsidR="000417D2">
        <w:t>amendment</w:t>
      </w:r>
      <w:r w:rsidR="00633C7C" w:rsidRPr="00BC165C">
        <w:t xml:space="preserve"> to the main contract.</w:t>
      </w:r>
      <w:r w:rsidR="00633C7C">
        <w:t xml:space="preserve"> Although these </w:t>
      </w:r>
      <w:r w:rsidR="005A412A">
        <w:t>amendments</w:t>
      </w:r>
      <w:r w:rsidR="00C76FD4">
        <w:t xml:space="preserve"> </w:t>
      </w:r>
      <w:r w:rsidR="00633C7C">
        <w:t xml:space="preserve">address </w:t>
      </w:r>
      <w:r w:rsidR="00DA47F0">
        <w:t xml:space="preserve">a </w:t>
      </w:r>
      <w:r w:rsidR="00633C7C">
        <w:t xml:space="preserve">few issues such as reliance of data </w:t>
      </w:r>
      <w:r w:rsidR="00633C7C">
        <w:lastRenderedPageBreak/>
        <w:fldChar w:fldCharType="begin"/>
      </w:r>
      <w:r w:rsidR="00826868">
        <w:instrText xml:space="preserve"> ADDIN EN.CITE &lt;EndNote&gt;&lt;Cite&gt;&lt;Author&gt;Borrmann&lt;/Author&gt;&lt;Year&gt;2018&lt;/Year&gt;&lt;RecNum&gt;599&lt;/RecNum&gt;&lt;DisplayText&gt;(Borrmann, König, Koch, &amp;amp; Beetz, 2018)&lt;/DisplayText&gt;&lt;record&gt;&lt;rec-number&gt;599&lt;/rec-number&gt;&lt;foreign-keys&gt;&lt;key app="EN" db-id="rx9aa55s6txsf0eex2mp5zre2dt9t0pz2at9" timestamp="1614286398" guid="d85669ca-b58f-49ac-9cfd-13311bdfb79c"&gt;599&lt;/key&gt;&lt;/foreign-keys&gt;&lt;ref-type name="Book"&gt;6&lt;/ref-type&gt;&lt;contributors&gt;&lt;authors&gt;&lt;author&gt;Borrmann, André&lt;/author&gt;&lt;author&gt;König, Markus&lt;/author&gt;&lt;author&gt;Koch, Christian&lt;/author&gt;&lt;author&gt;Beetz, Jakob&lt;/author&gt;&lt;/authors&gt;&lt;/contributors&gt;&lt;titles&gt;&lt;title&gt;Building Information Modeling: Technology Foundations and Industry Practice&lt;/title&gt;&lt;short-title&gt;Building Information Modeling: Technology Foundations and Industry Practice&lt;/short-title&gt;&lt;/titles&gt;&lt;keywords&gt;&lt;keyword&gt;Computer Science&lt;/keyword&gt;&lt;keyword&gt;Computer-Aided Engineering (Cad, Cae) and Design&lt;/keyword&gt;&lt;keyword&gt;Civil Engineering&lt;/keyword&gt;&lt;keyword&gt;Architecture, General&lt;/keyword&gt;&lt;keyword&gt;Special Purpose and Application-Based Systems&lt;/keyword&gt;&lt;keyword&gt;Applied Sciences&lt;/keyword&gt;&lt;/keywords&gt;&lt;dates&gt;&lt;year&gt;2018&lt;/year&gt;&lt;/dates&gt;&lt;publisher&gt;Springer International Publishing&lt;/publisher&gt;&lt;isbn&gt;9783319928623&lt;/isbn&gt;&lt;urls&gt;&lt;/urls&gt;&lt;electronic-resource-num&gt;https://doi.org/10.1007/978-3-319-92862-3&lt;/electronic-resource-num&gt;&lt;/record&gt;&lt;/Cite&gt;&lt;/EndNote&gt;</w:instrText>
      </w:r>
      <w:r w:rsidR="00633C7C">
        <w:fldChar w:fldCharType="separate"/>
      </w:r>
      <w:r w:rsidR="00332454">
        <w:rPr>
          <w:noProof/>
        </w:rPr>
        <w:t>(Borrmann, König, Koch, &amp; Beetz, 2018)</w:t>
      </w:r>
      <w:r w:rsidR="00633C7C">
        <w:fldChar w:fldCharType="end"/>
      </w:r>
      <w:r w:rsidR="00633C7C">
        <w:t xml:space="preserve">, they sometimes take </w:t>
      </w:r>
      <w:r w:rsidR="004470F3">
        <w:t>varied</w:t>
      </w:r>
      <w:r w:rsidR="00633C7C">
        <w:t xml:space="preserve"> approaches </w:t>
      </w:r>
      <w:r w:rsidR="005A13C6">
        <w:t xml:space="preserve">to </w:t>
      </w:r>
      <w:r w:rsidR="00633C7C">
        <w:t>other issues such as model corruption or integrity of files shared, and responsibilities of parties.</w:t>
      </w:r>
      <w:r w:rsidR="00336B42">
        <w:t xml:space="preserve"> </w:t>
      </w:r>
    </w:p>
    <w:p w14:paraId="340F6A6E" w14:textId="24F3E364" w:rsidR="0066022D" w:rsidRDefault="00327271" w:rsidP="00633C7C">
      <w:r>
        <w:t xml:space="preserve">Effective </w:t>
      </w:r>
      <w:r w:rsidR="002D41A2">
        <w:t>Information Management</w:t>
      </w:r>
      <w:r>
        <w:t xml:space="preserve"> (IM)</w:t>
      </w:r>
      <w:r w:rsidR="002D41A2">
        <w:t xml:space="preserve"> has been regarded as a critical contributor to mitigat</w:t>
      </w:r>
      <w:r w:rsidR="00D63F88">
        <w:t>ing</w:t>
      </w:r>
      <w:r w:rsidR="002D41A2">
        <w:t xml:space="preserve"> legal challenges. </w:t>
      </w:r>
      <w:r w:rsidR="008A4B8A">
        <w:t>Participants in</w:t>
      </w:r>
      <w:r w:rsidR="00973A50">
        <w:t xml:space="preserve"> a study by</w:t>
      </w:r>
      <w:r>
        <w:t xml:space="preserve"> </w:t>
      </w:r>
      <w:r>
        <w:fldChar w:fldCharType="begin"/>
      </w:r>
      <w:r w:rsidR="00826868">
        <w:instrText xml:space="preserve"> ADDIN EN.CITE &lt;EndNote&gt;&lt;Cite AuthorYear="1"&gt;&lt;Author&gt;Sheriff&lt;/Author&gt;&lt;Year&gt;2012&lt;/Year&gt;&lt;RecNum&gt;953&lt;/RecNum&gt;&lt;DisplayText&gt;Sheriff, Bouchlaghem, El-Hamalawi, and Yeomans (2012)&lt;/DisplayText&gt;&lt;record&gt;&lt;rec-number&gt;953&lt;/rec-number&gt;&lt;foreign-keys&gt;&lt;key app="EN" db-id="rx9aa55s6txsf0eex2mp5zre2dt9t0pz2at9" timestamp="1614286544" guid="e995c5f4-f432-4800-bba0-7ddbc7978d76"&gt;953&lt;/key&gt;&lt;/foreign-keys&gt;&lt;ref-type name="Journal Article"&gt;17&lt;/ref-type&gt;&lt;contributors&gt;&lt;authors&gt;&lt;author&gt;Sheriff, A.&lt;/author&gt;&lt;author&gt;Bouchlaghem, D.&lt;/author&gt;&lt;author&gt;El-Hamalawi, A.&lt;/author&gt;&lt;author&gt;Yeomans, S.&lt;/author&gt;&lt;/authors&gt;&lt;/contributors&gt;&lt;titles&gt;&lt;title&gt;Information management in UK-based architecture and engineering organizations: Drivers, constraining factors, and barriers&lt;/title&gt;&lt;secondary-title&gt;Journal of Management in Engineering&lt;/secondary-title&gt;&lt;short-title&gt;Information management in UK-based architecture and engineering organizations: Drivers, constraining factors, and barriers&lt;/short-title&gt;&lt;/titles&gt;&lt;periodical&gt;&lt;full-title&gt;Journal of Management in Engineering&lt;/full-title&gt;&lt;/periodical&gt;&lt;pages&gt;170-180&lt;/pages&gt;&lt;volume&gt;28&lt;/volume&gt;&lt;number&gt;2&lt;/number&gt;&lt;dates&gt;&lt;year&gt;2012&lt;/year&gt;&lt;/dates&gt;&lt;work-type&gt;Article&lt;/work-type&gt;&lt;urls&gt;&lt;/urls&gt;&lt;electronic-resource-num&gt;https://doi.org/10.1061/(ASCE)ME.1943-5479.0000085&lt;/electronic-resource-num&gt;&lt;remote-database-name&gt;Scopus&lt;/remote-database-name&gt;&lt;/record&gt;&lt;/Cite&gt;&lt;/EndNote&gt;</w:instrText>
      </w:r>
      <w:r>
        <w:fldChar w:fldCharType="separate"/>
      </w:r>
      <w:r>
        <w:rPr>
          <w:noProof/>
        </w:rPr>
        <w:t>Sheriff, Bouchlaghem, El-Hamalawi, and Yeomans (2012)</w:t>
      </w:r>
      <w:r>
        <w:fldChar w:fldCharType="end"/>
      </w:r>
      <w:r>
        <w:t xml:space="preserve"> mentioned </w:t>
      </w:r>
      <w:r w:rsidR="002D41A2" w:rsidRPr="00905752">
        <w:t xml:space="preserve">losing information to </w:t>
      </w:r>
      <w:r>
        <w:t>poor</w:t>
      </w:r>
      <w:r w:rsidR="002D41A2" w:rsidRPr="00905752">
        <w:t xml:space="preserve"> </w:t>
      </w:r>
      <w:r>
        <w:t xml:space="preserve">IM </w:t>
      </w:r>
      <w:r w:rsidR="002D41A2" w:rsidRPr="00905752">
        <w:t xml:space="preserve">systems </w:t>
      </w:r>
      <w:r>
        <w:t xml:space="preserve">and having </w:t>
      </w:r>
      <w:r w:rsidR="002D41A2" w:rsidRPr="00905752">
        <w:t>l</w:t>
      </w:r>
      <w:r>
        <w:t>anded</w:t>
      </w:r>
      <w:r w:rsidR="002D41A2" w:rsidRPr="00905752">
        <w:t xml:space="preserve"> them</w:t>
      </w:r>
      <w:r>
        <w:t>selves</w:t>
      </w:r>
      <w:r w:rsidR="002D41A2" w:rsidRPr="00905752">
        <w:t xml:space="preserve"> </w:t>
      </w:r>
      <w:r>
        <w:t xml:space="preserve">in </w:t>
      </w:r>
      <w:r w:rsidR="002D41A2" w:rsidRPr="00905752">
        <w:t>legal troubles.</w:t>
      </w:r>
      <w:r w:rsidR="002D41A2">
        <w:t xml:space="preserve"> </w:t>
      </w:r>
      <w:r w:rsidR="002D41A2" w:rsidRPr="00E40E8F">
        <w:fldChar w:fldCharType="begin">
          <w:fldData xml:space="preserve">PEVuZE5vdGU+PENpdGUgQXV0aG9yWWVhcj0iMSI+PEF1dGhvcj5BcmVuc21hbjwvQXV0aG9yPjxZ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</w:fldData>
        </w:fldChar>
      </w:r>
      <w:r w:rsidR="00826868">
        <w:instrText xml:space="preserve"> ADDIN EN.CITE </w:instrText>
      </w:r>
      <w:r w:rsidR="00826868">
        <w:fldChar w:fldCharType="begin">
          <w:fldData xml:space="preserve">PEVuZE5vdGU+PENpdGUgQXV0aG9yWWVhcj0iMSI+PEF1dGhvcj5BcmVuc21hbjwvQXV0aG9yPjxZ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</w:fldData>
        </w:fldChar>
      </w:r>
      <w:r w:rsidR="00826868">
        <w:instrText xml:space="preserve"> ADDIN EN.CITE.DATA </w:instrText>
      </w:r>
      <w:r w:rsidR="00826868">
        <w:fldChar w:fldCharType="end"/>
      </w:r>
      <w:r w:rsidR="002D41A2" w:rsidRPr="00E40E8F">
        <w:fldChar w:fldCharType="separate"/>
      </w:r>
      <w:r w:rsidR="00B37ECD">
        <w:rPr>
          <w:noProof/>
        </w:rPr>
        <w:t>Abd Jamil and Fathi (2018); Arensman and Ozbek (2012); Pandey et al. (2016)</w:t>
      </w:r>
      <w:r w:rsidR="002D41A2" w:rsidRPr="00E40E8F">
        <w:fldChar w:fldCharType="end"/>
      </w:r>
      <w:r w:rsidR="002D41A2" w:rsidRPr="00E40E8F">
        <w:t xml:space="preserve"> highlight</w:t>
      </w:r>
      <w:r w:rsidR="002D41A2">
        <w:t>ed</w:t>
      </w:r>
      <w:r w:rsidR="002D41A2" w:rsidRPr="00E40E8F">
        <w:t xml:space="preserve"> the importance of having a sound traceability mechanism </w:t>
      </w:r>
      <w:r w:rsidR="00937D31">
        <w:t xml:space="preserve">that can </w:t>
      </w:r>
      <w:r w:rsidR="002D41A2">
        <w:t>track</w:t>
      </w:r>
      <w:r w:rsidR="002D41A2" w:rsidRPr="00E40E8F">
        <w:t xml:space="preserve"> changes and exchanges of data among project members for auditing purposes</w:t>
      </w:r>
      <w:r w:rsidR="005B2A64">
        <w:t>,</w:t>
      </w:r>
      <w:r w:rsidR="002D41A2" w:rsidRPr="00E40E8F" w:rsidDel="006A32E2">
        <w:t xml:space="preserve"> </w:t>
      </w:r>
      <w:r w:rsidR="002D41A2" w:rsidRPr="00E40E8F">
        <w:t xml:space="preserve">and </w:t>
      </w:r>
      <w:r w:rsidR="005B2A64">
        <w:t xml:space="preserve">to </w:t>
      </w:r>
      <w:r w:rsidR="00D60A05">
        <w:t>support</w:t>
      </w:r>
      <w:r w:rsidR="002D41A2" w:rsidRPr="00E40E8F">
        <w:t xml:space="preserve"> conflicts and eventual litigation.</w:t>
      </w:r>
      <w:r w:rsidR="002D41A2">
        <w:t xml:space="preserve"> </w:t>
      </w:r>
      <w:r w:rsidR="00AC4B9B">
        <w:t xml:space="preserve">It is possible to keep track of changes and data traceability for electronic documents using Electronic Document Management Systems </w:t>
      </w:r>
      <w:r w:rsidR="002D41A2">
        <w:t xml:space="preserve">(EDMS). </w:t>
      </w:r>
      <w:r w:rsidR="002D41A2" w:rsidRPr="00092B83">
        <w:fldChar w:fldCharType="begin"/>
      </w:r>
      <w:r w:rsidR="00826868">
        <w:instrText xml:space="preserve"> ADDIN EN.CITE &lt;EndNote&gt;&lt;Cite AuthorYear="1"&gt;&lt;Author&gt;Pilehchian&lt;/Author&gt;&lt;Year&gt;2015&lt;/Year&gt;&lt;RecNum&gt;898&lt;/RecNum&gt;&lt;DisplayText&gt;Pilehchian, Staub-French, and Nepal (2015)&lt;/DisplayText&gt;&lt;record&gt;&lt;rec-number&gt;898&lt;/rec-number&gt;&lt;foreign-keys&gt;&lt;key app="EN" db-id="rx9aa55s6txsf0eex2mp5zre2dt9t0pz2at9" timestamp="1614286519" guid="b6a962aa-bf8a-424d-9e4a-16f2210740b7"&gt;898&lt;/key&gt;&lt;/foreign-keys&gt;&lt;ref-type name="Journal Article"&gt;17&lt;/ref-type&gt;&lt;contributors&gt;&lt;authors&gt;&lt;author&gt;Pilehchian, Behzad&lt;/author&gt;&lt;author&gt;Staub-French, Sheryl&lt;/author&gt;&lt;author&gt;Nepal, Madhav Prasad&lt;/author&gt;&lt;/authors&gt;&lt;/contributors&gt;&lt;titles&gt;&lt;title&gt;A conceptual approach to track design changes within a multi-disciplinary building information modeling environment&lt;/title&gt;&lt;secondary-title&gt;Canadian Journal of Civil Engineering&lt;/secondary-title&gt;&lt;short-title&gt;A conceptual approach to track design changes within a multi-disciplinary building information modeling environment&lt;/short-title&gt;&lt;/titles&gt;&lt;periodical&gt;&lt;full-title&gt;Canadian Journal of Civil Engineering&lt;/full-title&gt;&lt;/periodical&gt;&lt;pages&gt;139-152&lt;/pages&gt;&lt;volume&gt;42&lt;/volume&gt;&lt;number&gt;2&lt;/number&gt;&lt;dates&gt;&lt;year&gt;2015&lt;/year&gt;&lt;/dates&gt;&lt;isbn&gt;0315-1468&lt;/isbn&gt;&lt;urls&gt;&lt;/urls&gt;&lt;electronic-resource-num&gt;https://doi.org/10.1139/cjce-2014-0078&lt;/electronic-resource-num&gt;&lt;/record&gt;&lt;/Cite&gt;&lt;/EndNote&gt;</w:instrText>
      </w:r>
      <w:r w:rsidR="002D41A2" w:rsidRPr="00092B83">
        <w:fldChar w:fldCharType="separate"/>
      </w:r>
      <w:r w:rsidR="002D41A2" w:rsidRPr="00092B83">
        <w:rPr>
          <w:noProof/>
        </w:rPr>
        <w:t>Pilehchian, Staub-French, and Nepal (2015)</w:t>
      </w:r>
      <w:r w:rsidR="002D41A2" w:rsidRPr="00092B83">
        <w:fldChar w:fldCharType="end"/>
      </w:r>
      <w:r w:rsidR="002D41A2" w:rsidRPr="00092B83">
        <w:t xml:space="preserve"> </w:t>
      </w:r>
      <w:r w:rsidR="008C2C24">
        <w:t>thoroughly assessed</w:t>
      </w:r>
      <w:r w:rsidR="002D41A2" w:rsidRPr="00092B83">
        <w:t xml:space="preserve"> existing literature that suggested systems for tracking changes. </w:t>
      </w:r>
      <w:r w:rsidR="002D41A2">
        <w:fldChar w:fldCharType="begin"/>
      </w:r>
      <w:r w:rsidR="00826868">
        <w:instrText xml:space="preserve"> ADDIN EN.CITE &lt;EndNote&gt;&lt;Cite AuthorYear="1"&gt;&lt;Author&gt;Al Qady&lt;/Author&gt;&lt;Year&gt;2013&lt;/Year&gt;&lt;RecNum&gt;553&lt;/RecNum&gt;&lt;DisplayText&gt;Al Qady and Kandil (2013a)&lt;/DisplayText&gt;&lt;record&gt;&lt;rec-number&gt;553&lt;/rec-number&gt;&lt;foreign-keys&gt;&lt;key app="EN" db-id="rx9aa55s6txsf0eex2mp5zre2dt9t0pz2at9" timestamp="1614286383" guid="d7cc3173-307d-4ea4-ae30-04c4ab1a3559"&gt;553&lt;/key&gt;&lt;/foreign-keys&gt;&lt;ref-type name="Journal Article"&gt;17&lt;/ref-type&gt;&lt;contributors&gt;&lt;authors&gt;&lt;author&gt;Al Qady, Mohammed&lt;/author&gt;&lt;author&gt;Kandil, Amr&lt;/author&gt;&lt;/authors&gt;&lt;/contributors&gt;&lt;titles&gt;&lt;title&gt;Document Discourse for Managing Construction Project Documents&lt;/title&gt;&lt;secondary-title&gt;Journal of computing in civil engineering&lt;/secondary-title&gt;&lt;short-title&gt;Document Discourse for Managing Construction Project Documents&lt;/short-title&gt;&lt;/titles&gt;&lt;periodical&gt;&lt;full-title&gt;Journal of Computing in Civil Engineering&lt;/full-title&gt;&lt;/periodical&gt;&lt;pages&gt;466-475&lt;/pages&gt;&lt;volume&gt;27&lt;/volume&gt;&lt;number&gt;5&lt;/number&gt;&lt;keywords&gt;&lt;keyword&gt;Technical Papers&lt;/keyword&gt;&lt;keyword&gt;Information management&lt;/keyword&gt;&lt;keyword&gt;Research&lt;/keyword&gt;&lt;keyword&gt;Analysis&lt;/keyword&gt;&lt;keyword&gt;Project management&lt;/keyword&gt;&lt;keyword&gt;Documentation&lt;/keyword&gt;&lt;keyword&gt;Industrial project management&lt;/keyword&gt;&lt;/keywords&gt;&lt;dates&gt;&lt;year&gt;2013&lt;/year&gt;&lt;/dates&gt;&lt;isbn&gt;0887-3801&lt;/isbn&gt;&lt;urls&gt;&lt;/urls&gt;&lt;electronic-resource-num&gt;https://doi.org/10.1061/(ASCE)CP.1943-5487.0000201&lt;/electronic-resource-num&gt;&lt;/record&gt;&lt;/Cite&gt;&lt;/EndNote&gt;</w:instrText>
      </w:r>
      <w:r w:rsidR="002D41A2">
        <w:fldChar w:fldCharType="separate"/>
      </w:r>
      <w:r w:rsidR="000538EE">
        <w:rPr>
          <w:noProof/>
        </w:rPr>
        <w:t>Al Qady and Kandil (2013a)</w:t>
      </w:r>
      <w:r w:rsidR="002D41A2">
        <w:fldChar w:fldCharType="end"/>
      </w:r>
      <w:r w:rsidR="002D41A2">
        <w:t xml:space="preserve"> discuss</w:t>
      </w:r>
      <w:r w:rsidR="000538EE">
        <w:t>ed</w:t>
      </w:r>
      <w:r w:rsidR="002D41A2">
        <w:t xml:space="preserve"> the different document management approaches ranging from document-centric to information</w:t>
      </w:r>
      <w:r w:rsidR="00D60A05">
        <w:t>-</w:t>
      </w:r>
      <w:r w:rsidR="002D41A2">
        <w:t>centric approach</w:t>
      </w:r>
      <w:r w:rsidR="00D60A05">
        <w:t>es</w:t>
      </w:r>
      <w:r w:rsidR="002D41A2">
        <w:t xml:space="preserve">, such as model-based systems. </w:t>
      </w:r>
      <w:r w:rsidR="00B50020">
        <w:t xml:space="preserve">A </w:t>
      </w:r>
      <w:r w:rsidR="002D41A2">
        <w:t xml:space="preserve">Model Collaborations System (MCS) </w:t>
      </w:r>
      <w:r w:rsidR="00D60A05">
        <w:t>allow</w:t>
      </w:r>
      <w:r w:rsidR="00B50020">
        <w:t>s</w:t>
      </w:r>
      <w:r w:rsidR="00D60A05">
        <w:t xml:space="preserve"> the reuse of the information directly from the models and </w:t>
      </w:r>
      <w:r w:rsidR="002B7292">
        <w:t>expand</w:t>
      </w:r>
      <w:r w:rsidR="00B50020">
        <w:t>s</w:t>
      </w:r>
      <w:r w:rsidR="002D41A2">
        <w:t xml:space="preserve"> the intra-disciplinary collaboration towards an integrated multi-disciplinary collaboration. </w:t>
      </w:r>
      <w:r w:rsidR="00452E7D">
        <w:t xml:space="preserve">It </w:t>
      </w:r>
      <w:r w:rsidR="00492871">
        <w:t>enable</w:t>
      </w:r>
      <w:r w:rsidR="00B50020">
        <w:t>s</w:t>
      </w:r>
      <w:r w:rsidR="00492871">
        <w:t xml:space="preserve"> the </w:t>
      </w:r>
      <w:r w:rsidR="00D60A05">
        <w:t>essential</w:t>
      </w:r>
      <w:r w:rsidR="00492871">
        <w:t xml:space="preserve"> functionalities of merging, checking for clashes</w:t>
      </w:r>
      <w:r w:rsidR="00D60A05">
        <w:t xml:space="preserve">, and </w:t>
      </w:r>
      <w:r w:rsidR="00492871">
        <w:t xml:space="preserve">revision control to view the latest changes and </w:t>
      </w:r>
      <w:r w:rsidR="00A46984">
        <w:t xml:space="preserve">to </w:t>
      </w:r>
      <w:r w:rsidR="00492871">
        <w:t xml:space="preserve">restrict simultaneous edits. </w:t>
      </w:r>
      <w:r>
        <w:fldChar w:fldCharType="begin"/>
      </w:r>
      <w:r w:rsidR="00826868">
        <w:instrText xml:space="preserve"> ADDIN EN.CITE &lt;EndNote&gt;&lt;Cite AuthorYear="1"&gt;&lt;Author&gt;Shafiq&lt;/Author&gt;&lt;Year&gt;2013&lt;/Year&gt;&lt;RecNum&gt;948&lt;/RecNum&gt;&lt;DisplayText&gt;Shafiq, Matthews, and Lockley (2013)&lt;/DisplayText&gt;&lt;record&gt;&lt;rec-number&gt;948&lt;/rec-number&gt;&lt;foreign-keys&gt;&lt;key app="EN" db-id="rx9aa55s6txsf0eex2mp5zre2dt9t0pz2at9" timestamp="1614286542" guid="36c37a87-98d1-4aa3-aef1-6b1e0527018e"&gt;948&lt;/key&gt;&lt;/foreign-keys&gt;&lt;ref-type name="Journal Article"&gt;17&lt;/ref-type&gt;&lt;contributors&gt;&lt;authors&gt;&lt;author&gt;Shafiq, Muhammad Tariq&lt;/author&gt;&lt;author&gt;Matthews, Jane&lt;/author&gt;&lt;author&gt;Lockley, Steve&lt;/author&gt;&lt;/authors&gt;&lt;/contributors&gt;&lt;titles&gt;&lt;title&gt;A study of BIM collaboration requirements and available features in existing model collaboration systems&lt;/title&gt;&lt;secondary-title&gt;Journal of Information Technology in Construction (ITcon)&lt;/secondary-title&gt;&lt;short-title&gt;A study of BIM collaboration requirements and available features in existing model collaboration systems&lt;/short-title&gt;&lt;/titles&gt;&lt;periodical&gt;&lt;full-title&gt;Journal of Information Technology in Construction (ITcon)&lt;/full-title&gt;&lt;/periodical&gt;&lt;pages&gt;148-161&lt;/pages&gt;&lt;volume&gt;18&lt;/volume&gt;&lt;dates&gt;&lt;year&gt;2013&lt;/year&gt;&lt;/dates&gt;&lt;isbn&gt;1874-4753&lt;/isbn&gt;&lt;urls&gt;&lt;related-urls&gt;&lt;url&gt;https://itcon.org/paper/2013/8&lt;/url&gt;&lt;/related-urls&gt;&lt;/urls&gt;&lt;access-date&gt;25/01/2021&lt;/access-date&gt;&lt;/record&gt;&lt;/Cite&gt;&lt;/EndNote&gt;</w:instrText>
      </w:r>
      <w:r>
        <w:fldChar w:fldCharType="separate"/>
      </w:r>
      <w:r w:rsidR="00332454">
        <w:rPr>
          <w:noProof/>
        </w:rPr>
        <w:t>Shafiq, Matthews, and Lockley (2013)</w:t>
      </w:r>
      <w:r>
        <w:fldChar w:fldCharType="end"/>
      </w:r>
      <w:r>
        <w:t xml:space="preserve"> </w:t>
      </w:r>
      <w:r w:rsidR="00D60A05">
        <w:t>analysed</w:t>
      </w:r>
      <w:r w:rsidR="002D41A2">
        <w:t xml:space="preserve"> some of the early versions of a few selected MCSs. A tool or platform that enables model-based project management is Common Data Environment (CDE). This term was coined by</w:t>
      </w:r>
      <w:r w:rsidR="00492871">
        <w:t xml:space="preserve"> </w:t>
      </w:r>
      <w:r w:rsidR="00492871">
        <w:fldChar w:fldCharType="begin"/>
      </w:r>
      <w:r w:rsidR="00826868">
        <w:instrText xml:space="preserve"> ADDIN EN.CITE &lt;EndNote&gt;&lt;Cite AuthorYear="1"&gt;&lt;Author&gt;PAS-BSI&lt;/Author&gt;&lt;Year&gt;2013&lt;/Year&gt;&lt;RecNum&gt;886&lt;/RecNum&gt;&lt;DisplayText&gt;PAS-BSI (2013)&lt;/DisplayText&gt;&lt;record&gt;&lt;rec-number&gt;886&lt;/rec-number&gt;&lt;foreign-keys&gt;&lt;key app="EN" db-id="rx9aa55s6txsf0eex2mp5zre2dt9t0pz2at9" timestamp="1614286513" guid="7e2c28fa-2f2e-4a89-bf4c-ee0b99eb1fd1"&gt;886&lt;/key&gt;&lt;/foreign-keys&gt;&lt;ref-type name="Standard"&gt;58&lt;/ref-type&gt;&lt;contributors&gt;&lt;authors&gt;&lt;author&gt;PAS-BSI&lt;/author&gt;&lt;/authors&gt;&lt;/contributors&gt;&lt;titles&gt;&lt;title&gt;1192-2: 2013 Specification for information management for the capital/delivery phase of construction projects using building information modelling&lt;/title&gt;&lt;/titles&gt;&lt;dates&gt;&lt;year&gt;2013&lt;/year&gt;&lt;/dates&gt;&lt;urls&gt;&lt;related-urls&gt;&lt;url&gt;https://shop.bsigroup.com/en/ProductDetail/?pid=000000000030281435&lt;/url&gt;&lt;/related-urls&gt;&lt;/urls&gt;&lt;access-date&gt;25/01/2021&lt;/access-date&gt;&lt;/record&gt;&lt;/Cite&gt;&lt;/EndNote&gt;</w:instrText>
      </w:r>
      <w:r w:rsidR="00492871">
        <w:fldChar w:fldCharType="separate"/>
      </w:r>
      <w:r w:rsidR="00DE09F5">
        <w:rPr>
          <w:noProof/>
        </w:rPr>
        <w:t>PAS-BSI (2013)</w:t>
      </w:r>
      <w:r w:rsidR="00492871">
        <w:fldChar w:fldCharType="end"/>
      </w:r>
      <w:r w:rsidR="002D41A2">
        <w:t xml:space="preserve">, </w:t>
      </w:r>
      <w:r w:rsidR="004B616C">
        <w:t xml:space="preserve">and </w:t>
      </w:r>
      <w:r w:rsidR="00B2496D">
        <w:t>included in</w:t>
      </w:r>
      <w:r w:rsidR="002D41A2">
        <w:t xml:space="preserve"> the new ISO 19650 </w:t>
      </w:r>
      <w:r w:rsidR="008A4B8A">
        <w:fldChar w:fldCharType="begin"/>
      </w:r>
      <w:r w:rsidR="00826868">
        <w:instrText xml:space="preserve"> ADDIN EN.CITE &lt;EndNote&gt;&lt;Cite&gt;&lt;Author&gt;ISO&lt;/Author&gt;&lt;Year&gt;2020&lt;/Year&gt;&lt;RecNum&gt;1043&lt;/RecNum&gt;&lt;DisplayText&gt;(ISO, 2020a)&lt;/DisplayText&gt;&lt;record&gt;&lt;rec-number&gt;1043&lt;/rec-number&gt;&lt;foreign-keys&gt;&lt;key app="EN" db-id="rx9aa55s6txsf0eex2mp5zre2dt9t0pz2at9" timestamp="1614286605" guid="60ada313-824b-4618-8d76-2eb03acad90d"&gt;1043&lt;/key&gt;&lt;/foreign-keys&gt;&lt;ref-type name="Standard"&gt;58&lt;/ref-type&gt;&lt;contributors&gt;&lt;authors&gt;&lt;author&gt;ISO&lt;/author&gt;&lt;/authors&gt;&lt;/contributors&gt;&lt;titles&gt;&lt;title&gt;ISO 19650-3:2020 Organization and digitization of information about buildings and civil engineering works, including building information modelling (BIM) -- Information management using building information modelling Part 3: Operational phase of the assets&lt;/title&gt;&lt;/titles&gt;&lt;dates&gt;&lt;year&gt;2020&lt;/year&gt;&lt;/dates&gt;&lt;publisher&gt;International Organization for Standardization&lt;/publisher&gt;&lt;urls&gt;&lt;related-urls&gt;&lt;url&gt;https://www.iso.org/standard/75109.html&lt;/url&gt;&lt;/related-urls&gt;&lt;/urls&gt;&lt;access-date&gt;25/01/2020&lt;/access-date&gt;&lt;/record&gt;&lt;/Cite&gt;&lt;/EndNote&gt;</w:instrText>
      </w:r>
      <w:r w:rsidR="008A4B8A">
        <w:fldChar w:fldCharType="separate"/>
      </w:r>
      <w:r w:rsidR="00D80127">
        <w:rPr>
          <w:noProof/>
        </w:rPr>
        <w:t>(ISO, 2020a)</w:t>
      </w:r>
      <w:r w:rsidR="008A4B8A">
        <w:fldChar w:fldCharType="end"/>
      </w:r>
      <w:r w:rsidR="001742BA">
        <w:t>.</w:t>
      </w:r>
      <w:r w:rsidR="008A4B8A">
        <w:t xml:space="preserve"> </w:t>
      </w:r>
      <w:r w:rsidR="001742BA">
        <w:t xml:space="preserve">CDE </w:t>
      </w:r>
      <w:r w:rsidR="002D41A2">
        <w:t xml:space="preserve">refers to the use of cloud technology to form a collaborative space for project participants. Studies in the past have credited EDMS and CDE platforms for version management and enabling </w:t>
      </w:r>
      <w:r w:rsidR="00A744A7">
        <w:t xml:space="preserve">an </w:t>
      </w:r>
      <w:r w:rsidR="002D41A2">
        <w:t xml:space="preserve">audit trail to ensure accountability </w:t>
      </w:r>
      <w:r w:rsidR="00492871">
        <w:fldChar w:fldCharType="begin"/>
      </w:r>
      <w:r w:rsidR="00826868">
        <w:instrText xml:space="preserve"> ADDIN EN.CITE &lt;EndNote&gt;&lt;Cite&gt;&lt;Author&gt;Hjelt&lt;/Author&gt;&lt;Year&gt;2006&lt;/Year&gt;&lt;RecNum&gt;1124&lt;/RecNum&gt;&lt;DisplayText&gt;(Hjelt &amp;amp; Björk, 2006; Preidel, Borrmann, Mattern, König, &amp;amp; Schapke, 2018)&lt;/DisplayText&gt;&lt;record&gt;&lt;rec-number&gt;1124&lt;/rec-number&gt;&lt;foreign-keys&gt;&lt;key app="EN" db-id="rx9aa55s6txsf0eex2mp5zre2dt9t0pz2at9" timestamp="1614286634" guid="c6898b21-21c7-445c-9e61-e65b4e719a6c"&gt;1124&lt;/key&gt;&lt;/foreign-keys&gt;&lt;ref-type name="Journal Article"&gt;17&lt;/ref-type&gt;&lt;contributors&gt;&lt;authors&gt;&lt;author&gt;Hjelt, Mathias&lt;/author&gt;&lt;author&gt;Björk, Bo-Christer&lt;/author&gt;&lt;/authors&gt;&lt;/contributors&gt;&lt;titles&gt;&lt;title&gt;Experiences of EDM usage in construction projects&lt;/title&gt;&lt;secondary-title&gt;Journal of Information Technology in Construction (ITcon)&lt;/secondary-title&gt;&lt;/titles&gt;&lt;periodical&gt;&lt;full-title&gt;Journal of Information Technology in Construction (ITcon)&lt;/full-title&gt;&lt;/periodical&gt;&lt;pages&gt;113-125&lt;/pages&gt;&lt;volume&gt;11&lt;/volume&gt;&lt;number&gt;9&lt;/number&gt;&lt;dates&gt;&lt;year&gt;2006&lt;/year&gt;&lt;/dates&gt;&lt;publisher&gt;Citeseer&lt;/publisher&gt;&lt;urls&gt;&lt;related-urls&gt;&lt;url&gt;https://itcon.org/paper/2006/09&lt;/url&gt;&lt;/related-urls&gt;&lt;/urls&gt;&lt;access-date&gt;25/01/2021&lt;/access-date&gt;&lt;/record&gt;&lt;/Cite&gt;&lt;Cite&gt;&lt;Author&gt;Preidel&lt;/Author&gt;&lt;Year&gt;2018&lt;/Year&gt;&lt;RecNum&gt;902&lt;/RecNum&gt;&lt;record&gt;&lt;rec-number&gt;902&lt;/rec-number&gt;&lt;foreign-keys&gt;&lt;key app="EN" db-id="rx9aa55s6txsf0eex2mp5zre2dt9t0pz2at9" timestamp="1614286520" guid="996545c3-b9a1-40fd-be4b-b2e9e539fc52"&gt;902&lt;/key&gt;&lt;/foreign-keys&gt;&lt;ref-type name="Book Section"&gt;5&lt;/ref-type&gt;&lt;contributors&gt;&lt;authors&gt;&lt;author&gt;Preidel, Cornelius&lt;/author&gt;&lt;author&gt;Borrmann, André&lt;/author&gt;&lt;author&gt;Mattern, Hannah&lt;/author&gt;&lt;author&gt;König, Markus&lt;/author&gt;&lt;author&gt;Schapke, Sven-Eric&lt;/author&gt;&lt;/authors&gt;&lt;/contributors&gt;&lt;titles&gt;&lt;title&gt;Common data environment&lt;/title&gt;&lt;secondary-title&gt;Building Information Modeling&lt;/secondary-title&gt;&lt;short-title&gt;Common data environment&lt;/short-title&gt;&lt;/titles&gt;&lt;pages&gt;279-291&lt;/pages&gt;&lt;section&gt;15&lt;/section&gt;&lt;dates&gt;&lt;year&gt;2018&lt;/year&gt;&lt;/dates&gt;&lt;publisher&gt;Springer&lt;/publisher&gt;&lt;isbn&gt;9783319928623&lt;/isbn&gt;&lt;urls&gt;&lt;/urls&gt;&lt;electronic-resource-num&gt;https://doi.org/10.1007/978-3-319-92862-3_15&lt;/electronic-resource-num&gt;&lt;/record&gt;&lt;/Cite&gt;&lt;/EndNote&gt;</w:instrText>
      </w:r>
      <w:r w:rsidR="00492871">
        <w:fldChar w:fldCharType="separate"/>
      </w:r>
      <w:r w:rsidR="003F6BA2">
        <w:rPr>
          <w:noProof/>
        </w:rPr>
        <w:t>(Hjelt &amp; Björk, 2006; Preidel, Borrmann, Mattern, König, &amp; Schapke, 2018)</w:t>
      </w:r>
      <w:r w:rsidR="00492871">
        <w:fldChar w:fldCharType="end"/>
      </w:r>
      <w:r w:rsidR="002D41A2">
        <w:t>.</w:t>
      </w:r>
      <w:r w:rsidR="00036F31">
        <w:t xml:space="preserve"> </w:t>
      </w:r>
      <w:r w:rsidR="00036F31">
        <w:fldChar w:fldCharType="begin"/>
      </w:r>
      <w:r w:rsidR="00826868">
        <w:instrText xml:space="preserve"> ADDIN EN.CITE &lt;EndNote&gt;&lt;Cite AuthorYear="1"&gt;&lt;Author&gt;Koch&lt;/Author&gt;&lt;Year&gt;2011&lt;/Year&gt;&lt;RecNum&gt;771&lt;/RecNum&gt;&lt;DisplayText&gt;Koch and Firmenich (2011)&lt;/DisplayText&gt;&lt;record&gt;&lt;rec-number&gt;771&lt;/rec-number&gt;&lt;foreign-keys&gt;&lt;key app="EN" db-id="rx9aa55s6txsf0eex2mp5zre2dt9t0pz2at9" timestamp="1614286466" guid="153ce15b-442c-4371-b4c8-097947523a53"&gt;771&lt;/key&gt;&lt;/foreign-keys&gt;&lt;ref-type name="Journal Article"&gt;17&lt;/ref-type&gt;&lt;contributors&gt;&lt;authors&gt;&lt;author&gt;Koch, Christian&lt;/author&gt;&lt;author&gt;Firmenich, Berthold&lt;/author&gt;&lt;/authors&gt;&lt;/contributors&gt;&lt;titles&gt;&lt;title&gt;An approach to distributed building modeling on the basis of versions and changes&lt;/title&gt;&lt;secondary-title&gt;Advanced Engineering Informatics&lt;/secondary-title&gt;&lt;short-title&gt;An approach to distributed building modeling on the basis of versions and changes&lt;/short-title&gt;&lt;/titles&gt;&lt;periodical&gt;&lt;full-title&gt;Advanced Engineering Informatics&lt;/full-title&gt;&lt;/periodical&gt;&lt;pages&gt;297-310&lt;/pages&gt;&lt;volume&gt;25&lt;/volume&gt;&lt;number&gt;2&lt;/number&gt;&lt;dates&gt;&lt;year&gt;2011&lt;/year&gt;&lt;/dates&gt;&lt;isbn&gt;1474-0346&lt;/isbn&gt;&lt;urls&gt;&lt;/urls&gt;&lt;electronic-resource-num&gt;https://doi.org/10.1016/j.aei.2010.12.001&lt;/electronic-resource-num&gt;&lt;/record&gt;&lt;/Cite&gt;&lt;/EndNote&gt;</w:instrText>
      </w:r>
      <w:r w:rsidR="00036F31">
        <w:fldChar w:fldCharType="separate"/>
      </w:r>
      <w:r w:rsidR="00036F31">
        <w:rPr>
          <w:noProof/>
        </w:rPr>
        <w:t>Koch and Firmenich (2011)</w:t>
      </w:r>
      <w:r w:rsidR="00036F31">
        <w:fldChar w:fldCharType="end"/>
      </w:r>
      <w:r w:rsidR="002D41A2">
        <w:t xml:space="preserve"> have provide</w:t>
      </w:r>
      <w:r w:rsidR="00D60A05">
        <w:t>d</w:t>
      </w:r>
      <w:r w:rsidR="002D41A2">
        <w:t xml:space="preserve"> a brief review of </w:t>
      </w:r>
      <w:r w:rsidR="00D60A05">
        <w:t xml:space="preserve">the </w:t>
      </w:r>
      <w:r w:rsidR="002D41A2">
        <w:t xml:space="preserve">versioning of </w:t>
      </w:r>
      <w:r w:rsidR="00AB742B">
        <w:t>BIM</w:t>
      </w:r>
      <w:r w:rsidR="002D41A2">
        <w:t xml:space="preserve"> models. </w:t>
      </w:r>
    </w:p>
    <w:p w14:paraId="119B8D14" w14:textId="2A4F24EE" w:rsidR="0080396B" w:rsidRDefault="002D41A2" w:rsidP="00633C7C">
      <w:r>
        <w:lastRenderedPageBreak/>
        <w:t xml:space="preserve">A few studies have proposed mechanisms to track design changes in a collaborative multi-disciplinary BIM environment. In the past, </w:t>
      </w:r>
      <w:r w:rsidR="0066022D">
        <w:fldChar w:fldCharType="begin">
          <w:fldData xml:space="preserve">PEVuZE5vdGU+PENpdGUgQXV0aG9yWWVhcj0iMSI+PEF1dGhvcj5Nb2todGFyPC9BdXRob3I+PFll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</w:fldData>
        </w:fldChar>
      </w:r>
      <w:r w:rsidR="00826868">
        <w:instrText xml:space="preserve"> ADDIN EN.CITE </w:instrText>
      </w:r>
      <w:r w:rsidR="00826868">
        <w:fldChar w:fldCharType="begin">
          <w:fldData xml:space="preserve">PEVuZE5vdGU+PENpdGUgQXV0aG9yWWVhcj0iMSI+PEF1dGhvcj5Nb2todGFyPC9BdXRob3I+PFll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</w:fldData>
        </w:fldChar>
      </w:r>
      <w:r w:rsidR="00826868">
        <w:instrText xml:space="preserve"> ADDIN EN.CITE.DATA </w:instrText>
      </w:r>
      <w:r w:rsidR="00826868">
        <w:fldChar w:fldCharType="end"/>
      </w:r>
      <w:r w:rsidR="0066022D">
        <w:fldChar w:fldCharType="separate"/>
      </w:r>
      <w:r w:rsidR="0066022D">
        <w:rPr>
          <w:noProof/>
        </w:rPr>
        <w:t>Hegazy, Zaneldin, and Grierson (2001); Mokhtar, Bédard, and Fazio (1998)</w:t>
      </w:r>
      <w:r w:rsidR="0066022D">
        <w:fldChar w:fldCharType="end"/>
      </w:r>
      <w:r>
        <w:t xml:space="preserve"> developed information models that</w:t>
      </w:r>
      <w:r w:rsidR="00E16855">
        <w:t xml:space="preserve"> were</w:t>
      </w:r>
      <w:r>
        <w:t xml:space="preserve"> intended to improve the coordination of design information through the management of design changes. </w:t>
      </w:r>
      <w:r w:rsidR="000358EF">
        <w:fldChar w:fldCharType="begin"/>
      </w:r>
      <w:r w:rsidR="00826868">
        <w:instrText xml:space="preserve"> ADDIN EN.CITE &lt;EndNote&gt;&lt;Cite AuthorYear="1"&gt;&lt;Author&gt;Pilehchian&lt;/Author&gt;&lt;Year&gt;2015&lt;/Year&gt;&lt;RecNum&gt;898&lt;/RecNum&gt;&lt;DisplayText&gt;Pilehchian et al. (2015)&lt;/DisplayText&gt;&lt;record&gt;&lt;rec-number&gt;898&lt;/rec-number&gt;&lt;foreign-keys&gt;&lt;key app="EN" db-id="rx9aa55s6txsf0eex2mp5zre2dt9t0pz2at9" timestamp="1614286519" guid="b6a962aa-bf8a-424d-9e4a-16f2210740b7"&gt;898&lt;/key&gt;&lt;/foreign-keys&gt;&lt;ref-type name="Journal Article"&gt;17&lt;/ref-type&gt;&lt;contributors&gt;&lt;authors&gt;&lt;author&gt;Pilehchian, Behzad&lt;/author&gt;&lt;author&gt;Staub-French, Sheryl&lt;/author&gt;&lt;author&gt;Nepal, Madhav Prasad&lt;/author&gt;&lt;/authors&gt;&lt;/contributors&gt;&lt;titles&gt;&lt;title&gt;A conceptual approach to track design changes within a multi-disciplinary building information modeling environment&lt;/title&gt;&lt;secondary-title&gt;Canadian Journal of Civil Engineering&lt;/secondary-title&gt;&lt;short-title&gt;A conceptual approach to track design changes within a multi-disciplinary building information modeling environment&lt;/short-title&gt;&lt;/titles&gt;&lt;periodical&gt;&lt;full-title&gt;Canadian Journal of Civil Engineering&lt;/full-title&gt;&lt;/periodical&gt;&lt;pages&gt;139-152&lt;/pages&gt;&lt;volume&gt;42&lt;/volume&gt;&lt;number&gt;2&lt;/number&gt;&lt;dates&gt;&lt;year&gt;2015&lt;/year&gt;&lt;/dates&gt;&lt;isbn&gt;0315-1468&lt;/isbn&gt;&lt;urls&gt;&lt;/urls&gt;&lt;electronic-resource-num&gt;https://doi.org/10.1139/cjce-2014-0078&lt;/electronic-resource-num&gt;&lt;/record&gt;&lt;/Cite&gt;&lt;/EndNote&gt;</w:instrText>
      </w:r>
      <w:r w:rsidR="000358EF">
        <w:fldChar w:fldCharType="separate"/>
      </w:r>
      <w:r w:rsidR="000358EF">
        <w:rPr>
          <w:noProof/>
        </w:rPr>
        <w:t>Pilehchian et al. (2015)</w:t>
      </w:r>
      <w:r w:rsidR="000358EF">
        <w:fldChar w:fldCharType="end"/>
      </w:r>
      <w:r>
        <w:t xml:space="preserve"> describe</w:t>
      </w:r>
      <w:r w:rsidR="00DE20BB">
        <w:t>d</w:t>
      </w:r>
      <w:r>
        <w:t xml:space="preserve"> a conceptual approach to coordinate and track design changes using a graph-based approach and dependency matrix. </w:t>
      </w:r>
      <w:r w:rsidR="000358EF">
        <w:fldChar w:fldCharType="begin"/>
      </w:r>
      <w:r w:rsidR="00826868">
        <w:instrText xml:space="preserve"> ADDIN EN.CITE &lt;EndNote&gt;&lt;Cite AuthorYear="1"&gt;&lt;Author&gt;Zada&lt;/Author&gt;&lt;Year&gt;2014&lt;/Year&gt;&lt;RecNum&gt;1032&lt;/RecNum&gt;&lt;DisplayText&gt;Zada, Tizani, and Oti (2014)&lt;/DisplayText&gt;&lt;record&gt;&lt;rec-number&gt;1032&lt;/rec-number&gt;&lt;foreign-keys&gt;&lt;key app="EN" db-id="rx9aa55s6txsf0eex2mp5zre2dt9t0pz2at9" timestamp="1614286599" guid="a0276152-f9c6-417a-b7cd-b31445811bc0"&gt;1032&lt;/key&gt;&lt;/foreign-keys&gt;&lt;ref-type name="Conference Proceedings"&gt;10&lt;/ref-type&gt;&lt;contributors&gt;&lt;authors&gt;&lt;author&gt;Zada, A. Jaly&lt;/author&gt;&lt;author&gt;Tizani, W.&lt;/author&gt;&lt;author&gt;Oti, A. H.&lt;/author&gt;&lt;/authors&gt;&lt;/contributors&gt;&lt;titles&gt;&lt;title&gt;Building information modelling (BIM)—Versioning for collaborative design&lt;/title&gt;&lt;secondary-title&gt;2014 International Conference on Computing in Civil and Building Engineering&lt;/secondary-title&gt;&lt;short-title&gt;Building information modelling (BIM)—Versioning for collaborative design&lt;/short-title&gt;&lt;/titles&gt;&lt;pages&gt;512-519&lt;/pages&gt;&lt;dates&gt;&lt;year&gt;2014&lt;/year&gt;&lt;/dates&gt;&lt;pub-location&gt;Orlando, Florida, United States&lt;/pub-location&gt;&lt;urls&gt;&lt;/urls&gt;&lt;custom3&gt;2014 International Conference on Computing in Civil and Building Engineering&lt;/custom3&gt;&lt;electronic-resource-num&gt;https://doi.org/10.1061/9780784413616.064&lt;/electronic-resource-num&gt;&lt;/record&gt;&lt;/Cite&gt;&lt;/EndNote&gt;</w:instrText>
      </w:r>
      <w:r w:rsidR="000358EF">
        <w:fldChar w:fldCharType="separate"/>
      </w:r>
      <w:r w:rsidR="000B79D6">
        <w:rPr>
          <w:noProof/>
        </w:rPr>
        <w:t>Zada, Tizani, and Oti (2014)</w:t>
      </w:r>
      <w:r w:rsidR="000358EF">
        <w:fldChar w:fldCharType="end"/>
      </w:r>
      <w:r w:rsidR="000358EF">
        <w:t xml:space="preserve"> </w:t>
      </w:r>
      <w:r>
        <w:t xml:space="preserve">proposed an extension to the </w:t>
      </w:r>
      <w:r w:rsidR="006365CF">
        <w:t>Industry Foundation Class</w:t>
      </w:r>
      <w:r w:rsidR="002A0E01">
        <w:t>es</w:t>
      </w:r>
      <w:r w:rsidR="006365CF">
        <w:t xml:space="preserve"> (</w:t>
      </w:r>
      <w:r>
        <w:t>IFC</w:t>
      </w:r>
      <w:r w:rsidR="006365CF">
        <w:t>)</w:t>
      </w:r>
      <w:r>
        <w:t xml:space="preserve"> schema to support object versioning in a BIM model that would </w:t>
      </w:r>
      <w:r w:rsidR="00F54D48">
        <w:t>represent</w:t>
      </w:r>
      <w:r>
        <w:t xml:space="preserve"> the history of changes </w:t>
      </w:r>
      <w:r w:rsidR="001075ED">
        <w:t>to</w:t>
      </w:r>
      <w:r>
        <w:t xml:space="preserve"> any object of the model </w:t>
      </w:r>
      <w:r w:rsidR="000358EF">
        <w:t>and</w:t>
      </w:r>
      <w:r>
        <w:t xml:space="preserve"> facilitate integration with earlier versions of the BIM model. Similarly, a standard proposed by </w:t>
      </w:r>
      <w:proofErr w:type="spellStart"/>
      <w:r>
        <w:t>buildingSMART</w:t>
      </w:r>
      <w:proofErr w:type="spellEnd"/>
      <w:r w:rsidR="00A94EA7">
        <w:t>,</w:t>
      </w:r>
      <w:r>
        <w:t xml:space="preserve"> called BIM collaboration format (BCF)</w:t>
      </w:r>
      <w:r w:rsidR="00A94EA7">
        <w:t>,</w:t>
      </w:r>
      <w:r>
        <w:t xml:space="preserve"> helps implement any design changes directly in the BIM-based data model of different disciplines</w:t>
      </w:r>
      <w:r w:rsidR="00321036">
        <w:t xml:space="preserve"> </w:t>
      </w:r>
      <w:r w:rsidR="000358EF">
        <w:fldChar w:fldCharType="begin"/>
      </w:r>
      <w:r w:rsidR="00826868">
        <w:instrText xml:space="preserve"> ADDIN EN.CITE &lt;EndNote&gt;&lt;Cite&gt;&lt;Author&gt;Treldal&lt;/Author&gt;&lt;Year&gt;2016&lt;/Year&gt;&lt;RecNum&gt;994&lt;/RecNum&gt;&lt;DisplayText&gt;(Treldal, Parsianfar, &amp;amp; Karlshøj, 2016)&lt;/DisplayText&gt;&lt;record&gt;&lt;rec-number&gt;994&lt;/rec-number&gt;&lt;foreign-keys&gt;&lt;key app="EN" db-id="rx9aa55s6txsf0eex2mp5zre2dt9t0pz2at9" timestamp="1614286566" guid="e1e8fb0b-c761-4706-949f-d7a5a0084138"&gt;994&lt;/key&gt;&lt;/foreign-keys&gt;&lt;ref-type name="Conference Proceedings"&gt;10&lt;/ref-type&gt;&lt;contributors&gt;&lt;authors&gt;&lt;author&gt;Treldal, Niels&lt;/author&gt;&lt;author&gt;Parsianfar, Hussain&lt;/author&gt;&lt;author&gt;Karlshøj, Jan&lt;/author&gt;&lt;/authors&gt;&lt;/contributors&gt;&lt;titles&gt;&lt;title&gt;Using BCF as a mediator for task management in building design&lt;/title&gt;&lt;secondary-title&gt;International RILEM Conference Materials, Systems and Structures in Civil Engineering 2016: BIM in Civil Engineering – Open Data Standards in Civil Engineering&lt;/secondary-title&gt;&lt;short-title&gt;Using BCF as a mediator for task management in building design&lt;/short-title&gt;&lt;/titles&gt;&lt;pages&gt;48-59&lt;/pages&gt;&lt;dates&gt;&lt;year&gt;2016&lt;/year&gt;&lt;pub-dates&gt;&lt;date&gt;2016&lt;/date&gt;&lt;/pub-dates&gt;&lt;/dates&gt;&lt;publisher&gt;Rilem publications&lt;/publisher&gt;&lt;urls&gt;&lt;related-urls&gt;&lt;url&gt;https://orbit.dtu.dk/en/publications/using-bcf-as-a-mediator-for-task-management-in-building-design&lt;/url&gt;&lt;/related-urls&gt;&lt;/urls&gt;&lt;access-date&gt;25/01/2021&lt;/access-date&gt;&lt;/record&gt;&lt;/Cite&gt;&lt;/EndNote&gt;</w:instrText>
      </w:r>
      <w:r w:rsidR="000358EF">
        <w:fldChar w:fldCharType="separate"/>
      </w:r>
      <w:r w:rsidR="000358EF">
        <w:rPr>
          <w:noProof/>
        </w:rPr>
        <w:t>(Treldal, Parsianfar, &amp; Karlshøj, 2016)</w:t>
      </w:r>
      <w:r w:rsidR="000358EF">
        <w:fldChar w:fldCharType="end"/>
      </w:r>
      <w:r>
        <w:t>.</w:t>
      </w:r>
      <w:r w:rsidR="00CD2525">
        <w:t xml:space="preserve"> </w:t>
      </w:r>
      <w:r>
        <w:t xml:space="preserve">Another study by </w:t>
      </w:r>
      <w:r w:rsidR="00DF55FA">
        <w:fldChar w:fldCharType="begin"/>
      </w:r>
      <w:r w:rsidR="00826868">
        <w:instrText xml:space="preserve"> ADDIN EN.CITE &lt;EndNote&gt;&lt;Cite AuthorYear="1"&gt;&lt;Author&gt;Jiao&lt;/Author&gt;&lt;Year&gt;2013&lt;/Year&gt;&lt;RecNum&gt;751&lt;/RecNum&gt;&lt;DisplayText&gt;Jiao et al. (2013)&lt;/DisplayText&gt;&lt;record&gt;&lt;rec-number&gt;751&lt;/rec-number&gt;&lt;foreign-keys&gt;&lt;key app="EN" db-id="rx9aa55s6txsf0eex2mp5zre2dt9t0pz2at9" timestamp="1614286457" guid="e8e3eb47-2110-454b-85d2-8ae0926e2318"&gt;751&lt;/key&gt;&lt;/foreign-keys&gt;&lt;ref-type name="Journal Article"&gt;17&lt;/ref-type&gt;&lt;contributors&gt;&lt;authors&gt;&lt;author&gt;Jiao, Yi&lt;/author&gt;&lt;author&gt;Wang, Yinghui&lt;/author&gt;&lt;author&gt;Zhang, Shaohua&lt;/author&gt;&lt;author&gt;Li, Yin&lt;/author&gt;&lt;author&gt;Yang, Baoming&lt;/author&gt;&lt;author&gt;Yuan, Lei&lt;/author&gt;&lt;/authors&gt;&lt;/contributors&gt;&lt;titles&gt;&lt;title&gt;A cloud approach to unified lifecycle data management in architecture, engineering, construction and facilities management: Integrating BIMs and SNS&lt;/title&gt;&lt;secondary-title&gt;Advanced Engineering Informatics&lt;/secondary-title&gt;&lt;short-title&gt;A cloud approach to unified lifecycle data management in architecture, engineering, construction and facilities management: Integrating BIMs and SNS&lt;/short-title&gt;&lt;/titles&gt;&lt;periodical&gt;&lt;full-title&gt;Advanced Engineering Informatics&lt;/full-title&gt;&lt;/periodical&gt;&lt;pages&gt;173-188&lt;/pages&gt;&lt;volume&gt;27&lt;/volume&gt;&lt;number&gt;2&lt;/number&gt;&lt;dates&gt;&lt;year&gt;2013&lt;/year&gt;&lt;/dates&gt;&lt;isbn&gt;1474-0346&lt;/isbn&gt;&lt;urls&gt;&lt;/urls&gt;&lt;electronic-resource-num&gt;https://doi.org/10.1016/j.aei.2012.11.006&lt;/electronic-resource-num&gt;&lt;/record&gt;&lt;/Cite&gt;&lt;/EndNote&gt;</w:instrText>
      </w:r>
      <w:r w:rsidR="00DF55FA">
        <w:fldChar w:fldCharType="separate"/>
      </w:r>
      <w:r w:rsidR="00DF55FA">
        <w:rPr>
          <w:noProof/>
        </w:rPr>
        <w:t>Jiao et al. (2013)</w:t>
      </w:r>
      <w:r w:rsidR="00DF55FA">
        <w:fldChar w:fldCharType="end"/>
      </w:r>
      <w:r>
        <w:t xml:space="preserve"> proposed </w:t>
      </w:r>
      <w:r w:rsidR="00D60A05">
        <w:t>integrating</w:t>
      </w:r>
      <w:r>
        <w:t xml:space="preserve"> BIM and Social Networking Services (SNS) to achieve a unified model</w:t>
      </w:r>
      <w:r w:rsidR="00F11AAE">
        <w:t xml:space="preserve"> </w:t>
      </w:r>
      <w:r w:rsidR="002B34D6">
        <w:t xml:space="preserve">containing </w:t>
      </w:r>
      <w:r w:rsidR="00F11AAE">
        <w:t>a centralised single source data structure</w:t>
      </w:r>
      <w:r>
        <w:t>. The study propose</w:t>
      </w:r>
      <w:r w:rsidR="00874E16">
        <w:t>d</w:t>
      </w:r>
      <w:r>
        <w:t xml:space="preserve"> a ‘dynamic Generalised List </w:t>
      </w:r>
      <w:proofErr w:type="gramStart"/>
      <w:r>
        <w:t>series’</w:t>
      </w:r>
      <w:proofErr w:type="gramEnd"/>
      <w:r>
        <w:t xml:space="preserve"> to address the file versioning issue for the </w:t>
      </w:r>
      <w:r w:rsidR="003A7F12">
        <w:t>recommended</w:t>
      </w:r>
      <w:r>
        <w:t xml:space="preserve"> system.</w:t>
      </w:r>
    </w:p>
    <w:p w14:paraId="2B86AC02" w14:textId="0AC1A4C6" w:rsidR="00E94994" w:rsidRDefault="00E94994" w:rsidP="00633C7C">
      <w:r w:rsidRPr="00007155">
        <w:t xml:space="preserve">Although there are many benefits of EDMS and CDE for information exchange and tracking, </w:t>
      </w:r>
      <w:r w:rsidR="006924B4">
        <w:t xml:space="preserve">they </w:t>
      </w:r>
      <w:r w:rsidRPr="00007155">
        <w:t>present a few challenges.</w:t>
      </w:r>
      <w:r>
        <w:t xml:space="preserve"> </w:t>
      </w:r>
      <w:r>
        <w:fldChar w:fldCharType="begin">
          <w:fldData xml:space="preserve">PEVuZE5vdGU+PENpdGUgQXV0aG9yWWVhcj0iMSI+PEF1dGhvcj5GZXJuYW5kbzwvQXV0aG9yPjxZ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</w:fldData>
        </w:fldChar>
      </w:r>
      <w:r w:rsidR="00826868">
        <w:instrText xml:space="preserve"> ADDIN EN.CITE </w:instrText>
      </w:r>
      <w:r w:rsidR="00826868">
        <w:fldChar w:fldCharType="begin">
          <w:fldData xml:space="preserve">PEVuZE5vdGU+PENpdGUgQXV0aG9yWWVhcj0iMSI+PEF1dGhvcj5GZXJuYW5kbzwvQXV0aG9yPjxZ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</w:fldData>
        </w:fldChar>
      </w:r>
      <w:r w:rsidR="00826868">
        <w:instrText xml:space="preserve"> ADDIN EN.CITE.DATA </w:instrText>
      </w:r>
      <w:r w:rsidR="00826868">
        <w:fldChar w:fldCharType="end"/>
      </w:r>
      <w:r>
        <w:fldChar w:fldCharType="separate"/>
      </w:r>
      <w:r w:rsidR="00CE0D53">
        <w:rPr>
          <w:noProof/>
        </w:rPr>
        <w:t>Björk (2002); Fernando, Hewavitharana, and Perera (2019)</w:t>
      </w:r>
      <w:r>
        <w:fldChar w:fldCharType="end"/>
      </w:r>
      <w:r>
        <w:t xml:space="preserve"> have </w:t>
      </w:r>
      <w:r w:rsidR="0072319E">
        <w:t>explored</w:t>
      </w:r>
      <w:r w:rsidR="003D28AE">
        <w:t xml:space="preserve"> some of</w:t>
      </w:r>
      <w:r w:rsidR="0072319E">
        <w:t xml:space="preserve"> </w:t>
      </w:r>
      <w:r>
        <w:t>these challenges</w:t>
      </w:r>
      <w:r w:rsidRPr="00007155">
        <w:t xml:space="preserve">. </w:t>
      </w:r>
      <w:r w:rsidR="0051736D">
        <w:t>We</w:t>
      </w:r>
      <w:r w:rsidR="00C20339">
        <w:t xml:space="preserve"> review the</w:t>
      </w:r>
      <w:r w:rsidRPr="00007155">
        <w:t xml:space="preserve"> challenges related to </w:t>
      </w:r>
      <w:r>
        <w:t>legal</w:t>
      </w:r>
      <w:r w:rsidRPr="00007155">
        <w:t xml:space="preserve"> and </w:t>
      </w:r>
      <w:r>
        <w:t xml:space="preserve">security </w:t>
      </w:r>
      <w:r w:rsidRPr="00007155">
        <w:t>aspects</w:t>
      </w:r>
      <w:r w:rsidR="0051736D">
        <w:t xml:space="preserve"> in this study</w:t>
      </w:r>
      <w:r w:rsidRPr="00007155">
        <w:t>.</w:t>
      </w:r>
      <w:r>
        <w:t xml:space="preserve"> </w:t>
      </w:r>
      <w:r w:rsidR="00B7560E">
        <w:fldChar w:fldCharType="begin"/>
      </w:r>
      <w:r w:rsidR="00826868">
        <w:instrText xml:space="preserve"> ADDIN EN.CITE &lt;EndNote&gt;&lt;Cite AuthorYear="1"&gt;&lt;Author&gt;Al Qady&lt;/Author&gt;&lt;Year&gt;2013&lt;/Year&gt;&lt;RecNum&gt;554&lt;/RecNum&gt;&lt;DisplayText&gt;Al Qady and Kandil (2013b)&lt;/DisplayText&gt;&lt;record&gt;&lt;rec-number&gt;554&lt;/rec-number&gt;&lt;foreign-keys&gt;&lt;key app="EN" db-id="rx9aa55s6txsf0eex2mp5zre2dt9t0pz2at9" timestamp="1614286383" guid="9eda4f32-3fd4-4599-8a90-f760f363f4bd"&gt;554&lt;/key&gt;&lt;/foreign-keys&gt;&lt;ref-type name="Journal Article"&gt;17&lt;/ref-type&gt;&lt;contributors&gt;&lt;authors&gt;&lt;author&gt;Al Qady, Mohammed&lt;/author&gt;&lt;author&gt;Kandil, Amr&lt;/author&gt;&lt;/authors&gt;&lt;/contributors&gt;&lt;titles&gt;&lt;title&gt;Document Management in Construction: Practices and Opinions&lt;/title&gt;&lt;secondary-title&gt;Journal of construction engineering and management&lt;/secondary-title&gt;&lt;short-title&gt;Document Management in Construction: Practices and Opinions&lt;/short-title&gt;&lt;/titles&gt;&lt;periodical&gt;&lt;full-title&gt;Journal of Construction Engineering and Management&lt;/full-title&gt;&lt;/periodical&gt;&lt;pages&gt;6013002&lt;/pages&gt;&lt;volume&gt;139&lt;/volume&gt;&lt;number&gt;10&lt;/number&gt;&lt;keywords&gt;&lt;keyword&gt;Technical Notes&lt;/keyword&gt;&lt;keyword&gt;Technical Note&lt;/keyword&gt;&lt;keyword&gt;Applied sciences&lt;/keyword&gt;&lt;keyword&gt;General&lt;/keyword&gt;&lt;keyword&gt;Buildings. Public works&lt;/keyword&gt;&lt;keyword&gt;Documentation. Terminology&lt;/keyword&gt;&lt;keyword&gt;Exact sciences and technology&lt;/keyword&gt;&lt;keyword&gt;Project management. Process of design&lt;/keyword&gt;&lt;keyword&gt;Statistical models&lt;/keyword&gt;&lt;keyword&gt;Analysis&lt;/keyword&gt;&lt;keyword&gt;Project management&lt;/keyword&gt;&lt;keyword&gt;Innovations&lt;/keyword&gt;&lt;keyword&gt;Information management&lt;/keyword&gt;&lt;keyword&gt;Research&lt;/keyword&gt;&lt;keyword&gt;Information technology&lt;/keyword&gt;&lt;keyword&gt;Industrial project management&lt;/keyword&gt;&lt;/keywords&gt;&lt;dates&gt;&lt;year&gt;2013&lt;/year&gt;&lt;/dates&gt;&lt;isbn&gt;0733-9364&lt;/isbn&gt;&lt;urls&gt;&lt;/urls&gt;&lt;electronic-resource-num&gt;https://doi.org/10.1061/(ASCE)CO.1943-7862.0000741&lt;/electronic-resource-num&gt;&lt;/record&gt;&lt;/Cite&gt;&lt;/EndNote&gt;</w:instrText>
      </w:r>
      <w:r w:rsidR="00B7560E">
        <w:fldChar w:fldCharType="separate"/>
      </w:r>
      <w:r w:rsidR="008C38B5">
        <w:rPr>
          <w:noProof/>
        </w:rPr>
        <w:t>Al Qady and Kandil (2013b)</w:t>
      </w:r>
      <w:r w:rsidR="00B7560E">
        <w:fldChar w:fldCharType="end"/>
      </w:r>
      <w:r w:rsidR="00B7560E">
        <w:t xml:space="preserve"> </w:t>
      </w:r>
      <w:r>
        <w:t xml:space="preserve">stressed that legal challenges mainly arise due to concerns over </w:t>
      </w:r>
      <w:r w:rsidR="004835A3">
        <w:t xml:space="preserve">the </w:t>
      </w:r>
      <w:r>
        <w:t xml:space="preserve">integrity and security of documents shared. Electronically stored documents are susceptible to loss of data and alterations, </w:t>
      </w:r>
      <w:r w:rsidR="00B95009">
        <w:t xml:space="preserve">that </w:t>
      </w:r>
      <w:r>
        <w:t>compromis</w:t>
      </w:r>
      <w:r w:rsidR="00B95009">
        <w:t>e</w:t>
      </w:r>
      <w:r>
        <w:t xml:space="preserve"> the integrity of the stored files, leading to legal issues and users resorting to paper documents as </w:t>
      </w:r>
      <w:r w:rsidR="00D60A05">
        <w:t xml:space="preserve">a </w:t>
      </w:r>
      <w:r>
        <w:t xml:space="preserve">fallback. </w:t>
      </w:r>
      <w:r>
        <w:fldChar w:fldCharType="begin"/>
      </w:r>
      <w:r w:rsidR="00826868">
        <w:instrText xml:space="preserve"> ADDIN EN.CITE &lt;EndNote&gt;&lt;Cite AuthorYear="1"&gt;&lt;Author&gt;Pandey&lt;/Author&gt;&lt;Year&gt;2016&lt;/Year&gt;&lt;RecNum&gt;880&lt;/RecNum&gt;&lt;DisplayText&gt;Pandey et al. (2016)&lt;/DisplayText&gt;&lt;record&gt;&lt;rec-number&gt;880&lt;/rec-number&gt;&lt;foreign-keys&gt;&lt;key app="EN" db-id="rx9aa55s6txsf0eex2mp5zre2dt9t0pz2at9" timestamp="1614286511" guid="3b95abee-c7f4-490f-8717-047cad655dab"&gt;880&lt;/key&gt;&lt;/foreign-keys&gt;&lt;ref-type name="Conference Proceedings"&gt;10&lt;/ref-type&gt;&lt;contributors&gt;&lt;authors&gt;&lt;author&gt;Pandey, Arjun&lt;/author&gt;&lt;author&gt;Shahbodaghlou, Farzad&lt;/author&gt;&lt;author&gt;Burger, John&lt;/author&gt;&lt;/authors&gt;&lt;/contributors&gt;&lt;titles&gt;&lt;title&gt;Legal and contractual challenges of Building Information Modeling—Designers’ perspectives&lt;/title&gt;&lt;secondary-title&gt;Construction Research Congress 2016&lt;/secondary-title&gt;&lt;short-title&gt;Legal and contractual challenges of Building Information Modeling—Designers’ perspectives&lt;/short-title&gt;&lt;/titles&gt;&lt;pages&gt;519-527&lt;/pages&gt;&lt;dates&gt;&lt;year&gt;2016&lt;/year&gt;&lt;/dates&gt;&lt;pub-location&gt;San Juan, Puerto Rico&lt;/pub-location&gt;&lt;urls&gt;&lt;/urls&gt;&lt;custom1&gt;Done&lt;/custom1&gt;&lt;electronic-resource-num&gt;https://doi.org/10.1061/9780784479827.053&lt;/electronic-resource-num&gt;&lt;/record&gt;&lt;/Cite&gt;&lt;/EndNote&gt;</w:instrText>
      </w:r>
      <w:r>
        <w:fldChar w:fldCharType="separate"/>
      </w:r>
      <w:r>
        <w:rPr>
          <w:noProof/>
        </w:rPr>
        <w:t>Pandey et al. (2016)</w:t>
      </w:r>
      <w:r>
        <w:fldChar w:fldCharType="end"/>
      </w:r>
      <w:r>
        <w:t xml:space="preserve"> conducted surveys to understand users’ experience of data loss</w:t>
      </w:r>
      <w:r w:rsidR="00D60A05">
        <w:t>,</w:t>
      </w:r>
      <w:r w:rsidR="008A4B8A">
        <w:t xml:space="preserve"> among other aspects</w:t>
      </w:r>
      <w:r>
        <w:t>. Almost half of the participants responded with ‘sometimes’ for data loss</w:t>
      </w:r>
      <w:r w:rsidR="002F2AD5">
        <w:t>,</w:t>
      </w:r>
      <w:r>
        <w:t xml:space="preserve"> and only a quarter of the participants indicated they had provisions for dealing with data loss. The authors </w:t>
      </w:r>
      <w:r>
        <w:lastRenderedPageBreak/>
        <w:t xml:space="preserve">also discussed </w:t>
      </w:r>
      <w:r w:rsidR="004C7103">
        <w:t>a</w:t>
      </w:r>
      <w:r w:rsidR="003B3914">
        <w:t xml:space="preserve"> </w:t>
      </w:r>
      <w:r>
        <w:t>legal case</w:t>
      </w:r>
      <w:r w:rsidR="0098018B">
        <w:t xml:space="preserve"> </w:t>
      </w:r>
      <w:r w:rsidR="00DA3EF3">
        <w:fldChar w:fldCharType="begin"/>
      </w:r>
      <w:r w:rsidR="00826868">
        <w:instrText xml:space="preserve"> ADDIN EN.CITE &lt;EndNote&gt;&lt;Cite&gt;&lt;Year&gt;2004&lt;/Year&gt;&lt;RecNum&gt;542&lt;/RecNum&gt;&lt;DisplayText&gt;(&amp;quot;Zubulake v. UBS Warburg LLC,&amp;quot; 2004)&lt;/DisplayText&gt;&lt;record&gt;&lt;rec-number&gt;542&lt;/rec-number&gt;&lt;foreign-keys&gt;&lt;key app="EN" db-id="rx9aa55s6txsf0eex2mp5zre2dt9t0pz2at9" timestamp="1614286378" guid="7c01b62f-f7f8-4c3c-920d-685f35083656"&gt;542&lt;/key&gt;&lt;/foreign-keys&gt;&lt;ref-type name="Legal Rule or Regulation"&gt;50&lt;/ref-type&gt;&lt;contributors&gt;&lt;/contributors&gt;&lt;titles&gt;&lt;title&gt;Zubulake v. UBS Warburg LLC&lt;/title&gt;&lt;/titles&gt;&lt;volume&gt;229 F.R.D. 422 (S.D.N.Y. 2004)&lt;/volume&gt;&lt;dates&gt;&lt;year&gt;2004&lt;/year&gt;&lt;/dates&gt;&lt;urls&gt;&lt;related-urls&gt;&lt;url&gt;https://casetext.com/case/zubulake-v-ubs-warburg-llc-3&lt;/url&gt;&lt;/related-urls&gt;&lt;/urls&gt;&lt;access-date&gt;25/01/2021&lt;/access-date&gt;&lt;/record&gt;&lt;/Cite&gt;&lt;/EndNote&gt;</w:instrText>
      </w:r>
      <w:r w:rsidR="00DA3EF3">
        <w:fldChar w:fldCharType="separate"/>
      </w:r>
      <w:r w:rsidR="00DA3EF3">
        <w:rPr>
          <w:noProof/>
        </w:rPr>
        <w:t>("Zubulake v. UBS Warburg LLC," 2004)</w:t>
      </w:r>
      <w:r w:rsidR="00DA3EF3">
        <w:fldChar w:fldCharType="end"/>
      </w:r>
      <w:r>
        <w:t xml:space="preserve">, </w:t>
      </w:r>
      <w:r w:rsidR="00C033F2">
        <w:t xml:space="preserve">which established a precedent that suggests </w:t>
      </w:r>
      <w:r>
        <w:t xml:space="preserve">that electronic information must be protected from loss and actively preserved by all parties if litigation is anticipated. </w:t>
      </w:r>
      <w:r w:rsidR="008A4B8A">
        <w:t>S</w:t>
      </w:r>
      <w:r>
        <w:t>ince litigation is an anticipated activity in construction, clear electronic records management polic</w:t>
      </w:r>
      <w:r w:rsidR="008D37B6">
        <w:t>i</w:t>
      </w:r>
      <w:r>
        <w:t>es need to be in place</w:t>
      </w:r>
      <w:r w:rsidR="00F5008B">
        <w:t>,</w:t>
      </w:r>
      <w:r>
        <w:t xml:space="preserve"> and ‘key’ players involved in data creation and consumption need to be identified.</w:t>
      </w:r>
      <w:r w:rsidR="003741C5">
        <w:t xml:space="preserve"> </w:t>
      </w:r>
      <w:r w:rsidR="003741C5">
        <w:fldChar w:fldCharType="begin">
          <w:fldData xml:space="preserve">PEVuZE5vdGU+PENpdGUgQXV0aG9yWWVhcj0iMSI+PEF1dGhvcj5Xb25nPC9BdXRob3I+PFllYXI+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</w:fldData>
        </w:fldChar>
      </w:r>
      <w:r w:rsidR="00826868">
        <w:instrText xml:space="preserve"> ADDIN EN.CITE </w:instrText>
      </w:r>
      <w:r w:rsidR="00826868">
        <w:fldChar w:fldCharType="begin">
          <w:fldData xml:space="preserve">PEVuZE5vdGU+PENpdGUgQXV0aG9yWWVhcj0iMSI+PEF1dGhvcj5Xb25nPC9BdXRob3I+PFllYXI+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</w:fldData>
        </w:fldChar>
      </w:r>
      <w:r w:rsidR="00826868">
        <w:instrText xml:space="preserve"> ADDIN EN.CITE.DATA </w:instrText>
      </w:r>
      <w:r w:rsidR="00826868">
        <w:fldChar w:fldCharType="end"/>
      </w:r>
      <w:r w:rsidR="003741C5">
        <w:fldChar w:fldCharType="separate"/>
      </w:r>
      <w:r w:rsidR="003B6FF1">
        <w:rPr>
          <w:noProof/>
        </w:rPr>
        <w:t>Mahamadu et al. (2013); J. Wong, Wang, Li, and Chan (2014)</w:t>
      </w:r>
      <w:r w:rsidR="003741C5">
        <w:fldChar w:fldCharType="end"/>
      </w:r>
      <w:r>
        <w:t xml:space="preserve"> stressed the effects of poor security and interoperability issues </w:t>
      </w:r>
      <w:r w:rsidR="008C742E">
        <w:t xml:space="preserve">are </w:t>
      </w:r>
      <w:r>
        <w:t>legal challenges such as design liability control, copyright, model ownership</w:t>
      </w:r>
      <w:r w:rsidR="00DF0ECB">
        <w:t>,</w:t>
      </w:r>
      <w:r>
        <w:t xml:space="preserve"> which need to be addressed to streamline IM on construction projects. </w:t>
      </w:r>
    </w:p>
    <w:p w14:paraId="07F718E3" w14:textId="09D4AE54" w:rsidR="008C7822" w:rsidRDefault="00633C7C" w:rsidP="00633C7C">
      <w:r>
        <w:t>S</w:t>
      </w:r>
      <w:r w:rsidRPr="00B770B2">
        <w:t>tandard</w:t>
      </w:r>
      <w:r w:rsidR="00CE6BAF">
        <w:t>s such as the</w:t>
      </w:r>
      <w:r w:rsidR="00641EF7">
        <w:t xml:space="preserve"> </w:t>
      </w:r>
      <w:r w:rsidR="00CE6BAF">
        <w:t xml:space="preserve"> BS 1192-4:2014 </w:t>
      </w:r>
      <w:r w:rsidR="00EA4EC4">
        <w:fldChar w:fldCharType="begin"/>
      </w:r>
      <w:r w:rsidR="00826868">
        <w:instrText xml:space="preserve"> ADDIN EN.CITE &lt;EndNote&gt;&lt;Cite&gt;&lt;Author&gt;BSI&lt;/Author&gt;&lt;Year&gt;2014&lt;/Year&gt;&lt;RecNum&gt;606&lt;/RecNum&gt;&lt;DisplayText&gt;(BSI, 2014)&lt;/DisplayText&gt;&lt;record&gt;&lt;rec-number&gt;606&lt;/rec-number&gt;&lt;foreign-keys&gt;&lt;key app="EN" db-id="rx9aa55s6txsf0eex2mp5zre2dt9t0pz2at9" timestamp="1614286401" guid="003e3498-adfa-4f2d-a465-f2d22089b858"&gt;606&lt;/key&gt;&lt;/foreign-keys&gt;&lt;ref-type name="Standard"&gt;58&lt;/ref-type&gt;&lt;contributors&gt;&lt;authors&gt;&lt;author&gt;BSI&lt;/author&gt;&lt;/authors&gt;&lt;/contributors&gt;&lt;titles&gt;&lt;title&gt;BS 1192-4:2014 Collaborative production of information. Fulfilling employer’s information exchange requirements using COBie. Code of practice&lt;/title&gt;&lt;/titles&gt;&lt;dates&gt;&lt;year&gt;2014&lt;/year&gt;&lt;/dates&gt;&lt;urls&gt;&lt;related-urls&gt;&lt;url&gt;https://shop.bsigroup.com/ProductDetail?pid=000000000030294672&lt;/url&gt;&lt;/related-urls&gt;&lt;/urls&gt;&lt;access-date&gt;25/01/2021&lt;/access-date&gt;&lt;/record&gt;&lt;/Cite&gt;&lt;/EndNote&gt;</w:instrText>
      </w:r>
      <w:r w:rsidR="00EA4EC4">
        <w:fldChar w:fldCharType="separate"/>
      </w:r>
      <w:r w:rsidR="00D14CC1">
        <w:rPr>
          <w:noProof/>
        </w:rPr>
        <w:t>(BSI, 2014)</w:t>
      </w:r>
      <w:r w:rsidR="00EA4EC4">
        <w:fldChar w:fldCharType="end"/>
      </w:r>
      <w:r w:rsidR="00CE6BAF">
        <w:t xml:space="preserve"> and </w:t>
      </w:r>
      <w:r w:rsidR="00EA4EC4" w:rsidRPr="00EA4EC4">
        <w:t>ISO 19650-5:2020</w:t>
      </w:r>
      <w:r w:rsidR="00CE6BAF">
        <w:t xml:space="preserve"> </w:t>
      </w:r>
      <w:r w:rsidR="00EA4EC4">
        <w:fldChar w:fldCharType="begin"/>
      </w:r>
      <w:r w:rsidR="00826868">
        <w:instrText xml:space="preserve"> ADDIN EN.CITE &lt;EndNote&gt;&lt;Cite&gt;&lt;Author&gt;ISO&lt;/Author&gt;&lt;Year&gt;2020&lt;/Year&gt;&lt;RecNum&gt;1044&lt;/RecNum&gt;&lt;DisplayText&gt;(ISO, 2020b)&lt;/DisplayText&gt;&lt;record&gt;&lt;rec-number&gt;1044&lt;/rec-number&gt;&lt;foreign-keys&gt;&lt;key app="EN" db-id="rx9aa55s6txsf0eex2mp5zre2dt9t0pz2at9" timestamp="1614286605" guid="4379f729-dd7d-4a9f-9b8b-0e2cb0bec22d"&gt;1044&lt;/key&gt;&lt;/foreign-keys&gt;&lt;ref-type name="Standard"&gt;58&lt;/ref-type&gt;&lt;contributors&gt;&lt;authors&gt;&lt;author&gt;ISO&lt;/author&gt;&lt;/authors&gt;&lt;/contributors&gt;&lt;titles&gt;&lt;title&gt;ISO 19650-5:2020 Organization and digitization of information about buildings and civil engineering works, including building information modelling (BIM). Information management using building information modelling. Security-minded approach to information management&lt;/title&gt;&lt;/titles&gt;&lt;dates&gt;&lt;year&gt;2020&lt;/year&gt;&lt;/dates&gt;&lt;publisher&gt;International Organization for Standardization&lt;/publisher&gt;&lt;urls&gt;&lt;related-urls&gt;&lt;url&gt;https://www.iso.org/standard/74206.html&lt;/url&gt;&lt;/related-urls&gt;&lt;/urls&gt;&lt;access-date&gt;25/01/2021&lt;/access-date&gt;&lt;/record&gt;&lt;/Cite&gt;&lt;/EndNote&gt;</w:instrText>
      </w:r>
      <w:r w:rsidR="00EA4EC4">
        <w:fldChar w:fldCharType="separate"/>
      </w:r>
      <w:r w:rsidR="008E39B7">
        <w:rPr>
          <w:noProof/>
        </w:rPr>
        <w:t>(ISO, 2020b)</w:t>
      </w:r>
      <w:r w:rsidR="00EA4EC4">
        <w:fldChar w:fldCharType="end"/>
      </w:r>
      <w:r w:rsidR="00EA4EC4">
        <w:t xml:space="preserve"> </w:t>
      </w:r>
      <w:r w:rsidR="005C0182">
        <w:t xml:space="preserve">make an </w:t>
      </w:r>
      <w:r w:rsidRPr="00B770B2">
        <w:t xml:space="preserve">attempt </w:t>
      </w:r>
      <w:r w:rsidR="00576624">
        <w:t>at</w:t>
      </w:r>
      <w:r w:rsidRPr="00B770B2">
        <w:t xml:space="preserve"> standard</w:t>
      </w:r>
      <w:r w:rsidR="00576624">
        <w:t>is</w:t>
      </w:r>
      <w:r w:rsidRPr="00B770B2">
        <w:t>i</w:t>
      </w:r>
      <w:r w:rsidR="00576624">
        <w:t>ng</w:t>
      </w:r>
      <w:r w:rsidRPr="00B770B2">
        <w:t xml:space="preserve"> aspects of information exchange to achieve more secure data associated with BIM</w:t>
      </w:r>
      <w:r w:rsidR="006E7466">
        <w:t>, but security of electronic information exchange has been sparingly addressed in AEC literature</w:t>
      </w:r>
      <w:r w:rsidRPr="00B770B2">
        <w:t>.</w:t>
      </w:r>
      <w:r w:rsidR="00E94994">
        <w:t xml:space="preserve"> </w:t>
      </w:r>
      <w:r w:rsidR="00E94994">
        <w:fldChar w:fldCharType="begin"/>
      </w:r>
      <w:r w:rsidR="00826868">
        <w:instrText xml:space="preserve"> ADDIN EN.CITE &lt;EndNote&gt;&lt;Cite AuthorYear="1"&gt;&lt;Author&gt;Boyes&lt;/Author&gt;&lt;Year&gt;2013&lt;/Year&gt;&lt;RecNum&gt;600&lt;/RecNum&gt;&lt;DisplayText&gt;Boyes (2013)&lt;/DisplayText&gt;&lt;record&gt;&lt;rec-number&gt;600&lt;/rec-number&gt;&lt;foreign-keys&gt;&lt;key app="EN" db-id="rx9aa55s6txsf0eex2mp5zre2dt9t0pz2at9" timestamp="1614286399" guid="6d9c643a-6e78-4ea6-aa22-ed1e06d95d6c"&gt;600&lt;/key&gt;&lt;/foreign-keys&gt;&lt;ref-type name="Conference Proceedings"&gt;10&lt;/ref-type&gt;&lt;contributors&gt;&lt;authors&gt;&lt;author&gt;Boyes, H. A.&lt;/author&gt;&lt;/authors&gt;&lt;/contributors&gt;&lt;titles&gt;&lt;title&gt;Cyber security of intelligent buildings: A review&lt;/title&gt;&lt;secondary-title&gt;8th IET International System Safety Conference incorporating the Cyber Security Conference 2013&lt;/secondary-title&gt;&lt;short-title&gt;Cyber security of intelligent buildings: A review&lt;/short-title&gt;&lt;/titles&gt;&lt;dates&gt;&lt;year&gt;2013&lt;/year&gt;&lt;/dates&gt;&lt;publisher&gt;IET&lt;/publisher&gt;&lt;urls&gt;&lt;/urls&gt;&lt;electronic-resource-num&gt;https://doi.org/10.1049/cp.2013.1698&lt;/electronic-resource-num&gt;&lt;/record&gt;&lt;/Cite&gt;&lt;/EndNote&gt;</w:instrText>
      </w:r>
      <w:r w:rsidR="00E94994">
        <w:fldChar w:fldCharType="separate"/>
      </w:r>
      <w:r w:rsidR="00E94994">
        <w:rPr>
          <w:noProof/>
        </w:rPr>
        <w:t>Boyes (2013)</w:t>
      </w:r>
      <w:r w:rsidR="00E94994">
        <w:fldChar w:fldCharType="end"/>
      </w:r>
      <w:r w:rsidR="00E94994">
        <w:t xml:space="preserve"> regarded CDE’s ability to provide cyber-physical connectivity </w:t>
      </w:r>
      <w:r w:rsidR="00AC0168">
        <w:t xml:space="preserve">to be </w:t>
      </w:r>
      <w:r w:rsidR="00E94994">
        <w:t xml:space="preserve">a potential ground for cyber-crime </w:t>
      </w:r>
      <w:r w:rsidR="00E94994">
        <w:fldChar w:fldCharType="begin"/>
      </w:r>
      <w:r w:rsidR="00826868">
        <w:instrText xml:space="preserve"> ADDIN EN.CITE &lt;EndNote&gt;&lt;Cite&gt;&lt;Author&gt;Parn&lt;/Author&gt;&lt;Year&gt;2019&lt;/Year&gt;&lt;RecNum&gt;883&lt;/RecNum&gt;&lt;DisplayText&gt;(Parn &amp;amp; Edwards, 2019)&lt;/DisplayText&gt;&lt;record&gt;&lt;rec-number&gt;883&lt;/rec-number&gt;&lt;foreign-keys&gt;&lt;key app="EN" db-id="rx9aa55s6txsf0eex2mp5zre2dt9t0pz2at9" timestamp="1614286512" guid="e7674ab6-25de-4d99-b79e-9de00cd0ddef"&gt;883&lt;/key&gt;&lt;/foreign-keys&gt;&lt;ref-type name="Journal Article"&gt;17&lt;/ref-type&gt;&lt;contributors&gt;&lt;authors&gt;&lt;author&gt;Parn, Erika A.&lt;/author&gt;&lt;author&gt;Edwards, David&lt;/author&gt;&lt;/authors&gt;&lt;/contributors&gt;&lt;titles&gt;&lt;title&gt;Cyber threats confronting the digital built environment: Common data environment vulnerabilities and block chain deterrence&lt;/title&gt;&lt;secondary-title&gt;Engineering, Construction and Architectural Management&lt;/secondary-title&gt;&lt;short-title&gt;Cyber threats confronting the digital built environment: Common data environment vulnerabilities and block chain deterrence&lt;/short-title&gt;&lt;/titles&gt;&lt;periodical&gt;&lt;full-title&gt;Engineering, Construction and Architectural Management&lt;/full-title&gt;&lt;/periodical&gt;&lt;pages&gt;245-266&lt;/pages&gt;&lt;volume&gt;26&lt;/volume&gt;&lt;number&gt;2&lt;/number&gt;&lt;dates&gt;&lt;year&gt;2019&lt;/year&gt;&lt;/dates&gt;&lt;work-type&gt;Review&lt;/work-type&gt;&lt;urls&gt;&lt;/urls&gt;&lt;custom1&gt;Done&lt;/custom1&gt;&lt;electronic-resource-num&gt;https://doi.org/10.1108/ECAM-03-2018-0101&lt;/electronic-resource-num&gt;&lt;remote-database-name&gt;Scopus&lt;/remote-database-name&gt;&lt;/record&gt;&lt;/Cite&gt;&lt;/EndNote&gt;</w:instrText>
      </w:r>
      <w:r w:rsidR="00E94994">
        <w:fldChar w:fldCharType="separate"/>
      </w:r>
      <w:r w:rsidR="00E94994">
        <w:rPr>
          <w:noProof/>
        </w:rPr>
        <w:t>(Parn &amp; Edwards, 2019)</w:t>
      </w:r>
      <w:r w:rsidR="00E94994">
        <w:fldChar w:fldCharType="end"/>
      </w:r>
      <w:r w:rsidR="00E94994">
        <w:t xml:space="preserve">. </w:t>
      </w:r>
      <w:r w:rsidR="00E94994">
        <w:fldChar w:fldCharType="begin"/>
      </w:r>
      <w:r w:rsidR="00826868">
        <w:instrText xml:space="preserve"> ADDIN EN.CITE &lt;EndNote&gt;&lt;Cite AuthorYear="1"&gt;&lt;Author&gt;Ficco&lt;/Author&gt;&lt;Year&gt;2017&lt;/Year&gt;&lt;RecNum&gt;685&lt;/RecNum&gt;&lt;DisplayText&gt;Ficco, Choraś, and Kozik (2017)&lt;/DisplayText&gt;&lt;record&gt;&lt;rec-number&gt;685&lt;/rec-number&gt;&lt;foreign-keys&gt;&lt;key app="EN" db-id="rx9aa55s6txsf0eex2mp5zre2dt9t0pz2at9" timestamp="1614286431" guid="688f47a7-3b2c-461b-b7d6-61aade2e084b"&gt;685&lt;/key&gt;&lt;/foreign-keys&gt;&lt;ref-type name="Journal Article"&gt;17&lt;/ref-type&gt;&lt;contributors&gt;&lt;authors&gt;&lt;author&gt;Ficco, Massimo&lt;/author&gt;&lt;author&gt;Choraś, Michał&lt;/author&gt;&lt;author&gt;Kozik, Rafał&lt;/author&gt;&lt;/authors&gt;&lt;/contributors&gt;&lt;titles&gt;&lt;title&gt;Simulation platform for cyber-security and vulnerability analysis of critical infrastructures&lt;/title&gt;&lt;secondary-title&gt;Journal of computational science&lt;/secondary-title&gt;&lt;short-title&gt;Simulation platform for cyber-security and vulnerability analysis of critical infrastructures&lt;/short-title&gt;&lt;/titles&gt;&lt;periodical&gt;&lt;full-title&gt;Journal of computational science&lt;/full-title&gt;&lt;/periodical&gt;&lt;pages&gt;179-186&lt;/pages&gt;&lt;volume&gt;22&lt;/volume&gt;&lt;dates&gt;&lt;year&gt;2017&lt;/year&gt;&lt;/dates&gt;&lt;isbn&gt;1877-7503&lt;/isbn&gt;&lt;urls&gt;&lt;/urls&gt;&lt;electronic-resource-num&gt;https://doi.org/10.1016/j.jocs.2017.03.025&lt;/electronic-resource-num&gt;&lt;/record&gt;&lt;/Cite&gt;&lt;/EndNote&gt;</w:instrText>
      </w:r>
      <w:r w:rsidR="00E94994">
        <w:fldChar w:fldCharType="separate"/>
      </w:r>
      <w:r w:rsidR="00B7560E">
        <w:rPr>
          <w:noProof/>
        </w:rPr>
        <w:t>Ficco, Choraś, and Kozik (2017)</w:t>
      </w:r>
      <w:r w:rsidR="00E94994">
        <w:fldChar w:fldCharType="end"/>
      </w:r>
      <w:r w:rsidR="00E94994">
        <w:t xml:space="preserve"> mention</w:t>
      </w:r>
      <w:r w:rsidR="00C728E9">
        <w:t>ed</w:t>
      </w:r>
      <w:r w:rsidR="00E94994">
        <w:t xml:space="preserve"> </w:t>
      </w:r>
      <w:r w:rsidR="006B59C0">
        <w:t xml:space="preserve">that cyber-assailants could target critical infrastructures </w:t>
      </w:r>
      <w:r w:rsidR="00C24A57">
        <w:t>in</w:t>
      </w:r>
      <w:r w:rsidR="00755852">
        <w:t xml:space="preserve"> the</w:t>
      </w:r>
      <w:r w:rsidR="00C24A57">
        <w:t xml:space="preserve"> operation and maintenance stages </w:t>
      </w:r>
      <w:r w:rsidR="006B59C0">
        <w:t>through the digital portal facilitated by the CDE’s integral networked system</w:t>
      </w:r>
      <w:r w:rsidR="00E94994">
        <w:t xml:space="preserve">. </w:t>
      </w:r>
      <w:r w:rsidR="00E94994">
        <w:fldChar w:fldCharType="begin"/>
      </w:r>
      <w:r w:rsidR="00826868">
        <w:instrText xml:space="preserve"> ADDIN EN.CITE &lt;EndNote&gt;&lt;Cite AuthorYear="1"&gt;&lt;Author&gt;Parn&lt;/Author&gt;&lt;Year&gt;2019&lt;/Year&gt;&lt;RecNum&gt;883&lt;/RecNum&gt;&lt;DisplayText&gt;Parn and Edwards (2019)&lt;/DisplayText&gt;&lt;record&gt;&lt;rec-number&gt;883&lt;/rec-number&gt;&lt;foreign-keys&gt;&lt;key app="EN" db-id="rx9aa55s6txsf0eex2mp5zre2dt9t0pz2at9" timestamp="1614286512" guid="e7674ab6-25de-4d99-b79e-9de00cd0ddef"&gt;883&lt;/key&gt;&lt;/foreign-keys&gt;&lt;ref-type name="Journal Article"&gt;17&lt;/ref-type&gt;&lt;contributors&gt;&lt;authors&gt;&lt;author&gt;Parn, Erika A.&lt;/author&gt;&lt;author&gt;Edwards, David&lt;/author&gt;&lt;/authors&gt;&lt;/contributors&gt;&lt;titles&gt;&lt;title&gt;Cyber threats confronting the digital built environment: Common data environment vulnerabilities and block chain deterrence&lt;/title&gt;&lt;secondary-title&gt;Engineering, Construction and Architectural Management&lt;/secondary-title&gt;&lt;short-title&gt;Cyber threats confronting the digital built environment: Common data environment vulnerabilities and block chain deterrence&lt;/short-title&gt;&lt;/titles&gt;&lt;periodical&gt;&lt;full-title&gt;Engineering, Construction and Architectural Management&lt;/full-title&gt;&lt;/periodical&gt;&lt;pages&gt;245-266&lt;/pages&gt;&lt;volume&gt;26&lt;/volume&gt;&lt;number&gt;2&lt;/number&gt;&lt;dates&gt;&lt;year&gt;2019&lt;/year&gt;&lt;/dates&gt;&lt;work-type&gt;Review&lt;/work-type&gt;&lt;urls&gt;&lt;/urls&gt;&lt;custom1&gt;Done&lt;/custom1&gt;&lt;electronic-resource-num&gt;https://doi.org/10.1108/ECAM-03-2018-0101&lt;/electronic-resource-num&gt;&lt;remote-database-name&gt;Scopus&lt;/remote-database-name&gt;&lt;/record&gt;&lt;/Cite&gt;&lt;/EndNote&gt;</w:instrText>
      </w:r>
      <w:r w:rsidR="00E94994">
        <w:fldChar w:fldCharType="separate"/>
      </w:r>
      <w:r w:rsidR="00E94994">
        <w:rPr>
          <w:noProof/>
        </w:rPr>
        <w:t>Parn and Edwards (2019)</w:t>
      </w:r>
      <w:r w:rsidR="00E94994">
        <w:fldChar w:fldCharType="end"/>
      </w:r>
      <w:r w:rsidR="00E94994">
        <w:t xml:space="preserve"> explain</w:t>
      </w:r>
      <w:r w:rsidR="005842FD">
        <w:t>ed</w:t>
      </w:r>
      <w:r w:rsidR="00E94994">
        <w:t xml:space="preserve"> the gravity of the situation</w:t>
      </w:r>
      <w:r w:rsidR="00D60A05">
        <w:t>,</w:t>
      </w:r>
      <w:r w:rsidR="00E94994">
        <w:t xml:space="preserve"> </w:t>
      </w:r>
      <w:r w:rsidR="008F4CBB">
        <w:t>stating</w:t>
      </w:r>
      <w:r w:rsidR="00E94994">
        <w:t xml:space="preserve"> how these risks </w:t>
      </w:r>
      <w:r w:rsidR="00D60A05">
        <w:t>affect the built environment industry and</w:t>
      </w:r>
      <w:r w:rsidR="00E94994">
        <w:t xml:space="preserve"> lead to physical destruction </w:t>
      </w:r>
      <w:r w:rsidR="0061713A">
        <w:t xml:space="preserve">that harms </w:t>
      </w:r>
      <w:r w:rsidR="00E94994">
        <w:t>the members of the public.</w:t>
      </w:r>
    </w:p>
    <w:p w14:paraId="7663C9AC" w14:textId="432D236D" w:rsidR="00633C7C" w:rsidRDefault="00C54CAD" w:rsidP="00633C7C">
      <w:pPr>
        <w:pStyle w:val="Heading3"/>
      </w:pPr>
      <w:bookmarkStart w:id="25" w:name="_Ref62812636"/>
      <w:bookmarkStart w:id="26" w:name="_Toc66348786"/>
      <w:bookmarkStart w:id="27" w:name="_Toc66348832"/>
      <w:r>
        <w:t>Supporting i</w:t>
      </w:r>
      <w:r w:rsidR="00633C7C">
        <w:t>ndustry tools</w:t>
      </w:r>
      <w:bookmarkEnd w:id="25"/>
      <w:bookmarkEnd w:id="26"/>
      <w:bookmarkEnd w:id="27"/>
    </w:p>
    <w:p w14:paraId="3C4CAB78" w14:textId="46F4DC9B" w:rsidR="00BE7FEA" w:rsidRDefault="002D41A2" w:rsidP="002D41A2">
      <w:r>
        <w:t>The concept of managing documents and drawings for projects online goes back to 1995 and 1998 when software called eBuilder and Business Collaborator were founded</w:t>
      </w:r>
      <w:r w:rsidR="00021F7B">
        <w:t>, respectively</w:t>
      </w:r>
      <w:r w:rsidR="00745CE9">
        <w:t xml:space="preserve"> </w:t>
      </w:r>
      <w:r w:rsidR="00745CE9">
        <w:fldChar w:fldCharType="begin"/>
      </w:r>
      <w:r w:rsidR="00826868">
        <w:instrText xml:space="preserve"> ADDIN EN.CITE &lt;EndNote&gt;&lt;Cite&gt;&lt;Author&gt;Wilkinson&lt;/Author&gt;&lt;Year&gt;2018&lt;/Year&gt;&lt;RecNum&gt;890&lt;/RecNum&gt;&lt;DisplayText&gt;(Wilkinson, 2018)&lt;/DisplayText&gt;&lt;record&gt;&lt;rec-number&gt;890&lt;/rec-number&gt;&lt;foreign-keys&gt;&lt;key app="EN" db-id="rx9aa55s6txsf0eex2mp5zre2dt9t0pz2at9" timestamp="1614286515" guid="efc57795-1fe6-4879-9a5b-7402ec727607"&gt;890&lt;/key&gt;&lt;/foreign-keys&gt;&lt;ref-type name="Electronic Article"&gt;43&lt;/ref-type&gt;&lt;contributors&gt;&lt;authors&gt;&lt;author&gt;Wilkinson, Paul&lt;/author&gt;&lt;/authors&gt;&lt;/contributors&gt;&lt;titles&gt;&lt;title&gt;All together now&lt;/title&gt;&lt;tertiary-title&gt;https://aecmag.com/&lt;/tertiary-title&gt;&lt;short-title&gt;All together now&lt;/short-title&gt;&lt;/titles&gt;&lt;dates&gt;&lt;year&gt;2018&lt;/year&gt;&lt;pub-dates&gt;&lt;date&gt;25/01/2021&lt;/date&gt;&lt;/pub-dates&gt;&lt;/dates&gt;&lt;publisher&gt;AEC Magazine&lt;/publisher&gt;&lt;urls&gt;&lt;related-urls&gt;&lt;url&gt;https://aecmag.com/59-features/1525-all-together-now-construction-collaboration&lt;/url&gt;&lt;/related-urls&gt;&lt;/urls&gt;&lt;/record&gt;&lt;/Cite&gt;&lt;/EndNote&gt;</w:instrText>
      </w:r>
      <w:r w:rsidR="00745CE9">
        <w:fldChar w:fldCharType="separate"/>
      </w:r>
      <w:r w:rsidR="00745CE9">
        <w:rPr>
          <w:noProof/>
        </w:rPr>
        <w:t>(Wilkinson, 2018)</w:t>
      </w:r>
      <w:r w:rsidR="00745CE9">
        <w:fldChar w:fldCharType="end"/>
      </w:r>
      <w:r>
        <w:t xml:space="preserve">. Currently, </w:t>
      </w:r>
      <w:r w:rsidR="00D60A05">
        <w:t>several CDE platforms</w:t>
      </w:r>
      <w:r>
        <w:t xml:space="preserve"> are commonly used</w:t>
      </w:r>
      <w:r w:rsidR="00C570F1">
        <w:t>,</w:t>
      </w:r>
      <w:r w:rsidR="004A5F56">
        <w:t xml:space="preserve"> and</w:t>
      </w:r>
      <w:r>
        <w:t xml:space="preserve"> </w:t>
      </w:r>
      <w:r w:rsidR="00745CE9">
        <w:fldChar w:fldCharType="begin"/>
      </w:r>
      <w:r w:rsidR="00826868">
        <w:instrText xml:space="preserve"> ADDIN EN.CITE &lt;EndNote&gt;&lt;Cite AuthorYear="1"&gt;&lt;Author&gt;Shafiq&lt;/Author&gt;&lt;Year&gt;2013&lt;/Year&gt;&lt;RecNum&gt;948&lt;/RecNum&gt;&lt;DisplayText&gt;Shafiq et al. (2013)&lt;/DisplayText&gt;&lt;record&gt;&lt;rec-number&gt;948&lt;/rec-number&gt;&lt;foreign-keys&gt;&lt;key app="EN" db-id="rx9aa55s6txsf0eex2mp5zre2dt9t0pz2at9" timestamp="1614286542" guid="36c37a87-98d1-4aa3-aef1-6b1e0527018e"&gt;948&lt;/key&gt;&lt;/foreign-keys&gt;&lt;ref-type name="Journal Article"&gt;17&lt;/ref-type&gt;&lt;contributors&gt;&lt;authors&gt;&lt;author&gt;Shafiq, Muhammad Tariq&lt;/author&gt;&lt;author&gt;Matthews, Jane&lt;/author&gt;&lt;author&gt;Lockley, Steve&lt;/author&gt;&lt;/authors&gt;&lt;/contributors&gt;&lt;titles&gt;&lt;title&gt;A study of BIM collaboration requirements and available features in existing model collaboration systems&lt;/title&gt;&lt;secondary-title&gt;Journal of Information Technology in Construction (ITcon)&lt;/secondary-title&gt;&lt;short-title&gt;A study of BIM collaboration requirements and available features in existing model collaboration systems&lt;/short-title&gt;&lt;/titles&gt;&lt;periodical&gt;&lt;full-title&gt;Journal of Information Technology in Construction (ITcon)&lt;/full-title&gt;&lt;/periodical&gt;&lt;pages&gt;148-161&lt;/pages&gt;&lt;volume&gt;18&lt;/volume&gt;&lt;dates&gt;&lt;year&gt;2013&lt;/year&gt;&lt;/dates&gt;&lt;isbn&gt;1874-4753&lt;/isbn&gt;&lt;urls&gt;&lt;related-urls&gt;&lt;url&gt;https://itcon.org/paper/2013/8&lt;/url&gt;&lt;/related-urls&gt;&lt;/urls&gt;&lt;access-date&gt;25/01/2021&lt;/access-date&gt;&lt;/record&gt;&lt;/Cite&gt;&lt;/EndNote&gt;</w:instrText>
      </w:r>
      <w:r w:rsidR="00745CE9">
        <w:fldChar w:fldCharType="separate"/>
      </w:r>
      <w:r w:rsidR="00745CE9">
        <w:rPr>
          <w:noProof/>
        </w:rPr>
        <w:t>Shafiq et al. (2013)</w:t>
      </w:r>
      <w:r w:rsidR="00745CE9">
        <w:fldChar w:fldCharType="end"/>
      </w:r>
      <w:r w:rsidR="00745CE9">
        <w:t xml:space="preserve"> </w:t>
      </w:r>
      <w:r>
        <w:t>discuss</w:t>
      </w:r>
      <w:r w:rsidR="004A5F56">
        <w:t>ed</w:t>
      </w:r>
      <w:r>
        <w:t xml:space="preserve"> a few, including ProjectWise, Viewpoint, Aconex, </w:t>
      </w:r>
      <w:proofErr w:type="spellStart"/>
      <w:r>
        <w:t>Asite</w:t>
      </w:r>
      <w:proofErr w:type="spellEnd"/>
      <w:r>
        <w:t xml:space="preserve"> and SharePoint.</w:t>
      </w:r>
      <w:r w:rsidR="00745CE9">
        <w:t xml:space="preserve"> Also, </w:t>
      </w:r>
      <w:r w:rsidR="003F6BA2">
        <w:fldChar w:fldCharType="begin"/>
      </w:r>
      <w:r w:rsidR="00826868">
        <w:instrText xml:space="preserve"> ADDIN EN.CITE &lt;EndNote&gt;&lt;Cite AuthorYear="1"&gt;&lt;Author&gt;Preidel&lt;/Author&gt;&lt;Year&gt;2015&lt;/Year&gt;&lt;RecNum&gt;903&lt;/RecNum&gt;&lt;DisplayText&gt;Preidel, Borrmann, Oberender, and Tretheway (2015)&lt;/DisplayText&gt;&lt;record&gt;&lt;rec-number&gt;903&lt;/rec-number&gt;&lt;foreign-keys&gt;&lt;key app="EN" db-id="rx9aa55s6txsf0eex2mp5zre2dt9t0pz2at9" timestamp="1614286521" guid="4ca0cdcb-5543-45e7-ae73-9f51d814c1e1"&gt;903&lt;/key&gt;&lt;/foreign-keys&gt;&lt;ref-type name="Conference Proceedings"&gt;10&lt;/ref-type&gt;&lt;contributors&gt;&lt;authors&gt;&lt;author&gt;Preidel, Cornelius&lt;/author&gt;&lt;author&gt;Borrmann, André&lt;/author&gt;&lt;author&gt;Oberender, C.&lt;/author&gt;&lt;author&gt;Tretheway, M.&lt;/author&gt;&lt;/authors&gt;&lt;/contributors&gt;&lt;titles&gt;&lt;title&gt;Seamless integration of common data environment access into BIM authoring applications: The BIM integration framework&lt;/title&gt;&lt;secondary-title&gt;11th European Conference on Product and Process Modelling (ECPPM 2016)&lt;/secondary-title&gt;&lt;short-title&gt;Seamless integration of common data environment access into BIM authoring applications: The BIM integration framework&lt;/short-title&gt;&lt;/titles&gt;&lt;dates&gt;&lt;year&gt;2015&lt;/year&gt;&lt;/dates&gt;&lt;pub-location&gt;Limassol, Cyprus&lt;/pub-location&gt;&lt;urls&gt;&lt;/urls&gt;&lt;custom3&gt;Proceedings of the 11th European Conference on Product and Process Modelling (ECPPM 2016)&lt;/custom3&gt;&lt;electronic-resource-num&gt;https://doi.org/10.1201/9781315386904&lt;/electronic-resource-num&gt;&lt;/record&gt;&lt;/Cite&gt;&lt;/EndNote&gt;</w:instrText>
      </w:r>
      <w:r w:rsidR="003F6BA2">
        <w:fldChar w:fldCharType="separate"/>
      </w:r>
      <w:r w:rsidR="00332454">
        <w:rPr>
          <w:noProof/>
        </w:rPr>
        <w:t>Preidel, Borrmann, Oberender, and Tretheway (2015)</w:t>
      </w:r>
      <w:r w:rsidR="003F6BA2">
        <w:fldChar w:fldCharType="end"/>
      </w:r>
      <w:r w:rsidR="003F6BA2">
        <w:t xml:space="preserve"> investigate</w:t>
      </w:r>
      <w:r w:rsidR="00CF0332">
        <w:t>d</w:t>
      </w:r>
      <w:r w:rsidR="003F6BA2">
        <w:t xml:space="preserve"> Autodesk</w:t>
      </w:r>
      <w:r w:rsidR="00107114">
        <w:t xml:space="preserve"> BIM</w:t>
      </w:r>
      <w:r w:rsidR="003F6BA2">
        <w:t xml:space="preserve"> 360, </w:t>
      </w:r>
      <w:proofErr w:type="spellStart"/>
      <w:r w:rsidR="003F6BA2">
        <w:t>BIMcloud</w:t>
      </w:r>
      <w:proofErr w:type="spellEnd"/>
      <w:r w:rsidR="003F6BA2">
        <w:t>, BIM+ and Trimble Connect</w:t>
      </w:r>
      <w:r w:rsidR="00745CE9">
        <w:t>.</w:t>
      </w:r>
      <w:r>
        <w:t xml:space="preserve"> </w:t>
      </w:r>
      <w:r w:rsidR="00CF0332">
        <w:t>E</w:t>
      </w:r>
      <w:r w:rsidR="00745CE9">
        <w:t xml:space="preserve">xamples of </w:t>
      </w:r>
      <w:r>
        <w:t xml:space="preserve">BIM server technologies include </w:t>
      </w:r>
      <w:proofErr w:type="spellStart"/>
      <w:r w:rsidRPr="000B79D6">
        <w:lastRenderedPageBreak/>
        <w:t>G</w:t>
      </w:r>
      <w:r w:rsidR="00745CE9">
        <w:t>raphisoft</w:t>
      </w:r>
      <w:proofErr w:type="spellEnd"/>
      <w:r w:rsidRPr="000B79D6">
        <w:t xml:space="preserve"> </w:t>
      </w:r>
      <w:proofErr w:type="spellStart"/>
      <w:r w:rsidRPr="000B79D6">
        <w:t>BIMcloud</w:t>
      </w:r>
      <w:proofErr w:type="spellEnd"/>
      <w:r w:rsidRPr="00925625">
        <w:rPr>
          <w:i/>
          <w:iCs/>
        </w:rPr>
        <w:t xml:space="preserve">, </w:t>
      </w:r>
      <w:r w:rsidRPr="000B79D6">
        <w:t>Autodesk Revit Server</w:t>
      </w:r>
      <w:r w:rsidRPr="00925625">
        <w:rPr>
          <w:i/>
          <w:iCs/>
        </w:rPr>
        <w:t xml:space="preserve"> </w:t>
      </w:r>
      <w:r w:rsidRPr="000B79D6">
        <w:t>for</w:t>
      </w:r>
      <w:r w:rsidRPr="00925625">
        <w:rPr>
          <w:i/>
          <w:iCs/>
        </w:rPr>
        <w:t xml:space="preserve"> </w:t>
      </w:r>
      <w:r w:rsidRPr="000B79D6">
        <w:t xml:space="preserve">Revit </w:t>
      </w:r>
      <w:r w:rsidR="00745CE9" w:rsidRPr="000B79D6">
        <w:t>packages</w:t>
      </w:r>
      <w:r w:rsidR="00CF0332">
        <w:t>,</w:t>
      </w:r>
      <w:r w:rsidR="00745CE9">
        <w:t xml:space="preserve"> </w:t>
      </w:r>
      <w:r w:rsidR="00B2323E">
        <w:t xml:space="preserve">and </w:t>
      </w:r>
      <w:r w:rsidR="00CF0332">
        <w:t>BIMServer.org, an open</w:t>
      </w:r>
      <w:r w:rsidR="00D60A05">
        <w:t>-</w:t>
      </w:r>
      <w:r w:rsidR="00CF0332">
        <w:t xml:space="preserve">source technology based on IFC </w:t>
      </w:r>
      <w:r w:rsidR="00745CE9">
        <w:fldChar w:fldCharType="begin"/>
      </w:r>
      <w:r w:rsidR="00826868">
        <w:instrText xml:space="preserve"> ADDIN EN.CITE &lt;EndNote&gt;&lt;Cite&gt;&lt;Author&gt;Afsari&lt;/Author&gt;&lt;Year&gt;2016&lt;/Year&gt;&lt;RecNum&gt;544&lt;/RecNum&gt;&lt;DisplayText&gt;(Afsari, Eastman, &amp;amp; Shelden, 2016)&lt;/DisplayText&gt;&lt;record&gt;&lt;rec-number&gt;544&lt;/rec-number&gt;&lt;foreign-keys&gt;&lt;key app="EN" db-id="rx9aa55s6txsf0eex2mp5zre2dt9t0pz2at9" timestamp="1614286379" guid="0c6e5f7f-0957-4e5a-a3e7-c5507d4ff51d"&gt;544&lt;/key&gt;&lt;/foreign-keys&gt;&lt;ref-type name="Conference Proceedings"&gt;10&lt;/ref-type&gt;&lt;contributors&gt;&lt;authors&gt;&lt;author&gt;Afsari, Kereshmeh&lt;/author&gt;&lt;author&gt;Eastman, Charles M.&lt;/author&gt;&lt;author&gt;Shelden, Dennis R.&lt;/author&gt;&lt;/authors&gt;&lt;/contributors&gt;&lt;titles&gt;&lt;title&gt;Cloud-based BIM Data Transmission: Current Status and Challenges&lt;/title&gt;&lt;secondary-title&gt;ISARC. International Symposium on Automation and Robotics in Construction&lt;/secondary-title&gt;&lt;short-title&gt;Cloud-based BIM Data Transmission: Current Status and Challenges&lt;/short-title&gt;&lt;/titles&gt;&lt;pages&gt;1073-1080&lt;/pages&gt;&lt;volume&gt;33&lt;/volume&gt;&lt;dates&gt;&lt;year&gt;2016&lt;/year&gt;&lt;/dates&gt;&lt;pub-location&gt;Waterloo&lt;/pub-location&gt;&lt;publisher&gt;IAARC Publications&lt;/publisher&gt;&lt;urls&gt;&lt;/urls&gt;&lt;custom3&gt;ISARC. Proceedings of the International Symposium on Automation and Robotics in Construction&lt;/custom3&gt;&lt;electronic-resource-num&gt;https://doi.org/10.22260/ISARC2016/0129&lt;/electronic-resource-num&gt;&lt;/record&gt;&lt;/Cite&gt;&lt;/EndNote&gt;</w:instrText>
      </w:r>
      <w:r w:rsidR="00745CE9">
        <w:fldChar w:fldCharType="separate"/>
      </w:r>
      <w:r w:rsidR="00EE4E2C">
        <w:rPr>
          <w:noProof/>
        </w:rPr>
        <w:t>(Afsari, Eastman, &amp; Shelden, 2016)</w:t>
      </w:r>
      <w:r w:rsidR="00745CE9">
        <w:fldChar w:fldCharType="end"/>
      </w:r>
      <w:r>
        <w:t>.</w:t>
      </w:r>
      <w:r w:rsidR="003F6BA2">
        <w:t xml:space="preserve"> </w:t>
      </w:r>
      <w:r w:rsidR="005E1FD3">
        <w:t xml:space="preserve">Another </w:t>
      </w:r>
      <w:r w:rsidR="0005318A">
        <w:t>major software developer for construction projects</w:t>
      </w:r>
      <w:r w:rsidR="005E1FD3">
        <w:t xml:space="preserve">, Bentley, uses </w:t>
      </w:r>
      <w:r w:rsidR="00633C7C">
        <w:t>iModel</w:t>
      </w:r>
      <w:r w:rsidR="005E1FD3">
        <w:t>s</w:t>
      </w:r>
      <w:r w:rsidR="00633C7C">
        <w:t xml:space="preserve"> (native BIM model format</w:t>
      </w:r>
      <w:r w:rsidR="006D750A">
        <w:t>), with the help of another concept called iModelHub,</w:t>
      </w:r>
      <w:r w:rsidR="00633C7C">
        <w:t xml:space="preserve"> to</w:t>
      </w:r>
      <w:r w:rsidR="005E1FD3">
        <w:t xml:space="preserve"> </w:t>
      </w:r>
      <w:r w:rsidR="00633C7C">
        <w:t xml:space="preserve">hold information related to the history of changes </w:t>
      </w:r>
      <w:r w:rsidR="005E1FD3">
        <w:t>in a project’s lifetime</w:t>
      </w:r>
      <w:r w:rsidR="00633C7C">
        <w:t xml:space="preserve">. </w:t>
      </w:r>
      <w:r w:rsidR="005E1FD3">
        <w:t>T</w:t>
      </w:r>
      <w:r w:rsidR="00633C7C">
        <w:t xml:space="preserve">he hub’s </w:t>
      </w:r>
      <w:r w:rsidR="0005318A">
        <w:t>primary</w:t>
      </w:r>
      <w:r w:rsidR="00633C7C">
        <w:t xml:space="preserve"> role is to maintain the sequence of</w:t>
      </w:r>
      <w:r w:rsidR="00A60F44">
        <w:t xml:space="preserve"> “</w:t>
      </w:r>
      <w:proofErr w:type="spellStart"/>
      <w:r w:rsidR="00633C7C">
        <w:t>ChangeSets</w:t>
      </w:r>
      <w:proofErr w:type="spellEnd"/>
      <w:r w:rsidR="00A60F44">
        <w:t>”</w:t>
      </w:r>
      <w:r w:rsidR="00633C7C">
        <w:t xml:space="preserve"> that form the timeline for the iModel. Therefore, multiple users can save multiple copies anywhere they wish</w:t>
      </w:r>
      <w:r w:rsidR="00D60A05">
        <w:t>. T</w:t>
      </w:r>
      <w:r w:rsidR="00633C7C">
        <w:t xml:space="preserve">hey </w:t>
      </w:r>
      <w:r w:rsidR="00D60A05">
        <w:t>must</w:t>
      </w:r>
      <w:r w:rsidR="00633C7C">
        <w:t xml:space="preserve"> access iModelHub only if they wish to synchronise their copies via subscription to iModelHub’s timeline of changes.</w:t>
      </w:r>
    </w:p>
    <w:p w14:paraId="17783D8C" w14:textId="3BCF5E28" w:rsidR="00BE7FEA" w:rsidRDefault="00BE7FEA" w:rsidP="002D41A2">
      <w:r>
        <w:t>T</w:t>
      </w:r>
      <w:bookmarkStart w:id="28" w:name="_Hlk62473638"/>
      <w:r w:rsidR="00107114">
        <w:t>he CDE platform, Aconex</w:t>
      </w:r>
      <w:r w:rsidR="00D60A05">
        <w:t>,</w:t>
      </w:r>
      <w:r w:rsidR="00107114">
        <w:t xml:space="preserve"> was evaluated through a case study and the challenges, benefits and requirements for Aconex </w:t>
      </w:r>
      <w:r w:rsidR="00CD4368">
        <w:t>were</w:t>
      </w:r>
      <w:r w:rsidR="00107114">
        <w:t xml:space="preserve"> </w:t>
      </w:r>
      <w:r w:rsidR="00CD4368">
        <w:t xml:space="preserve">analysed </w:t>
      </w:r>
      <w:r w:rsidR="00107114">
        <w:fldChar w:fldCharType="begin"/>
      </w:r>
      <w:r w:rsidR="00826868">
        <w:instrText xml:space="preserve"> ADDIN EN.CITE &lt;EndNote&gt;&lt;Cite&gt;&lt;Author&gt;Fernando&lt;/Author&gt;&lt;Year&gt;2019&lt;/Year&gt;&lt;RecNum&gt;683&lt;/RecNum&gt;&lt;DisplayText&gt;(Fernando et al., 2019)&lt;/DisplayText&gt;&lt;record&gt;&lt;rec-number&gt;683&lt;/rec-number&gt;&lt;foreign-keys&gt;&lt;key app="EN" db-id="rx9aa55s6txsf0eex2mp5zre2dt9t0pz2at9" timestamp="1614286430" guid="683a9960-479f-4e85-84b2-814453b546a8"&gt;683&lt;/key&gt;&lt;/foreign-keys&gt;&lt;ref-type name="Conference Proceedings"&gt;10&lt;/ref-type&gt;&lt;contributors&gt;&lt;authors&gt;&lt;author&gt;Fernando, Hansi&lt;/author&gt;&lt;author&gt;Hewavitharana, Thathsarani&lt;/author&gt;&lt;author&gt;Perera, Asoka&lt;/author&gt;&lt;/authors&gt;&lt;/contributors&gt;&lt;titles&gt;&lt;title&gt;Evaluation of Electronic Document Management (EDM) systems for construction organizations&lt;/title&gt;&lt;secondary-title&gt;2019 Moratuwa Engineering Research Conference (MERCon)&lt;/secondary-title&gt;&lt;short-title&gt;Evaluation of Electronic Document Management (EDM) systems for construction organizations&lt;/short-title&gt;&lt;/titles&gt;&lt;pages&gt;273-278&lt;/pages&gt;&lt;dates&gt;&lt;year&gt;2019&lt;/year&gt;&lt;/dates&gt;&lt;pub-location&gt;Moratuwa, Sri Lanka&lt;/pub-location&gt;&lt;publisher&gt;IEEE&lt;/publisher&gt;&lt;isbn&gt;1728136326&lt;/isbn&gt;&lt;urls&gt;&lt;/urls&gt;&lt;electronic-resource-num&gt;https://doi.org/10.1109/MERCon.2019.8818768&lt;/electronic-resource-num&gt;&lt;/record&gt;&lt;/Cite&gt;&lt;/EndNote&gt;</w:instrText>
      </w:r>
      <w:r w:rsidR="00107114">
        <w:fldChar w:fldCharType="separate"/>
      </w:r>
      <w:r w:rsidR="00E94994">
        <w:rPr>
          <w:noProof/>
        </w:rPr>
        <w:t>(Fernando et al., 2019)</w:t>
      </w:r>
      <w:r w:rsidR="00107114">
        <w:fldChar w:fldCharType="end"/>
      </w:r>
      <w:r w:rsidR="00107114">
        <w:t xml:space="preserve">. The study showed that companies used </w:t>
      </w:r>
      <w:r w:rsidR="00D60A05">
        <w:t xml:space="preserve">a </w:t>
      </w:r>
      <w:r w:rsidR="00107114">
        <w:t xml:space="preserve">limited number of accounts to </w:t>
      </w:r>
      <w:bookmarkStart w:id="29" w:name="_Hlk62812784"/>
      <w:r w:rsidR="00107114">
        <w:t xml:space="preserve">save on </w:t>
      </w:r>
      <w:bookmarkEnd w:id="29"/>
      <w:r w:rsidR="00107114">
        <w:t>subscription</w:t>
      </w:r>
      <w:r w:rsidR="00247E8D">
        <w:t xml:space="preserve"> costs</w:t>
      </w:r>
      <w:r w:rsidR="00107114">
        <w:t xml:space="preserve">. </w:t>
      </w:r>
      <w:r>
        <w:t>S</w:t>
      </w:r>
      <w:r w:rsidR="00107114">
        <w:t xml:space="preserve">ome packages such as BIM+ and Trimble Connect employ API services that integrate </w:t>
      </w:r>
      <w:r w:rsidR="00A641A4">
        <w:t>the packages</w:t>
      </w:r>
      <w:r w:rsidR="00107114">
        <w:t xml:space="preserve"> </w:t>
      </w:r>
      <w:r w:rsidR="00D60A05">
        <w:t>in</w:t>
      </w:r>
      <w:r w:rsidR="00107114">
        <w:t xml:space="preserve">to any </w:t>
      </w:r>
      <w:r w:rsidR="00CC7F4D">
        <w:t xml:space="preserve">design </w:t>
      </w:r>
      <w:r w:rsidR="00107114">
        <w:t>authoring tools</w:t>
      </w:r>
      <w:r w:rsidR="00D60A05">
        <w:t>. In contrast,</w:t>
      </w:r>
      <w:r>
        <w:t xml:space="preserve"> tools such as </w:t>
      </w:r>
      <w:r w:rsidR="00107114">
        <w:t xml:space="preserve">Autodesk 360 and </w:t>
      </w:r>
      <w:proofErr w:type="spellStart"/>
      <w:r w:rsidR="00107114">
        <w:t>BIMcollab</w:t>
      </w:r>
      <w:proofErr w:type="spellEnd"/>
      <w:r w:rsidR="00107114">
        <w:t xml:space="preserve"> </w:t>
      </w:r>
      <w:bookmarkStart w:id="30" w:name="_Hlk62812803"/>
      <w:r w:rsidR="00107114">
        <w:t xml:space="preserve">limit their scope exclusively to the parent enterprise products </w:t>
      </w:r>
      <w:bookmarkEnd w:id="30"/>
      <w:r w:rsidR="00107114">
        <w:fldChar w:fldCharType="begin"/>
      </w:r>
      <w:r w:rsidR="00826868">
        <w:instrText xml:space="preserve"> ADDIN EN.CITE &lt;EndNote&gt;&lt;Cite&gt;&lt;Author&gt;Preidel&lt;/Author&gt;&lt;Year&gt;2015&lt;/Year&gt;&lt;RecNum&gt;903&lt;/RecNum&gt;&lt;DisplayText&gt;(Preidel et al., 2015)&lt;/DisplayText&gt;&lt;record&gt;&lt;rec-number&gt;903&lt;/rec-number&gt;&lt;foreign-keys&gt;&lt;key app="EN" db-id="rx9aa55s6txsf0eex2mp5zre2dt9t0pz2at9" timestamp="1614286521" guid="4ca0cdcb-5543-45e7-ae73-9f51d814c1e1"&gt;903&lt;/key&gt;&lt;/foreign-keys&gt;&lt;ref-type name="Conference Proceedings"&gt;10&lt;/ref-type&gt;&lt;contributors&gt;&lt;authors&gt;&lt;author&gt;Preidel, Cornelius&lt;/author&gt;&lt;author&gt;Borrmann, André&lt;/author&gt;&lt;author&gt;Oberender, C.&lt;/author&gt;&lt;author&gt;Tretheway, M.&lt;/author&gt;&lt;/authors&gt;&lt;/contributors&gt;&lt;titles&gt;&lt;title&gt;Seamless integration of common data environment access into BIM authoring applications: The BIM integration framework&lt;/title&gt;&lt;secondary-title&gt;11th European Conference on Product and Process Modelling (ECPPM 2016)&lt;/secondary-title&gt;&lt;short-title&gt;Seamless integration of common data environment access into BIM authoring applications: The BIM integration framework&lt;/short-title&gt;&lt;/titles&gt;&lt;dates&gt;&lt;year&gt;2015&lt;/year&gt;&lt;/dates&gt;&lt;pub-location&gt;Limassol, Cyprus&lt;/pub-location&gt;&lt;urls&gt;&lt;/urls&gt;&lt;custom3&gt;Proceedings of the 11th European Conference on Product and Process Modelling (ECPPM 2016)&lt;/custom3&gt;&lt;electronic-resource-num&gt;https://doi.org/10.1201/9781315386904&lt;/electronic-resource-num&gt;&lt;/record&gt;&lt;/Cite&gt;&lt;/EndNote&gt;</w:instrText>
      </w:r>
      <w:r w:rsidR="00107114">
        <w:fldChar w:fldCharType="separate"/>
      </w:r>
      <w:r w:rsidR="00332454">
        <w:rPr>
          <w:noProof/>
        </w:rPr>
        <w:t>(Preidel et al., 2015)</w:t>
      </w:r>
      <w:r w:rsidR="00107114">
        <w:fldChar w:fldCharType="end"/>
      </w:r>
      <w:r w:rsidR="00107114">
        <w:t xml:space="preserve">. </w:t>
      </w:r>
      <w:r>
        <w:t>Nonetheless</w:t>
      </w:r>
      <w:r w:rsidR="00107114">
        <w:t xml:space="preserve">, </w:t>
      </w:r>
      <w:r>
        <w:t xml:space="preserve">these tools and platforms </w:t>
      </w:r>
      <w:r w:rsidR="00107114">
        <w:t>raise some concerns</w:t>
      </w:r>
      <w:r w:rsidR="00D60A05">
        <w:t xml:space="preserve">. </w:t>
      </w:r>
      <w:bookmarkStart w:id="31" w:name="_Hlk62812816"/>
      <w:r w:rsidR="00D60A05">
        <w:t>W</w:t>
      </w:r>
      <w:r w:rsidR="00107114" w:rsidRPr="00503D4F">
        <w:t>hat happ</w:t>
      </w:r>
      <w:r w:rsidR="00107114">
        <w:t xml:space="preserve">ens to the information exchange </w:t>
      </w:r>
      <w:r w:rsidR="00107114" w:rsidRPr="00503D4F">
        <w:t xml:space="preserve">history record stored on the central cloud database when the party primarily subscribed to </w:t>
      </w:r>
      <w:r>
        <w:t xml:space="preserve">the package </w:t>
      </w:r>
      <w:r w:rsidR="00107114" w:rsidRPr="00503D4F">
        <w:t xml:space="preserve">withdraws or goes </w:t>
      </w:r>
      <w:bookmarkEnd w:id="31"/>
      <w:r w:rsidR="00EB2975">
        <w:t>bankrupt</w:t>
      </w:r>
      <w:r w:rsidR="00107114" w:rsidRPr="00503D4F">
        <w:t>?</w:t>
      </w:r>
      <w:r w:rsidR="00D60A05">
        <w:t xml:space="preserve"> </w:t>
      </w:r>
      <w:r w:rsidR="00107114">
        <w:t xml:space="preserve">Further, </w:t>
      </w:r>
      <w:bookmarkStart w:id="32" w:name="_Hlk62812829"/>
      <w:r w:rsidR="00107114">
        <w:t>i</w:t>
      </w:r>
      <w:r w:rsidR="00107114" w:rsidRPr="00503D4F">
        <w:t xml:space="preserve">s it feasible for </w:t>
      </w:r>
      <w:r w:rsidR="00107114">
        <w:t xml:space="preserve">all </w:t>
      </w:r>
      <w:r w:rsidR="00107114" w:rsidRPr="00503D4F">
        <w:t>p</w:t>
      </w:r>
      <w:r w:rsidR="00D60A05">
        <w:t>roject participants to have a subscription to these packages, even though their involvement is only momentary in the facility's lifecycle</w:t>
      </w:r>
      <w:bookmarkEnd w:id="32"/>
      <w:r w:rsidR="00107114" w:rsidRPr="00503D4F">
        <w:t>?</w:t>
      </w:r>
      <w:r w:rsidR="00107114">
        <w:t xml:space="preserve"> Next, </w:t>
      </w:r>
      <w:bookmarkStart w:id="33" w:name="_Hlk62812838"/>
      <w:r w:rsidR="00107114">
        <w:t xml:space="preserve">how does the subscription model work for participants who only want to verify the authenticity of certain information? </w:t>
      </w:r>
      <w:bookmarkEnd w:id="33"/>
      <w:r w:rsidR="00107114">
        <w:t xml:space="preserve">Moreover, a central cloud database might not hold up well with scalability due to the architecture of such databases. </w:t>
      </w:r>
      <w:r w:rsidR="009507EA">
        <w:t>Besides</w:t>
      </w:r>
      <w:r>
        <w:t>, t</w:t>
      </w:r>
      <w:r w:rsidR="00107114">
        <w:t xml:space="preserve">here is always a </w:t>
      </w:r>
      <w:bookmarkStart w:id="34" w:name="_Hlk62812861"/>
      <w:r w:rsidR="00107114">
        <w:t xml:space="preserve">security concern when dealing with central cloud databases </w:t>
      </w:r>
      <w:r w:rsidR="009507EA">
        <w:t xml:space="preserve">that </w:t>
      </w:r>
      <w:r w:rsidR="00107114">
        <w:t>are third-party based and do not have a direct contract with the party using the software platforms</w:t>
      </w:r>
      <w:bookmarkEnd w:id="34"/>
      <w:r w:rsidR="00107114">
        <w:t xml:space="preserve">. Bentley’s ProjectWise avoids the centralised bottleneck through its system architecture. </w:t>
      </w:r>
      <w:r w:rsidR="00107114" w:rsidRPr="002133B0">
        <w:t>However, based on cloud storage in Azure, Bentley, in collaboration with Microsoft</w:t>
      </w:r>
      <w:r w:rsidR="00107114">
        <w:t>,</w:t>
      </w:r>
      <w:r w:rsidR="00107114" w:rsidRPr="002133B0">
        <w:t xml:space="preserve"> aims to capitalise on the data stored from </w:t>
      </w:r>
      <w:r w:rsidR="00107114" w:rsidRPr="002133B0">
        <w:lastRenderedPageBreak/>
        <w:t xml:space="preserve">different firms for machine learning, which </w:t>
      </w:r>
      <w:bookmarkStart w:id="35" w:name="_Hlk62812874"/>
      <w:r w:rsidR="00107114" w:rsidRPr="002133B0">
        <w:t>raises concern over data privacy.</w:t>
      </w:r>
      <w:bookmarkEnd w:id="35"/>
      <w:r w:rsidR="00107114">
        <w:t xml:space="preserve"> </w:t>
      </w:r>
      <w:r w:rsidR="00107114" w:rsidRPr="005E1FD3">
        <w:fldChar w:fldCharType="begin"/>
      </w:r>
      <w:r w:rsidR="00826868">
        <w:instrText xml:space="preserve"> ADDIN EN.CITE &lt;EndNote&gt;&lt;Cite AuthorYear="1"&gt;&lt;Author&gt;Day&lt;/Author&gt;&lt;Year&gt;2018&lt;/Year&gt;&lt;RecNum&gt;829&lt;/RecNum&gt;&lt;DisplayText&gt;Day (2018)&lt;/DisplayText&gt;&lt;record&gt;&lt;rec-number&gt;829&lt;/rec-number&gt;&lt;foreign-keys&gt;&lt;key app="EN" db-id="rx9aa55s6txsf0eex2mp5zre2dt9t0pz2at9" timestamp="1614286489" guid="98d68d54-21fb-4933-8eaa-7ae1a2d342d8"&gt;829&lt;/key&gt;&lt;/foreign-keys&gt;&lt;ref-type name="Electronic Article"&gt;43&lt;/ref-type&gt;&lt;contributors&gt;&lt;authors&gt;&lt;author&gt;Day, Martyn&lt;/author&gt;&lt;/authors&gt;&lt;/contributors&gt;&lt;titles&gt;&lt;title&gt;iModel unleashed&lt;/title&gt;&lt;tertiary-title&gt;www.aecmag.com&lt;/tertiary-title&gt;&lt;short-title&gt;iModel unleashed&lt;/short-title&gt;&lt;/titles&gt;&lt;section&gt;23 November 2018&lt;/section&gt;&lt;dates&gt;&lt;year&gt;2018&lt;/year&gt;&lt;pub-dates&gt;&lt;date&gt;25/01/2021&lt;/date&gt;&lt;/pub-dates&gt;&lt;/dates&gt;&lt;publisher&gt;AEC Magazine&lt;/publisher&gt;&lt;urls&gt;&lt;related-urls&gt;&lt;url&gt;https://www.aecmag.com/component/content/article/59-features/1718-imodel-unleashed&lt;/url&gt;&lt;/related-urls&gt;&lt;/urls&gt;&lt;/record&gt;&lt;/Cite&gt;&lt;/EndNote&gt;</w:instrText>
      </w:r>
      <w:r w:rsidR="00107114" w:rsidRPr="005E1FD3">
        <w:fldChar w:fldCharType="separate"/>
      </w:r>
      <w:r w:rsidR="00107114" w:rsidRPr="005E1FD3">
        <w:rPr>
          <w:noProof/>
        </w:rPr>
        <w:t>Day (2018)</w:t>
      </w:r>
      <w:r w:rsidR="00107114" w:rsidRPr="005E1FD3">
        <w:fldChar w:fldCharType="end"/>
      </w:r>
      <w:r w:rsidR="00107114" w:rsidRPr="005E1FD3">
        <w:t xml:space="preserve"> point</w:t>
      </w:r>
      <w:r w:rsidR="00107114">
        <w:t>ed</w:t>
      </w:r>
      <w:r w:rsidR="00107114" w:rsidRPr="005E1FD3">
        <w:t xml:space="preserve"> out that the customers of a custom web application (built based on iModel bridges) </w:t>
      </w:r>
      <w:bookmarkStart w:id="36" w:name="_Hlk62812891"/>
      <w:r w:rsidR="00107114" w:rsidRPr="005E1FD3">
        <w:t xml:space="preserve">must take up an </w:t>
      </w:r>
      <w:proofErr w:type="spellStart"/>
      <w:r w:rsidR="00107114" w:rsidRPr="005E1FD3">
        <w:t>iTwin</w:t>
      </w:r>
      <w:proofErr w:type="spellEnd"/>
      <w:r w:rsidR="00107114" w:rsidRPr="005E1FD3">
        <w:t xml:space="preserve"> subscription with Bentley to host the data in the iModelHub</w:t>
      </w:r>
      <w:r w:rsidR="00107114">
        <w:t>, like Autodesk’s subscription model</w:t>
      </w:r>
      <w:r w:rsidR="00107114" w:rsidRPr="005E1FD3">
        <w:t>.</w:t>
      </w:r>
      <w:bookmarkEnd w:id="36"/>
      <w:r w:rsidR="00107114" w:rsidRPr="005E1FD3">
        <w:t xml:space="preserve"> </w:t>
      </w:r>
      <w:r w:rsidR="00107114">
        <w:t>Furthermore, the author indicated</w:t>
      </w:r>
      <w:r w:rsidR="00107114" w:rsidRPr="00E308BE">
        <w:t xml:space="preserve"> that although the system is designed </w:t>
      </w:r>
      <w:proofErr w:type="gramStart"/>
      <w:r w:rsidR="00107114" w:rsidRPr="00E308BE">
        <w:t>similar to</w:t>
      </w:r>
      <w:proofErr w:type="gramEnd"/>
      <w:r w:rsidR="00107114" w:rsidRPr="00E308BE">
        <w:t xml:space="preserve"> a distributed ledger, the authentication c</w:t>
      </w:r>
      <w:r w:rsidR="00107114">
        <w:t>hain is online and stored in a central</w:t>
      </w:r>
      <w:r w:rsidR="00107114" w:rsidRPr="00E308BE">
        <w:t xml:space="preserve"> </w:t>
      </w:r>
      <w:r w:rsidR="00107114">
        <w:t>location</w:t>
      </w:r>
      <w:r w:rsidR="00107114" w:rsidRPr="00E308BE">
        <w:t>, rather than in every iModel file.</w:t>
      </w:r>
    </w:p>
    <w:bookmarkEnd w:id="28"/>
    <w:p w14:paraId="4116A651" w14:textId="16DDD48D" w:rsidR="003868ED" w:rsidRPr="004025CB" w:rsidRDefault="00BE7FEA">
      <w:r w:rsidRPr="000201CC">
        <w:fldChar w:fldCharType="begin"/>
      </w:r>
      <w:r w:rsidR="00826868">
        <w:instrText xml:space="preserve"> ADDIN EN.CITE &lt;EndNote&gt;&lt;Cite AuthorYear="1"&gt;&lt;Author&gt;Heap-Yih&lt;/Author&gt;&lt;Year&gt;2017&lt;/Year&gt;&lt;RecNum&gt;725&lt;/RecNum&gt;&lt;DisplayText&gt;Heap-Yih et al. (2017)&lt;/DisplayText&gt;&lt;record&gt;&lt;rec-number&gt;725&lt;/rec-number&gt;&lt;foreign-keys&gt;&lt;key app="EN" db-id="rx9aa55s6txsf0eex2mp5zre2dt9t0pz2at9" timestamp="1614286447" guid="15894663-adcb-4fd4-9018-b9bb969ec1e1"&gt;725&lt;/key&gt;&lt;/foreign-keys&gt;&lt;ref-type name="Journal Article"&gt;17&lt;/ref-type&gt;&lt;contributors&gt;&lt;authors&gt;&lt;author&gt;Heap-Yih, Chong&lt;/author&gt;&lt;author&gt;Su-Ling, Fan&lt;/author&gt;&lt;author&gt;Monty, Sutrisna&lt;/author&gt;&lt;author&gt;Shang-Hsien, Hsieh&lt;/author&gt;&lt;/authors&gt;&lt;/contributors&gt;&lt;titles&gt;&lt;title&gt;Preliminary Contractual Framework for BIM-Enabled Projects&lt;/title&gt;&lt;secondary-title&gt;Journal of Construction Engineering and Management&lt;/secondary-title&gt;&lt;short-title&gt;Preliminary Contractual Framework for BIM-Enabled Projects.&lt;/short-title&gt;&lt;/titles&gt;&lt;periodical&gt;&lt;full-title&gt;Journal of Construction Engineering and Management&lt;/full-title&gt;&lt;/periodical&gt;&lt;volume&gt;143&lt;/volume&gt;&lt;number&gt;7&lt;/number&gt;&lt;keywords&gt;&lt;keyword&gt;Construction Contracts – Analysis&lt;/keyword&gt;&lt;keyword&gt;Construction Industry – Production Processes&lt;/keyword&gt;&lt;/keywords&gt;&lt;dates&gt;&lt;year&gt;2017&lt;/year&gt;&lt;/dates&gt;&lt;isbn&gt;0733-9364&lt;/isbn&gt;&lt;urls&gt;&lt;/urls&gt;&lt;custom1&gt;Done&lt;/custom1&gt;&lt;electronic-resource-num&gt;https://doi.org/10.1061/(ASCE)CO.1943-7862.0001278&lt;/electronic-resource-num&gt;&lt;/record&gt;&lt;/Cite&gt;&lt;/EndNote&gt;</w:instrText>
      </w:r>
      <w:r w:rsidRPr="000201CC">
        <w:fldChar w:fldCharType="separate"/>
      </w:r>
      <w:r w:rsidR="008C38B5">
        <w:rPr>
          <w:noProof/>
        </w:rPr>
        <w:t>Heap-Yih et al. (2017)</w:t>
      </w:r>
      <w:r w:rsidRPr="000201CC">
        <w:fldChar w:fldCharType="end"/>
      </w:r>
      <w:r w:rsidRPr="000201CC">
        <w:t xml:space="preserve"> </w:t>
      </w:r>
      <w:r>
        <w:t>indicated</w:t>
      </w:r>
      <w:r w:rsidRPr="000201CC">
        <w:t xml:space="preserve"> that users want digital data to be </w:t>
      </w:r>
      <w:r>
        <w:t xml:space="preserve">secure </w:t>
      </w:r>
      <w:r w:rsidRPr="000201CC">
        <w:t xml:space="preserve">and </w:t>
      </w:r>
      <w:r>
        <w:t>have complete data integrity. Further, the data added to a model must be regarded as contractual information and the authoring party must be responsible and liable for it.</w:t>
      </w:r>
      <w:r w:rsidRPr="000201CC">
        <w:t xml:space="preserve"> With parties relying on the accuracy of data stored and exchanged in a BIM environment, it is </w:t>
      </w:r>
      <w:r>
        <w:t>essential</w:t>
      </w:r>
      <w:r w:rsidRPr="000201CC">
        <w:t xml:space="preserve"> to note that this data is of legal significance</w:t>
      </w:r>
      <w:r>
        <w:t xml:space="preserve">. It can </w:t>
      </w:r>
      <w:r w:rsidR="00D60A05">
        <w:t xml:space="preserve">be used in conflicts, claims, and disputes (Turk &amp; </w:t>
      </w:r>
      <w:proofErr w:type="spellStart"/>
      <w:r w:rsidR="00D60A05">
        <w:t>Klinc</w:t>
      </w:r>
      <w:proofErr w:type="spellEnd"/>
      <w:r w:rsidR="00D60A05">
        <w:t>, 2017) and</w:t>
      </w:r>
      <w:r>
        <w:t xml:space="preserve"> </w:t>
      </w:r>
      <w:r w:rsidR="00D60A05">
        <w:t xml:space="preserve">further </w:t>
      </w:r>
      <w:r>
        <w:t>reduce their likelihood</w:t>
      </w:r>
      <w:r w:rsidRPr="000201CC">
        <w:t xml:space="preserve"> </w:t>
      </w:r>
      <w:r w:rsidR="00CE3768">
        <w:t xml:space="preserve">of occurrence </w:t>
      </w:r>
      <w:r w:rsidRPr="000201CC">
        <w:fldChar w:fldCharType="begin"/>
      </w:r>
      <w:r w:rsidR="00826868">
        <w:instrText xml:space="preserve"> ADDIN EN.CITE &lt;EndNote&gt;&lt;Cite&gt;&lt;Author&gt;Khan&lt;/Author&gt;&lt;Year&gt;2016&lt;/Year&gt;&lt;RecNum&gt;763&lt;/RecNum&gt;&lt;DisplayText&gt;(Khan et al., 2016)&lt;/DisplayText&gt;&lt;record&gt;&lt;rec-number&gt;763&lt;/rec-number&gt;&lt;foreign-keys&gt;&lt;key app="EN" db-id="rx9aa55s6txsf0eex2mp5zre2dt9t0pz2at9" timestamp="1614286462" guid="9c43abae-af7e-42aa-81bb-dab912bca1cc"&gt;763&lt;/key&gt;&lt;/foreign-keys&gt;&lt;ref-type name="Journal Article"&gt;17&lt;/ref-type&gt;&lt;contributors&gt;&lt;authors&gt;&lt;author&gt;Khan, Khurram Iqbal Ahmad&lt;/author&gt;&lt;author&gt;Flanagan, Roger&lt;/author&gt;&lt;author&gt;Lu, Shu-Ling&lt;/author&gt;&lt;/authors&gt;&lt;/contributors&gt;&lt;titles&gt;&lt;title&gt;Managing information complexity using system dynamics on construction projects&lt;/title&gt;&lt;secondary-title&gt;Construction management and economics&lt;/secondary-title&gt;&lt;short-title&gt;Managing information complexity using system dynamics on construction projects&lt;/short-title&gt;&lt;/titles&gt;&lt;periodical&gt;&lt;full-title&gt;Construction Management and Economics&lt;/full-title&gt;&lt;/periodical&gt;&lt;pages&gt;192-204&lt;/pages&gt;&lt;volume&gt;34&lt;/volume&gt;&lt;number&gt;3&lt;/number&gt;&lt;dates&gt;&lt;year&gt;2016&lt;/year&gt;&lt;/dates&gt;&lt;isbn&gt;0144-6193&lt;/isbn&gt;&lt;urls&gt;&lt;/urls&gt;&lt;custom1&gt;Done&lt;/custom1&gt;&lt;electronic-resource-num&gt;https://doi.org/10.1080/01446193.2016.1190026&lt;/electronic-resource-num&gt;&lt;/record&gt;&lt;/Cite&gt;&lt;/EndNote&gt;</w:instrText>
      </w:r>
      <w:r w:rsidRPr="000201CC">
        <w:fldChar w:fldCharType="separate"/>
      </w:r>
      <w:r>
        <w:rPr>
          <w:noProof/>
        </w:rPr>
        <w:t>(Khan et al., 2016)</w:t>
      </w:r>
      <w:r w:rsidRPr="000201CC">
        <w:fldChar w:fldCharType="end"/>
      </w:r>
      <w:r>
        <w:t xml:space="preserve">. </w:t>
      </w:r>
      <w:r w:rsidRPr="00537C4C">
        <w:t xml:space="preserve">Therefore, the key elements that help avoid conflicts and disputes are for information exchange processes to have </w:t>
      </w:r>
      <w:r w:rsidRPr="004025CB">
        <w:t xml:space="preserve">trustworthy </w:t>
      </w:r>
      <w:r w:rsidRPr="00537C4C">
        <w:t xml:space="preserve">systems </w:t>
      </w:r>
      <w:r>
        <w:t xml:space="preserve">that </w:t>
      </w:r>
      <w:r w:rsidRPr="00537C4C">
        <w:t xml:space="preserve">enable </w:t>
      </w:r>
      <w:r>
        <w:t xml:space="preserve">the </w:t>
      </w:r>
      <w:r w:rsidRPr="00537C4C">
        <w:t xml:space="preserve">traceability of information and provide sufficient control over </w:t>
      </w:r>
      <w:r w:rsidR="00D60A05">
        <w:t>the contributing stakeholders' liabilitie</w:t>
      </w:r>
      <w:r w:rsidRPr="00537C4C">
        <w:t xml:space="preserve">s. In essence, </w:t>
      </w:r>
      <w:r>
        <w:t xml:space="preserve">improving system-based trust </w:t>
      </w:r>
      <w:r w:rsidRPr="003868ED">
        <w:fldChar w:fldCharType="begin"/>
      </w:r>
      <w:r w:rsidR="00826868">
        <w:instrText xml:space="preserve"> ADDIN EN.CITE &lt;EndNote&gt;&lt;Cite&gt;&lt;Author&gt;Wong&lt;/Author&gt;&lt;Year&gt;2007&lt;/Year&gt;&lt;RecNum&gt;1016&lt;/RecNum&gt;&lt;DisplayText&gt;(W. K. V. Wong, 2007)&lt;/DisplayText&gt;&lt;record&gt;&lt;rec-number&gt;1016&lt;/rec-number&gt;&lt;foreign-keys&gt;&lt;key app="EN" db-id="rx9aa55s6txsf0eex2mp5zre2dt9t0pz2at9" timestamp="1614286591" guid="c1d0423a-70ee-45d1-8e33-d96e8da57f38"&gt;1016&lt;/key&gt;&lt;/foreign-keys&gt;&lt;ref-type name="Thesis"&gt;32&lt;/ref-type&gt;&lt;contributors&gt;&lt;authors&gt;&lt;author&gt;Wong, Wei K. V.&lt;/author&gt;&lt;/authors&gt;&lt;/contributors&gt;&lt;titles&gt;&lt;title&gt;A trust inventory for use in the construction industry&lt;/title&gt;&lt;short-title&gt;A trust inventory for use in the construction industry&lt;/short-title&gt;&lt;/titles&gt;&lt;dates&gt;&lt;year&gt;2007&lt;/year&gt;&lt;/dates&gt;&lt;publisher&gt;City University of Hong Kong&lt;/publisher&gt;&lt;urls&gt;&lt;related-urls&gt;&lt;url&gt;https://scholars.cityu.edu.hk/en/theses/theses(48ee369f-44e5-4ead-9810-0e6d1a2b6170).html&lt;/url&gt;&lt;/related-urls&gt;&lt;/urls&gt;&lt;access-date&gt;25/01/2021&lt;/access-date&gt;&lt;/record&gt;&lt;/Cite&gt;&lt;/EndNote&gt;</w:instrText>
      </w:r>
      <w:r w:rsidRPr="003868ED">
        <w:fldChar w:fldCharType="separate"/>
      </w:r>
      <w:r>
        <w:rPr>
          <w:noProof/>
        </w:rPr>
        <w:t>(W. K. V. Wong, 2007)</w:t>
      </w:r>
      <w:r w:rsidRPr="003868ED">
        <w:fldChar w:fldCharType="end"/>
      </w:r>
      <w:r w:rsidRPr="003868ED">
        <w:t xml:space="preserve"> </w:t>
      </w:r>
      <w:r>
        <w:t>in a project will help improve the much-</w:t>
      </w:r>
      <w:r w:rsidRPr="00537C4C">
        <w:t>needed collaboration between participants.</w:t>
      </w:r>
      <w:r w:rsidR="00C568D4">
        <w:t xml:space="preserve"> </w:t>
      </w:r>
      <w:r w:rsidR="002D41A2" w:rsidRPr="00E40E8F">
        <w:fldChar w:fldCharType="begin"/>
      </w:r>
      <w:r w:rsidR="00826868">
        <w:instrText xml:space="preserve"> ADDIN EN.CITE &lt;EndNote&gt;&lt;Cite AuthorYear="1"&gt;&lt;Author&gt;Hudson&lt;/Author&gt;&lt;Year&gt;2016&lt;/Year&gt;&lt;RecNum&gt;742&lt;/RecNum&gt;&lt;DisplayText&gt;Hudson (2016)&lt;/DisplayText&gt;&lt;record&gt;&lt;rec-number&gt;742&lt;/rec-number&gt;&lt;foreign-keys&gt;&lt;key app="EN" db-id="rx9aa55s6txsf0eex2mp5zre2dt9t0pz2at9" timestamp="1614286454" guid="eceec681-1b26-4f78-9569-419b91b1abb2"&gt;742&lt;/key&gt;&lt;/foreign-keys&gt;&lt;ref-type name="Electronic Article"&gt;43&lt;/ref-type&gt;&lt;contributors&gt;&lt;authors&gt;&lt;author&gt;Hudson, Nathan&lt;/author&gt;&lt;/authors&gt;&lt;/contributors&gt;&lt;titles&gt;&lt;title&gt;Defining the Legal Landscape - part 2&lt;/title&gt;&lt;short-title&gt;Defining the Legal Landscape - part 2&lt;/short-title&gt;&lt;/titles&gt;&lt;dates&gt;&lt;year&gt;2016&lt;/year&gt;&lt;pub-dates&gt;&lt;date&gt;27/07/2019&lt;/date&gt;&lt;/pub-dates&gt;&lt;/dates&gt;&lt;urls&gt;&lt;related-urls&gt;&lt;url&gt;https://thebimhub.com/2016/06/20/bim-legal-forum-defining-legal-landscape-part-2/&lt;/url&gt;&lt;/related-urls&gt;&lt;/urls&gt;&lt;/record&gt;&lt;/Cite&gt;&lt;/EndNote&gt;</w:instrText>
      </w:r>
      <w:r w:rsidR="002D41A2" w:rsidRPr="00E40E8F">
        <w:fldChar w:fldCharType="separate"/>
      </w:r>
      <w:r w:rsidR="002D41A2" w:rsidRPr="00E40E8F">
        <w:rPr>
          <w:noProof/>
        </w:rPr>
        <w:t>Hudson (2016)</w:t>
      </w:r>
      <w:r w:rsidR="002D41A2" w:rsidRPr="00E40E8F">
        <w:fldChar w:fldCharType="end"/>
      </w:r>
      <w:r w:rsidR="002D41A2" w:rsidRPr="00E40E8F">
        <w:t xml:space="preserve"> recognised the importance of record</w:t>
      </w:r>
      <w:r w:rsidR="002D41A2">
        <w:t>-</w:t>
      </w:r>
      <w:r w:rsidR="002D41A2" w:rsidRPr="00E40E8F">
        <w:t>keeping and addressed it</w:t>
      </w:r>
      <w:r w:rsidR="002D41A2">
        <w:t xml:space="preserve"> as</w:t>
      </w:r>
      <w:r w:rsidR="002D41A2" w:rsidRPr="00E40E8F">
        <w:t xml:space="preserve"> an emerging theme going forward.</w:t>
      </w:r>
      <w:r w:rsidR="00C568D4">
        <w:t xml:space="preserve"> Recent studies such as</w:t>
      </w:r>
      <w:r w:rsidR="002D41A2">
        <w:t xml:space="preserve"> </w:t>
      </w:r>
      <w:r w:rsidR="00C568D4">
        <w:fldChar w:fldCharType="begin">
          <w:fldData xml:space="preserve">PEVuZE5vdGU+PENpdGUgQXV0aG9yWWVhcj0iMSI+PEF1dGhvcj5QYXJuPC9BdXRob3I+PFllYXI+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</w:fldData>
        </w:fldChar>
      </w:r>
      <w:r w:rsidR="00826868">
        <w:instrText xml:space="preserve"> ADDIN EN.CITE </w:instrText>
      </w:r>
      <w:r w:rsidR="00826868">
        <w:fldChar w:fldCharType="begin">
          <w:fldData xml:space="preserve">PEVuZE5vdGU+PENpdGUgQXV0aG9yWWVhcj0iMSI+PEF1dGhvcj5QYXJuPC9BdXRob3I+PFllYXI+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</w:fldData>
        </w:fldChar>
      </w:r>
      <w:r w:rsidR="00826868">
        <w:instrText xml:space="preserve"> ADDIN EN.CITE.DATA </w:instrText>
      </w:r>
      <w:r w:rsidR="00826868">
        <w:fldChar w:fldCharType="end"/>
      </w:r>
      <w:r w:rsidR="00C568D4">
        <w:fldChar w:fldCharType="separate"/>
      </w:r>
      <w:r w:rsidR="00C568D4">
        <w:rPr>
          <w:noProof/>
        </w:rPr>
        <w:t>Bukunova and Bukunov (2020); Parn and Edwards (2019)</w:t>
      </w:r>
      <w:r w:rsidR="00C568D4">
        <w:fldChar w:fldCharType="end"/>
      </w:r>
      <w:r w:rsidR="002D41A2">
        <w:t xml:space="preserve"> indicated blockchain </w:t>
      </w:r>
      <w:r w:rsidR="00397E9B">
        <w:t xml:space="preserve">to be </w:t>
      </w:r>
      <w:r w:rsidR="002D41A2">
        <w:t>a solution to address the issues of cyber-crimes within the space of BIM and CDE</w:t>
      </w:r>
      <w:r w:rsidR="00CF2B2D">
        <w:t>,</w:t>
      </w:r>
      <w:r w:rsidR="002D41A2">
        <w:t xml:space="preserve"> and called for </w:t>
      </w:r>
      <w:r w:rsidR="00CF2B2D">
        <w:t xml:space="preserve">an </w:t>
      </w:r>
      <w:r w:rsidR="002D41A2">
        <w:t xml:space="preserve">industry-academia </w:t>
      </w:r>
      <w:r w:rsidR="00CF2B2D">
        <w:t xml:space="preserve">collaboration </w:t>
      </w:r>
      <w:r w:rsidR="002D41A2">
        <w:t>to transform the existing practices.</w:t>
      </w:r>
    </w:p>
    <w:p w14:paraId="5745AD15" w14:textId="77777777" w:rsidR="00633C7C" w:rsidRDefault="00633C7C" w:rsidP="00633C7C">
      <w:pPr>
        <w:pStyle w:val="Heading2"/>
      </w:pPr>
      <w:bookmarkStart w:id="37" w:name="_Toc66348787"/>
      <w:bookmarkStart w:id="38" w:name="_Toc66348833"/>
      <w:r>
        <w:t>Applications of Blockchain Technology for Information Management</w:t>
      </w:r>
      <w:bookmarkEnd w:id="37"/>
      <w:bookmarkEnd w:id="38"/>
    </w:p>
    <w:p w14:paraId="270DD1CD" w14:textId="27FD56E2" w:rsidR="00633C7C" w:rsidRDefault="00992649" w:rsidP="00633C7C">
      <w:r>
        <w:t>Our</w:t>
      </w:r>
      <w:r w:rsidR="00241B51">
        <w:t xml:space="preserve"> first</w:t>
      </w:r>
      <w:r w:rsidR="00241B51" w:rsidRPr="00F56A24">
        <w:t xml:space="preserve"> </w:t>
      </w:r>
      <w:r w:rsidR="00F56A24" w:rsidRPr="00F56A24">
        <w:t xml:space="preserve">studies indicated that BCT shows potential for solving a few challenges during the </w:t>
      </w:r>
      <w:r w:rsidR="007735D2">
        <w:t>project's design phase by clarifying liabilities, increasing the reliability of information,</w:t>
      </w:r>
      <w:r w:rsidR="00F56A24" w:rsidRPr="00F56A24">
        <w:t xml:space="preserve"> and </w:t>
      </w:r>
      <w:r w:rsidR="00F56A24" w:rsidRPr="00F56A24">
        <w:lastRenderedPageBreak/>
        <w:t xml:space="preserve">enhancing the security of information flow </w:t>
      </w:r>
      <w:r w:rsidR="00F56A24" w:rsidRPr="00F56A24">
        <w:fldChar w:fldCharType="begin"/>
      </w:r>
      <w:r w:rsidR="00826868">
        <w:instrText xml:space="preserve"> ADDIN EN.CITE &lt;EndNote&gt;&lt;Cite&gt;&lt;Author&gt;Erri Pradeep&lt;/Author&gt;&lt;Year&gt;2019&lt;/Year&gt;&lt;RecNum&gt;671&lt;/RecNum&gt;&lt;DisplayText&gt;(Erri Pradeep et al., 2019)&lt;/DisplayText&gt;&lt;record&gt;&lt;rec-number&gt;671&lt;/rec-number&gt;&lt;foreign-keys&gt;&lt;key app="EN" db-id="rx9aa55s6txsf0eex2mp5zre2dt9t0pz2at9" timestamp="1614286425" guid="4f6aad43-3048-43ba-98e6-71111b3b745e"&gt;671&lt;/key&gt;&lt;/foreign-keys&gt;&lt;ref-type name="Conference Proceedings"&gt;10&lt;/ref-type&gt;&lt;contributors&gt;&lt;authors&gt;&lt;author&gt;Erri Pradeep, Abhinaw Sai&lt;/author&gt;&lt;author&gt;Yiu, Tak Wing&lt;/author&gt;&lt;author&gt;Amor, Robert&lt;/author&gt;&lt;/authors&gt;&lt;secondary-authors&gt;&lt;author&gt;DeJong, M. J.&lt;/author&gt;&lt;author&gt;Schooling, J. M.&lt;/author&gt;&lt;author&gt;Viggiani, G. M. B.&lt;/author&gt;&lt;/secondary-authors&gt;&lt;/contributors&gt;&lt;titles&gt;&lt;title&gt;Leveraging Blockchain Technology in a BIM Workflow: A Literature Review&lt;/title&gt;&lt;secondary-title&gt;International Conference on Smart Infrastructure and Construction 2019 (ICSIC)&lt;/secondary-title&gt;&lt;short-title&gt;Leveraging Blockchain Technology in a BIM Workflow: A Literature Review&lt;/short-title&gt;&lt;/titles&gt;&lt;pages&gt;371-380&lt;/pages&gt;&lt;dates&gt;&lt;year&gt;2019&lt;/year&gt;&lt;/dates&gt;&lt;publisher&gt;ICE Publishing&lt;/publisher&gt;&lt;urls&gt;&lt;/urls&gt;&lt;custom1&gt;Done&lt;/custom1&gt;&lt;custom3&gt;International Conference on Smart Infrastructure and Construction 2019, ICSIC 2019: Driving Data-Informed Decision-Making&lt;/custom3&gt;&lt;electronic-resource-num&gt;https://doi.org/10.1680/icsic.64669.371&lt;/electronic-resource-num&gt;&lt;remote-database-name&gt;ICE Virtual Library&lt;/remote-database-name&gt;&lt;/record&gt;&lt;/Cite&gt;&lt;/EndNote&gt;</w:instrText>
      </w:r>
      <w:r w:rsidR="00F56A24" w:rsidRPr="00F56A24">
        <w:fldChar w:fldCharType="separate"/>
      </w:r>
      <w:r w:rsidR="003078D4">
        <w:rPr>
          <w:noProof/>
        </w:rPr>
        <w:t>(Erri Pradeep et al., 2019)</w:t>
      </w:r>
      <w:r w:rsidR="00F56A24" w:rsidRPr="00F56A24">
        <w:fldChar w:fldCharType="end"/>
      </w:r>
      <w:r w:rsidR="00F56A24" w:rsidRPr="00F56A24">
        <w:t>.</w:t>
      </w:r>
      <w:r w:rsidR="00F56A24">
        <w:t xml:space="preserve"> </w:t>
      </w:r>
      <w:r w:rsidR="00633C7C">
        <w:t xml:space="preserve">The discussion around the potential applications of BCT in the construction industry is well presented in </w:t>
      </w:r>
      <w:r w:rsidR="00475AA6">
        <w:t xml:space="preserve">the </w:t>
      </w:r>
      <w:r w:rsidR="008714F6">
        <w:t>literature</w:t>
      </w:r>
      <w:r w:rsidR="00633C7C">
        <w:t>.</w:t>
      </w:r>
      <w:r w:rsidR="003078D4">
        <w:t xml:space="preserve"> </w:t>
      </w:r>
      <w:r w:rsidR="003078D4">
        <w:fldChar w:fldCharType="begin"/>
      </w:r>
      <w:r w:rsidR="00826868">
        <w:instrText xml:space="preserve"> ADDIN EN.CITE &lt;EndNote&gt;&lt;Cite AuthorYear="1"&gt;&lt;Author&gt;Kinnaird&lt;/Author&gt;&lt;Year&gt;2017&lt;/Year&gt;&lt;RecNum&gt;768&lt;/RecNum&gt;&lt;DisplayText&gt;Kinnaird and Geipel (2017)&lt;/DisplayText&gt;&lt;record&gt;&lt;rec-number&gt;768&lt;/rec-number&gt;&lt;foreign-keys&gt;&lt;key app="EN" db-id="rx9aa55s6txsf0eex2mp5zre2dt9t0pz2at9" timestamp="1614286464" guid="025377bd-5ec4-45ed-80a7-3a3af0a0b80e"&gt;768&lt;/key&gt;&lt;/foreign-keys&gt;&lt;ref-type name="Report"&gt;27&lt;/ref-type&gt;&lt;contributors&gt;&lt;authors&gt;&lt;author&gt;Kinnaird, Christopher&lt;/author&gt;&lt;author&gt;Geipel, Matthias&lt;/author&gt;&lt;/authors&gt;&lt;/contributors&gt;&lt;titles&gt;&lt;title&gt;Blockchain Technology: How the Inventions Behind Bitcoin are Enabling a Network of Trust for the Built Environment&lt;/title&gt;&lt;short-title&gt;Blockchain Technology: How the Inventions Behind Bitcoin are Enabling a Network of Trust for the Built Environment&lt;/short-title&gt;&lt;/titles&gt;&lt;dates&gt;&lt;year&gt;2017&lt;/year&gt;&lt;/dates&gt;&lt;publisher&gt;Arup&lt;/publisher&gt;&lt;urls&gt;&lt;related-urls&gt;&lt;url&gt;https://iebc.co/wp-content/uploads/2018/01/Arup-Blockchain-Technology-Report-3.pdf&lt;/url&gt;&lt;/related-urls&gt;&lt;/urls&gt;&lt;access-date&gt;25/01/2021&lt;/access-date&gt;&lt;/record&gt;&lt;/Cite&gt;&lt;/EndNote&gt;</w:instrText>
      </w:r>
      <w:r w:rsidR="003078D4">
        <w:fldChar w:fldCharType="separate"/>
      </w:r>
      <w:r w:rsidR="003078D4">
        <w:rPr>
          <w:noProof/>
        </w:rPr>
        <w:t>Kinnaird and Geipel (2017)</w:t>
      </w:r>
      <w:r w:rsidR="003078D4">
        <w:fldChar w:fldCharType="end"/>
      </w:r>
      <w:r w:rsidR="003078D4">
        <w:t xml:space="preserve">, </w:t>
      </w:r>
      <w:r w:rsidR="003078D4">
        <w:fldChar w:fldCharType="begin"/>
      </w:r>
      <w:r w:rsidR="00826868">
        <w:instrText xml:space="preserve"> ADDIN EN.CITE &lt;EndNote&gt;&lt;Cite AuthorYear="1"&gt;&lt;Author&gt;Nguyen&lt;/Author&gt;&lt;Year&gt;2019&lt;/Year&gt;&lt;RecNum&gt;867&lt;/RecNum&gt;&lt;DisplayText&gt;Nguyen et al. (2019)&lt;/DisplayText&gt;&lt;record&gt;&lt;rec-number&gt;867&lt;/rec-number&gt;&lt;foreign-keys&gt;&lt;key app="EN" db-id="rx9aa55s6txsf0eex2mp5zre2dt9t0pz2at9" timestamp="1614286505" guid="f3c35f81-090e-4d45-937a-b6c78f482530"&gt;867&lt;/key&gt;&lt;/foreign-keys&gt;&lt;ref-type name="Report"&gt;27&lt;/ref-type&gt;&lt;contributors&gt;&lt;authors&gt;&lt;author&gt;Nguyen, Bella&lt;/author&gt;&lt;author&gt;Buscher, Volker&lt;/author&gt;&lt;author&gt;Cavendish, Will&lt;/author&gt;&lt;author&gt;Gerber, David&lt;/author&gt;&lt;author&gt;Leung, Santo&lt;/author&gt;&lt;author&gt;Krzyzaniak, Agnieszka&lt;/author&gt;&lt;author&gt;Robinson, Rick&lt;/author&gt;&lt;author&gt;Burgess, John&lt;/author&gt;&lt;author&gt;Proctor, Matthew&lt;/author&gt;&lt;author&gt;O’Grady, Kevin&lt;/author&gt;&lt;author&gt;Flapper, Therese&lt;/author&gt;&lt;/authors&gt;&lt;tertiary-authors&gt;&lt;author&gt;Limited, London Arup Group&lt;/author&gt;&lt;/tertiary-authors&gt;&lt;/contributors&gt;&lt;titles&gt;&lt;title&gt;Blockchain and The Built Environment&lt;/title&gt;&lt;short-title&gt;Blockchain and The Built Environment&lt;/short-title&gt;&lt;/titles&gt;&lt;dates&gt;&lt;year&gt;2019&lt;/year&gt;&lt;/dates&gt;&lt;publisher&gt;Arup&lt;/publisher&gt;&lt;urls&gt;&lt;related-urls&gt;&lt;url&gt;https://www.arup.com/perspectives/publications/research/section/blockchain-and-the-built-environment&lt;/url&gt;&lt;/related-urls&gt;&lt;/urls&gt;&lt;access-date&gt;25/01/2021&lt;/access-date&gt;&lt;/record&gt;&lt;/Cite&gt;&lt;/EndNote&gt;</w:instrText>
      </w:r>
      <w:r w:rsidR="003078D4">
        <w:fldChar w:fldCharType="separate"/>
      </w:r>
      <w:r w:rsidR="003078D4">
        <w:rPr>
          <w:noProof/>
        </w:rPr>
        <w:t>Nguyen et al. (2019)</w:t>
      </w:r>
      <w:r w:rsidR="003078D4">
        <w:fldChar w:fldCharType="end"/>
      </w:r>
      <w:r w:rsidR="003078D4">
        <w:t xml:space="preserve"> and </w:t>
      </w:r>
      <w:r w:rsidR="00633C7C">
        <w:fldChar w:fldCharType="begin"/>
      </w:r>
      <w:r w:rsidR="00826868">
        <w:instrText xml:space="preserve"> ADDIN EN.CITE &lt;EndNote&gt;&lt;Cite AuthorYear="1"&gt;&lt;Author&gt;Penzes&lt;/Author&gt;&lt;Year&gt;2018&lt;/Year&gt;&lt;RecNum&gt;894&lt;/RecNum&gt;&lt;DisplayText&gt;Penzes (2018)&lt;/DisplayText&gt;&lt;record&gt;&lt;rec-number&gt;894&lt;/rec-number&gt;&lt;foreign-keys&gt;&lt;key app="EN" db-id="rx9aa55s6txsf0eex2mp5zre2dt9t0pz2at9" timestamp="1614286517" guid="9cd74e43-2e01-4818-a0a8-03eeed7f53a4"&gt;894&lt;/key&gt;&lt;/foreign-keys&gt;&lt;ref-type name="Report"&gt;27&lt;/ref-type&gt;&lt;contributors&gt;&lt;authors&gt;&lt;author&gt;Penzes, Balint&lt;/author&gt;&lt;/authors&gt;&lt;/contributors&gt;&lt;titles&gt;&lt;title&gt;Blockchain Technology in the Construction Industry: Digital Transformation for High Productivity&lt;/title&gt;&lt;short-title&gt;Blockchain Technology in the Construction Industry: Digital Transformation for High Productivity&lt;/short-title&gt;&lt;/titles&gt;&lt;dates&gt;&lt;year&gt;2018&lt;/year&gt;&lt;/dates&gt;&lt;publisher&gt;ICE Report, London&lt;/publisher&gt;&lt;urls&gt;&lt;/urls&gt;&lt;electronic-resource-num&gt;https://doi.org/10.13140/RG.2.2.14164.45443&lt;/electronic-resource-num&gt;&lt;/record&gt;&lt;/Cite&gt;&lt;/EndNote&gt;</w:instrText>
      </w:r>
      <w:r w:rsidR="00633C7C">
        <w:fldChar w:fldCharType="separate"/>
      </w:r>
      <w:r w:rsidR="003078D4">
        <w:rPr>
          <w:noProof/>
        </w:rPr>
        <w:t>Penzes (2018)</w:t>
      </w:r>
      <w:r w:rsidR="00633C7C">
        <w:fldChar w:fldCharType="end"/>
      </w:r>
      <w:r w:rsidR="00633C7C">
        <w:t xml:space="preserve"> present</w:t>
      </w:r>
      <w:r w:rsidR="00BE0719">
        <w:t>ed</w:t>
      </w:r>
      <w:r w:rsidR="00633C7C">
        <w:t xml:space="preserve"> reports based on industry investigations that provide insightful knowledge on some of the use-cases and potential application scenarios</w:t>
      </w:r>
      <w:r w:rsidR="00371E19">
        <w:t>,</w:t>
      </w:r>
      <w:r w:rsidR="00633C7C">
        <w:t xml:space="preserve"> </w:t>
      </w:r>
      <w:r w:rsidR="00371E19">
        <w:t>w</w:t>
      </w:r>
      <w:r w:rsidR="00633C7C">
        <w:t>hereas recent studies by</w:t>
      </w:r>
      <w:r w:rsidR="003078D4">
        <w:t xml:space="preserve"> </w:t>
      </w:r>
      <w:r w:rsidR="003078D4">
        <w:fldChar w:fldCharType="begin"/>
      </w:r>
      <w:r w:rsidR="00826868">
        <w:instrText xml:space="preserve"> ADDIN EN.CITE &lt;EndNote&gt;&lt;Cite AuthorYear="1"&gt;&lt;Author&gt;Li&lt;/Author&gt;&lt;Year&gt;2019&lt;/Year&gt;&lt;RecNum&gt;797&lt;/RecNum&gt;&lt;DisplayText&gt;Li, Greenwood, and Kassem (2019)&lt;/DisplayText&gt;&lt;record&gt;&lt;rec-number&gt;797&lt;/rec-number&gt;&lt;foreign-keys&gt;&lt;key app="EN" db-id="rx9aa55s6txsf0eex2mp5zre2dt9t0pz2at9" timestamp="1614286476" guid="ecc334b6-9e75-4afe-af97-e732b3d0454b"&gt;797&lt;/key&gt;&lt;/foreign-keys&gt;&lt;ref-type name="Journal Article"&gt;17&lt;/ref-type&gt;&lt;contributors&gt;&lt;authors&gt;&lt;author&gt;Li, Jennifer&lt;/author&gt;&lt;author&gt;Greenwood, David&lt;/author&gt;&lt;author&gt;Kassem, Mohamad&lt;/author&gt;&lt;/authors&gt;&lt;/contributors&gt;&lt;titles&gt;&lt;title&gt;Blockchain in the built environment and construction industry: A systematic review, conceptual models and practical use cases&lt;/title&gt;&lt;secondary-title&gt;Automation in Construction&lt;/secondary-title&gt;&lt;short-title&gt;Blockchain in the built environment and construction industry: A systematic review, conceptual models and practical use cases&lt;/short-title&gt;&lt;/titles&gt;&lt;periodical&gt;&lt;full-title&gt;Automation in construction&lt;/full-title&gt;&lt;/periodical&gt;&lt;pages&gt;288-307&lt;/pages&gt;&lt;volume&gt;102&lt;/volume&gt;&lt;dates&gt;&lt;year&gt;2019&lt;/year&gt;&lt;/dates&gt;&lt;isbn&gt;0926-5805&lt;/isbn&gt;&lt;urls&gt;&lt;/urls&gt;&lt;electronic-resource-num&gt;https://doi.org/10.1016/j.autcon.2019.02.005&lt;/electronic-resource-num&gt;&lt;/record&gt;&lt;/Cite&gt;&lt;/EndNote&gt;</w:instrText>
      </w:r>
      <w:r w:rsidR="003078D4">
        <w:fldChar w:fldCharType="separate"/>
      </w:r>
      <w:r w:rsidR="00332454">
        <w:rPr>
          <w:noProof/>
        </w:rPr>
        <w:t>Li, Greenwood, and Kassem (2019)</w:t>
      </w:r>
      <w:r w:rsidR="003078D4">
        <w:fldChar w:fldCharType="end"/>
      </w:r>
      <w:r w:rsidR="003078D4">
        <w:t xml:space="preserve">, </w:t>
      </w:r>
      <w:r w:rsidR="003078D4">
        <w:fldChar w:fldCharType="begin"/>
      </w:r>
      <w:r w:rsidR="00826868">
        <w:instrText xml:space="preserve"> ADDIN EN.CITE &lt;EndNote&gt;&lt;Cite AuthorYear="1"&gt;&lt;Author&gt;Perera&lt;/Author&gt;&lt;Year&gt;2020&lt;/Year&gt;&lt;RecNum&gt;895&lt;/RecNum&gt;&lt;DisplayText&gt;Perera, Nanayakkara, Rodrigo, Senaratne, and Weinand (2020)&lt;/DisplayText&gt;&lt;record&gt;&lt;rec-number&gt;895&lt;/rec-number&gt;&lt;foreign-keys&gt;&lt;key app="EN" db-id="rx9aa55s6txsf0eex2mp5zre2dt9t0pz2at9" timestamp="1614286518" guid="ae487058-88e3-468c-ad46-04df93676e83"&gt;895&lt;/key&gt;&lt;/foreign-keys&gt;&lt;ref-type name="Journal Article"&gt;17&lt;/ref-type&gt;&lt;contributors&gt;&lt;authors&gt;&lt;author&gt;Perera, S.&lt;/author&gt;&lt;author&gt;Nanayakkara, S.&lt;/author&gt;&lt;author&gt;Rodrigo, M. N. N.&lt;/author&gt;&lt;author&gt;Senaratne, S.&lt;/author&gt;&lt;author&gt;Weinand, R.&lt;/author&gt;&lt;/authors&gt;&lt;/contributors&gt;&lt;titles&gt;&lt;title&gt;Blockchain technology: Is it hype or real in the construction industry?&lt;/title&gt;&lt;secondary-title&gt;Journal of Industrial Information Integration&lt;/secondary-title&gt;&lt;short-title&gt;Blockchain technology: Is it hype or real in the construction industry?&lt;/short-title&gt;&lt;/titles&gt;&lt;periodical&gt;&lt;full-title&gt;Journal of Industrial Information Integration&lt;/full-title&gt;&lt;/periodical&gt;&lt;volume&gt;17&lt;/volume&gt;&lt;dates&gt;&lt;year&gt;2020&lt;/year&gt;&lt;/dates&gt;&lt;work-type&gt;Review&lt;/work-type&gt;&lt;urls&gt;&lt;/urls&gt;&lt;custom1&gt;Done&lt;/custom1&gt;&lt;custom7&gt;100125&lt;/custom7&gt;&lt;electronic-resource-num&gt;https://doi.org/10.1016/j.jii.2020.100125&lt;/electronic-resource-num&gt;&lt;remote-database-name&gt;Scopus&lt;/remote-database-name&gt;&lt;/record&gt;&lt;/Cite&gt;&lt;/EndNote&gt;</w:instrText>
      </w:r>
      <w:r w:rsidR="003078D4">
        <w:fldChar w:fldCharType="separate"/>
      </w:r>
      <w:r w:rsidR="00332454">
        <w:rPr>
          <w:noProof/>
        </w:rPr>
        <w:t>Perera, Nanayakkara, Rodrigo, Senaratne, and Weinand (2020)</w:t>
      </w:r>
      <w:r w:rsidR="003078D4">
        <w:fldChar w:fldCharType="end"/>
      </w:r>
      <w:r w:rsidR="003078D4">
        <w:t xml:space="preserve"> and </w:t>
      </w:r>
      <w:r w:rsidR="003078D4">
        <w:fldChar w:fldCharType="begin"/>
      </w:r>
      <w:r w:rsidR="00826868">
        <w:instrText xml:space="preserve"> ADDIN EN.CITE &lt;EndNote&gt;&lt;Cite AuthorYear="1"&gt;&lt;Author&gt;Yang&lt;/Author&gt;&lt;Year&gt;2020&lt;/Year&gt;&lt;RecNum&gt;1026&lt;/RecNum&gt;&lt;DisplayText&gt;Yang et al. (2020)&lt;/DisplayText&gt;&lt;record&gt;&lt;rec-number&gt;1026&lt;/rec-number&gt;&lt;foreign-keys&gt;&lt;key app="EN" db-id="rx9aa55s6txsf0eex2mp5zre2dt9t0pz2at9" timestamp="1614286596" guid="0fa507b0-a781-4b1b-9533-cea88badb134"&gt;1026&lt;/key&gt;&lt;/foreign-keys&gt;&lt;ref-type name="Journal Article"&gt;17&lt;/ref-type&gt;&lt;contributors&gt;&lt;authors&gt;&lt;author&gt;Yang, Rebecca&lt;/author&gt;&lt;author&gt;Wakefield, Ron&lt;/author&gt;&lt;author&gt;Lyu, Sainan&lt;/author&gt;&lt;author&gt;Jayasuriya, Sajani&lt;/author&gt;&lt;author&gt;Han, Fengling&lt;/author&gt;&lt;author&gt;Yi, Xun&lt;/author&gt;&lt;author&gt;Yang, Xuechao&lt;/author&gt;&lt;author&gt;Amarasinghe, Gayashan&lt;/author&gt;&lt;author&gt;Chen, Shiping&lt;/author&gt;&lt;/authors&gt;&lt;/contributors&gt;&lt;titles&gt;&lt;title&gt;Public and private blockchain in construction business process and information integration&lt;/title&gt;&lt;secondary-title&gt;Automation in Construction&lt;/secondary-title&gt;&lt;short-title&gt;Public and private blockchain in construction business process and information integration&lt;/short-title&gt;&lt;/titles&gt;&lt;periodical&gt;&lt;full-title&gt;Automation in construction&lt;/full-title&gt;&lt;/periodical&gt;&lt;pages&gt;103276&lt;/pages&gt;&lt;volume&gt;118&lt;/volume&gt;&lt;dates&gt;&lt;year&gt;2020&lt;/year&gt;&lt;/dates&gt;&lt;isbn&gt;0926-5805&lt;/isbn&gt;&lt;urls&gt;&lt;/urls&gt;&lt;electronic-resource-num&gt;https://doi.org/10.1016/j.autcon.2020.103276&lt;/electronic-resource-num&gt;&lt;/record&gt;&lt;/Cite&gt;&lt;/EndNote&gt;</w:instrText>
      </w:r>
      <w:r w:rsidR="003078D4">
        <w:fldChar w:fldCharType="separate"/>
      </w:r>
      <w:r w:rsidR="003078D4">
        <w:rPr>
          <w:noProof/>
        </w:rPr>
        <w:t>Yang et al. (2020)</w:t>
      </w:r>
      <w:r w:rsidR="003078D4">
        <w:fldChar w:fldCharType="end"/>
      </w:r>
      <w:r w:rsidR="00633C7C">
        <w:t xml:space="preserve"> discuss</w:t>
      </w:r>
      <w:r w:rsidR="00BE0719">
        <w:t>ed</w:t>
      </w:r>
      <w:r w:rsidR="00633C7C">
        <w:t xml:space="preserve"> the existing landscape of scholarly articles surrounding the various reviews and use case applications conducted in the recent past.</w:t>
      </w:r>
      <w:r w:rsidR="00B57ECE">
        <w:t xml:space="preserve"> </w:t>
      </w:r>
      <w:r w:rsidR="00B57ECE" w:rsidRPr="00B64A52">
        <w:t>However,</w:t>
      </w:r>
      <w:r w:rsidR="008714F6">
        <w:t xml:space="preserve"> studies by</w:t>
      </w:r>
      <w:r w:rsidR="00B57ECE" w:rsidRPr="00B64A52">
        <w:t xml:space="preserve"> </w:t>
      </w:r>
      <w:r w:rsidR="00B57ECE" w:rsidRPr="00B64A52">
        <w:fldChar w:fldCharType="begin"/>
      </w:r>
      <w:r w:rsidR="00826868">
        <w:instrText xml:space="preserve"> ADDIN EN.CITE &lt;EndNote&gt;&lt;Cite AuthorYear="1"&gt;&lt;Author&gt;Hunhevicz&lt;/Author&gt;&lt;Year&gt;2020&lt;/Year&gt;&lt;RecNum&gt;743&lt;/RecNum&gt;&lt;DisplayText&gt;Hunhevicz and Hall (2020)&lt;/DisplayText&gt;&lt;record&gt;&lt;rec-number&gt;743&lt;/rec-number&gt;&lt;foreign-keys&gt;&lt;key app="EN" db-id="rx9aa55s6txsf0eex2mp5zre2dt9t0pz2at9" timestamp="1614286454" guid="736a0cfb-00df-4220-976b-09b7c3f29472"&gt;743&lt;/key&gt;&lt;/foreign-keys&gt;&lt;ref-type name="Journal Article"&gt;17&lt;/ref-type&gt;&lt;contributors&gt;&lt;authors&gt;&lt;author&gt;Hunhevicz, Jens J.&lt;/author&gt;&lt;author&gt;Hall, Daniel M.&lt;/author&gt;&lt;/authors&gt;&lt;/contributors&gt;&lt;titles&gt;&lt;title&gt;Do you need a blockchain in construction? Use case categories and decision framework for DLT design options&lt;/title&gt;&lt;secondary-title&gt;Advanced Engineering Informatics&lt;/secondary-title&gt;&lt;short-title&gt;Do you need a blockchain in construction? Use case categories and decision framework for DLT design options&lt;/short-title&gt;&lt;/titles&gt;&lt;periodical&gt;&lt;full-title&gt;Advanced Engineering Informatics&lt;/full-title&gt;&lt;/periodical&gt;&lt;pages&gt;101094&lt;/pages&gt;&lt;volume&gt;45&lt;/volume&gt;&lt;dates&gt;&lt;year&gt;2020&lt;/year&gt;&lt;/dates&gt;&lt;isbn&gt;1474-0346&lt;/isbn&gt;&lt;urls&gt;&lt;/urls&gt;&lt;electronic-resource-num&gt;https://doi.org/10.1016/j.aei.2020.101094&lt;/electronic-resource-num&gt;&lt;/record&gt;&lt;/Cite&gt;&lt;/EndNote&gt;</w:instrText>
      </w:r>
      <w:r w:rsidR="00B57ECE" w:rsidRPr="00B64A52">
        <w:fldChar w:fldCharType="separate"/>
      </w:r>
      <w:r w:rsidR="003078D4">
        <w:rPr>
          <w:noProof/>
        </w:rPr>
        <w:t>Hunhevicz and Hall (2020)</w:t>
      </w:r>
      <w:r w:rsidR="00B57ECE" w:rsidRPr="00B64A52">
        <w:fldChar w:fldCharType="end"/>
      </w:r>
      <w:r w:rsidR="003078D4">
        <w:t xml:space="preserve"> and </w:t>
      </w:r>
      <w:r w:rsidR="003078D4">
        <w:fldChar w:fldCharType="begin"/>
      </w:r>
      <w:r w:rsidR="00826868">
        <w:instrText xml:space="preserve"> ADDIN EN.CITE &lt;EndNote&gt;&lt;Cite AuthorYear="1"&gt;&lt;Author&gt;Yang&lt;/Author&gt;&lt;Year&gt;2020&lt;/Year&gt;&lt;RecNum&gt;1026&lt;/RecNum&gt;&lt;DisplayText&gt;Yang et al. (2020)&lt;/DisplayText&gt;&lt;record&gt;&lt;rec-number&gt;1026&lt;/rec-number&gt;&lt;foreign-keys&gt;&lt;key app="EN" db-id="rx9aa55s6txsf0eex2mp5zre2dt9t0pz2at9" timestamp="1614286596" guid="0fa507b0-a781-4b1b-9533-cea88badb134"&gt;1026&lt;/key&gt;&lt;/foreign-keys&gt;&lt;ref-type name="Journal Article"&gt;17&lt;/ref-type&gt;&lt;contributors&gt;&lt;authors&gt;&lt;author&gt;Yang, Rebecca&lt;/author&gt;&lt;author&gt;Wakefield, Ron&lt;/author&gt;&lt;author&gt;Lyu, Sainan&lt;/author&gt;&lt;author&gt;Jayasuriya, Sajani&lt;/author&gt;&lt;author&gt;Han, Fengling&lt;/author&gt;&lt;author&gt;Yi, Xun&lt;/author&gt;&lt;author&gt;Yang, Xuechao&lt;/author&gt;&lt;author&gt;Amarasinghe, Gayashan&lt;/author&gt;&lt;author&gt;Chen, Shiping&lt;/author&gt;&lt;/authors&gt;&lt;/contributors&gt;&lt;titles&gt;&lt;title&gt;Public and private blockchain in construction business process and information integration&lt;/title&gt;&lt;secondary-title&gt;Automation in Construction&lt;/secondary-title&gt;&lt;short-title&gt;Public and private blockchain in construction business process and information integration&lt;/short-title&gt;&lt;/titles&gt;&lt;periodical&gt;&lt;full-title&gt;Automation in construction&lt;/full-title&gt;&lt;/periodical&gt;&lt;pages&gt;103276&lt;/pages&gt;&lt;volume&gt;118&lt;/volume&gt;&lt;dates&gt;&lt;year&gt;2020&lt;/year&gt;&lt;/dates&gt;&lt;isbn&gt;0926-5805&lt;/isbn&gt;&lt;urls&gt;&lt;/urls&gt;&lt;electronic-resource-num&gt;https://doi.org/10.1016/j.autcon.2020.103276&lt;/electronic-resource-num&gt;&lt;/record&gt;&lt;/Cite&gt;&lt;/EndNote&gt;</w:instrText>
      </w:r>
      <w:r w:rsidR="003078D4">
        <w:fldChar w:fldCharType="separate"/>
      </w:r>
      <w:r w:rsidR="003078D4">
        <w:rPr>
          <w:noProof/>
        </w:rPr>
        <w:t>Yang et al. (2020)</w:t>
      </w:r>
      <w:r w:rsidR="003078D4">
        <w:fldChar w:fldCharType="end"/>
      </w:r>
      <w:r w:rsidR="008714F6">
        <w:t xml:space="preserve"> suggest</w:t>
      </w:r>
      <w:r w:rsidR="00BE0719">
        <w:t xml:space="preserve">ed </w:t>
      </w:r>
      <w:r w:rsidR="00B57ECE" w:rsidRPr="00B64A52">
        <w:t>that due to the low maturity of the topic of application of blockchain technology to the cons</w:t>
      </w:r>
      <w:r w:rsidR="008714F6">
        <w:t>truction industry, there have not been many use case studies.</w:t>
      </w:r>
    </w:p>
    <w:p w14:paraId="583670C6" w14:textId="77777777" w:rsidR="00633C7C" w:rsidRDefault="00633C7C" w:rsidP="00633C7C">
      <w:pPr>
        <w:pStyle w:val="Heading3"/>
      </w:pPr>
      <w:bookmarkStart w:id="39" w:name="_Toc66348788"/>
      <w:bookmarkStart w:id="40" w:name="_Toc66348834"/>
      <w:r>
        <w:t>Theoretical discussions</w:t>
      </w:r>
      <w:bookmarkEnd w:id="39"/>
      <w:bookmarkEnd w:id="40"/>
    </w:p>
    <w:p w14:paraId="4FF053E6" w14:textId="6D54AA4F" w:rsidR="00633C7C" w:rsidRDefault="00633C7C">
      <w:r>
        <w:fldChar w:fldCharType="begin"/>
      </w:r>
      <w:r w:rsidR="00826868">
        <w:instrText xml:space="preserve"> ADDIN EN.CITE &lt;EndNote&gt;&lt;Cite AuthorYear="1"&gt;&lt;Author&gt;Li&lt;/Author&gt;&lt;Year&gt;2019&lt;/Year&gt;&lt;RecNum&gt;797&lt;/RecNum&gt;&lt;DisplayText&gt;Li et al. (2019)&lt;/DisplayText&gt;&lt;record&gt;&lt;rec-number&gt;797&lt;/rec-number&gt;&lt;foreign-keys&gt;&lt;key app="EN" db-id="rx9aa55s6txsf0eex2mp5zre2dt9t0pz2at9" timestamp="1614286476" guid="ecc334b6-9e75-4afe-af97-e732b3d0454b"&gt;797&lt;/key&gt;&lt;/foreign-keys&gt;&lt;ref-type name="Journal Article"&gt;17&lt;/ref-type&gt;&lt;contributors&gt;&lt;authors&gt;&lt;author&gt;Li, Jennifer&lt;/author&gt;&lt;author&gt;Greenwood, David&lt;/author&gt;&lt;author&gt;Kassem, Mohamad&lt;/author&gt;&lt;/authors&gt;&lt;/contributors&gt;&lt;titles&gt;&lt;title&gt;Blockchain in the built environment and construction industry: A systematic review, conceptual models and practical use cases&lt;/title&gt;&lt;secondary-title&gt;Automation in Construction&lt;/secondary-title&gt;&lt;short-title&gt;Blockchain in the built environment and construction industry: A systematic review, conceptual models and practical use cases&lt;/short-title&gt;&lt;/titles&gt;&lt;periodical&gt;&lt;full-title&gt;Automation in construction&lt;/full-title&gt;&lt;/periodical&gt;&lt;pages&gt;288-307&lt;/pages&gt;&lt;volume&gt;102&lt;/volume&gt;&lt;dates&gt;&lt;year&gt;2019&lt;/year&gt;&lt;/dates&gt;&lt;isbn&gt;0926-5805&lt;/isbn&gt;&lt;urls&gt;&lt;/urls&gt;&lt;electronic-resource-num&gt;https://doi.org/10.1016/j.autcon.2019.02.005&lt;/electronic-resource-num&gt;&lt;/record&gt;&lt;/Cite&gt;&lt;/EndNote&gt;</w:instrText>
      </w:r>
      <w:r>
        <w:fldChar w:fldCharType="separate"/>
      </w:r>
      <w:r w:rsidR="00A755D6">
        <w:rPr>
          <w:noProof/>
        </w:rPr>
        <w:t>Li et al. (2019)</w:t>
      </w:r>
      <w:r>
        <w:fldChar w:fldCharType="end"/>
      </w:r>
      <w:r>
        <w:t xml:space="preserve"> and </w:t>
      </w:r>
      <w:r>
        <w:fldChar w:fldCharType="begin"/>
      </w:r>
      <w:r w:rsidR="00826868">
        <w:instrText xml:space="preserve"> ADDIN EN.CITE &lt;EndNote&gt;&lt;Cite AuthorYear="1"&gt;&lt;Author&gt;Turk&lt;/Author&gt;&lt;Year&gt;2017&lt;/Year&gt;&lt;RecNum&gt;996&lt;/RecNum&gt;&lt;DisplayText&gt;Turk and Klinc (2017)&lt;/DisplayText&gt;&lt;record&gt;&lt;rec-number&gt;996&lt;/rec-number&gt;&lt;foreign-keys&gt;&lt;key app="EN" db-id="rx9aa55s6txsf0eex2mp5zre2dt9t0pz2at9" timestamp="1614286566" guid="1b6c400f-2b4b-46a4-a552-0702ae8376c4"&gt;996&lt;/key&gt;&lt;/foreign-keys&gt;&lt;ref-type name="Journal Article"&gt;17&lt;/ref-type&gt;&lt;contributors&gt;&lt;authors&gt;&lt;author&gt;Turk, Žiga&lt;/author&gt;&lt;author&gt;Klinc, Robert&lt;/author&gt;&lt;/authors&gt;&lt;/contributors&gt;&lt;titles&gt;&lt;title&gt;Potentials of Blockchain Technology for Construction Management&lt;/title&gt;&lt;secondary-title&gt;Procedia Engineering&lt;/secondary-title&gt;&lt;short-title&gt;Potentials of Blockchain Technology for Construction Management&lt;/short-title&gt;&lt;/titles&gt;&lt;periodical&gt;&lt;full-title&gt;Procedia engineering&lt;/full-title&gt;&lt;/periodical&gt;&lt;pages&gt;638-645&lt;/pages&gt;&lt;volume&gt;196&lt;/volume&gt;&lt;keywords&gt;&lt;keyword&gt;Blockchain&lt;/keyword&gt;&lt;keyword&gt;Building Information Modelling&lt;/keyword&gt;&lt;keyword&gt;Building Information Management&lt;/keyword&gt;&lt;keyword&gt;Information Systems&lt;/keyword&gt;&lt;keyword&gt;Intellectual Property Rights&lt;/keyword&gt;&lt;keyword&gt;Construction Contracts&lt;/keyword&gt;&lt;keyword&gt;Trust&lt;/keyword&gt;&lt;/keywords&gt;&lt;dates&gt;&lt;year&gt;2017&lt;/year&gt;&lt;/dates&gt;&lt;isbn&gt;1877-7058&lt;/isbn&gt;&lt;urls&gt;&lt;/urls&gt;&lt;custom1&gt;Done&lt;/custom1&gt;&lt;electronic-resource-num&gt;https://doi.org/10.1016/j.proeng.2017.08.052&lt;/electronic-resource-num&gt;&lt;/record&gt;&lt;/Cite&gt;&lt;/EndNote&gt;</w:instrText>
      </w:r>
      <w:r>
        <w:fldChar w:fldCharType="separate"/>
      </w:r>
      <w:r>
        <w:rPr>
          <w:noProof/>
        </w:rPr>
        <w:t>Turk and Klinc (2017)</w:t>
      </w:r>
      <w:r>
        <w:fldChar w:fldCharType="end"/>
      </w:r>
      <w:r>
        <w:t xml:space="preserve"> discuss</w:t>
      </w:r>
      <w:r w:rsidR="00BE0719">
        <w:t>ed</w:t>
      </w:r>
      <w:r>
        <w:t xml:space="preserve"> the importance of </w:t>
      </w:r>
      <w:r w:rsidR="00475AA6">
        <w:t>knowing</w:t>
      </w:r>
      <w:r>
        <w:t xml:space="preserve"> </w:t>
      </w:r>
      <w:r w:rsidR="00EA01B0">
        <w:t xml:space="preserve">the </w:t>
      </w:r>
      <w:r>
        <w:t xml:space="preserve">who, what, </w:t>
      </w:r>
      <w:r w:rsidR="00011A2D">
        <w:t xml:space="preserve">and </w:t>
      </w:r>
      <w:r>
        <w:t xml:space="preserve">when of any project transaction. Reports by </w:t>
      </w:r>
      <w:r>
        <w:fldChar w:fldCharType="begin"/>
      </w:r>
      <w:r w:rsidR="00826868">
        <w:instrText xml:space="preserve"> ADDIN EN.CITE &lt;EndNote&gt;&lt;Cite AuthorYear="1"&gt;&lt;Author&gt;Kinnaird&lt;/Author&gt;&lt;Year&gt;2017&lt;/Year&gt;&lt;RecNum&gt;768&lt;/RecNum&gt;&lt;DisplayText&gt;Kinnaird and Geipel (2017)&lt;/DisplayText&gt;&lt;record&gt;&lt;rec-number&gt;768&lt;/rec-number&gt;&lt;foreign-keys&gt;&lt;key app="EN" db-id="rx9aa55s6txsf0eex2mp5zre2dt9t0pz2at9" timestamp="1614286464" guid="025377bd-5ec4-45ed-80a7-3a3af0a0b80e"&gt;768&lt;/key&gt;&lt;/foreign-keys&gt;&lt;ref-type name="Report"&gt;27&lt;/ref-type&gt;&lt;contributors&gt;&lt;authors&gt;&lt;author&gt;Kinnaird, Christopher&lt;/author&gt;&lt;author&gt;Geipel, Matthias&lt;/author&gt;&lt;/authors&gt;&lt;/contributors&gt;&lt;titles&gt;&lt;title&gt;Blockchain Technology: How the Inventions Behind Bitcoin are Enabling a Network of Trust for the Built Environment&lt;/title&gt;&lt;short-title&gt;Blockchain Technology: How the Inventions Behind Bitcoin are Enabling a Network of Trust for the Built Environment&lt;/short-title&gt;&lt;/titles&gt;&lt;dates&gt;&lt;year&gt;2017&lt;/year&gt;&lt;/dates&gt;&lt;publisher&gt;Arup&lt;/publisher&gt;&lt;urls&gt;&lt;related-urls&gt;&lt;url&gt;https://iebc.co/wp-content/uploads/2018/01/Arup-Blockchain-Technology-Report-3.pdf&lt;/url&gt;&lt;/related-urls&gt;&lt;/urls&gt;&lt;access-date&gt;25/01/2021&lt;/access-date&gt;&lt;/record&gt;&lt;/Cite&gt;&lt;/EndNote&gt;</w:instrText>
      </w:r>
      <w:r>
        <w:fldChar w:fldCharType="separate"/>
      </w:r>
      <w:r w:rsidR="003078D4">
        <w:rPr>
          <w:noProof/>
        </w:rPr>
        <w:t>Kinnaird and Geipel (2017)</w:t>
      </w:r>
      <w:r>
        <w:fldChar w:fldCharType="end"/>
      </w:r>
      <w:r w:rsidR="003078D4">
        <w:t xml:space="preserve"> and </w:t>
      </w:r>
      <w:r w:rsidR="003078D4">
        <w:fldChar w:fldCharType="begin"/>
      </w:r>
      <w:r w:rsidR="00826868">
        <w:instrText xml:space="preserve"> ADDIN EN.CITE &lt;EndNote&gt;&lt;Cite AuthorYear="1"&gt;&lt;Author&gt;Nguyen&lt;/Author&gt;&lt;Year&gt;2019&lt;/Year&gt;&lt;RecNum&gt;867&lt;/RecNum&gt;&lt;DisplayText&gt;Nguyen et al. (2019)&lt;/DisplayText&gt;&lt;record&gt;&lt;rec-number&gt;867&lt;/rec-number&gt;&lt;foreign-keys&gt;&lt;key app="EN" db-id="rx9aa55s6txsf0eex2mp5zre2dt9t0pz2at9" timestamp="1614286505" guid="f3c35f81-090e-4d45-937a-b6c78f482530"&gt;867&lt;/key&gt;&lt;/foreign-keys&gt;&lt;ref-type name="Report"&gt;27&lt;/ref-type&gt;&lt;contributors&gt;&lt;authors&gt;&lt;author&gt;Nguyen, Bella&lt;/author&gt;&lt;author&gt;Buscher, Volker&lt;/author&gt;&lt;author&gt;Cavendish, Will&lt;/author&gt;&lt;author&gt;Gerber, David&lt;/author&gt;&lt;author&gt;Leung, Santo&lt;/author&gt;&lt;author&gt;Krzyzaniak, Agnieszka&lt;/author&gt;&lt;author&gt;Robinson, Rick&lt;/author&gt;&lt;author&gt;Burgess, John&lt;/author&gt;&lt;author&gt;Proctor, Matthew&lt;/author&gt;&lt;author&gt;O’Grady, Kevin&lt;/author&gt;&lt;author&gt;Flapper, Therese&lt;/author&gt;&lt;/authors&gt;&lt;tertiary-authors&gt;&lt;author&gt;Limited, London Arup Group&lt;/author&gt;&lt;/tertiary-authors&gt;&lt;/contributors&gt;&lt;titles&gt;&lt;title&gt;Blockchain and The Built Environment&lt;/title&gt;&lt;short-title&gt;Blockchain and The Built Environment&lt;/short-title&gt;&lt;/titles&gt;&lt;dates&gt;&lt;year&gt;2019&lt;/year&gt;&lt;/dates&gt;&lt;publisher&gt;Arup&lt;/publisher&gt;&lt;urls&gt;&lt;related-urls&gt;&lt;url&gt;https://www.arup.com/perspectives/publications/research/section/blockchain-and-the-built-environment&lt;/url&gt;&lt;/related-urls&gt;&lt;/urls&gt;&lt;access-date&gt;25/01/2021&lt;/access-date&gt;&lt;/record&gt;&lt;/Cite&gt;&lt;/EndNote&gt;</w:instrText>
      </w:r>
      <w:r w:rsidR="003078D4">
        <w:fldChar w:fldCharType="separate"/>
      </w:r>
      <w:r w:rsidR="003078D4">
        <w:rPr>
          <w:noProof/>
        </w:rPr>
        <w:t>Nguyen et al. (2019)</w:t>
      </w:r>
      <w:r w:rsidR="003078D4">
        <w:fldChar w:fldCharType="end"/>
      </w:r>
      <w:r w:rsidR="008714F6">
        <w:t xml:space="preserve"> discuss</w:t>
      </w:r>
      <w:r w:rsidR="00BE0719">
        <w:t>ed</w:t>
      </w:r>
      <w:r w:rsidR="008714F6">
        <w:t xml:space="preserve"> the </w:t>
      </w:r>
      <w:r>
        <w:t xml:space="preserve">tamper-proof exchange of value and information. </w:t>
      </w:r>
      <w:r w:rsidR="00397675">
        <w:t xml:space="preserve">Further, BCT </w:t>
      </w:r>
      <w:r>
        <w:t xml:space="preserve">could support secure storage and management of different kinds </w:t>
      </w:r>
      <w:r w:rsidR="00011A2D">
        <w:t xml:space="preserve">of </w:t>
      </w:r>
      <w:r w:rsidRPr="00173B6D">
        <w:t>construction information</w:t>
      </w:r>
      <w:r w:rsidR="00397675">
        <w:t xml:space="preserve">: </w:t>
      </w:r>
      <w:r w:rsidR="00397675" w:rsidRPr="00397675">
        <w:t>construction quality data, progress information and resource consumption</w:t>
      </w:r>
      <w:r w:rsidR="00397675">
        <w:t xml:space="preserve"> </w:t>
      </w:r>
      <w:r w:rsidR="00397675">
        <w:fldChar w:fldCharType="begin"/>
      </w:r>
      <w:r w:rsidR="00826868">
        <w:instrText xml:space="preserve"> ADDIN EN.CITE &lt;EndNote&gt;&lt;Cite&gt;&lt;Author&gt;Wang&lt;/Author&gt;&lt;Year&gt;2017&lt;/Year&gt;&lt;RecNum&gt;1005&lt;/RecNum&gt;&lt;DisplayText&gt;(Wang, Wu, Wang, &amp;amp; Shou, 2017)&lt;/DisplayText&gt;&lt;record&gt;&lt;rec-number&gt;1005&lt;/rec-number&gt;&lt;foreign-keys&gt;&lt;key app="EN" db-id="rx9aa55s6txsf0eex2mp5zre2dt9t0pz2at9" timestamp="1614286586" guid="cbe258fb-ae79-4ad9-92b5-6bd8aacbe92b"&gt;1005&lt;/key&gt;&lt;/foreign-keys&gt;&lt;ref-type name="Journal Article"&gt;17&lt;/ref-type&gt;&lt;contributors&gt;&lt;authors&gt;&lt;author&gt;Wang, Jun&lt;/author&gt;&lt;author&gt;Wu, Peng&lt;/author&gt;&lt;author&gt;Wang, Xiangyu&lt;/author&gt;&lt;author&gt;Shou, Wenchi&lt;/author&gt;&lt;/authors&gt;&lt;/contributors&gt;&lt;titles&gt;&lt;title&gt;The outlook of blockchain technology for construction engineering management&lt;/title&gt;&lt;secondary-title&gt;Frontiers of engineering management&lt;/secondary-title&gt;&lt;short-title&gt;The outlook of blockchain technology for construction engineering management&lt;/short-title&gt;&lt;/titles&gt;&lt;periodical&gt;&lt;full-title&gt;Frontiers of engineering management&lt;/full-title&gt;&lt;/periodical&gt;&lt;pages&gt;67-75&lt;/pages&gt;&lt;dates&gt;&lt;year&gt;2017&lt;/year&gt;&lt;/dates&gt;&lt;isbn&gt;2095-7513&lt;/isbn&gt;&lt;urls&gt;&lt;/urls&gt;&lt;electronic-resource-num&gt;https://doi.org/10.15302/J-FEM-2017006&lt;/electronic-resource-num&gt;&lt;/record&gt;&lt;/Cite&gt;&lt;/EndNote&gt;</w:instrText>
      </w:r>
      <w:r w:rsidR="00397675">
        <w:fldChar w:fldCharType="separate"/>
      </w:r>
      <w:r w:rsidR="00332454">
        <w:rPr>
          <w:noProof/>
        </w:rPr>
        <w:t>(Wang, Wu, Wang, &amp; Shou, 2017)</w:t>
      </w:r>
      <w:r w:rsidR="00397675">
        <w:fldChar w:fldCharType="end"/>
      </w:r>
      <w:r w:rsidRPr="00173B6D">
        <w:t>,</w:t>
      </w:r>
      <w:r w:rsidR="00397675">
        <w:t xml:space="preserve"> </w:t>
      </w:r>
      <w:r w:rsidR="00397675" w:rsidRPr="00397675">
        <w:t xml:space="preserve">certification, past achievements and qualifications </w:t>
      </w:r>
      <w:r w:rsidR="00397675" w:rsidRPr="00397675">
        <w:fldChar w:fldCharType="begin">
          <w:fldData xml:space="preserve">PEVuZE5vdGU+PENpdGU+PEF1dGhvcj5OYXdhcmk8L0F1dGhvcj48WWVhcj4yMDE5PC9ZZWFyPjxS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</w:fldData>
        </w:fldChar>
      </w:r>
      <w:r w:rsidR="00826868">
        <w:instrText xml:space="preserve"> ADDIN EN.CITE </w:instrText>
      </w:r>
      <w:r w:rsidR="00826868">
        <w:fldChar w:fldCharType="begin">
          <w:fldData xml:space="preserve">PEVuZE5vdGU+PENpdGU+PEF1dGhvcj5OYXdhcmk8L0F1dGhvcj48WWVhcj4yMDE5PC9ZZWFyPjxS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</w:fldData>
        </w:fldChar>
      </w:r>
      <w:r w:rsidR="00826868">
        <w:instrText xml:space="preserve"> ADDIN EN.CITE.DATA </w:instrText>
      </w:r>
      <w:r w:rsidR="00826868">
        <w:fldChar w:fldCharType="end"/>
      </w:r>
      <w:r w:rsidR="00397675" w:rsidRPr="00397675">
        <w:fldChar w:fldCharType="separate"/>
      </w:r>
      <w:r w:rsidR="00332454">
        <w:rPr>
          <w:noProof/>
        </w:rPr>
        <w:t>(Kinnaird &amp; Geipel, 2017; Li et al., 2019; Mathews, Robles, &amp; Bowe, 2017; Nawari &amp; Ravindran, 2019)</w:t>
      </w:r>
      <w:r w:rsidR="00397675" w:rsidRPr="00397675">
        <w:fldChar w:fldCharType="end"/>
      </w:r>
      <w:r w:rsidR="00397675" w:rsidRPr="00397675">
        <w:t xml:space="preserve">, building reputation </w:t>
      </w:r>
      <w:r w:rsidR="00397675" w:rsidRPr="00397675">
        <w:fldChar w:fldCharType="begin"/>
      </w:r>
      <w:r w:rsidR="00826868">
        <w:instrText xml:space="preserve"> ADDIN EN.CITE &lt;EndNote&gt;&lt;Cite&gt;&lt;Author&gt;Mathews&lt;/Author&gt;&lt;Year&gt;2017&lt;/Year&gt;&lt;RecNum&gt;834&lt;/RecNum&gt;&lt;DisplayText&gt;(Mathews et al., 2017)&lt;/DisplayText&gt;&lt;record&gt;&lt;rec-number&gt;834&lt;/rec-number&gt;&lt;foreign-keys&gt;&lt;key app="EN" db-id="rx9aa55s6txsf0eex2mp5zre2dt9t0pz2at9" timestamp="1614286491" guid="8ccc5a94-9a8f-4946-ae5b-de234d7a3d4b"&gt;834&lt;/key&gt;&lt;/foreign-keys&gt;&lt;ref-type name="Electronic Article"&gt;43&lt;/ref-type&gt;&lt;contributors&gt;&lt;authors&gt;&lt;author&gt;Mathews, Malachy&lt;/author&gt;&lt;author&gt;Robles, Dan&lt;/author&gt;&lt;author&gt;Bowe, Brian&lt;/author&gt;&lt;/authors&gt;&lt;/contributors&gt;&lt;titles&gt;&lt;title&gt;BIM+Blockchain: A Solution to the Trust Problem in Collaboration?&lt;/title&gt;&lt;short-title&gt;BIM+Blockchain: A Solution to the Trust Problem in Collaboration?&lt;/short-title&gt;&lt;/titles&gt;&lt;dates&gt;&lt;year&gt;2017&lt;/year&gt;&lt;pub-dates&gt;&lt;date&gt;25/01/2021&lt;/date&gt;&lt;/pub-dates&gt;&lt;/dates&gt;&lt;urls&gt;&lt;related-urls&gt;&lt;url&gt;https://arrow.dit.ie/bescharcon/26/&lt;/url&gt;&lt;/related-urls&gt;&lt;/urls&gt;&lt;custom1&gt;Done&lt;/custom1&gt;&lt;/record&gt;&lt;/Cite&gt;&lt;/EndNote&gt;</w:instrText>
      </w:r>
      <w:r w:rsidR="00397675" w:rsidRPr="00397675">
        <w:fldChar w:fldCharType="separate"/>
      </w:r>
      <w:r w:rsidR="00397675" w:rsidRPr="00397675">
        <w:rPr>
          <w:noProof/>
        </w:rPr>
        <w:t>(Mathews et al., 2017)</w:t>
      </w:r>
      <w:r w:rsidR="00397675" w:rsidRPr="00397675">
        <w:fldChar w:fldCharType="end"/>
      </w:r>
      <w:r w:rsidR="00011A2D">
        <w:t>,</w:t>
      </w:r>
      <w:r w:rsidRPr="00173B6D">
        <w:t xml:space="preserve"> equipment leasing information, and sustainable building design information</w:t>
      </w:r>
      <w:r w:rsidR="00397675">
        <w:t xml:space="preserve"> </w:t>
      </w:r>
      <w:r w:rsidR="00397675">
        <w:fldChar w:fldCharType="begin"/>
      </w:r>
      <w:r w:rsidR="00826868">
        <w:instrText xml:space="preserve"> ADDIN EN.CITE &lt;EndNote&gt;&lt;Cite&gt;&lt;Author&gt;Yang&lt;/Author&gt;&lt;Year&gt;2020&lt;/Year&gt;&lt;RecNum&gt;1026&lt;/RecNum&gt;&lt;DisplayText&gt;(Yang et al., 2020)&lt;/DisplayText&gt;&lt;record&gt;&lt;rec-number&gt;1026&lt;/rec-number&gt;&lt;foreign-keys&gt;&lt;key app="EN" db-id="rx9aa55s6txsf0eex2mp5zre2dt9t0pz2at9" timestamp="1614286596" guid="0fa507b0-a781-4b1b-9533-cea88badb134"&gt;1026&lt;/key&gt;&lt;/foreign-keys&gt;&lt;ref-type name="Journal Article"&gt;17&lt;/ref-type&gt;&lt;contributors&gt;&lt;authors&gt;&lt;author&gt;Yang, Rebecca&lt;/author&gt;&lt;author&gt;Wakefield, Ron&lt;/author&gt;&lt;author&gt;Lyu, Sainan&lt;/author&gt;&lt;author&gt;Jayasuriya, Sajani&lt;/author&gt;&lt;author&gt;Han, Fengling&lt;/author&gt;&lt;author&gt;Yi, Xun&lt;/author&gt;&lt;author&gt;Yang, Xuechao&lt;/author&gt;&lt;author&gt;Amarasinghe, Gayashan&lt;/author&gt;&lt;author&gt;Chen, Shiping&lt;/author&gt;&lt;/authors&gt;&lt;/contributors&gt;&lt;titles&gt;&lt;title&gt;Public and private blockchain in construction business process and information integration&lt;/title&gt;&lt;secondary-title&gt;Automation in Construction&lt;/secondary-title&gt;&lt;short-title&gt;Public and private blockchain in construction business process and information integration&lt;/short-title&gt;&lt;/titles&gt;&lt;periodical&gt;&lt;full-title&gt;Automation in construction&lt;/full-title&gt;&lt;/periodical&gt;&lt;pages&gt;103276&lt;/pages&gt;&lt;volume&gt;118&lt;/volume&gt;&lt;dates&gt;&lt;year&gt;2020&lt;/year&gt;&lt;/dates&gt;&lt;isbn&gt;0926-5805&lt;/isbn&gt;&lt;urls&gt;&lt;/urls&gt;&lt;electronic-resource-num&gt;https://doi.org/10.1016/j.autcon.2020.103276&lt;/electronic-resource-num&gt;&lt;/record&gt;&lt;/Cite&gt;&lt;/EndNote&gt;</w:instrText>
      </w:r>
      <w:r w:rsidR="00397675">
        <w:fldChar w:fldCharType="separate"/>
      </w:r>
      <w:r w:rsidR="00397675">
        <w:rPr>
          <w:noProof/>
        </w:rPr>
        <w:t>(Yang et al., 2020)</w:t>
      </w:r>
      <w:r w:rsidR="00397675">
        <w:fldChar w:fldCharType="end"/>
      </w:r>
      <w:r>
        <w:t xml:space="preserve">. </w:t>
      </w:r>
      <w:r>
        <w:fldChar w:fldCharType="begin"/>
      </w:r>
      <w:r w:rsidR="00826868">
        <w:instrText xml:space="preserve"> ADDIN EN.CITE &lt;EndNote&gt;&lt;Cite AuthorYear="1"&gt;&lt;Author&gt;Penzes&lt;/Author&gt;&lt;Year&gt;2018&lt;/Year&gt;&lt;RecNum&gt;894&lt;/RecNum&gt;&lt;DisplayText&gt;Penzes (2018)&lt;/DisplayText&gt;&lt;record&gt;&lt;rec-number&gt;894&lt;/rec-number&gt;&lt;foreign-keys&gt;&lt;key app="EN" db-id="rx9aa55s6txsf0eex2mp5zre2dt9t0pz2at9" timestamp="1614286517" guid="9cd74e43-2e01-4818-a0a8-03eeed7f53a4"&gt;894&lt;/key&gt;&lt;/foreign-keys&gt;&lt;ref-type name="Report"&gt;27&lt;/ref-type&gt;&lt;contributors&gt;&lt;authors&gt;&lt;author&gt;Penzes, Balint&lt;/author&gt;&lt;/authors&gt;&lt;/contributors&gt;&lt;titles&gt;&lt;title&gt;Blockchain Technology in the Construction Industry: Digital Transformation for High Productivity&lt;/title&gt;&lt;short-title&gt;Blockchain Technology in the Construction Industry: Digital Transformation for High Productivity&lt;/short-title&gt;&lt;/titles&gt;&lt;dates&gt;&lt;year&gt;2018&lt;/year&gt;&lt;/dates&gt;&lt;publisher&gt;ICE Report, London&lt;/publisher&gt;&lt;urls&gt;&lt;/urls&gt;&lt;electronic-resource-num&gt;https://doi.org/10.13140/RG.2.2.14164.45443&lt;/electronic-resource-num&gt;&lt;/record&gt;&lt;/Cite&gt;&lt;/EndNote&gt;</w:instrText>
      </w:r>
      <w:r>
        <w:fldChar w:fldCharType="separate"/>
      </w:r>
      <w:r>
        <w:rPr>
          <w:noProof/>
        </w:rPr>
        <w:t>Penzes (2018)</w:t>
      </w:r>
      <w:r>
        <w:fldChar w:fldCharType="end"/>
      </w:r>
      <w:r>
        <w:t xml:space="preserve"> explain</w:t>
      </w:r>
      <w:r w:rsidR="00BE0719">
        <w:t>ed</w:t>
      </w:r>
      <w:r>
        <w:t xml:space="preserve"> how </w:t>
      </w:r>
      <w:r w:rsidR="00D60A05">
        <w:t>recording</w:t>
      </w:r>
      <w:r>
        <w:t xml:space="preserve"> different kinds of information on </w:t>
      </w:r>
      <w:r w:rsidR="00D25909">
        <w:t xml:space="preserve">the </w:t>
      </w:r>
      <w:r>
        <w:t>blockchain become the first step towards enabling smart co</w:t>
      </w:r>
      <w:r w:rsidR="00397675">
        <w:t xml:space="preserve">ntract gated automated payments. </w:t>
      </w:r>
      <w:r>
        <w:t xml:space="preserve">Further, </w:t>
      </w:r>
      <w:r>
        <w:fldChar w:fldCharType="begin"/>
      </w:r>
      <w:r w:rsidR="00826868">
        <w:instrText xml:space="preserve"> ADDIN EN.CITE &lt;EndNote&gt;&lt;Cite AuthorYear="1"&gt;&lt;Author&gt;Graham&lt;/Author&gt;&lt;Year&gt;2019&lt;/Year&gt;&lt;RecNum&gt;710&lt;/RecNum&gt;&lt;DisplayText&gt;Graham (2019)&lt;/DisplayText&gt;&lt;record&gt;&lt;rec-number&gt;710&lt;/rec-number&gt;&lt;foreign-keys&gt;&lt;key app="EN" db-id="rx9aa55s6txsf0eex2mp5zre2dt9t0pz2at9" timestamp="1614286440" guid="75d194fe-b779-473f-8092-4c03948bb45b"&gt;710&lt;/key&gt;&lt;/foreign-keys&gt;&lt;ref-type name="Conference Proceedings"&gt;10&lt;/ref-type&gt;&lt;contributors&gt;&lt;authors&gt;&lt;author&gt;Graham, Steven&lt;/author&gt;&lt;/authors&gt;&lt;/contributors&gt;&lt;titles&gt;&lt;title&gt;Implementation of Blockchain Technology in the Construction Industry&lt;/title&gt;&lt;secondary-title&gt;7th International Construction Specality Conference Jointly With The Construction Research Congress&lt;/secondary-title&gt;&lt;short-title&gt;Implementation of Blockchain Technology in the Construction Industry&lt;/short-title&gt;&lt;/titles&gt;&lt;dates&gt;&lt;year&gt;2019&lt;/year&gt;&lt;/dates&gt;&lt;urls&gt;&lt;related-urls&gt;&lt;url&gt;https://digitalcommons.calpoly.edu/cmsp/190/&lt;/url&gt;&lt;/related-urls&gt;&lt;/urls&gt;&lt;access-date&gt;25/01/2021&lt;/access-date&gt;&lt;/record&gt;&lt;/Cite&gt;&lt;/EndNote&gt;</w:instrText>
      </w:r>
      <w:r>
        <w:fldChar w:fldCharType="separate"/>
      </w:r>
      <w:r>
        <w:rPr>
          <w:noProof/>
        </w:rPr>
        <w:t>Graham (2019)</w:t>
      </w:r>
      <w:r>
        <w:fldChar w:fldCharType="end"/>
      </w:r>
      <w:r>
        <w:t xml:space="preserve"> point</w:t>
      </w:r>
      <w:r w:rsidR="00BE0719">
        <w:t>ed</w:t>
      </w:r>
      <w:r>
        <w:t xml:space="preserve"> towards blockchain technology </w:t>
      </w:r>
      <w:r w:rsidR="00D60A05">
        <w:t>to</w:t>
      </w:r>
      <w:r w:rsidR="00E36631">
        <w:t xml:space="preserve"> </w:t>
      </w:r>
      <w:r w:rsidR="00A204DF">
        <w:t>facilitate</w:t>
      </w:r>
      <w:r w:rsidR="00B00472">
        <w:t xml:space="preserve"> </w:t>
      </w:r>
      <w:r w:rsidR="00D60A05">
        <w:t>collaborat</w:t>
      </w:r>
      <w:r w:rsidR="00B00472">
        <w:t>ion</w:t>
      </w:r>
      <w:r w:rsidR="00D60A05">
        <w:t xml:space="preserve"> between parties and </w:t>
      </w:r>
      <w:r w:rsidR="00A45C62">
        <w:t>consolidate</w:t>
      </w:r>
      <w:r>
        <w:t xml:space="preserve"> information from different project management software to one place that can be shared between parties. </w:t>
      </w:r>
      <w:r w:rsidR="003868ED" w:rsidRPr="003868ED">
        <w:fldChar w:fldCharType="begin"/>
      </w:r>
      <w:r w:rsidR="00826868">
        <w:instrText xml:space="preserve"> ADDIN EN.CITE &lt;EndNote&gt;&lt;Cite AuthorYear="1"&gt;&lt;Author&gt;Hunhevicz&lt;/Author&gt;&lt;Year&gt;2020&lt;/Year&gt;&lt;RecNum&gt;743&lt;/RecNum&gt;&lt;DisplayText&gt;Hunhevicz and Hall (2020)&lt;/DisplayText&gt;&lt;record&gt;&lt;rec-number&gt;743&lt;/rec-number&gt;&lt;foreign-keys&gt;&lt;key app="EN" db-id="rx9aa55s6txsf0eex2mp5zre2dt9t0pz2at9" timestamp="1614286454" guid="736a0cfb-00df-4220-976b-09b7c3f29472"&gt;743&lt;/key&gt;&lt;/foreign-keys&gt;&lt;ref-type name="Journal Article"&gt;17&lt;/ref-type&gt;&lt;contributors&gt;&lt;authors&gt;&lt;author&gt;Hunhevicz, Jens J.&lt;/author&gt;&lt;author&gt;Hall, Daniel M.&lt;/author&gt;&lt;/authors&gt;&lt;/contributors&gt;&lt;titles&gt;&lt;title&gt;Do you need a blockchain in construction? Use case categories and decision framework for DLT design options&lt;/title&gt;&lt;secondary-title&gt;Advanced Engineering Informatics&lt;/secondary-title&gt;&lt;short-title&gt;Do you need a blockchain in construction? Use case categories and decision framework for DLT design options&lt;/short-title&gt;&lt;/titles&gt;&lt;periodical&gt;&lt;full-title&gt;Advanced Engineering Informatics&lt;/full-title&gt;&lt;/periodical&gt;&lt;pages&gt;101094&lt;/pages&gt;&lt;volume&gt;45&lt;/volume&gt;&lt;dates&gt;&lt;year&gt;2020&lt;/year&gt;&lt;/dates&gt;&lt;isbn&gt;1474-0346&lt;/isbn&gt;&lt;urls&gt;&lt;/urls&gt;&lt;electronic-resource-num&gt;https://doi.org/10.1016/j.aei.2020.101094&lt;/electronic-resource-num&gt;&lt;/record&gt;&lt;/Cite&gt;&lt;/EndNote&gt;</w:instrText>
      </w:r>
      <w:r w:rsidR="003868ED" w:rsidRPr="003868ED">
        <w:fldChar w:fldCharType="separate"/>
      </w:r>
      <w:r w:rsidR="003868ED" w:rsidRPr="003868ED">
        <w:rPr>
          <w:noProof/>
        </w:rPr>
        <w:t>Hunhevicz and Hall (2020)</w:t>
      </w:r>
      <w:r w:rsidR="003868ED" w:rsidRPr="003868ED">
        <w:fldChar w:fldCharType="end"/>
      </w:r>
      <w:r w:rsidR="003868ED" w:rsidRPr="003868ED">
        <w:t xml:space="preserve"> identif</w:t>
      </w:r>
      <w:r w:rsidR="00BE0719">
        <w:t>ied</w:t>
      </w:r>
      <w:r w:rsidR="003868ED" w:rsidRPr="003868ED">
        <w:t xml:space="preserve"> </w:t>
      </w:r>
      <w:r w:rsidR="003868ED">
        <w:t>BCT’s capability</w:t>
      </w:r>
      <w:r w:rsidR="003868ED" w:rsidRPr="003868ED">
        <w:t xml:space="preserve"> of providing services similar to attestation or notari</w:t>
      </w:r>
      <w:r w:rsidR="00693501">
        <w:t>s</w:t>
      </w:r>
      <w:r w:rsidR="003868ED" w:rsidRPr="003868ED">
        <w:t>ation</w:t>
      </w:r>
      <w:r w:rsidR="003868ED">
        <w:t xml:space="preserve"> </w:t>
      </w:r>
      <w:r w:rsidR="003868ED" w:rsidRPr="003868ED">
        <w:lastRenderedPageBreak/>
        <w:t xml:space="preserve">as one of the key features of using blockchain. </w:t>
      </w:r>
      <w:r w:rsidRPr="00576348">
        <w:fldChar w:fldCharType="begin"/>
      </w:r>
      <w:r w:rsidR="00826868">
        <w:instrText xml:space="preserve"> ADDIN EN.CITE &lt;EndNote&gt;&lt;Cite AuthorYear="1"&gt;&lt;Author&gt;Swan&lt;/Author&gt;&lt;Year&gt;2015&lt;/Year&gt;&lt;RecNum&gt;977&lt;/RecNum&gt;&lt;DisplayText&gt;Swan (2015)&lt;/DisplayText&gt;&lt;record&gt;&lt;rec-number&gt;977&lt;/rec-number&gt;&lt;foreign-keys&gt;&lt;key app="EN" db-id="rx9aa55s6txsf0eex2mp5zre2dt9t0pz2at9" timestamp="1614286557" guid="91de890b-1f5b-40d0-9fd7-f32c986cd570"&gt;977&lt;/key&gt;&lt;/foreign-keys&gt;&lt;ref-type name="Book"&gt;6&lt;/ref-type&gt;&lt;contributors&gt;&lt;authors&gt;&lt;author&gt;Swan, Melanie&lt;/author&gt;&lt;/authors&gt;&lt;tertiary-authors&gt;&lt;author&gt;McGovern, Tim&lt;/author&gt;&lt;/tertiary-authors&gt;&lt;/contributors&gt;&lt;titles&gt;&lt;title&gt;Blockchain: Blueprint for a new economy&lt;/title&gt;&lt;short-title&gt;Blockchain: Blueprint for a new economy&lt;/short-title&gt;&lt;/titles&gt;&lt;dates&gt;&lt;year&gt;2015&lt;/year&gt;&lt;/dates&gt;&lt;publisher&gt;O&amp;apos;Reilly Media, Inc.&lt;/publisher&gt;&lt;isbn&gt;1491920475&lt;/isbn&gt;&lt;urls&gt;&lt;/urls&gt;&lt;/record&gt;&lt;/Cite&gt;&lt;/EndNote&gt;</w:instrText>
      </w:r>
      <w:r w:rsidRPr="00576348">
        <w:fldChar w:fldCharType="separate"/>
      </w:r>
      <w:r w:rsidRPr="00576348">
        <w:rPr>
          <w:noProof/>
        </w:rPr>
        <w:t>Swan (2015)</w:t>
      </w:r>
      <w:r w:rsidRPr="00576348">
        <w:fldChar w:fldCharType="end"/>
      </w:r>
      <w:r w:rsidR="003868ED">
        <w:t xml:space="preserve"> point</w:t>
      </w:r>
      <w:r w:rsidR="00BE0719">
        <w:t>ed</w:t>
      </w:r>
      <w:r w:rsidR="003868ED">
        <w:t xml:space="preserve"> towards </w:t>
      </w:r>
      <w:r w:rsidR="008714F6">
        <w:t xml:space="preserve">the </w:t>
      </w:r>
      <w:r w:rsidR="003868ED">
        <w:t xml:space="preserve">blockchain </w:t>
      </w:r>
      <w:r>
        <w:t>database as a document registry</w:t>
      </w:r>
      <w:r w:rsidR="003C7A32">
        <w:t>,</w:t>
      </w:r>
      <w:r>
        <w:t xml:space="preserve"> calling </w:t>
      </w:r>
      <w:r w:rsidR="003868ED">
        <w:t xml:space="preserve">it </w:t>
      </w:r>
      <w:r>
        <w:t>a new class of information technology.</w:t>
      </w:r>
      <w:r w:rsidR="00D25909">
        <w:t xml:space="preserve"> </w:t>
      </w:r>
      <w:r>
        <w:fldChar w:fldCharType="begin"/>
      </w:r>
      <w:r w:rsidR="00826868">
        <w:instrText xml:space="preserve"> ADDIN EN.CITE &lt;EndNote&gt;&lt;Cite AuthorYear="1"&gt;&lt;Author&gt;Lemieux&lt;/Author&gt;&lt;Year&gt;2016&lt;/Year&gt;&lt;RecNum&gt;793&lt;/RecNum&gt;&lt;DisplayText&gt;Lemieux (2016)&lt;/DisplayText&gt;&lt;record&gt;&lt;rec-number&gt;793&lt;/rec-number&gt;&lt;foreign-keys&gt;&lt;key app="EN" db-id="rx9aa55s6txsf0eex2mp5zre2dt9t0pz2at9" timestamp="1614286475" guid="a591f33e-e78f-4388-ab3a-b9be7116c042"&gt;793&lt;/key&gt;&lt;/foreign-keys&gt;&lt;ref-type name="Journal Article"&gt;17&lt;/ref-type&gt;&lt;contributors&gt;&lt;authors&gt;&lt;author&gt;Lemieux, Victoria Louise&lt;/author&gt;&lt;/authors&gt;&lt;/contributors&gt;&lt;titles&gt;&lt;title&gt;Trusting records: is Blockchain technology the answer?&lt;/title&gt;&lt;secondary-title&gt;Records Management Journal&lt;/secondary-title&gt;&lt;short-title&gt;Trusting records: is Blockchain technology the answer?&lt;/short-title&gt;&lt;/titles&gt;&lt;periodical&gt;&lt;full-title&gt;Records Management Journal&lt;/full-title&gt;&lt;/periodical&gt;&lt;pages&gt;110-139&lt;/pages&gt;&lt;volume&gt;26&lt;/volume&gt;&lt;number&gt;2&lt;/number&gt;&lt;dates&gt;&lt;year&gt;2016&lt;/year&gt;&lt;/dates&gt;&lt;isbn&gt;0956-5698&lt;/isbn&gt;&lt;urls&gt;&lt;/urls&gt;&lt;custom1&gt;Done&lt;/custom1&gt;&lt;electronic-resource-num&gt;https://doi.org/10.1108/RMJ-12-2015-0042&lt;/electronic-resource-num&gt;&lt;/record&gt;&lt;/Cite&gt;&lt;/EndNote&gt;</w:instrText>
      </w:r>
      <w:r>
        <w:fldChar w:fldCharType="separate"/>
      </w:r>
      <w:r>
        <w:rPr>
          <w:noProof/>
        </w:rPr>
        <w:t>Lemieux (2016)</w:t>
      </w:r>
      <w:r>
        <w:fldChar w:fldCharType="end"/>
      </w:r>
      <w:r>
        <w:t xml:space="preserve"> suggest</w:t>
      </w:r>
      <w:r w:rsidR="00BE0719">
        <w:t>ed</w:t>
      </w:r>
      <w:r>
        <w:t xml:space="preserve"> archival data </w:t>
      </w:r>
      <w:r w:rsidR="002D6758">
        <w:t xml:space="preserve">to be stored in </w:t>
      </w:r>
      <w:r w:rsidR="0032683E">
        <w:t xml:space="preserve">a </w:t>
      </w:r>
      <w:r>
        <w:t>blockchain, which means data can be validated even if the application used to create or modify it w</w:t>
      </w:r>
      <w:r w:rsidR="00D25909">
        <w:t>as</w:t>
      </w:r>
      <w:r>
        <w:t xml:space="preserve"> discontinued. </w:t>
      </w:r>
      <w:r w:rsidR="003868ED">
        <w:t xml:space="preserve">Furthermore, </w:t>
      </w:r>
      <w:r>
        <w:t>studies have suggested how thi</w:t>
      </w:r>
      <w:r w:rsidR="00554AA4">
        <w:t xml:space="preserve">s ability </w:t>
      </w:r>
      <w:r w:rsidR="00606349">
        <w:t xml:space="preserve">could </w:t>
      </w:r>
      <w:r w:rsidR="00554AA4">
        <w:t xml:space="preserve">be used to reduce or </w:t>
      </w:r>
      <w:r>
        <w:t xml:space="preserve">solve disputes in a project </w:t>
      </w:r>
      <w:r>
        <w:fldChar w:fldCharType="begin">
          <w:fldData xml:space="preserve">PEVuZE5vdGU+PENpdGU+PEF1dGhvcj5MaTwvQXV0aG9yPjxZZWFyPjIwMTk8L1llYXI+PFJlY051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</w:fldData>
        </w:fldChar>
      </w:r>
      <w:r w:rsidR="00826868">
        <w:instrText xml:space="preserve"> ADDIN EN.CITE </w:instrText>
      </w:r>
      <w:r w:rsidR="00826868">
        <w:fldChar w:fldCharType="begin">
          <w:fldData xml:space="preserve">PEVuZE5vdGU+PENpdGU+PEF1dGhvcj5MaTwvQXV0aG9yPjxZZWFyPjIwMTk8L1llYXI+PFJlY051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</w:fldData>
        </w:fldChar>
      </w:r>
      <w:r w:rsidR="00826868">
        <w:instrText xml:space="preserve"> ADDIN EN.CITE.DATA </w:instrText>
      </w:r>
      <w:r w:rsidR="00826868">
        <w:fldChar w:fldCharType="end"/>
      </w:r>
      <w:r>
        <w:fldChar w:fldCharType="separate"/>
      </w:r>
      <w:r w:rsidR="00A755D6">
        <w:rPr>
          <w:noProof/>
        </w:rPr>
        <w:t>(Amaludin &amp; Bin Taharin, 2018; Li et al., 2019; Penzes, 2018; Turk &amp; Klinc, 2017)</w:t>
      </w:r>
      <w:r>
        <w:fldChar w:fldCharType="end"/>
      </w:r>
      <w:r>
        <w:t xml:space="preserve">. </w:t>
      </w:r>
      <w:r w:rsidR="00D25909">
        <w:t xml:space="preserve">A study by </w:t>
      </w:r>
      <w:r w:rsidR="00D25909">
        <w:fldChar w:fldCharType="begin"/>
      </w:r>
      <w:r w:rsidR="00826868">
        <w:instrText xml:space="preserve"> ADDIN EN.CITE &lt;EndNote&gt;&lt;Cite AuthorYear="1"&gt;&lt;Author&gt;Hunhevicz&lt;/Author&gt;&lt;Year&gt;2020&lt;/Year&gt;&lt;RecNum&gt;743&lt;/RecNum&gt;&lt;DisplayText&gt;Hunhevicz and Hall (2020)&lt;/DisplayText&gt;&lt;record&gt;&lt;rec-number&gt;743&lt;/rec-number&gt;&lt;foreign-keys&gt;&lt;key app="EN" db-id="rx9aa55s6txsf0eex2mp5zre2dt9t0pz2at9" timestamp="1614286454" guid="736a0cfb-00df-4220-976b-09b7c3f29472"&gt;743&lt;/key&gt;&lt;/foreign-keys&gt;&lt;ref-type name="Journal Article"&gt;17&lt;/ref-type&gt;&lt;contributors&gt;&lt;authors&gt;&lt;author&gt;Hunhevicz, Jens J.&lt;/author&gt;&lt;author&gt;Hall, Daniel M.&lt;/author&gt;&lt;/authors&gt;&lt;/contributors&gt;&lt;titles&gt;&lt;title&gt;Do you need a blockchain in construction? Use case categories and decision framework for DLT design options&lt;/title&gt;&lt;secondary-title&gt;Advanced Engineering Informatics&lt;/secondary-title&gt;&lt;short-title&gt;Do you need a blockchain in construction? Use case categories and decision framework for DLT design options&lt;/short-title&gt;&lt;/titles&gt;&lt;periodical&gt;&lt;full-title&gt;Advanced Engineering Informatics&lt;/full-title&gt;&lt;/periodical&gt;&lt;pages&gt;101094&lt;/pages&gt;&lt;volume&gt;45&lt;/volume&gt;&lt;dates&gt;&lt;year&gt;2020&lt;/year&gt;&lt;/dates&gt;&lt;isbn&gt;1474-0346&lt;/isbn&gt;&lt;urls&gt;&lt;/urls&gt;&lt;electronic-resource-num&gt;https://doi.org/10.1016/j.aei.2020.101094&lt;/electronic-resource-num&gt;&lt;/record&gt;&lt;/Cite&gt;&lt;/EndNote&gt;</w:instrText>
      </w:r>
      <w:r w:rsidR="00D25909">
        <w:fldChar w:fldCharType="separate"/>
      </w:r>
      <w:r w:rsidR="00D25909">
        <w:rPr>
          <w:noProof/>
        </w:rPr>
        <w:t>Hunhevicz and Hall (2020)</w:t>
      </w:r>
      <w:r w:rsidR="00D25909">
        <w:fldChar w:fldCharType="end"/>
      </w:r>
      <w:r w:rsidR="00D25909">
        <w:t xml:space="preserve"> confirm</w:t>
      </w:r>
      <w:r w:rsidR="00BE0719">
        <w:t>ed</w:t>
      </w:r>
      <w:r w:rsidR="00D25909">
        <w:t xml:space="preserve"> that the most mentioned use case is for recording changes in digital models, specifically in combination with BIM. </w:t>
      </w:r>
      <w:r>
        <w:fldChar w:fldCharType="begin"/>
      </w:r>
      <w:r w:rsidR="00826868">
        <w:instrText xml:space="preserve"> ADDIN EN.CITE &lt;EndNote&gt;&lt;Cite AuthorYear="1"&gt;&lt;Author&gt;Penzes&lt;/Author&gt;&lt;Year&gt;2018&lt;/Year&gt;&lt;RecNum&gt;894&lt;/RecNum&gt;&lt;DisplayText&gt;Penzes (2018)&lt;/DisplayText&gt;&lt;record&gt;&lt;rec-number&gt;894&lt;/rec-number&gt;&lt;foreign-keys&gt;&lt;key app="EN" db-id="rx9aa55s6txsf0eex2mp5zre2dt9t0pz2at9" timestamp="1614286517" guid="9cd74e43-2e01-4818-a0a8-03eeed7f53a4"&gt;894&lt;/key&gt;&lt;/foreign-keys&gt;&lt;ref-type name="Report"&gt;27&lt;/ref-type&gt;&lt;contributors&gt;&lt;authors&gt;&lt;author&gt;Penzes, Balint&lt;/author&gt;&lt;/authors&gt;&lt;/contributors&gt;&lt;titles&gt;&lt;title&gt;Blockchain Technology in the Construction Industry: Digital Transformation for High Productivity&lt;/title&gt;&lt;short-title&gt;Blockchain Technology in the Construction Industry: Digital Transformation for High Productivity&lt;/short-title&gt;&lt;/titles&gt;&lt;dates&gt;&lt;year&gt;2018&lt;/year&gt;&lt;/dates&gt;&lt;publisher&gt;ICE Report, London&lt;/publisher&gt;&lt;urls&gt;&lt;/urls&gt;&lt;electronic-resource-num&gt;https://doi.org/10.13140/RG.2.2.14164.45443&lt;/electronic-resource-num&gt;&lt;/record&gt;&lt;/Cite&gt;&lt;/EndNote&gt;</w:instrText>
      </w:r>
      <w:r>
        <w:fldChar w:fldCharType="separate"/>
      </w:r>
      <w:r>
        <w:rPr>
          <w:noProof/>
        </w:rPr>
        <w:t>Penzes (2018)</w:t>
      </w:r>
      <w:r>
        <w:fldChar w:fldCharType="end"/>
      </w:r>
      <w:r>
        <w:t xml:space="preserve"> promote</w:t>
      </w:r>
      <w:r w:rsidR="00BE0719">
        <w:t>d</w:t>
      </w:r>
      <w:r>
        <w:t xml:space="preserve"> BIM as a single source of truth where </w:t>
      </w:r>
      <w:r w:rsidR="008714F6">
        <w:t xml:space="preserve">an </w:t>
      </w:r>
      <w:r>
        <w:t>audit trail of design approvals, data verification and project management decisions can be added to a blockchain</w:t>
      </w:r>
      <w:r w:rsidR="008714F6">
        <w:t>-</w:t>
      </w:r>
      <w:r>
        <w:t xml:space="preserve">based register. </w:t>
      </w:r>
      <w:r>
        <w:fldChar w:fldCharType="begin"/>
      </w:r>
      <w:r w:rsidR="00826868">
        <w:instrText xml:space="preserve"> ADDIN EN.CITE &lt;EndNote&gt;&lt;Cite AuthorYear="1"&gt;&lt;Author&gt;Nguyen&lt;/Author&gt;&lt;Year&gt;2019&lt;/Year&gt;&lt;RecNum&gt;867&lt;/RecNum&gt;&lt;DisplayText&gt;Nguyen et al. (2019)&lt;/DisplayText&gt;&lt;record&gt;&lt;rec-number&gt;867&lt;/rec-number&gt;&lt;foreign-keys&gt;&lt;key app="EN" db-id="rx9aa55s6txsf0eex2mp5zre2dt9t0pz2at9" timestamp="1614286505" guid="f3c35f81-090e-4d45-937a-b6c78f482530"&gt;867&lt;/key&gt;&lt;/foreign-keys&gt;&lt;ref-type name="Report"&gt;27&lt;/ref-type&gt;&lt;contributors&gt;&lt;authors&gt;&lt;author&gt;Nguyen, Bella&lt;/author&gt;&lt;author&gt;Buscher, Volker&lt;/author&gt;&lt;author&gt;Cavendish, Will&lt;/author&gt;&lt;author&gt;Gerber, David&lt;/author&gt;&lt;author&gt;Leung, Santo&lt;/author&gt;&lt;author&gt;Krzyzaniak, Agnieszka&lt;/author&gt;&lt;author&gt;Robinson, Rick&lt;/author&gt;&lt;author&gt;Burgess, John&lt;/author&gt;&lt;author&gt;Proctor, Matthew&lt;/author&gt;&lt;author&gt;O’Grady, Kevin&lt;/author&gt;&lt;author&gt;Flapper, Therese&lt;/author&gt;&lt;/authors&gt;&lt;tertiary-authors&gt;&lt;author&gt;Limited, London Arup Group&lt;/author&gt;&lt;/tertiary-authors&gt;&lt;/contributors&gt;&lt;titles&gt;&lt;title&gt;Blockchain and The Built Environment&lt;/title&gt;&lt;short-title&gt;Blockchain and The Built Environment&lt;/short-title&gt;&lt;/titles&gt;&lt;dates&gt;&lt;year&gt;2019&lt;/year&gt;&lt;/dates&gt;&lt;publisher&gt;Arup&lt;/publisher&gt;&lt;urls&gt;&lt;related-urls&gt;&lt;url&gt;https://www.arup.com/perspectives/publications/research/section/blockchain-and-the-built-environment&lt;/url&gt;&lt;/related-urls&gt;&lt;/urls&gt;&lt;access-date&gt;25/01/2021&lt;/access-date&gt;&lt;/record&gt;&lt;/Cite&gt;&lt;/EndNote&gt;</w:instrText>
      </w:r>
      <w:r>
        <w:fldChar w:fldCharType="separate"/>
      </w:r>
      <w:r>
        <w:rPr>
          <w:noProof/>
        </w:rPr>
        <w:t>Nguyen et al. (2019)</w:t>
      </w:r>
      <w:r>
        <w:fldChar w:fldCharType="end"/>
      </w:r>
      <w:r>
        <w:t xml:space="preserve"> also mention</w:t>
      </w:r>
      <w:r w:rsidR="00BE0719">
        <w:t>ed</w:t>
      </w:r>
      <w:r>
        <w:t xml:space="preserve"> potential benefits in security, liability, transferability, </w:t>
      </w:r>
      <w:proofErr w:type="gramStart"/>
      <w:r>
        <w:t>ownership</w:t>
      </w:r>
      <w:proofErr w:type="gramEnd"/>
      <w:r>
        <w:t xml:space="preserve"> and live data collection when blockchain technology is integrated with BIM.</w:t>
      </w:r>
    </w:p>
    <w:p w14:paraId="51CF70D3" w14:textId="77777777" w:rsidR="00633C7C" w:rsidRDefault="00633C7C" w:rsidP="00633C7C">
      <w:pPr>
        <w:pStyle w:val="Heading3"/>
      </w:pPr>
      <w:bookmarkStart w:id="41" w:name="_Toc66348789"/>
      <w:bookmarkStart w:id="42" w:name="_Toc66348835"/>
      <w:r>
        <w:t>Conceptual models and proof-of-concept works</w:t>
      </w:r>
      <w:bookmarkEnd w:id="41"/>
      <w:bookmarkEnd w:id="42"/>
    </w:p>
    <w:p w14:paraId="2E2E19A4" w14:textId="49357795" w:rsidR="00662981" w:rsidRDefault="00662981" w:rsidP="00662981">
      <w:r>
        <w:fldChar w:fldCharType="begin"/>
      </w:r>
      <w:r w:rsidR="00826868">
        <w:instrText xml:space="preserve"> ADDIN EN.CITE &lt;EndNote&gt;&lt;Cite AuthorYear="1"&gt;&lt;Author&gt;Dounas&lt;/Author&gt;&lt;Year&gt;2018&lt;/Year&gt;&lt;RecNum&gt;654&lt;/RecNum&gt;&lt;DisplayText&gt;Dounas and Lombardi (2018)&lt;/DisplayText&gt;&lt;record&gt;&lt;rec-number&gt;654&lt;/rec-number&gt;&lt;foreign-keys&gt;&lt;key app="EN" db-id="rx9aa55s6txsf0eex2mp5zre2dt9t0pz2at9" timestamp="1614286419" guid="b72da8fb-8f3b-4887-827d-100e604b63c9"&gt;654&lt;/key&gt;&lt;/foreign-keys&gt;&lt;ref-type name="Conference Proceedings"&gt;10&lt;/ref-type&gt;&lt;contributors&gt;&lt;authors&gt;&lt;author&gt;Dounas, Theodoros&lt;/author&gt;&lt;author&gt;Lombardi, Davide&lt;/author&gt;&lt;/authors&gt;&lt;/contributors&gt;&lt;titles&gt;&lt;title&gt;A CAD-blockchain integration strategy for distributed validated digital design&lt;/title&gt;&lt;secondary-title&gt;Computing for a better tomorrow: 36th International Conference on Education and Research in Computer Aided Architectural Design in Europe (eCAADe 2018)&lt;/secondary-title&gt;&lt;short-title&gt;A CAD-blockchain integration strategy for distributed validated digital design&lt;/short-title&gt;&lt;/titles&gt;&lt;pages&gt;223-230&lt;/pages&gt;&lt;volume&gt;Volume 1&lt;/volume&gt;&lt;dates&gt;&lt;year&gt;2018&lt;/year&gt;&lt;/dates&gt;&lt;pub-location&gt;Lodz, Poland&lt;/pub-location&gt;&lt;publisher&gt;CumInCAD&lt;/publisher&gt;&lt;isbn&gt;9789491207150&lt;/isbn&gt;&lt;urls&gt;&lt;related-urls&gt;&lt;url&gt;http://papers.cumincad.org/data/works/att/ecaade2018_226.pdf&lt;/url&gt;&lt;/related-urls&gt;&lt;/urls&gt;&lt;custom3&gt;Computing for a better tomorrow: proceedings of the 36th International conference on Education and research in computer aided architectural design in Europe (eCAADe 2018)&lt;/custom3&gt;&lt;access-date&gt;25/01/2021&lt;/access-date&gt;&lt;/record&gt;&lt;/Cite&gt;&lt;/EndNote&gt;</w:instrText>
      </w:r>
      <w:r>
        <w:fldChar w:fldCharType="separate"/>
      </w:r>
      <w:r w:rsidR="00CA3A75">
        <w:rPr>
          <w:noProof/>
        </w:rPr>
        <w:t>Dounas and Lombardi (2018)</w:t>
      </w:r>
      <w:r>
        <w:fldChar w:fldCharType="end"/>
      </w:r>
      <w:r>
        <w:t xml:space="preserve"> first demonstrated a basic CAD-blockchain integration and </w:t>
      </w:r>
      <w:r w:rsidR="008714F6">
        <w:t>explored the ability to capture</w:t>
      </w:r>
      <w:r>
        <w:t xml:space="preserve"> the modelling history on an immutable record. The authors followed this up with a</w:t>
      </w:r>
      <w:r w:rsidRPr="005C7695">
        <w:t xml:space="preserve"> prototype for reaching consensus</w:t>
      </w:r>
      <w:r w:rsidR="00397675">
        <w:t xml:space="preserve"> between architects working in</w:t>
      </w:r>
      <w:r w:rsidR="00554AA4">
        <w:t xml:space="preserve"> collaboration or </w:t>
      </w:r>
      <w:r w:rsidRPr="005C7695">
        <w:t>competition for optimisation problems on BIM platforms</w:t>
      </w:r>
      <w:r>
        <w:t xml:space="preserve"> </w:t>
      </w:r>
      <w:r w:rsidRPr="005C7695">
        <w:fldChar w:fldCharType="begin"/>
      </w:r>
      <w:r w:rsidR="00826868">
        <w:instrText xml:space="preserve"> ADDIN EN.CITE &lt;EndNote&gt;&lt;Cite&gt;&lt;Author&gt;Dounas&lt;/Author&gt;&lt;Year&gt;2019&lt;/Year&gt;&lt;RecNum&gt;656&lt;/RecNum&gt;&lt;DisplayText&gt;(Dounas, Lombardi, &amp;amp; Jabi, 2019)&lt;/DisplayText&gt;&lt;record&gt;&lt;rec-number&gt;656&lt;/rec-number&gt;&lt;foreign-keys&gt;&lt;key app="EN" db-id="rx9aa55s6txsf0eex2mp5zre2dt9t0pz2at9" timestamp="1614286419" guid="6b6e9f6c-9278-4bb1-be2a-ec67e13c6ad2"&gt;656&lt;/key&gt;&lt;/foreign-keys&gt;&lt;ref-type name="Conference Proceedings"&gt;10&lt;/ref-type&gt;&lt;contributors&gt;&lt;authors&gt;&lt;author&gt;Dounas, Theodoros&lt;/author&gt;&lt;author&gt;Lombardi, Davide&lt;/author&gt;&lt;author&gt;Jabi, Wassim&lt;/author&gt;&lt;/authors&gt;&lt;/contributors&gt;&lt;titles&gt;&lt;title&gt;Towards Blockchains for architectural design-Consensus mechanisms for collaboration in BIM&lt;/title&gt;&lt;secondary-title&gt;Architecture in the Age of the 4th Industrial Revolution: 37th eCAADe and 23rd SIGraDi Conference&lt;/secondary-title&gt;&lt;short-title&gt;Towards Blockchains for architectural design-Consensus mechanisms for collaboration in BIM&lt;/short-title&gt;&lt;/titles&gt;&lt;pages&gt;267-274&lt;/pages&gt;&lt;volume&gt;1&lt;/volume&gt;&lt;dates&gt;&lt;year&gt;2019&lt;/year&gt;&lt;/dates&gt;&lt;pub-location&gt;Porto, Portugal&lt;/pub-location&gt;&lt;publisher&gt;CumInCAD&lt;/publisher&gt;&lt;urls&gt;&lt;related-urls&gt;&lt;url&gt;http://papers.cumincad.org/data/works/att/ecaadesigradi2019_296.pdf&lt;/url&gt;&lt;/related-urls&gt;&lt;/urls&gt;&lt;custom3&gt;Proceedings of the 37th eCAADe and 23rd SIGraDi Conference&lt;/custom3&gt;&lt;access-date&gt;25/01/2021&lt;/access-date&gt;&lt;/record&gt;&lt;/Cite&gt;&lt;/EndNote&gt;</w:instrText>
      </w:r>
      <w:r w:rsidRPr="005C7695">
        <w:fldChar w:fldCharType="separate"/>
      </w:r>
      <w:r w:rsidR="00CA3A75">
        <w:rPr>
          <w:noProof/>
        </w:rPr>
        <w:t>(Dounas, Lombardi, &amp; Jabi, 2019)</w:t>
      </w:r>
      <w:r w:rsidRPr="005C7695">
        <w:fldChar w:fldCharType="end"/>
      </w:r>
      <w:r w:rsidRPr="005C7695">
        <w:t>.</w:t>
      </w:r>
      <w:r>
        <w:t xml:space="preserve"> However, their </w:t>
      </w:r>
      <w:r w:rsidRPr="005C7695">
        <w:t xml:space="preserve">work </w:t>
      </w:r>
      <w:r w:rsidR="00AD47E4">
        <w:t>was</w:t>
      </w:r>
      <w:r w:rsidRPr="005C7695">
        <w:t xml:space="preserve"> limited </w:t>
      </w:r>
      <w:r w:rsidR="00C50B04">
        <w:t xml:space="preserve">only </w:t>
      </w:r>
      <w:r w:rsidRPr="005C7695">
        <w:t>to record</w:t>
      </w:r>
      <w:r w:rsidR="006052D6">
        <w:t>ing</w:t>
      </w:r>
      <w:r w:rsidRPr="005C7695">
        <w:t xml:space="preserve"> action</w:t>
      </w:r>
      <w:r w:rsidR="006052D6">
        <w:t>-</w:t>
      </w:r>
      <w:r w:rsidRPr="005C7695">
        <w:t>based transactions from design authoring CAD application</w:t>
      </w:r>
      <w:r w:rsidR="00E83C2B">
        <w:t>s</w:t>
      </w:r>
      <w:r w:rsidR="00773702">
        <w:t>,</w:t>
      </w:r>
      <w:r>
        <w:t xml:space="preserve"> and </w:t>
      </w:r>
      <w:r w:rsidR="00BF4EEE">
        <w:t xml:space="preserve">did </w:t>
      </w:r>
      <w:r>
        <w:t xml:space="preserve">not encapsulate a more holistic project-based transaction record. </w:t>
      </w:r>
      <w:r w:rsidR="000864F6">
        <w:fldChar w:fldCharType="begin"/>
      </w:r>
      <w:r w:rsidR="00826868">
        <w:instrText xml:space="preserve"> ADDIN EN.CITE &lt;EndNote&gt;&lt;Cite AuthorYear="1"&gt;&lt;Author&gt;Hasan&lt;/Author&gt;&lt;Year&gt;2018&lt;/Year&gt;&lt;RecNum&gt;722&lt;/RecNum&gt;&lt;DisplayText&gt;Hasan and Salah (2018)&lt;/DisplayText&gt;&lt;record&gt;&lt;rec-number&gt;722&lt;/rec-number&gt;&lt;foreign-keys&gt;&lt;key app="EN" db-id="rx9aa55s6txsf0eex2mp5zre2dt9t0pz2at9" timestamp="1614286446" guid="e328cec6-7055-4ab4-8d73-63d99af06109"&gt;722&lt;/key&gt;&lt;/foreign-keys&gt;&lt;ref-type name="Journal Article"&gt;17&lt;/ref-type&gt;&lt;contributors&gt;&lt;authors&gt;&lt;author&gt;Hasan, Haya R.&lt;/author&gt;&lt;author&gt;Salah, Khaled&lt;/author&gt;&lt;/authors&gt;&lt;/contributors&gt;&lt;titles&gt;&lt;title&gt;Proof of delivery of digital assets using blockchain and smart contracts&lt;/title&gt;&lt;secondary-title&gt;IEEE Access&lt;/secondary-title&gt;&lt;short-title&gt;Proof of delivery of digital assets using blockchain and smart contracts&lt;/short-title&gt;&lt;/titles&gt;&lt;periodical&gt;&lt;full-title&gt;IEEE Access&lt;/full-title&gt;&lt;/periodical&gt;&lt;pages&gt;65439-65448&lt;/pages&gt;&lt;volume&gt;6&lt;/volume&gt;&lt;dates&gt;&lt;year&gt;2018&lt;/year&gt;&lt;/dates&gt;&lt;isbn&gt;2169-3536&lt;/isbn&gt;&lt;urls&gt;&lt;/urls&gt;&lt;electronic-resource-num&gt;https://doi.org/10.1109/ACCESS.2018.2876971&lt;/electronic-resource-num&gt;&lt;/record&gt;&lt;/Cite&gt;&lt;/EndNote&gt;</w:instrText>
      </w:r>
      <w:r w:rsidR="000864F6">
        <w:fldChar w:fldCharType="separate"/>
      </w:r>
      <w:r w:rsidR="000864F6">
        <w:rPr>
          <w:noProof/>
        </w:rPr>
        <w:t>Hasan and Salah (2018)</w:t>
      </w:r>
      <w:r w:rsidR="000864F6">
        <w:fldChar w:fldCharType="end"/>
      </w:r>
      <w:r w:rsidR="000864F6">
        <w:t xml:space="preserve"> </w:t>
      </w:r>
      <w:r>
        <w:t>provide</w:t>
      </w:r>
      <w:r w:rsidR="00BE0719">
        <w:t>d</w:t>
      </w:r>
      <w:r>
        <w:t xml:space="preserve"> a </w:t>
      </w:r>
      <w:r w:rsidR="00397675">
        <w:t xml:space="preserve">conceptual </w:t>
      </w:r>
      <w:r>
        <w:t xml:space="preserve">framework for proof-of-delivery of digital assets that allows for logging and tracking transactions related to digital assets in a project and stores the agreed terms between parties on a decentralised storage system. </w:t>
      </w:r>
      <w:r w:rsidRPr="005C7695">
        <w:t>Other</w:t>
      </w:r>
      <w:r>
        <w:t xml:space="preserve"> frameworks have been provided by </w:t>
      </w:r>
      <w:r>
        <w:fldChar w:fldCharType="begin"/>
      </w:r>
      <w:r w:rsidR="00826868">
        <w:instrText xml:space="preserve"> ADDIN EN.CITE &lt;EndNote&gt;&lt;Cite AuthorYear="1"&gt;&lt;Author&gt;Liu&lt;/Author&gt;&lt;Year&gt;2019&lt;/Year&gt;&lt;RecNum&gt;807&lt;/RecNum&gt;&lt;DisplayText&gt;Liu, Jiang, Osmani, and Demian (2019)&lt;/DisplayText&gt;&lt;record&gt;&lt;rec-number&gt;807&lt;/rec-number&gt;&lt;foreign-keys&gt;&lt;key app="EN" db-id="rx9aa55s6txsf0eex2mp5zre2dt9t0pz2at9" timestamp="1614286480" guid="4d04f2ab-d428-4a68-9931-0a7ebb170c78"&gt;807&lt;/key&gt;&lt;/foreign-keys&gt;&lt;ref-type name="Journal Article"&gt;17&lt;/ref-type&gt;&lt;contributors&gt;&lt;authors&gt;&lt;author&gt;Liu, Z.&lt;/author&gt;&lt;author&gt;Jiang, L.&lt;/author&gt;&lt;author&gt;Osmani, M.&lt;/author&gt;&lt;author&gt;Demian, P.&lt;/author&gt;&lt;/authors&gt;&lt;/contributors&gt;&lt;titles&gt;&lt;title&gt;Building information management (BIM) and blockchain (BC) for sustainable building design information management framework&lt;/title&gt;&lt;secondary-title&gt;Electronics (Switzerland)&lt;/secondary-title&gt;&lt;short-title&gt;Building information management (BIM) and blockchain (BC) for sustainable building design information management framework&lt;/short-title&gt;&lt;/titles&gt;&lt;periodical&gt;&lt;full-title&gt;Electronics (Switzerland)&lt;/full-title&gt;&lt;/periodical&gt;&lt;volume&gt;8&lt;/volume&gt;&lt;number&gt;7&lt;/number&gt;&lt;dates&gt;&lt;year&gt;2019&lt;/year&gt;&lt;/dates&gt;&lt;work-type&gt;Article&lt;/work-type&gt;&lt;urls&gt;&lt;/urls&gt;&lt;custom1&gt;Done&lt;/custom1&gt;&lt;custom7&gt;724&lt;/custom7&gt;&lt;electronic-resource-num&gt;https://doi.org/10.3390/electronics8070724&lt;/electronic-resource-num&gt;&lt;remote-database-name&gt;Scopus&lt;/remote-database-name&gt;&lt;/record&gt;&lt;/Cite&gt;&lt;/EndNote&gt;</w:instrText>
      </w:r>
      <w:r>
        <w:fldChar w:fldCharType="separate"/>
      </w:r>
      <w:r>
        <w:rPr>
          <w:noProof/>
        </w:rPr>
        <w:t>Liu, Jiang, Osmani, and Demian (2019)</w:t>
      </w:r>
      <w:r>
        <w:fldChar w:fldCharType="end"/>
      </w:r>
      <w:r w:rsidR="00D60A05">
        <w:t>,</w:t>
      </w:r>
      <w:r>
        <w:t xml:space="preserve"> who </w:t>
      </w:r>
      <w:r w:rsidR="008714F6">
        <w:t>propose</w:t>
      </w:r>
      <w:r w:rsidR="00BE0719">
        <w:t>d</w:t>
      </w:r>
      <w:r w:rsidR="008714F6">
        <w:t xml:space="preserve"> a two-</w:t>
      </w:r>
      <w:r>
        <w:t>level framework that encompass</w:t>
      </w:r>
      <w:r w:rsidR="008714F6">
        <w:t>es</w:t>
      </w:r>
      <w:r>
        <w:t xml:space="preserve"> information flow and structure</w:t>
      </w:r>
      <w:r w:rsidR="00D60A05">
        <w:t xml:space="preserve">. </w:t>
      </w:r>
      <w:r w:rsidR="004C25BD">
        <w:fldChar w:fldCharType="begin"/>
      </w:r>
      <w:r w:rsidR="00826868">
        <w:instrText xml:space="preserve"> ADDIN EN.CITE &lt;EndNote&gt;&lt;Cite AuthorYear="1"&gt;&lt;Author&gt;Singh&lt;/Author&gt;&lt;Year&gt;2019&lt;/Year&gt;&lt;RecNum&gt;961&lt;/RecNum&gt;&lt;DisplayText&gt;Singh and Ashuri (2019)&lt;/DisplayText&gt;&lt;record&gt;&lt;rec-number&gt;961&lt;/rec-number&gt;&lt;foreign-keys&gt;&lt;key app="EN" db-id="rx9aa55s6txsf0eex2mp5zre2dt9t0pz2at9" timestamp="1614286549" guid="5f34b4a2-d9e7-405a-8822-1e0026a93620"&gt;961&lt;/key&gt;&lt;/foreign-keys&gt;&lt;ref-type name="Conference Proceedings"&gt;10&lt;/ref-type&gt;&lt;contributors&gt;&lt;authors&gt;&lt;author&gt;Singh, S.&lt;/author&gt;&lt;author&gt;Ashuri, B.&lt;/author&gt;&lt;/authors&gt;&lt;/contributors&gt;&lt;titles&gt;&lt;title&gt;Leveraging Blockchain Technology in AEC Industry during Design Development Phase&lt;/title&gt;&lt;secondary-title&gt;Computing in Civil Engineering 2019: Visualization, Information Modeling, and Simulation - Selected Papers from the ASCE International Conference on Computing in Civil Engineering 2019&lt;/secondary-title&gt;&lt;short-title&gt;Leveraging Blockchain Technology in AEC Industry during Design Development Phase&lt;/short-title&gt;&lt;/titles&gt;&lt;pages&gt;393-401&lt;/pages&gt;&lt;dates&gt;&lt;year&gt;2019&lt;/year&gt;&lt;/dates&gt;&lt;urls&gt;&lt;/urls&gt;&lt;custom1&gt;Done&lt;/custom1&gt;&lt;electronic-resource-num&gt;https://doi.org/10.1061/9780784482421.050&lt;/electronic-resource-num&gt;&lt;remote-database-name&gt;Scopus&lt;/remote-database-name&gt;&lt;/record&gt;&lt;/Cite&gt;&lt;/EndNote&gt;</w:instrText>
      </w:r>
      <w:r w:rsidR="004C25BD">
        <w:fldChar w:fldCharType="separate"/>
      </w:r>
      <w:r w:rsidR="004C25BD">
        <w:rPr>
          <w:noProof/>
        </w:rPr>
        <w:t>Singh and Ashuri (2019)</w:t>
      </w:r>
      <w:r w:rsidR="004C25BD">
        <w:fldChar w:fldCharType="end"/>
      </w:r>
      <w:r w:rsidRPr="000417D2">
        <w:t xml:space="preserve"> propose</w:t>
      </w:r>
      <w:r w:rsidR="00BE0719" w:rsidRPr="000417D2">
        <w:t>d</w:t>
      </w:r>
      <w:r w:rsidR="004C25BD">
        <w:t xml:space="preserve"> a framework for</w:t>
      </w:r>
      <w:r w:rsidRPr="000417D2">
        <w:t xml:space="preserve"> registering and tracking design commands and events </w:t>
      </w:r>
      <w:r w:rsidRPr="000417D2">
        <w:lastRenderedPageBreak/>
        <w:t xml:space="preserve">in the design stage of a project. </w:t>
      </w:r>
      <w:r w:rsidRPr="000417D2">
        <w:fldChar w:fldCharType="begin"/>
      </w:r>
      <w:r w:rsidR="00826868">
        <w:instrText xml:space="preserve"> ADDIN EN.CITE &lt;EndNote&gt;&lt;Cite AuthorYear="1"&gt;&lt;Author&gt;Zheng&lt;/Author&gt;&lt;Year&gt;2019&lt;/Year&gt;&lt;RecNum&gt;1036&lt;/RecNum&gt;&lt;DisplayText&gt;Zheng et al. (2019)&lt;/DisplayText&gt;&lt;record&gt;&lt;rec-number&gt;1036&lt;/rec-number&gt;&lt;foreign-keys&gt;&lt;key app="EN" db-id="rx9aa55s6txsf0eex2mp5zre2dt9t0pz2at9" timestamp="1614286601" guid="0156ea94-317f-4c54-b144-0098c57fb2cd"&gt;1036&lt;/key&gt;&lt;/foreign-keys&gt;&lt;ref-type name="Journal Article"&gt;17&lt;/ref-type&gt;&lt;contributors&gt;&lt;authors&gt;&lt;author&gt;Zheng, R.&lt;/author&gt;&lt;author&gt;Jiang, J.&lt;/author&gt;&lt;author&gt;Hao, X.&lt;/author&gt;&lt;author&gt;Ren, W.&lt;/author&gt;&lt;author&gt;Xiong, F.&lt;/author&gt;&lt;author&gt;Ren, Y.&lt;/author&gt;&lt;/authors&gt;&lt;/contributors&gt;&lt;titles&gt;&lt;title&gt;BcBIM: A Blockchain-Based Big Data Model for BIM Modification Audit and Provenance in Mobile Cloud&lt;/title&gt;&lt;secondary-title&gt;Mathematical Problems in Engineering&lt;/secondary-title&gt;&lt;short-title&gt;BcBIM: A Blockchain-Based Big Data Model for BIM Modification Audit and Provenance in Mobile Cloud&lt;/short-title&gt;&lt;/titles&gt;&lt;periodical&gt;&lt;full-title&gt;Mathematical Problems in Engineering&lt;/full-title&gt;&lt;/periodical&gt;&lt;volume&gt;2019&lt;/volume&gt;&lt;keywords&gt;&lt;keyword&gt;Applied Sciences&lt;/keyword&gt;&lt;/keywords&gt;&lt;dates&gt;&lt;year&gt;2019&lt;/year&gt;&lt;/dates&gt;&lt;isbn&gt;1024123X&lt;/isbn&gt;&lt;urls&gt;&lt;/urls&gt;&lt;electronic-resource-num&gt;https://doi.org/10.1155/2019/5349538&lt;/electronic-resource-num&gt;&lt;/record&gt;&lt;/Cite&gt;&lt;/EndNote&gt;</w:instrText>
      </w:r>
      <w:r w:rsidRPr="000417D2">
        <w:fldChar w:fldCharType="separate"/>
      </w:r>
      <w:r w:rsidRPr="000417D2">
        <w:rPr>
          <w:noProof/>
        </w:rPr>
        <w:t>Zheng et al. (2019)</w:t>
      </w:r>
      <w:r w:rsidRPr="000417D2">
        <w:fldChar w:fldCharType="end"/>
      </w:r>
      <w:r>
        <w:t xml:space="preserve"> proposed a </w:t>
      </w:r>
      <w:r w:rsidRPr="005C7695">
        <w:t xml:space="preserve">conceptual framework called </w:t>
      </w:r>
      <w:proofErr w:type="spellStart"/>
      <w:r w:rsidRPr="005C7695">
        <w:t>bcBIM</w:t>
      </w:r>
      <w:proofErr w:type="spellEnd"/>
      <w:r w:rsidRPr="005C7695">
        <w:t xml:space="preserve"> </w:t>
      </w:r>
      <w:r>
        <w:t xml:space="preserve">to </w:t>
      </w:r>
      <w:r w:rsidRPr="005C7695">
        <w:t>track BIM data modifications</w:t>
      </w:r>
      <w:r>
        <w:t xml:space="preserve"> by extending BIM and BCT </w:t>
      </w:r>
      <w:r w:rsidR="00D60A05">
        <w:t>to integrate</w:t>
      </w:r>
      <w:r>
        <w:t xml:space="preserve"> mobile cloud data. </w:t>
      </w:r>
      <w:r w:rsidRPr="00493AD6">
        <w:t xml:space="preserve">Building </w:t>
      </w:r>
      <w:r w:rsidR="004B5C26">
        <w:t>on</w:t>
      </w:r>
      <w:r w:rsidR="004B5C26" w:rsidRPr="00493AD6">
        <w:t xml:space="preserve"> </w:t>
      </w:r>
      <w:r>
        <w:t>this work</w:t>
      </w:r>
      <w:r w:rsidRPr="00493AD6">
        <w:t xml:space="preserve">, </w:t>
      </w:r>
      <w:r w:rsidRPr="00493AD6">
        <w:fldChar w:fldCharType="begin"/>
      </w:r>
      <w:r w:rsidR="00826868">
        <w:instrText xml:space="preserve"> ADDIN EN.CITE &lt;EndNote&gt;&lt;Cite AuthorYear="1"&gt;&lt;Author&gt;Xue&lt;/Author&gt;&lt;Year&gt;2020&lt;/Year&gt;&lt;RecNum&gt;1023&lt;/RecNum&gt;&lt;DisplayText&gt;Xue and Lu (2020)&lt;/DisplayText&gt;&lt;record&gt;&lt;rec-number&gt;1023&lt;/rec-number&gt;&lt;foreign-keys&gt;&lt;key app="EN" db-id="rx9aa55s6txsf0eex2mp5zre2dt9t0pz2at9" timestamp="1614286594" guid="d9ad72b1-560d-4255-a4f1-fee414686853"&gt;1023&lt;/key&gt;&lt;/foreign-keys&gt;&lt;ref-type name="Journal Article"&gt;17&lt;/ref-type&gt;&lt;contributors&gt;&lt;authors&gt;&lt;author&gt;Xue, Fan&lt;/author&gt;&lt;author&gt;Lu, Weisheng&lt;/author&gt;&lt;/authors&gt;&lt;/contributors&gt;&lt;titles&gt;&lt;title&gt;A semantic differential transaction approach to minimizing information redundancy for BIM and blockchain integration&lt;/title&gt;&lt;secondary-title&gt;Automation in Construction&lt;/secondary-title&gt;&lt;short-title&gt;A semantic differential transaction approach to minimizing information redundancy for BIM and blockchain integration&lt;/short-title&gt;&lt;/titles&gt;&lt;periodical&gt;&lt;full-title&gt;Automation in construction&lt;/full-title&gt;&lt;/periodical&gt;&lt;pages&gt;103270&lt;/pages&gt;&lt;volume&gt;118&lt;/volume&gt;&lt;dates&gt;&lt;year&gt;2020&lt;/year&gt;&lt;/dates&gt;&lt;isbn&gt;0926-5805&lt;/isbn&gt;&lt;urls&gt;&lt;/urls&gt;&lt;electronic-resource-num&gt;https://doi.org/10.1016/j.autcon.2020.103270&lt;/electronic-resource-num&gt;&lt;/record&gt;&lt;/Cite&gt;&lt;/EndNote&gt;</w:instrText>
      </w:r>
      <w:r w:rsidRPr="00493AD6">
        <w:fldChar w:fldCharType="separate"/>
      </w:r>
      <w:r w:rsidRPr="00493AD6">
        <w:rPr>
          <w:noProof/>
        </w:rPr>
        <w:t>Xue and Lu (2020)</w:t>
      </w:r>
      <w:r w:rsidRPr="00493AD6">
        <w:fldChar w:fldCharType="end"/>
      </w:r>
      <w:r>
        <w:t xml:space="preserve"> </w:t>
      </w:r>
      <w:r w:rsidR="00397675">
        <w:t>proposed using</w:t>
      </w:r>
      <w:r w:rsidRPr="00493AD6">
        <w:t xml:space="preserve"> </w:t>
      </w:r>
      <w:r w:rsidR="00A60F44">
        <w:t>“</w:t>
      </w:r>
      <w:r w:rsidRPr="00493AD6">
        <w:t>semantic differential transaction</w:t>
      </w:r>
      <w:r w:rsidR="00397675">
        <w:t>s</w:t>
      </w:r>
      <w:r w:rsidR="00A60F44">
        <w:t>”</w:t>
      </w:r>
      <w:r w:rsidRPr="00493AD6">
        <w:t xml:space="preserve"> to tackle the problems </w:t>
      </w:r>
      <w:r>
        <w:t xml:space="preserve">of </w:t>
      </w:r>
      <w:r w:rsidR="00A85F5E">
        <w:t>enormous</w:t>
      </w:r>
      <w:r>
        <w:t xml:space="preserve"> file size</w:t>
      </w:r>
      <w:r w:rsidR="008714F6">
        <w:t>s</w:t>
      </w:r>
      <w:r>
        <w:t xml:space="preserve"> of BIM models. </w:t>
      </w:r>
      <w:r w:rsidR="00DB4A12">
        <w:t xml:space="preserve">In another study, </w:t>
      </w:r>
      <w:r>
        <w:fldChar w:fldCharType="begin"/>
      </w:r>
      <w:r w:rsidR="00826868">
        <w:instrText xml:space="preserve"> ADDIN EN.CITE &lt;EndNote&gt;&lt;Cite AuthorYear="1"&gt;&lt;Author&gt;Yang&lt;/Author&gt;&lt;Year&gt;2020&lt;/Year&gt;&lt;RecNum&gt;1026&lt;/RecNum&gt;&lt;DisplayText&gt;Yang et al. (2020)&lt;/DisplayText&gt;&lt;record&gt;&lt;rec-number&gt;1026&lt;/rec-number&gt;&lt;foreign-keys&gt;&lt;key app="EN" db-id="rx9aa55s6txsf0eex2mp5zre2dt9t0pz2at9" timestamp="1614286596" guid="0fa507b0-a781-4b1b-9533-cea88badb134"&gt;1026&lt;/key&gt;&lt;/foreign-keys&gt;&lt;ref-type name="Journal Article"&gt;17&lt;/ref-type&gt;&lt;contributors&gt;&lt;authors&gt;&lt;author&gt;Yang, Rebecca&lt;/author&gt;&lt;author&gt;Wakefield, Ron&lt;/author&gt;&lt;author&gt;Lyu, Sainan&lt;/author&gt;&lt;author&gt;Jayasuriya, Sajani&lt;/author&gt;&lt;author&gt;Han, Fengling&lt;/author&gt;&lt;author&gt;Yi, Xun&lt;/author&gt;&lt;author&gt;Yang, Xuechao&lt;/author&gt;&lt;author&gt;Amarasinghe, Gayashan&lt;/author&gt;&lt;author&gt;Chen, Shiping&lt;/author&gt;&lt;/authors&gt;&lt;/contributors&gt;&lt;titles&gt;&lt;title&gt;Public and private blockchain in construction business process and information integration&lt;/title&gt;&lt;secondary-title&gt;Automation in Construction&lt;/secondary-title&gt;&lt;short-title&gt;Public and private blockchain in construction business process and information integration&lt;/short-title&gt;&lt;/titles&gt;&lt;periodical&gt;&lt;full-title&gt;Automation in construction&lt;/full-title&gt;&lt;/periodical&gt;&lt;pages&gt;103276&lt;/pages&gt;&lt;volume&gt;118&lt;/volume&gt;&lt;dates&gt;&lt;year&gt;2020&lt;/year&gt;&lt;/dates&gt;&lt;isbn&gt;0926-5805&lt;/isbn&gt;&lt;urls&gt;&lt;/urls&gt;&lt;electronic-resource-num&gt;https://doi.org/10.1016/j.autcon.2020.103276&lt;/electronic-resource-num&gt;&lt;/record&gt;&lt;/Cite&gt;&lt;/EndNote&gt;</w:instrText>
      </w:r>
      <w:r>
        <w:fldChar w:fldCharType="separate"/>
      </w:r>
      <w:r>
        <w:rPr>
          <w:noProof/>
        </w:rPr>
        <w:t>Yang et al. (2020)</w:t>
      </w:r>
      <w:r>
        <w:fldChar w:fldCharType="end"/>
      </w:r>
      <w:r w:rsidR="009F3180">
        <w:t xml:space="preserve"> demonstrated the use of  public and private blockchain systems</w:t>
      </w:r>
      <w:r>
        <w:t xml:space="preserve"> on industry cases. </w:t>
      </w:r>
      <w:r w:rsidR="00DB4A12">
        <w:t xml:space="preserve">It </w:t>
      </w:r>
      <w:r w:rsidR="00BE0719">
        <w:t xml:space="preserve">was </w:t>
      </w:r>
      <w:r>
        <w:t>first of its kind to implement working models in real construction scenarios</w:t>
      </w:r>
      <w:r w:rsidR="008714F6">
        <w:t>;</w:t>
      </w:r>
      <w:r>
        <w:t xml:space="preserve"> however, the study’s results are limited to the specific business case processes and specific platforms used to validate their results. A study by </w:t>
      </w:r>
      <w:r>
        <w:fldChar w:fldCharType="begin"/>
      </w:r>
      <w:r w:rsidR="00826868">
        <w:instrText xml:space="preserve"> ADDIN EN.CITE &lt;EndNote&gt;&lt;Cite AuthorYear="1"&gt;&lt;Author&gt;Shojaei&lt;/Author&gt;&lt;Year&gt;2020&lt;/Year&gt;&lt;RecNum&gt;955&lt;/RecNum&gt;&lt;DisplayText&gt;Shojaei, Flood, Moud, Hatami, and Zhang (2020)&lt;/DisplayText&gt;&lt;record&gt;&lt;rec-number&gt;955&lt;/rec-number&gt;&lt;foreign-keys&gt;&lt;key app="EN" db-id="rx9aa55s6txsf0eex2mp5zre2dt9t0pz2at9" timestamp="1614286545" guid="d870abf6-05dd-4d93-a2cb-8560c2474df9"&gt;955&lt;/key&gt;&lt;/foreign-keys&gt;&lt;ref-type name="Conference Proceedings"&gt;10&lt;/ref-type&gt;&lt;contributors&gt;&lt;authors&gt;&lt;author&gt;Shojaei, A.&lt;/author&gt;&lt;author&gt;Flood, I.&lt;/author&gt;&lt;author&gt;Moud, H. I.&lt;/author&gt;&lt;author&gt;Hatami, M.&lt;/author&gt;&lt;author&gt;Zhang, X.&lt;/author&gt;&lt;/authors&gt;&lt;secondary-authors&gt;&lt;author&gt;Arai, K.&lt;/author&gt;&lt;author&gt;Bhatia, R.&lt;/author&gt;&lt;author&gt;Kapoor, S.&lt;/author&gt;&lt;/secondary-authors&gt;&lt;/contributors&gt;&lt;titles&gt;&lt;title&gt;An Implementation of Smart Contracts by Integrating BIM and Blockchain&lt;/title&gt;&lt;secondary-title&gt;Future Technologies Conference (FTC) 2019. FTC 2019. Advances in Intelligent Systems and Computing&lt;/secondary-title&gt;&lt;short-title&gt;An Implementation of Smart Contracts by Integrating BIM and Blockchain&lt;/short-title&gt;&lt;/titles&gt;&lt;pages&gt;519-527&lt;/pages&gt;&lt;volume&gt;1070&lt;/volume&gt;&lt;dates&gt;&lt;year&gt;2020&lt;/year&gt;&lt;/dates&gt;&lt;urls&gt;&lt;/urls&gt;&lt;custom1&gt;Done&lt;/custom1&gt;&lt;custom3&gt;Proceedings of the Future Technologies Conference (FTC) 2019. FTC 2019. Advances in Intelligent Systems and Computing&lt;/custom3&gt;&lt;electronic-resource-num&gt;https://doi.org/10.1007/978-3-030-32523-7_36&lt;/electronic-resource-num&gt;&lt;/record&gt;&lt;/Cite&gt;&lt;/EndNote&gt;</w:instrText>
      </w:r>
      <w:r>
        <w:fldChar w:fldCharType="separate"/>
      </w:r>
      <w:r>
        <w:rPr>
          <w:noProof/>
        </w:rPr>
        <w:t>Shojaei, Flood, Moud, Hatami, and Zhang (2020)</w:t>
      </w:r>
      <w:r>
        <w:fldChar w:fldCharType="end"/>
      </w:r>
      <w:r>
        <w:t xml:space="preserve"> propose</w:t>
      </w:r>
      <w:r w:rsidR="00BE0719">
        <w:t>d</w:t>
      </w:r>
      <w:r>
        <w:t xml:space="preserve"> the implementation of smart contracts </w:t>
      </w:r>
      <w:r w:rsidR="005D28C5">
        <w:t xml:space="preserve">using </w:t>
      </w:r>
      <w:r>
        <w:t>Hyperledger Fabric, a private blockchain, with BIM.</w:t>
      </w:r>
      <w:r w:rsidR="00397675">
        <w:t xml:space="preserve"> T</w:t>
      </w:r>
      <w:r w:rsidRPr="005C7695">
        <w:t>he</w:t>
      </w:r>
      <w:r w:rsidR="007E73E5">
        <w:t>ir</w:t>
      </w:r>
      <w:r w:rsidRPr="005C7695">
        <w:t xml:space="preserve"> framework </w:t>
      </w:r>
      <w:r w:rsidR="007B0909">
        <w:t>has been</w:t>
      </w:r>
      <w:r w:rsidRPr="005C7695">
        <w:t xml:space="preserve"> exposed to limited empirical testing with a sample construction project </w:t>
      </w:r>
      <w:proofErr w:type="gramStart"/>
      <w:r w:rsidRPr="005C7695">
        <w:t>data</w:t>
      </w:r>
      <w:r w:rsidR="002607DE">
        <w:t>,</w:t>
      </w:r>
      <w:r w:rsidRPr="005C7695">
        <w:t xml:space="preserve"> and</w:t>
      </w:r>
      <w:proofErr w:type="gramEnd"/>
      <w:r w:rsidRPr="005C7695">
        <w:t xml:space="preserve"> do</w:t>
      </w:r>
      <w:r w:rsidR="002607DE">
        <w:t>es</w:t>
      </w:r>
      <w:r w:rsidRPr="005C7695">
        <w:t xml:space="preserve"> not provide enough evidence for </w:t>
      </w:r>
      <w:r w:rsidR="002607DE">
        <w:t xml:space="preserve">the </w:t>
      </w:r>
      <w:r w:rsidRPr="005C7695">
        <w:t>practicality of the proposed framework.</w:t>
      </w:r>
      <w:r>
        <w:t xml:space="preserve"> </w:t>
      </w:r>
    </w:p>
    <w:p w14:paraId="6E553A65" w14:textId="43BD806F" w:rsidR="00E72057" w:rsidRDefault="006A4EC8" w:rsidP="00633C7C">
      <w:pPr>
        <w:sectPr w:rsidR="00E72057" w:rsidSect="00166680">
          <w:pgSz w:w="11906" w:h="16838"/>
          <w:pgMar w:top="1440" w:right="1440" w:bottom="1440" w:left="1440" w:header="709" w:footer="709" w:gutter="0"/>
          <w:lnNumType w:countBy="1" w:restart="continuous"/>
          <w:cols w:space="708"/>
          <w:docGrid w:linePitch="360"/>
        </w:sectPr>
      </w:pPr>
      <w:r>
        <w:t xml:space="preserve">The discussion above demonstrates that relatively </w:t>
      </w:r>
      <w:r w:rsidR="00D60A05">
        <w:t>few studies</w:t>
      </w:r>
      <w:r w:rsidR="00662981">
        <w:t xml:space="preserve"> have investigated the practical implementation of BCT for information exchange</w:t>
      </w:r>
      <w:r w:rsidR="0079247F">
        <w:t xml:space="preserve"> in the construction industry</w:t>
      </w:r>
      <w:r w:rsidR="00662981">
        <w:t>.</w:t>
      </w:r>
      <w:r w:rsidR="002C0FB1">
        <w:t xml:space="preserve"> </w:t>
      </w:r>
      <w:r w:rsidR="004C25BD">
        <w:t xml:space="preserve">A comparison between the studies discussed earlier, and this study's configuration is presented in </w:t>
      </w:r>
      <w:r w:rsidR="004C25BD">
        <w:fldChar w:fldCharType="begin"/>
      </w:r>
      <w:r w:rsidR="004C25BD">
        <w:instrText xml:space="preserve"> REF _Ref62567800 \h </w:instrText>
      </w:r>
      <w:r w:rsidR="004C25BD">
        <w:fldChar w:fldCharType="separate"/>
      </w:r>
      <w:r w:rsidR="0032750D">
        <w:t xml:space="preserve">Table </w:t>
      </w:r>
      <w:r w:rsidR="0032750D">
        <w:rPr>
          <w:noProof/>
        </w:rPr>
        <w:t>1</w:t>
      </w:r>
      <w:r w:rsidR="004C25BD">
        <w:fldChar w:fldCharType="end"/>
      </w:r>
      <w:r w:rsidR="004C25BD">
        <w:t xml:space="preserve">. </w:t>
      </w:r>
      <w:r w:rsidR="00662981">
        <w:t xml:space="preserve">Although </w:t>
      </w:r>
      <w:r w:rsidR="007C39A4">
        <w:t>some</w:t>
      </w:r>
      <w:r w:rsidR="00662981">
        <w:t xml:space="preserve"> conceptual solutions have been proposed for a few of the </w:t>
      </w:r>
      <w:r w:rsidR="00327271">
        <w:t>IM</w:t>
      </w:r>
      <w:r w:rsidR="00662981">
        <w:t xml:space="preserve"> issues in construction, the </w:t>
      </w:r>
      <w:r w:rsidR="00633C7C" w:rsidRPr="00633C7C">
        <w:t xml:space="preserve">applicability </w:t>
      </w:r>
      <w:r w:rsidR="00662981">
        <w:t xml:space="preserve">of BCT </w:t>
      </w:r>
      <w:r w:rsidR="00633C7C" w:rsidRPr="00633C7C">
        <w:t>to address the legal challenges of information exchange</w:t>
      </w:r>
      <w:r w:rsidR="00662981">
        <w:t xml:space="preserve"> has not yet been</w:t>
      </w:r>
      <w:r w:rsidR="00F37019">
        <w:t xml:space="preserve"> </w:t>
      </w:r>
      <w:r w:rsidR="006C6F2F">
        <w:t>thorough</w:t>
      </w:r>
      <w:r w:rsidR="00F37019">
        <w:t>ly</w:t>
      </w:r>
      <w:r w:rsidR="00662981">
        <w:t xml:space="preserve"> investigated.</w:t>
      </w:r>
      <w:r w:rsidR="002C0FB1">
        <w:t xml:space="preserve"> </w:t>
      </w:r>
      <w:r w:rsidR="00A85F5E">
        <w:t xml:space="preserve">Therefore, this study </w:t>
      </w:r>
      <w:r w:rsidR="00D60A05">
        <w:t>investigates</w:t>
      </w:r>
      <w:r w:rsidR="00633C7C" w:rsidRPr="00633C7C">
        <w:t xml:space="preserve"> the applicability and benefit</w:t>
      </w:r>
      <w:r w:rsidR="00A85F5E">
        <w:t>s of incorporating a blockchain-</w:t>
      </w:r>
      <w:r w:rsidR="00633C7C" w:rsidRPr="00633C7C">
        <w:t xml:space="preserve">based solution to the </w:t>
      </w:r>
      <w:r w:rsidR="00A85F5E">
        <w:t xml:space="preserve">existing </w:t>
      </w:r>
      <w:r w:rsidR="00633C7C" w:rsidRPr="00633C7C">
        <w:t>information exchange process</w:t>
      </w:r>
      <w:r w:rsidR="00336B42">
        <w:t>es</w:t>
      </w:r>
      <w:r w:rsidR="00633C7C" w:rsidRPr="00633C7C">
        <w:t xml:space="preserve"> to address the issues of design liability</w:t>
      </w:r>
      <w:r w:rsidR="00336B42">
        <w:t xml:space="preserve"> control</w:t>
      </w:r>
      <w:r w:rsidR="00633C7C" w:rsidRPr="00633C7C">
        <w:t xml:space="preserve"> and </w:t>
      </w:r>
      <w:r w:rsidR="00336B42">
        <w:t xml:space="preserve">improve the </w:t>
      </w:r>
      <w:r w:rsidR="00633C7C" w:rsidRPr="00633C7C">
        <w:t>security of record-keeping.</w:t>
      </w:r>
    </w:p>
    <w:tbl>
      <w:tblPr>
        <w:tblStyle w:val="TableGrid1"/>
        <w:tblW w:w="0" w:type="auto"/>
        <w:tblInd w:w="-147" w:type="dxa"/>
        <w:tblLook w:val="04A0" w:firstRow="1" w:lastRow="0" w:firstColumn="1" w:lastColumn="0" w:noHBand="0" w:noVBand="1"/>
      </w:tblPr>
      <w:tblGrid>
        <w:gridCol w:w="1743"/>
        <w:gridCol w:w="3962"/>
        <w:gridCol w:w="1812"/>
        <w:gridCol w:w="3037"/>
        <w:gridCol w:w="3065"/>
        <w:gridCol w:w="2973"/>
        <w:gridCol w:w="4473"/>
      </w:tblGrid>
      <w:tr w:rsidR="008B1E64" w:rsidRPr="0084100F" w14:paraId="0AC7C656" w14:textId="77777777" w:rsidTr="0084100F">
        <w:trPr>
          <w:tblHeader/>
        </w:trPr>
        <w:tc>
          <w:tcPr>
            <w:tcW w:w="0" w:type="auto"/>
            <w:shd w:val="clear" w:color="auto" w:fill="FBE4D5"/>
            <w:vAlign w:val="center"/>
          </w:tcPr>
          <w:p w14:paraId="088C2479" w14:textId="77777777" w:rsidR="0084100F" w:rsidRPr="00946048" w:rsidRDefault="0084100F" w:rsidP="000B79D6">
            <w:pPr>
              <w:spacing w:line="240" w:lineRule="auto"/>
              <w:jc w:val="center"/>
              <w:rPr>
                <w:rFonts w:cs="Times New Roman"/>
                <w:b/>
                <w:szCs w:val="24"/>
              </w:rPr>
            </w:pPr>
            <w:r w:rsidRPr="00946048">
              <w:rPr>
                <w:rFonts w:cs="Times New Roman"/>
                <w:b/>
                <w:szCs w:val="24"/>
              </w:rPr>
              <w:lastRenderedPageBreak/>
              <w:t xml:space="preserve">Attribute </w:t>
            </w:r>
            <w:r w:rsidRPr="00946048">
              <w:rPr>
                <w:rFonts w:cs="Times New Roman" w:hint="eastAsia"/>
                <w:b/>
                <w:szCs w:val="24"/>
              </w:rPr>
              <w:t>→</w:t>
            </w:r>
          </w:p>
          <w:p w14:paraId="035FFDAB" w14:textId="77777777" w:rsidR="0084100F" w:rsidRPr="00CD2525" w:rsidRDefault="0084100F" w:rsidP="000B79D6">
            <w:pPr>
              <w:spacing w:line="240" w:lineRule="auto"/>
              <w:jc w:val="center"/>
              <w:rPr>
                <w:rFonts w:cs="Times New Roman"/>
                <w:b/>
                <w:szCs w:val="24"/>
              </w:rPr>
            </w:pPr>
            <w:r w:rsidRPr="00492871">
              <w:rPr>
                <w:rFonts w:cs="Times New Roman"/>
                <w:b/>
                <w:szCs w:val="24"/>
              </w:rPr>
              <w:t xml:space="preserve">Study </w:t>
            </w:r>
            <w:r w:rsidRPr="000358EF">
              <w:rPr>
                <w:rFonts w:cs="Times New Roman" w:hint="eastAsia"/>
                <w:b/>
                <w:szCs w:val="24"/>
              </w:rPr>
              <w:t>↓</w:t>
            </w:r>
          </w:p>
        </w:tc>
        <w:tc>
          <w:tcPr>
            <w:tcW w:w="0" w:type="auto"/>
            <w:shd w:val="clear" w:color="auto" w:fill="FBE4D5"/>
            <w:vAlign w:val="center"/>
          </w:tcPr>
          <w:p w14:paraId="14933615" w14:textId="21090F2B" w:rsidR="0084100F" w:rsidRPr="00797C8F" w:rsidRDefault="0084100F" w:rsidP="000B79D6">
            <w:pPr>
              <w:spacing w:before="100" w:beforeAutospacing="1" w:after="100" w:afterAutospacing="1" w:line="240" w:lineRule="auto"/>
              <w:jc w:val="center"/>
              <w:rPr>
                <w:rFonts w:cs="Times New Roman"/>
                <w:b/>
                <w:szCs w:val="24"/>
              </w:rPr>
            </w:pPr>
            <w:r w:rsidRPr="00D60A05">
              <w:rPr>
                <w:rFonts w:cs="Times New Roman"/>
                <w:b/>
                <w:szCs w:val="24"/>
              </w:rPr>
              <w:t>Application a</w:t>
            </w:r>
            <w:r w:rsidRPr="00797C8F">
              <w:rPr>
                <w:rFonts w:cs="Times New Roman"/>
                <w:b/>
                <w:szCs w:val="24"/>
              </w:rPr>
              <w:t>rea</w:t>
            </w:r>
          </w:p>
        </w:tc>
        <w:tc>
          <w:tcPr>
            <w:tcW w:w="0" w:type="auto"/>
            <w:shd w:val="clear" w:color="auto" w:fill="FBE4D5"/>
            <w:vAlign w:val="center"/>
          </w:tcPr>
          <w:p w14:paraId="6E8E7681" w14:textId="77777777" w:rsidR="0084100F" w:rsidRPr="00EB628C" w:rsidRDefault="0084100F" w:rsidP="000B79D6">
            <w:pPr>
              <w:spacing w:before="100" w:beforeAutospacing="1" w:after="100" w:afterAutospacing="1" w:line="240" w:lineRule="auto"/>
              <w:jc w:val="center"/>
              <w:rPr>
                <w:rFonts w:cs="Times New Roman"/>
                <w:b/>
                <w:szCs w:val="24"/>
              </w:rPr>
            </w:pPr>
            <w:r w:rsidRPr="00EB628C">
              <w:rPr>
                <w:rFonts w:cs="Times New Roman"/>
                <w:b/>
                <w:szCs w:val="24"/>
              </w:rPr>
              <w:t>Study type</w:t>
            </w:r>
          </w:p>
        </w:tc>
        <w:tc>
          <w:tcPr>
            <w:tcW w:w="0" w:type="auto"/>
            <w:shd w:val="clear" w:color="auto" w:fill="FBE4D5"/>
            <w:vAlign w:val="center"/>
          </w:tcPr>
          <w:p w14:paraId="6A651983" w14:textId="05CDCF12" w:rsidR="0084100F" w:rsidRPr="00B300D6" w:rsidRDefault="0084100F" w:rsidP="000B79D6">
            <w:pPr>
              <w:spacing w:before="100" w:beforeAutospacing="1" w:after="100" w:afterAutospacing="1" w:line="240" w:lineRule="auto"/>
              <w:jc w:val="center"/>
              <w:rPr>
                <w:rFonts w:cs="Times New Roman"/>
                <w:b/>
                <w:szCs w:val="24"/>
              </w:rPr>
            </w:pPr>
            <w:r w:rsidRPr="00B300D6">
              <w:rPr>
                <w:rFonts w:cs="Times New Roman"/>
                <w:b/>
                <w:szCs w:val="24"/>
              </w:rPr>
              <w:t xml:space="preserve">Blockchain </w:t>
            </w:r>
            <w:r w:rsidR="00725321">
              <w:rPr>
                <w:rFonts w:cs="Times New Roman"/>
                <w:b/>
                <w:szCs w:val="24"/>
              </w:rPr>
              <w:t>proposed</w:t>
            </w:r>
          </w:p>
        </w:tc>
        <w:tc>
          <w:tcPr>
            <w:tcW w:w="0" w:type="auto"/>
            <w:shd w:val="clear" w:color="auto" w:fill="FBE4D5"/>
            <w:vAlign w:val="center"/>
          </w:tcPr>
          <w:p w14:paraId="20E6E540" w14:textId="2107FACD" w:rsidR="0084100F" w:rsidRPr="00946048" w:rsidRDefault="0084100F" w:rsidP="000B79D6">
            <w:pPr>
              <w:spacing w:before="100" w:beforeAutospacing="1" w:after="100" w:afterAutospacing="1" w:line="240" w:lineRule="auto"/>
              <w:jc w:val="center"/>
              <w:rPr>
                <w:rFonts w:cs="Times New Roman"/>
                <w:b/>
                <w:szCs w:val="24"/>
              </w:rPr>
            </w:pPr>
            <w:r w:rsidRPr="004B71B6">
              <w:rPr>
                <w:rFonts w:cs="Times New Roman"/>
                <w:b/>
                <w:szCs w:val="24"/>
              </w:rPr>
              <w:t>Other technical tools</w:t>
            </w:r>
            <w:r w:rsidR="004E50FE">
              <w:rPr>
                <w:rFonts w:cs="Times New Roman"/>
                <w:b/>
                <w:szCs w:val="24"/>
              </w:rPr>
              <w:t>/</w:t>
            </w:r>
            <w:r w:rsidR="00A13456">
              <w:rPr>
                <w:rFonts w:cs="Times New Roman"/>
                <w:b/>
                <w:szCs w:val="24"/>
              </w:rPr>
              <w:t>s</w:t>
            </w:r>
            <w:r w:rsidRPr="00A13456">
              <w:rPr>
                <w:rFonts w:cs="Times New Roman"/>
                <w:b/>
                <w:szCs w:val="24"/>
              </w:rPr>
              <w:t>ervices</w:t>
            </w:r>
            <w:r w:rsidRPr="00B70268">
              <w:rPr>
                <w:rFonts w:cs="Times New Roman"/>
                <w:b/>
                <w:szCs w:val="24"/>
              </w:rPr>
              <w:t xml:space="preserve"> </w:t>
            </w:r>
            <w:r>
              <w:rPr>
                <w:rFonts w:cs="Times New Roman"/>
                <w:b/>
                <w:szCs w:val="24"/>
              </w:rPr>
              <w:t>specified</w:t>
            </w:r>
          </w:p>
        </w:tc>
        <w:tc>
          <w:tcPr>
            <w:tcW w:w="0" w:type="auto"/>
            <w:shd w:val="clear" w:color="auto" w:fill="FBE4D5"/>
            <w:vAlign w:val="center"/>
          </w:tcPr>
          <w:p w14:paraId="54F58192" w14:textId="77777777" w:rsidR="0084100F" w:rsidRPr="00946048" w:rsidRDefault="0084100F" w:rsidP="000B79D6">
            <w:pPr>
              <w:spacing w:before="100" w:beforeAutospacing="1" w:after="100" w:afterAutospacing="1" w:line="240" w:lineRule="auto"/>
              <w:jc w:val="center"/>
              <w:rPr>
                <w:rFonts w:cs="Times New Roman"/>
                <w:b/>
                <w:szCs w:val="24"/>
              </w:rPr>
            </w:pPr>
            <w:r w:rsidRPr="00946048">
              <w:rPr>
                <w:rFonts w:cs="Times New Roman"/>
                <w:b/>
                <w:szCs w:val="24"/>
              </w:rPr>
              <w:t>Testing environment</w:t>
            </w:r>
          </w:p>
        </w:tc>
        <w:tc>
          <w:tcPr>
            <w:tcW w:w="0" w:type="auto"/>
            <w:shd w:val="clear" w:color="auto" w:fill="FBE4D5"/>
            <w:vAlign w:val="center"/>
          </w:tcPr>
          <w:p w14:paraId="69789627" w14:textId="61F23871" w:rsidR="0084100F" w:rsidRPr="000358EF" w:rsidRDefault="0084100F" w:rsidP="000B79D6">
            <w:pPr>
              <w:spacing w:before="100" w:beforeAutospacing="1" w:after="100" w:afterAutospacing="1" w:line="240" w:lineRule="auto"/>
              <w:jc w:val="center"/>
              <w:rPr>
                <w:rFonts w:cs="Times New Roman"/>
                <w:b/>
                <w:szCs w:val="24"/>
              </w:rPr>
            </w:pPr>
            <w:r w:rsidRPr="00492871">
              <w:rPr>
                <w:rFonts w:cs="Times New Roman"/>
                <w:b/>
                <w:szCs w:val="24"/>
              </w:rPr>
              <w:t>Tests conducted</w:t>
            </w:r>
          </w:p>
        </w:tc>
      </w:tr>
      <w:tr w:rsidR="008B1E64" w:rsidRPr="0084100F" w14:paraId="4F6D623E" w14:textId="77777777" w:rsidTr="0084100F">
        <w:tc>
          <w:tcPr>
            <w:tcW w:w="0" w:type="auto"/>
            <w:vMerge w:val="restart"/>
            <w:shd w:val="clear" w:color="auto" w:fill="FBE4D5"/>
            <w:vAlign w:val="center"/>
          </w:tcPr>
          <w:p w14:paraId="2D107AFB" w14:textId="0FC735F0" w:rsidR="0084100F" w:rsidRPr="00946048" w:rsidRDefault="0084100F">
            <w:pPr>
              <w:spacing w:before="100" w:beforeAutospacing="1" w:after="100" w:afterAutospacing="1" w:line="240" w:lineRule="auto"/>
              <w:jc w:val="left"/>
              <w:rPr>
                <w:rFonts w:cs="Times New Roman"/>
                <w:b/>
                <w:bCs/>
                <w:szCs w:val="24"/>
              </w:rPr>
            </w:pPr>
            <w:r w:rsidRPr="000B79D6">
              <w:rPr>
                <w:rFonts w:cs="Times New Roman"/>
                <w:b/>
                <w:bCs/>
                <w:szCs w:val="24"/>
              </w:rPr>
              <w:fldChar w:fldCharType="begin"/>
            </w:r>
            <w:r w:rsidR="00826868">
              <w:rPr>
                <w:rFonts w:cs="Times New Roman"/>
                <w:b/>
                <w:bCs/>
                <w:szCs w:val="24"/>
              </w:rPr>
              <w:instrText xml:space="preserve"> ADDIN EN.CITE &lt;EndNote&gt;&lt;Cite&gt;&lt;Author&gt;Dounas&lt;/Author&gt;&lt;Year&gt;2018&lt;/Year&gt;&lt;RecNum&gt;654&lt;/RecNum&gt;&lt;DisplayText&gt;(Dounas &amp;amp; Lombardi, 2018)&lt;/DisplayText&gt;&lt;record&gt;&lt;rec-number&gt;654&lt;/rec-number&gt;&lt;foreign-keys&gt;&lt;key app="EN" db-id="rx9aa55s6txsf0eex2mp5zre2dt9t0pz2at9" timestamp="1614286419" guid="b72da8fb-8f3b-4887-827d-100e604b63c9"&gt;654&lt;/key&gt;&lt;/foreign-keys&gt;&lt;ref-type name="Conference Proceedings"&gt;10&lt;/ref-type&gt;&lt;contributors&gt;&lt;authors&gt;&lt;author&gt;Dounas, Theodoros&lt;/author&gt;&lt;author&gt;Lombardi, Davide&lt;/author&gt;&lt;/authors&gt;&lt;/contributors&gt;&lt;titles&gt;&lt;title&gt;A CAD-blockchain integration strategy for distributed validated digital design&lt;/title&gt;&lt;secondary-title&gt;Computing for a better tomorrow: 36th International Conference on Education and Research in Computer Aided Architectural Design in Europe (eCAADe 2018)&lt;/secondary-title&gt;&lt;short-title&gt;A CAD-blockchain integration strategy for distributed validated digital design&lt;/short-title&gt;&lt;/titles&gt;&lt;pages&gt;223-230&lt;/pages&gt;&lt;volume&gt;Volume 1&lt;/volume&gt;&lt;dates&gt;&lt;year&gt;2018&lt;/year&gt;&lt;/dates&gt;&lt;pub-location&gt;Lodz, Poland&lt;/pub-location&gt;&lt;publisher&gt;CumInCAD&lt;/publisher&gt;&lt;isbn&gt;9789491207150&lt;/isbn&gt;&lt;urls&gt;&lt;related-urls&gt;&lt;url&gt;http://papers.cumincad.org/data/works/att/ecaade2018_226.pdf&lt;/url&gt;&lt;/related-urls&gt;&lt;/urls&gt;&lt;custom3&gt;Computing for a better tomorrow: proceedings of the 36th International conference on Education and research in computer aided architectural design in Europe (eCAADe 2018)&lt;/custom3&gt;&lt;access-date&gt;25/01/2021&lt;/access-date&gt;&lt;/record&gt;&lt;/Cite&gt;&lt;/EndNote&gt;</w:instrText>
            </w:r>
            <w:r w:rsidRPr="000B79D6">
              <w:rPr>
                <w:rFonts w:cs="Times New Roman"/>
                <w:b/>
                <w:bCs/>
                <w:szCs w:val="24"/>
              </w:rPr>
              <w:fldChar w:fldCharType="separate"/>
            </w:r>
            <w:r w:rsidR="00CA3A75">
              <w:rPr>
                <w:rFonts w:cs="Times New Roman"/>
                <w:b/>
                <w:bCs/>
                <w:noProof/>
                <w:szCs w:val="24"/>
              </w:rPr>
              <w:t>(Dounas &amp; Lombardi, 2018)</w:t>
            </w:r>
            <w:r w:rsidRPr="000B79D6">
              <w:rPr>
                <w:rFonts w:cs="Times New Roman"/>
                <w:b/>
                <w:bCs/>
                <w:szCs w:val="24"/>
              </w:rPr>
              <w:fldChar w:fldCharType="end"/>
            </w:r>
          </w:p>
        </w:tc>
        <w:tc>
          <w:tcPr>
            <w:tcW w:w="0" w:type="auto"/>
            <w:vAlign w:val="center"/>
          </w:tcPr>
          <w:p w14:paraId="6C4AA953" w14:textId="77777777" w:rsidR="0084100F" w:rsidRPr="000358EF" w:rsidRDefault="0084100F" w:rsidP="000B79D6">
            <w:pPr>
              <w:spacing w:before="100" w:beforeAutospacing="1" w:after="100" w:afterAutospacing="1" w:line="276" w:lineRule="auto"/>
              <w:jc w:val="left"/>
              <w:rPr>
                <w:rFonts w:cs="Times New Roman"/>
                <w:szCs w:val="24"/>
              </w:rPr>
            </w:pPr>
            <w:r w:rsidRPr="00946048">
              <w:rPr>
                <w:rFonts w:cs="Times New Roman"/>
                <w:szCs w:val="24"/>
              </w:rPr>
              <w:t>CAD system integration – 1</w:t>
            </w:r>
            <w:r w:rsidRPr="00946048">
              <w:rPr>
                <w:rFonts w:cs="Times New Roman"/>
                <w:szCs w:val="24"/>
                <w:vertAlign w:val="superscript"/>
              </w:rPr>
              <w:t>st</w:t>
            </w:r>
            <w:r w:rsidRPr="00492871">
              <w:rPr>
                <w:rFonts w:cs="Times New Roman"/>
                <w:szCs w:val="24"/>
              </w:rPr>
              <w:t xml:space="preserve"> level</w:t>
            </w:r>
          </w:p>
        </w:tc>
        <w:tc>
          <w:tcPr>
            <w:tcW w:w="0" w:type="auto"/>
            <w:vAlign w:val="center"/>
          </w:tcPr>
          <w:p w14:paraId="074ED38F" w14:textId="77777777" w:rsidR="0084100F" w:rsidRPr="00D60A05" w:rsidRDefault="0084100F" w:rsidP="000B79D6">
            <w:pPr>
              <w:spacing w:before="100" w:beforeAutospacing="1" w:after="100" w:afterAutospacing="1" w:line="276" w:lineRule="auto"/>
              <w:jc w:val="left"/>
              <w:rPr>
                <w:rFonts w:cs="Times New Roman"/>
                <w:szCs w:val="24"/>
              </w:rPr>
            </w:pPr>
            <w:r w:rsidRPr="00CD2525">
              <w:rPr>
                <w:rFonts w:cs="Times New Roman"/>
                <w:szCs w:val="24"/>
              </w:rPr>
              <w:t>Proof-of-concept</w:t>
            </w:r>
          </w:p>
        </w:tc>
        <w:tc>
          <w:tcPr>
            <w:tcW w:w="0" w:type="auto"/>
            <w:vAlign w:val="center"/>
          </w:tcPr>
          <w:p w14:paraId="7616D8E8" w14:textId="77777777" w:rsidR="0084100F" w:rsidRPr="00EB628C" w:rsidRDefault="0084100F" w:rsidP="000B79D6">
            <w:pPr>
              <w:spacing w:before="100" w:beforeAutospacing="1" w:after="100" w:afterAutospacing="1" w:line="276" w:lineRule="auto"/>
              <w:jc w:val="left"/>
              <w:rPr>
                <w:rFonts w:cs="Times New Roman"/>
                <w:szCs w:val="24"/>
              </w:rPr>
            </w:pPr>
            <w:r w:rsidRPr="00797C8F">
              <w:rPr>
                <w:rFonts w:cs="Times New Roman"/>
                <w:szCs w:val="24"/>
              </w:rPr>
              <w:t>A blockchain written on Python (not distributed)</w:t>
            </w:r>
          </w:p>
        </w:tc>
        <w:tc>
          <w:tcPr>
            <w:tcW w:w="0" w:type="auto"/>
            <w:vAlign w:val="center"/>
          </w:tcPr>
          <w:p w14:paraId="4E86638D" w14:textId="01F1EDF2" w:rsidR="0084100F" w:rsidRPr="00B300D6" w:rsidRDefault="0084100F" w:rsidP="000B79D6">
            <w:pPr>
              <w:spacing w:before="100" w:beforeAutospacing="1" w:after="100" w:afterAutospacing="1" w:line="276" w:lineRule="auto"/>
              <w:jc w:val="left"/>
              <w:rPr>
                <w:rFonts w:cs="Times New Roman"/>
                <w:szCs w:val="24"/>
              </w:rPr>
            </w:pPr>
            <w:r w:rsidRPr="00B300D6">
              <w:rPr>
                <w:rFonts w:cs="Times New Roman"/>
                <w:szCs w:val="24"/>
              </w:rPr>
              <w:t>Rhino, Grasshopper</w:t>
            </w:r>
          </w:p>
        </w:tc>
        <w:tc>
          <w:tcPr>
            <w:tcW w:w="0" w:type="auto"/>
            <w:vAlign w:val="center"/>
          </w:tcPr>
          <w:p w14:paraId="14A5FA15" w14:textId="73D44602" w:rsidR="0084100F" w:rsidRPr="00AA53ED" w:rsidRDefault="0084100F" w:rsidP="000B79D6">
            <w:pPr>
              <w:spacing w:before="100" w:beforeAutospacing="1" w:after="100" w:afterAutospacing="1" w:line="276" w:lineRule="auto"/>
              <w:jc w:val="left"/>
              <w:rPr>
                <w:rFonts w:cs="Times New Roman"/>
                <w:szCs w:val="24"/>
              </w:rPr>
            </w:pPr>
            <w:r w:rsidRPr="004B71B6">
              <w:rPr>
                <w:rFonts w:cs="Times New Roman"/>
                <w:szCs w:val="24"/>
              </w:rPr>
              <w:t>User</w:t>
            </w:r>
            <w:r w:rsidR="004E50FE">
              <w:rPr>
                <w:rFonts w:cs="Times New Roman"/>
                <w:szCs w:val="24"/>
              </w:rPr>
              <w:t>-</w:t>
            </w:r>
            <w:r w:rsidRPr="004B71B6">
              <w:rPr>
                <w:rFonts w:cs="Times New Roman"/>
                <w:szCs w:val="24"/>
              </w:rPr>
              <w:t>created tasks</w:t>
            </w:r>
          </w:p>
        </w:tc>
        <w:tc>
          <w:tcPr>
            <w:tcW w:w="0" w:type="auto"/>
            <w:vAlign w:val="center"/>
          </w:tcPr>
          <w:p w14:paraId="3E77B3A6" w14:textId="21AE7E33" w:rsidR="0084100F" w:rsidRPr="001641D0" w:rsidRDefault="0084100F" w:rsidP="000B79D6">
            <w:pPr>
              <w:spacing w:before="100" w:beforeAutospacing="1" w:after="100" w:afterAutospacing="1" w:line="276" w:lineRule="auto"/>
              <w:jc w:val="left"/>
              <w:rPr>
                <w:rFonts w:cs="Times New Roman"/>
                <w:szCs w:val="24"/>
              </w:rPr>
            </w:pPr>
            <w:r w:rsidRPr="001641D0">
              <w:rPr>
                <w:rFonts w:cs="Times New Roman"/>
                <w:szCs w:val="24"/>
              </w:rPr>
              <w:t>Tests the feasibility of recording differences between two CAD objects</w:t>
            </w:r>
          </w:p>
        </w:tc>
      </w:tr>
      <w:tr w:rsidR="008B1E64" w:rsidRPr="0084100F" w14:paraId="5AFFA379" w14:textId="77777777" w:rsidTr="0084100F">
        <w:tc>
          <w:tcPr>
            <w:tcW w:w="0" w:type="auto"/>
            <w:vMerge/>
            <w:shd w:val="clear" w:color="auto" w:fill="FBE4D5"/>
            <w:vAlign w:val="center"/>
          </w:tcPr>
          <w:p w14:paraId="325EC4CF" w14:textId="77777777" w:rsidR="0084100F" w:rsidRPr="000B79D6" w:rsidRDefault="0084100F">
            <w:pPr>
              <w:spacing w:before="100" w:beforeAutospacing="1" w:after="100" w:afterAutospacing="1" w:line="240" w:lineRule="auto"/>
              <w:ind w:left="-109" w:hanging="425"/>
              <w:jc w:val="left"/>
              <w:rPr>
                <w:rFonts w:cs="Times New Roman"/>
                <w:b/>
                <w:bCs/>
                <w:szCs w:val="24"/>
              </w:rPr>
            </w:pPr>
          </w:p>
        </w:tc>
        <w:tc>
          <w:tcPr>
            <w:tcW w:w="0" w:type="auto"/>
            <w:vAlign w:val="center"/>
          </w:tcPr>
          <w:p w14:paraId="78B0FC55" w14:textId="77777777" w:rsidR="0084100F" w:rsidRPr="000B79D6" w:rsidRDefault="0084100F" w:rsidP="000B79D6">
            <w:pPr>
              <w:spacing w:before="100" w:beforeAutospacing="1" w:after="100" w:afterAutospacing="1" w:line="276" w:lineRule="auto"/>
              <w:jc w:val="left"/>
              <w:rPr>
                <w:rFonts w:cs="Times New Roman"/>
                <w:szCs w:val="24"/>
              </w:rPr>
            </w:pPr>
            <w:r w:rsidRPr="000B79D6">
              <w:rPr>
                <w:rFonts w:cs="Times New Roman"/>
                <w:szCs w:val="24"/>
              </w:rPr>
              <w:t>CAD system integration – 2</w:t>
            </w:r>
            <w:r w:rsidRPr="000B79D6">
              <w:rPr>
                <w:rFonts w:cs="Times New Roman"/>
                <w:szCs w:val="24"/>
                <w:vertAlign w:val="superscript"/>
              </w:rPr>
              <w:t>nd</w:t>
            </w:r>
            <w:r w:rsidRPr="000B79D6">
              <w:rPr>
                <w:rFonts w:cs="Times New Roman"/>
                <w:szCs w:val="24"/>
              </w:rPr>
              <w:t xml:space="preserve"> level</w:t>
            </w:r>
          </w:p>
        </w:tc>
        <w:tc>
          <w:tcPr>
            <w:tcW w:w="0" w:type="auto"/>
            <w:vAlign w:val="center"/>
          </w:tcPr>
          <w:p w14:paraId="38CD3F7E" w14:textId="77777777" w:rsidR="0084100F" w:rsidRPr="000B79D6" w:rsidRDefault="0084100F" w:rsidP="000B79D6">
            <w:pPr>
              <w:spacing w:before="100" w:beforeAutospacing="1" w:after="100" w:afterAutospacing="1" w:line="276" w:lineRule="auto"/>
              <w:jc w:val="left"/>
              <w:rPr>
                <w:rFonts w:cs="Times New Roman"/>
                <w:szCs w:val="24"/>
              </w:rPr>
            </w:pPr>
            <w:r w:rsidRPr="000B79D6">
              <w:rPr>
                <w:rFonts w:cs="Times New Roman"/>
                <w:szCs w:val="24"/>
              </w:rPr>
              <w:t>Proof-of-concept</w:t>
            </w:r>
          </w:p>
        </w:tc>
        <w:tc>
          <w:tcPr>
            <w:tcW w:w="0" w:type="auto"/>
            <w:vAlign w:val="center"/>
          </w:tcPr>
          <w:p w14:paraId="35098CEE" w14:textId="77777777" w:rsidR="0084100F" w:rsidRPr="000B79D6" w:rsidRDefault="0084100F" w:rsidP="000B79D6">
            <w:pPr>
              <w:spacing w:before="100" w:beforeAutospacing="1" w:after="100" w:afterAutospacing="1" w:line="276" w:lineRule="auto"/>
              <w:jc w:val="left"/>
              <w:rPr>
                <w:rFonts w:cs="Times New Roman"/>
                <w:szCs w:val="24"/>
              </w:rPr>
            </w:pPr>
            <w:r w:rsidRPr="000B79D6">
              <w:rPr>
                <w:rFonts w:cs="Times New Roman"/>
                <w:szCs w:val="24"/>
              </w:rPr>
              <w:t>A test network built on Ethereum</w:t>
            </w:r>
          </w:p>
        </w:tc>
        <w:tc>
          <w:tcPr>
            <w:tcW w:w="0" w:type="auto"/>
            <w:vAlign w:val="center"/>
          </w:tcPr>
          <w:p w14:paraId="53B560F2" w14:textId="29C1E42C" w:rsidR="0084100F" w:rsidRPr="000B79D6" w:rsidRDefault="0084100F" w:rsidP="000B79D6">
            <w:pPr>
              <w:spacing w:before="100" w:beforeAutospacing="1" w:after="100" w:afterAutospacing="1" w:line="276" w:lineRule="auto"/>
              <w:jc w:val="left"/>
              <w:rPr>
                <w:rFonts w:cs="Times New Roman"/>
                <w:szCs w:val="24"/>
              </w:rPr>
            </w:pPr>
            <w:r w:rsidRPr="000B79D6">
              <w:rPr>
                <w:rFonts w:cs="Times New Roman"/>
                <w:szCs w:val="24"/>
              </w:rPr>
              <w:t xml:space="preserve">Rhino, Grasshopper, </w:t>
            </w:r>
            <w:proofErr w:type="spellStart"/>
            <w:r w:rsidRPr="000B79D6">
              <w:rPr>
                <w:rFonts w:cs="Times New Roman"/>
                <w:szCs w:val="24"/>
              </w:rPr>
              <w:t>gHowl</w:t>
            </w:r>
            <w:proofErr w:type="spellEnd"/>
            <w:r w:rsidRPr="000B79D6">
              <w:rPr>
                <w:rFonts w:cs="Times New Roman"/>
                <w:szCs w:val="24"/>
              </w:rPr>
              <w:t>, Solidity</w:t>
            </w:r>
          </w:p>
        </w:tc>
        <w:tc>
          <w:tcPr>
            <w:tcW w:w="0" w:type="auto"/>
            <w:vAlign w:val="center"/>
          </w:tcPr>
          <w:p w14:paraId="70550CD0" w14:textId="58A82C6F" w:rsidR="0084100F" w:rsidRPr="000B79D6" w:rsidRDefault="0084100F" w:rsidP="000B79D6">
            <w:pPr>
              <w:spacing w:before="100" w:beforeAutospacing="1" w:after="100" w:afterAutospacing="1" w:line="276" w:lineRule="auto"/>
              <w:jc w:val="left"/>
              <w:rPr>
                <w:rFonts w:cs="Times New Roman"/>
                <w:szCs w:val="24"/>
              </w:rPr>
            </w:pPr>
            <w:r w:rsidRPr="000B79D6">
              <w:rPr>
                <w:rFonts w:cs="Times New Roman"/>
                <w:szCs w:val="24"/>
              </w:rPr>
              <w:t>User</w:t>
            </w:r>
            <w:r w:rsidR="004E50FE">
              <w:rPr>
                <w:rFonts w:cs="Times New Roman"/>
                <w:szCs w:val="24"/>
              </w:rPr>
              <w:t>-</w:t>
            </w:r>
            <w:r w:rsidRPr="000B79D6">
              <w:rPr>
                <w:rFonts w:cs="Times New Roman"/>
                <w:szCs w:val="24"/>
              </w:rPr>
              <w:t xml:space="preserve">created tasks </w:t>
            </w:r>
          </w:p>
        </w:tc>
        <w:tc>
          <w:tcPr>
            <w:tcW w:w="0" w:type="auto"/>
            <w:vAlign w:val="center"/>
          </w:tcPr>
          <w:p w14:paraId="09D96CCB" w14:textId="4F9645F4" w:rsidR="0084100F" w:rsidRPr="000B79D6" w:rsidRDefault="0084100F" w:rsidP="000B79D6">
            <w:pPr>
              <w:spacing w:before="100" w:beforeAutospacing="1" w:after="100" w:afterAutospacing="1" w:line="276" w:lineRule="auto"/>
              <w:jc w:val="left"/>
              <w:rPr>
                <w:rFonts w:cs="Times New Roman"/>
                <w:szCs w:val="24"/>
              </w:rPr>
            </w:pPr>
            <w:r w:rsidRPr="000B79D6">
              <w:rPr>
                <w:rFonts w:cs="Times New Roman"/>
                <w:szCs w:val="24"/>
              </w:rPr>
              <w:t>In addition to above, the differences are evaluated on a smart contract and recorded on the blockchain.</w:t>
            </w:r>
          </w:p>
        </w:tc>
      </w:tr>
      <w:tr w:rsidR="00902B25" w:rsidRPr="0084100F" w14:paraId="53AD9AC9" w14:textId="77777777" w:rsidTr="0084100F">
        <w:tc>
          <w:tcPr>
            <w:tcW w:w="0" w:type="auto"/>
            <w:shd w:val="clear" w:color="auto" w:fill="FBE4D5"/>
            <w:vAlign w:val="center"/>
          </w:tcPr>
          <w:p w14:paraId="445AA041" w14:textId="4955B7A6" w:rsidR="00902B25" w:rsidRPr="0084100F" w:rsidRDefault="00902B25" w:rsidP="00902B25">
            <w:pPr>
              <w:spacing w:before="100" w:beforeAutospacing="1" w:after="100" w:afterAutospacing="1" w:line="240" w:lineRule="auto"/>
              <w:jc w:val="left"/>
              <w:rPr>
                <w:rFonts w:cs="Times New Roman"/>
                <w:b/>
                <w:bCs/>
                <w:szCs w:val="24"/>
              </w:rPr>
            </w:pPr>
            <w:r w:rsidRPr="00231AFD">
              <w:rPr>
                <w:rFonts w:cs="Times New Roman"/>
                <w:b/>
                <w:bCs/>
                <w:szCs w:val="24"/>
              </w:rPr>
              <w:fldChar w:fldCharType="begin"/>
            </w:r>
            <w:r w:rsidR="00826868">
              <w:rPr>
                <w:rFonts w:cs="Times New Roman"/>
                <w:b/>
                <w:bCs/>
                <w:szCs w:val="24"/>
              </w:rPr>
              <w:instrText xml:space="preserve"> ADDIN EN.CITE &lt;EndNote&gt;&lt;Cite&gt;&lt;Author&gt;Hasan&lt;/Author&gt;&lt;Year&gt;2018&lt;/Year&gt;&lt;RecNum&gt;722&lt;/RecNum&gt;&lt;DisplayText&gt;(Hasan &amp;amp; Salah, 2018)&lt;/DisplayText&gt;&lt;record&gt;&lt;rec-number&gt;722&lt;/rec-number&gt;&lt;foreign-keys&gt;&lt;key app="EN" db-id="rx9aa55s6txsf0eex2mp5zre2dt9t0pz2at9" timestamp="1614286446" guid="e328cec6-7055-4ab4-8d73-63d99af06109"&gt;722&lt;/key&gt;&lt;/foreign-keys&gt;&lt;ref-type name="Journal Article"&gt;17&lt;/ref-type&gt;&lt;contributors&gt;&lt;authors&gt;&lt;author&gt;Hasan, Haya R.&lt;/author&gt;&lt;author&gt;Salah, Khaled&lt;/author&gt;&lt;/authors&gt;&lt;/contributors&gt;&lt;titles&gt;&lt;title&gt;Proof of delivery of digital assets using blockchain and smart contracts&lt;/title&gt;&lt;secondary-title&gt;IEEE Access&lt;/secondary-title&gt;&lt;short-title&gt;Proof of delivery of digital assets using blockchain and smart contracts&lt;/short-title&gt;&lt;/titles&gt;&lt;periodical&gt;&lt;full-title&gt;IEEE Access&lt;/full-title&gt;&lt;/periodical&gt;&lt;pages&gt;65439-65448&lt;/pages&gt;&lt;volume&gt;6&lt;/volume&gt;&lt;dates&gt;&lt;year&gt;2018&lt;/year&gt;&lt;/dates&gt;&lt;isbn&gt;2169-3536&lt;/isbn&gt;&lt;urls&gt;&lt;/urls&gt;&lt;electronic-resource-num&gt;https://doi.org/10.1109/ACCESS.2018.2876971&lt;/electronic-resource-num&gt;&lt;/record&gt;&lt;/Cite&gt;&lt;/EndNote&gt;</w:instrText>
            </w:r>
            <w:r w:rsidRPr="00231AFD">
              <w:rPr>
                <w:rFonts w:cs="Times New Roman"/>
                <w:b/>
                <w:bCs/>
                <w:szCs w:val="24"/>
              </w:rPr>
              <w:fldChar w:fldCharType="separate"/>
            </w:r>
            <w:r w:rsidRPr="00231AFD">
              <w:rPr>
                <w:rFonts w:cs="Times New Roman"/>
                <w:b/>
                <w:bCs/>
                <w:noProof/>
                <w:szCs w:val="24"/>
              </w:rPr>
              <w:t>(Hasan &amp; Salah, 2018)</w:t>
            </w:r>
            <w:r w:rsidRPr="00231AFD">
              <w:rPr>
                <w:rFonts w:cs="Times New Roman"/>
                <w:b/>
                <w:bCs/>
                <w:szCs w:val="24"/>
              </w:rPr>
              <w:fldChar w:fldCharType="end"/>
            </w:r>
          </w:p>
        </w:tc>
        <w:tc>
          <w:tcPr>
            <w:tcW w:w="0" w:type="auto"/>
            <w:vAlign w:val="center"/>
          </w:tcPr>
          <w:p w14:paraId="63C2ABE9" w14:textId="7B6522FF" w:rsidR="00902B25" w:rsidRPr="0084100F" w:rsidRDefault="00902B25" w:rsidP="00902B25">
            <w:pPr>
              <w:spacing w:before="100" w:beforeAutospacing="1" w:after="100" w:afterAutospacing="1" w:line="276" w:lineRule="auto"/>
              <w:jc w:val="left"/>
              <w:rPr>
                <w:rFonts w:cs="Times New Roman"/>
                <w:szCs w:val="24"/>
              </w:rPr>
            </w:pPr>
            <w:r w:rsidRPr="00231AFD">
              <w:rPr>
                <w:rFonts w:cs="Times New Roman"/>
                <w:szCs w:val="24"/>
              </w:rPr>
              <w:t>Proof-of-Delivery solution and framework for trading and delivery of digital assets</w:t>
            </w:r>
          </w:p>
        </w:tc>
        <w:tc>
          <w:tcPr>
            <w:tcW w:w="0" w:type="auto"/>
            <w:vAlign w:val="center"/>
          </w:tcPr>
          <w:p w14:paraId="3E4A02BB" w14:textId="71FC7929" w:rsidR="00902B25" w:rsidRPr="0084100F" w:rsidRDefault="00902B25" w:rsidP="00902B25">
            <w:pPr>
              <w:spacing w:before="100" w:beforeAutospacing="1" w:after="100" w:afterAutospacing="1" w:line="276" w:lineRule="auto"/>
              <w:jc w:val="left"/>
              <w:rPr>
                <w:rFonts w:cs="Times New Roman"/>
                <w:szCs w:val="24"/>
              </w:rPr>
            </w:pPr>
            <w:r w:rsidRPr="00231AFD">
              <w:rPr>
                <w:rFonts w:cs="Times New Roman"/>
                <w:szCs w:val="24"/>
              </w:rPr>
              <w:t>Proof-of-concept</w:t>
            </w:r>
          </w:p>
        </w:tc>
        <w:tc>
          <w:tcPr>
            <w:tcW w:w="0" w:type="auto"/>
            <w:vAlign w:val="center"/>
          </w:tcPr>
          <w:p w14:paraId="385787CA" w14:textId="7DC102B7" w:rsidR="00902B25" w:rsidRPr="0084100F" w:rsidRDefault="00902B25" w:rsidP="00902B25">
            <w:pPr>
              <w:spacing w:before="100" w:beforeAutospacing="1" w:after="100" w:afterAutospacing="1" w:line="276" w:lineRule="auto"/>
              <w:jc w:val="left"/>
              <w:rPr>
                <w:rFonts w:cs="Times New Roman"/>
                <w:szCs w:val="24"/>
              </w:rPr>
            </w:pPr>
            <w:r w:rsidRPr="00231AFD">
              <w:rPr>
                <w:rFonts w:cs="Times New Roman"/>
                <w:szCs w:val="24"/>
              </w:rPr>
              <w:t>Ethereum</w:t>
            </w:r>
            <w:r>
              <w:rPr>
                <w:rFonts w:cs="Times New Roman"/>
                <w:szCs w:val="24"/>
              </w:rPr>
              <w:t xml:space="preserve"> Blockchain</w:t>
            </w:r>
          </w:p>
        </w:tc>
        <w:tc>
          <w:tcPr>
            <w:tcW w:w="0" w:type="auto"/>
            <w:vAlign w:val="center"/>
          </w:tcPr>
          <w:p w14:paraId="110131A5" w14:textId="70922B2D" w:rsidR="00902B25" w:rsidRPr="0084100F" w:rsidRDefault="00902B25" w:rsidP="00902B25">
            <w:pPr>
              <w:spacing w:before="100" w:beforeAutospacing="1" w:after="100" w:afterAutospacing="1" w:line="276" w:lineRule="auto"/>
              <w:jc w:val="left"/>
              <w:rPr>
                <w:rFonts w:cs="Times New Roman"/>
                <w:szCs w:val="24"/>
              </w:rPr>
            </w:pPr>
            <w:r w:rsidRPr="00231AFD">
              <w:rPr>
                <w:rFonts w:cs="Times New Roman"/>
                <w:szCs w:val="24"/>
              </w:rPr>
              <w:t xml:space="preserve">IPFS, Solidity, Remix IDE debugging, </w:t>
            </w:r>
            <w:proofErr w:type="spellStart"/>
            <w:r w:rsidRPr="00231AFD">
              <w:rPr>
                <w:rFonts w:cs="Times New Roman"/>
                <w:szCs w:val="24"/>
              </w:rPr>
              <w:t>Oyente</w:t>
            </w:r>
            <w:proofErr w:type="spellEnd"/>
            <w:r w:rsidRPr="00231AFD">
              <w:rPr>
                <w:rFonts w:cs="Times New Roman"/>
                <w:szCs w:val="24"/>
              </w:rPr>
              <w:t xml:space="preserve"> (smart contract code analysis)</w:t>
            </w:r>
          </w:p>
        </w:tc>
        <w:tc>
          <w:tcPr>
            <w:tcW w:w="0" w:type="auto"/>
            <w:vAlign w:val="center"/>
          </w:tcPr>
          <w:p w14:paraId="75DA3193" w14:textId="75B1C1CD" w:rsidR="00902B25" w:rsidRPr="0084100F" w:rsidRDefault="00902B25" w:rsidP="00902B25">
            <w:pPr>
              <w:spacing w:before="100" w:beforeAutospacing="1" w:after="100" w:afterAutospacing="1" w:line="276" w:lineRule="auto"/>
              <w:jc w:val="left"/>
              <w:rPr>
                <w:rFonts w:cs="Times New Roman"/>
                <w:szCs w:val="24"/>
              </w:rPr>
            </w:pPr>
            <w:r w:rsidRPr="00231AFD">
              <w:rPr>
                <w:rFonts w:cs="Times New Roman"/>
                <w:szCs w:val="24"/>
              </w:rPr>
              <w:t>User</w:t>
            </w:r>
            <w:r w:rsidR="004E50FE">
              <w:rPr>
                <w:rFonts w:cs="Times New Roman"/>
                <w:szCs w:val="24"/>
              </w:rPr>
              <w:t>-</w:t>
            </w:r>
            <w:r w:rsidRPr="00231AFD">
              <w:rPr>
                <w:rFonts w:cs="Times New Roman"/>
                <w:szCs w:val="24"/>
              </w:rPr>
              <w:t>created scenario-based experimentation</w:t>
            </w:r>
            <w:r>
              <w:rPr>
                <w:rFonts w:cs="Times New Roman"/>
                <w:szCs w:val="24"/>
              </w:rPr>
              <w:t xml:space="preserve"> and a </w:t>
            </w:r>
            <w:r w:rsidRPr="006D15BE">
              <w:rPr>
                <w:rFonts w:cs="Times New Roman"/>
                <w:szCs w:val="24"/>
              </w:rPr>
              <w:t>security analysis</w:t>
            </w:r>
          </w:p>
        </w:tc>
        <w:tc>
          <w:tcPr>
            <w:tcW w:w="0" w:type="auto"/>
            <w:vAlign w:val="center"/>
          </w:tcPr>
          <w:p w14:paraId="4EACBBCE" w14:textId="54F42FB2" w:rsidR="00902B25" w:rsidRDefault="00902B25" w:rsidP="00902B25">
            <w:pPr>
              <w:spacing w:before="100" w:beforeAutospacing="1" w:after="100" w:afterAutospacing="1" w:line="276" w:lineRule="auto"/>
              <w:jc w:val="left"/>
              <w:rPr>
                <w:rFonts w:cs="Times New Roman"/>
                <w:szCs w:val="24"/>
              </w:rPr>
            </w:pPr>
            <w:r>
              <w:rPr>
                <w:rFonts w:cs="Times New Roman"/>
                <w:szCs w:val="24"/>
              </w:rPr>
              <w:t>Request of digital content from a server through a smart contract</w:t>
            </w:r>
          </w:p>
        </w:tc>
      </w:tr>
      <w:tr w:rsidR="00902B25" w:rsidRPr="0084100F" w14:paraId="58C127AC" w14:textId="77777777" w:rsidTr="0084100F">
        <w:tc>
          <w:tcPr>
            <w:tcW w:w="0" w:type="auto"/>
            <w:shd w:val="clear" w:color="auto" w:fill="FBE4D5"/>
            <w:vAlign w:val="center"/>
          </w:tcPr>
          <w:p w14:paraId="1C2F34D2" w14:textId="61007940" w:rsidR="00902B25" w:rsidRPr="00946048" w:rsidRDefault="00902B25" w:rsidP="00902B25">
            <w:pPr>
              <w:spacing w:before="100" w:beforeAutospacing="1" w:after="100" w:afterAutospacing="1" w:line="240" w:lineRule="auto"/>
              <w:jc w:val="left"/>
              <w:rPr>
                <w:rFonts w:cs="Times New Roman"/>
                <w:b/>
                <w:bCs/>
                <w:szCs w:val="24"/>
              </w:rPr>
            </w:pPr>
            <w:r w:rsidRPr="000B79D6">
              <w:rPr>
                <w:rFonts w:cs="Times New Roman"/>
                <w:b/>
                <w:bCs/>
                <w:szCs w:val="24"/>
              </w:rPr>
              <w:fldChar w:fldCharType="begin"/>
            </w:r>
            <w:r w:rsidR="00826868">
              <w:rPr>
                <w:rFonts w:cs="Times New Roman"/>
                <w:b/>
                <w:bCs/>
                <w:szCs w:val="24"/>
              </w:rPr>
              <w:instrText xml:space="preserve"> ADDIN EN.CITE &lt;EndNote&gt;&lt;Cite&gt;&lt;Author&gt;Dounas&lt;/Author&gt;&lt;Year&gt;2019&lt;/Year&gt;&lt;RecNum&gt;656&lt;/RecNum&gt;&lt;DisplayText&gt;(Dounas et al., 2019)&lt;/DisplayText&gt;&lt;record&gt;&lt;rec-number&gt;656&lt;/rec-number&gt;&lt;foreign-keys&gt;&lt;key app="EN" db-id="rx9aa55s6txsf0eex2mp5zre2dt9t0pz2at9" timestamp="1614286419" guid="6b6e9f6c-9278-4bb1-be2a-ec67e13c6ad2"&gt;656&lt;/key&gt;&lt;/foreign-keys&gt;&lt;ref-type name="Conference Proceedings"&gt;10&lt;/ref-type&gt;&lt;contributors&gt;&lt;authors&gt;&lt;author&gt;Dounas, Theodoros&lt;/author&gt;&lt;author&gt;Lombardi, Davide&lt;/author&gt;&lt;author&gt;Jabi, Wassim&lt;/author&gt;&lt;/authors&gt;&lt;/contributors&gt;&lt;titles&gt;&lt;title&gt;Towards Blockchains for architectural design-Consensus mechanisms for collaboration in BIM&lt;/title&gt;&lt;secondary-title&gt;Architecture in the Age of the 4th Industrial Revolution: 37th eCAADe and 23rd SIGraDi Conference&lt;/secondary-title&gt;&lt;short-title&gt;Towards Blockchains for architectural design-Consensus mechanisms for collaboration in BIM&lt;/short-title&gt;&lt;/titles&gt;&lt;pages&gt;267-274&lt;/pages&gt;&lt;volume&gt;1&lt;/volume&gt;&lt;dates&gt;&lt;year&gt;2019&lt;/year&gt;&lt;/dates&gt;&lt;pub-location&gt;Porto, Portugal&lt;/pub-location&gt;&lt;publisher&gt;CumInCAD&lt;/publisher&gt;&lt;urls&gt;&lt;related-urls&gt;&lt;url&gt;http://papers.cumincad.org/data/works/att/ecaadesigradi2019_296.pdf&lt;/url&gt;&lt;/related-urls&gt;&lt;/urls&gt;&lt;custom3&gt;Proceedings of the 37th eCAADe and 23rd SIGraDi Conference&lt;/custom3&gt;&lt;access-date&gt;25/01/2021&lt;/access-date&gt;&lt;/record&gt;&lt;/Cite&gt;&lt;/EndNote&gt;</w:instrText>
            </w:r>
            <w:r w:rsidRPr="000B79D6">
              <w:rPr>
                <w:rFonts w:cs="Times New Roman"/>
                <w:b/>
                <w:bCs/>
                <w:szCs w:val="24"/>
              </w:rPr>
              <w:fldChar w:fldCharType="separate"/>
            </w:r>
            <w:r w:rsidR="00CA3A75">
              <w:rPr>
                <w:rFonts w:cs="Times New Roman"/>
                <w:b/>
                <w:bCs/>
                <w:noProof/>
                <w:szCs w:val="24"/>
              </w:rPr>
              <w:t>(Dounas et al., 2019)</w:t>
            </w:r>
            <w:r w:rsidRPr="000B79D6">
              <w:rPr>
                <w:rFonts w:cs="Times New Roman"/>
                <w:b/>
                <w:bCs/>
                <w:szCs w:val="24"/>
              </w:rPr>
              <w:fldChar w:fldCharType="end"/>
            </w:r>
          </w:p>
        </w:tc>
        <w:tc>
          <w:tcPr>
            <w:tcW w:w="0" w:type="auto"/>
            <w:vAlign w:val="center"/>
          </w:tcPr>
          <w:p w14:paraId="5A0A2A4A" w14:textId="77777777" w:rsidR="00902B25" w:rsidRPr="00492871" w:rsidRDefault="00902B25" w:rsidP="000B79D6">
            <w:pPr>
              <w:spacing w:before="100" w:beforeAutospacing="1" w:after="100" w:afterAutospacing="1" w:line="276" w:lineRule="auto"/>
              <w:jc w:val="left"/>
              <w:rPr>
                <w:rFonts w:cs="Times New Roman"/>
                <w:szCs w:val="24"/>
              </w:rPr>
            </w:pPr>
            <w:r w:rsidRPr="00946048">
              <w:rPr>
                <w:rFonts w:cs="Times New Roman"/>
                <w:szCs w:val="24"/>
              </w:rPr>
              <w:t>Integration with BIM tools to collaborate or compete on optimising a design performance problem.</w:t>
            </w:r>
          </w:p>
        </w:tc>
        <w:tc>
          <w:tcPr>
            <w:tcW w:w="0" w:type="auto"/>
            <w:vAlign w:val="center"/>
          </w:tcPr>
          <w:p w14:paraId="53053618" w14:textId="77777777" w:rsidR="00902B25" w:rsidRPr="00CD2525" w:rsidRDefault="00902B25" w:rsidP="000B79D6">
            <w:pPr>
              <w:spacing w:before="100" w:beforeAutospacing="1" w:after="100" w:afterAutospacing="1" w:line="276" w:lineRule="auto"/>
              <w:jc w:val="left"/>
              <w:rPr>
                <w:rFonts w:cs="Times New Roman"/>
                <w:szCs w:val="24"/>
              </w:rPr>
            </w:pPr>
            <w:r w:rsidRPr="000358EF">
              <w:rPr>
                <w:rFonts w:cs="Times New Roman"/>
                <w:szCs w:val="24"/>
              </w:rPr>
              <w:t>Proof-of-concept</w:t>
            </w:r>
          </w:p>
        </w:tc>
        <w:tc>
          <w:tcPr>
            <w:tcW w:w="0" w:type="auto"/>
            <w:vAlign w:val="center"/>
          </w:tcPr>
          <w:p w14:paraId="09F90F10" w14:textId="7DEF9DC0" w:rsidR="00902B25" w:rsidRPr="00946048" w:rsidRDefault="00902B25" w:rsidP="000B79D6">
            <w:pPr>
              <w:spacing w:before="100" w:beforeAutospacing="1" w:after="100" w:afterAutospacing="1" w:line="276" w:lineRule="auto"/>
              <w:jc w:val="left"/>
              <w:rPr>
                <w:rFonts w:cs="Times New Roman"/>
                <w:szCs w:val="24"/>
              </w:rPr>
            </w:pPr>
            <w:r w:rsidRPr="00D60A05">
              <w:rPr>
                <w:rFonts w:cs="Times New Roman"/>
                <w:szCs w:val="24"/>
              </w:rPr>
              <w:t>Ethereum</w:t>
            </w:r>
            <w:r>
              <w:rPr>
                <w:rFonts w:cs="Times New Roman"/>
                <w:szCs w:val="24"/>
              </w:rPr>
              <w:t xml:space="preserve"> Blockchain</w:t>
            </w:r>
          </w:p>
        </w:tc>
        <w:tc>
          <w:tcPr>
            <w:tcW w:w="0" w:type="auto"/>
            <w:vAlign w:val="center"/>
          </w:tcPr>
          <w:p w14:paraId="13CCDA57" w14:textId="5B600D43" w:rsidR="00902B25" w:rsidRPr="00946048" w:rsidRDefault="00902B25" w:rsidP="000B79D6">
            <w:pPr>
              <w:spacing w:before="100" w:beforeAutospacing="1" w:after="100" w:afterAutospacing="1" w:line="276" w:lineRule="auto"/>
              <w:jc w:val="left"/>
              <w:rPr>
                <w:rFonts w:cs="Times New Roman"/>
                <w:szCs w:val="24"/>
              </w:rPr>
            </w:pPr>
            <w:r w:rsidRPr="00946048">
              <w:rPr>
                <w:rFonts w:cs="Times New Roman"/>
                <w:szCs w:val="24"/>
              </w:rPr>
              <w:t>Interplanetary file system (IPFS), node.js</w:t>
            </w:r>
            <w:r>
              <w:rPr>
                <w:rFonts w:cs="Times New Roman"/>
                <w:szCs w:val="24"/>
              </w:rPr>
              <w:t xml:space="preserve">, </w:t>
            </w:r>
            <w:r w:rsidRPr="0030131E">
              <w:rPr>
                <w:rFonts w:cs="Times New Roman"/>
                <w:szCs w:val="24"/>
              </w:rPr>
              <w:t>Grasshopper,</w:t>
            </w:r>
            <w:r>
              <w:rPr>
                <w:rFonts w:cs="Times New Roman"/>
                <w:szCs w:val="24"/>
              </w:rPr>
              <w:t xml:space="preserve"> </w:t>
            </w:r>
          </w:p>
        </w:tc>
        <w:tc>
          <w:tcPr>
            <w:tcW w:w="0" w:type="auto"/>
            <w:vAlign w:val="center"/>
          </w:tcPr>
          <w:p w14:paraId="34E10257" w14:textId="7B319180" w:rsidR="00902B25" w:rsidRPr="00946048" w:rsidRDefault="00902B25" w:rsidP="000B79D6">
            <w:pPr>
              <w:spacing w:before="100" w:beforeAutospacing="1" w:after="100" w:afterAutospacing="1" w:line="276" w:lineRule="auto"/>
              <w:jc w:val="left"/>
              <w:rPr>
                <w:rFonts w:cs="Times New Roman"/>
                <w:szCs w:val="24"/>
              </w:rPr>
            </w:pPr>
            <w:r w:rsidRPr="00946048">
              <w:rPr>
                <w:rFonts w:cs="Times New Roman"/>
                <w:szCs w:val="24"/>
              </w:rPr>
              <w:t>Simulated, user</w:t>
            </w:r>
            <w:r w:rsidR="00FA2C2D">
              <w:rPr>
                <w:rFonts w:cs="Times New Roman"/>
                <w:szCs w:val="24"/>
              </w:rPr>
              <w:t>-</w:t>
            </w:r>
            <w:r w:rsidRPr="00946048">
              <w:rPr>
                <w:rFonts w:cs="Times New Roman"/>
                <w:szCs w:val="24"/>
              </w:rPr>
              <w:t xml:space="preserve">created design problem </w:t>
            </w:r>
          </w:p>
        </w:tc>
        <w:tc>
          <w:tcPr>
            <w:tcW w:w="0" w:type="auto"/>
            <w:vAlign w:val="center"/>
          </w:tcPr>
          <w:p w14:paraId="37238911" w14:textId="6DD6415C" w:rsidR="00902B25" w:rsidRPr="000B79D6" w:rsidRDefault="00902B25" w:rsidP="000B79D6">
            <w:pPr>
              <w:spacing w:before="100" w:beforeAutospacing="1" w:after="100" w:afterAutospacing="1" w:line="276" w:lineRule="auto"/>
              <w:jc w:val="left"/>
              <w:rPr>
                <w:rFonts w:cs="Times New Roman"/>
                <w:szCs w:val="24"/>
              </w:rPr>
            </w:pPr>
            <w:r>
              <w:rPr>
                <w:rFonts w:cs="Times New Roman"/>
                <w:szCs w:val="24"/>
              </w:rPr>
              <w:t>Finding optimised structural design between three agents</w:t>
            </w:r>
          </w:p>
        </w:tc>
      </w:tr>
      <w:tr w:rsidR="00902B25" w:rsidRPr="0084100F" w14:paraId="0F188EC6" w14:textId="77777777" w:rsidTr="0084100F">
        <w:tc>
          <w:tcPr>
            <w:tcW w:w="0" w:type="auto"/>
            <w:shd w:val="clear" w:color="auto" w:fill="FBE4D5"/>
            <w:vAlign w:val="center"/>
          </w:tcPr>
          <w:p w14:paraId="051BE268" w14:textId="7DC9AAB8" w:rsidR="00902B25" w:rsidRPr="00946048" w:rsidRDefault="00902B25" w:rsidP="00902B25">
            <w:pPr>
              <w:spacing w:before="100" w:beforeAutospacing="1" w:after="100" w:afterAutospacing="1" w:line="240" w:lineRule="auto"/>
              <w:ind w:left="22" w:hanging="11"/>
              <w:jc w:val="left"/>
              <w:rPr>
                <w:rFonts w:cs="Times New Roman"/>
                <w:b/>
                <w:bCs/>
                <w:szCs w:val="24"/>
              </w:rPr>
            </w:pPr>
            <w:r w:rsidRPr="000B79D6">
              <w:rPr>
                <w:rFonts w:cs="Times New Roman"/>
                <w:b/>
                <w:bCs/>
                <w:szCs w:val="24"/>
              </w:rPr>
              <w:fldChar w:fldCharType="begin"/>
            </w:r>
            <w:r w:rsidR="00826868">
              <w:rPr>
                <w:rFonts w:cs="Times New Roman"/>
                <w:b/>
                <w:bCs/>
                <w:szCs w:val="24"/>
              </w:rPr>
              <w:instrText xml:space="preserve"> ADDIN EN.CITE &lt;EndNote&gt;&lt;Cite&gt;&lt;Author&gt;Dounas&lt;/Author&gt;&lt;Year&gt;2019&lt;/Year&gt;&lt;RecNum&gt;655&lt;/RecNum&gt;&lt;DisplayText&gt;(Dounas &amp;amp; Lombardi, 2019)&lt;/DisplayText&gt;&lt;record&gt;&lt;rec-number&gt;655&lt;/rec-number&gt;&lt;foreign-keys&gt;&lt;key app="EN" db-id="rx9aa55s6txsf0eex2mp5zre2dt9t0pz2at9" timestamp="1614286419" guid="ef3e213b-d972-4938-9b10-0e24d5b4c9ad"&gt;655&lt;/key&gt;&lt;/foreign-keys&gt;&lt;ref-type name="Conference Proceedings"&gt;10&lt;/ref-type&gt;&lt;contributors&gt;&lt;authors&gt;&lt;author&gt;Dounas, Theodoros&lt;/author&gt;&lt;author&gt;Lombardi, Davide&lt;/author&gt;&lt;/authors&gt;&lt;/contributors&gt;&lt;titles&gt;&lt;title&gt;Blockchain grammars - Designing with DAOS&lt;/title&gt;&lt;secondary-title&gt;Intelligent and Informed: 24th International Conference on Computer-Aided Architectural Design Research in Asia, CAADRIA 2019&lt;/secondary-title&gt;&lt;short-title&gt;Blockchain grammars - Designing with DAOS&lt;/short-title&gt;&lt;/titles&gt;&lt;pages&gt;293-302&lt;/pages&gt;&lt;volume&gt;2&lt;/volume&gt;&lt;dates&gt;&lt;year&gt;2019&lt;/year&gt;&lt;/dates&gt;&lt;pub-location&gt;Wellington, New Zealand&lt;/pub-location&gt;&lt;publisher&gt;CumInCAD&lt;/publisher&gt;&lt;urls&gt;&lt;related-urls&gt;&lt;url&gt;http://papers.cumincad.org/data/works/att/caadria2019_136.pdf&lt;/url&gt;&lt;/related-urls&gt;&lt;/urls&gt;&lt;custom3&gt;Intelligent and Informed - Proceedings of the 24th International Conference on Computer-Aided Architectural Design Research in Asia, CAADRIA 2019&lt;/custom3&gt;&lt;remote-database-name&gt;Scopus&lt;/remote-database-name&gt;&lt;access-date&gt;25/01/2021&lt;/access-date&gt;&lt;/record&gt;&lt;/Cite&gt;&lt;/EndNote&gt;</w:instrText>
            </w:r>
            <w:r w:rsidRPr="000B79D6">
              <w:rPr>
                <w:rFonts w:cs="Times New Roman"/>
                <w:b/>
                <w:bCs/>
                <w:szCs w:val="24"/>
              </w:rPr>
              <w:fldChar w:fldCharType="separate"/>
            </w:r>
            <w:r w:rsidR="00CA3A75">
              <w:rPr>
                <w:rFonts w:cs="Times New Roman"/>
                <w:b/>
                <w:bCs/>
                <w:noProof/>
                <w:szCs w:val="24"/>
              </w:rPr>
              <w:t>(Dounas &amp; Lombardi, 2019)</w:t>
            </w:r>
            <w:r w:rsidRPr="000B79D6">
              <w:rPr>
                <w:rFonts w:cs="Times New Roman"/>
                <w:b/>
                <w:bCs/>
                <w:szCs w:val="24"/>
              </w:rPr>
              <w:fldChar w:fldCharType="end"/>
            </w:r>
          </w:p>
        </w:tc>
        <w:tc>
          <w:tcPr>
            <w:tcW w:w="0" w:type="auto"/>
            <w:vAlign w:val="center"/>
          </w:tcPr>
          <w:p w14:paraId="19C958FF" w14:textId="77777777" w:rsidR="00902B25" w:rsidRPr="00946048" w:rsidRDefault="00902B25" w:rsidP="000B79D6">
            <w:pPr>
              <w:spacing w:before="100" w:beforeAutospacing="1" w:after="100" w:afterAutospacing="1" w:line="276" w:lineRule="auto"/>
              <w:jc w:val="left"/>
              <w:rPr>
                <w:rFonts w:cs="Times New Roman"/>
                <w:szCs w:val="24"/>
              </w:rPr>
            </w:pPr>
            <w:r w:rsidRPr="00946048">
              <w:rPr>
                <w:rFonts w:cs="Times New Roman"/>
                <w:szCs w:val="24"/>
              </w:rPr>
              <w:t xml:space="preserve">Collaboration of </w:t>
            </w:r>
            <w:proofErr w:type="spellStart"/>
            <w:r w:rsidRPr="00946048">
              <w:rPr>
                <w:rFonts w:cs="Times New Roman"/>
                <w:szCs w:val="24"/>
              </w:rPr>
              <w:t>grammarists</w:t>
            </w:r>
            <w:proofErr w:type="spellEnd"/>
            <w:r w:rsidRPr="00946048">
              <w:rPr>
                <w:rFonts w:cs="Times New Roman"/>
                <w:szCs w:val="24"/>
              </w:rPr>
              <w:t xml:space="preserve"> to define new grammar.</w:t>
            </w:r>
          </w:p>
        </w:tc>
        <w:tc>
          <w:tcPr>
            <w:tcW w:w="0" w:type="auto"/>
            <w:vAlign w:val="center"/>
          </w:tcPr>
          <w:p w14:paraId="5C67DE5D" w14:textId="77777777" w:rsidR="00902B25" w:rsidRPr="000358EF" w:rsidRDefault="00902B25" w:rsidP="000B79D6">
            <w:pPr>
              <w:spacing w:before="100" w:beforeAutospacing="1" w:after="100" w:afterAutospacing="1" w:line="276" w:lineRule="auto"/>
              <w:jc w:val="left"/>
              <w:rPr>
                <w:rFonts w:cs="Times New Roman"/>
                <w:szCs w:val="24"/>
              </w:rPr>
            </w:pPr>
            <w:r w:rsidRPr="00492871">
              <w:rPr>
                <w:rFonts w:cs="Times New Roman"/>
                <w:szCs w:val="24"/>
              </w:rPr>
              <w:t>Theoretical model proposal</w:t>
            </w:r>
          </w:p>
        </w:tc>
        <w:tc>
          <w:tcPr>
            <w:tcW w:w="0" w:type="auto"/>
            <w:vAlign w:val="center"/>
          </w:tcPr>
          <w:p w14:paraId="17CA8AAD" w14:textId="555E562B" w:rsidR="00902B25" w:rsidRPr="00797C8F" w:rsidRDefault="00902B25" w:rsidP="000B79D6">
            <w:pPr>
              <w:spacing w:before="100" w:beforeAutospacing="1" w:after="100" w:afterAutospacing="1" w:line="276" w:lineRule="auto"/>
              <w:jc w:val="left"/>
              <w:rPr>
                <w:rFonts w:cs="Times New Roman"/>
                <w:szCs w:val="24"/>
              </w:rPr>
            </w:pPr>
            <w:r w:rsidRPr="00CD2525">
              <w:rPr>
                <w:rFonts w:cs="Times New Roman"/>
                <w:szCs w:val="24"/>
              </w:rPr>
              <w:t>Ethereum</w:t>
            </w:r>
            <w:r w:rsidR="00FA2C2D">
              <w:rPr>
                <w:rFonts w:cs="Times New Roman"/>
                <w:szCs w:val="24"/>
              </w:rPr>
              <w:t>;</w:t>
            </w:r>
            <w:r w:rsidRPr="00CD2525">
              <w:rPr>
                <w:rFonts w:cs="Times New Roman"/>
                <w:szCs w:val="24"/>
              </w:rPr>
              <w:t xml:space="preserve"> uses the concept of DAO (decentralised autonomous </w:t>
            </w:r>
            <w:r w:rsidRPr="00D60A05">
              <w:rPr>
                <w:rFonts w:cs="Times New Roman"/>
                <w:szCs w:val="24"/>
              </w:rPr>
              <w:t>organisations)</w:t>
            </w:r>
          </w:p>
        </w:tc>
        <w:tc>
          <w:tcPr>
            <w:tcW w:w="0" w:type="auto"/>
            <w:vAlign w:val="center"/>
          </w:tcPr>
          <w:p w14:paraId="61DAA407" w14:textId="77777777" w:rsidR="00902B25" w:rsidRPr="00B300D6" w:rsidRDefault="00902B25" w:rsidP="000B79D6">
            <w:pPr>
              <w:spacing w:before="100" w:beforeAutospacing="1" w:after="100" w:afterAutospacing="1" w:line="276" w:lineRule="auto"/>
              <w:jc w:val="left"/>
              <w:rPr>
                <w:rFonts w:cs="Times New Roman"/>
                <w:szCs w:val="24"/>
              </w:rPr>
            </w:pPr>
            <w:r w:rsidRPr="00EB628C">
              <w:rPr>
                <w:rFonts w:cs="Times New Roman"/>
                <w:szCs w:val="24"/>
              </w:rPr>
              <w:t>ARC and Alchemy (</w:t>
            </w:r>
            <w:proofErr w:type="spellStart"/>
            <w:r w:rsidRPr="00EB628C">
              <w:rPr>
                <w:rFonts w:cs="Times New Roman"/>
                <w:szCs w:val="24"/>
              </w:rPr>
              <w:t>DAOstack.io’s</w:t>
            </w:r>
            <w:proofErr w:type="spellEnd"/>
            <w:r w:rsidRPr="00EB628C">
              <w:rPr>
                <w:rFonts w:cs="Times New Roman"/>
                <w:szCs w:val="24"/>
              </w:rPr>
              <w:t xml:space="preserve"> DAO interface)</w:t>
            </w:r>
          </w:p>
        </w:tc>
        <w:tc>
          <w:tcPr>
            <w:tcW w:w="0" w:type="auto"/>
            <w:vAlign w:val="center"/>
          </w:tcPr>
          <w:p w14:paraId="1BD382ED" w14:textId="77777777" w:rsidR="00902B25" w:rsidRPr="00AA53ED" w:rsidRDefault="00902B25" w:rsidP="000B79D6">
            <w:pPr>
              <w:spacing w:before="100" w:beforeAutospacing="1" w:after="100" w:afterAutospacing="1" w:line="276" w:lineRule="auto"/>
              <w:jc w:val="left"/>
              <w:rPr>
                <w:rFonts w:cs="Times New Roman"/>
                <w:szCs w:val="24"/>
              </w:rPr>
            </w:pPr>
            <w:r w:rsidRPr="004B71B6">
              <w:rPr>
                <w:rFonts w:cs="Times New Roman"/>
                <w:szCs w:val="24"/>
              </w:rPr>
              <w:t>N/A</w:t>
            </w:r>
          </w:p>
        </w:tc>
        <w:tc>
          <w:tcPr>
            <w:tcW w:w="0" w:type="auto"/>
            <w:vAlign w:val="center"/>
          </w:tcPr>
          <w:p w14:paraId="1C528488" w14:textId="2642AA42" w:rsidR="00902B25" w:rsidRPr="000B79D6" w:rsidRDefault="00902B25" w:rsidP="000B79D6">
            <w:pPr>
              <w:spacing w:before="100" w:beforeAutospacing="1" w:after="100" w:afterAutospacing="1" w:line="276" w:lineRule="auto"/>
              <w:jc w:val="left"/>
              <w:rPr>
                <w:rFonts w:cs="Times New Roman"/>
                <w:szCs w:val="24"/>
              </w:rPr>
            </w:pPr>
            <w:r w:rsidRPr="00AA53ED">
              <w:rPr>
                <w:rFonts w:cs="Times New Roman"/>
                <w:szCs w:val="24"/>
              </w:rPr>
              <w:t>N/A</w:t>
            </w:r>
          </w:p>
        </w:tc>
      </w:tr>
      <w:tr w:rsidR="00902B25" w:rsidRPr="0084100F" w14:paraId="16559259" w14:textId="77777777" w:rsidTr="0084100F">
        <w:tc>
          <w:tcPr>
            <w:tcW w:w="0" w:type="auto"/>
            <w:shd w:val="clear" w:color="auto" w:fill="FBE4D5"/>
            <w:vAlign w:val="center"/>
          </w:tcPr>
          <w:p w14:paraId="15EB76E6" w14:textId="5A624690" w:rsidR="00902B25" w:rsidRPr="00946048" w:rsidRDefault="00902B25" w:rsidP="00902B25">
            <w:pPr>
              <w:spacing w:before="100" w:beforeAutospacing="1" w:after="100" w:afterAutospacing="1" w:line="240" w:lineRule="auto"/>
              <w:ind w:left="31"/>
              <w:jc w:val="left"/>
              <w:rPr>
                <w:rFonts w:cs="Times New Roman"/>
                <w:b/>
                <w:bCs/>
                <w:szCs w:val="24"/>
              </w:rPr>
            </w:pPr>
            <w:r w:rsidRPr="000B79D6">
              <w:rPr>
                <w:rFonts w:cs="Times New Roman"/>
                <w:b/>
                <w:bCs/>
                <w:szCs w:val="24"/>
              </w:rPr>
              <w:fldChar w:fldCharType="begin"/>
            </w:r>
            <w:r w:rsidR="00826868">
              <w:rPr>
                <w:rFonts w:cs="Times New Roman"/>
                <w:b/>
                <w:bCs/>
                <w:szCs w:val="24"/>
              </w:rPr>
              <w:instrText xml:space="preserve"> ADDIN EN.CITE &lt;EndNote&gt;&lt;Cite&gt;&lt;Author&gt;Liu&lt;/Author&gt;&lt;Year&gt;2019&lt;/Year&gt;&lt;RecNum&gt;807&lt;/RecNum&gt;&lt;DisplayText&gt;(Liu et al., 2019)&lt;/DisplayText&gt;&lt;record&gt;&lt;rec-number&gt;807&lt;/rec-number&gt;&lt;foreign-keys&gt;&lt;key app="EN" db-id="rx9aa55s6txsf0eex2mp5zre2dt9t0pz2at9" timestamp="1614286480" guid="4d04f2ab-d428-4a68-9931-0a7ebb170c78"&gt;807&lt;/key&gt;&lt;/foreign-keys&gt;&lt;ref-type name="Journal Article"&gt;17&lt;/ref-type&gt;&lt;contributors&gt;&lt;authors&gt;&lt;author&gt;Liu, Z.&lt;/author&gt;&lt;author&gt;Jiang, L.&lt;/author&gt;&lt;author&gt;Osmani, M.&lt;/author&gt;&lt;author&gt;Demian, P.&lt;/author&gt;&lt;/authors&gt;&lt;/contributors&gt;&lt;titles&gt;&lt;title&gt;Building information management (BIM) and blockchain (BC) for sustainable building design information management framework&lt;/title&gt;&lt;secondary-title&gt;Electronics (Switzerland)&lt;/secondary-title&gt;&lt;short-title&gt;Building information management (BIM) and blockchain (BC) for sustainable building design information management framework&lt;/short-title&gt;&lt;/titles&gt;&lt;periodical&gt;&lt;full-title&gt;Electronics (Switzerland)&lt;/full-title&gt;&lt;/periodical&gt;&lt;volume&gt;8&lt;/volume&gt;&lt;number&gt;7&lt;/number&gt;&lt;dates&gt;&lt;year&gt;2019&lt;/year&gt;&lt;/dates&gt;&lt;work-type&gt;Article&lt;/work-type&gt;&lt;urls&gt;&lt;/urls&gt;&lt;custom1&gt;Done&lt;/custom1&gt;&lt;custom7&gt;724&lt;/custom7&gt;&lt;electronic-resource-num&gt;https://doi.org/10.3390/electronics8070724&lt;/electronic-resource-num&gt;&lt;remote-database-name&gt;Scopus&lt;/remote-database-name&gt;&lt;/record&gt;&lt;/Cite&gt;&lt;/EndNote&gt;</w:instrText>
            </w:r>
            <w:r w:rsidRPr="000B79D6">
              <w:rPr>
                <w:rFonts w:cs="Times New Roman"/>
                <w:b/>
                <w:bCs/>
                <w:szCs w:val="24"/>
              </w:rPr>
              <w:fldChar w:fldCharType="separate"/>
            </w:r>
            <w:r w:rsidRPr="00946048">
              <w:rPr>
                <w:rFonts w:cs="Times New Roman"/>
                <w:b/>
                <w:bCs/>
                <w:noProof/>
                <w:szCs w:val="24"/>
              </w:rPr>
              <w:t>(Liu et al., 2019)</w:t>
            </w:r>
            <w:r w:rsidRPr="000B79D6">
              <w:rPr>
                <w:rFonts w:cs="Times New Roman"/>
                <w:b/>
                <w:bCs/>
                <w:szCs w:val="24"/>
              </w:rPr>
              <w:fldChar w:fldCharType="end"/>
            </w:r>
          </w:p>
        </w:tc>
        <w:tc>
          <w:tcPr>
            <w:tcW w:w="0" w:type="auto"/>
            <w:vAlign w:val="center"/>
          </w:tcPr>
          <w:p w14:paraId="053D1014" w14:textId="1ED3C106" w:rsidR="00902B25" w:rsidRPr="000B79D6" w:rsidRDefault="001B4BA9" w:rsidP="000B79D6">
            <w:pPr>
              <w:spacing w:before="100" w:beforeAutospacing="1" w:after="100" w:afterAutospacing="1" w:line="276" w:lineRule="auto"/>
              <w:jc w:val="left"/>
              <w:rPr>
                <w:rFonts w:cs="Times New Roman"/>
                <w:szCs w:val="24"/>
              </w:rPr>
            </w:pPr>
            <w:r>
              <w:rPr>
                <w:rFonts w:cs="Times New Roman"/>
                <w:szCs w:val="24"/>
              </w:rPr>
              <w:t>S</w:t>
            </w:r>
            <w:r w:rsidR="00902B25" w:rsidRPr="000B79D6">
              <w:rPr>
                <w:rFonts w:cs="Times New Roman"/>
                <w:szCs w:val="24"/>
              </w:rPr>
              <w:t>ustainable building design coordination and collaboration in multiple building stages</w:t>
            </w:r>
          </w:p>
        </w:tc>
        <w:tc>
          <w:tcPr>
            <w:tcW w:w="0" w:type="auto"/>
            <w:vAlign w:val="center"/>
          </w:tcPr>
          <w:p w14:paraId="129E7D6D" w14:textId="4D11950C" w:rsidR="00902B25" w:rsidRPr="00946048" w:rsidRDefault="00902B25" w:rsidP="000B79D6">
            <w:pPr>
              <w:spacing w:before="100" w:beforeAutospacing="1" w:after="100" w:afterAutospacing="1" w:line="276" w:lineRule="auto"/>
              <w:jc w:val="left"/>
              <w:rPr>
                <w:rFonts w:cs="Times New Roman"/>
                <w:szCs w:val="24"/>
              </w:rPr>
            </w:pPr>
            <w:r w:rsidRPr="00946048">
              <w:rPr>
                <w:rFonts w:cs="Times New Roman"/>
                <w:szCs w:val="24"/>
              </w:rPr>
              <w:t>Conceptual architecture propos</w:t>
            </w:r>
            <w:r>
              <w:rPr>
                <w:rFonts w:cs="Times New Roman"/>
                <w:szCs w:val="24"/>
              </w:rPr>
              <w:t>al</w:t>
            </w:r>
          </w:p>
        </w:tc>
        <w:tc>
          <w:tcPr>
            <w:tcW w:w="0" w:type="auto"/>
            <w:vAlign w:val="center"/>
          </w:tcPr>
          <w:p w14:paraId="653E6DE0" w14:textId="77777777" w:rsidR="00902B25" w:rsidRPr="00946048" w:rsidRDefault="00902B25" w:rsidP="000B79D6">
            <w:pPr>
              <w:spacing w:before="100" w:beforeAutospacing="1" w:after="100" w:afterAutospacing="1" w:line="276" w:lineRule="auto"/>
              <w:jc w:val="left"/>
              <w:rPr>
                <w:rFonts w:cs="Times New Roman"/>
                <w:szCs w:val="24"/>
              </w:rPr>
            </w:pPr>
            <w:r w:rsidRPr="00946048">
              <w:rPr>
                <w:rFonts w:cs="Times New Roman"/>
                <w:szCs w:val="24"/>
              </w:rPr>
              <w:t>N/A</w:t>
            </w:r>
          </w:p>
        </w:tc>
        <w:tc>
          <w:tcPr>
            <w:tcW w:w="0" w:type="auto"/>
            <w:vAlign w:val="center"/>
          </w:tcPr>
          <w:p w14:paraId="49D9FAEA" w14:textId="77777777" w:rsidR="00902B25" w:rsidRPr="000358EF" w:rsidRDefault="00902B25" w:rsidP="000B79D6">
            <w:pPr>
              <w:spacing w:before="100" w:beforeAutospacing="1" w:after="100" w:afterAutospacing="1" w:line="276" w:lineRule="auto"/>
              <w:jc w:val="left"/>
              <w:rPr>
                <w:rFonts w:cs="Times New Roman"/>
                <w:szCs w:val="24"/>
              </w:rPr>
            </w:pPr>
            <w:r w:rsidRPr="00492871">
              <w:rPr>
                <w:rFonts w:cs="Times New Roman"/>
                <w:szCs w:val="24"/>
              </w:rPr>
              <w:t>N/A</w:t>
            </w:r>
          </w:p>
        </w:tc>
        <w:tc>
          <w:tcPr>
            <w:tcW w:w="0" w:type="auto"/>
            <w:vAlign w:val="center"/>
          </w:tcPr>
          <w:p w14:paraId="4A7BC29E" w14:textId="2303E268" w:rsidR="00902B25" w:rsidRPr="00946048" w:rsidRDefault="00902B25" w:rsidP="000B79D6">
            <w:pPr>
              <w:spacing w:before="100" w:beforeAutospacing="1" w:after="100" w:afterAutospacing="1" w:line="276" w:lineRule="auto"/>
              <w:jc w:val="left"/>
              <w:rPr>
                <w:rFonts w:cs="Times New Roman"/>
                <w:szCs w:val="24"/>
              </w:rPr>
            </w:pPr>
            <w:r w:rsidRPr="00CD2525">
              <w:rPr>
                <w:rFonts w:cs="Times New Roman"/>
                <w:szCs w:val="24"/>
              </w:rPr>
              <w:t xml:space="preserve">Presented </w:t>
            </w:r>
            <w:r>
              <w:rPr>
                <w:rFonts w:cs="Times New Roman"/>
                <w:szCs w:val="24"/>
              </w:rPr>
              <w:t>to and</w:t>
            </w:r>
            <w:r w:rsidRPr="00946048">
              <w:rPr>
                <w:rFonts w:cs="Times New Roman"/>
                <w:szCs w:val="24"/>
              </w:rPr>
              <w:t xml:space="preserve"> validated by industry experts and academics</w:t>
            </w:r>
          </w:p>
        </w:tc>
        <w:tc>
          <w:tcPr>
            <w:tcW w:w="0" w:type="auto"/>
            <w:vAlign w:val="center"/>
          </w:tcPr>
          <w:p w14:paraId="08E5F88D" w14:textId="6106AAFB" w:rsidR="00902B25" w:rsidRPr="00492871" w:rsidRDefault="00902B25" w:rsidP="000B79D6">
            <w:pPr>
              <w:spacing w:before="100" w:beforeAutospacing="1" w:after="100" w:afterAutospacing="1" w:line="276" w:lineRule="auto"/>
              <w:jc w:val="left"/>
              <w:rPr>
                <w:rFonts w:cs="Times New Roman"/>
                <w:szCs w:val="24"/>
              </w:rPr>
            </w:pPr>
            <w:r w:rsidRPr="00946048">
              <w:rPr>
                <w:rFonts w:cs="Times New Roman"/>
                <w:szCs w:val="24"/>
              </w:rPr>
              <w:t>N/A</w:t>
            </w:r>
          </w:p>
        </w:tc>
      </w:tr>
      <w:tr w:rsidR="00902B25" w:rsidRPr="0084100F" w14:paraId="15F4D80C" w14:textId="77777777" w:rsidTr="0084100F">
        <w:tc>
          <w:tcPr>
            <w:tcW w:w="0" w:type="auto"/>
            <w:shd w:val="clear" w:color="auto" w:fill="FBE4D5"/>
            <w:vAlign w:val="center"/>
          </w:tcPr>
          <w:p w14:paraId="6BDC2590" w14:textId="40348B85" w:rsidR="00902B25" w:rsidRPr="00946048" w:rsidRDefault="00902B25" w:rsidP="00902B25">
            <w:pPr>
              <w:spacing w:before="100" w:beforeAutospacing="1" w:after="100" w:afterAutospacing="1" w:line="240" w:lineRule="auto"/>
              <w:ind w:left="31"/>
              <w:jc w:val="left"/>
              <w:rPr>
                <w:rFonts w:cs="Times New Roman"/>
                <w:b/>
                <w:bCs/>
                <w:szCs w:val="24"/>
              </w:rPr>
            </w:pPr>
            <w:r w:rsidRPr="000B79D6">
              <w:rPr>
                <w:rFonts w:cs="Times New Roman"/>
                <w:b/>
                <w:bCs/>
                <w:szCs w:val="24"/>
              </w:rPr>
              <w:fldChar w:fldCharType="begin"/>
            </w:r>
            <w:r w:rsidR="00826868">
              <w:rPr>
                <w:rFonts w:cs="Times New Roman"/>
                <w:b/>
                <w:bCs/>
                <w:szCs w:val="24"/>
              </w:rPr>
              <w:instrText xml:space="preserve"> ADDIN EN.CITE &lt;EndNote&gt;&lt;Cite&gt;&lt;Author&gt;Singh&lt;/Author&gt;&lt;Year&gt;2019&lt;/Year&gt;&lt;RecNum&gt;961&lt;/RecNum&gt;&lt;DisplayText&gt;(Singh &amp;amp; Ashuri, 2019)&lt;/DisplayText&gt;&lt;record&gt;&lt;rec-number&gt;961&lt;/rec-number&gt;&lt;foreign-keys&gt;&lt;key app="EN" db-id="rx9aa55s6txsf0eex2mp5zre2dt9t0pz2at9" timestamp="1614286549" guid="5f34b4a2-d9e7-405a-8822-1e0026a93620"&gt;961&lt;/key&gt;&lt;/foreign-keys&gt;&lt;ref-type name="Conference Proceedings"&gt;10&lt;/ref-type&gt;&lt;contributors&gt;&lt;authors&gt;&lt;author&gt;Singh, S.&lt;/author&gt;&lt;author&gt;Ashuri, B.&lt;/author&gt;&lt;/authors&gt;&lt;/contributors&gt;&lt;titles&gt;&lt;title&gt;Leveraging Blockchain Technology in AEC Industry during Design Development Phase&lt;/title&gt;&lt;secondary-title&gt;Computing in Civil Engineering 2019: Visualization, Information Modeling, and Simulation - Selected Papers from the ASCE International Conference on Computing in Civil Engineering 2019&lt;/secondary-title&gt;&lt;short-title&gt;Leveraging Blockchain Technology in AEC Industry during Design Development Phase&lt;/short-title&gt;&lt;/titles&gt;&lt;pages&gt;393-401&lt;/pages&gt;&lt;dates&gt;&lt;year&gt;2019&lt;/year&gt;&lt;/dates&gt;&lt;urls&gt;&lt;/urls&gt;&lt;custom1&gt;Done&lt;/custom1&gt;&lt;electronic-resource-num&gt;https://doi.org/10.1061/9780784482421.050&lt;/electronic-resource-num&gt;&lt;remote-database-name&gt;Scopus&lt;/remote-database-name&gt;&lt;/record&gt;&lt;/Cite&gt;&lt;/EndNote&gt;</w:instrText>
            </w:r>
            <w:r w:rsidRPr="000B79D6">
              <w:rPr>
                <w:rFonts w:cs="Times New Roman"/>
                <w:b/>
                <w:bCs/>
                <w:szCs w:val="24"/>
              </w:rPr>
              <w:fldChar w:fldCharType="separate"/>
            </w:r>
            <w:r w:rsidRPr="00946048">
              <w:rPr>
                <w:rFonts w:cs="Times New Roman"/>
                <w:b/>
                <w:bCs/>
                <w:noProof/>
                <w:szCs w:val="24"/>
              </w:rPr>
              <w:t>(Singh &amp; Ashuri, 2019)</w:t>
            </w:r>
            <w:r w:rsidRPr="000B79D6">
              <w:rPr>
                <w:rFonts w:cs="Times New Roman"/>
                <w:b/>
                <w:bCs/>
                <w:szCs w:val="24"/>
              </w:rPr>
              <w:fldChar w:fldCharType="end"/>
            </w:r>
          </w:p>
        </w:tc>
        <w:tc>
          <w:tcPr>
            <w:tcW w:w="0" w:type="auto"/>
            <w:vAlign w:val="center"/>
          </w:tcPr>
          <w:p w14:paraId="7799FF38" w14:textId="77777777" w:rsidR="00902B25" w:rsidRPr="00946048" w:rsidRDefault="00902B25" w:rsidP="000B79D6">
            <w:pPr>
              <w:keepNext/>
              <w:spacing w:before="100" w:beforeAutospacing="1" w:after="100" w:afterAutospacing="1" w:line="276" w:lineRule="auto"/>
              <w:jc w:val="left"/>
              <w:rPr>
                <w:rFonts w:cs="Times New Roman"/>
                <w:szCs w:val="24"/>
              </w:rPr>
            </w:pPr>
            <w:r w:rsidRPr="00946048">
              <w:rPr>
                <w:rFonts w:cs="Times New Roman"/>
                <w:szCs w:val="24"/>
              </w:rPr>
              <w:t>Track and register design commands and events</w:t>
            </w:r>
          </w:p>
        </w:tc>
        <w:tc>
          <w:tcPr>
            <w:tcW w:w="0" w:type="auto"/>
            <w:vAlign w:val="center"/>
          </w:tcPr>
          <w:p w14:paraId="69E0F590" w14:textId="0534FEAE" w:rsidR="00902B25" w:rsidRPr="00946048" w:rsidRDefault="00902B25" w:rsidP="000B79D6">
            <w:pPr>
              <w:keepNext/>
              <w:spacing w:before="100" w:beforeAutospacing="1" w:after="100" w:afterAutospacing="1" w:line="276" w:lineRule="auto"/>
              <w:jc w:val="left"/>
              <w:rPr>
                <w:rFonts w:cs="Times New Roman"/>
                <w:szCs w:val="24"/>
              </w:rPr>
            </w:pPr>
            <w:r w:rsidRPr="00492871">
              <w:rPr>
                <w:rFonts w:cs="Times New Roman"/>
                <w:szCs w:val="24"/>
              </w:rPr>
              <w:t xml:space="preserve">Conceptual </w:t>
            </w:r>
            <w:r>
              <w:rPr>
                <w:rFonts w:cs="Times New Roman"/>
                <w:szCs w:val="24"/>
              </w:rPr>
              <w:t>f</w:t>
            </w:r>
            <w:r w:rsidRPr="00946048">
              <w:rPr>
                <w:rFonts w:cs="Times New Roman"/>
                <w:szCs w:val="24"/>
              </w:rPr>
              <w:t>ramework proposal</w:t>
            </w:r>
          </w:p>
        </w:tc>
        <w:tc>
          <w:tcPr>
            <w:tcW w:w="0" w:type="auto"/>
            <w:vAlign w:val="center"/>
          </w:tcPr>
          <w:p w14:paraId="763976A4" w14:textId="60FC7471" w:rsidR="00902B25" w:rsidRPr="00946048" w:rsidRDefault="00902B25" w:rsidP="000B79D6">
            <w:pPr>
              <w:keepNext/>
              <w:spacing w:before="100" w:beforeAutospacing="1" w:after="100" w:afterAutospacing="1" w:line="276" w:lineRule="auto"/>
              <w:jc w:val="left"/>
              <w:rPr>
                <w:rFonts w:cs="Times New Roman"/>
                <w:szCs w:val="24"/>
              </w:rPr>
            </w:pPr>
            <w:r w:rsidRPr="00946048">
              <w:rPr>
                <w:rFonts w:cs="Times New Roman"/>
                <w:szCs w:val="24"/>
              </w:rPr>
              <w:t>Peer-to-peer (P2P) network</w:t>
            </w:r>
            <w:r w:rsidR="00FA2C2D">
              <w:rPr>
                <w:rFonts w:cs="Times New Roman"/>
                <w:szCs w:val="24"/>
              </w:rPr>
              <w:t>-</w:t>
            </w:r>
            <w:r w:rsidRPr="00946048">
              <w:rPr>
                <w:rFonts w:cs="Times New Roman"/>
                <w:szCs w:val="24"/>
              </w:rPr>
              <w:t>based DLT</w:t>
            </w:r>
            <w:r>
              <w:rPr>
                <w:rFonts w:cs="Times New Roman"/>
                <w:szCs w:val="24"/>
              </w:rPr>
              <w:t xml:space="preserve"> (not specified further)</w:t>
            </w:r>
          </w:p>
        </w:tc>
        <w:tc>
          <w:tcPr>
            <w:tcW w:w="0" w:type="auto"/>
            <w:vAlign w:val="center"/>
          </w:tcPr>
          <w:p w14:paraId="5496FAB6" w14:textId="77777777" w:rsidR="00902B25" w:rsidRPr="00946048" w:rsidRDefault="00902B25" w:rsidP="000B79D6">
            <w:pPr>
              <w:keepNext/>
              <w:spacing w:before="100" w:beforeAutospacing="1" w:after="100" w:afterAutospacing="1" w:line="276" w:lineRule="auto"/>
              <w:jc w:val="left"/>
              <w:rPr>
                <w:rFonts w:cs="Times New Roman"/>
                <w:szCs w:val="24"/>
              </w:rPr>
            </w:pPr>
            <w:r w:rsidRPr="00946048">
              <w:rPr>
                <w:rFonts w:cs="Times New Roman"/>
                <w:szCs w:val="24"/>
              </w:rPr>
              <w:t>N/A</w:t>
            </w:r>
          </w:p>
        </w:tc>
        <w:tc>
          <w:tcPr>
            <w:tcW w:w="0" w:type="auto"/>
            <w:vAlign w:val="center"/>
          </w:tcPr>
          <w:p w14:paraId="3F1CF361" w14:textId="77777777" w:rsidR="00902B25" w:rsidRPr="000358EF" w:rsidRDefault="00902B25" w:rsidP="000B79D6">
            <w:pPr>
              <w:keepNext/>
              <w:spacing w:before="100" w:beforeAutospacing="1" w:after="100" w:afterAutospacing="1" w:line="276" w:lineRule="auto"/>
              <w:jc w:val="left"/>
              <w:rPr>
                <w:rFonts w:cs="Times New Roman"/>
                <w:szCs w:val="24"/>
              </w:rPr>
            </w:pPr>
            <w:r w:rsidRPr="00492871">
              <w:rPr>
                <w:rFonts w:cs="Times New Roman"/>
                <w:szCs w:val="24"/>
              </w:rPr>
              <w:t>N/A</w:t>
            </w:r>
          </w:p>
        </w:tc>
        <w:tc>
          <w:tcPr>
            <w:tcW w:w="0" w:type="auto"/>
            <w:vAlign w:val="center"/>
          </w:tcPr>
          <w:p w14:paraId="40354329" w14:textId="7B015DB6" w:rsidR="00902B25" w:rsidRPr="00946048" w:rsidRDefault="00902B25" w:rsidP="000B79D6">
            <w:pPr>
              <w:keepNext/>
              <w:spacing w:before="100" w:beforeAutospacing="1" w:after="100" w:afterAutospacing="1" w:line="276" w:lineRule="auto"/>
              <w:jc w:val="left"/>
              <w:rPr>
                <w:rFonts w:cs="Times New Roman"/>
                <w:szCs w:val="24"/>
              </w:rPr>
            </w:pPr>
            <w:r w:rsidRPr="000B79D6">
              <w:rPr>
                <w:rFonts w:cs="Times New Roman"/>
                <w:szCs w:val="24"/>
              </w:rPr>
              <w:t>N/A</w:t>
            </w:r>
          </w:p>
        </w:tc>
      </w:tr>
      <w:tr w:rsidR="00902B25" w:rsidRPr="0084100F" w14:paraId="39D78E3F" w14:textId="77777777" w:rsidTr="0084100F">
        <w:tc>
          <w:tcPr>
            <w:tcW w:w="0" w:type="auto"/>
            <w:shd w:val="clear" w:color="auto" w:fill="FBE4D5"/>
            <w:vAlign w:val="center"/>
          </w:tcPr>
          <w:p w14:paraId="6D10FC2E" w14:textId="190D5773" w:rsidR="00902B25" w:rsidRPr="00946048" w:rsidRDefault="00902B25" w:rsidP="00902B25">
            <w:pPr>
              <w:spacing w:before="100" w:beforeAutospacing="1" w:after="100" w:afterAutospacing="1" w:line="240" w:lineRule="auto"/>
              <w:ind w:left="31"/>
              <w:jc w:val="left"/>
              <w:rPr>
                <w:rFonts w:cs="Times New Roman"/>
                <w:b/>
                <w:szCs w:val="24"/>
              </w:rPr>
            </w:pPr>
            <w:r w:rsidRPr="000B79D6">
              <w:rPr>
                <w:rFonts w:cs="Times New Roman"/>
                <w:b/>
                <w:szCs w:val="24"/>
              </w:rPr>
              <w:fldChar w:fldCharType="begin"/>
            </w:r>
            <w:r w:rsidR="00826868">
              <w:rPr>
                <w:rFonts w:cs="Times New Roman"/>
                <w:b/>
                <w:szCs w:val="24"/>
              </w:rPr>
              <w:instrText xml:space="preserve"> ADDIN EN.CITE &lt;EndNote&gt;&lt;Cite&gt;&lt;Author&gt;Zheng&lt;/Author&gt;&lt;Year&gt;2019&lt;/Year&gt;&lt;RecNum&gt;1036&lt;/RecNum&gt;&lt;DisplayText&gt;(Zheng et al., 2019)&lt;/DisplayText&gt;&lt;record&gt;&lt;rec-number&gt;1036&lt;/rec-number&gt;&lt;foreign-keys&gt;&lt;key app="EN" db-id="rx9aa55s6txsf0eex2mp5zre2dt9t0pz2at9" timestamp="1614286601" guid="0156ea94-317f-4c54-b144-0098c57fb2cd"&gt;1036&lt;/key&gt;&lt;/foreign-keys&gt;&lt;ref-type name="Journal Article"&gt;17&lt;/ref-type&gt;&lt;contributors&gt;&lt;authors&gt;&lt;author&gt;Zheng, R.&lt;/author&gt;&lt;author&gt;Jiang, J.&lt;/author&gt;&lt;author&gt;Hao, X.&lt;/author&gt;&lt;author&gt;Ren, W.&lt;/author&gt;&lt;author&gt;Xiong, F.&lt;/author&gt;&lt;author&gt;Ren, Y.&lt;/author&gt;&lt;/authors&gt;&lt;/contributors&gt;&lt;titles&gt;&lt;title&gt;BcBIM: A Blockchain-Based Big Data Model for BIM Modification Audit and Provenance in Mobile Cloud&lt;/title&gt;&lt;secondary-title&gt;Mathematical Problems in Engineering&lt;/secondary-title&gt;&lt;short-title&gt;BcBIM: A Blockchain-Based Big Data Model for BIM Modification Audit and Provenance in Mobile Cloud&lt;/short-title&gt;&lt;/titles&gt;&lt;periodical&gt;&lt;full-title&gt;Mathematical Problems in Engineering&lt;/full-title&gt;&lt;/periodical&gt;&lt;volume&gt;2019&lt;/volume&gt;&lt;keywords&gt;&lt;keyword&gt;Applied Sciences&lt;/keyword&gt;&lt;/keywords&gt;&lt;dates&gt;&lt;year&gt;2019&lt;/year&gt;&lt;/dates&gt;&lt;isbn&gt;1024123X&lt;/isbn&gt;&lt;urls&gt;&lt;/urls&gt;&lt;electronic-resource-num&gt;https://doi.org/10.1155/2019/5349538&lt;/electronic-resource-num&gt;&lt;/record&gt;&lt;/Cite&gt;&lt;/EndNote&gt;</w:instrText>
            </w:r>
            <w:r w:rsidRPr="000B79D6">
              <w:rPr>
                <w:rFonts w:cs="Times New Roman"/>
                <w:b/>
                <w:szCs w:val="24"/>
              </w:rPr>
              <w:fldChar w:fldCharType="separate"/>
            </w:r>
            <w:r w:rsidRPr="00946048">
              <w:rPr>
                <w:rFonts w:cs="Times New Roman"/>
                <w:b/>
                <w:noProof/>
                <w:szCs w:val="24"/>
              </w:rPr>
              <w:t>(Zheng et al., 2019)</w:t>
            </w:r>
            <w:r w:rsidRPr="000B79D6">
              <w:rPr>
                <w:rFonts w:cs="Times New Roman"/>
                <w:b/>
                <w:szCs w:val="24"/>
              </w:rPr>
              <w:fldChar w:fldCharType="end"/>
            </w:r>
          </w:p>
        </w:tc>
        <w:tc>
          <w:tcPr>
            <w:tcW w:w="0" w:type="auto"/>
            <w:vAlign w:val="center"/>
          </w:tcPr>
          <w:p w14:paraId="3FA756EA" w14:textId="6B100077" w:rsidR="00902B25" w:rsidRPr="00946048" w:rsidRDefault="00902B25" w:rsidP="000B79D6">
            <w:pPr>
              <w:keepNext/>
              <w:spacing w:before="100" w:beforeAutospacing="1" w:after="100" w:afterAutospacing="1" w:line="276" w:lineRule="auto"/>
              <w:jc w:val="left"/>
              <w:rPr>
                <w:rFonts w:cs="Times New Roman"/>
                <w:szCs w:val="24"/>
              </w:rPr>
            </w:pPr>
            <w:r w:rsidRPr="00946048">
              <w:rPr>
                <w:rFonts w:cs="Times New Roman"/>
                <w:szCs w:val="24"/>
              </w:rPr>
              <w:t>BIM information security</w:t>
            </w:r>
            <w:r w:rsidR="00FD2944">
              <w:rPr>
                <w:rFonts w:cs="Times New Roman"/>
                <w:szCs w:val="24"/>
              </w:rPr>
              <w:t>/</w:t>
            </w:r>
            <w:r w:rsidRPr="00946048">
              <w:rPr>
                <w:rFonts w:cs="Times New Roman"/>
                <w:szCs w:val="24"/>
              </w:rPr>
              <w:t>modification audit in mobile cloud architecture</w:t>
            </w:r>
          </w:p>
        </w:tc>
        <w:tc>
          <w:tcPr>
            <w:tcW w:w="0" w:type="auto"/>
            <w:vAlign w:val="center"/>
          </w:tcPr>
          <w:p w14:paraId="11BE1F8F" w14:textId="0DFDEC86" w:rsidR="00902B25" w:rsidRPr="00946048" w:rsidRDefault="00902B25" w:rsidP="000B79D6">
            <w:pPr>
              <w:keepNext/>
              <w:spacing w:before="100" w:beforeAutospacing="1" w:after="100" w:afterAutospacing="1" w:line="276" w:lineRule="auto"/>
              <w:jc w:val="left"/>
              <w:rPr>
                <w:rFonts w:cs="Times New Roman"/>
                <w:szCs w:val="24"/>
              </w:rPr>
            </w:pPr>
            <w:r>
              <w:rPr>
                <w:rFonts w:cs="Times New Roman"/>
                <w:szCs w:val="24"/>
              </w:rPr>
              <w:t>Theoretical m</w:t>
            </w:r>
            <w:r w:rsidRPr="00946048">
              <w:rPr>
                <w:rFonts w:cs="Times New Roman"/>
                <w:szCs w:val="24"/>
              </w:rPr>
              <w:t>odel propos</w:t>
            </w:r>
            <w:r>
              <w:rPr>
                <w:rFonts w:cs="Times New Roman"/>
                <w:szCs w:val="24"/>
              </w:rPr>
              <w:t>al</w:t>
            </w:r>
          </w:p>
        </w:tc>
        <w:tc>
          <w:tcPr>
            <w:tcW w:w="0" w:type="auto"/>
            <w:vAlign w:val="center"/>
          </w:tcPr>
          <w:p w14:paraId="45CD6E8A" w14:textId="77777777" w:rsidR="00902B25" w:rsidRPr="00946048" w:rsidRDefault="00902B25" w:rsidP="000B79D6">
            <w:pPr>
              <w:keepNext/>
              <w:spacing w:before="100" w:beforeAutospacing="1" w:after="100" w:afterAutospacing="1" w:line="276" w:lineRule="auto"/>
              <w:jc w:val="left"/>
              <w:rPr>
                <w:rFonts w:cs="Times New Roman"/>
                <w:szCs w:val="24"/>
              </w:rPr>
            </w:pPr>
            <w:r w:rsidRPr="00946048">
              <w:rPr>
                <w:rFonts w:cs="Times New Roman"/>
                <w:szCs w:val="24"/>
              </w:rPr>
              <w:t>Private and public blockchain –generic application</w:t>
            </w:r>
          </w:p>
        </w:tc>
        <w:tc>
          <w:tcPr>
            <w:tcW w:w="0" w:type="auto"/>
            <w:vAlign w:val="center"/>
          </w:tcPr>
          <w:p w14:paraId="7CB1B6B1" w14:textId="77777777" w:rsidR="00902B25" w:rsidRPr="000358EF" w:rsidRDefault="00902B25" w:rsidP="000B79D6">
            <w:pPr>
              <w:keepNext/>
              <w:spacing w:before="100" w:beforeAutospacing="1" w:after="100" w:afterAutospacing="1" w:line="276" w:lineRule="auto"/>
              <w:jc w:val="left"/>
              <w:rPr>
                <w:rFonts w:cs="Times New Roman"/>
                <w:szCs w:val="24"/>
              </w:rPr>
            </w:pPr>
            <w:r w:rsidRPr="00492871">
              <w:rPr>
                <w:rFonts w:cs="Times New Roman"/>
                <w:szCs w:val="24"/>
              </w:rPr>
              <w:t>N/A</w:t>
            </w:r>
          </w:p>
        </w:tc>
        <w:tc>
          <w:tcPr>
            <w:tcW w:w="0" w:type="auto"/>
            <w:vAlign w:val="center"/>
          </w:tcPr>
          <w:p w14:paraId="48BAA51A" w14:textId="77777777" w:rsidR="00902B25" w:rsidRPr="00D60A05" w:rsidRDefault="00902B25" w:rsidP="000B79D6">
            <w:pPr>
              <w:keepNext/>
              <w:spacing w:before="100" w:beforeAutospacing="1" w:after="100" w:afterAutospacing="1" w:line="276" w:lineRule="auto"/>
              <w:jc w:val="left"/>
              <w:rPr>
                <w:rFonts w:cs="Times New Roman"/>
                <w:szCs w:val="24"/>
              </w:rPr>
            </w:pPr>
            <w:r w:rsidRPr="00CD2525">
              <w:rPr>
                <w:rFonts w:cs="Times New Roman"/>
                <w:szCs w:val="24"/>
              </w:rPr>
              <w:t>N/A</w:t>
            </w:r>
          </w:p>
        </w:tc>
        <w:tc>
          <w:tcPr>
            <w:tcW w:w="0" w:type="auto"/>
            <w:vAlign w:val="center"/>
          </w:tcPr>
          <w:p w14:paraId="3B5CB993" w14:textId="09C1AE84" w:rsidR="00902B25" w:rsidRPr="000B79D6" w:rsidRDefault="00902B25" w:rsidP="000B79D6">
            <w:pPr>
              <w:keepNext/>
              <w:spacing w:before="100" w:beforeAutospacing="1" w:after="100" w:afterAutospacing="1" w:line="276" w:lineRule="auto"/>
              <w:jc w:val="left"/>
              <w:rPr>
                <w:rFonts w:cs="Times New Roman"/>
                <w:szCs w:val="24"/>
              </w:rPr>
            </w:pPr>
            <w:r>
              <w:rPr>
                <w:rFonts w:cs="Times New Roman"/>
                <w:szCs w:val="24"/>
              </w:rPr>
              <w:t>N/A</w:t>
            </w:r>
          </w:p>
        </w:tc>
      </w:tr>
      <w:tr w:rsidR="00902B25" w:rsidRPr="0084100F" w14:paraId="0599D858" w14:textId="77777777" w:rsidTr="0084100F">
        <w:tc>
          <w:tcPr>
            <w:tcW w:w="0" w:type="auto"/>
            <w:shd w:val="clear" w:color="auto" w:fill="FBE4D5"/>
            <w:vAlign w:val="center"/>
          </w:tcPr>
          <w:p w14:paraId="1D78CAED" w14:textId="293E4BC8" w:rsidR="00902B25" w:rsidRPr="00946048" w:rsidRDefault="00902B25" w:rsidP="00902B25">
            <w:pPr>
              <w:spacing w:before="100" w:beforeAutospacing="1" w:after="100" w:afterAutospacing="1" w:line="240" w:lineRule="auto"/>
              <w:ind w:left="31"/>
              <w:jc w:val="left"/>
              <w:rPr>
                <w:rFonts w:cs="Times New Roman"/>
                <w:b/>
                <w:szCs w:val="24"/>
              </w:rPr>
            </w:pPr>
            <w:r w:rsidRPr="000B79D6">
              <w:rPr>
                <w:rFonts w:cs="Times New Roman"/>
                <w:b/>
                <w:szCs w:val="24"/>
              </w:rPr>
              <w:fldChar w:fldCharType="begin"/>
            </w:r>
            <w:r w:rsidR="00826868">
              <w:rPr>
                <w:rFonts w:cs="Times New Roman"/>
                <w:b/>
                <w:szCs w:val="24"/>
              </w:rPr>
              <w:instrText xml:space="preserve"> ADDIN EN.CITE &lt;EndNote&gt;&lt;Cite&gt;&lt;Author&gt;Xue&lt;/Author&gt;&lt;Year&gt;2020&lt;/Year&gt;&lt;RecNum&gt;1023&lt;/RecNum&gt;&lt;DisplayText&gt;(Xue &amp;amp; Lu, 2020)&lt;/DisplayText&gt;&lt;record&gt;&lt;rec-number&gt;1023&lt;/rec-number&gt;&lt;foreign-keys&gt;&lt;key app="EN" db-id="rx9aa55s6txsf0eex2mp5zre2dt9t0pz2at9" timestamp="1614286594" guid="d9ad72b1-560d-4255-a4f1-fee414686853"&gt;1023&lt;/key&gt;&lt;/foreign-keys&gt;&lt;ref-type name="Journal Article"&gt;17&lt;/ref-type&gt;&lt;contributors&gt;&lt;authors&gt;&lt;author&gt;Xue, Fan&lt;/author&gt;&lt;author&gt;Lu, Weisheng&lt;/author&gt;&lt;/authors&gt;&lt;/contributors&gt;&lt;titles&gt;&lt;title&gt;A semantic differential transaction approach to minimizing information redundancy for BIM and blockchain integration&lt;/title&gt;&lt;secondary-title&gt;Automation in Construction&lt;/secondary-title&gt;&lt;short-title&gt;A semantic differential transaction approach to minimizing information redundancy for BIM and blockchain integration&lt;/short-title&gt;&lt;/titles&gt;&lt;periodical&gt;&lt;full-title&gt;Automation in construction&lt;/full-title&gt;&lt;/periodical&gt;&lt;pages&gt;103270&lt;/pages&gt;&lt;volume&gt;118&lt;/volume&gt;&lt;dates&gt;&lt;year&gt;2020&lt;/year&gt;&lt;/dates&gt;&lt;isbn&gt;0926-5805&lt;/isbn&gt;&lt;urls&gt;&lt;/urls&gt;&lt;electronic-resource-num&gt;https://doi.org/10.1016/j.autcon.2020.103270&lt;/electronic-resource-num&gt;&lt;/record&gt;&lt;/Cite&gt;&lt;/EndNote&gt;</w:instrText>
            </w:r>
            <w:r w:rsidRPr="000B79D6">
              <w:rPr>
                <w:rFonts w:cs="Times New Roman"/>
                <w:b/>
                <w:szCs w:val="24"/>
              </w:rPr>
              <w:fldChar w:fldCharType="separate"/>
            </w:r>
            <w:r w:rsidRPr="00946048">
              <w:rPr>
                <w:rFonts w:cs="Times New Roman"/>
                <w:b/>
                <w:noProof/>
                <w:szCs w:val="24"/>
              </w:rPr>
              <w:t>(Xue &amp; Lu, 2020)</w:t>
            </w:r>
            <w:r w:rsidRPr="000B79D6">
              <w:rPr>
                <w:rFonts w:cs="Times New Roman"/>
                <w:b/>
                <w:szCs w:val="24"/>
              </w:rPr>
              <w:fldChar w:fldCharType="end"/>
            </w:r>
          </w:p>
        </w:tc>
        <w:tc>
          <w:tcPr>
            <w:tcW w:w="0" w:type="auto"/>
            <w:vAlign w:val="center"/>
          </w:tcPr>
          <w:p w14:paraId="3E0D96E0" w14:textId="4173D82F" w:rsidR="00902B25" w:rsidRPr="00492871" w:rsidRDefault="00902B25" w:rsidP="000B79D6">
            <w:pPr>
              <w:keepNext/>
              <w:spacing w:before="100" w:beforeAutospacing="1" w:after="100" w:afterAutospacing="1" w:line="276" w:lineRule="auto"/>
              <w:jc w:val="left"/>
              <w:rPr>
                <w:rFonts w:cs="Times New Roman"/>
                <w:szCs w:val="24"/>
              </w:rPr>
            </w:pPr>
            <w:r w:rsidRPr="00946048">
              <w:rPr>
                <w:rFonts w:cs="Times New Roman"/>
                <w:szCs w:val="24"/>
              </w:rPr>
              <w:t>Minimi</w:t>
            </w:r>
            <w:r w:rsidR="00616A6F">
              <w:rPr>
                <w:rFonts w:cs="Times New Roman"/>
                <w:szCs w:val="24"/>
              </w:rPr>
              <w:t>s</w:t>
            </w:r>
            <w:r w:rsidRPr="00946048">
              <w:rPr>
                <w:rFonts w:cs="Times New Roman"/>
                <w:szCs w:val="24"/>
              </w:rPr>
              <w:t>ing information redundancy when integrating BIM and BCT</w:t>
            </w:r>
          </w:p>
        </w:tc>
        <w:tc>
          <w:tcPr>
            <w:tcW w:w="0" w:type="auto"/>
            <w:vAlign w:val="center"/>
          </w:tcPr>
          <w:p w14:paraId="2A61F2BB" w14:textId="77777777" w:rsidR="00902B25" w:rsidRPr="00CD2525" w:rsidRDefault="00902B25" w:rsidP="000B79D6">
            <w:pPr>
              <w:keepNext/>
              <w:spacing w:before="100" w:beforeAutospacing="1" w:after="100" w:afterAutospacing="1" w:line="276" w:lineRule="auto"/>
              <w:jc w:val="left"/>
              <w:rPr>
                <w:rFonts w:cs="Times New Roman"/>
                <w:szCs w:val="24"/>
              </w:rPr>
            </w:pPr>
            <w:r w:rsidRPr="000358EF">
              <w:rPr>
                <w:rFonts w:cs="Times New Roman"/>
                <w:szCs w:val="24"/>
              </w:rPr>
              <w:t>Proof-of-concept</w:t>
            </w:r>
          </w:p>
        </w:tc>
        <w:tc>
          <w:tcPr>
            <w:tcW w:w="0" w:type="auto"/>
            <w:vAlign w:val="center"/>
          </w:tcPr>
          <w:p w14:paraId="0AA9C43B" w14:textId="034F9E8A" w:rsidR="00902B25" w:rsidRPr="00797C8F" w:rsidRDefault="00902B25" w:rsidP="000B79D6">
            <w:pPr>
              <w:keepNext/>
              <w:spacing w:before="100" w:beforeAutospacing="1" w:after="100" w:afterAutospacing="1" w:line="276" w:lineRule="auto"/>
              <w:jc w:val="left"/>
              <w:rPr>
                <w:rFonts w:cs="Times New Roman"/>
                <w:szCs w:val="24"/>
              </w:rPr>
            </w:pPr>
            <w:r w:rsidRPr="00D60A05">
              <w:rPr>
                <w:rFonts w:cs="Times New Roman"/>
                <w:szCs w:val="24"/>
              </w:rPr>
              <w:t>Permissioned blockchain proposed</w:t>
            </w:r>
          </w:p>
        </w:tc>
        <w:tc>
          <w:tcPr>
            <w:tcW w:w="0" w:type="auto"/>
            <w:vAlign w:val="center"/>
          </w:tcPr>
          <w:p w14:paraId="177A8B6E" w14:textId="77777777" w:rsidR="00902B25" w:rsidRPr="00B300D6" w:rsidRDefault="00902B25" w:rsidP="000B79D6">
            <w:pPr>
              <w:keepNext/>
              <w:spacing w:before="100" w:beforeAutospacing="1" w:after="100" w:afterAutospacing="1" w:line="276" w:lineRule="auto"/>
              <w:jc w:val="left"/>
              <w:rPr>
                <w:rFonts w:cs="Times New Roman"/>
                <w:szCs w:val="24"/>
              </w:rPr>
            </w:pPr>
            <w:r w:rsidRPr="00EB628C">
              <w:rPr>
                <w:rFonts w:cs="Times New Roman"/>
                <w:szCs w:val="24"/>
              </w:rPr>
              <w:t xml:space="preserve">IFC, Python, </w:t>
            </w:r>
            <w:proofErr w:type="spellStart"/>
            <w:r w:rsidRPr="00EB628C">
              <w:rPr>
                <w:rFonts w:cs="Times New Roman"/>
                <w:szCs w:val="24"/>
              </w:rPr>
              <w:t>ifc</w:t>
            </w:r>
            <w:proofErr w:type="spellEnd"/>
            <w:r w:rsidRPr="00EB628C">
              <w:rPr>
                <w:rFonts w:cs="Times New Roman"/>
                <w:szCs w:val="24"/>
              </w:rPr>
              <w:t xml:space="preserve">-convert, </w:t>
            </w:r>
            <w:proofErr w:type="spellStart"/>
            <w:r w:rsidRPr="00EB628C">
              <w:rPr>
                <w:rFonts w:cs="Times New Roman"/>
                <w:szCs w:val="24"/>
              </w:rPr>
              <w:t>xmltodict</w:t>
            </w:r>
            <w:proofErr w:type="spellEnd"/>
            <w:r w:rsidRPr="00EB628C">
              <w:rPr>
                <w:rFonts w:cs="Times New Roman"/>
                <w:szCs w:val="24"/>
              </w:rPr>
              <w:t xml:space="preserve">, </w:t>
            </w:r>
            <w:proofErr w:type="spellStart"/>
            <w:r w:rsidRPr="00EB628C">
              <w:rPr>
                <w:rFonts w:cs="Times New Roman"/>
                <w:szCs w:val="24"/>
              </w:rPr>
              <w:t>jsondiff</w:t>
            </w:r>
            <w:proofErr w:type="spellEnd"/>
            <w:r w:rsidRPr="00EB628C">
              <w:rPr>
                <w:rFonts w:cs="Times New Roman"/>
                <w:szCs w:val="24"/>
              </w:rPr>
              <w:t>, Autodesk Revit 2018</w:t>
            </w:r>
          </w:p>
        </w:tc>
        <w:tc>
          <w:tcPr>
            <w:tcW w:w="0" w:type="auto"/>
            <w:vAlign w:val="center"/>
          </w:tcPr>
          <w:p w14:paraId="5343AD76" w14:textId="7B1682CC" w:rsidR="00902B25" w:rsidRPr="00946048" w:rsidRDefault="00902B25" w:rsidP="000B79D6">
            <w:pPr>
              <w:keepNext/>
              <w:spacing w:before="100" w:beforeAutospacing="1" w:after="100" w:afterAutospacing="1" w:line="276" w:lineRule="auto"/>
              <w:jc w:val="left"/>
              <w:rPr>
                <w:rFonts w:cs="Times New Roman"/>
                <w:szCs w:val="24"/>
              </w:rPr>
            </w:pPr>
            <w:r w:rsidRPr="004524F8">
              <w:rPr>
                <w:rFonts w:cs="Times New Roman"/>
                <w:szCs w:val="24"/>
              </w:rPr>
              <w:t>Two pilot studies for validation</w:t>
            </w:r>
            <w:r>
              <w:rPr>
                <w:rFonts w:cs="Times New Roman"/>
                <w:szCs w:val="24"/>
              </w:rPr>
              <w:t>,</w:t>
            </w:r>
            <w:r w:rsidRPr="004524F8">
              <w:rPr>
                <w:rFonts w:cs="Times New Roman"/>
                <w:szCs w:val="24"/>
              </w:rPr>
              <w:t xml:space="preserve"> </w:t>
            </w:r>
            <w:r>
              <w:rPr>
                <w:rFonts w:cs="Times New Roman"/>
                <w:szCs w:val="24"/>
              </w:rPr>
              <w:t>T</w:t>
            </w:r>
            <w:r w:rsidRPr="006D15BE">
              <w:rPr>
                <w:rFonts w:cs="Times New Roman"/>
                <w:szCs w:val="24"/>
              </w:rPr>
              <w:t>ested on simulated BC on a webpage</w:t>
            </w:r>
          </w:p>
        </w:tc>
        <w:tc>
          <w:tcPr>
            <w:tcW w:w="0" w:type="auto"/>
            <w:vAlign w:val="center"/>
          </w:tcPr>
          <w:p w14:paraId="6662720A" w14:textId="7D6D63B6" w:rsidR="00902B25" w:rsidRPr="00946048" w:rsidRDefault="00902B25" w:rsidP="000B79D6">
            <w:pPr>
              <w:keepNext/>
              <w:spacing w:before="100" w:beforeAutospacing="1" w:after="100" w:afterAutospacing="1" w:line="276" w:lineRule="auto"/>
              <w:jc w:val="left"/>
              <w:rPr>
                <w:rFonts w:cs="Times New Roman"/>
                <w:szCs w:val="24"/>
              </w:rPr>
            </w:pPr>
            <w:r>
              <w:rPr>
                <w:rFonts w:cs="Times New Roman"/>
                <w:szCs w:val="24"/>
              </w:rPr>
              <w:t>Changing an element’s dimensions and collaborative design on a sample BIM model</w:t>
            </w:r>
          </w:p>
        </w:tc>
      </w:tr>
      <w:tr w:rsidR="00902B25" w:rsidRPr="0084100F" w14:paraId="006213B3" w14:textId="77777777" w:rsidTr="0084100F">
        <w:tc>
          <w:tcPr>
            <w:tcW w:w="0" w:type="auto"/>
            <w:shd w:val="clear" w:color="auto" w:fill="FBE4D5"/>
            <w:vAlign w:val="center"/>
          </w:tcPr>
          <w:p w14:paraId="7A0D4CE8" w14:textId="02CAB393" w:rsidR="00902B25" w:rsidRPr="00946048" w:rsidRDefault="00902B25" w:rsidP="00902B25">
            <w:pPr>
              <w:spacing w:before="100" w:beforeAutospacing="1" w:after="100" w:afterAutospacing="1" w:line="240" w:lineRule="auto"/>
              <w:ind w:left="31"/>
              <w:jc w:val="left"/>
              <w:rPr>
                <w:rFonts w:cs="Times New Roman"/>
                <w:b/>
                <w:szCs w:val="24"/>
              </w:rPr>
            </w:pPr>
            <w:r w:rsidRPr="000B79D6">
              <w:rPr>
                <w:rFonts w:cs="Times New Roman"/>
                <w:b/>
                <w:szCs w:val="24"/>
              </w:rPr>
              <w:fldChar w:fldCharType="begin"/>
            </w:r>
            <w:r w:rsidR="00826868">
              <w:rPr>
                <w:rFonts w:cs="Times New Roman"/>
                <w:b/>
                <w:szCs w:val="24"/>
              </w:rPr>
              <w:instrText xml:space="preserve"> ADDIN EN.CITE &lt;EndNote&gt;&lt;Cite&gt;&lt;Author&gt;Yang&lt;/Author&gt;&lt;Year&gt;2020&lt;/Year&gt;&lt;RecNum&gt;1026&lt;/RecNum&gt;&lt;DisplayText&gt;(Yang et al., 2020)&lt;/DisplayText&gt;&lt;record&gt;&lt;rec-number&gt;1026&lt;/rec-number&gt;&lt;foreign-keys&gt;&lt;key app="EN" db-id="rx9aa55s6txsf0eex2mp5zre2dt9t0pz2at9" timestamp="1614286596" guid="0fa507b0-a781-4b1b-9533-cea88badb134"&gt;1026&lt;/key&gt;&lt;/foreign-keys&gt;&lt;ref-type name="Journal Article"&gt;17&lt;/ref-type&gt;&lt;contributors&gt;&lt;authors&gt;&lt;author&gt;Yang, Rebecca&lt;/author&gt;&lt;author&gt;Wakefield, Ron&lt;/author&gt;&lt;author&gt;Lyu, Sainan&lt;/author&gt;&lt;author&gt;Jayasuriya, Sajani&lt;/author&gt;&lt;author&gt;Han, Fengling&lt;/author&gt;&lt;author&gt;Yi, Xun&lt;/author&gt;&lt;author&gt;Yang, Xuechao&lt;/author&gt;&lt;author&gt;Amarasinghe, Gayashan&lt;/author&gt;&lt;author&gt;Chen, Shiping&lt;/author&gt;&lt;/authors&gt;&lt;/contributors&gt;&lt;titles&gt;&lt;title&gt;Public and private blockchain in construction business process and information integration&lt;/title&gt;&lt;secondary-title&gt;Automation in Construction&lt;/secondary-title&gt;&lt;short-title&gt;Public and private blockchain in construction business process and information integration&lt;/short-title&gt;&lt;/titles&gt;&lt;periodical&gt;&lt;full-title&gt;Automation in construction&lt;/full-title&gt;&lt;/periodical&gt;&lt;pages&gt;103276&lt;/pages&gt;&lt;volume&gt;118&lt;/volume&gt;&lt;dates&gt;&lt;year&gt;2020&lt;/year&gt;&lt;/dates&gt;&lt;isbn&gt;0926-5805&lt;/isbn&gt;&lt;urls&gt;&lt;/urls&gt;&lt;electronic-resource-num&gt;https://doi.org/10.1016/j.autcon.2020.103276&lt;/electronic-resource-num&gt;&lt;/record&gt;&lt;/Cite&gt;&lt;/EndNote&gt;</w:instrText>
            </w:r>
            <w:r w:rsidRPr="000B79D6">
              <w:rPr>
                <w:rFonts w:cs="Times New Roman"/>
                <w:b/>
                <w:szCs w:val="24"/>
              </w:rPr>
              <w:fldChar w:fldCharType="separate"/>
            </w:r>
            <w:r w:rsidRPr="00946048">
              <w:rPr>
                <w:rFonts w:cs="Times New Roman"/>
                <w:b/>
                <w:noProof/>
                <w:szCs w:val="24"/>
              </w:rPr>
              <w:t>(Yang et al., 2020)</w:t>
            </w:r>
            <w:r w:rsidRPr="000B79D6">
              <w:rPr>
                <w:rFonts w:cs="Times New Roman"/>
                <w:b/>
                <w:szCs w:val="24"/>
              </w:rPr>
              <w:fldChar w:fldCharType="end"/>
            </w:r>
          </w:p>
        </w:tc>
        <w:tc>
          <w:tcPr>
            <w:tcW w:w="0" w:type="auto"/>
            <w:vAlign w:val="center"/>
          </w:tcPr>
          <w:p w14:paraId="6B4C4F2C" w14:textId="4BAC7617" w:rsidR="00902B25" w:rsidRPr="00946048" w:rsidRDefault="001B4BA9" w:rsidP="000B79D6">
            <w:pPr>
              <w:keepNext/>
              <w:spacing w:before="100" w:beforeAutospacing="1" w:after="100" w:afterAutospacing="1" w:line="276" w:lineRule="auto"/>
              <w:jc w:val="left"/>
              <w:rPr>
                <w:rFonts w:cs="Times New Roman"/>
                <w:szCs w:val="24"/>
              </w:rPr>
            </w:pPr>
            <w:r>
              <w:rPr>
                <w:rFonts w:cs="Times New Roman"/>
                <w:szCs w:val="24"/>
              </w:rPr>
              <w:t>D</w:t>
            </w:r>
            <w:r w:rsidR="00902B25">
              <w:rPr>
                <w:rFonts w:cs="Times New Roman"/>
                <w:szCs w:val="24"/>
              </w:rPr>
              <w:t>esign</w:t>
            </w:r>
            <w:r>
              <w:rPr>
                <w:rFonts w:cs="Times New Roman"/>
                <w:szCs w:val="24"/>
              </w:rPr>
              <w:t xml:space="preserve"> decision</w:t>
            </w:r>
            <w:r w:rsidR="00FD2944">
              <w:rPr>
                <w:rFonts w:cs="Times New Roman"/>
                <w:szCs w:val="24"/>
              </w:rPr>
              <w:t>/</w:t>
            </w:r>
            <w:r w:rsidR="00902B25">
              <w:rPr>
                <w:rFonts w:cs="Times New Roman"/>
                <w:szCs w:val="24"/>
              </w:rPr>
              <w:t>selection</w:t>
            </w:r>
            <w:r w:rsidR="00902B25" w:rsidRPr="00946048">
              <w:rPr>
                <w:rFonts w:cs="Times New Roman"/>
                <w:szCs w:val="24"/>
              </w:rPr>
              <w:t xml:space="preserve"> process</w:t>
            </w:r>
            <w:r w:rsidR="00902B25">
              <w:rPr>
                <w:rFonts w:cs="Times New Roman"/>
                <w:szCs w:val="24"/>
              </w:rPr>
              <w:t xml:space="preserve"> and </w:t>
            </w:r>
            <w:r>
              <w:rPr>
                <w:rFonts w:cs="Times New Roman"/>
                <w:szCs w:val="24"/>
              </w:rPr>
              <w:t>P</w:t>
            </w:r>
            <w:r w:rsidR="00902B25">
              <w:rPr>
                <w:rFonts w:cs="Times New Roman"/>
                <w:szCs w:val="24"/>
              </w:rPr>
              <w:t xml:space="preserve">rocurement process </w:t>
            </w:r>
          </w:p>
        </w:tc>
        <w:tc>
          <w:tcPr>
            <w:tcW w:w="0" w:type="auto"/>
            <w:vAlign w:val="center"/>
          </w:tcPr>
          <w:p w14:paraId="69864497" w14:textId="5AF99A36" w:rsidR="00902B25" w:rsidRPr="00946048" w:rsidRDefault="003C4D72" w:rsidP="000B79D6">
            <w:pPr>
              <w:keepNext/>
              <w:spacing w:before="100" w:beforeAutospacing="1" w:after="100" w:afterAutospacing="1" w:line="276" w:lineRule="auto"/>
              <w:jc w:val="left"/>
              <w:rPr>
                <w:rFonts w:cs="Times New Roman"/>
                <w:szCs w:val="24"/>
              </w:rPr>
            </w:pPr>
            <w:r>
              <w:rPr>
                <w:rFonts w:cs="Times New Roman"/>
                <w:szCs w:val="24"/>
              </w:rPr>
              <w:t>Real</w:t>
            </w:r>
            <w:r w:rsidR="00FD2944">
              <w:rPr>
                <w:rFonts w:cs="Times New Roman"/>
                <w:szCs w:val="24"/>
              </w:rPr>
              <w:t>-</w:t>
            </w:r>
            <w:r>
              <w:rPr>
                <w:rFonts w:cs="Times New Roman"/>
                <w:szCs w:val="24"/>
              </w:rPr>
              <w:t>world application</w:t>
            </w:r>
          </w:p>
        </w:tc>
        <w:tc>
          <w:tcPr>
            <w:tcW w:w="0" w:type="auto"/>
            <w:vAlign w:val="center"/>
          </w:tcPr>
          <w:p w14:paraId="5F024D90" w14:textId="77777777" w:rsidR="00902B25" w:rsidRPr="00CD2525" w:rsidRDefault="00902B25" w:rsidP="000B79D6">
            <w:pPr>
              <w:keepNext/>
              <w:spacing w:before="100" w:beforeAutospacing="1" w:after="100" w:afterAutospacing="1" w:line="276" w:lineRule="auto"/>
              <w:jc w:val="left"/>
              <w:rPr>
                <w:rFonts w:cs="Times New Roman"/>
                <w:szCs w:val="24"/>
              </w:rPr>
            </w:pPr>
            <w:r w:rsidRPr="00492871">
              <w:rPr>
                <w:rFonts w:cs="Times New Roman"/>
                <w:szCs w:val="24"/>
              </w:rPr>
              <w:t>Hyperledger Fabr</w:t>
            </w:r>
            <w:r w:rsidRPr="000358EF">
              <w:rPr>
                <w:rFonts w:cs="Times New Roman"/>
                <w:szCs w:val="24"/>
              </w:rPr>
              <w:t>ic (permissioned) and Ethereum (public)</w:t>
            </w:r>
          </w:p>
        </w:tc>
        <w:tc>
          <w:tcPr>
            <w:tcW w:w="0" w:type="auto"/>
            <w:vAlign w:val="center"/>
          </w:tcPr>
          <w:p w14:paraId="55250B95" w14:textId="77777777" w:rsidR="00902B25" w:rsidRPr="00797C8F" w:rsidRDefault="00902B25" w:rsidP="000B79D6">
            <w:pPr>
              <w:keepNext/>
              <w:spacing w:before="100" w:beforeAutospacing="1" w:after="100" w:afterAutospacing="1" w:line="276" w:lineRule="auto"/>
              <w:jc w:val="left"/>
              <w:rPr>
                <w:rFonts w:cs="Times New Roman"/>
                <w:szCs w:val="24"/>
              </w:rPr>
            </w:pPr>
            <w:r w:rsidRPr="00D60A05">
              <w:rPr>
                <w:rFonts w:cs="Times New Roman"/>
                <w:szCs w:val="24"/>
              </w:rPr>
              <w:t>Java, Solidity</w:t>
            </w:r>
          </w:p>
        </w:tc>
        <w:tc>
          <w:tcPr>
            <w:tcW w:w="0" w:type="auto"/>
            <w:vAlign w:val="center"/>
          </w:tcPr>
          <w:p w14:paraId="093A48B2" w14:textId="59935F61" w:rsidR="00902B25" w:rsidRPr="00EB628C" w:rsidRDefault="00902B25" w:rsidP="000B79D6">
            <w:pPr>
              <w:keepNext/>
              <w:spacing w:before="100" w:beforeAutospacing="1" w:after="100" w:afterAutospacing="1" w:line="276" w:lineRule="auto"/>
              <w:jc w:val="left"/>
              <w:rPr>
                <w:rFonts w:cs="Times New Roman"/>
                <w:szCs w:val="24"/>
              </w:rPr>
            </w:pPr>
            <w:r w:rsidRPr="00EB628C">
              <w:rPr>
                <w:rFonts w:cs="Times New Roman"/>
                <w:szCs w:val="24"/>
              </w:rPr>
              <w:t>Two industry case studies (part simulation)</w:t>
            </w:r>
          </w:p>
        </w:tc>
        <w:tc>
          <w:tcPr>
            <w:tcW w:w="0" w:type="auto"/>
            <w:vAlign w:val="center"/>
          </w:tcPr>
          <w:p w14:paraId="1C0387EB" w14:textId="71B66371" w:rsidR="00902B25" w:rsidRPr="00AA53ED" w:rsidRDefault="00902B25" w:rsidP="000B79D6">
            <w:pPr>
              <w:keepNext/>
              <w:spacing w:before="100" w:beforeAutospacing="1" w:after="100" w:afterAutospacing="1" w:line="276" w:lineRule="auto"/>
              <w:jc w:val="left"/>
              <w:rPr>
                <w:rFonts w:cs="Times New Roman"/>
                <w:szCs w:val="24"/>
              </w:rPr>
            </w:pPr>
            <w:r w:rsidRPr="00B300D6">
              <w:rPr>
                <w:rFonts w:cs="Times New Roman"/>
                <w:szCs w:val="24"/>
              </w:rPr>
              <w:t xml:space="preserve">Business process of selecting the cladding of a large-scale apartment, procurement process of an </w:t>
            </w:r>
            <w:r w:rsidRPr="004B71B6">
              <w:rPr>
                <w:rFonts w:cs="Times New Roman"/>
                <w:szCs w:val="24"/>
              </w:rPr>
              <w:t>important equipment of an international mega project.</w:t>
            </w:r>
          </w:p>
        </w:tc>
      </w:tr>
      <w:tr w:rsidR="00902B25" w:rsidRPr="0084100F" w14:paraId="3CF602A6" w14:textId="77777777" w:rsidTr="0084100F">
        <w:tc>
          <w:tcPr>
            <w:tcW w:w="0" w:type="auto"/>
            <w:shd w:val="clear" w:color="auto" w:fill="FBE4D5"/>
            <w:vAlign w:val="center"/>
          </w:tcPr>
          <w:p w14:paraId="4D9A6A0E" w14:textId="54EFF040" w:rsidR="00902B25" w:rsidRPr="00946048" w:rsidRDefault="00902B25" w:rsidP="00902B25">
            <w:pPr>
              <w:spacing w:before="100" w:beforeAutospacing="1" w:after="100" w:afterAutospacing="1" w:line="240" w:lineRule="auto"/>
              <w:ind w:left="31"/>
              <w:jc w:val="left"/>
              <w:rPr>
                <w:rFonts w:cs="Times New Roman"/>
                <w:b/>
                <w:szCs w:val="24"/>
              </w:rPr>
            </w:pPr>
            <w:r w:rsidRPr="000B79D6">
              <w:rPr>
                <w:rFonts w:cs="Times New Roman"/>
                <w:b/>
                <w:szCs w:val="24"/>
              </w:rPr>
              <w:fldChar w:fldCharType="begin"/>
            </w:r>
            <w:r w:rsidR="00826868">
              <w:rPr>
                <w:rFonts w:cs="Times New Roman"/>
                <w:b/>
                <w:szCs w:val="24"/>
              </w:rPr>
              <w:instrText xml:space="preserve"> ADDIN EN.CITE &lt;EndNote&gt;&lt;Cite&gt;&lt;Author&gt;Shojaei&lt;/Author&gt;&lt;Year&gt;2020&lt;/Year&gt;&lt;RecNum&gt;955&lt;/RecNum&gt;&lt;DisplayText&gt;(Shojaei et al., 2020)&lt;/DisplayText&gt;&lt;record&gt;&lt;rec-number&gt;955&lt;/rec-number&gt;&lt;foreign-keys&gt;&lt;key app="EN" db-id="rx9aa55s6txsf0eex2mp5zre2dt9t0pz2at9" timestamp="1614286545" guid="d870abf6-05dd-4d93-a2cb-8560c2474df9"&gt;955&lt;/key&gt;&lt;/foreign-keys&gt;&lt;ref-type name="Conference Proceedings"&gt;10&lt;/ref-type&gt;&lt;contributors&gt;&lt;authors&gt;&lt;author&gt;Shojaei, A.&lt;/author&gt;&lt;author&gt;Flood, I.&lt;/author&gt;&lt;author&gt;Moud, H. I.&lt;/author&gt;&lt;author&gt;Hatami, M.&lt;/author&gt;&lt;author&gt;Zhang, X.&lt;/author&gt;&lt;/authors&gt;&lt;secondary-authors&gt;&lt;author&gt;Arai, K.&lt;/author&gt;&lt;author&gt;Bhatia, R.&lt;/author&gt;&lt;author&gt;Kapoor, S.&lt;/author&gt;&lt;/secondary-authors&gt;&lt;/contributors&gt;&lt;titles&gt;&lt;title&gt;An Implementation of Smart Contracts by Integrating BIM and Blockchain&lt;/title&gt;&lt;secondary-title&gt;Future Technologies Conference (FTC) 2019. FTC 2019. Advances in Intelligent Systems and Computing&lt;/secondary-title&gt;&lt;short-title&gt;An Implementation of Smart Contracts by Integrating BIM and Blockchain&lt;/short-title&gt;&lt;/titles&gt;&lt;pages&gt;519-527&lt;/pages&gt;&lt;volume&gt;1070&lt;/volume&gt;&lt;dates&gt;&lt;year&gt;2020&lt;/year&gt;&lt;/dates&gt;&lt;urls&gt;&lt;/urls&gt;&lt;custom1&gt;Done&lt;/custom1&gt;&lt;custom3&gt;Proceedings of the Future Technologies Conference (FTC) 2019. FTC 2019. Advances in Intelligent Systems and Computing&lt;/custom3&gt;&lt;electronic-resource-num&gt;https://doi.org/10.1007/978-3-030-32523-7_36&lt;/electronic-resource-num&gt;&lt;/record&gt;&lt;/Cite&gt;&lt;/EndNote&gt;</w:instrText>
            </w:r>
            <w:r w:rsidRPr="000B79D6">
              <w:rPr>
                <w:rFonts w:cs="Times New Roman"/>
                <w:b/>
                <w:szCs w:val="24"/>
              </w:rPr>
              <w:fldChar w:fldCharType="separate"/>
            </w:r>
            <w:r w:rsidRPr="00946048">
              <w:rPr>
                <w:rFonts w:cs="Times New Roman"/>
                <w:b/>
                <w:noProof/>
                <w:szCs w:val="24"/>
              </w:rPr>
              <w:t>(Shojaei et al., 2020)</w:t>
            </w:r>
            <w:r w:rsidRPr="000B79D6">
              <w:rPr>
                <w:rFonts w:cs="Times New Roman"/>
                <w:b/>
                <w:szCs w:val="24"/>
              </w:rPr>
              <w:fldChar w:fldCharType="end"/>
            </w:r>
          </w:p>
        </w:tc>
        <w:tc>
          <w:tcPr>
            <w:tcW w:w="0" w:type="auto"/>
            <w:vAlign w:val="center"/>
          </w:tcPr>
          <w:p w14:paraId="37E3857D" w14:textId="77777777" w:rsidR="00902B25" w:rsidRPr="00492871" w:rsidRDefault="00902B25" w:rsidP="000B79D6">
            <w:pPr>
              <w:keepNext/>
              <w:spacing w:before="100" w:beforeAutospacing="1" w:after="100" w:afterAutospacing="1" w:line="276" w:lineRule="auto"/>
              <w:jc w:val="left"/>
              <w:rPr>
                <w:rFonts w:cs="Times New Roman"/>
                <w:szCs w:val="24"/>
              </w:rPr>
            </w:pPr>
            <w:r w:rsidRPr="00946048">
              <w:rPr>
                <w:rFonts w:cs="Times New Roman"/>
                <w:szCs w:val="24"/>
              </w:rPr>
              <w:t>Governing a construction project</w:t>
            </w:r>
          </w:p>
        </w:tc>
        <w:tc>
          <w:tcPr>
            <w:tcW w:w="0" w:type="auto"/>
            <w:vAlign w:val="center"/>
          </w:tcPr>
          <w:p w14:paraId="2E84CB93" w14:textId="77777777" w:rsidR="00902B25" w:rsidRPr="00CD2525" w:rsidRDefault="00902B25" w:rsidP="000B79D6">
            <w:pPr>
              <w:keepNext/>
              <w:spacing w:before="100" w:beforeAutospacing="1" w:after="100" w:afterAutospacing="1" w:line="276" w:lineRule="auto"/>
              <w:jc w:val="left"/>
              <w:rPr>
                <w:rFonts w:cs="Times New Roman"/>
                <w:szCs w:val="24"/>
              </w:rPr>
            </w:pPr>
            <w:r w:rsidRPr="000358EF">
              <w:rPr>
                <w:rFonts w:cs="Times New Roman"/>
                <w:szCs w:val="24"/>
              </w:rPr>
              <w:t>Proposed framework</w:t>
            </w:r>
          </w:p>
        </w:tc>
        <w:tc>
          <w:tcPr>
            <w:tcW w:w="0" w:type="auto"/>
            <w:vAlign w:val="center"/>
          </w:tcPr>
          <w:p w14:paraId="3782A4F6" w14:textId="77777777" w:rsidR="00902B25" w:rsidRPr="00797C8F" w:rsidRDefault="00902B25" w:rsidP="000B79D6">
            <w:pPr>
              <w:keepNext/>
              <w:spacing w:before="100" w:beforeAutospacing="1" w:after="100" w:afterAutospacing="1" w:line="276" w:lineRule="auto"/>
              <w:jc w:val="left"/>
              <w:rPr>
                <w:rFonts w:cs="Times New Roman"/>
                <w:szCs w:val="24"/>
              </w:rPr>
            </w:pPr>
            <w:r w:rsidRPr="00D60A05">
              <w:rPr>
                <w:rFonts w:cs="Times New Roman"/>
                <w:szCs w:val="24"/>
              </w:rPr>
              <w:t>Hyperledger fabric</w:t>
            </w:r>
          </w:p>
        </w:tc>
        <w:tc>
          <w:tcPr>
            <w:tcW w:w="0" w:type="auto"/>
            <w:vAlign w:val="center"/>
          </w:tcPr>
          <w:p w14:paraId="434832AA" w14:textId="77777777" w:rsidR="00902B25" w:rsidRPr="00EB628C" w:rsidRDefault="00902B25" w:rsidP="000B79D6">
            <w:pPr>
              <w:keepNext/>
              <w:spacing w:before="100" w:beforeAutospacing="1" w:after="100" w:afterAutospacing="1" w:line="276" w:lineRule="auto"/>
              <w:jc w:val="left"/>
              <w:rPr>
                <w:rFonts w:cs="Times New Roman"/>
                <w:szCs w:val="24"/>
              </w:rPr>
            </w:pPr>
            <w:r w:rsidRPr="00EB628C">
              <w:rPr>
                <w:rFonts w:cs="Times New Roman"/>
                <w:szCs w:val="24"/>
              </w:rPr>
              <w:t>N/A</w:t>
            </w:r>
          </w:p>
        </w:tc>
        <w:tc>
          <w:tcPr>
            <w:tcW w:w="0" w:type="auto"/>
            <w:vAlign w:val="center"/>
          </w:tcPr>
          <w:p w14:paraId="43CC8996" w14:textId="4A3AB447" w:rsidR="00902B25" w:rsidRPr="00B300D6" w:rsidRDefault="00902B25" w:rsidP="000B79D6">
            <w:pPr>
              <w:keepNext/>
              <w:spacing w:before="100" w:beforeAutospacing="1" w:after="100" w:afterAutospacing="1" w:line="276" w:lineRule="auto"/>
              <w:jc w:val="left"/>
              <w:rPr>
                <w:rFonts w:cs="Times New Roman"/>
                <w:szCs w:val="24"/>
              </w:rPr>
            </w:pPr>
            <w:r w:rsidRPr="00B300D6">
              <w:rPr>
                <w:rFonts w:cs="Times New Roman"/>
                <w:szCs w:val="24"/>
              </w:rPr>
              <w:t xml:space="preserve">Limited empirical test </w:t>
            </w:r>
          </w:p>
        </w:tc>
        <w:tc>
          <w:tcPr>
            <w:tcW w:w="0" w:type="auto"/>
            <w:vAlign w:val="center"/>
          </w:tcPr>
          <w:p w14:paraId="18C71390" w14:textId="568E434B" w:rsidR="00902B25" w:rsidRPr="00946048" w:rsidRDefault="00505FC6" w:rsidP="000B79D6">
            <w:pPr>
              <w:keepNext/>
              <w:spacing w:before="100" w:beforeAutospacing="1" w:after="100" w:afterAutospacing="1" w:line="276" w:lineRule="auto"/>
              <w:jc w:val="left"/>
              <w:rPr>
                <w:rFonts w:cs="Times New Roman"/>
                <w:szCs w:val="24"/>
              </w:rPr>
            </w:pPr>
            <w:r>
              <w:rPr>
                <w:rFonts w:cs="Times New Roman"/>
                <w:szCs w:val="24"/>
              </w:rPr>
              <w:t>T</w:t>
            </w:r>
            <w:r w:rsidR="00902B25">
              <w:rPr>
                <w:rFonts w:cs="Times New Roman"/>
                <w:szCs w:val="24"/>
              </w:rPr>
              <w:t>heoretical development of an element in a sample BIM model</w:t>
            </w:r>
          </w:p>
        </w:tc>
      </w:tr>
      <w:tr w:rsidR="00902B25" w:rsidRPr="0084100F" w14:paraId="0ED4F3C7" w14:textId="77777777" w:rsidTr="0084100F">
        <w:tc>
          <w:tcPr>
            <w:tcW w:w="0" w:type="auto"/>
            <w:shd w:val="clear" w:color="auto" w:fill="FBE4D5"/>
            <w:vAlign w:val="center"/>
          </w:tcPr>
          <w:p w14:paraId="6DBE8272" w14:textId="63CC2E84" w:rsidR="00902B25" w:rsidRPr="0084100F" w:rsidRDefault="00902B25" w:rsidP="00902B25">
            <w:pPr>
              <w:spacing w:before="100" w:beforeAutospacing="1" w:after="100" w:afterAutospacing="1" w:line="240" w:lineRule="auto"/>
              <w:ind w:left="31"/>
              <w:jc w:val="left"/>
              <w:rPr>
                <w:rFonts w:cs="Times New Roman"/>
                <w:b/>
                <w:szCs w:val="24"/>
              </w:rPr>
            </w:pPr>
            <w:r>
              <w:rPr>
                <w:rFonts w:cs="Times New Roman"/>
                <w:b/>
                <w:szCs w:val="24"/>
              </w:rPr>
              <w:t>This study</w:t>
            </w:r>
          </w:p>
        </w:tc>
        <w:tc>
          <w:tcPr>
            <w:tcW w:w="0" w:type="auto"/>
            <w:vAlign w:val="center"/>
          </w:tcPr>
          <w:p w14:paraId="409F5217" w14:textId="5DA7FFBA" w:rsidR="00902B25" w:rsidRPr="0084100F" w:rsidRDefault="00902B25" w:rsidP="00902B25">
            <w:pPr>
              <w:keepNext/>
              <w:spacing w:before="100" w:beforeAutospacing="1" w:after="100" w:afterAutospacing="1" w:line="276" w:lineRule="auto"/>
              <w:jc w:val="left"/>
              <w:rPr>
                <w:rFonts w:cs="Times New Roman"/>
                <w:szCs w:val="24"/>
              </w:rPr>
            </w:pPr>
            <w:r>
              <w:rPr>
                <w:rFonts w:cs="Times New Roman"/>
                <w:szCs w:val="24"/>
              </w:rPr>
              <w:t xml:space="preserve">Design liability control and security of information exchange transaction records </w:t>
            </w:r>
          </w:p>
        </w:tc>
        <w:tc>
          <w:tcPr>
            <w:tcW w:w="0" w:type="auto"/>
            <w:vAlign w:val="center"/>
          </w:tcPr>
          <w:p w14:paraId="3B1D0DCE" w14:textId="2DA29E84" w:rsidR="00902B25" w:rsidRPr="0084100F" w:rsidRDefault="00902B25" w:rsidP="00902B25">
            <w:pPr>
              <w:keepNext/>
              <w:spacing w:before="100" w:beforeAutospacing="1" w:after="100" w:afterAutospacing="1" w:line="276" w:lineRule="auto"/>
              <w:jc w:val="left"/>
              <w:rPr>
                <w:rFonts w:cs="Times New Roman"/>
                <w:szCs w:val="24"/>
              </w:rPr>
            </w:pPr>
            <w:r>
              <w:rPr>
                <w:rFonts w:cs="Times New Roman"/>
                <w:szCs w:val="24"/>
              </w:rPr>
              <w:t>Proof-of-concept</w:t>
            </w:r>
          </w:p>
        </w:tc>
        <w:tc>
          <w:tcPr>
            <w:tcW w:w="0" w:type="auto"/>
            <w:vAlign w:val="center"/>
          </w:tcPr>
          <w:p w14:paraId="64A75C52" w14:textId="16F6F763" w:rsidR="00902B25" w:rsidRPr="0084100F" w:rsidRDefault="00902B25" w:rsidP="00902B25">
            <w:pPr>
              <w:keepNext/>
              <w:spacing w:before="100" w:beforeAutospacing="1" w:after="100" w:afterAutospacing="1" w:line="276" w:lineRule="auto"/>
              <w:jc w:val="left"/>
              <w:rPr>
                <w:rFonts w:cs="Times New Roman"/>
                <w:szCs w:val="24"/>
              </w:rPr>
            </w:pPr>
            <w:r>
              <w:rPr>
                <w:rFonts w:cs="Times New Roman"/>
                <w:szCs w:val="24"/>
              </w:rPr>
              <w:t>Ethereum Blockchain</w:t>
            </w:r>
          </w:p>
        </w:tc>
        <w:tc>
          <w:tcPr>
            <w:tcW w:w="0" w:type="auto"/>
            <w:vAlign w:val="center"/>
          </w:tcPr>
          <w:p w14:paraId="038D9062" w14:textId="446EA922" w:rsidR="00902B25" w:rsidRPr="0084100F" w:rsidRDefault="00902B25" w:rsidP="00902B25">
            <w:pPr>
              <w:keepNext/>
              <w:spacing w:before="100" w:beforeAutospacing="1" w:after="100" w:afterAutospacing="1" w:line="276" w:lineRule="auto"/>
              <w:jc w:val="left"/>
              <w:rPr>
                <w:rFonts w:cs="Times New Roman"/>
                <w:szCs w:val="24"/>
              </w:rPr>
            </w:pPr>
            <w:r>
              <w:rPr>
                <w:rFonts w:cs="Times New Roman"/>
                <w:szCs w:val="24"/>
              </w:rPr>
              <w:t>Ganache, Flask, Autodesk Revit, Dynamo, Solidity, Remix IDE, SQLite DB</w:t>
            </w:r>
          </w:p>
        </w:tc>
        <w:tc>
          <w:tcPr>
            <w:tcW w:w="0" w:type="auto"/>
            <w:vAlign w:val="center"/>
          </w:tcPr>
          <w:p w14:paraId="68E8A3DD" w14:textId="29E6DB00" w:rsidR="00902B25" w:rsidRPr="0084100F" w:rsidRDefault="00902B25" w:rsidP="00902B25">
            <w:pPr>
              <w:keepNext/>
              <w:spacing w:before="100" w:beforeAutospacing="1" w:after="100" w:afterAutospacing="1" w:line="276" w:lineRule="auto"/>
              <w:jc w:val="left"/>
              <w:rPr>
                <w:rFonts w:cs="Times New Roman"/>
                <w:szCs w:val="24"/>
              </w:rPr>
            </w:pPr>
            <w:r>
              <w:rPr>
                <w:rFonts w:cs="Times New Roman"/>
                <w:szCs w:val="24"/>
              </w:rPr>
              <w:t>User</w:t>
            </w:r>
            <w:r w:rsidR="00505FC6">
              <w:rPr>
                <w:rFonts w:cs="Times New Roman"/>
                <w:szCs w:val="24"/>
              </w:rPr>
              <w:t>-</w:t>
            </w:r>
            <w:r>
              <w:rPr>
                <w:rFonts w:cs="Times New Roman"/>
                <w:szCs w:val="24"/>
              </w:rPr>
              <w:t xml:space="preserve">created project use-case scenario-based evaluation </w:t>
            </w:r>
          </w:p>
        </w:tc>
        <w:tc>
          <w:tcPr>
            <w:tcW w:w="0" w:type="auto"/>
            <w:vAlign w:val="center"/>
          </w:tcPr>
          <w:p w14:paraId="3FE35231" w14:textId="1F12C071" w:rsidR="00902B25" w:rsidRDefault="00902B25" w:rsidP="00902B25">
            <w:pPr>
              <w:keepNext/>
              <w:spacing w:before="100" w:beforeAutospacing="1" w:after="100" w:afterAutospacing="1" w:line="276" w:lineRule="auto"/>
              <w:jc w:val="left"/>
              <w:rPr>
                <w:rFonts w:cs="Times New Roman"/>
                <w:szCs w:val="24"/>
              </w:rPr>
            </w:pPr>
            <w:r>
              <w:rPr>
                <w:rFonts w:cs="Times New Roman"/>
                <w:szCs w:val="24"/>
              </w:rPr>
              <w:t>Design review, design coordination and request for information and two dispute scenarios</w:t>
            </w:r>
          </w:p>
        </w:tc>
      </w:tr>
    </w:tbl>
    <w:p w14:paraId="20A56245" w14:textId="5FC9E468" w:rsidR="00E72057" w:rsidRDefault="008B1E64" w:rsidP="000B79D6">
      <w:pPr>
        <w:pStyle w:val="Caption"/>
        <w:jc w:val="center"/>
      </w:pPr>
      <w:bookmarkStart w:id="43" w:name="_Ref62567800"/>
      <w:bookmarkStart w:id="44" w:name="_Ref62567788"/>
      <w:bookmarkStart w:id="45" w:name="_Toc66349108"/>
      <w:r>
        <w:t xml:space="preserve">Table </w:t>
      </w:r>
      <w:fldSimple w:instr=" SEQ Table \* ARABIC ">
        <w:r w:rsidR="0032750D">
          <w:rPr>
            <w:noProof/>
          </w:rPr>
          <w:t>1</w:t>
        </w:r>
      </w:fldSimple>
      <w:bookmarkEnd w:id="43"/>
      <w:r>
        <w:t xml:space="preserve">: Mapping </w:t>
      </w:r>
      <w:r w:rsidR="00E25464">
        <w:t xml:space="preserve">attributes of </w:t>
      </w:r>
      <w:r w:rsidR="00851906">
        <w:t>related studies</w:t>
      </w:r>
      <w:r>
        <w:t xml:space="preserve"> that propose BCT for information management </w:t>
      </w:r>
      <w:r w:rsidR="00E25464">
        <w:t>against this study</w:t>
      </w:r>
      <w:bookmarkEnd w:id="44"/>
      <w:bookmarkEnd w:id="45"/>
    </w:p>
    <w:p w14:paraId="14954176" w14:textId="77777777" w:rsidR="00E72057" w:rsidRDefault="00E72057" w:rsidP="00633C7C">
      <w:pPr>
        <w:sectPr w:rsidR="00E72057" w:rsidSect="000B79D6">
          <w:pgSz w:w="23808" w:h="16840" w:orient="landscape" w:code="8"/>
          <w:pgMar w:top="1440" w:right="1440" w:bottom="1440" w:left="1440" w:header="709" w:footer="709" w:gutter="0"/>
          <w:lnNumType w:countBy="1" w:restart="continuous"/>
          <w:cols w:space="708"/>
          <w:docGrid w:linePitch="360"/>
        </w:sectPr>
      </w:pPr>
    </w:p>
    <w:p w14:paraId="0A1954E2" w14:textId="77777777" w:rsidR="00BF6B1E" w:rsidRDefault="00BF6B1E" w:rsidP="00D2137B">
      <w:pPr>
        <w:pStyle w:val="Heading1"/>
        <w:spacing w:before="0"/>
      </w:pPr>
      <w:bookmarkStart w:id="46" w:name="_Ref49786263"/>
      <w:bookmarkStart w:id="47" w:name="_Toc66348790"/>
      <w:bookmarkStart w:id="48" w:name="_Toc66348836"/>
      <w:r>
        <w:lastRenderedPageBreak/>
        <w:t xml:space="preserve">Research </w:t>
      </w:r>
      <w:r w:rsidRPr="001C3D03">
        <w:t>Methodology</w:t>
      </w:r>
      <w:bookmarkEnd w:id="46"/>
      <w:bookmarkEnd w:id="47"/>
      <w:bookmarkEnd w:id="48"/>
    </w:p>
    <w:p w14:paraId="7D3B77FD" w14:textId="4C9A29C5" w:rsidR="003D50EB" w:rsidRDefault="009F3276" w:rsidP="00524BA0">
      <w:r>
        <w:t xml:space="preserve">Our </w:t>
      </w:r>
      <w:r w:rsidR="00BF6B1E">
        <w:t xml:space="preserve">study </w:t>
      </w:r>
      <w:r w:rsidR="00BF6B1E" w:rsidRPr="007B4D24">
        <w:t xml:space="preserve">uses an exploratory research methodological approach for analysing the problems and investigating the alternate courses of action </w:t>
      </w:r>
      <w:r w:rsidR="00BF6B1E">
        <w:t>which develops</w:t>
      </w:r>
      <w:r w:rsidR="00BF6B1E" w:rsidRPr="007B4D24">
        <w:t xml:space="preserve"> knowledge </w:t>
      </w:r>
      <w:r w:rsidR="00D33B59">
        <w:t>and</w:t>
      </w:r>
      <w:r w:rsidR="00D33B59" w:rsidRPr="007B4D24">
        <w:t xml:space="preserve"> </w:t>
      </w:r>
      <w:r w:rsidR="00BF6B1E" w:rsidRPr="007B4D24">
        <w:t xml:space="preserve">contributes to the body of theory. </w:t>
      </w:r>
      <w:r w:rsidR="00385CC7">
        <w:t>In t</w:t>
      </w:r>
      <w:r w:rsidR="00BF6B1E" w:rsidRPr="000417D2">
        <w:t xml:space="preserve">he </w:t>
      </w:r>
      <w:r w:rsidR="00991790" w:rsidRPr="000417D2">
        <w:t xml:space="preserve">next </w:t>
      </w:r>
      <w:r w:rsidR="00BF6B1E" w:rsidRPr="000417D2">
        <w:t xml:space="preserve">part </w:t>
      </w:r>
      <w:r w:rsidR="00385CC7">
        <w:t xml:space="preserve">we </w:t>
      </w:r>
      <w:r w:rsidR="000417D2" w:rsidRPr="000417D2">
        <w:t>present</w:t>
      </w:r>
      <w:r w:rsidR="0079247F" w:rsidRPr="000417D2">
        <w:t xml:space="preserve"> </w:t>
      </w:r>
      <w:r w:rsidR="000417D2" w:rsidRPr="000417D2">
        <w:t>an</w:t>
      </w:r>
      <w:r w:rsidR="0079247F" w:rsidRPr="000417D2">
        <w:t xml:space="preserve"> artefact that endeavours to be a potential solution to the identified problems</w:t>
      </w:r>
      <w:r w:rsidR="00962BA8" w:rsidRPr="000417D2">
        <w:t>,</w:t>
      </w:r>
      <w:r w:rsidR="0079247F" w:rsidRPr="000417D2">
        <w:t xml:space="preserve"> followed by</w:t>
      </w:r>
      <w:r w:rsidR="00962BA8" w:rsidRPr="000417D2">
        <w:t xml:space="preserve"> </w:t>
      </w:r>
      <w:r w:rsidR="0079247F" w:rsidRPr="000417D2">
        <w:t xml:space="preserve">the </w:t>
      </w:r>
      <w:r w:rsidR="00BF6B1E" w:rsidRPr="000417D2">
        <w:t>design</w:t>
      </w:r>
      <w:r w:rsidR="0079247F" w:rsidRPr="000417D2">
        <w:t xml:space="preserve"> and development</w:t>
      </w:r>
      <w:r w:rsidR="00BF6B1E" w:rsidRPr="000417D2">
        <w:t xml:space="preserve"> </w:t>
      </w:r>
      <w:r w:rsidR="0079247F" w:rsidRPr="000417D2">
        <w:t xml:space="preserve">of a prototype </w:t>
      </w:r>
      <w:r w:rsidR="00F16986" w:rsidRPr="000417D2">
        <w:t xml:space="preserve">system </w:t>
      </w:r>
      <w:r w:rsidR="0079247F" w:rsidRPr="000417D2">
        <w:t xml:space="preserve">to </w:t>
      </w:r>
      <w:r w:rsidR="00F16986" w:rsidRPr="000417D2">
        <w:t>demonstrate</w:t>
      </w:r>
      <w:r w:rsidR="0079247F" w:rsidRPr="000417D2">
        <w:t xml:space="preserve"> the artefact</w:t>
      </w:r>
      <w:r w:rsidR="00F16986" w:rsidRPr="000417D2">
        <w:t>.</w:t>
      </w:r>
      <w:r w:rsidR="0079247F" w:rsidRPr="000417D2">
        <w:t xml:space="preserve"> </w:t>
      </w:r>
      <w:r w:rsidR="00F16986" w:rsidRPr="000417D2">
        <w:t>F</w:t>
      </w:r>
      <w:r w:rsidR="0079247F" w:rsidRPr="000417D2">
        <w:t>inally</w:t>
      </w:r>
      <w:r w:rsidR="00F16986" w:rsidRPr="000417D2">
        <w:t xml:space="preserve">, </w:t>
      </w:r>
      <w:r w:rsidR="006F16BA">
        <w:t>we</w:t>
      </w:r>
      <w:r w:rsidR="0079247F" w:rsidRPr="000417D2">
        <w:t xml:space="preserve"> evaluat</w:t>
      </w:r>
      <w:r w:rsidR="00F16986" w:rsidRPr="000417D2">
        <w:t>e</w:t>
      </w:r>
      <w:r w:rsidR="0079247F" w:rsidRPr="000417D2">
        <w:t xml:space="preserve"> the </w:t>
      </w:r>
      <w:r w:rsidR="00BF6B1E" w:rsidRPr="000417D2">
        <w:t xml:space="preserve">implementation and </w:t>
      </w:r>
      <w:r w:rsidR="0079247F" w:rsidRPr="000417D2">
        <w:t>functionality of the prototype system</w:t>
      </w:r>
      <w:r w:rsidR="00F16986" w:rsidRPr="000417D2">
        <w:t xml:space="preserve"> to validate the proposed artefact</w:t>
      </w:r>
      <w:r w:rsidR="00BF6B1E" w:rsidRPr="000417D2">
        <w:t>.</w:t>
      </w:r>
      <w:r w:rsidR="00BF6B1E" w:rsidRPr="007B4D24">
        <w:t xml:space="preserve"> This requires a philosophy branching from the</w:t>
      </w:r>
      <w:r w:rsidR="002F54A7">
        <w:t xml:space="preserve"> </w:t>
      </w:r>
      <w:r w:rsidR="00BF6B1E" w:rsidRPr="007B4D24">
        <w:t>design sciences or the science of artificial, called the design science research (DSR) philosophy</w:t>
      </w:r>
      <w:r w:rsidR="00CA4AD6">
        <w:t xml:space="preserve">. </w:t>
      </w:r>
      <w:r w:rsidR="00BF6B1E" w:rsidRPr="00513770">
        <w:t>DSR is a scientific knowledge production philosophy that seeks to develop innovative constructions that are intended to solve real-world problems and simultaneously make prescriptive scientific solutions</w:t>
      </w:r>
      <w:r w:rsidR="00A83D89">
        <w:t xml:space="preserve"> </w:t>
      </w:r>
      <w:r w:rsidR="00A83D89">
        <w:fldChar w:fldCharType="begin"/>
      </w:r>
      <w:r w:rsidR="00826868">
        <w:instrText xml:space="preserve"> ADDIN EN.CITE &lt;EndNote&gt;&lt;Cite&gt;&lt;Author&gt;Dresch&lt;/Author&gt;&lt;Year&gt;2014&lt;/Year&gt;&lt;RecNum&gt;658&lt;/RecNum&gt;&lt;DisplayText&gt;(Dresch, Lacerda, &amp;amp; Antunes Jr, 2014)&lt;/DisplayText&gt;&lt;record&gt;&lt;rec-number&gt;658&lt;/rec-number&gt;&lt;foreign-keys&gt;&lt;key app="EN" db-id="rx9aa55s6txsf0eex2mp5zre2dt9t0pz2at9" timestamp="1614286420" guid="339acaef-3b1f-48c9-a750-1881d6f8ca6d"&gt;658&lt;/key&gt;&lt;/foreign-keys&gt;&lt;ref-type name="Book"&gt;6&lt;/ref-type&gt;&lt;contributors&gt;&lt;authors&gt;&lt;author&gt;Dresch, Aline&lt;/author&gt;&lt;author&gt;Lacerda, Daniel Pacheco&lt;/author&gt;&lt;author&gt;Antunes Jr, José Antônio Valle&lt;/author&gt;&lt;/authors&gt;&lt;/contributors&gt;&lt;titles&gt;&lt;title&gt;Design science research: A method for science and technology advancement&lt;/title&gt;&lt;short-title&gt;Design science research: A method for science and technology advancement&lt;/short-title&gt;&lt;/titles&gt;&lt;dates&gt;&lt;year&gt;2014&lt;/year&gt;&lt;/dates&gt;&lt;publisher&gt;Springer&lt;/publisher&gt;&lt;isbn&gt;3319073745&lt;/isbn&gt;&lt;urls&gt;&lt;/urls&gt;&lt;electronic-resource-num&gt;https://doi.org/10.1007/978-3-319-07374-3&lt;/electronic-resource-num&gt;&lt;/record&gt;&lt;/Cite&gt;&lt;/EndNote&gt;</w:instrText>
      </w:r>
      <w:r w:rsidR="00A83D89">
        <w:fldChar w:fldCharType="separate"/>
      </w:r>
      <w:r w:rsidR="00A83D89">
        <w:rPr>
          <w:noProof/>
        </w:rPr>
        <w:t>(Dresch, Lacerda, &amp; Antunes Jr, 2014)</w:t>
      </w:r>
      <w:r w:rsidR="00A83D89">
        <w:fldChar w:fldCharType="end"/>
      </w:r>
      <w:r w:rsidR="00BF6B1E" w:rsidRPr="00513770">
        <w:t xml:space="preserve">. </w:t>
      </w:r>
      <w:r w:rsidR="00BF6B1E">
        <w:t>However,</w:t>
      </w:r>
      <w:r w:rsidR="00BF6B1E" w:rsidRPr="00513770">
        <w:t xml:space="preserve"> DSR does not yield optimal outcomes</w:t>
      </w:r>
      <w:r w:rsidR="00A83D89">
        <w:t>;</w:t>
      </w:r>
      <w:r w:rsidR="00BF6B1E" w:rsidRPr="00513770">
        <w:t xml:space="preserve"> instead</w:t>
      </w:r>
      <w:r w:rsidR="00A83D89">
        <w:t>,</w:t>
      </w:r>
      <w:r w:rsidR="00BF6B1E" w:rsidRPr="00513770">
        <w:t xml:space="preserve"> </w:t>
      </w:r>
      <w:r w:rsidR="00A83D89">
        <w:t xml:space="preserve">it aims </w:t>
      </w:r>
      <w:r w:rsidR="00790A2E">
        <w:t xml:space="preserve">to provide </w:t>
      </w:r>
      <w:r w:rsidR="00A83D89">
        <w:t>a</w:t>
      </w:r>
      <w:r w:rsidR="00BF6B1E" w:rsidRPr="00513770">
        <w:t xml:space="preserve"> satisfactory solution to </w:t>
      </w:r>
      <w:r w:rsidR="006E0C3B">
        <w:t>a</w:t>
      </w:r>
      <w:r w:rsidR="006E0C3B" w:rsidRPr="00513770">
        <w:t xml:space="preserve"> </w:t>
      </w:r>
      <w:r w:rsidR="00BF6B1E" w:rsidRPr="00513770">
        <w:t xml:space="preserve">problem in its context </w:t>
      </w:r>
      <w:r w:rsidR="00BF6B1E" w:rsidRPr="00513770">
        <w:fldChar w:fldCharType="begin"/>
      </w:r>
      <w:r w:rsidR="00826868">
        <w:instrText xml:space="preserve"> ADDIN EN.CITE &lt;EndNote&gt;&lt;Cite&gt;&lt;Author&gt;Simon&lt;/Author&gt;&lt;Year&gt;1996&lt;/Year&gt;&lt;RecNum&gt;958&lt;/RecNum&gt;&lt;DisplayText&gt;(Simon, 1996)&lt;/DisplayText&gt;&lt;record&gt;&lt;rec-number&gt;958&lt;/rec-number&gt;&lt;foreign-keys&gt;&lt;key app="EN" db-id="rx9aa55s6txsf0eex2mp5zre2dt9t0pz2at9" timestamp="1614286546" guid="1ea05085-ad30-4353-bf9b-072aa7aeaa71"&gt;958&lt;/key&gt;&lt;/foreign-keys&gt;&lt;ref-type name="Book"&gt;6&lt;/ref-type&gt;&lt;contributors&gt;&lt;authors&gt;&lt;author&gt;Simon, Herbert A.&lt;/author&gt;&lt;/authors&gt;&lt;/contributors&gt;&lt;titles&gt;&lt;title&gt;The sciences of the artificial&lt;/title&gt;&lt;short-title&gt;The sciences of the artificial&lt;/short-title&gt;&lt;/titles&gt;&lt;dates&gt;&lt;year&gt;1996&lt;/year&gt;&lt;/dates&gt;&lt;publisher&gt;MIT press&lt;/publisher&gt;&lt;isbn&gt;0262264498&lt;/isbn&gt;&lt;urls&gt;&lt;/urls&gt;&lt;electronic-resource-num&gt;https://doi.org/10.1126/science.165.3896.886-a&lt;/electronic-resource-num&gt;&lt;/record&gt;&lt;/Cite&gt;&lt;/EndNote&gt;</w:instrText>
      </w:r>
      <w:r w:rsidR="00BF6B1E" w:rsidRPr="00513770">
        <w:fldChar w:fldCharType="separate"/>
      </w:r>
      <w:r w:rsidR="00BF6B1E" w:rsidRPr="00513770">
        <w:rPr>
          <w:noProof/>
        </w:rPr>
        <w:t>(Simon, 1996)</w:t>
      </w:r>
      <w:r w:rsidR="00BF6B1E" w:rsidRPr="00513770">
        <w:fldChar w:fldCharType="end"/>
      </w:r>
      <w:r w:rsidR="00962BA8">
        <w:t xml:space="preserve">. </w:t>
      </w:r>
      <w:r w:rsidR="00BF6B1E">
        <w:t>A comprehensive study of DSR met</w:t>
      </w:r>
      <w:r w:rsidR="00962BA8">
        <w:t xml:space="preserve">hods of execution </w:t>
      </w:r>
      <w:r w:rsidR="00C87180">
        <w:t>has been</w:t>
      </w:r>
      <w:r w:rsidR="00962BA8">
        <w:t xml:space="preserve"> provided by</w:t>
      </w:r>
      <w:r w:rsidR="00BF6B1E">
        <w:t xml:space="preserve"> </w:t>
      </w:r>
      <w:r w:rsidR="00BF6B1E">
        <w:fldChar w:fldCharType="begin"/>
      </w:r>
      <w:r w:rsidR="00826868">
        <w:instrText xml:space="preserve"> ADDIN EN.CITE &lt;EndNote&gt;&lt;Cite AuthorYear="1"&gt;&lt;Author&gt;Peffers&lt;/Author&gt;&lt;Year&gt;2012&lt;/Year&gt;&lt;RecNum&gt;892&lt;/RecNum&gt;&lt;DisplayText&gt;Peffers, Rothenberger, Tuunanen, and Vaezi (2012)&lt;/DisplayText&gt;&lt;record&gt;&lt;rec-number&gt;892&lt;/rec-number&gt;&lt;foreign-keys&gt;&lt;key app="EN" db-id="rx9aa55s6txsf0eex2mp5zre2dt9t0pz2at9" timestamp="1614286517" guid="4bb44bf4-9e05-4db1-9ff7-18c6f8c58e3b"&gt;892&lt;/key&gt;&lt;/foreign-keys&gt;&lt;ref-type name="Conference Proceedings"&gt;10&lt;/ref-type&gt;&lt;contributors&gt;&lt;authors&gt;&lt;author&gt;Peffers, Ken&lt;/author&gt;&lt;author&gt;Rothenberger, Marcus&lt;/author&gt;&lt;author&gt;Tuunanen, Tuure&lt;/author&gt;&lt;author&gt;Vaezi, Reza&lt;/author&gt;&lt;/authors&gt;&lt;/contributors&gt;&lt;titles&gt;&lt;title&gt;Design science research evaluation&lt;/title&gt;&lt;secondary-title&gt;International Conference on Design Science Research in Information Systems&lt;/secondary-title&gt;&lt;short-title&gt;Design science research evaluation&lt;/short-title&gt;&lt;/titles&gt;&lt;pages&gt;398-410&lt;/pages&gt;&lt;dates&gt;&lt;year&gt;2012&lt;/year&gt;&lt;/dates&gt;&lt;publisher&gt;Springer&lt;/publisher&gt;&lt;urls&gt;&lt;/urls&gt;&lt;electronic-resource-num&gt;https://doi.org/10.1007/978-3-642-29863-9_29&lt;/electronic-resource-num&gt;&lt;/record&gt;&lt;/Cite&gt;&lt;/EndNote&gt;</w:instrText>
      </w:r>
      <w:r w:rsidR="00BF6B1E">
        <w:fldChar w:fldCharType="separate"/>
      </w:r>
      <w:r w:rsidR="00A755D6">
        <w:rPr>
          <w:noProof/>
        </w:rPr>
        <w:t>Peffers, Rothenberger, Tuunanen, and Vaezi (2012)</w:t>
      </w:r>
      <w:r w:rsidR="00BF6B1E">
        <w:fldChar w:fldCharType="end"/>
      </w:r>
      <w:r w:rsidR="00BF6B1E">
        <w:t xml:space="preserve">. The strategy followed by </w:t>
      </w:r>
      <w:r w:rsidR="0017081B">
        <w:t xml:space="preserve">our </w:t>
      </w:r>
      <w:r w:rsidR="00BF6B1E">
        <w:t xml:space="preserve">study </w:t>
      </w:r>
      <w:r w:rsidR="00962BA8" w:rsidRPr="00962BA8">
        <w:t xml:space="preserve">takes a problem-centred initiation path </w:t>
      </w:r>
      <w:r w:rsidR="00BF6B1E">
        <w:t>ad</w:t>
      </w:r>
      <w:r w:rsidR="00BE3D0B">
        <w:t>a</w:t>
      </w:r>
      <w:r w:rsidR="00BF6B1E">
        <w:t xml:space="preserve">pted from </w:t>
      </w:r>
      <w:r w:rsidR="00BF6B1E">
        <w:fldChar w:fldCharType="begin"/>
      </w:r>
      <w:r w:rsidR="00826868">
        <w:instrText xml:space="preserve"> ADDIN EN.CITE &lt;EndNote&gt;&lt;Cite AuthorYear="1"&gt;&lt;Author&gt;Peffers&lt;/Author&gt;&lt;Year&gt;2007&lt;/Year&gt;&lt;RecNum&gt;893&lt;/RecNum&gt;&lt;DisplayText&gt;Peffers, Tuunanen, Rothenberger, and Chatterjee (2007)&lt;/DisplayText&gt;&lt;record&gt;&lt;rec-number&gt;893&lt;/rec-number&gt;&lt;foreign-keys&gt;&lt;key app="EN" db-id="rx9aa55s6txsf0eex2mp5zre2dt9t0pz2at9" timestamp="1614286517" guid="94eda6fc-5087-4fdd-b3a7-388644a9de2b"&gt;893&lt;/key&gt;&lt;/foreign-keys&gt;&lt;ref-type name="Journal Article"&gt;17&lt;/ref-type&gt;&lt;contributors&gt;&lt;authors&gt;&lt;author&gt;Peffers, Ken&lt;/author&gt;&lt;author&gt;Tuunanen, Tuure&lt;/author&gt;&lt;author&gt;Rothenberger, Marcus A.&lt;/author&gt;&lt;author&gt;Chatterjee, Samir&lt;/author&gt;&lt;/authors&gt;&lt;/contributors&gt;&lt;titles&gt;&lt;title&gt;A design science research methodology for information systems research&lt;/title&gt;&lt;secondary-title&gt;Journal of management information systems&lt;/secondary-title&gt;&lt;short-title&gt;A design science research methodology for information systems research&lt;/short-title&gt;&lt;/titles&gt;&lt;periodical&gt;&lt;full-title&gt;Journal of management information systems&lt;/full-title&gt;&lt;/periodical&gt;&lt;pages&gt;45-77&lt;/pages&gt;&lt;volume&gt;24&lt;/volume&gt;&lt;number&gt;3&lt;/number&gt;&lt;dates&gt;&lt;year&gt;2007&lt;/year&gt;&lt;/dates&gt;&lt;isbn&gt;0742-1222&lt;/isbn&gt;&lt;urls&gt;&lt;/urls&gt;&lt;electronic-resource-num&gt;https://doi.org/10.2753/MIS0742-1222240302&lt;/electronic-resource-num&gt;&lt;/record&gt;&lt;/Cite&gt;&lt;/EndNote&gt;</w:instrText>
      </w:r>
      <w:r w:rsidR="00BF6B1E">
        <w:fldChar w:fldCharType="separate"/>
      </w:r>
      <w:r w:rsidR="00BF6B1E">
        <w:rPr>
          <w:noProof/>
        </w:rPr>
        <w:t>Peffers, Tuunanen, Rothenberger, and Chatterjee (2007)</w:t>
      </w:r>
      <w:r w:rsidR="00BF6B1E">
        <w:fldChar w:fldCharType="end"/>
      </w:r>
      <w:r w:rsidR="00962BA8">
        <w:t xml:space="preserve">. </w:t>
      </w:r>
      <w:r w:rsidR="00A83D89">
        <w:fldChar w:fldCharType="begin"/>
      </w:r>
      <w:r w:rsidR="00A83D89">
        <w:instrText xml:space="preserve"> REF _Ref49346377 \h </w:instrText>
      </w:r>
      <w:r w:rsidR="00A83D89">
        <w:fldChar w:fldCharType="separate"/>
      </w:r>
      <w:r w:rsidR="0032750D" w:rsidRPr="00E20A72">
        <w:t xml:space="preserve">Figure </w:t>
      </w:r>
      <w:r w:rsidR="0032750D">
        <w:rPr>
          <w:noProof/>
        </w:rPr>
        <w:t>1</w:t>
      </w:r>
      <w:r w:rsidR="00A83D89">
        <w:fldChar w:fldCharType="end"/>
      </w:r>
      <w:r w:rsidR="00A83D89">
        <w:t xml:space="preserve"> outlines the steps taken as part of the research strategy.</w:t>
      </w:r>
      <w:r w:rsidR="00CF0332">
        <w:t xml:space="preserve"> </w:t>
      </w:r>
      <w:r w:rsidR="00CF0332">
        <w:fldChar w:fldCharType="begin"/>
      </w:r>
      <w:r w:rsidR="00CF0332">
        <w:instrText xml:space="preserve"> REF _Ref62570829 \h </w:instrText>
      </w:r>
      <w:r w:rsidR="00CF0332">
        <w:fldChar w:fldCharType="separate"/>
      </w:r>
      <w:r w:rsidR="0032750D">
        <w:t xml:space="preserve">Figure </w:t>
      </w:r>
      <w:r w:rsidR="0032750D">
        <w:rPr>
          <w:noProof/>
        </w:rPr>
        <w:t>2</w:t>
      </w:r>
      <w:r w:rsidR="00CF0332">
        <w:fldChar w:fldCharType="end"/>
      </w:r>
      <w:r w:rsidR="00CF0332">
        <w:t xml:space="preserve"> shows the procedural diagram and outline of this study</w:t>
      </w:r>
      <w:r w:rsidR="00EA7F62">
        <w:t>,</w:t>
      </w:r>
      <w:r w:rsidR="00CF0332">
        <w:t xml:space="preserve"> highlighting the key steps t</w:t>
      </w:r>
      <w:r w:rsidR="008F2EAE">
        <w:t>aken towards achieving</w:t>
      </w:r>
      <w:r w:rsidR="00CF0332">
        <w:t xml:space="preserve"> the research goals.</w:t>
      </w:r>
      <w:r w:rsidR="00307C69">
        <w:t xml:space="preserve"> </w:t>
      </w:r>
      <w:r w:rsidR="00962BA8" w:rsidRPr="00962BA8">
        <w:t xml:space="preserve">Evaluation </w:t>
      </w:r>
      <w:r w:rsidR="00962BA8">
        <w:t xml:space="preserve">is stressed as an integral part of DSR </w:t>
      </w:r>
      <w:r w:rsidR="00A83D89">
        <w:t>that</w:t>
      </w:r>
      <w:r w:rsidR="00962BA8">
        <w:t xml:space="preserve"> </w:t>
      </w:r>
      <w:r w:rsidR="00962BA8" w:rsidRPr="00962BA8">
        <w:t xml:space="preserve">needs to be well planned and considered from the beginning of a design process </w:t>
      </w:r>
      <w:r w:rsidR="00962BA8" w:rsidRPr="00962BA8">
        <w:fldChar w:fldCharType="begin">
          <w:fldData xml:space="preserve">PEVuZE5vdGU+PENpdGU+PEF1dGhvcj5DbGV2ZW48L0F1dGhvcj48WWVhcj4yMDA5PC9ZZWFyPjxS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=
</w:fldData>
        </w:fldChar>
      </w:r>
      <w:r w:rsidR="00826868">
        <w:instrText xml:space="preserve"> ADDIN EN.CITE </w:instrText>
      </w:r>
      <w:r w:rsidR="00826868">
        <w:fldChar w:fldCharType="begin">
          <w:fldData xml:space="preserve">PEVuZE5vdGU+PENpdGU+PEF1dGhvcj5DbGV2ZW48L0F1dGhvcj48WWVhcj4yMDA5PC9ZZWFyPjxS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=
</w:fldData>
        </w:fldChar>
      </w:r>
      <w:r w:rsidR="00826868">
        <w:instrText xml:space="preserve"> ADDIN EN.CITE.DATA </w:instrText>
      </w:r>
      <w:r w:rsidR="00826868">
        <w:fldChar w:fldCharType="end"/>
      </w:r>
      <w:r w:rsidR="00962BA8" w:rsidRPr="00962BA8">
        <w:fldChar w:fldCharType="separate"/>
      </w:r>
      <w:r w:rsidR="000864F6">
        <w:rPr>
          <w:noProof/>
        </w:rPr>
        <w:t>(Cleven, Gubler, &amp; Hüner, 2009; Hevner, March, Park, &amp; Ram, 2004; Venable, Pries-Heje, &amp; Baskerville, 2016)</w:t>
      </w:r>
      <w:r w:rsidR="00962BA8" w:rsidRPr="00962BA8">
        <w:fldChar w:fldCharType="end"/>
      </w:r>
      <w:r w:rsidR="00962BA8" w:rsidRPr="00962BA8">
        <w:t xml:space="preserve">. </w:t>
      </w:r>
      <w:r w:rsidR="006F16BA">
        <w:t>We</w:t>
      </w:r>
      <w:r w:rsidR="00962BA8">
        <w:t xml:space="preserve"> use the prototype method </w:t>
      </w:r>
      <w:r w:rsidR="00932236">
        <w:t>for evaluation</w:t>
      </w:r>
      <w:r w:rsidR="00962BA8">
        <w:t xml:space="preserve"> and </w:t>
      </w:r>
      <w:r w:rsidR="00A83D89">
        <w:t xml:space="preserve">conducts </w:t>
      </w:r>
      <w:r w:rsidR="00962BA8">
        <w:t xml:space="preserve">tests on </w:t>
      </w:r>
      <w:r w:rsidR="00932236">
        <w:t xml:space="preserve">simulated </w:t>
      </w:r>
      <w:r w:rsidR="00962BA8">
        <w:lastRenderedPageBreak/>
        <w:t xml:space="preserve">project scenarios. </w:t>
      </w:r>
      <w:r w:rsidR="00962BA8" w:rsidRPr="00962BA8">
        <w:fldChar w:fldCharType="begin"/>
      </w:r>
      <w:r w:rsidR="00826868">
        <w:instrText xml:space="preserve"> ADDIN EN.CITE &lt;EndNote&gt;&lt;Cite AuthorYear="1"&gt;&lt;Author&gt;Cleven&lt;/Author&gt;&lt;Year&gt;2009&lt;/Year&gt;&lt;RecNum&gt;625&lt;/RecNum&gt;&lt;DisplayText&gt;Cleven et al. (2009)&lt;/DisplayText&gt;&lt;record&gt;&lt;rec-number&gt;625&lt;/rec-number&gt;&lt;foreign-keys&gt;&lt;key app="EN" db-id="rx9aa55s6txsf0eex2mp5zre2dt9t0pz2at9" timestamp="1614286407" guid="5708ba15-3ec6-47dc-972e-41ad8a60ca4a"&gt;625&lt;/key&gt;&lt;/foreign-keys&gt;&lt;ref-type name="Conference Proceedings"&gt;10&lt;/ref-type&gt;&lt;contributors&gt;&lt;authors&gt;&lt;author&gt;Cleven, Anne&lt;/author&gt;&lt;author&gt;Gubler, Philipp&lt;/author&gt;&lt;author&gt;Hüner, Kai M.&lt;/author&gt;&lt;/authors&gt;&lt;/contributors&gt;&lt;titles&gt;&lt;title&gt;Design alternatives for the evaluation of design science research artifacts&lt;/title&gt;&lt;secondary-title&gt;4th International Conference on Design Science Research in Information Systems and Technology&lt;/secondary-title&gt;&lt;short-title&gt;Design alternatives for the evaluation of design science research artifacts&lt;/short-title&gt;&lt;/titles&gt;&lt;pages&gt;1-8&lt;/pages&gt;&lt;dates&gt;&lt;year&gt;2009&lt;/year&gt;&lt;/dates&gt;&lt;urls&gt;&lt;/urls&gt;&lt;custom3&gt;Proceedings of the 4th International Conference on Design Science Research in Information Systems and Technology&lt;/custom3&gt;&lt;electronic-resource-num&gt;https://doi.org/10.1145/1555619.1555645&lt;/electronic-resource-num&gt;&lt;/record&gt;&lt;/Cite&gt;&lt;/EndNote&gt;</w:instrText>
      </w:r>
      <w:r w:rsidR="00962BA8" w:rsidRPr="00962BA8">
        <w:fldChar w:fldCharType="separate"/>
      </w:r>
      <w:r w:rsidR="00962BA8" w:rsidRPr="00962BA8">
        <w:rPr>
          <w:noProof/>
        </w:rPr>
        <w:t>Cleven et al. (2009)</w:t>
      </w:r>
      <w:r w:rsidR="00962BA8" w:rsidRPr="00962BA8">
        <w:fldChar w:fldCharType="end"/>
      </w:r>
      <w:r w:rsidR="00962BA8" w:rsidRPr="00962BA8">
        <w:t xml:space="preserve"> present</w:t>
      </w:r>
      <w:r w:rsidR="00DA17AA">
        <w:t>ed</w:t>
      </w:r>
      <w:r w:rsidR="00962BA8" w:rsidRPr="00962BA8">
        <w:t xml:space="preserve"> a morphological field that can be configured </w:t>
      </w:r>
      <w:r w:rsidR="005B7206">
        <w:rPr>
          <w:noProof/>
        </w:rPr>
        <mc:AlternateContent>
          <mc:Choice Requires="wps">
            <w:drawing>
              <wp:anchor distT="0" distB="0" distL="114300" distR="114300" simplePos="0" relativeHeight="251771392" behindDoc="0" locked="0" layoutInCell="1" allowOverlap="1" wp14:anchorId="128590BB" wp14:editId="11DF691D">
                <wp:simplePos x="0" y="0"/>
                <wp:positionH relativeFrom="column">
                  <wp:posOffset>1892935</wp:posOffset>
                </wp:positionH>
                <wp:positionV relativeFrom="paragraph">
                  <wp:posOffset>8154670</wp:posOffset>
                </wp:positionV>
                <wp:extent cx="2006600" cy="24955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2006600" cy="249555"/>
                        </a:xfrm>
                        <a:prstGeom prst="rect">
                          <a:avLst/>
                        </a:prstGeom>
                        <a:solidFill>
                          <a:prstClr val="white"/>
                        </a:solidFill>
                        <a:ln>
                          <a:noFill/>
                        </a:ln>
                      </wps:spPr>
                      <wps:txbx>
                        <w:txbxContent>
                          <w:p w14:paraId="6630AF2E" w14:textId="45720436" w:rsidR="00947A11" w:rsidRPr="00E20A72" w:rsidRDefault="00947A11" w:rsidP="00E20A72">
                            <w:pPr>
                              <w:pStyle w:val="Caption"/>
                              <w:jc w:val="center"/>
                            </w:pPr>
                            <w:bookmarkStart w:id="49" w:name="_Ref49346377"/>
                            <w:bookmarkStart w:id="50" w:name="_Toc66348868"/>
                            <w:r w:rsidRPr="00E20A72">
                              <w:t xml:space="preserve">Figure </w:t>
                            </w:r>
                            <w:fldSimple w:instr=" SEQ Figure \* ARABIC ">
                              <w:r>
                                <w:rPr>
                                  <w:noProof/>
                                </w:rPr>
                                <w:t>1</w:t>
                              </w:r>
                            </w:fldSimple>
                            <w:bookmarkEnd w:id="49"/>
                            <w:r w:rsidRPr="00E20A72">
                              <w:t>: Research Strategy</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8590BB" id="_x0000_t202" coordsize="21600,21600" o:spt="202" path="m,l,21600r21600,l21600,xe">
                <v:stroke joinstyle="miter"/>
                <v:path gradientshapeok="t" o:connecttype="rect"/>
              </v:shapetype>
              <v:shape id="Text Box 8" o:spid="_x0000_s1026" type="#_x0000_t202" style="position:absolute;left:0;text-align:left;margin-left:149.05pt;margin-top:642.1pt;width:158pt;height:19.6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" stroked="f">
                <v:textbox inset="0,0,0,0">
                  <w:txbxContent>
                    <w:p w14:paraId="6630AF2E" w14:textId="45720436" w:rsidR="00947A11" w:rsidRPr="00E20A72" w:rsidRDefault="00947A11" w:rsidP="00E20A72">
                      <w:pPr>
                        <w:pStyle w:val="Caption"/>
                        <w:jc w:val="center"/>
                      </w:pPr>
                      <w:bookmarkStart w:id="51" w:name="_Ref49346377"/>
                      <w:bookmarkStart w:id="52" w:name="_Toc66348868"/>
                      <w:r w:rsidRPr="00E20A72">
                        <w:t xml:space="preserve">Figure </w:t>
                      </w:r>
                      <w:fldSimple w:instr=" SEQ Figure \* ARABIC ">
                        <w:r>
                          <w:rPr>
                            <w:noProof/>
                          </w:rPr>
                          <w:t>1</w:t>
                        </w:r>
                      </w:fldSimple>
                      <w:bookmarkEnd w:id="51"/>
                      <w:r w:rsidRPr="00E20A72">
                        <w:t>: Research Strategy</w:t>
                      </w:r>
                      <w:bookmarkEnd w:id="52"/>
                    </w:p>
                  </w:txbxContent>
                </v:textbox>
                <w10:wrap type="topAndBottom"/>
              </v:shape>
            </w:pict>
          </mc:Fallback>
        </mc:AlternateContent>
      </w:r>
      <w:r w:rsidR="005B7206">
        <w:rPr>
          <w:noProof/>
        </w:rPr>
        <w:drawing>
          <wp:anchor distT="0" distB="0" distL="114300" distR="114300" simplePos="0" relativeHeight="251770368" behindDoc="0" locked="0" layoutInCell="1" allowOverlap="1" wp14:anchorId="00ED1F5B" wp14:editId="6AC55F79">
            <wp:simplePos x="0" y="0"/>
            <wp:positionH relativeFrom="column">
              <wp:posOffset>19050</wp:posOffset>
            </wp:positionH>
            <wp:positionV relativeFrom="paragraph">
              <wp:posOffset>1035170</wp:posOffset>
            </wp:positionV>
            <wp:extent cx="5605608" cy="7030182"/>
            <wp:effectExtent l="19050" t="0" r="33655" b="0"/>
            <wp:wrapTopAndBottom/>
            <wp:docPr id="138" name="Diagram 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anchor>
        </w:drawing>
      </w:r>
      <w:r w:rsidR="005B7206">
        <w:rPr>
          <w:noProof/>
        </w:rPr>
        <mc:AlternateContent>
          <mc:Choice Requires="wps">
            <w:drawing>
              <wp:anchor distT="0" distB="0" distL="114300" distR="114300" simplePos="0" relativeHeight="251772416" behindDoc="0" locked="0" layoutInCell="1" allowOverlap="1" wp14:anchorId="5C49EF07" wp14:editId="58B4209B">
                <wp:simplePos x="0" y="0"/>
                <wp:positionH relativeFrom="column">
                  <wp:posOffset>-60385</wp:posOffset>
                </wp:positionH>
                <wp:positionV relativeFrom="paragraph">
                  <wp:posOffset>914400</wp:posOffset>
                </wp:positionV>
                <wp:extent cx="5836285" cy="7223175"/>
                <wp:effectExtent l="0" t="0" r="12065" b="15875"/>
                <wp:wrapTopAndBottom/>
                <wp:docPr id="7" name="Rectangle 7"/>
                <wp:cNvGraphicFramePr/>
                <a:graphic xmlns:a="http://schemas.openxmlformats.org/drawingml/2006/main">
                  <a:graphicData uri="http://schemas.microsoft.com/office/word/2010/wordprocessingShape">
                    <wps:wsp>
                      <wps:cNvSpPr/>
                      <wps:spPr>
                        <a:xfrm>
                          <a:off x="0" y="0"/>
                          <a:ext cx="5836285" cy="72231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BA120B" id="Rectangle 7" o:spid="_x0000_s1026" style="position:absolute;margin-left:-4.75pt;margin-top:1in;width:459.55pt;height:568.75pt;z-index:251772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" filled="f" strokecolor="black [3213]" strokeweight="1pt">
                <w10:wrap type="topAndBottom"/>
              </v:rect>
            </w:pict>
          </mc:Fallback>
        </mc:AlternateContent>
      </w:r>
      <w:r w:rsidR="00962BA8" w:rsidRPr="00962BA8">
        <w:t xml:space="preserve">and used to ascertain the evaluation process. </w:t>
      </w:r>
      <w:r w:rsidR="00962BA8" w:rsidRPr="00962BA8">
        <w:fldChar w:fldCharType="begin"/>
      </w:r>
      <w:r w:rsidR="00962BA8" w:rsidRPr="00962BA8">
        <w:instrText xml:space="preserve"> REF _Ref49346590 \h </w:instrText>
      </w:r>
      <w:r w:rsidR="00962BA8" w:rsidRPr="00962BA8">
        <w:fldChar w:fldCharType="separate"/>
      </w:r>
      <w:r w:rsidR="0032750D">
        <w:t xml:space="preserve">Table </w:t>
      </w:r>
      <w:r w:rsidR="0032750D">
        <w:rPr>
          <w:noProof/>
        </w:rPr>
        <w:t>2</w:t>
      </w:r>
      <w:r w:rsidR="00962BA8" w:rsidRPr="00962BA8">
        <w:fldChar w:fldCharType="end"/>
      </w:r>
      <w:r w:rsidR="00962BA8" w:rsidRPr="00962BA8">
        <w:t xml:space="preserve"> </w:t>
      </w:r>
      <w:r w:rsidR="00A83D89">
        <w:t xml:space="preserve">shows </w:t>
      </w:r>
      <w:r w:rsidR="00962BA8" w:rsidRPr="00962BA8">
        <w:t xml:space="preserve">the configuration </w:t>
      </w:r>
      <w:r w:rsidR="00A83D89">
        <w:t xml:space="preserve">of </w:t>
      </w:r>
      <w:r w:rsidR="00962BA8" w:rsidRPr="00962BA8">
        <w:t>this study</w:t>
      </w:r>
      <w:r w:rsidR="001C4085">
        <w:t>.</w:t>
      </w:r>
    </w:p>
    <w:p w14:paraId="3C1AC36F" w14:textId="77777777" w:rsidR="00DE19C8" w:rsidRDefault="00DE19C8" w:rsidP="00524BA0"/>
    <w:tbl>
      <w:tblPr>
        <w:tblStyle w:val="TableGrid"/>
        <w:tblW w:w="0" w:type="auto"/>
        <w:jc w:val="center"/>
        <w:tblLook w:val="04A0" w:firstRow="1" w:lastRow="0" w:firstColumn="1" w:lastColumn="0" w:noHBand="0" w:noVBand="1"/>
      </w:tblPr>
      <w:tblGrid>
        <w:gridCol w:w="2187"/>
        <w:gridCol w:w="3323"/>
      </w:tblGrid>
      <w:tr w:rsidR="003D50EB" w14:paraId="179B9381" w14:textId="5D39F160" w:rsidTr="003D50EB">
        <w:trPr>
          <w:jc w:val="center"/>
        </w:trPr>
        <w:tc>
          <w:tcPr>
            <w:tcW w:w="2187" w:type="dxa"/>
            <w:shd w:val="clear" w:color="auto" w:fill="FBE4D5" w:themeFill="accent2" w:themeFillTint="33"/>
            <w:vAlign w:val="center"/>
          </w:tcPr>
          <w:p w14:paraId="0E8EFF84" w14:textId="77777777" w:rsidR="003D50EB" w:rsidRPr="00962BA8" w:rsidRDefault="003D50EB" w:rsidP="00E85594">
            <w:pPr>
              <w:spacing w:line="360" w:lineRule="auto"/>
              <w:jc w:val="center"/>
              <w:rPr>
                <w:b/>
              </w:rPr>
            </w:pPr>
            <w:r w:rsidRPr="00962BA8">
              <w:rPr>
                <w:b/>
              </w:rPr>
              <w:lastRenderedPageBreak/>
              <w:t>Variable</w:t>
            </w:r>
          </w:p>
        </w:tc>
        <w:tc>
          <w:tcPr>
            <w:tcW w:w="3323" w:type="dxa"/>
            <w:shd w:val="clear" w:color="auto" w:fill="FBE4D5" w:themeFill="accent2" w:themeFillTint="33"/>
            <w:vAlign w:val="center"/>
          </w:tcPr>
          <w:p w14:paraId="12EDE644" w14:textId="3A5DDFE5" w:rsidR="003D50EB" w:rsidRPr="00962BA8" w:rsidRDefault="003D50EB" w:rsidP="00E85594">
            <w:pPr>
              <w:spacing w:line="360" w:lineRule="auto"/>
              <w:jc w:val="center"/>
              <w:rPr>
                <w:b/>
              </w:rPr>
            </w:pPr>
            <w:r w:rsidRPr="00962BA8">
              <w:rPr>
                <w:b/>
              </w:rPr>
              <w:t>Choice</w:t>
            </w:r>
          </w:p>
        </w:tc>
      </w:tr>
      <w:tr w:rsidR="003D50EB" w14:paraId="06510732" w14:textId="77777777" w:rsidTr="003D50EB">
        <w:trPr>
          <w:jc w:val="center"/>
        </w:trPr>
        <w:tc>
          <w:tcPr>
            <w:tcW w:w="2187" w:type="dxa"/>
            <w:vAlign w:val="center"/>
          </w:tcPr>
          <w:p w14:paraId="467671E3" w14:textId="7C76EE0F" w:rsidR="003D50EB" w:rsidRPr="00962BA8" w:rsidRDefault="003D50EB" w:rsidP="00325F7E">
            <w:pPr>
              <w:spacing w:line="360" w:lineRule="auto"/>
              <w:jc w:val="left"/>
              <w:rPr>
                <w:b/>
              </w:rPr>
            </w:pPr>
            <w:r w:rsidRPr="00962BA8">
              <w:rPr>
                <w:b/>
              </w:rPr>
              <w:t>Approach</w:t>
            </w:r>
          </w:p>
        </w:tc>
        <w:tc>
          <w:tcPr>
            <w:tcW w:w="3323" w:type="dxa"/>
            <w:vAlign w:val="center"/>
          </w:tcPr>
          <w:p w14:paraId="48FBE9E1" w14:textId="28A98DDD" w:rsidR="003D50EB" w:rsidRDefault="003D50EB" w:rsidP="00325F7E">
            <w:pPr>
              <w:spacing w:line="360" w:lineRule="auto"/>
              <w:jc w:val="left"/>
            </w:pPr>
            <w:r w:rsidRPr="00991088">
              <w:t>Qualitative</w:t>
            </w:r>
          </w:p>
        </w:tc>
      </w:tr>
      <w:tr w:rsidR="003D50EB" w14:paraId="71421B1E" w14:textId="77777777" w:rsidTr="003D50EB">
        <w:trPr>
          <w:jc w:val="center"/>
        </w:trPr>
        <w:tc>
          <w:tcPr>
            <w:tcW w:w="2187" w:type="dxa"/>
            <w:vAlign w:val="center"/>
          </w:tcPr>
          <w:p w14:paraId="6D8DD045" w14:textId="35474FE4" w:rsidR="003D50EB" w:rsidRPr="00962BA8" w:rsidRDefault="003D50EB" w:rsidP="00325F7E">
            <w:pPr>
              <w:spacing w:line="360" w:lineRule="auto"/>
              <w:jc w:val="left"/>
              <w:rPr>
                <w:b/>
              </w:rPr>
            </w:pPr>
            <w:r w:rsidRPr="00962BA8">
              <w:rPr>
                <w:b/>
              </w:rPr>
              <w:t>Artefact Focus</w:t>
            </w:r>
          </w:p>
        </w:tc>
        <w:tc>
          <w:tcPr>
            <w:tcW w:w="3323" w:type="dxa"/>
            <w:vAlign w:val="center"/>
          </w:tcPr>
          <w:p w14:paraId="747BE65B" w14:textId="07FEF99D" w:rsidR="003D50EB" w:rsidRDefault="003D50EB" w:rsidP="00325F7E">
            <w:pPr>
              <w:spacing w:line="360" w:lineRule="auto"/>
              <w:jc w:val="left"/>
            </w:pPr>
            <w:r w:rsidRPr="00991088">
              <w:t>Organi</w:t>
            </w:r>
            <w:r>
              <w:t>s</w:t>
            </w:r>
            <w:r w:rsidRPr="00991088">
              <w:t>ational</w:t>
            </w:r>
          </w:p>
        </w:tc>
      </w:tr>
      <w:tr w:rsidR="003D50EB" w14:paraId="76BFA913" w14:textId="77777777" w:rsidTr="003D50EB">
        <w:trPr>
          <w:jc w:val="center"/>
        </w:trPr>
        <w:tc>
          <w:tcPr>
            <w:tcW w:w="2187" w:type="dxa"/>
            <w:vAlign w:val="center"/>
          </w:tcPr>
          <w:p w14:paraId="10173D8B" w14:textId="5A061A0C" w:rsidR="003D50EB" w:rsidRPr="00962BA8" w:rsidRDefault="003D50EB" w:rsidP="003D50EB">
            <w:pPr>
              <w:spacing w:line="360" w:lineRule="auto"/>
              <w:jc w:val="left"/>
              <w:rPr>
                <w:b/>
              </w:rPr>
            </w:pPr>
            <w:r w:rsidRPr="00962BA8">
              <w:rPr>
                <w:b/>
              </w:rPr>
              <w:t>Artefact Type</w:t>
            </w:r>
          </w:p>
        </w:tc>
        <w:tc>
          <w:tcPr>
            <w:tcW w:w="3323" w:type="dxa"/>
            <w:vAlign w:val="center"/>
          </w:tcPr>
          <w:p w14:paraId="3987952B" w14:textId="3539CEB7" w:rsidR="003D50EB" w:rsidRPr="00962BA8" w:rsidRDefault="003D50EB" w:rsidP="003D50EB">
            <w:pPr>
              <w:spacing w:line="360" w:lineRule="auto"/>
              <w:jc w:val="left"/>
              <w:rPr>
                <w:b/>
              </w:rPr>
            </w:pPr>
            <w:r w:rsidRPr="00991088">
              <w:t>Model &amp; Instantiation</w:t>
            </w:r>
          </w:p>
        </w:tc>
      </w:tr>
      <w:tr w:rsidR="003D50EB" w14:paraId="3D94D3D8" w14:textId="77777777" w:rsidTr="003D50EB">
        <w:trPr>
          <w:jc w:val="center"/>
        </w:trPr>
        <w:tc>
          <w:tcPr>
            <w:tcW w:w="2187" w:type="dxa"/>
            <w:vAlign w:val="center"/>
          </w:tcPr>
          <w:p w14:paraId="31C63BC8" w14:textId="5A5A3B42" w:rsidR="003D50EB" w:rsidRPr="00962BA8" w:rsidRDefault="003D50EB" w:rsidP="003D50EB">
            <w:pPr>
              <w:spacing w:line="360" w:lineRule="auto"/>
              <w:jc w:val="left"/>
              <w:rPr>
                <w:b/>
              </w:rPr>
            </w:pPr>
            <w:r w:rsidRPr="00962BA8">
              <w:rPr>
                <w:b/>
              </w:rPr>
              <w:t>Epistemology</w:t>
            </w:r>
          </w:p>
        </w:tc>
        <w:tc>
          <w:tcPr>
            <w:tcW w:w="3323" w:type="dxa"/>
            <w:vAlign w:val="center"/>
          </w:tcPr>
          <w:p w14:paraId="22819112" w14:textId="63287FC0" w:rsidR="003D50EB" w:rsidRPr="00962BA8" w:rsidRDefault="003D50EB" w:rsidP="003D50EB">
            <w:pPr>
              <w:spacing w:line="360" w:lineRule="auto"/>
              <w:jc w:val="left"/>
              <w:rPr>
                <w:b/>
              </w:rPr>
            </w:pPr>
            <w:r w:rsidRPr="00991088">
              <w:t>Positivism</w:t>
            </w:r>
          </w:p>
        </w:tc>
      </w:tr>
      <w:tr w:rsidR="003D50EB" w14:paraId="65F7AA01" w14:textId="77777777" w:rsidTr="003D50EB">
        <w:trPr>
          <w:jc w:val="center"/>
        </w:trPr>
        <w:tc>
          <w:tcPr>
            <w:tcW w:w="2187" w:type="dxa"/>
            <w:vAlign w:val="center"/>
          </w:tcPr>
          <w:p w14:paraId="118FCB4E" w14:textId="2FE3C380" w:rsidR="003D50EB" w:rsidRPr="00962BA8" w:rsidRDefault="003D50EB" w:rsidP="003D50EB">
            <w:pPr>
              <w:spacing w:line="360" w:lineRule="auto"/>
              <w:jc w:val="left"/>
              <w:rPr>
                <w:b/>
              </w:rPr>
            </w:pPr>
            <w:r w:rsidRPr="00962BA8">
              <w:rPr>
                <w:b/>
              </w:rPr>
              <w:t>Function</w:t>
            </w:r>
          </w:p>
        </w:tc>
        <w:tc>
          <w:tcPr>
            <w:tcW w:w="3323" w:type="dxa"/>
            <w:vAlign w:val="center"/>
          </w:tcPr>
          <w:p w14:paraId="72CD44C7" w14:textId="1AABBD94" w:rsidR="003D50EB" w:rsidRPr="00962BA8" w:rsidRDefault="003D50EB" w:rsidP="003D50EB">
            <w:pPr>
              <w:spacing w:line="360" w:lineRule="auto"/>
              <w:jc w:val="left"/>
              <w:rPr>
                <w:b/>
              </w:rPr>
            </w:pPr>
            <w:r w:rsidRPr="00991088">
              <w:t>Development function</w:t>
            </w:r>
          </w:p>
        </w:tc>
      </w:tr>
      <w:tr w:rsidR="003D50EB" w14:paraId="3919D59F" w14:textId="77777777" w:rsidTr="003D50EB">
        <w:trPr>
          <w:jc w:val="center"/>
        </w:trPr>
        <w:tc>
          <w:tcPr>
            <w:tcW w:w="2187" w:type="dxa"/>
            <w:vAlign w:val="center"/>
          </w:tcPr>
          <w:p w14:paraId="6941C7BF" w14:textId="64BC8C94" w:rsidR="003D50EB" w:rsidRPr="00962BA8" w:rsidRDefault="003D50EB" w:rsidP="003D50EB">
            <w:pPr>
              <w:spacing w:line="360" w:lineRule="auto"/>
              <w:jc w:val="left"/>
              <w:rPr>
                <w:b/>
              </w:rPr>
            </w:pPr>
            <w:r w:rsidRPr="00962BA8">
              <w:rPr>
                <w:b/>
              </w:rPr>
              <w:t>Method</w:t>
            </w:r>
          </w:p>
        </w:tc>
        <w:tc>
          <w:tcPr>
            <w:tcW w:w="3323" w:type="dxa"/>
            <w:vAlign w:val="center"/>
          </w:tcPr>
          <w:p w14:paraId="6FFB6624" w14:textId="499497F4" w:rsidR="003D50EB" w:rsidRPr="00962BA8" w:rsidRDefault="003D50EB" w:rsidP="003D50EB">
            <w:pPr>
              <w:spacing w:line="360" w:lineRule="auto"/>
              <w:jc w:val="left"/>
              <w:rPr>
                <w:b/>
              </w:rPr>
            </w:pPr>
            <w:r w:rsidRPr="00991088">
              <w:t>Prototype</w:t>
            </w:r>
            <w:r>
              <w:t xml:space="preserve"> </w:t>
            </w:r>
          </w:p>
        </w:tc>
      </w:tr>
      <w:tr w:rsidR="003D50EB" w14:paraId="67CB23FB" w14:textId="77777777" w:rsidTr="003D50EB">
        <w:trPr>
          <w:jc w:val="center"/>
        </w:trPr>
        <w:tc>
          <w:tcPr>
            <w:tcW w:w="2187" w:type="dxa"/>
            <w:vAlign w:val="center"/>
          </w:tcPr>
          <w:p w14:paraId="2F250875" w14:textId="0FED5C6F" w:rsidR="003D50EB" w:rsidRPr="00962BA8" w:rsidRDefault="003D50EB" w:rsidP="003D50EB">
            <w:pPr>
              <w:spacing w:line="360" w:lineRule="auto"/>
              <w:jc w:val="left"/>
              <w:rPr>
                <w:b/>
              </w:rPr>
            </w:pPr>
            <w:r w:rsidRPr="00962BA8">
              <w:rPr>
                <w:b/>
              </w:rPr>
              <w:t>Object</w:t>
            </w:r>
          </w:p>
        </w:tc>
        <w:tc>
          <w:tcPr>
            <w:tcW w:w="3323" w:type="dxa"/>
            <w:vAlign w:val="center"/>
          </w:tcPr>
          <w:p w14:paraId="0B7346AE" w14:textId="64964687" w:rsidR="003D50EB" w:rsidRPr="00962BA8" w:rsidRDefault="003D50EB" w:rsidP="003D50EB">
            <w:pPr>
              <w:spacing w:line="360" w:lineRule="auto"/>
              <w:jc w:val="left"/>
              <w:rPr>
                <w:b/>
              </w:rPr>
            </w:pPr>
            <w:r>
              <w:t>Artefact</w:t>
            </w:r>
          </w:p>
        </w:tc>
      </w:tr>
      <w:tr w:rsidR="003D50EB" w14:paraId="2BDEB5E6" w14:textId="77777777" w:rsidTr="003D50EB">
        <w:trPr>
          <w:jc w:val="center"/>
        </w:trPr>
        <w:tc>
          <w:tcPr>
            <w:tcW w:w="2187" w:type="dxa"/>
            <w:vAlign w:val="center"/>
          </w:tcPr>
          <w:p w14:paraId="535FBA1C" w14:textId="0B8F6467" w:rsidR="003D50EB" w:rsidRPr="00962BA8" w:rsidRDefault="003D50EB" w:rsidP="003D50EB">
            <w:pPr>
              <w:spacing w:line="360" w:lineRule="auto"/>
              <w:jc w:val="left"/>
              <w:rPr>
                <w:b/>
              </w:rPr>
            </w:pPr>
            <w:r w:rsidRPr="00962BA8">
              <w:rPr>
                <w:b/>
              </w:rPr>
              <w:t>Ontology</w:t>
            </w:r>
          </w:p>
        </w:tc>
        <w:tc>
          <w:tcPr>
            <w:tcW w:w="3323" w:type="dxa"/>
            <w:vAlign w:val="center"/>
          </w:tcPr>
          <w:p w14:paraId="7DFDCCBC" w14:textId="741C8F8B" w:rsidR="003D50EB" w:rsidRPr="00962BA8" w:rsidRDefault="003D50EB" w:rsidP="003D50EB">
            <w:pPr>
              <w:spacing w:line="360" w:lineRule="auto"/>
              <w:jc w:val="left"/>
              <w:rPr>
                <w:b/>
              </w:rPr>
            </w:pPr>
            <w:r w:rsidRPr="00991088">
              <w:t xml:space="preserve">Realism </w:t>
            </w:r>
            <w:r>
              <w:t>or</w:t>
            </w:r>
            <w:r w:rsidRPr="00991088">
              <w:t xml:space="preserve"> Nominalism</w:t>
            </w:r>
          </w:p>
        </w:tc>
      </w:tr>
      <w:tr w:rsidR="003D50EB" w14:paraId="66E13078" w14:textId="77777777" w:rsidTr="003D50EB">
        <w:trPr>
          <w:jc w:val="center"/>
        </w:trPr>
        <w:tc>
          <w:tcPr>
            <w:tcW w:w="2187" w:type="dxa"/>
            <w:vAlign w:val="center"/>
          </w:tcPr>
          <w:p w14:paraId="3B18C89C" w14:textId="35205CBF" w:rsidR="003D50EB" w:rsidRPr="00962BA8" w:rsidRDefault="003D50EB" w:rsidP="003D50EB">
            <w:pPr>
              <w:spacing w:line="360" w:lineRule="auto"/>
              <w:jc w:val="left"/>
              <w:rPr>
                <w:b/>
              </w:rPr>
            </w:pPr>
            <w:r w:rsidRPr="00962BA8">
              <w:rPr>
                <w:b/>
              </w:rPr>
              <w:t>Perspective</w:t>
            </w:r>
          </w:p>
        </w:tc>
        <w:tc>
          <w:tcPr>
            <w:tcW w:w="3323" w:type="dxa"/>
            <w:vAlign w:val="center"/>
          </w:tcPr>
          <w:p w14:paraId="703D1ED6" w14:textId="06BBB3EC" w:rsidR="003D50EB" w:rsidRPr="00962BA8" w:rsidRDefault="003D50EB" w:rsidP="003D50EB">
            <w:pPr>
              <w:spacing w:line="360" w:lineRule="auto"/>
              <w:jc w:val="left"/>
              <w:rPr>
                <w:b/>
              </w:rPr>
            </w:pPr>
            <w:r>
              <w:t>Deployment</w:t>
            </w:r>
          </w:p>
        </w:tc>
      </w:tr>
      <w:tr w:rsidR="003D50EB" w14:paraId="474AA9A1" w14:textId="77777777" w:rsidTr="003D50EB">
        <w:trPr>
          <w:jc w:val="center"/>
        </w:trPr>
        <w:tc>
          <w:tcPr>
            <w:tcW w:w="2187" w:type="dxa"/>
            <w:vAlign w:val="center"/>
          </w:tcPr>
          <w:p w14:paraId="084DFB25" w14:textId="3927449B" w:rsidR="003D50EB" w:rsidRPr="00962BA8" w:rsidRDefault="003D50EB" w:rsidP="003D50EB">
            <w:pPr>
              <w:spacing w:line="360" w:lineRule="auto"/>
              <w:jc w:val="left"/>
              <w:rPr>
                <w:b/>
              </w:rPr>
            </w:pPr>
            <w:r w:rsidRPr="00962BA8">
              <w:rPr>
                <w:b/>
              </w:rPr>
              <w:t>Position</w:t>
            </w:r>
          </w:p>
        </w:tc>
        <w:tc>
          <w:tcPr>
            <w:tcW w:w="3323" w:type="dxa"/>
            <w:vAlign w:val="center"/>
          </w:tcPr>
          <w:p w14:paraId="3D659CBA" w14:textId="69F211EA" w:rsidR="003D50EB" w:rsidRPr="00962BA8" w:rsidRDefault="003D50EB" w:rsidP="003D50EB">
            <w:pPr>
              <w:spacing w:line="360" w:lineRule="auto"/>
              <w:jc w:val="left"/>
              <w:rPr>
                <w:b/>
              </w:rPr>
            </w:pPr>
            <w:r>
              <w:t>Internal</w:t>
            </w:r>
          </w:p>
        </w:tc>
      </w:tr>
      <w:tr w:rsidR="003D50EB" w14:paraId="63F74199" w14:textId="77777777" w:rsidTr="003D50EB">
        <w:trPr>
          <w:jc w:val="center"/>
        </w:trPr>
        <w:tc>
          <w:tcPr>
            <w:tcW w:w="2187" w:type="dxa"/>
            <w:vAlign w:val="center"/>
          </w:tcPr>
          <w:p w14:paraId="514FCAB7" w14:textId="5B23DD61" w:rsidR="003D50EB" w:rsidRPr="00962BA8" w:rsidRDefault="003D50EB" w:rsidP="003D50EB">
            <w:pPr>
              <w:spacing w:line="360" w:lineRule="auto"/>
              <w:jc w:val="left"/>
              <w:rPr>
                <w:b/>
              </w:rPr>
            </w:pPr>
            <w:r w:rsidRPr="00962BA8">
              <w:rPr>
                <w:b/>
              </w:rPr>
              <w:t>Reference point</w:t>
            </w:r>
          </w:p>
        </w:tc>
        <w:tc>
          <w:tcPr>
            <w:tcW w:w="3323" w:type="dxa"/>
            <w:vAlign w:val="center"/>
          </w:tcPr>
          <w:p w14:paraId="3FAFD867" w14:textId="06A62C28" w:rsidR="003D50EB" w:rsidRPr="00962BA8" w:rsidRDefault="003D50EB" w:rsidP="003D50EB">
            <w:pPr>
              <w:spacing w:line="360" w:lineRule="auto"/>
              <w:jc w:val="left"/>
              <w:rPr>
                <w:b/>
              </w:rPr>
            </w:pPr>
            <w:r>
              <w:t>Artefact</w:t>
            </w:r>
            <w:r w:rsidRPr="00991088">
              <w:t xml:space="preserve"> against research gap</w:t>
            </w:r>
          </w:p>
        </w:tc>
      </w:tr>
      <w:tr w:rsidR="003D50EB" w14:paraId="2BE9C3C2" w14:textId="77777777" w:rsidTr="003D50EB">
        <w:trPr>
          <w:jc w:val="center"/>
        </w:trPr>
        <w:tc>
          <w:tcPr>
            <w:tcW w:w="2187" w:type="dxa"/>
            <w:vAlign w:val="center"/>
          </w:tcPr>
          <w:p w14:paraId="4A4A5E64" w14:textId="361D0916" w:rsidR="003D50EB" w:rsidRPr="00962BA8" w:rsidRDefault="003D50EB" w:rsidP="003D50EB">
            <w:pPr>
              <w:spacing w:line="360" w:lineRule="auto"/>
              <w:jc w:val="left"/>
              <w:rPr>
                <w:b/>
              </w:rPr>
            </w:pPr>
            <w:r w:rsidRPr="00962BA8">
              <w:rPr>
                <w:b/>
              </w:rPr>
              <w:t>Time</w:t>
            </w:r>
          </w:p>
        </w:tc>
        <w:tc>
          <w:tcPr>
            <w:tcW w:w="3323" w:type="dxa"/>
            <w:vAlign w:val="center"/>
          </w:tcPr>
          <w:p w14:paraId="2A951D72" w14:textId="2FF8AE75" w:rsidR="003D50EB" w:rsidRPr="00962BA8" w:rsidRDefault="003D50EB" w:rsidP="003D50EB">
            <w:pPr>
              <w:spacing w:line="360" w:lineRule="auto"/>
              <w:jc w:val="left"/>
              <w:rPr>
                <w:b/>
              </w:rPr>
            </w:pPr>
            <w:r w:rsidRPr="00991088">
              <w:t>Ex post</w:t>
            </w:r>
          </w:p>
        </w:tc>
      </w:tr>
    </w:tbl>
    <w:p w14:paraId="4674A4CD" w14:textId="3E14E2FB" w:rsidR="00391250" w:rsidRDefault="00391250" w:rsidP="00391250">
      <w:pPr>
        <w:pStyle w:val="Caption"/>
        <w:jc w:val="center"/>
      </w:pPr>
      <w:bookmarkStart w:id="53" w:name="_Ref49346590"/>
      <w:bookmarkStart w:id="54" w:name="_Ref49346575"/>
      <w:bookmarkStart w:id="55" w:name="_Toc66349109"/>
      <w:r>
        <w:t xml:space="preserve">Table </w:t>
      </w:r>
      <w:fldSimple w:instr=" SEQ Table \* ARABIC ">
        <w:r w:rsidR="0032750D">
          <w:rPr>
            <w:noProof/>
          </w:rPr>
          <w:t>2</w:t>
        </w:r>
      </w:fldSimple>
      <w:bookmarkEnd w:id="53"/>
      <w:r>
        <w:t xml:space="preserve">: </w:t>
      </w:r>
      <w:bookmarkEnd w:id="54"/>
      <w:r>
        <w:t xml:space="preserve">Evaluation parameters applicable to this study </w:t>
      </w:r>
      <w:r>
        <w:fldChar w:fldCharType="begin"/>
      </w:r>
      <w:r w:rsidR="00826868">
        <w:instrText xml:space="preserve"> ADDIN EN.CITE &lt;EndNote&gt;&lt;Cite&gt;&lt;Author&gt;Cleven&lt;/Author&gt;&lt;Year&gt;2009&lt;/Year&gt;&lt;RecNum&gt;625&lt;/RecNum&gt;&lt;DisplayText&gt;(Cleven et al., 2009)&lt;/DisplayText&gt;&lt;record&gt;&lt;rec-number&gt;625&lt;/rec-number&gt;&lt;foreign-keys&gt;&lt;key app="EN" db-id="rx9aa55s6txsf0eex2mp5zre2dt9t0pz2at9" timestamp="1614286407" guid="5708ba15-3ec6-47dc-972e-41ad8a60ca4a"&gt;625&lt;/key&gt;&lt;/foreign-keys&gt;&lt;ref-type name="Conference Proceedings"&gt;10&lt;/ref-type&gt;&lt;contributors&gt;&lt;authors&gt;&lt;author&gt;Cleven, Anne&lt;/author&gt;&lt;author&gt;Gubler, Philipp&lt;/author&gt;&lt;author&gt;Hüner, Kai M.&lt;/author&gt;&lt;/authors&gt;&lt;/contributors&gt;&lt;titles&gt;&lt;title&gt;Design alternatives for the evaluation of design science research artifacts&lt;/title&gt;&lt;secondary-title&gt;4th International Conference on Design Science Research in Information Systems and Technology&lt;/secondary-title&gt;&lt;short-title&gt;Design alternatives for the evaluation of design science research artifacts&lt;/short-title&gt;&lt;/titles&gt;&lt;pages&gt;1-8&lt;/pages&gt;&lt;dates&gt;&lt;year&gt;2009&lt;/year&gt;&lt;/dates&gt;&lt;urls&gt;&lt;/urls&gt;&lt;custom3&gt;Proceedings of the 4th International Conference on Design Science Research in Information Systems and Technology&lt;/custom3&gt;&lt;electronic-resource-num&gt;https://doi.org/10.1145/1555619.1555645&lt;/electronic-resource-num&gt;&lt;/record&gt;&lt;/Cite&gt;&lt;/EndNote&gt;</w:instrText>
      </w:r>
      <w:r>
        <w:fldChar w:fldCharType="separate"/>
      </w:r>
      <w:r>
        <w:rPr>
          <w:noProof/>
        </w:rPr>
        <w:t>(Cleven et al., 2009)</w:t>
      </w:r>
      <w:bookmarkEnd w:id="55"/>
      <w:r>
        <w:fldChar w:fldCharType="end"/>
      </w:r>
      <w:r>
        <w:t xml:space="preserve"> </w:t>
      </w:r>
    </w:p>
    <w:bookmarkStart w:id="56" w:name="_Ref49786795"/>
    <w:bookmarkStart w:id="57" w:name="_Ref50539035"/>
    <w:p w14:paraId="106CDBDD" w14:textId="18B7FDA2" w:rsidR="003D50EB" w:rsidRDefault="003D50EB" w:rsidP="000B79D6">
      <w:pPr>
        <w:keepNext/>
      </w:pPr>
      <w:r>
        <w:object w:dxaOrig="10756" w:dyaOrig="13560" w14:anchorId="653EFC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35pt;height:566.6pt" o:ole="" o:bordertopcolor="this" o:borderleftcolor="this" o:borderbottomcolor="this" o:borderrightcolor="this">
            <v:imagedata r:id="rId19" o:title=""/>
            <w10:bordertop type="single" width="4"/>
            <w10:borderleft type="single" width="4"/>
            <w10:borderbottom type="single" width="4"/>
            <w10:borderright type="single" width="4"/>
          </v:shape>
          <o:OLEObject Type="Embed" ProgID="Visio.Drawing.15" ShapeID="_x0000_i1025" DrawAspect="Content" ObjectID="_1680520293" r:id="rId20"/>
        </w:object>
      </w:r>
    </w:p>
    <w:p w14:paraId="1AE0CAE1" w14:textId="09C8270D" w:rsidR="003D50EB" w:rsidRDefault="003D50EB" w:rsidP="000B79D6">
      <w:pPr>
        <w:pStyle w:val="Caption"/>
        <w:jc w:val="center"/>
      </w:pPr>
      <w:bookmarkStart w:id="58" w:name="_Ref62570829"/>
      <w:bookmarkStart w:id="59" w:name="_Ref62545411"/>
      <w:bookmarkStart w:id="60" w:name="_Toc66348869"/>
      <w:r>
        <w:t xml:space="preserve">Figure </w:t>
      </w:r>
      <w:fldSimple w:instr=" SEQ Figure \* ARABIC ">
        <w:r w:rsidR="0032750D">
          <w:rPr>
            <w:noProof/>
          </w:rPr>
          <w:t>2</w:t>
        </w:r>
      </w:fldSimple>
      <w:bookmarkEnd w:id="58"/>
      <w:r>
        <w:t>: Procedural diagram outlining the key steps of the study</w:t>
      </w:r>
      <w:bookmarkEnd w:id="59"/>
      <w:bookmarkEnd w:id="60"/>
    </w:p>
    <w:p w14:paraId="0A72990E" w14:textId="67E0170A" w:rsidR="00313E19" w:rsidRPr="003E775D" w:rsidRDefault="00313E19" w:rsidP="00962BA8">
      <w:pPr>
        <w:pStyle w:val="Heading1"/>
      </w:pPr>
      <w:bookmarkStart w:id="61" w:name="_Ref62547516"/>
      <w:bookmarkStart w:id="62" w:name="_Toc66348791"/>
      <w:bookmarkStart w:id="63" w:name="_Toc66348837"/>
      <w:r w:rsidRPr="003E775D">
        <w:lastRenderedPageBreak/>
        <w:t xml:space="preserve">Conceptual </w:t>
      </w:r>
      <w:r w:rsidRPr="00962BA8">
        <w:t>Process</w:t>
      </w:r>
      <w:r w:rsidRPr="003E775D">
        <w:t xml:space="preserve"> Model</w:t>
      </w:r>
      <w:r w:rsidR="00E250BA">
        <w:t>s</w:t>
      </w:r>
      <w:bookmarkEnd w:id="56"/>
      <w:bookmarkEnd w:id="57"/>
      <w:bookmarkEnd w:id="61"/>
      <w:bookmarkEnd w:id="62"/>
      <w:bookmarkEnd w:id="63"/>
    </w:p>
    <w:p w14:paraId="10F24484" w14:textId="77777777" w:rsidR="00A91632" w:rsidRPr="0014160D" w:rsidRDefault="00A91632" w:rsidP="00A91632">
      <w:pPr>
        <w:pStyle w:val="Heading2"/>
      </w:pPr>
      <w:bookmarkStart w:id="64" w:name="_Ref62572989"/>
      <w:bookmarkStart w:id="65" w:name="_Toc66348792"/>
      <w:bookmarkStart w:id="66" w:name="_Toc66348838"/>
      <w:r w:rsidRPr="0014160D">
        <w:t>Process improvement objectives</w:t>
      </w:r>
      <w:bookmarkEnd w:id="64"/>
      <w:bookmarkEnd w:id="65"/>
      <w:bookmarkEnd w:id="66"/>
    </w:p>
    <w:p w14:paraId="393B2910" w14:textId="50EEC4E4" w:rsidR="00A91632" w:rsidRPr="0014160D" w:rsidRDefault="00A91632" w:rsidP="00A91632">
      <w:r w:rsidRPr="0014160D">
        <w:t>Based on the literature</w:t>
      </w:r>
      <w:r>
        <w:t>,</w:t>
      </w:r>
      <w:r w:rsidRPr="0014160D">
        <w:t xml:space="preserve"> </w:t>
      </w:r>
      <w:r w:rsidR="00C6630D">
        <w:t>we</w:t>
      </w:r>
      <w:r w:rsidRPr="0014160D">
        <w:t xml:space="preserve"> define the</w:t>
      </w:r>
      <w:r>
        <w:t xml:space="preserve"> objectives of</w:t>
      </w:r>
      <w:r w:rsidRPr="0014160D">
        <w:t xml:space="preserve"> </w:t>
      </w:r>
      <w:r>
        <w:t xml:space="preserve">the proposed blockchain-aided </w:t>
      </w:r>
      <w:r w:rsidRPr="0014160D">
        <w:t>information e</w:t>
      </w:r>
      <w:r>
        <w:t xml:space="preserve">xchange process models </w:t>
      </w:r>
      <w:r w:rsidRPr="0014160D">
        <w:t>as follows:</w:t>
      </w:r>
    </w:p>
    <w:p w14:paraId="2DA30BA0" w14:textId="73044D32" w:rsidR="00A91632" w:rsidRPr="0014160D" w:rsidRDefault="00A91632" w:rsidP="00A91632">
      <w:pPr>
        <w:numPr>
          <w:ilvl w:val="0"/>
          <w:numId w:val="26"/>
        </w:numPr>
        <w:contextualSpacing/>
      </w:pPr>
      <w:r>
        <w:t>To enable b</w:t>
      </w:r>
      <w:r w:rsidRPr="0014160D">
        <w:t>etter control of design liability for project participants</w:t>
      </w:r>
    </w:p>
    <w:p w14:paraId="6301D788" w14:textId="07127D5D" w:rsidR="00A91632" w:rsidRDefault="00A91632" w:rsidP="00A91632">
      <w:pPr>
        <w:numPr>
          <w:ilvl w:val="0"/>
          <w:numId w:val="26"/>
        </w:numPr>
        <w:contextualSpacing/>
      </w:pPr>
      <w:r>
        <w:t>To improve</w:t>
      </w:r>
      <w:r w:rsidRPr="0014160D">
        <w:t xml:space="preserve"> </w:t>
      </w:r>
      <w:r>
        <w:t xml:space="preserve">the </w:t>
      </w:r>
      <w:r w:rsidRPr="0014160D">
        <w:t>security of the information exchange transaction records</w:t>
      </w:r>
    </w:p>
    <w:p w14:paraId="58B67783" w14:textId="77777777" w:rsidR="00A91632" w:rsidRDefault="00A91632" w:rsidP="00A91632">
      <w:pPr>
        <w:numPr>
          <w:ilvl w:val="0"/>
          <w:numId w:val="26"/>
        </w:numPr>
        <w:contextualSpacing/>
      </w:pPr>
      <w:r>
        <w:t>To create potential evidence for disputes and construction defects.</w:t>
      </w:r>
    </w:p>
    <w:p w14:paraId="721C882F" w14:textId="5B619F53" w:rsidR="001E036B" w:rsidRDefault="00E250BA" w:rsidP="0014160D">
      <w:r>
        <w:t>C</w:t>
      </w:r>
      <w:r w:rsidR="001A31E6" w:rsidRPr="001A31E6">
        <w:t>onceptual process model</w:t>
      </w:r>
      <w:r>
        <w:t xml:space="preserve">s are </w:t>
      </w:r>
      <w:r w:rsidR="008E100B">
        <w:t xml:space="preserve">proposed </w:t>
      </w:r>
      <w:r w:rsidR="001A31E6" w:rsidRPr="001A31E6">
        <w:t xml:space="preserve">as </w:t>
      </w:r>
      <w:r w:rsidR="008E100B">
        <w:t xml:space="preserve">an </w:t>
      </w:r>
      <w:r w:rsidR="00962BA8">
        <w:t>artefact</w:t>
      </w:r>
      <w:r w:rsidR="001A31E6" w:rsidRPr="001A31E6">
        <w:t xml:space="preserve"> </w:t>
      </w:r>
      <w:r>
        <w:t xml:space="preserve">for </w:t>
      </w:r>
      <w:r w:rsidR="00894096">
        <w:t xml:space="preserve">our </w:t>
      </w:r>
      <w:r>
        <w:t xml:space="preserve">study </w:t>
      </w:r>
      <w:r w:rsidR="008E100B">
        <w:t xml:space="preserve">as </w:t>
      </w:r>
      <w:r>
        <w:t xml:space="preserve">they </w:t>
      </w:r>
      <w:r w:rsidR="0014160D">
        <w:t>provide</w:t>
      </w:r>
      <w:r w:rsidR="001A31E6" w:rsidRPr="001A31E6">
        <w:t xml:space="preserve"> a guideline for developing more sophisticated Application Programming Interfaces (APIs)</w:t>
      </w:r>
      <w:r w:rsidR="00837B84">
        <w:t>.</w:t>
      </w:r>
      <w:r w:rsidR="00CD20FF">
        <w:t xml:space="preserve"> </w:t>
      </w:r>
      <w:r w:rsidR="00D061BB">
        <w:t>A</w:t>
      </w:r>
      <w:r w:rsidR="00D061BB" w:rsidRPr="001A31E6">
        <w:t xml:space="preserve"> conceptual model potentially make</w:t>
      </w:r>
      <w:r w:rsidR="00D061BB">
        <w:t>s</w:t>
      </w:r>
      <w:r w:rsidR="00D061BB" w:rsidRPr="001A31E6">
        <w:t xml:space="preserve"> the definitions of APIs much richer for the purposes they are being built</w:t>
      </w:r>
      <w:r w:rsidR="00D061BB">
        <w:t xml:space="preserve"> </w:t>
      </w:r>
      <w:r w:rsidR="00D061BB">
        <w:fldChar w:fldCharType="begin"/>
      </w:r>
      <w:r w:rsidR="00826868">
        <w:instrText xml:space="preserve"> ADDIN EN.CITE &lt;EndNote&gt;&lt;Cite&gt;&lt;Author&gt;Zhu&lt;/Author&gt;&lt;Year&gt;2006&lt;/Year&gt;&lt;RecNum&gt;1040&lt;/RecNum&gt;&lt;DisplayText&gt;(Zhu &amp;amp; Augenbroe, 2006)&lt;/DisplayText&gt;&lt;record&gt;&lt;rec-number&gt;1040&lt;/rec-number&gt;&lt;foreign-keys&gt;&lt;key app="EN" db-id="rx9aa55s6txsf0eex2mp5zre2dt9t0pz2at9" timestamp="1614286603" guid="dd15634d-df0e-43df-ad73-b5e35101e30e"&gt;1040&lt;/key&gt;&lt;/foreign-keys&gt;&lt;ref-type name="Journal Article"&gt;17&lt;/ref-type&gt;&lt;contributors&gt;&lt;authors&gt;&lt;author&gt;Zhu, Yimin&lt;/author&gt;&lt;author&gt;Augenbroe, Godfried&lt;/author&gt;&lt;/authors&gt;&lt;/contributors&gt;&lt;titles&gt;&lt;title&gt;A conceptual model for supporting the integration of inter-organizational information processes of AEC projects&lt;/title&gt;&lt;secondary-title&gt;Automation in construction&lt;/secondary-title&gt;&lt;short-title&gt;A conceptual model for supporting the integration of inter-organizational information processes of AEC projects&lt;/short-title&gt;&lt;/titles&gt;&lt;periodical&gt;&lt;full-title&gt;Automation in construction&lt;/full-title&gt;&lt;/periodical&gt;&lt;pages&gt;200-211&lt;/pages&gt;&lt;volume&gt;15&lt;/volume&gt;&lt;number&gt;2&lt;/number&gt;&lt;dates&gt;&lt;year&gt;2006&lt;/year&gt;&lt;/dates&gt;&lt;isbn&gt;0926-5805&lt;/isbn&gt;&lt;urls&gt;&lt;/urls&gt;&lt;custom1&gt;Done&lt;/custom1&gt;&lt;electronic-resource-num&gt;https://doi.org/10.1016/j.autcon.2005.05.003&lt;/electronic-resource-num&gt;&lt;/record&gt;&lt;/Cite&gt;&lt;/EndNote&gt;</w:instrText>
      </w:r>
      <w:r w:rsidR="00D061BB">
        <w:fldChar w:fldCharType="separate"/>
      </w:r>
      <w:r w:rsidR="00D061BB">
        <w:rPr>
          <w:noProof/>
        </w:rPr>
        <w:t>(Zhu &amp; Augenbroe, 2006)</w:t>
      </w:r>
      <w:r w:rsidR="00D061BB">
        <w:fldChar w:fldCharType="end"/>
      </w:r>
      <w:r w:rsidR="00D061BB" w:rsidRPr="001A31E6">
        <w:t>.</w:t>
      </w:r>
      <w:r w:rsidR="00D061BB">
        <w:t xml:space="preserve"> </w:t>
      </w:r>
      <w:r w:rsidR="00CD20FF">
        <w:t>API</w:t>
      </w:r>
      <w:r w:rsidR="00BF24C6">
        <w:t>s</w:t>
      </w:r>
      <w:r w:rsidR="001A31E6" w:rsidRPr="001A31E6">
        <w:t xml:space="preserve"> </w:t>
      </w:r>
      <w:r w:rsidR="008E64FC">
        <w:t>developed based on the</w:t>
      </w:r>
      <w:r w:rsidR="00757710">
        <w:t xml:space="preserve"> proposed</w:t>
      </w:r>
      <w:r w:rsidR="008E64FC">
        <w:t xml:space="preserve"> process models </w:t>
      </w:r>
      <w:r w:rsidR="00FC7C12">
        <w:t xml:space="preserve">could </w:t>
      </w:r>
      <w:r w:rsidR="00CE14AB">
        <w:t xml:space="preserve">be integrated </w:t>
      </w:r>
      <w:r w:rsidR="00BF063A">
        <w:t>into the</w:t>
      </w:r>
      <w:r w:rsidR="00CE14AB">
        <w:t xml:space="preserve"> </w:t>
      </w:r>
      <w:r w:rsidR="001A31E6" w:rsidRPr="001A31E6">
        <w:t xml:space="preserve">existing AEC software </w:t>
      </w:r>
      <w:r w:rsidR="001C4085">
        <w:t>to leverage blockchain technology for information exchange</w:t>
      </w:r>
      <w:r w:rsidR="001A31E6" w:rsidRPr="001A31E6">
        <w:t xml:space="preserve">. </w:t>
      </w:r>
    </w:p>
    <w:p w14:paraId="08F4AC01" w14:textId="0930D790" w:rsidR="002F5AA5" w:rsidRDefault="002F5AA5" w:rsidP="00313133">
      <w:pPr>
        <w:pStyle w:val="Heading2"/>
      </w:pPr>
      <w:bookmarkStart w:id="67" w:name="_Ref50567290"/>
      <w:bookmarkStart w:id="68" w:name="_Toc66348793"/>
      <w:bookmarkStart w:id="69" w:name="_Toc66348839"/>
      <w:r>
        <w:t xml:space="preserve">Mapping </w:t>
      </w:r>
      <w:r w:rsidR="00A60F44">
        <w:t xml:space="preserve">current </w:t>
      </w:r>
      <w:r>
        <w:t>processes</w:t>
      </w:r>
      <w:bookmarkEnd w:id="67"/>
      <w:bookmarkEnd w:id="68"/>
      <w:bookmarkEnd w:id="69"/>
    </w:p>
    <w:p w14:paraId="10271AAB" w14:textId="363210D7" w:rsidR="00265119" w:rsidRDefault="00843982" w:rsidP="00D73DFC">
      <w:r>
        <w:t>To</w:t>
      </w:r>
      <w:r w:rsidR="00F56A24">
        <w:t xml:space="preserve"> </w:t>
      </w:r>
      <w:r w:rsidR="008E100B" w:rsidRPr="008E100B">
        <w:t>develop blockchain-aided process model</w:t>
      </w:r>
      <w:r w:rsidR="0014160D">
        <w:t>s</w:t>
      </w:r>
      <w:r w:rsidR="006563A0">
        <w:t xml:space="preserve">, </w:t>
      </w:r>
      <w:r w:rsidR="00FC7C12">
        <w:t>we</w:t>
      </w:r>
      <w:r w:rsidR="00E95B56" w:rsidRPr="008E100B">
        <w:t xml:space="preserve"> </w:t>
      </w:r>
      <w:r w:rsidR="006563A0">
        <w:t>first need</w:t>
      </w:r>
      <w:r w:rsidR="00DF2E66">
        <w:t>ed</w:t>
      </w:r>
      <w:r w:rsidR="006563A0">
        <w:t xml:space="preserve"> </w:t>
      </w:r>
      <w:r w:rsidR="006203F5">
        <w:t>to</w:t>
      </w:r>
      <w:r w:rsidR="00D83D2B">
        <w:t xml:space="preserve"> </w:t>
      </w:r>
      <w:r w:rsidR="008E100B">
        <w:t xml:space="preserve">map </w:t>
      </w:r>
      <w:r w:rsidR="00D83D2B">
        <w:t xml:space="preserve">the </w:t>
      </w:r>
      <w:r w:rsidR="006A0ED8">
        <w:t>currently practi</w:t>
      </w:r>
      <w:r w:rsidR="006C6F2F">
        <w:t>s</w:t>
      </w:r>
      <w:r w:rsidR="006A0ED8">
        <w:t>ed</w:t>
      </w:r>
      <w:r w:rsidR="00D83D2B">
        <w:t xml:space="preserve"> </w:t>
      </w:r>
      <w:r w:rsidR="0014160D">
        <w:t xml:space="preserve">information exchange </w:t>
      </w:r>
      <w:r w:rsidR="00D83D2B">
        <w:t>processes.</w:t>
      </w:r>
      <w:r w:rsidR="00B8228A">
        <w:t xml:space="preserve"> </w:t>
      </w:r>
      <w:r w:rsidR="00B8228A" w:rsidRPr="00B8228A">
        <w:t xml:space="preserve">Process </w:t>
      </w:r>
      <w:r w:rsidR="0014160D">
        <w:t>or workflow mapping</w:t>
      </w:r>
      <w:r w:rsidR="008E100B">
        <w:t xml:space="preserve"> </w:t>
      </w:r>
      <w:r w:rsidR="0014160D">
        <w:t xml:space="preserve">is </w:t>
      </w:r>
      <w:r w:rsidR="00B8228A" w:rsidRPr="00B8228A">
        <w:t xml:space="preserve">an effective medium to describe, analyse, implement and manage business processes </w:t>
      </w:r>
      <w:r w:rsidR="00B8228A" w:rsidRPr="00B8228A">
        <w:fldChar w:fldCharType="begin"/>
      </w:r>
      <w:r w:rsidR="00826868">
        <w:instrText xml:space="preserve"> ADDIN EN.CITE &lt;EndNote&gt;&lt;Cite&gt;&lt;Author&gt;Hevner&lt;/Author&gt;&lt;Year&gt;2004&lt;/Year&gt;&lt;RecNum&gt;730&lt;/RecNum&gt;&lt;DisplayText&gt;(Hevner et al., 2004)&lt;/DisplayText&gt;&lt;record&gt;&lt;rec-number&gt;730&lt;/rec-number&gt;&lt;foreign-keys&gt;&lt;key app="EN" db-id="rx9aa55s6txsf0eex2mp5zre2dt9t0pz2at9" timestamp="1614286449" guid="cc65eb31-59c8-4279-8243-a5664af529d0"&gt;730&lt;/key&gt;&lt;/foreign-keys&gt;&lt;ref-type name="Journal Article"&gt;17&lt;/ref-type&gt;&lt;contributors&gt;&lt;authors&gt;&lt;author&gt;Hevner, Alan R.&lt;/author&gt;&lt;author&gt;March, Salvatore T.&lt;/author&gt;&lt;author&gt;Park, Jinsoo&lt;/author&gt;&lt;author&gt;Ram, Sudha&lt;/author&gt;&lt;/authors&gt;&lt;/contributors&gt;&lt;titles&gt;&lt;title&gt;Design science in information systems research&lt;/title&gt;&lt;secondary-title&gt;MIS quarterly&lt;/secondary-title&gt;&lt;short-title&gt;Design science in information systems research&lt;/short-title&gt;&lt;/titles&gt;&lt;periodical&gt;&lt;full-title&gt;MIS quarterly&lt;/full-title&gt;&lt;/periodical&gt;&lt;pages&gt;75-105&lt;/pages&gt;&lt;dates&gt;&lt;year&gt;2004&lt;/year&gt;&lt;/dates&gt;&lt;isbn&gt;0276-7783&lt;/isbn&gt;&lt;urls&gt;&lt;/urls&gt;&lt;electronic-resource-num&gt;https://doi.org/10.2307/25148625&lt;/electronic-resource-num&gt;&lt;/record&gt;&lt;/Cite&gt;&lt;/EndNote&gt;</w:instrText>
      </w:r>
      <w:r w:rsidR="00B8228A" w:rsidRPr="00B8228A">
        <w:fldChar w:fldCharType="separate"/>
      </w:r>
      <w:r w:rsidR="000864F6">
        <w:rPr>
          <w:noProof/>
        </w:rPr>
        <w:t>(Hevner et al., 2004)</w:t>
      </w:r>
      <w:r w:rsidR="00B8228A" w:rsidRPr="00B8228A">
        <w:fldChar w:fldCharType="end"/>
      </w:r>
      <w:r w:rsidR="00B8228A" w:rsidRPr="00B8228A">
        <w:t>.</w:t>
      </w:r>
      <w:r w:rsidR="00D83D2B">
        <w:t xml:space="preserve"> </w:t>
      </w:r>
      <w:r w:rsidR="009A70F9">
        <w:t>We</w:t>
      </w:r>
      <w:r w:rsidR="00AC1748">
        <w:t xml:space="preserve"> </w:t>
      </w:r>
      <w:r w:rsidR="00C26285">
        <w:t>use</w:t>
      </w:r>
      <w:r w:rsidR="0045630B">
        <w:t>d</w:t>
      </w:r>
      <w:r w:rsidR="00C26285">
        <w:t xml:space="preserve"> the S</w:t>
      </w:r>
      <w:r w:rsidR="00C26285" w:rsidRPr="00C26285">
        <w:t xml:space="preserve">A/SNZ TR ISO 26122:2012: </w:t>
      </w:r>
      <w:r w:rsidR="00A60F44">
        <w:t>“</w:t>
      </w:r>
      <w:r w:rsidR="00C26285" w:rsidRPr="00C26285">
        <w:t>Information and documentation - Work process analysis for record</w:t>
      </w:r>
      <w:r w:rsidR="00693501">
        <w:t>-</w:t>
      </w:r>
      <w:r w:rsidR="00C26285" w:rsidRPr="00C26285">
        <w:t>keeping</w:t>
      </w:r>
      <w:r w:rsidR="00A60F44">
        <w:t>”</w:t>
      </w:r>
      <w:r w:rsidR="00A24AF8">
        <w:t xml:space="preserve"> </w:t>
      </w:r>
      <w:r w:rsidR="00A24AF8">
        <w:fldChar w:fldCharType="begin"/>
      </w:r>
      <w:r w:rsidR="00826868">
        <w:instrText xml:space="preserve"> ADDIN EN.CITE &lt;EndNote&gt;&lt;Cite&gt;&lt;Author&gt;SNZ&lt;/Author&gt;&lt;Year&gt;2012&lt;/Year&gt;&lt;RecNum&gt;966&lt;/RecNum&gt;&lt;DisplayText&gt;(SNZ, 2012)&lt;/DisplayText&gt;&lt;record&gt;&lt;rec-number&gt;966&lt;/rec-number&gt;&lt;foreign-keys&gt;&lt;key app="EN" db-id="rx9aa55s6txsf0eex2mp5zre2dt9t0pz2at9" timestamp="1614286551" guid="1a0f31c5-297a-4962-99e6-7a48f03ca787"&gt;966&lt;/key&gt;&lt;/foreign-keys&gt;&lt;ref-type name="Standard"&gt;58&lt;/ref-type&gt;&lt;contributors&gt;&lt;authors&gt;&lt;author&gt;SNZ&lt;/author&gt;&lt;/authors&gt;&lt;/contributors&gt;&lt;titles&gt;&lt;title&gt;SA/SNZ TR ISO 26122:2012: Information and documentation - Work process analysis for recordkeeping&lt;/title&gt;&lt;/titles&gt;&lt;dates&gt;&lt;year&gt;2012&lt;/year&gt;&lt;/dates&gt;&lt;pub-location&gt;New Zealand&lt;/pub-location&gt;&lt;publisher&gt;Standards New Zealand&lt;/publisher&gt;&lt;urls&gt;&lt;related-urls&gt;&lt;url&gt;https://shop.standards.govt.nz/catalog/26122%3A2012%28SA%7CSNZ+TR+ISO%29/view&lt;/url&gt;&lt;/related-urls&gt;&lt;/urls&gt;&lt;access-date&gt;25/01/2021&lt;/access-date&gt;&lt;/record&gt;&lt;/Cite&gt;&lt;/EndNote&gt;</w:instrText>
      </w:r>
      <w:r w:rsidR="00A24AF8">
        <w:fldChar w:fldCharType="separate"/>
      </w:r>
      <w:r w:rsidR="00537EFC">
        <w:rPr>
          <w:noProof/>
        </w:rPr>
        <w:t>(SNZ, 2012)</w:t>
      </w:r>
      <w:r w:rsidR="00A24AF8">
        <w:fldChar w:fldCharType="end"/>
      </w:r>
      <w:r w:rsidR="00A24AF8">
        <w:t xml:space="preserve"> </w:t>
      </w:r>
      <w:r w:rsidR="00265119">
        <w:t xml:space="preserve">and </w:t>
      </w:r>
      <w:r w:rsidR="00265119" w:rsidRPr="00265119">
        <w:t>the New Zealand Construction Industry Council’s (NZCIC) Design Guidelines</w:t>
      </w:r>
      <w:r w:rsidR="00265119" w:rsidRPr="00265119" w:rsidDel="00265119">
        <w:t xml:space="preserve"> </w:t>
      </w:r>
      <w:r w:rsidR="00265119" w:rsidRPr="00265119">
        <w:fldChar w:fldCharType="begin"/>
      </w:r>
      <w:r w:rsidR="00826868">
        <w:instrText xml:space="preserve"> ADDIN EN.CITE &lt;EndNote&gt;&lt;Cite&gt;&lt;Author&gt;NZCIC&lt;/Author&gt;&lt;Year&gt;2016&lt;/Year&gt;&lt;RecNum&gt;871&lt;/RecNum&gt;&lt;DisplayText&gt;(NZCIC, 2016)&lt;/DisplayText&gt;&lt;record&gt;&lt;rec-number&gt;871&lt;/rec-number&gt;&lt;foreign-keys&gt;&lt;key app="EN" db-id="rx9aa55s6txsf0eex2mp5zre2dt9t0pz2at9" timestamp="1614286506" guid="4d93cc0f-11fb-41ed-9041-348b5f1258db"&gt;871&lt;/key&gt;&lt;/foreign-keys&gt;&lt;ref-type name="Standard"&gt;58&lt;/ref-type&gt;&lt;contributors&gt;&lt;authors&gt;&lt;author&gt;NZCIC&lt;/author&gt;&lt;/authors&gt;&lt;/contributors&gt;&lt;titles&gt;&lt;title&gt;Design Guidelines&lt;/title&gt;&lt;/titles&gt;&lt;dates&gt;&lt;year&gt;2016&lt;/year&gt;&lt;/dates&gt;&lt;publisher&gt;New Zealand Construction Industry Council&lt;/publisher&gt;&lt;urls&gt;&lt;related-urls&gt;&lt;url&gt;http://nzcic.co.nz/resources/guidelines/&lt;/url&gt;&lt;/related-urls&gt;&lt;/urls&gt;&lt;access-date&gt;25/01/2021&lt;/access-date&gt;&lt;/record&gt;&lt;/Cite&gt;&lt;/EndNote&gt;</w:instrText>
      </w:r>
      <w:r w:rsidR="00265119" w:rsidRPr="00265119">
        <w:fldChar w:fldCharType="separate"/>
      </w:r>
      <w:r w:rsidR="00FA35F0">
        <w:rPr>
          <w:noProof/>
        </w:rPr>
        <w:t>(NZCIC, 2016)</w:t>
      </w:r>
      <w:r w:rsidR="00265119" w:rsidRPr="00265119">
        <w:fldChar w:fldCharType="end"/>
      </w:r>
      <w:r w:rsidR="00AB265D">
        <w:t xml:space="preserve"> as the procedural and knowledge reference</w:t>
      </w:r>
      <w:r w:rsidR="00E33B0F">
        <w:t>,</w:t>
      </w:r>
      <w:r w:rsidR="00AB265D">
        <w:t xml:space="preserve"> respectively</w:t>
      </w:r>
      <w:r w:rsidR="00265119">
        <w:t>.</w:t>
      </w:r>
    </w:p>
    <w:p w14:paraId="4019190F" w14:textId="3AE6F026" w:rsidR="00774C75" w:rsidRDefault="00852CA1" w:rsidP="00D73DFC">
      <w:r>
        <w:rPr>
          <w:noProof/>
        </w:rPr>
        <w:lastRenderedPageBreak/>
        <mc:AlternateContent>
          <mc:Choice Requires="wps">
            <w:drawing>
              <wp:anchor distT="0" distB="0" distL="114300" distR="114300" simplePos="0" relativeHeight="251733504" behindDoc="0" locked="0" layoutInCell="1" allowOverlap="1" wp14:anchorId="7E64FB1D" wp14:editId="5813F9F3">
                <wp:simplePos x="0" y="0"/>
                <wp:positionH relativeFrom="column">
                  <wp:posOffset>880745</wp:posOffset>
                </wp:positionH>
                <wp:positionV relativeFrom="paragraph">
                  <wp:posOffset>5635625</wp:posOffset>
                </wp:positionV>
                <wp:extent cx="3690620" cy="302260"/>
                <wp:effectExtent l="0" t="0" r="5080" b="2540"/>
                <wp:wrapTopAndBottom/>
                <wp:docPr id="14" name="Text Box 14"/>
                <wp:cNvGraphicFramePr/>
                <a:graphic xmlns:a="http://schemas.openxmlformats.org/drawingml/2006/main">
                  <a:graphicData uri="http://schemas.microsoft.com/office/word/2010/wordprocessingShape">
                    <wps:wsp>
                      <wps:cNvSpPr txBox="1"/>
                      <wps:spPr>
                        <a:xfrm>
                          <a:off x="0" y="0"/>
                          <a:ext cx="3690620" cy="302260"/>
                        </a:xfrm>
                        <a:prstGeom prst="rect">
                          <a:avLst/>
                        </a:prstGeom>
                        <a:solidFill>
                          <a:prstClr val="white"/>
                        </a:solidFill>
                        <a:ln>
                          <a:noFill/>
                        </a:ln>
                      </wps:spPr>
                      <wps:txbx>
                        <w:txbxContent>
                          <w:p w14:paraId="1A6419CB" w14:textId="6C54C0E9" w:rsidR="00947A11" w:rsidRPr="00325F48" w:rsidRDefault="00947A11" w:rsidP="00A24AF8">
                            <w:pPr>
                              <w:pStyle w:val="Caption"/>
                              <w:jc w:val="center"/>
                              <w:rPr>
                                <w:noProof/>
                              </w:rPr>
                            </w:pPr>
                            <w:bookmarkStart w:id="70" w:name="_Ref49932440"/>
                            <w:bookmarkStart w:id="71" w:name="_Toc66348870"/>
                            <w:r>
                              <w:t xml:space="preserve">Figure </w:t>
                            </w:r>
                            <w:fldSimple w:instr=" SEQ Figure \* ARABIC ">
                              <w:r>
                                <w:rPr>
                                  <w:noProof/>
                                </w:rPr>
                                <w:t>3</w:t>
                              </w:r>
                            </w:fldSimple>
                            <w:bookmarkEnd w:id="70"/>
                            <w:r>
                              <w:t>: Contextual Diagram for Design Function</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64FB1D" id="Text Box 14" o:spid="_x0000_s1027" type="#_x0000_t202" style="position:absolute;left:0;text-align:left;margin-left:69.35pt;margin-top:443.75pt;width:290.6pt;height:23.8pt;z-index:251733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" stroked="f">
                <v:textbox style="mso-fit-shape-to-text:t" inset="0,0,0,0">
                  <w:txbxContent>
                    <w:p w14:paraId="1A6419CB" w14:textId="6C54C0E9" w:rsidR="00947A11" w:rsidRPr="00325F48" w:rsidRDefault="00947A11" w:rsidP="00A24AF8">
                      <w:pPr>
                        <w:pStyle w:val="Caption"/>
                        <w:jc w:val="center"/>
                        <w:rPr>
                          <w:noProof/>
                        </w:rPr>
                      </w:pPr>
                      <w:bookmarkStart w:id="72" w:name="_Ref49932440"/>
                      <w:bookmarkStart w:id="73" w:name="_Toc66348870"/>
                      <w:r>
                        <w:t xml:space="preserve">Figure </w:t>
                      </w:r>
                      <w:fldSimple w:instr=" SEQ Figure \* ARABIC ">
                        <w:r>
                          <w:rPr>
                            <w:noProof/>
                          </w:rPr>
                          <w:t>3</w:t>
                        </w:r>
                      </w:fldSimple>
                      <w:bookmarkEnd w:id="72"/>
                      <w:r>
                        <w:t>: Contextual Diagram for Design Function</w:t>
                      </w:r>
                      <w:bookmarkEnd w:id="73"/>
                    </w:p>
                  </w:txbxContent>
                </v:textbox>
                <w10:wrap type="topAndBottom"/>
              </v:shape>
            </w:pict>
          </mc:Fallback>
        </mc:AlternateContent>
      </w:r>
      <w:r w:rsidR="005B7206">
        <w:rPr>
          <w:noProof/>
        </w:rPr>
        <w:drawing>
          <wp:anchor distT="0" distB="0" distL="114300" distR="114300" simplePos="0" relativeHeight="251732480" behindDoc="0" locked="0" layoutInCell="1" allowOverlap="1" wp14:anchorId="7BFD1A48" wp14:editId="4B0B64A0">
            <wp:simplePos x="0" y="0"/>
            <wp:positionH relativeFrom="column">
              <wp:posOffset>-517584</wp:posOffset>
            </wp:positionH>
            <wp:positionV relativeFrom="paragraph">
              <wp:posOffset>3062377</wp:posOffset>
            </wp:positionV>
            <wp:extent cx="6479538" cy="2502722"/>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1" cstate="print">
                      <a:extLst>
                        <a:ext uri="{28A0092B-C50C-407E-A947-70E740481C1C}">
                          <a14:useLocalDpi xmlns:a14="http://schemas.microsoft.com/office/drawing/2010/main" val="0"/>
                        </a:ext>
                      </a:extLst>
                    </a:blip>
                    <a:srcRect/>
                    <a:stretch/>
                  </pic:blipFill>
                  <pic:spPr bwMode="auto">
                    <a:xfrm>
                      <a:off x="0" y="0"/>
                      <a:ext cx="6479538" cy="2502722"/>
                    </a:xfrm>
                    <a:prstGeom prst="rect">
                      <a:avLst/>
                    </a:prstGeom>
                    <a:ln>
                      <a:noFill/>
                    </a:ln>
                    <a:extLst>
                      <a:ext uri="{53640926-AAD7-44D8-BBD7-CCE9431645EC}">
                        <a14:shadowObscured xmlns:a14="http://schemas.microsoft.com/office/drawing/2010/main"/>
                      </a:ext>
                    </a:extLst>
                  </pic:spPr>
                </pic:pic>
              </a:graphicData>
            </a:graphic>
          </wp:anchor>
        </w:drawing>
      </w:r>
      <w:r w:rsidR="00A412C7">
        <w:fldChar w:fldCharType="begin"/>
      </w:r>
      <w:r w:rsidR="00826868">
        <w:instrText xml:space="preserve"> ADDIN EN.CITE &lt;EndNote&gt;&lt;Cite AuthorYear="1"&gt;&lt;Author&gt;SNZ&lt;/Author&gt;&lt;Year&gt;2012&lt;/Year&gt;&lt;RecNum&gt;966&lt;/RecNum&gt;&lt;DisplayText&gt;SNZ (2012)&lt;/DisplayText&gt;&lt;record&gt;&lt;rec-number&gt;966&lt;/rec-number&gt;&lt;foreign-keys&gt;&lt;key app="EN" db-id="rx9aa55s6txsf0eex2mp5zre2dt9t0pz2at9" timestamp="1614286551" guid="1a0f31c5-297a-4962-99e6-7a48f03ca787"&gt;966&lt;/key&gt;&lt;/foreign-keys&gt;&lt;ref-type name="Standard"&gt;58&lt;/ref-type&gt;&lt;contributors&gt;&lt;authors&gt;&lt;author&gt;SNZ&lt;/author&gt;&lt;/authors&gt;&lt;/contributors&gt;&lt;titles&gt;&lt;title&gt;SA/SNZ TR ISO 26122:2012: Information and documentation - Work process analysis for recordkeeping&lt;/title&gt;&lt;/titles&gt;&lt;dates&gt;&lt;year&gt;2012&lt;/year&gt;&lt;/dates&gt;&lt;pub-location&gt;New Zealand&lt;/pub-location&gt;&lt;publisher&gt;Standards New Zealand&lt;/publisher&gt;&lt;urls&gt;&lt;related-urls&gt;&lt;url&gt;https://shop.standards.govt.nz/catalog/26122%3A2012%28SA%7CSNZ+TR+ISO%29/view&lt;/url&gt;&lt;/related-urls&gt;&lt;/urls&gt;&lt;access-date&gt;25/01/2021&lt;/access-date&gt;&lt;/record&gt;&lt;/Cite&gt;&lt;/EndNote&gt;</w:instrText>
      </w:r>
      <w:r w:rsidR="00A412C7">
        <w:fldChar w:fldCharType="separate"/>
      </w:r>
      <w:r w:rsidR="00537EFC">
        <w:rPr>
          <w:noProof/>
        </w:rPr>
        <w:t>SNZ (2012)</w:t>
      </w:r>
      <w:r w:rsidR="00A412C7">
        <w:fldChar w:fldCharType="end"/>
      </w:r>
      <w:r w:rsidR="00A24AF8">
        <w:t xml:space="preserve"> use</w:t>
      </w:r>
      <w:r w:rsidR="005E11E3">
        <w:t>s</w:t>
      </w:r>
      <w:r w:rsidR="00A24AF8">
        <w:t xml:space="preserve"> the </w:t>
      </w:r>
      <w:r w:rsidR="00A24AF8" w:rsidRPr="00A24AF8">
        <w:t xml:space="preserve">hierarchy of </w:t>
      </w:r>
      <w:r w:rsidR="00A412C7">
        <w:t>Functions, Aggregate of P</w:t>
      </w:r>
      <w:r w:rsidR="006563A0">
        <w:t>rocesses, Processes and Transactions</w:t>
      </w:r>
      <w:r w:rsidR="00A24AF8" w:rsidRPr="00A24AF8">
        <w:t xml:space="preserve"> </w:t>
      </w:r>
      <w:r w:rsidR="001160D5">
        <w:t>to</w:t>
      </w:r>
      <w:r w:rsidR="00A24AF8">
        <w:t xml:space="preserve"> indicate different levels of analysis</w:t>
      </w:r>
      <w:r w:rsidR="006563A0">
        <w:t xml:space="preserve">. </w:t>
      </w:r>
      <w:r w:rsidR="001160D5">
        <w:t xml:space="preserve">The first step </w:t>
      </w:r>
      <w:r w:rsidR="00624B8C">
        <w:t xml:space="preserve">was </w:t>
      </w:r>
      <w:r w:rsidR="001160D5">
        <w:t>to review the context within</w:t>
      </w:r>
      <w:r w:rsidR="00A412C7">
        <w:t xml:space="preserve"> which the work processes take</w:t>
      </w:r>
      <w:r w:rsidR="001160D5">
        <w:t xml:space="preserve"> place.</w:t>
      </w:r>
      <w:r w:rsidR="006728B7">
        <w:t xml:space="preserve"> </w:t>
      </w:r>
      <w:r w:rsidR="006563A0">
        <w:t xml:space="preserve">With Design as the key </w:t>
      </w:r>
      <w:r w:rsidR="00A60F44">
        <w:t>“</w:t>
      </w:r>
      <w:r w:rsidR="006563A0">
        <w:t>F</w:t>
      </w:r>
      <w:r w:rsidR="006728B7" w:rsidRPr="006728B7">
        <w:t>unction</w:t>
      </w:r>
      <w:r w:rsidR="00A60F44">
        <w:t>”</w:t>
      </w:r>
      <w:r w:rsidR="006728B7" w:rsidRPr="006728B7">
        <w:t xml:space="preserve"> for process analysis, the contextual diagram establishes the context and boundaries of the system to be modelled along with the system’s relationship with the external agents</w:t>
      </w:r>
      <w:r w:rsidR="00A412C7">
        <w:t>. It</w:t>
      </w:r>
      <w:r w:rsidR="006728B7">
        <w:t xml:space="preserve"> </w:t>
      </w:r>
      <w:r w:rsidR="006728B7" w:rsidRPr="006728B7">
        <w:t xml:space="preserve">provides the foundation for conducting </w:t>
      </w:r>
      <w:r w:rsidR="00FD2A1C">
        <w:t xml:space="preserve">a </w:t>
      </w:r>
      <w:r w:rsidR="006728B7" w:rsidRPr="006728B7">
        <w:t>functional and sequential analysis.</w:t>
      </w:r>
      <w:r w:rsidR="001160D5">
        <w:t xml:space="preserve"> </w:t>
      </w:r>
      <w:r w:rsidR="00B40EE4" w:rsidRPr="00B40EE4">
        <w:t xml:space="preserve">In this case, the central </w:t>
      </w:r>
      <w:r w:rsidR="00A60F44">
        <w:t>“</w:t>
      </w:r>
      <w:r w:rsidR="00B40EE4" w:rsidRPr="00B40EE4">
        <w:t>system</w:t>
      </w:r>
      <w:r w:rsidR="00A60F44">
        <w:t>”</w:t>
      </w:r>
      <w:r w:rsidR="00B40EE4" w:rsidRPr="00B40EE4">
        <w:t xml:space="preserve"> is represented by the critical contributors to the project’s design information database</w:t>
      </w:r>
      <w:r w:rsidR="00E37F58">
        <w:t>—</w:t>
      </w:r>
      <w:r w:rsidR="00B40EE4" w:rsidRPr="00B40EE4">
        <w:t>Architects, Designers</w:t>
      </w:r>
      <w:r w:rsidR="006728B7">
        <w:t xml:space="preserve"> and </w:t>
      </w:r>
      <w:r w:rsidR="00A412C7">
        <w:t>Engineers and the ot</w:t>
      </w:r>
      <w:r w:rsidR="00B40EE4" w:rsidRPr="00B40EE4">
        <w:t xml:space="preserve">her parties </w:t>
      </w:r>
      <w:r w:rsidR="00B40EE4">
        <w:t xml:space="preserve">involved in the project </w:t>
      </w:r>
      <w:r w:rsidR="00B40EE4" w:rsidRPr="00B40EE4">
        <w:t>are represented as external agents</w:t>
      </w:r>
      <w:r w:rsidR="00A412C7">
        <w:t>,</w:t>
      </w:r>
      <w:r w:rsidR="006563A0">
        <w:t xml:space="preserve"> as shown in </w:t>
      </w:r>
      <w:r w:rsidR="006563A0">
        <w:fldChar w:fldCharType="begin"/>
      </w:r>
      <w:r w:rsidR="006563A0">
        <w:instrText xml:space="preserve"> REF _Ref49932440 \h </w:instrText>
      </w:r>
      <w:r w:rsidR="006563A0">
        <w:fldChar w:fldCharType="separate"/>
      </w:r>
      <w:r w:rsidR="0032750D">
        <w:t xml:space="preserve">Figure </w:t>
      </w:r>
      <w:r w:rsidR="0032750D">
        <w:rPr>
          <w:noProof/>
        </w:rPr>
        <w:t>3</w:t>
      </w:r>
      <w:r w:rsidR="006563A0">
        <w:fldChar w:fldCharType="end"/>
      </w:r>
      <w:r w:rsidR="001160D5">
        <w:t>.</w:t>
      </w:r>
      <w:r w:rsidR="001C3228">
        <w:t xml:space="preserve"> </w:t>
      </w:r>
    </w:p>
    <w:p w14:paraId="0B93E217" w14:textId="5581610C" w:rsidR="006563A0" w:rsidRPr="006563A0" w:rsidRDefault="006203F5" w:rsidP="006563A0">
      <w:r>
        <w:t xml:space="preserve">Design </w:t>
      </w:r>
      <w:r w:rsidR="006563A0">
        <w:t>in a project</w:t>
      </w:r>
      <w:r>
        <w:t xml:space="preserve"> can include many </w:t>
      </w:r>
      <w:r w:rsidR="006728B7">
        <w:t>disciplines</w:t>
      </w:r>
      <w:r>
        <w:t xml:space="preserve"> depending on the </w:t>
      </w:r>
      <w:r w:rsidR="00A412C7">
        <w:t xml:space="preserve">nature and </w:t>
      </w:r>
      <w:r>
        <w:t>complexity of the project. However, t</w:t>
      </w:r>
      <w:r w:rsidR="001C3228">
        <w:t xml:space="preserve">hree key </w:t>
      </w:r>
      <w:r w:rsidR="00A60F44">
        <w:t>“</w:t>
      </w:r>
      <w:r w:rsidR="006563A0">
        <w:t>A</w:t>
      </w:r>
      <w:r w:rsidR="00A412C7">
        <w:t>ggregate of P</w:t>
      </w:r>
      <w:r w:rsidR="001C3228">
        <w:t>rocesses</w:t>
      </w:r>
      <w:r w:rsidR="00A60F44">
        <w:t>”</w:t>
      </w:r>
      <w:r w:rsidR="001C3228">
        <w:t xml:space="preserve"> </w:t>
      </w:r>
      <w:r w:rsidR="006728B7">
        <w:t xml:space="preserve">have been </w:t>
      </w:r>
      <w:r w:rsidR="001C3228">
        <w:t xml:space="preserve">identified </w:t>
      </w:r>
      <w:r w:rsidR="00933C72">
        <w:t xml:space="preserve">in this study </w:t>
      </w:r>
      <w:r w:rsidR="001C3228">
        <w:t xml:space="preserve">as the significant contributors to achieving </w:t>
      </w:r>
      <w:r w:rsidR="00A412C7">
        <w:t xml:space="preserve">the </w:t>
      </w:r>
      <w:r w:rsidR="001C3228">
        <w:t xml:space="preserve">design goals of </w:t>
      </w:r>
      <w:r w:rsidR="006563A0">
        <w:t xml:space="preserve">a </w:t>
      </w:r>
      <w:proofErr w:type="gramStart"/>
      <w:r w:rsidR="006563A0">
        <w:t>project</w:t>
      </w:r>
      <w:r w:rsidR="009E12B6">
        <w:t>;</w:t>
      </w:r>
      <w:proofErr w:type="gramEnd"/>
      <w:r w:rsidR="006305FE">
        <w:t xml:space="preserve"> namely</w:t>
      </w:r>
      <w:r w:rsidR="001C3228">
        <w:t>,</w:t>
      </w:r>
      <w:r w:rsidR="006305FE">
        <w:t xml:space="preserve"> Architectural, Structural and Building-services desig</w:t>
      </w:r>
      <w:r w:rsidR="006728B7">
        <w:t>n</w:t>
      </w:r>
      <w:r>
        <w:t>.</w:t>
      </w:r>
      <w:r w:rsidR="00A412C7">
        <w:t xml:space="preserve"> Therefore, t</w:t>
      </w:r>
      <w:r w:rsidR="006728B7">
        <w:t>he</w:t>
      </w:r>
      <w:r w:rsidR="00A412C7">
        <w:t>se</w:t>
      </w:r>
      <w:r w:rsidR="006728B7">
        <w:t xml:space="preserve"> </w:t>
      </w:r>
      <w:r w:rsidR="00A412C7">
        <w:t>A</w:t>
      </w:r>
      <w:r w:rsidR="006728B7">
        <w:t xml:space="preserve">ggregate of </w:t>
      </w:r>
      <w:r w:rsidR="00A412C7">
        <w:t>P</w:t>
      </w:r>
      <w:r w:rsidR="006728B7">
        <w:t xml:space="preserve">rocesses </w:t>
      </w:r>
      <w:r w:rsidR="00A412C7">
        <w:t xml:space="preserve">were </w:t>
      </w:r>
      <w:r w:rsidR="006563A0">
        <w:t xml:space="preserve">mapped </w:t>
      </w:r>
      <w:r w:rsidR="006728B7">
        <w:t xml:space="preserve">and </w:t>
      </w:r>
      <w:r w:rsidR="00A412C7">
        <w:t>grouped as per the project phases using Data Flow Diagrams</w:t>
      </w:r>
      <w:r w:rsidR="0004517D">
        <w:t xml:space="preserve">. </w:t>
      </w:r>
      <w:r w:rsidR="00A412C7">
        <w:fldChar w:fldCharType="begin"/>
      </w:r>
      <w:r w:rsidR="00A412C7">
        <w:instrText xml:space="preserve"> REF _Ref50989051 \h </w:instrText>
      </w:r>
      <w:r w:rsidR="00A412C7">
        <w:fldChar w:fldCharType="separate"/>
      </w:r>
      <w:r w:rsidR="0032750D">
        <w:t xml:space="preserve">Figure </w:t>
      </w:r>
      <w:r w:rsidR="0032750D">
        <w:rPr>
          <w:noProof/>
        </w:rPr>
        <w:t>4</w:t>
      </w:r>
      <w:r w:rsidR="00A412C7">
        <w:fldChar w:fldCharType="end"/>
      </w:r>
      <w:r w:rsidR="00A412C7">
        <w:t xml:space="preserve"> </w:t>
      </w:r>
      <w:r w:rsidR="0004517D">
        <w:t>illustrates the</w:t>
      </w:r>
      <w:r w:rsidR="00A412C7">
        <w:t xml:space="preserve"> mapped</w:t>
      </w:r>
      <w:r w:rsidR="0004517D">
        <w:t xml:space="preserve"> </w:t>
      </w:r>
      <w:r w:rsidR="0003440F" w:rsidRPr="0003440F">
        <w:t>Architectural process</w:t>
      </w:r>
      <w:r w:rsidR="001C3228">
        <w:t xml:space="preserve">, while </w:t>
      </w:r>
      <w:r w:rsidR="0003440F" w:rsidRPr="0003440F">
        <w:t xml:space="preserve">the other processes are </w:t>
      </w:r>
      <w:r w:rsidR="00F37019">
        <w:t>placed</w:t>
      </w:r>
      <w:r w:rsidR="00F37019" w:rsidRPr="0003440F">
        <w:t xml:space="preserve"> </w:t>
      </w:r>
      <w:r w:rsidR="006A4FA0">
        <w:t>for reference in</w:t>
      </w:r>
      <w:r w:rsidR="0003440F" w:rsidRPr="0003440F">
        <w:t xml:space="preserve"> </w:t>
      </w:r>
      <w:r w:rsidR="00F12EBC">
        <w:fldChar w:fldCharType="begin"/>
      </w:r>
      <w:r w:rsidR="00F12EBC">
        <w:instrText xml:space="preserve"> REF _Ref53584861 \h </w:instrText>
      </w:r>
      <w:r w:rsidR="00F12EBC">
        <w:fldChar w:fldCharType="separate"/>
      </w:r>
      <w:r w:rsidR="0032750D">
        <w:t>Appendix A</w:t>
      </w:r>
      <w:r w:rsidR="00F12EBC">
        <w:fldChar w:fldCharType="end"/>
      </w:r>
      <w:r w:rsidR="0003440F" w:rsidRPr="0003440F">
        <w:t>.</w:t>
      </w:r>
      <w:r w:rsidR="003D3950">
        <w:t xml:space="preserve"> </w:t>
      </w:r>
      <w:r w:rsidR="006563A0" w:rsidRPr="006563A0">
        <w:t xml:space="preserve">Within these </w:t>
      </w:r>
      <w:r w:rsidR="00A412C7">
        <w:t>A</w:t>
      </w:r>
      <w:r w:rsidR="006563A0" w:rsidRPr="006563A0">
        <w:t xml:space="preserve">ggregate of </w:t>
      </w:r>
      <w:r w:rsidR="00A412C7">
        <w:t>P</w:t>
      </w:r>
      <w:r w:rsidR="006563A0" w:rsidRPr="006563A0">
        <w:t xml:space="preserve">rocesses, multiple </w:t>
      </w:r>
      <w:r w:rsidR="00A60F44">
        <w:t>“</w:t>
      </w:r>
      <w:r w:rsidR="006563A0">
        <w:t>P</w:t>
      </w:r>
      <w:r w:rsidR="006563A0" w:rsidRPr="006563A0">
        <w:t>rocesses</w:t>
      </w:r>
      <w:r w:rsidR="00A60F44">
        <w:t>”</w:t>
      </w:r>
      <w:r w:rsidR="006563A0" w:rsidRPr="006563A0">
        <w:t xml:space="preserve"> </w:t>
      </w:r>
      <w:r w:rsidR="00A412C7">
        <w:t>were observed to involve</w:t>
      </w:r>
      <w:r w:rsidR="006563A0" w:rsidRPr="006563A0">
        <w:t xml:space="preserve"> the contribution or collaboration of more than one party</w:t>
      </w:r>
      <w:r w:rsidR="00A412C7">
        <w:t xml:space="preserve"> towards the outputs</w:t>
      </w:r>
      <w:r w:rsidR="006563A0" w:rsidRPr="006563A0">
        <w:t xml:space="preserve">. Although the </w:t>
      </w:r>
      <w:r w:rsidR="006563A0" w:rsidRPr="006563A0">
        <w:lastRenderedPageBreak/>
        <w:t>combination of parties involved and its deliverables are unique to each process, the tasks performed by the parties within these processes had common characteristics based on the nature of the process and the parties involved. Therefore, four common processes were identified:</w:t>
      </w:r>
    </w:p>
    <w:p w14:paraId="4355423B" w14:textId="25AF90F0" w:rsidR="006563A0" w:rsidRPr="006563A0" w:rsidRDefault="006563A0" w:rsidP="00A412C7">
      <w:pPr>
        <w:pStyle w:val="ListParagraph"/>
        <w:numPr>
          <w:ilvl w:val="0"/>
          <w:numId w:val="35"/>
        </w:numPr>
      </w:pPr>
      <w:r w:rsidRPr="006563A0">
        <w:t xml:space="preserve">Processes that involve design coordination between external parties </w:t>
      </w:r>
      <w:r w:rsidR="008244C0">
        <w:t>who</w:t>
      </w:r>
      <w:r w:rsidR="008244C0" w:rsidRPr="006563A0">
        <w:t xml:space="preserve"> </w:t>
      </w:r>
      <w:r w:rsidRPr="006563A0">
        <w:t>con</w:t>
      </w:r>
      <w:r w:rsidR="00554AA4">
        <w:t xml:space="preserve">tribute to the design authoring or </w:t>
      </w:r>
      <w:r w:rsidRPr="006563A0">
        <w:t>modelling</w:t>
      </w:r>
    </w:p>
    <w:p w14:paraId="38DA9BEA" w14:textId="5B581257" w:rsidR="006563A0" w:rsidRPr="006563A0" w:rsidRDefault="006563A0" w:rsidP="00A412C7">
      <w:pPr>
        <w:pStyle w:val="ListParagraph"/>
        <w:numPr>
          <w:ilvl w:val="0"/>
          <w:numId w:val="35"/>
        </w:numPr>
      </w:pPr>
      <w:r w:rsidRPr="006563A0">
        <w:t>Processes that involve design review between multiple users who are r</w:t>
      </w:r>
      <w:r w:rsidR="00554AA4">
        <w:t>esponsible for design authoring or</w:t>
      </w:r>
      <w:r w:rsidRPr="006563A0">
        <w:t xml:space="preserve"> modelling</w:t>
      </w:r>
    </w:p>
    <w:p w14:paraId="7FE5BC0A" w14:textId="5CC47490" w:rsidR="006563A0" w:rsidRDefault="006563A0" w:rsidP="00A412C7">
      <w:pPr>
        <w:pStyle w:val="ListParagraph"/>
        <w:numPr>
          <w:ilvl w:val="0"/>
          <w:numId w:val="35"/>
        </w:numPr>
      </w:pPr>
      <w:r w:rsidRPr="006563A0">
        <w:t>Processes that involve both design coordination and review activi</w:t>
      </w:r>
      <w:r w:rsidR="00554AA4">
        <w:t>ty between the design authoring or</w:t>
      </w:r>
      <w:r w:rsidRPr="006563A0">
        <w:t xml:space="preserve"> modelling parties</w:t>
      </w:r>
    </w:p>
    <w:p w14:paraId="36243340" w14:textId="61CC3216" w:rsidR="00225178" w:rsidRDefault="006563A0" w:rsidP="00225178">
      <w:pPr>
        <w:pStyle w:val="ListParagraph"/>
        <w:numPr>
          <w:ilvl w:val="0"/>
          <w:numId w:val="35"/>
        </w:numPr>
      </w:pPr>
      <w:r w:rsidRPr="006563A0">
        <w:t xml:space="preserve">Processes </w:t>
      </w:r>
      <w:r w:rsidR="003B06B7">
        <w:t xml:space="preserve">initiated by the builder </w:t>
      </w:r>
      <w:r w:rsidR="00BC74E9">
        <w:t>where they</w:t>
      </w:r>
      <w:r w:rsidR="00BC74E9" w:rsidRPr="006563A0">
        <w:t xml:space="preserve"> </w:t>
      </w:r>
      <w:r w:rsidRPr="006563A0">
        <w:t>request for information (RFIs) from other external parties</w:t>
      </w:r>
      <w:r w:rsidR="00225178">
        <w:t>.</w:t>
      </w:r>
    </w:p>
    <w:p w14:paraId="4ECD90C4" w14:textId="77777777" w:rsidR="00D73152" w:rsidRDefault="00D73152" w:rsidP="00D73DFC">
      <w:pPr>
        <w:sectPr w:rsidR="00D73152" w:rsidSect="00166680">
          <w:pgSz w:w="11906" w:h="16838"/>
          <w:pgMar w:top="1440" w:right="1440" w:bottom="1440" w:left="1440" w:header="709" w:footer="709" w:gutter="0"/>
          <w:lnNumType w:countBy="1" w:restart="continuous"/>
          <w:cols w:space="708"/>
          <w:docGrid w:linePitch="360"/>
        </w:sectPr>
      </w:pPr>
    </w:p>
    <w:p w14:paraId="56666E29" w14:textId="5265BFC5" w:rsidR="006563A0" w:rsidRDefault="00852CA1" w:rsidP="00D73DFC">
      <w:r>
        <w:rPr>
          <w:noProof/>
        </w:rPr>
        <w:lastRenderedPageBreak/>
        <mc:AlternateContent>
          <mc:Choice Requires="wps">
            <w:drawing>
              <wp:anchor distT="0" distB="0" distL="114300" distR="114300" simplePos="0" relativeHeight="251766272" behindDoc="0" locked="0" layoutInCell="1" allowOverlap="1" wp14:anchorId="0EC8A637" wp14:editId="331A7ACB">
                <wp:simplePos x="0" y="0"/>
                <wp:positionH relativeFrom="column">
                  <wp:posOffset>4350385</wp:posOffset>
                </wp:positionH>
                <wp:positionV relativeFrom="paragraph">
                  <wp:posOffset>9113520</wp:posOffset>
                </wp:positionV>
                <wp:extent cx="5241925" cy="235585"/>
                <wp:effectExtent l="0" t="0" r="0" b="0"/>
                <wp:wrapSquare wrapText="bothSides"/>
                <wp:docPr id="130" name="Text Box 130"/>
                <wp:cNvGraphicFramePr/>
                <a:graphic xmlns:a="http://schemas.openxmlformats.org/drawingml/2006/main">
                  <a:graphicData uri="http://schemas.microsoft.com/office/word/2010/wordprocessingShape">
                    <wps:wsp>
                      <wps:cNvSpPr txBox="1"/>
                      <wps:spPr>
                        <a:xfrm>
                          <a:off x="0" y="0"/>
                          <a:ext cx="5241925" cy="235585"/>
                        </a:xfrm>
                        <a:prstGeom prst="rect">
                          <a:avLst/>
                        </a:prstGeom>
                        <a:solidFill>
                          <a:prstClr val="white"/>
                        </a:solidFill>
                        <a:ln>
                          <a:noFill/>
                        </a:ln>
                      </wps:spPr>
                      <wps:txbx>
                        <w:txbxContent>
                          <w:p w14:paraId="3BB657DA" w14:textId="21A2C621" w:rsidR="00947A11" w:rsidRPr="00751F50" w:rsidRDefault="00947A11" w:rsidP="00D73152">
                            <w:pPr>
                              <w:pStyle w:val="Caption"/>
                              <w:jc w:val="center"/>
                              <w:rPr>
                                <w:noProof/>
                              </w:rPr>
                            </w:pPr>
                            <w:bookmarkStart w:id="74" w:name="_Ref50989051"/>
                            <w:bookmarkStart w:id="75" w:name="_Ref50989044"/>
                            <w:bookmarkStart w:id="76" w:name="_Toc66348871"/>
                            <w:r>
                              <w:t xml:space="preserve">Figure </w:t>
                            </w:r>
                            <w:fldSimple w:instr=" SEQ Figure \* ARABIC ">
                              <w:r>
                                <w:rPr>
                                  <w:noProof/>
                                </w:rPr>
                                <w:t>4</w:t>
                              </w:r>
                            </w:fldSimple>
                            <w:bookmarkEnd w:id="74"/>
                            <w:r>
                              <w:t xml:space="preserve">: </w:t>
                            </w:r>
                            <w:r w:rsidRPr="00B26BD2">
                              <w:t>Data flow diagram: Aggregate of processes: Architectural Design</w:t>
                            </w:r>
                            <w:bookmarkEnd w:id="75"/>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C8A637" id="Text Box 130" o:spid="_x0000_s1028" type="#_x0000_t202" style="position:absolute;left:0;text-align:left;margin-left:342.55pt;margin-top:717.6pt;width:412.75pt;height:18.55pt;z-index:251766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" stroked="f">
                <v:textbox inset="0,0,0,0">
                  <w:txbxContent>
                    <w:p w14:paraId="3BB657DA" w14:textId="21A2C621" w:rsidR="00947A11" w:rsidRPr="00751F50" w:rsidRDefault="00947A11" w:rsidP="00D73152">
                      <w:pPr>
                        <w:pStyle w:val="Caption"/>
                        <w:jc w:val="center"/>
                        <w:rPr>
                          <w:noProof/>
                        </w:rPr>
                      </w:pPr>
                      <w:bookmarkStart w:id="77" w:name="_Ref50989051"/>
                      <w:bookmarkStart w:id="78" w:name="_Ref50989044"/>
                      <w:bookmarkStart w:id="79" w:name="_Toc66348871"/>
                      <w:r>
                        <w:t xml:space="preserve">Figure </w:t>
                      </w:r>
                      <w:fldSimple w:instr=" SEQ Figure \* ARABIC ">
                        <w:r>
                          <w:rPr>
                            <w:noProof/>
                          </w:rPr>
                          <w:t>4</w:t>
                        </w:r>
                      </w:fldSimple>
                      <w:bookmarkEnd w:id="77"/>
                      <w:r>
                        <w:t xml:space="preserve">: </w:t>
                      </w:r>
                      <w:r w:rsidRPr="00B26BD2">
                        <w:t>Data flow diagram: Aggregate of processes: Architectural Design</w:t>
                      </w:r>
                      <w:bookmarkEnd w:id="78"/>
                      <w:bookmarkEnd w:id="79"/>
                    </w:p>
                  </w:txbxContent>
                </v:textbox>
                <w10:wrap type="square"/>
              </v:shape>
            </w:pict>
          </mc:Fallback>
        </mc:AlternateContent>
      </w:r>
      <w:r w:rsidR="005B7206">
        <w:rPr>
          <w:noProof/>
        </w:rPr>
        <w:drawing>
          <wp:anchor distT="0" distB="0" distL="114300" distR="114300" simplePos="0" relativeHeight="251765248" behindDoc="0" locked="0" layoutInCell="1" allowOverlap="1" wp14:anchorId="4D3FEE05" wp14:editId="247AD4EA">
            <wp:simplePos x="0" y="0"/>
            <wp:positionH relativeFrom="column">
              <wp:posOffset>591579</wp:posOffset>
            </wp:positionH>
            <wp:positionV relativeFrom="paragraph">
              <wp:posOffset>3079</wp:posOffset>
            </wp:positionV>
            <wp:extent cx="13008112" cy="8944495"/>
            <wp:effectExtent l="0" t="0" r="3175" b="9525"/>
            <wp:wrapSquare wrapText="bothSides"/>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a:picLocks noChangeAspect="1"/>
                    </pic:cNvPicPr>
                  </pic:nvPicPr>
                  <pic:blipFill>
                    <a:blip r:embed="rId22">
                      <a:extLst>
                        <a:ext uri="{28A0092B-C50C-407E-A947-70E740481C1C}">
                          <a14:useLocalDpi xmlns:a14="http://schemas.microsoft.com/office/drawing/2010/main" val="0"/>
                        </a:ext>
                      </a:extLst>
                    </a:blip>
                    <a:srcRect/>
                    <a:stretch/>
                  </pic:blipFill>
                  <pic:spPr>
                    <a:xfrm>
                      <a:off x="0" y="0"/>
                      <a:ext cx="13008112" cy="8944495"/>
                    </a:xfrm>
                    <a:prstGeom prst="rect">
                      <a:avLst/>
                    </a:prstGeom>
                  </pic:spPr>
                </pic:pic>
              </a:graphicData>
            </a:graphic>
          </wp:anchor>
        </w:drawing>
      </w:r>
    </w:p>
    <w:p w14:paraId="791DED90" w14:textId="22C69C50" w:rsidR="006563A0" w:rsidRDefault="006563A0" w:rsidP="00D73DFC">
      <w:pPr>
        <w:sectPr w:rsidR="006563A0" w:rsidSect="00743886">
          <w:pgSz w:w="23808" w:h="16840" w:orient="landscape" w:code="8"/>
          <w:pgMar w:top="851" w:right="851" w:bottom="851" w:left="851" w:header="709" w:footer="709" w:gutter="0"/>
          <w:lnNumType w:countBy="1" w:restart="continuous"/>
          <w:cols w:space="708"/>
          <w:docGrid w:linePitch="360"/>
        </w:sectPr>
      </w:pPr>
    </w:p>
    <w:p w14:paraId="14078061" w14:textId="0712AB77" w:rsidR="00A412C7" w:rsidRDefault="00A412C7" w:rsidP="00A412C7">
      <w:pPr>
        <w:pStyle w:val="Heading2"/>
      </w:pPr>
      <w:bookmarkStart w:id="80" w:name="_Ref62474831"/>
      <w:bookmarkStart w:id="81" w:name="_Toc66348794"/>
      <w:bookmarkStart w:id="82" w:name="_Toc66348840"/>
      <w:r>
        <w:lastRenderedPageBreak/>
        <w:t>Blockchain integrated processes</w:t>
      </w:r>
      <w:bookmarkEnd w:id="80"/>
      <w:bookmarkEnd w:id="81"/>
      <w:bookmarkEnd w:id="82"/>
    </w:p>
    <w:p w14:paraId="1A0FCC2E" w14:textId="3E8162EA" w:rsidR="0056612A" w:rsidRDefault="00E86AC8" w:rsidP="00D73DFC">
      <w:r>
        <w:rPr>
          <w:noProof/>
        </w:rPr>
        <mc:AlternateContent>
          <mc:Choice Requires="wps">
            <w:drawing>
              <wp:anchor distT="0" distB="0" distL="114300" distR="114300" simplePos="0" relativeHeight="251596288" behindDoc="0" locked="0" layoutInCell="1" allowOverlap="1" wp14:anchorId="058F2B50" wp14:editId="17D92463">
                <wp:simplePos x="0" y="0"/>
                <wp:positionH relativeFrom="column">
                  <wp:posOffset>1581785</wp:posOffset>
                </wp:positionH>
                <wp:positionV relativeFrom="paragraph">
                  <wp:posOffset>8058727</wp:posOffset>
                </wp:positionV>
                <wp:extent cx="2560320" cy="243205"/>
                <wp:effectExtent l="0" t="0" r="0" b="4445"/>
                <wp:wrapTopAndBottom/>
                <wp:docPr id="139" name="Text Box 139"/>
                <wp:cNvGraphicFramePr/>
                <a:graphic xmlns:a="http://schemas.openxmlformats.org/drawingml/2006/main">
                  <a:graphicData uri="http://schemas.microsoft.com/office/word/2010/wordprocessingShape">
                    <wps:wsp>
                      <wps:cNvSpPr txBox="1"/>
                      <wps:spPr>
                        <a:xfrm>
                          <a:off x="0" y="0"/>
                          <a:ext cx="2560320" cy="243205"/>
                        </a:xfrm>
                        <a:prstGeom prst="rect">
                          <a:avLst/>
                        </a:prstGeom>
                        <a:solidFill>
                          <a:prstClr val="white"/>
                        </a:solidFill>
                        <a:ln>
                          <a:noFill/>
                        </a:ln>
                      </wps:spPr>
                      <wps:txbx>
                        <w:txbxContent>
                          <w:p w14:paraId="1C9B4710" w14:textId="1B4B2976" w:rsidR="00947A11" w:rsidRPr="00615FDC" w:rsidRDefault="00947A11" w:rsidP="008D3079">
                            <w:pPr>
                              <w:pStyle w:val="Caption"/>
                              <w:jc w:val="center"/>
                              <w:rPr>
                                <w:noProof/>
                              </w:rPr>
                            </w:pPr>
                            <w:bookmarkStart w:id="83" w:name="_Ref49349557"/>
                            <w:bookmarkStart w:id="84" w:name="_Ref50539364"/>
                            <w:bookmarkStart w:id="85" w:name="_Toc66348872"/>
                            <w:r>
                              <w:t xml:space="preserve">Figure </w:t>
                            </w:r>
                            <w:fldSimple w:instr=" SEQ Figure \* ARABIC ">
                              <w:r>
                                <w:rPr>
                                  <w:noProof/>
                                </w:rPr>
                                <w:t>5</w:t>
                              </w:r>
                            </w:fldSimple>
                            <w:bookmarkEnd w:id="83"/>
                            <w:r>
                              <w:t>: Design Review</w:t>
                            </w:r>
                            <w:bookmarkEnd w:id="84"/>
                            <w:r>
                              <w:t xml:space="preserve"> process</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8F2B50" id="Text Box 139" o:spid="_x0000_s1029" type="#_x0000_t202" style="position:absolute;left:0;text-align:left;margin-left:124.55pt;margin-top:634.55pt;width:201.6pt;height:19.15pt;z-index:251596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" stroked="f">
                <v:textbox inset="0,0,0,0">
                  <w:txbxContent>
                    <w:p w14:paraId="1C9B4710" w14:textId="1B4B2976" w:rsidR="00947A11" w:rsidRPr="00615FDC" w:rsidRDefault="00947A11" w:rsidP="008D3079">
                      <w:pPr>
                        <w:pStyle w:val="Caption"/>
                        <w:jc w:val="center"/>
                        <w:rPr>
                          <w:noProof/>
                        </w:rPr>
                      </w:pPr>
                      <w:bookmarkStart w:id="86" w:name="_Ref49349557"/>
                      <w:bookmarkStart w:id="87" w:name="_Ref50539364"/>
                      <w:bookmarkStart w:id="88" w:name="_Toc66348872"/>
                      <w:r>
                        <w:t xml:space="preserve">Figure </w:t>
                      </w:r>
                      <w:fldSimple w:instr=" SEQ Figure \* ARABIC ">
                        <w:r>
                          <w:rPr>
                            <w:noProof/>
                          </w:rPr>
                          <w:t>5</w:t>
                        </w:r>
                      </w:fldSimple>
                      <w:bookmarkEnd w:id="86"/>
                      <w:r>
                        <w:t>: Design Review</w:t>
                      </w:r>
                      <w:bookmarkEnd w:id="87"/>
                      <w:r>
                        <w:t xml:space="preserve"> process</w:t>
                      </w:r>
                      <w:bookmarkEnd w:id="88"/>
                    </w:p>
                  </w:txbxContent>
                </v:textbox>
                <w10:wrap type="topAndBottom"/>
              </v:shape>
            </w:pict>
          </mc:Fallback>
        </mc:AlternateContent>
      </w:r>
      <w:r>
        <w:rPr>
          <w:noProof/>
        </w:rPr>
        <w:drawing>
          <wp:anchor distT="0" distB="0" distL="114300" distR="114300" simplePos="0" relativeHeight="251595264" behindDoc="0" locked="0" layoutInCell="1" allowOverlap="1" wp14:anchorId="76D96A76" wp14:editId="2722F092">
            <wp:simplePos x="0" y="0"/>
            <wp:positionH relativeFrom="margin">
              <wp:posOffset>62927</wp:posOffset>
            </wp:positionH>
            <wp:positionV relativeFrom="paragraph">
              <wp:posOffset>4155440</wp:posOffset>
            </wp:positionV>
            <wp:extent cx="5605200" cy="38304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referRelativeResize="0">
                      <a:picLocks noChangeAspect="1"/>
                    </pic:cNvPicPr>
                  </pic:nvPicPr>
                  <pic:blipFill>
                    <a:blip r:embed="rId23">
                      <a:extLst>
                        <a:ext uri="{28A0092B-C50C-407E-A947-70E740481C1C}">
                          <a14:useLocalDpi xmlns:a14="http://schemas.microsoft.com/office/drawing/2010/main" val="0"/>
                        </a:ext>
                      </a:extLst>
                    </a:blip>
                    <a:srcRect/>
                    <a:stretch/>
                  </pic:blipFill>
                  <pic:spPr>
                    <a:xfrm>
                      <a:off x="0" y="0"/>
                      <a:ext cx="5605200" cy="3830400"/>
                    </a:xfrm>
                    <a:prstGeom prst="rect">
                      <a:avLst/>
                    </a:prstGeom>
                  </pic:spPr>
                </pic:pic>
              </a:graphicData>
            </a:graphic>
            <wp14:sizeRelH relativeFrom="margin">
              <wp14:pctWidth>0</wp14:pctWidth>
            </wp14:sizeRelH>
            <wp14:sizeRelV relativeFrom="margin">
              <wp14:pctHeight>0</wp14:pctHeight>
            </wp14:sizeRelV>
          </wp:anchor>
        </w:drawing>
      </w:r>
      <w:r w:rsidR="00A412C7">
        <w:t>The four common</w:t>
      </w:r>
      <w:r w:rsidR="00AF7C91">
        <w:t xml:space="preserve"> </w:t>
      </w:r>
      <w:r w:rsidR="00F37019">
        <w:t>p</w:t>
      </w:r>
      <w:r w:rsidR="00FF1284">
        <w:t>rocesses</w:t>
      </w:r>
      <w:r w:rsidR="00AF7C91">
        <w:t xml:space="preserve"> </w:t>
      </w:r>
      <w:r w:rsidR="00A412C7">
        <w:t xml:space="preserve">identified </w:t>
      </w:r>
      <w:r w:rsidR="003D3950">
        <w:t xml:space="preserve">were </w:t>
      </w:r>
      <w:r w:rsidR="00595A5F">
        <w:t xml:space="preserve">further decomposed to </w:t>
      </w:r>
      <w:r w:rsidR="00A412C7">
        <w:t>map</w:t>
      </w:r>
      <w:r w:rsidR="00FF1284">
        <w:t xml:space="preserve"> the information flow within the</w:t>
      </w:r>
      <w:r w:rsidR="00B32F83">
        <w:t xml:space="preserve">se processes and </w:t>
      </w:r>
      <w:r w:rsidR="00CC0BB5">
        <w:t xml:space="preserve">to </w:t>
      </w:r>
      <w:r w:rsidR="00A412C7">
        <w:t>isolate</w:t>
      </w:r>
      <w:r w:rsidR="00B32F83">
        <w:t xml:space="preserve"> the </w:t>
      </w:r>
      <w:r w:rsidR="00A60F44">
        <w:t>“</w:t>
      </w:r>
      <w:r w:rsidR="00B32F83">
        <w:t>T</w:t>
      </w:r>
      <w:r w:rsidR="00FF1284">
        <w:t>ransactions</w:t>
      </w:r>
      <w:r w:rsidR="00A60F44">
        <w:t>”</w:t>
      </w:r>
      <w:r w:rsidR="00FF1284">
        <w:t xml:space="preserve"> that represent</w:t>
      </w:r>
      <w:r w:rsidR="00595A5F">
        <w:t xml:space="preserve"> </w:t>
      </w:r>
      <w:r w:rsidR="00A412C7">
        <w:t xml:space="preserve">the </w:t>
      </w:r>
      <w:r w:rsidR="004F5DAF">
        <w:t xml:space="preserve">information </w:t>
      </w:r>
      <w:r w:rsidR="00FF1284">
        <w:t xml:space="preserve">exchanged </w:t>
      </w:r>
      <w:r w:rsidR="00FF1284" w:rsidRPr="00FF1284">
        <w:t>between the parties</w:t>
      </w:r>
      <w:r w:rsidR="004F5DAF">
        <w:t>.</w:t>
      </w:r>
      <w:r w:rsidR="00595A5F">
        <w:t xml:space="preserve"> </w:t>
      </w:r>
      <w:r w:rsidR="00A24AF8">
        <w:t>P</w:t>
      </w:r>
      <w:r w:rsidR="000D69FD">
        <w:t>rocess map</w:t>
      </w:r>
      <w:r w:rsidR="00A24AF8">
        <w:t>s</w:t>
      </w:r>
      <w:r w:rsidR="000D69FD">
        <w:t xml:space="preserve"> </w:t>
      </w:r>
      <w:r w:rsidR="00086F32">
        <w:t xml:space="preserve">based </w:t>
      </w:r>
      <w:r w:rsidR="00086F32" w:rsidRPr="000417D2">
        <w:t xml:space="preserve">on BPMN notation </w:t>
      </w:r>
      <w:r w:rsidR="00A24AF8" w:rsidRPr="000417D2">
        <w:t xml:space="preserve">were </w:t>
      </w:r>
      <w:r w:rsidR="000D69FD" w:rsidRPr="000417D2">
        <w:t xml:space="preserve">developed to represent </w:t>
      </w:r>
      <w:r w:rsidR="001B0C74" w:rsidRPr="000417D2">
        <w:t xml:space="preserve">the </w:t>
      </w:r>
      <w:r w:rsidR="00595A5F" w:rsidRPr="000417D2">
        <w:t xml:space="preserve">step-by-step process </w:t>
      </w:r>
      <w:r w:rsidR="0004517D" w:rsidRPr="000417D2">
        <w:t>followed by the parties.</w:t>
      </w:r>
      <w:r w:rsidR="00B32F83" w:rsidRPr="000417D2">
        <w:t xml:space="preserve"> Based on these </w:t>
      </w:r>
      <w:r w:rsidR="000D69FD" w:rsidRPr="000417D2">
        <w:t>developed process map</w:t>
      </w:r>
      <w:r w:rsidR="001013FD" w:rsidRPr="000417D2">
        <w:t>s</w:t>
      </w:r>
      <w:r w:rsidR="00B32F83" w:rsidRPr="000417D2">
        <w:t xml:space="preserve">, </w:t>
      </w:r>
      <w:r w:rsidR="007C2F33">
        <w:t>we</w:t>
      </w:r>
      <w:r w:rsidR="001A31E6" w:rsidRPr="000417D2">
        <w:t xml:space="preserve"> </w:t>
      </w:r>
      <w:proofErr w:type="spellStart"/>
      <w:r w:rsidR="00A60F44" w:rsidRPr="000417D2">
        <w:t>identifi</w:t>
      </w:r>
      <w:r w:rsidR="007C2F33">
        <w:t>y</w:t>
      </w:r>
      <w:proofErr w:type="spellEnd"/>
      <w:r w:rsidR="00A60F44" w:rsidRPr="000417D2">
        <w:t xml:space="preserve"> the integration points for</w:t>
      </w:r>
      <w:r w:rsidR="00AC1748" w:rsidRPr="000417D2">
        <w:t xml:space="preserve"> Blockchain Technology</w:t>
      </w:r>
      <w:r w:rsidR="007F56B7" w:rsidRPr="000417D2">
        <w:t>.</w:t>
      </w:r>
      <w:r w:rsidR="006203F5" w:rsidRPr="000417D2">
        <w:t xml:space="preserve"> T</w:t>
      </w:r>
      <w:r w:rsidR="007F56B7" w:rsidRPr="000417D2">
        <w:t>he process</w:t>
      </w:r>
      <w:r w:rsidR="007F56B7">
        <w:t xml:space="preserve"> maps </w:t>
      </w:r>
      <w:r w:rsidR="00A412C7">
        <w:t>were</w:t>
      </w:r>
      <w:r w:rsidR="007F56B7">
        <w:t xml:space="preserve"> analysed </w:t>
      </w:r>
      <w:r w:rsidR="001013FD">
        <w:t xml:space="preserve">to identify the </w:t>
      </w:r>
      <w:r w:rsidR="00A412C7">
        <w:t>key</w:t>
      </w:r>
      <w:r w:rsidR="001013FD">
        <w:t xml:space="preserve"> information exchange </w:t>
      </w:r>
      <w:r w:rsidR="000D69FD">
        <w:t>transactions</w:t>
      </w:r>
      <w:r w:rsidR="001013FD">
        <w:t xml:space="preserve"> and </w:t>
      </w:r>
      <w:r w:rsidR="001013FD" w:rsidRPr="001013FD">
        <w:t>decision points</w:t>
      </w:r>
      <w:r w:rsidR="000D69FD">
        <w:t xml:space="preserve"> </w:t>
      </w:r>
      <w:r w:rsidR="001013FD">
        <w:t>critical from a record-keeping p</w:t>
      </w:r>
      <w:r w:rsidR="00844A3F">
        <w:t>erspective</w:t>
      </w:r>
      <w:r w:rsidR="00413853">
        <w:t>.</w:t>
      </w:r>
      <w:r w:rsidR="00A412C7">
        <w:t xml:space="preserve"> </w:t>
      </w:r>
      <w:r w:rsidR="00413853">
        <w:t xml:space="preserve">These </w:t>
      </w:r>
      <w:r w:rsidR="005836E5">
        <w:t>transactions</w:t>
      </w:r>
      <w:r w:rsidR="00D9558D">
        <w:t xml:space="preserve"> and </w:t>
      </w:r>
      <w:r w:rsidR="00844A3F">
        <w:t>decision points</w:t>
      </w:r>
      <w:r w:rsidR="005836E5">
        <w:t xml:space="preserve"> </w:t>
      </w:r>
      <w:r w:rsidR="006A0ED8">
        <w:t xml:space="preserve">were </w:t>
      </w:r>
      <w:r w:rsidR="00B34B51">
        <w:t xml:space="preserve">highlighted on the </w:t>
      </w:r>
      <w:r w:rsidR="001013FD">
        <w:t xml:space="preserve">developed </w:t>
      </w:r>
      <w:r w:rsidR="00B34B51">
        <w:t>process map</w:t>
      </w:r>
      <w:r w:rsidR="001A31E6">
        <w:t xml:space="preserve"> a</w:t>
      </w:r>
      <w:r w:rsidR="00A24AF8">
        <w:t xml:space="preserve">s shown in the below </w:t>
      </w:r>
      <w:r w:rsidR="003D5D82">
        <w:t xml:space="preserve">Figures </w:t>
      </w:r>
      <w:r w:rsidR="000F4A55">
        <w:fldChar w:fldCharType="begin"/>
      </w:r>
      <w:r w:rsidR="000F4A55">
        <w:instrText xml:space="preserve"> REF _Ref49349557 </w:instrText>
      </w:r>
      <w:r w:rsidR="0041425C" w:rsidRPr="0041425C">
        <w:instrText>\# "0"</w:instrText>
      </w:r>
      <w:r w:rsidR="000F4A55">
        <w:fldChar w:fldCharType="separate"/>
      </w:r>
      <w:r w:rsidR="0032750D">
        <w:t>5</w:t>
      </w:r>
      <w:r w:rsidR="000F4A55">
        <w:fldChar w:fldCharType="end"/>
      </w:r>
      <w:r w:rsidR="0070287F">
        <w:t>-</w:t>
      </w:r>
      <w:r w:rsidR="0070287F">
        <w:fldChar w:fldCharType="begin"/>
      </w:r>
      <w:r w:rsidR="0070287F">
        <w:instrText xml:space="preserve"> REF _Ref49349712 </w:instrText>
      </w:r>
      <w:r w:rsidR="0041425C" w:rsidRPr="0041425C">
        <w:instrText>\# "0"</w:instrText>
      </w:r>
      <w:r w:rsidR="0070287F">
        <w:fldChar w:fldCharType="separate"/>
      </w:r>
      <w:r w:rsidR="0032750D">
        <w:t>7</w:t>
      </w:r>
      <w:r w:rsidR="0070287F">
        <w:fldChar w:fldCharType="end"/>
      </w:r>
      <w:r w:rsidR="00B34B51">
        <w:t xml:space="preserve">. </w:t>
      </w:r>
      <w:r w:rsidR="00B32F83">
        <w:t xml:space="preserve">Therefore, </w:t>
      </w:r>
      <w:r w:rsidR="003D3950">
        <w:t xml:space="preserve">recording these </w:t>
      </w:r>
      <w:r w:rsidR="00393EAE">
        <w:t xml:space="preserve">transactions </w:t>
      </w:r>
      <w:r w:rsidR="003D3950">
        <w:t xml:space="preserve">on a blockchain database </w:t>
      </w:r>
      <w:r w:rsidR="00086B67">
        <w:t xml:space="preserve">can </w:t>
      </w:r>
      <w:r w:rsidR="003D3950">
        <w:t xml:space="preserve">potentially </w:t>
      </w:r>
      <w:r w:rsidR="00086B67">
        <w:t>benefit the project in case of disputes</w:t>
      </w:r>
      <w:r w:rsidR="001A31E6">
        <w:t>,</w:t>
      </w:r>
      <w:r w:rsidR="00086B67">
        <w:t xml:space="preserve"> </w:t>
      </w:r>
      <w:r w:rsidR="00301BB6">
        <w:t>and further</w:t>
      </w:r>
      <w:r w:rsidR="00B34B51">
        <w:t xml:space="preserve"> </w:t>
      </w:r>
      <w:r w:rsidR="00393EAE">
        <w:t xml:space="preserve">help </w:t>
      </w:r>
      <w:r w:rsidR="00086B67">
        <w:t xml:space="preserve">the </w:t>
      </w:r>
      <w:r w:rsidR="00B34B51">
        <w:t xml:space="preserve">contributing and reviewing </w:t>
      </w:r>
      <w:r w:rsidR="0004517D">
        <w:t xml:space="preserve">parties </w:t>
      </w:r>
      <w:r w:rsidR="00086B67">
        <w:t>control their liabilities towards any contributions</w:t>
      </w:r>
      <w:r w:rsidR="003D3950">
        <w:t xml:space="preserve"> or </w:t>
      </w:r>
      <w:r w:rsidR="00B34B51">
        <w:t>decisions</w:t>
      </w:r>
      <w:r w:rsidR="00086B67">
        <w:t xml:space="preserve"> they make</w:t>
      </w:r>
      <w:r w:rsidR="00B34B51">
        <w:t>.</w:t>
      </w:r>
      <w:r w:rsidR="001A31E6">
        <w:t xml:space="preserve"> </w:t>
      </w:r>
      <w:r w:rsidR="00301BB6">
        <w:t>Moreover</w:t>
      </w:r>
      <w:r w:rsidR="00393EAE">
        <w:t xml:space="preserve">, it </w:t>
      </w:r>
      <w:r w:rsidR="001A31E6">
        <w:t xml:space="preserve">can also </w:t>
      </w:r>
      <w:r w:rsidR="00FD2A1C">
        <w:t>guarantee the much-</w:t>
      </w:r>
      <w:r w:rsidR="001A31E6" w:rsidRPr="001A31E6">
        <w:t>needed security of the actions that develop the project information.</w:t>
      </w:r>
    </w:p>
    <w:p w14:paraId="356C61ED" w14:textId="22597327" w:rsidR="00E86AC8" w:rsidRDefault="00E86AC8" w:rsidP="00D73DFC">
      <w:r>
        <w:rPr>
          <w:noProof/>
          <w:lang w:eastAsia="en-NZ"/>
        </w:rPr>
        <w:lastRenderedPageBreak/>
        <mc:AlternateContent>
          <mc:Choice Requires="wps">
            <w:drawing>
              <wp:anchor distT="0" distB="0" distL="114300" distR="114300" simplePos="0" relativeHeight="251599360" behindDoc="0" locked="0" layoutInCell="1" allowOverlap="1" wp14:anchorId="2338EB2B" wp14:editId="5F5ACC66">
                <wp:simplePos x="0" y="0"/>
                <wp:positionH relativeFrom="margin">
                  <wp:posOffset>1406525</wp:posOffset>
                </wp:positionH>
                <wp:positionV relativeFrom="paragraph">
                  <wp:posOffset>4072485</wp:posOffset>
                </wp:positionV>
                <wp:extent cx="2917825" cy="248920"/>
                <wp:effectExtent l="0" t="0" r="0" b="0"/>
                <wp:wrapTopAndBottom/>
                <wp:docPr id="141" name="Text Box 141"/>
                <wp:cNvGraphicFramePr/>
                <a:graphic xmlns:a="http://schemas.openxmlformats.org/drawingml/2006/main">
                  <a:graphicData uri="http://schemas.microsoft.com/office/word/2010/wordprocessingShape">
                    <wps:wsp>
                      <wps:cNvSpPr txBox="1"/>
                      <wps:spPr>
                        <a:xfrm>
                          <a:off x="0" y="0"/>
                          <a:ext cx="2917825" cy="248920"/>
                        </a:xfrm>
                        <a:prstGeom prst="rect">
                          <a:avLst/>
                        </a:prstGeom>
                        <a:solidFill>
                          <a:prstClr val="white"/>
                        </a:solidFill>
                        <a:ln>
                          <a:noFill/>
                        </a:ln>
                      </wps:spPr>
                      <wps:txbx>
                        <w:txbxContent>
                          <w:p w14:paraId="61110B60" w14:textId="2A2FCB62" w:rsidR="00947A11" w:rsidRPr="00771A4F" w:rsidRDefault="00947A11" w:rsidP="008D3079">
                            <w:pPr>
                              <w:pStyle w:val="Caption"/>
                              <w:jc w:val="center"/>
                              <w:rPr>
                                <w:noProof/>
                              </w:rPr>
                            </w:pPr>
                            <w:bookmarkStart w:id="89" w:name="_Ref49349573"/>
                            <w:bookmarkStart w:id="90" w:name="_Toc66348873"/>
                            <w:r>
                              <w:t xml:space="preserve">Figure </w:t>
                            </w:r>
                            <w:fldSimple w:instr=" SEQ Figure \* ARABIC ">
                              <w:r>
                                <w:rPr>
                                  <w:noProof/>
                                </w:rPr>
                                <w:t>6</w:t>
                              </w:r>
                            </w:fldSimple>
                            <w:bookmarkEnd w:id="89"/>
                            <w:r>
                              <w:t>: Design Coordination process</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338EB2B" id="Text Box 141" o:spid="_x0000_s1030" type="#_x0000_t202" style="position:absolute;left:0;text-align:left;margin-left:110.75pt;margin-top:320.65pt;width:229.75pt;height:19.6pt;z-index:251599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" stroked="f">
                <v:textbox inset="0,0,0,0">
                  <w:txbxContent>
                    <w:p w14:paraId="61110B60" w14:textId="2A2FCB62" w:rsidR="00947A11" w:rsidRPr="00771A4F" w:rsidRDefault="00947A11" w:rsidP="008D3079">
                      <w:pPr>
                        <w:pStyle w:val="Caption"/>
                        <w:jc w:val="center"/>
                        <w:rPr>
                          <w:noProof/>
                        </w:rPr>
                      </w:pPr>
                      <w:bookmarkStart w:id="91" w:name="_Ref49349573"/>
                      <w:bookmarkStart w:id="92" w:name="_Toc66348873"/>
                      <w:r>
                        <w:t xml:space="preserve">Figure </w:t>
                      </w:r>
                      <w:fldSimple w:instr=" SEQ Figure \* ARABIC ">
                        <w:r>
                          <w:rPr>
                            <w:noProof/>
                          </w:rPr>
                          <w:t>6</w:t>
                        </w:r>
                      </w:fldSimple>
                      <w:bookmarkEnd w:id="91"/>
                      <w:r>
                        <w:t>: Design Coordination process</w:t>
                      </w:r>
                      <w:bookmarkEnd w:id="92"/>
                    </w:p>
                  </w:txbxContent>
                </v:textbox>
                <w10:wrap type="topAndBottom" anchorx="margin"/>
              </v:shape>
            </w:pict>
          </mc:Fallback>
        </mc:AlternateContent>
      </w:r>
      <w:r>
        <w:rPr>
          <w:noProof/>
          <w:lang w:eastAsia="en-NZ"/>
        </w:rPr>
        <w:drawing>
          <wp:anchor distT="0" distB="0" distL="114300" distR="114300" simplePos="0" relativeHeight="251598336" behindDoc="0" locked="0" layoutInCell="1" allowOverlap="1" wp14:anchorId="054C77C9" wp14:editId="515D7E4C">
            <wp:simplePos x="0" y="0"/>
            <wp:positionH relativeFrom="margin">
              <wp:align>center</wp:align>
            </wp:positionH>
            <wp:positionV relativeFrom="paragraph">
              <wp:posOffset>176530</wp:posOffset>
            </wp:positionV>
            <wp:extent cx="5605145" cy="3854450"/>
            <wp:effectExtent l="0" t="0" r="0" b="0"/>
            <wp:wrapTopAndBottom/>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referRelativeResize="0">
                      <a:picLocks noChangeAspect="1"/>
                    </pic:cNvPicPr>
                  </pic:nvPicPr>
                  <pic:blipFill>
                    <a:blip r:embed="rId24">
                      <a:extLst>
                        <a:ext uri="{28A0092B-C50C-407E-A947-70E740481C1C}">
                          <a14:useLocalDpi xmlns:a14="http://schemas.microsoft.com/office/drawing/2010/main" val="0"/>
                        </a:ext>
                      </a:extLst>
                    </a:blip>
                    <a:srcRect/>
                    <a:stretch/>
                  </pic:blipFill>
                  <pic:spPr>
                    <a:xfrm>
                      <a:off x="0" y="0"/>
                      <a:ext cx="5605145" cy="3854450"/>
                    </a:xfrm>
                    <a:prstGeom prst="rect">
                      <a:avLst/>
                    </a:prstGeom>
                  </pic:spPr>
                </pic:pic>
              </a:graphicData>
            </a:graphic>
            <wp14:sizeRelH relativeFrom="margin">
              <wp14:pctWidth>0</wp14:pctWidth>
            </wp14:sizeRelH>
            <wp14:sizeRelV relativeFrom="margin">
              <wp14:pctHeight>0</wp14:pctHeight>
            </wp14:sizeRelV>
          </wp:anchor>
        </w:drawing>
      </w:r>
    </w:p>
    <w:p w14:paraId="30953D86" w14:textId="5CA35258" w:rsidR="0015474D" w:rsidRDefault="00E86AC8" w:rsidP="00D73DFC">
      <w:r>
        <w:rPr>
          <w:noProof/>
          <w:lang w:eastAsia="en-NZ"/>
        </w:rPr>
        <w:drawing>
          <wp:anchor distT="0" distB="0" distL="114300" distR="114300" simplePos="0" relativeHeight="251603456" behindDoc="0" locked="0" layoutInCell="1" allowOverlap="1" wp14:anchorId="570E43B9" wp14:editId="4D76267D">
            <wp:simplePos x="0" y="0"/>
            <wp:positionH relativeFrom="margin">
              <wp:posOffset>62865</wp:posOffset>
            </wp:positionH>
            <wp:positionV relativeFrom="paragraph">
              <wp:posOffset>4085128</wp:posOffset>
            </wp:positionV>
            <wp:extent cx="5605145" cy="3847465"/>
            <wp:effectExtent l="0" t="0" r="0" b="635"/>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a:picLocks noChangeAspect="1"/>
                    </pic:cNvPicPr>
                  </pic:nvPicPr>
                  <pic:blipFill>
                    <a:blip r:embed="rId25">
                      <a:extLst>
                        <a:ext uri="{28A0092B-C50C-407E-A947-70E740481C1C}">
                          <a14:useLocalDpi xmlns:a14="http://schemas.microsoft.com/office/drawing/2010/main" val="0"/>
                        </a:ext>
                      </a:extLst>
                    </a:blip>
                    <a:srcRect/>
                    <a:stretch/>
                  </pic:blipFill>
                  <pic:spPr>
                    <a:xfrm>
                      <a:off x="0" y="0"/>
                      <a:ext cx="5605145" cy="384746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NZ"/>
        </w:rPr>
        <mc:AlternateContent>
          <mc:Choice Requires="wps">
            <w:drawing>
              <wp:anchor distT="0" distB="0" distL="114300" distR="114300" simplePos="0" relativeHeight="251604480" behindDoc="0" locked="0" layoutInCell="1" allowOverlap="1" wp14:anchorId="79983849" wp14:editId="35F78225">
                <wp:simplePos x="0" y="0"/>
                <wp:positionH relativeFrom="margin">
                  <wp:align>center</wp:align>
                </wp:positionH>
                <wp:positionV relativeFrom="paragraph">
                  <wp:posOffset>8064674</wp:posOffset>
                </wp:positionV>
                <wp:extent cx="3347720" cy="249555"/>
                <wp:effectExtent l="0" t="0" r="5080" b="0"/>
                <wp:wrapTopAndBottom/>
                <wp:docPr id="143" name="Text Box 143"/>
                <wp:cNvGraphicFramePr/>
                <a:graphic xmlns:a="http://schemas.openxmlformats.org/drawingml/2006/main">
                  <a:graphicData uri="http://schemas.microsoft.com/office/word/2010/wordprocessingShape">
                    <wps:wsp>
                      <wps:cNvSpPr txBox="1"/>
                      <wps:spPr>
                        <a:xfrm>
                          <a:off x="0" y="0"/>
                          <a:ext cx="3347720" cy="249555"/>
                        </a:xfrm>
                        <a:prstGeom prst="rect">
                          <a:avLst/>
                        </a:prstGeom>
                        <a:solidFill>
                          <a:prstClr val="white"/>
                        </a:solidFill>
                        <a:ln>
                          <a:noFill/>
                        </a:ln>
                      </wps:spPr>
                      <wps:txbx>
                        <w:txbxContent>
                          <w:p w14:paraId="73D970D5" w14:textId="3D403AB1" w:rsidR="00947A11" w:rsidRPr="00136EE2" w:rsidRDefault="00947A11" w:rsidP="008D3079">
                            <w:pPr>
                              <w:pStyle w:val="Caption"/>
                              <w:jc w:val="center"/>
                              <w:rPr>
                                <w:noProof/>
                              </w:rPr>
                            </w:pPr>
                            <w:bookmarkStart w:id="93" w:name="_Ref49349712"/>
                            <w:bookmarkStart w:id="94" w:name="_Toc66348874"/>
                            <w:r>
                              <w:t xml:space="preserve">Figure </w:t>
                            </w:r>
                            <w:fldSimple w:instr=" SEQ Figure \* ARABIC ">
                              <w:r>
                                <w:rPr>
                                  <w:noProof/>
                                </w:rPr>
                                <w:t>7</w:t>
                              </w:r>
                            </w:fldSimple>
                            <w:bookmarkEnd w:id="93"/>
                            <w:r>
                              <w:t>: Request for Information (RFI) process</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9983849" id="Text Box 143" o:spid="_x0000_s1031" type="#_x0000_t202" style="position:absolute;left:0;text-align:left;margin-left:0;margin-top:635pt;width:263.6pt;height:19.65pt;z-index:2516044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" stroked="f">
                <v:textbox inset="0,0,0,0">
                  <w:txbxContent>
                    <w:p w14:paraId="73D970D5" w14:textId="3D403AB1" w:rsidR="00947A11" w:rsidRPr="00136EE2" w:rsidRDefault="00947A11" w:rsidP="008D3079">
                      <w:pPr>
                        <w:pStyle w:val="Caption"/>
                        <w:jc w:val="center"/>
                        <w:rPr>
                          <w:noProof/>
                        </w:rPr>
                      </w:pPr>
                      <w:bookmarkStart w:id="95" w:name="_Ref49349712"/>
                      <w:bookmarkStart w:id="96" w:name="_Toc66348874"/>
                      <w:r>
                        <w:t xml:space="preserve">Figure </w:t>
                      </w:r>
                      <w:fldSimple w:instr=" SEQ Figure \* ARABIC ">
                        <w:r>
                          <w:rPr>
                            <w:noProof/>
                          </w:rPr>
                          <w:t>7</w:t>
                        </w:r>
                      </w:fldSimple>
                      <w:bookmarkEnd w:id="95"/>
                      <w:r>
                        <w:t>: Request for Information (RFI) process</w:t>
                      </w:r>
                      <w:bookmarkEnd w:id="96"/>
                    </w:p>
                  </w:txbxContent>
                </v:textbox>
                <w10:wrap type="topAndBottom" anchorx="margin"/>
              </v:shape>
            </w:pict>
          </mc:Fallback>
        </mc:AlternateContent>
      </w:r>
    </w:p>
    <w:p w14:paraId="6F68BB17" w14:textId="2CA7A008" w:rsidR="00983639" w:rsidRDefault="00983639" w:rsidP="00D73DFC">
      <w:pPr>
        <w:pStyle w:val="Heading1"/>
      </w:pPr>
      <w:bookmarkStart w:id="97" w:name="_Ref49786839"/>
      <w:bookmarkStart w:id="98" w:name="_Toc66348795"/>
      <w:bookmarkStart w:id="99" w:name="_Toc66348841"/>
      <w:r>
        <w:lastRenderedPageBreak/>
        <w:t xml:space="preserve">Prototype Development for </w:t>
      </w:r>
      <w:r w:rsidRPr="00983639">
        <w:t>Proof-of-Concept</w:t>
      </w:r>
      <w:bookmarkEnd w:id="97"/>
      <w:bookmarkEnd w:id="98"/>
      <w:bookmarkEnd w:id="99"/>
    </w:p>
    <w:p w14:paraId="0AAEA8C5" w14:textId="6D30EE71" w:rsidR="000D69FD" w:rsidRDefault="008E0531" w:rsidP="00D73DFC">
      <w:r>
        <w:t xml:space="preserve">In the </w:t>
      </w:r>
      <w:r w:rsidR="006C4863">
        <w:t xml:space="preserve">mapped </w:t>
      </w:r>
      <w:r>
        <w:t>processes</w:t>
      </w:r>
      <w:r w:rsidR="006C6F2F">
        <w:t>,</w:t>
      </w:r>
      <w:r>
        <w:t xml:space="preserve"> the p</w:t>
      </w:r>
      <w:r w:rsidR="00225133" w:rsidRPr="00225133">
        <w:t xml:space="preserve">roject participants </w:t>
      </w:r>
      <w:r w:rsidR="004357DF">
        <w:t xml:space="preserve">may </w:t>
      </w:r>
      <w:r w:rsidR="00E33D07">
        <w:t xml:space="preserve">exchange </w:t>
      </w:r>
      <w:r w:rsidR="00225133" w:rsidRPr="00225133">
        <w:t>information using their choice of tools, which include email</w:t>
      </w:r>
      <w:r w:rsidR="00D053BB">
        <w:t>,</w:t>
      </w:r>
      <w:r w:rsidR="00225133" w:rsidRPr="00225133">
        <w:t xml:space="preserve"> or a cloud-based information mana</w:t>
      </w:r>
      <w:r w:rsidR="004F39BE">
        <w:t>gement system such as</w:t>
      </w:r>
      <w:r w:rsidR="00A60F44">
        <w:t xml:space="preserve"> Autodesk</w:t>
      </w:r>
      <w:r w:rsidR="004F39BE">
        <w:t xml:space="preserve"> BIM 360</w:t>
      </w:r>
      <w:r w:rsidR="00225133" w:rsidRPr="00225133">
        <w:t xml:space="preserve">. However, whenever information is exchanged </w:t>
      </w:r>
      <w:r w:rsidR="00B77A60">
        <w:t>for</w:t>
      </w:r>
      <w:r w:rsidR="004357DF">
        <w:t xml:space="preserve"> </w:t>
      </w:r>
      <w:r w:rsidR="00B77A60">
        <w:t xml:space="preserve">tasks </w:t>
      </w:r>
      <w:r w:rsidR="00225133" w:rsidRPr="00225133">
        <w:t xml:space="preserve">identified as critical, the participants </w:t>
      </w:r>
      <w:r w:rsidR="00860131">
        <w:t>must</w:t>
      </w:r>
      <w:r w:rsidR="004357DF">
        <w:t xml:space="preserve"> </w:t>
      </w:r>
      <w:r w:rsidR="00860131">
        <w:t>record these on the blockchain.</w:t>
      </w:r>
      <w:r w:rsidR="003D3950">
        <w:t xml:space="preserve"> Therefore, </w:t>
      </w:r>
      <w:r>
        <w:t>t</w:t>
      </w:r>
      <w:r w:rsidRPr="00225133">
        <w:t xml:space="preserve">he </w:t>
      </w:r>
      <w:r>
        <w:t>prototype aims to enable</w:t>
      </w:r>
      <w:r w:rsidRPr="00225133">
        <w:t xml:space="preserve"> </w:t>
      </w:r>
      <w:r w:rsidR="00225178">
        <w:t>this key functionality and thereby facilitate the</w:t>
      </w:r>
      <w:r w:rsidR="00225178" w:rsidRPr="00225133">
        <w:t xml:space="preserve"> </w:t>
      </w:r>
      <w:r w:rsidRPr="00225133">
        <w:t>testing of the propos</w:t>
      </w:r>
      <w:r>
        <w:t>ed blockchain-aided process map</w:t>
      </w:r>
      <w:r w:rsidR="00225178">
        <w:t>s</w:t>
      </w:r>
      <w:r w:rsidR="003D3950">
        <w:t>.</w:t>
      </w:r>
    </w:p>
    <w:p w14:paraId="6D94772E" w14:textId="03F63E5F" w:rsidR="000D69FD" w:rsidRDefault="000D69FD" w:rsidP="00D73DFC">
      <w:pPr>
        <w:pStyle w:val="Heading2"/>
      </w:pPr>
      <w:bookmarkStart w:id="100" w:name="_Ref49326235"/>
      <w:bookmarkStart w:id="101" w:name="_Toc66348796"/>
      <w:bookmarkStart w:id="102" w:name="_Toc66348842"/>
      <w:r>
        <w:t>Key Requirements</w:t>
      </w:r>
      <w:bookmarkEnd w:id="100"/>
      <w:bookmarkEnd w:id="101"/>
      <w:bookmarkEnd w:id="102"/>
    </w:p>
    <w:p w14:paraId="0C7AC671" w14:textId="5DD9FCEE" w:rsidR="00521B39" w:rsidRPr="00521B39" w:rsidRDefault="00521B39" w:rsidP="00D73DFC">
      <w:r w:rsidRPr="00521B39">
        <w:t xml:space="preserve">The </w:t>
      </w:r>
      <w:r w:rsidR="008E0531">
        <w:t>essential</w:t>
      </w:r>
      <w:r w:rsidRPr="00521B39">
        <w:t xml:space="preserve"> requirement of the </w:t>
      </w:r>
      <w:r>
        <w:t xml:space="preserve">prototype to be developed </w:t>
      </w:r>
      <w:r w:rsidRPr="00521B39">
        <w:t xml:space="preserve">is that it </w:t>
      </w:r>
      <w:r w:rsidR="008E0531">
        <w:t>accomplishes</w:t>
      </w:r>
      <w:r w:rsidR="008D3079" w:rsidRPr="00521B39">
        <w:t xml:space="preserve"> </w:t>
      </w:r>
      <w:r w:rsidRPr="00521B39">
        <w:t>the following:</w:t>
      </w:r>
    </w:p>
    <w:p w14:paraId="4E9D38C7" w14:textId="07FC6797" w:rsidR="002F1F24" w:rsidRDefault="008E0531" w:rsidP="008E0531">
      <w:pPr>
        <w:numPr>
          <w:ilvl w:val="0"/>
          <w:numId w:val="12"/>
        </w:numPr>
        <w:ind w:left="426"/>
      </w:pPr>
      <w:r>
        <w:t>It u</w:t>
      </w:r>
      <w:r w:rsidR="00B77A60">
        <w:t>se</w:t>
      </w:r>
      <w:r>
        <w:t>s</w:t>
      </w:r>
      <w:r w:rsidR="00B77A60">
        <w:t xml:space="preserve"> </w:t>
      </w:r>
      <w:r w:rsidR="002F1F24">
        <w:t xml:space="preserve">blockchain technology to record </w:t>
      </w:r>
      <w:r w:rsidR="00F706EB">
        <w:t xml:space="preserve">transactions </w:t>
      </w:r>
      <w:r w:rsidR="00F706EB" w:rsidRPr="00F706EB">
        <w:t xml:space="preserve">between </w:t>
      </w:r>
      <w:r w:rsidR="008D3079">
        <w:t xml:space="preserve">project participants </w:t>
      </w:r>
      <w:r w:rsidR="002F1F24">
        <w:t xml:space="preserve">so that the </w:t>
      </w:r>
      <w:r w:rsidR="00F706EB">
        <w:t xml:space="preserve">records </w:t>
      </w:r>
      <w:r w:rsidR="002F1F24">
        <w:t xml:space="preserve">are secure, </w:t>
      </w:r>
      <w:r w:rsidR="004C0BDB">
        <w:t>immutable,</w:t>
      </w:r>
      <w:r w:rsidR="002F1F24">
        <w:t xml:space="preserve"> and not third-party dependent.</w:t>
      </w:r>
    </w:p>
    <w:p w14:paraId="1DCA50E2" w14:textId="3329A755" w:rsidR="0034760C" w:rsidRDefault="0034760C" w:rsidP="008E0531">
      <w:pPr>
        <w:numPr>
          <w:ilvl w:val="0"/>
          <w:numId w:val="12"/>
        </w:numPr>
        <w:ind w:left="426"/>
      </w:pPr>
      <w:r>
        <w:t>It enable</w:t>
      </w:r>
      <w:r w:rsidR="008E0531">
        <w:t>s</w:t>
      </w:r>
      <w:r>
        <w:t xml:space="preserve"> parties to securely log into the system based on credentials stored on </w:t>
      </w:r>
      <w:r w:rsidR="008D3079">
        <w:t>the blockchain</w:t>
      </w:r>
      <w:r>
        <w:t xml:space="preserve"> verified through smart contracts</w:t>
      </w:r>
      <w:r w:rsidR="00F706EB">
        <w:t>, therefore providing security independent of any service provider.</w:t>
      </w:r>
    </w:p>
    <w:p w14:paraId="7593026C" w14:textId="3CEF2467" w:rsidR="002C74ED" w:rsidRDefault="002C74ED" w:rsidP="008E0531">
      <w:pPr>
        <w:numPr>
          <w:ilvl w:val="0"/>
          <w:numId w:val="12"/>
        </w:numPr>
        <w:ind w:left="426"/>
      </w:pPr>
      <w:r w:rsidRPr="0034760C">
        <w:t xml:space="preserve">The transactions </w:t>
      </w:r>
      <w:r>
        <w:t xml:space="preserve">recorded on the blockchain must include </w:t>
      </w:r>
      <w:r w:rsidRPr="0034760C">
        <w:t xml:space="preserve">the </w:t>
      </w:r>
      <w:r w:rsidR="008E0531">
        <w:t>critical</w:t>
      </w:r>
      <w:r>
        <w:t xml:space="preserve"> </w:t>
      </w:r>
      <w:r w:rsidRPr="0034760C">
        <w:t>metadata associated with any piece of information</w:t>
      </w:r>
      <w:r>
        <w:t xml:space="preserve"> for a complete snapshot of the transaction.</w:t>
      </w:r>
    </w:p>
    <w:p w14:paraId="49D73C24" w14:textId="3D545D2F" w:rsidR="002C74ED" w:rsidRDefault="002C74ED" w:rsidP="008E0531">
      <w:pPr>
        <w:numPr>
          <w:ilvl w:val="0"/>
          <w:numId w:val="12"/>
        </w:numPr>
        <w:ind w:left="426"/>
      </w:pPr>
      <w:r>
        <w:t>The transaction records should record the hash (</w:t>
      </w:r>
      <w:r w:rsidR="008E0531">
        <w:t xml:space="preserve">a </w:t>
      </w:r>
      <w:r>
        <w:t>unique fingerprint) of files of different sizes and formats</w:t>
      </w:r>
      <w:r w:rsidR="0034760C">
        <w:t xml:space="preserve"> </w:t>
      </w:r>
      <w:r>
        <w:t xml:space="preserve">that could be </w:t>
      </w:r>
      <w:r w:rsidR="0034760C">
        <w:t>exchanged in a project</w:t>
      </w:r>
      <w:r>
        <w:t>, thereby allowing participants to record all kinds of file exchanges without any restrictions.</w:t>
      </w:r>
    </w:p>
    <w:p w14:paraId="333D7A0F" w14:textId="5B02CBB0" w:rsidR="0034760C" w:rsidRDefault="002C74ED" w:rsidP="008E0531">
      <w:pPr>
        <w:numPr>
          <w:ilvl w:val="0"/>
          <w:numId w:val="12"/>
        </w:numPr>
        <w:ind w:left="426"/>
      </w:pPr>
      <w:r>
        <w:t>I</w:t>
      </w:r>
      <w:r w:rsidR="0034760C">
        <w:t>t should</w:t>
      </w:r>
      <w:r w:rsidR="008D3079">
        <w:t xml:space="preserve"> exhibit</w:t>
      </w:r>
      <w:r w:rsidR="0034760C">
        <w:t xml:space="preserve"> </w:t>
      </w:r>
      <w:r w:rsidR="008D3079">
        <w:t xml:space="preserve">the ability to </w:t>
      </w:r>
      <w:r w:rsidR="0034760C">
        <w:t>record</w:t>
      </w:r>
      <w:r w:rsidR="0034760C" w:rsidRPr="0034760C">
        <w:t xml:space="preserve"> changes related to BIM models </w:t>
      </w:r>
      <w:r w:rsidR="0034760C">
        <w:t xml:space="preserve">on </w:t>
      </w:r>
      <w:r w:rsidR="006C4863">
        <w:t xml:space="preserve">the </w:t>
      </w:r>
      <w:r w:rsidR="0034760C">
        <w:t xml:space="preserve">blockchain </w:t>
      </w:r>
      <w:r w:rsidR="0034760C" w:rsidRPr="0034760C">
        <w:t xml:space="preserve">as they are one of the key </w:t>
      </w:r>
      <w:r w:rsidR="008E0531">
        <w:t>dynamic</w:t>
      </w:r>
      <w:r w:rsidR="0034760C" w:rsidRPr="0034760C">
        <w:t xml:space="preserve"> documents.</w:t>
      </w:r>
    </w:p>
    <w:p w14:paraId="6B159AFE" w14:textId="24E871C3" w:rsidR="00681992" w:rsidRDefault="008D3079" w:rsidP="008E0531">
      <w:pPr>
        <w:numPr>
          <w:ilvl w:val="0"/>
          <w:numId w:val="12"/>
        </w:numPr>
        <w:ind w:left="426"/>
      </w:pPr>
      <w:r>
        <w:lastRenderedPageBreak/>
        <w:t>A</w:t>
      </w:r>
      <w:r w:rsidR="008E0531">
        <w:t xml:space="preserve"> party that aims to modify or </w:t>
      </w:r>
      <w:r w:rsidR="002C74ED">
        <w:t xml:space="preserve">integrate </w:t>
      </w:r>
      <w:r w:rsidR="00681992">
        <w:t xml:space="preserve">a </w:t>
      </w:r>
      <w:r w:rsidR="00F706EB">
        <w:t xml:space="preserve">received </w:t>
      </w:r>
      <w:r>
        <w:t xml:space="preserve">BIM </w:t>
      </w:r>
      <w:r w:rsidR="00681992">
        <w:t>model should be able to access its historical cha</w:t>
      </w:r>
      <w:r w:rsidR="00F706EB">
        <w:t xml:space="preserve">nges recorded on the blockchain to keep their liability </w:t>
      </w:r>
      <w:r>
        <w:t xml:space="preserve">limited </w:t>
      </w:r>
      <w:r w:rsidR="008E0531">
        <w:t xml:space="preserve">to only what they modify or </w:t>
      </w:r>
      <w:r w:rsidR="00F706EB">
        <w:t>add to the model.</w:t>
      </w:r>
    </w:p>
    <w:p w14:paraId="158D2459" w14:textId="37828655" w:rsidR="00681992" w:rsidRDefault="002C74ED" w:rsidP="008E0531">
      <w:pPr>
        <w:numPr>
          <w:ilvl w:val="0"/>
          <w:numId w:val="12"/>
        </w:numPr>
        <w:ind w:left="426"/>
      </w:pPr>
      <w:r w:rsidRPr="002C74ED">
        <w:t xml:space="preserve">Any party working on the project should be able to verify the existence, </w:t>
      </w:r>
      <w:proofErr w:type="gramStart"/>
      <w:r w:rsidRPr="002C74ED">
        <w:t>integrity</w:t>
      </w:r>
      <w:proofErr w:type="gramEnd"/>
      <w:r w:rsidRPr="002C74ED">
        <w:t xml:space="preserve"> and authenticity of information they hold through its records stored on the blockchain.</w:t>
      </w:r>
      <w:r>
        <w:t xml:space="preserve"> </w:t>
      </w:r>
      <w:r w:rsidR="006E5537">
        <w:t xml:space="preserve">In cases of </w:t>
      </w:r>
      <w:r w:rsidR="00506361">
        <w:t>conflicts between parties</w:t>
      </w:r>
      <w:r w:rsidR="006E5537">
        <w:t>, this would allow</w:t>
      </w:r>
      <w:r w:rsidR="00506361">
        <w:t xml:space="preserve"> the origin</w:t>
      </w:r>
      <w:r w:rsidR="00F706EB">
        <w:t>ator</w:t>
      </w:r>
      <w:r w:rsidR="008E0531">
        <w:t xml:space="preserve"> or </w:t>
      </w:r>
      <w:r w:rsidR="00506361">
        <w:t>modifier of the conflicting information</w:t>
      </w:r>
      <w:r w:rsidR="006E5537">
        <w:t xml:space="preserve"> to be traced</w:t>
      </w:r>
      <w:r w:rsidR="00506361">
        <w:t>, thereby preventing parties from acquiring liabilities.</w:t>
      </w:r>
    </w:p>
    <w:p w14:paraId="34C32618" w14:textId="473C28F1" w:rsidR="007E7398" w:rsidRDefault="007E7398" w:rsidP="00D73DFC">
      <w:pPr>
        <w:pStyle w:val="Heading2"/>
      </w:pPr>
      <w:bookmarkStart w:id="103" w:name="_Toc66348797"/>
      <w:bookmarkStart w:id="104" w:name="_Toc66348843"/>
      <w:r>
        <w:t>System Architecture</w:t>
      </w:r>
      <w:bookmarkEnd w:id="103"/>
      <w:bookmarkEnd w:id="104"/>
    </w:p>
    <w:p w14:paraId="4CE63147" w14:textId="57C5836F" w:rsidR="000119F0" w:rsidRDefault="000119F0" w:rsidP="00E86E7F">
      <w:r w:rsidRPr="000119F0">
        <w:t>For meeting the blockchain end of requirements Ganache</w:t>
      </w:r>
      <w:r w:rsidR="00554AA4">
        <w:t xml:space="preserve">, a development or </w:t>
      </w:r>
      <w:r w:rsidR="006203F5" w:rsidRPr="000119F0">
        <w:t xml:space="preserve">sandbox blockchain </w:t>
      </w:r>
      <w:r w:rsidR="006D14BE">
        <w:t xml:space="preserve">that </w:t>
      </w:r>
      <w:r w:rsidR="006D14BE" w:rsidRPr="006D14BE">
        <w:t xml:space="preserve">provides a built-in user interface for viewing user accounts, </w:t>
      </w:r>
      <w:r w:rsidR="003E104E">
        <w:t xml:space="preserve">and </w:t>
      </w:r>
      <w:r w:rsidR="006D14BE" w:rsidRPr="006D14BE">
        <w:t>examining transactions and blocks</w:t>
      </w:r>
      <w:r w:rsidR="006C4863">
        <w:t>,</w:t>
      </w:r>
      <w:r w:rsidR="006D14BE" w:rsidRPr="006D14BE">
        <w:t xml:space="preserve"> </w:t>
      </w:r>
      <w:r w:rsidR="006203F5" w:rsidRPr="000119F0">
        <w:t>was used for simulating</w:t>
      </w:r>
      <w:r w:rsidR="00642162" w:rsidRPr="000119F0">
        <w:t xml:space="preserve"> Ethereum,</w:t>
      </w:r>
      <w:r w:rsidR="006D14BE">
        <w:t xml:space="preserve"> a public blockchain</w:t>
      </w:r>
      <w:r w:rsidR="00643305" w:rsidRPr="000119F0">
        <w:t>.</w:t>
      </w:r>
      <w:r w:rsidRPr="000119F0" w:rsidDel="000119F0">
        <w:t xml:space="preserve"> </w:t>
      </w:r>
      <w:r w:rsidR="00CD63A1">
        <w:t xml:space="preserve">A public blockchain was chosen </w:t>
      </w:r>
      <w:r w:rsidR="00A272C9">
        <w:t>due to its superior security compared</w:t>
      </w:r>
      <w:r w:rsidR="00CD63A1">
        <w:t xml:space="preserve"> to </w:t>
      </w:r>
      <w:r w:rsidR="00CD63A1" w:rsidRPr="00672237">
        <w:t>private or consortium blockchain</w:t>
      </w:r>
      <w:r w:rsidR="006C4863">
        <w:t>s</w:t>
      </w:r>
      <w:r w:rsidR="00CD63A1">
        <w:t xml:space="preserve"> for record-keeping of legally critical information exchange transactions</w:t>
      </w:r>
      <w:r w:rsidR="00D915EB">
        <w:t xml:space="preserve"> </w:t>
      </w:r>
      <w:r w:rsidR="00D915EB" w:rsidRPr="00672237">
        <w:fldChar w:fldCharType="begin"/>
      </w:r>
      <w:r w:rsidR="00826868">
        <w:instrText xml:space="preserve"> ADDIN EN.CITE &lt;EndNote&gt;&lt;Cite&gt;&lt;Author&gt;Kinnaird&lt;/Author&gt;&lt;Year&gt;2017&lt;/Year&gt;&lt;RecNum&gt;768&lt;/RecNum&gt;&lt;DisplayText&gt;(Kinnaird &amp;amp; Geipel, 2017)&lt;/DisplayText&gt;&lt;record&gt;&lt;rec-number&gt;768&lt;/rec-number&gt;&lt;foreign-keys&gt;&lt;key app="EN" db-id="rx9aa55s6txsf0eex2mp5zre2dt9t0pz2at9" timestamp="1614286464" guid="025377bd-5ec4-45ed-80a7-3a3af0a0b80e"&gt;768&lt;/key&gt;&lt;/foreign-keys&gt;&lt;ref-type name="Report"&gt;27&lt;/ref-type&gt;&lt;contributors&gt;&lt;authors&gt;&lt;author&gt;Kinnaird, Christopher&lt;/author&gt;&lt;author&gt;Geipel, Matthias&lt;/author&gt;&lt;/authors&gt;&lt;/contributors&gt;&lt;titles&gt;&lt;title&gt;Blockchain Technology: How the Inventions Behind Bitcoin are Enabling a Network of Trust for the Built Environment&lt;/title&gt;&lt;short-title&gt;Blockchain Technology: How the Inventions Behind Bitcoin are Enabling a Network of Trust for the Built Environment&lt;/short-title&gt;&lt;/titles&gt;&lt;dates&gt;&lt;year&gt;2017&lt;/year&gt;&lt;/dates&gt;&lt;publisher&gt;Arup&lt;/publisher&gt;&lt;urls&gt;&lt;related-urls&gt;&lt;url&gt;https://iebc.co/wp-content/uploads/2018/01/Arup-Blockchain-Technology-Report-3.pdf&lt;/url&gt;&lt;/related-urls&gt;&lt;/urls&gt;&lt;access-date&gt;25/01/2021&lt;/access-date&gt;&lt;/record&gt;&lt;/Cite&gt;&lt;/EndNote&gt;</w:instrText>
      </w:r>
      <w:r w:rsidR="00D915EB" w:rsidRPr="00672237">
        <w:fldChar w:fldCharType="separate"/>
      </w:r>
      <w:r w:rsidR="00D915EB" w:rsidRPr="00672237">
        <w:rPr>
          <w:noProof/>
        </w:rPr>
        <w:t>(Kinnaird &amp; Geipel, 2017)</w:t>
      </w:r>
      <w:r w:rsidR="00D915EB" w:rsidRPr="00672237">
        <w:fldChar w:fldCharType="end"/>
      </w:r>
      <w:r w:rsidR="00672237" w:rsidRPr="00672237">
        <w:t>.</w:t>
      </w:r>
      <w:r w:rsidR="00CD63A1">
        <w:t xml:space="preserve"> Since</w:t>
      </w:r>
      <w:r w:rsidR="006D14BE">
        <w:t xml:space="preserve"> </w:t>
      </w:r>
      <w:r w:rsidR="00CD63A1">
        <w:t>E</w:t>
      </w:r>
      <w:r w:rsidR="00685415">
        <w:t xml:space="preserve">thereum supports the development of </w:t>
      </w:r>
      <w:r w:rsidR="00685415" w:rsidRPr="00685415">
        <w:t>decentralised application</w:t>
      </w:r>
      <w:r w:rsidR="00672237">
        <w:t>s</w:t>
      </w:r>
      <w:r w:rsidR="00685415" w:rsidRPr="00685415">
        <w:t xml:space="preserve"> </w:t>
      </w:r>
      <w:r w:rsidR="00672237" w:rsidRPr="00672237">
        <w:t>(DApps)</w:t>
      </w:r>
      <w:r w:rsidR="00672237">
        <w:t xml:space="preserve"> that are Turing complete </w:t>
      </w:r>
      <w:r w:rsidR="00672237" w:rsidRPr="00672237">
        <w:fldChar w:fldCharType="begin"/>
      </w:r>
      <w:r w:rsidR="00826868">
        <w:instrText xml:space="preserve"> ADDIN EN.CITE &lt;EndNote&gt;&lt;Cite&gt;&lt;Author&gt;Xu&lt;/Author&gt;&lt;Year&gt;2017&lt;/Year&gt;&lt;RecNum&gt;1021&lt;/RecNum&gt;&lt;DisplayText&gt;(Xu et al., 2017)&lt;/DisplayText&gt;&lt;record&gt;&lt;rec-number&gt;1021&lt;/rec-number&gt;&lt;foreign-keys&gt;&lt;key app="EN" db-id="rx9aa55s6txsf0eex2mp5zre2dt9t0pz2at9" timestamp="1614286593" guid="3fc22803-4b2b-4892-9ef8-2d5620d829c4"&gt;1021&lt;/key&gt;&lt;/foreign-keys&gt;&lt;ref-type name="Conference Proceedings"&gt;10&lt;/ref-type&gt;&lt;contributors&gt;&lt;authors&gt;&lt;author&gt;Xu, X.&lt;/author&gt;&lt;author&gt;Weber, I.&lt;/author&gt;&lt;author&gt;Staples, M.&lt;/author&gt;&lt;author&gt;Zhu, L.&lt;/author&gt;&lt;author&gt;Bosch, J.&lt;/author&gt;&lt;author&gt;Bass, L.&lt;/author&gt;&lt;author&gt;Pautasso, C.&lt;/author&gt;&lt;author&gt;Rimba, P.&lt;/author&gt;&lt;/authors&gt;&lt;/contributors&gt;&lt;titles&gt;&lt;title&gt;A taxonomy of blockchain-based systems for architecture design&lt;/title&gt;&lt;secondary-title&gt;2017 IEEE International Conference on Software Architecture (ICSA)&lt;/secondary-title&gt;&lt;short-title&gt;A taxonomy of blockchain-based systems for architecture design&lt;/short-title&gt;&lt;/titles&gt;&lt;dates&gt;&lt;year&gt;2017&lt;/year&gt;&lt;/dates&gt;&lt;isbn&gt;1509057293&lt;/isbn&gt;&lt;urls&gt;&lt;/urls&gt;&lt;custom1&gt;Done&lt;/custom1&gt;&lt;electronic-resource-num&gt;https://doi.org/10.1109/ICSA.2017.33&lt;/electronic-resource-num&gt;&lt;/record&gt;&lt;/Cite&gt;&lt;/EndNote&gt;</w:instrText>
      </w:r>
      <w:r w:rsidR="00672237" w:rsidRPr="00672237">
        <w:fldChar w:fldCharType="separate"/>
      </w:r>
      <w:r w:rsidR="00672237" w:rsidRPr="00672237">
        <w:rPr>
          <w:noProof/>
        </w:rPr>
        <w:t>(Xu et al., 2017)</w:t>
      </w:r>
      <w:r w:rsidR="00672237" w:rsidRPr="00672237">
        <w:fldChar w:fldCharType="end"/>
      </w:r>
      <w:r w:rsidR="00CD63A1">
        <w:t xml:space="preserve">, a </w:t>
      </w:r>
      <w:r w:rsidRPr="000119F0">
        <w:t xml:space="preserve">smart contract </w:t>
      </w:r>
      <w:r w:rsidR="00CD63A1">
        <w:t>was written with necessary gateway mechanisms to create and channel</w:t>
      </w:r>
      <w:r w:rsidRPr="000119F0">
        <w:t xml:space="preserve"> transactions to the block</w:t>
      </w:r>
      <w:r w:rsidR="00CD63A1">
        <w:t>chain. A</w:t>
      </w:r>
      <w:r w:rsidRPr="000119F0">
        <w:t xml:space="preserve"> web-based Integrated Development Environment called Remix was u</w:t>
      </w:r>
      <w:r w:rsidR="0013092F">
        <w:t>sed</w:t>
      </w:r>
      <w:r w:rsidR="00CD63A1">
        <w:t xml:space="preserve"> for coding the smart contract</w:t>
      </w:r>
      <w:r w:rsidR="0013092F">
        <w:t>.</w:t>
      </w:r>
    </w:p>
    <w:p w14:paraId="2BC5E707" w14:textId="534439D7" w:rsidR="000B500B" w:rsidRDefault="00A02688" w:rsidP="000B500B">
      <w:pPr>
        <w:sectPr w:rsidR="000B500B" w:rsidSect="00743886">
          <w:pgSz w:w="11906" w:h="16838"/>
          <w:pgMar w:top="1440" w:right="1440" w:bottom="1440" w:left="1440" w:header="709" w:footer="709" w:gutter="0"/>
          <w:lnNumType w:countBy="1" w:restart="continuous"/>
          <w:cols w:space="708"/>
          <w:docGrid w:linePitch="360"/>
        </w:sectPr>
      </w:pPr>
      <w:r>
        <w:t>The prototype system uses</w:t>
      </w:r>
      <w:r w:rsidR="006179B1">
        <w:t xml:space="preserve"> </w:t>
      </w:r>
      <w:r w:rsidR="006179B1" w:rsidRPr="00E86E7F">
        <w:t>Autodesk Revit 2020</w:t>
      </w:r>
      <w:r w:rsidR="006179B1">
        <w:t xml:space="preserve"> as the example design authoring </w:t>
      </w:r>
      <w:r w:rsidR="008E1FB3">
        <w:t>package</w:t>
      </w:r>
      <w:r>
        <w:t xml:space="preserve"> as </w:t>
      </w:r>
      <w:r w:rsidR="0053775D" w:rsidRPr="00A02688">
        <w:t>it provides connectivity with external databases which could be crucial for plug-ins development using Revit’s API</w:t>
      </w:r>
      <w:r w:rsidR="0053775D" w:rsidRPr="0053775D">
        <w:t xml:space="preserve">. </w:t>
      </w:r>
      <w:r>
        <w:t>Moreover,</w:t>
      </w:r>
      <w:r w:rsidR="00672237">
        <w:t xml:space="preserve"> </w:t>
      </w:r>
      <w:r w:rsidR="000B6FCC">
        <w:t>we</w:t>
      </w:r>
      <w:r w:rsidR="00CD63A1">
        <w:t xml:space="preserve"> </w:t>
      </w:r>
      <w:r w:rsidR="00672237">
        <w:t>planned</w:t>
      </w:r>
      <w:r>
        <w:t xml:space="preserve"> to use the </w:t>
      </w:r>
      <w:r w:rsidR="0053775D" w:rsidRPr="00A02688">
        <w:t xml:space="preserve">Dynamo </w:t>
      </w:r>
      <w:r>
        <w:t>package that is compatible with Revit</w:t>
      </w:r>
      <w:r w:rsidR="0081630A">
        <w:t xml:space="preserve"> for extracting model-related data along with other metadata</w:t>
      </w:r>
      <w:r>
        <w:t xml:space="preserve">. </w:t>
      </w:r>
      <w:r w:rsidRPr="00E86E7F">
        <w:t>Microsoft</w:t>
      </w:r>
      <w:r w:rsidR="008E1FB3" w:rsidRPr="00E86E7F">
        <w:t xml:space="preserve"> Excel</w:t>
      </w:r>
      <w:r w:rsidR="008E1FB3">
        <w:t xml:space="preserve"> was used as a</w:t>
      </w:r>
      <w:r w:rsidR="00642162">
        <w:t>n</w:t>
      </w:r>
      <w:r w:rsidR="008E1FB3">
        <w:t xml:space="preserve"> interim </w:t>
      </w:r>
      <w:r w:rsidR="00642162">
        <w:t xml:space="preserve">data store </w:t>
      </w:r>
      <w:r w:rsidR="008E1FB3">
        <w:t xml:space="preserve">for holding the extracted information from Revit and passing it on to the </w:t>
      </w:r>
      <w:r w:rsidR="00061681">
        <w:t>DApp</w:t>
      </w:r>
      <w:r w:rsidR="00672237">
        <w:t xml:space="preserve">. </w:t>
      </w:r>
      <w:r w:rsidR="00957053">
        <w:t xml:space="preserve">For </w:t>
      </w:r>
      <w:r w:rsidR="0013092F">
        <w:t xml:space="preserve">the </w:t>
      </w:r>
      <w:r w:rsidR="00957053">
        <w:t xml:space="preserve">development of the DApp, </w:t>
      </w:r>
      <w:r w:rsidR="000B6FCC">
        <w:t>we</w:t>
      </w:r>
      <w:r w:rsidR="00107920">
        <w:t xml:space="preserve"> chose a web-based application built on </w:t>
      </w:r>
      <w:r w:rsidR="0013092F">
        <w:t xml:space="preserve">the </w:t>
      </w:r>
      <w:r w:rsidR="00107920" w:rsidRPr="00E86E7F">
        <w:t>Flask</w:t>
      </w:r>
      <w:r w:rsidR="00107920">
        <w:t xml:space="preserve"> framework </w:t>
      </w:r>
      <w:r w:rsidR="0013092F">
        <w:t xml:space="preserve">that </w:t>
      </w:r>
      <w:r w:rsidR="00107920">
        <w:t xml:space="preserve">runs on </w:t>
      </w:r>
      <w:r w:rsidR="00107920" w:rsidRPr="00E86E7F">
        <w:t>Python</w:t>
      </w:r>
      <w:r w:rsidR="00107920">
        <w:t xml:space="preserve"> programming language. </w:t>
      </w:r>
      <w:r w:rsidR="000119F0">
        <w:t>I</w:t>
      </w:r>
      <w:r w:rsidR="00642162" w:rsidRPr="00642162">
        <w:t xml:space="preserve">n addition to </w:t>
      </w:r>
      <w:r w:rsidR="00672237">
        <w:t xml:space="preserve">using </w:t>
      </w:r>
      <w:r w:rsidR="00642162" w:rsidRPr="00642162">
        <w:lastRenderedPageBreak/>
        <w:t xml:space="preserve">blockchain </w:t>
      </w:r>
      <w:r w:rsidR="00672237">
        <w:t xml:space="preserve">as a </w:t>
      </w:r>
      <w:r w:rsidR="00642162" w:rsidRPr="00642162">
        <w:t xml:space="preserve">database, </w:t>
      </w:r>
      <w:r w:rsidR="00642162" w:rsidRPr="00E86E7F">
        <w:t>Flask-</w:t>
      </w:r>
      <w:proofErr w:type="spellStart"/>
      <w:r w:rsidR="00642162" w:rsidRPr="00E86E7F">
        <w:t>SQLAlchemy</w:t>
      </w:r>
      <w:proofErr w:type="spellEnd"/>
      <w:r w:rsidR="009A71AC">
        <w:t xml:space="preserve">, </w:t>
      </w:r>
      <w:r w:rsidR="00642162" w:rsidRPr="00642162">
        <w:t>an open-source SQL toolkit and object-relational mapper for us</w:t>
      </w:r>
      <w:r w:rsidR="000B34C7">
        <w:t>e</w:t>
      </w:r>
      <w:r w:rsidR="00642162" w:rsidRPr="00642162">
        <w:t xml:space="preserve"> with Flask framework</w:t>
      </w:r>
      <w:r w:rsidR="00180CAC">
        <w:t>, was employed</w:t>
      </w:r>
      <w:r w:rsidR="00642162" w:rsidRPr="00642162">
        <w:t xml:space="preserve">. </w:t>
      </w:r>
      <w:r w:rsidR="00672237">
        <w:t xml:space="preserve">Finally, </w:t>
      </w:r>
      <w:r w:rsidR="00AC0795" w:rsidRPr="00E86E7F">
        <w:t>Adobe XD</w:t>
      </w:r>
      <w:r w:rsidR="00AC0795">
        <w:t xml:space="preserve"> was used to create a mock-up for demonstrating a potential integration of the developed application in</w:t>
      </w:r>
      <w:r w:rsidR="00D34CE4">
        <w:t>to</w:t>
      </w:r>
      <w:r w:rsidR="00AC0795">
        <w:t xml:space="preserve"> a design authoring software such as Autodesk Revit through a plug-in type interface.</w:t>
      </w:r>
      <w:r w:rsidR="00194CF5">
        <w:t xml:space="preserve"> </w:t>
      </w:r>
      <w:r w:rsidR="004C0BDB">
        <w:fldChar w:fldCharType="begin"/>
      </w:r>
      <w:r w:rsidR="004C0BDB">
        <w:instrText xml:space="preserve"> REF _Ref62571291 \h </w:instrText>
      </w:r>
      <w:r w:rsidR="004C0BDB">
        <w:fldChar w:fldCharType="separate"/>
      </w:r>
      <w:r w:rsidR="0032750D">
        <w:t xml:space="preserve">Table </w:t>
      </w:r>
      <w:r w:rsidR="0032750D">
        <w:rPr>
          <w:noProof/>
        </w:rPr>
        <w:t>3</w:t>
      </w:r>
      <w:r w:rsidR="004C0BDB">
        <w:fldChar w:fldCharType="end"/>
      </w:r>
      <w:r w:rsidR="004C0BDB">
        <w:t xml:space="preserve"> provides a summary of the technology choices, decisions taken and the rationale for the selection towards the development of the prototype system. </w:t>
      </w:r>
      <w:r w:rsidR="006509D0">
        <w:t>T</w:t>
      </w:r>
      <w:r w:rsidR="004E7CB6">
        <w:t xml:space="preserve">o </w:t>
      </w:r>
      <w:r w:rsidR="00672237">
        <w:t xml:space="preserve">incorporate standardised terminology, </w:t>
      </w:r>
      <w:r w:rsidR="00B07026">
        <w:t>we</w:t>
      </w:r>
      <w:r w:rsidR="00672237">
        <w:t xml:space="preserve"> use</w:t>
      </w:r>
      <w:r w:rsidR="001A4E3D">
        <w:t>d</w:t>
      </w:r>
      <w:r w:rsidR="00672237">
        <w:t xml:space="preserve"> </w:t>
      </w:r>
      <w:proofErr w:type="spellStart"/>
      <w:r w:rsidR="00450EB4" w:rsidRPr="00E86E7F">
        <w:t>OmniClass</w:t>
      </w:r>
      <w:proofErr w:type="spellEnd"/>
      <w:r w:rsidR="00450EB4" w:rsidRPr="00450EB4">
        <w:rPr>
          <w:vertAlign w:val="superscript"/>
        </w:rPr>
        <w:t>®</w:t>
      </w:r>
      <w:r w:rsidR="00672237">
        <w:t xml:space="preserve">, </w:t>
      </w:r>
      <w:r w:rsidR="00450EB4">
        <w:t>a comprehensive classification system for organising project information for the construction industry</w:t>
      </w:r>
      <w:r w:rsidR="006509D0">
        <w:t xml:space="preserve"> </w:t>
      </w:r>
      <w:r w:rsidR="006509D0">
        <w:fldChar w:fldCharType="begin"/>
      </w:r>
      <w:r w:rsidR="00826868">
        <w:instrText xml:space="preserve"> ADDIN EN.CITE &lt;EndNote&gt;&lt;Cite&gt;&lt;Author&gt;CSI&lt;/Author&gt;&lt;Year&gt;2012&lt;/Year&gt;&lt;RecNum&gt;639&lt;/RecNum&gt;&lt;DisplayText&gt;(CSI, 2012)&lt;/DisplayText&gt;&lt;record&gt;&lt;rec-number&gt;639&lt;/rec-number&gt;&lt;foreign-keys&gt;&lt;key app="EN" db-id="rx9aa55s6txsf0eex2mp5zre2dt9t0pz2at9" timestamp="1614286412" guid="9bba3246-5144-4f87-983b-91bf15a3adba"&gt;639&lt;/key&gt;&lt;/foreign-keys&gt;&lt;ref-type name="Standard"&gt;58&lt;/ref-type&gt;&lt;contributors&gt;&lt;authors&gt;&lt;author&gt;CSI&lt;/author&gt;&lt;/authors&gt;&lt;/contributors&gt;&lt;titles&gt;&lt;title&gt;OmniClass®&lt;/title&gt;&lt;secondary-title&gt;Table 36 - Information&lt;/secondary-title&gt;&lt;/titles&gt;&lt;dates&gt;&lt;year&gt;2012&lt;/year&gt;&lt;/dates&gt;&lt;publisher&gt;Construction Specifications Institute&lt;/publisher&gt;&lt;urls&gt;&lt;related-urls&gt;&lt;url&gt;https://www.csiresources.org/standards/omniclass&lt;/url&gt;&lt;/related-urls&gt;&lt;/urls&gt;&lt;access-date&gt;25/01/2021&lt;/access-date&gt;&lt;/record&gt;&lt;/Cite&gt;&lt;/EndNote&gt;</w:instrText>
      </w:r>
      <w:r w:rsidR="006509D0">
        <w:fldChar w:fldCharType="separate"/>
      </w:r>
      <w:r w:rsidR="001F2805">
        <w:rPr>
          <w:noProof/>
        </w:rPr>
        <w:t>(CSI, 2012)</w:t>
      </w:r>
      <w:r w:rsidR="006509D0">
        <w:fldChar w:fldCharType="end"/>
      </w:r>
      <w:r w:rsidR="001A4E3D">
        <w:t>,</w:t>
      </w:r>
      <w:r w:rsidR="00C84CC1">
        <w:t xml:space="preserve"> and the </w:t>
      </w:r>
      <w:r w:rsidR="00C84CC1" w:rsidRPr="00C84CC1">
        <w:t xml:space="preserve">SA/SNZ Document Control Standards </w:t>
      </w:r>
      <w:r w:rsidR="00C84CC1" w:rsidRPr="00C84CC1">
        <w:fldChar w:fldCharType="begin"/>
      </w:r>
      <w:r w:rsidR="00826868">
        <w:instrText xml:space="preserve"> ADDIN EN.CITE &lt;EndNote&gt;&lt;Cite&gt;&lt;Author&gt;SNZ&lt;/Author&gt;&lt;Year&gt;2017&lt;/Year&gt;&lt;RecNum&gt;967&lt;/RecNum&gt;&lt;DisplayText&gt;(SNZ, 2017)&lt;/DisplayText&gt;&lt;record&gt;&lt;rec-number&gt;967&lt;/rec-number&gt;&lt;foreign-keys&gt;&lt;key app="EN" db-id="rx9aa55s6txsf0eex2mp5zre2dt9t0pz2at9" timestamp="1614286552" guid="fe92fddc-fb99-4d04-9b40-c51ade0ff9b1"&gt;967&lt;/key&gt;&lt;/foreign-keys&gt;&lt;ref-type name="Standard"&gt;58&lt;/ref-type&gt;&lt;contributors&gt;&lt;authors&gt;&lt;author&gt;SNZ&lt;/author&gt;&lt;/authors&gt;&lt;/contributors&gt;&lt;titles&gt;&lt;title&gt;SA/SNZ HB 168:2017: Document control&lt;/title&gt;&lt;/titles&gt;&lt;dates&gt;&lt;year&gt;2017&lt;/year&gt;&lt;/dates&gt;&lt;pub-location&gt;New Zealand&lt;/pub-location&gt;&lt;publisher&gt;Standards New Zealand&lt;/publisher&gt;&lt;urls&gt;&lt;related-urls&gt;&lt;url&gt;https://shop.standards.govt.nz/catalog/168%3A2017%28SAA%7CSNZ+HB%29/view&lt;/url&gt;&lt;/related-urls&gt;&lt;/urls&gt;&lt;access-date&gt;25/01/2021&lt;/access-date&gt;&lt;/record&gt;&lt;/Cite&gt;&lt;/EndNote&gt;</w:instrText>
      </w:r>
      <w:r w:rsidR="00C84CC1" w:rsidRPr="00C84CC1">
        <w:fldChar w:fldCharType="separate"/>
      </w:r>
      <w:r w:rsidR="00537EFC">
        <w:rPr>
          <w:noProof/>
        </w:rPr>
        <w:t>(SNZ, 2017)</w:t>
      </w:r>
      <w:r w:rsidR="00C84CC1" w:rsidRPr="00C84CC1">
        <w:fldChar w:fldCharType="end"/>
      </w:r>
      <w:r w:rsidR="00C84CC1">
        <w:t xml:space="preserve"> for metadata and document status terminology</w:t>
      </w:r>
      <w:r w:rsidR="00450EB4">
        <w:t xml:space="preserve">. It </w:t>
      </w:r>
      <w:r w:rsidR="00477554">
        <w:t>was used as a complementary framework to align with the CIC design guidelines.</w:t>
      </w:r>
      <w:r w:rsidR="00194CF5">
        <w:t xml:space="preserve"> </w:t>
      </w:r>
      <w:r w:rsidR="00194CF5">
        <w:fldChar w:fldCharType="begin"/>
      </w:r>
      <w:r w:rsidR="00194CF5">
        <w:instrText xml:space="preserve"> REF _Ref49947742 \h </w:instrText>
      </w:r>
      <w:r w:rsidR="00194CF5">
        <w:fldChar w:fldCharType="separate"/>
      </w:r>
      <w:r w:rsidR="0032750D">
        <w:t xml:space="preserve">Figure </w:t>
      </w:r>
      <w:r w:rsidR="0032750D">
        <w:rPr>
          <w:noProof/>
        </w:rPr>
        <w:t>8</w:t>
      </w:r>
      <w:r w:rsidR="00194CF5">
        <w:fldChar w:fldCharType="end"/>
      </w:r>
      <w:r w:rsidR="00194CF5">
        <w:t xml:space="preserve"> illustrates the </w:t>
      </w:r>
      <w:r w:rsidR="00852CA1">
        <w:rPr>
          <w:noProof/>
        </w:rPr>
        <mc:AlternateContent>
          <mc:Choice Requires="wps">
            <w:drawing>
              <wp:anchor distT="0" distB="0" distL="114300" distR="114300" simplePos="0" relativeHeight="251607552" behindDoc="0" locked="0" layoutInCell="1" allowOverlap="1" wp14:anchorId="63DC524E" wp14:editId="26F4CAE6">
                <wp:simplePos x="0" y="0"/>
                <wp:positionH relativeFrom="column">
                  <wp:posOffset>1534160</wp:posOffset>
                </wp:positionH>
                <wp:positionV relativeFrom="paragraph">
                  <wp:posOffset>7212330</wp:posOffset>
                </wp:positionV>
                <wp:extent cx="2664460" cy="302260"/>
                <wp:effectExtent l="0" t="0" r="2540" b="2540"/>
                <wp:wrapTopAndBottom/>
                <wp:docPr id="371" name="Text Box 371"/>
                <wp:cNvGraphicFramePr/>
                <a:graphic xmlns:a="http://schemas.openxmlformats.org/drawingml/2006/main">
                  <a:graphicData uri="http://schemas.microsoft.com/office/word/2010/wordprocessingShape">
                    <wps:wsp>
                      <wps:cNvSpPr txBox="1"/>
                      <wps:spPr>
                        <a:xfrm>
                          <a:off x="0" y="0"/>
                          <a:ext cx="2664460" cy="302260"/>
                        </a:xfrm>
                        <a:prstGeom prst="rect">
                          <a:avLst/>
                        </a:prstGeom>
                        <a:solidFill>
                          <a:prstClr val="white"/>
                        </a:solidFill>
                        <a:ln>
                          <a:noFill/>
                        </a:ln>
                      </wps:spPr>
                      <wps:txbx>
                        <w:txbxContent>
                          <w:p w14:paraId="0DD3AFE6" w14:textId="452E6821" w:rsidR="00947A11" w:rsidRPr="00114B08" w:rsidRDefault="00947A11" w:rsidP="00E86E7F">
                            <w:pPr>
                              <w:pStyle w:val="Caption"/>
                              <w:jc w:val="center"/>
                              <w:rPr>
                                <w:noProof/>
                              </w:rPr>
                            </w:pPr>
                            <w:bookmarkStart w:id="105" w:name="_Ref49947742"/>
                            <w:bookmarkStart w:id="106" w:name="_Toc66348875"/>
                            <w:r>
                              <w:t xml:space="preserve">Figure </w:t>
                            </w:r>
                            <w:fldSimple w:instr=" SEQ Figure \* ARABIC ">
                              <w:r>
                                <w:rPr>
                                  <w:noProof/>
                                </w:rPr>
                                <w:t>8</w:t>
                              </w:r>
                            </w:fldSimple>
                            <w:bookmarkEnd w:id="105"/>
                            <w:r>
                              <w:t>: System Architecture</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3DC524E" id="Text Box 371" o:spid="_x0000_s1032" type="#_x0000_t202" style="position:absolute;left:0;text-align:left;margin-left:120.8pt;margin-top:567.9pt;width:209.8pt;height:23.8pt;z-index:251607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" stroked="f">
                <v:textbox style="mso-fit-shape-to-text:t" inset="0,0,0,0">
                  <w:txbxContent>
                    <w:p w14:paraId="0DD3AFE6" w14:textId="452E6821" w:rsidR="00947A11" w:rsidRPr="00114B08" w:rsidRDefault="00947A11" w:rsidP="00E86E7F">
                      <w:pPr>
                        <w:pStyle w:val="Caption"/>
                        <w:jc w:val="center"/>
                        <w:rPr>
                          <w:noProof/>
                        </w:rPr>
                      </w:pPr>
                      <w:bookmarkStart w:id="107" w:name="_Ref49947742"/>
                      <w:bookmarkStart w:id="108" w:name="_Toc66348875"/>
                      <w:r>
                        <w:t xml:space="preserve">Figure </w:t>
                      </w:r>
                      <w:fldSimple w:instr=" SEQ Figure \* ARABIC ">
                        <w:r>
                          <w:rPr>
                            <w:noProof/>
                          </w:rPr>
                          <w:t>8</w:t>
                        </w:r>
                      </w:fldSimple>
                      <w:bookmarkEnd w:id="107"/>
                      <w:r>
                        <w:t>: System Architecture</w:t>
                      </w:r>
                      <w:bookmarkEnd w:id="108"/>
                    </w:p>
                  </w:txbxContent>
                </v:textbox>
                <w10:wrap type="topAndBottom"/>
              </v:shape>
            </w:pict>
          </mc:Fallback>
        </mc:AlternateContent>
      </w:r>
      <w:r w:rsidR="005B7206">
        <w:rPr>
          <w:noProof/>
        </w:rPr>
        <w:drawing>
          <wp:anchor distT="0" distB="0" distL="114300" distR="114300" simplePos="0" relativeHeight="251606528" behindDoc="0" locked="0" layoutInCell="1" allowOverlap="1" wp14:anchorId="076564CB" wp14:editId="0F44A921">
            <wp:simplePos x="0" y="0"/>
            <wp:positionH relativeFrom="column">
              <wp:posOffset>-370738</wp:posOffset>
            </wp:positionH>
            <wp:positionV relativeFrom="paragraph">
              <wp:posOffset>4244196</wp:posOffset>
            </wp:positionV>
            <wp:extent cx="6479143" cy="2901109"/>
            <wp:effectExtent l="0" t="0" r="0" b="0"/>
            <wp:wrapTopAndBottom/>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 name="Picture 370"/>
                    <pic:cNvPicPr>
                      <a:picLocks noChangeAspect="1"/>
                    </pic:cNvPicPr>
                  </pic:nvPicPr>
                  <pic:blipFill>
                    <a:blip r:embed="rId26" cstate="print">
                      <a:extLst>
                        <a:ext uri="{28A0092B-C50C-407E-A947-70E740481C1C}">
                          <a14:useLocalDpi xmlns:a14="http://schemas.microsoft.com/office/drawing/2010/main" val="0"/>
                        </a:ext>
                      </a:extLst>
                    </a:blip>
                    <a:srcRect/>
                    <a:stretch/>
                  </pic:blipFill>
                  <pic:spPr>
                    <a:xfrm>
                      <a:off x="0" y="0"/>
                      <a:ext cx="6479143" cy="2901109"/>
                    </a:xfrm>
                    <a:prstGeom prst="rect">
                      <a:avLst/>
                    </a:prstGeom>
                  </pic:spPr>
                </pic:pic>
              </a:graphicData>
            </a:graphic>
          </wp:anchor>
        </w:drawing>
      </w:r>
      <w:r w:rsidR="00194CF5">
        <w:t>relationships between these different components.</w:t>
      </w:r>
      <w:r w:rsidR="004C0BDB">
        <w:t xml:space="preserve"> </w:t>
      </w:r>
    </w:p>
    <w:tbl>
      <w:tblPr>
        <w:tblStyle w:val="TableGrid2"/>
        <w:tblW w:w="20838" w:type="dxa"/>
        <w:tblInd w:w="-147" w:type="dxa"/>
        <w:tblLook w:val="04A0" w:firstRow="1" w:lastRow="0" w:firstColumn="1" w:lastColumn="0" w:noHBand="0" w:noVBand="1"/>
      </w:tblPr>
      <w:tblGrid>
        <w:gridCol w:w="2689"/>
        <w:gridCol w:w="2827"/>
        <w:gridCol w:w="3952"/>
        <w:gridCol w:w="1776"/>
        <w:gridCol w:w="9594"/>
      </w:tblGrid>
      <w:tr w:rsidR="000B500B" w:rsidRPr="000B500B" w14:paraId="18B6EF19" w14:textId="77777777" w:rsidTr="00056E37">
        <w:trPr>
          <w:trHeight w:val="609"/>
          <w:tblHeader/>
        </w:trPr>
        <w:tc>
          <w:tcPr>
            <w:tcW w:w="2689" w:type="dxa"/>
            <w:shd w:val="clear" w:color="auto" w:fill="FBE4D5"/>
            <w:vAlign w:val="center"/>
          </w:tcPr>
          <w:p w14:paraId="6C31A301" w14:textId="19B597DB" w:rsidR="000B500B" w:rsidRPr="000B500B" w:rsidRDefault="000B500B" w:rsidP="00A144E5">
            <w:pPr>
              <w:spacing w:before="100" w:beforeAutospacing="1" w:after="100" w:afterAutospacing="1" w:line="276" w:lineRule="auto"/>
              <w:contextualSpacing/>
              <w:jc w:val="center"/>
              <w:rPr>
                <w:rFonts w:eastAsia="Calibri" w:cs="Times New Roman"/>
                <w:b/>
              </w:rPr>
            </w:pPr>
            <w:r w:rsidRPr="000B500B">
              <w:rPr>
                <w:rFonts w:eastAsia="Calibri" w:cs="Times New Roman"/>
                <w:b/>
              </w:rPr>
              <w:lastRenderedPageBreak/>
              <w:t>Technological decision</w:t>
            </w:r>
          </w:p>
        </w:tc>
        <w:tc>
          <w:tcPr>
            <w:tcW w:w="2827" w:type="dxa"/>
            <w:shd w:val="clear" w:color="auto" w:fill="FBE4D5"/>
            <w:vAlign w:val="center"/>
          </w:tcPr>
          <w:p w14:paraId="47475360" w14:textId="125E8AFA" w:rsidR="000B500B" w:rsidRPr="000B500B" w:rsidRDefault="000B500B" w:rsidP="00A144E5">
            <w:pPr>
              <w:spacing w:before="100" w:beforeAutospacing="1" w:after="100" w:afterAutospacing="1" w:line="276" w:lineRule="auto"/>
              <w:contextualSpacing/>
              <w:jc w:val="center"/>
              <w:rPr>
                <w:rFonts w:eastAsia="Calibri" w:cs="Times New Roman"/>
                <w:b/>
              </w:rPr>
            </w:pPr>
            <w:r w:rsidRPr="000B500B">
              <w:rPr>
                <w:rFonts w:eastAsia="Calibri" w:cs="Times New Roman"/>
                <w:b/>
              </w:rPr>
              <w:t xml:space="preserve">Available </w:t>
            </w:r>
            <w:r>
              <w:rPr>
                <w:rFonts w:eastAsia="Calibri" w:cs="Times New Roman"/>
                <w:b/>
              </w:rPr>
              <w:t>choices</w:t>
            </w:r>
          </w:p>
        </w:tc>
        <w:tc>
          <w:tcPr>
            <w:tcW w:w="3952" w:type="dxa"/>
            <w:shd w:val="clear" w:color="auto" w:fill="FBE4D5"/>
            <w:vAlign w:val="center"/>
          </w:tcPr>
          <w:p w14:paraId="16566704" w14:textId="77777777" w:rsidR="000B500B" w:rsidRPr="000B500B" w:rsidRDefault="000B500B" w:rsidP="00A144E5">
            <w:pPr>
              <w:spacing w:before="100" w:beforeAutospacing="1" w:after="100" w:afterAutospacing="1" w:line="276" w:lineRule="auto"/>
              <w:contextualSpacing/>
              <w:jc w:val="center"/>
              <w:rPr>
                <w:rFonts w:eastAsia="Calibri" w:cs="Times New Roman"/>
                <w:b/>
              </w:rPr>
            </w:pPr>
            <w:r w:rsidRPr="000B500B">
              <w:rPr>
                <w:rFonts w:eastAsia="Calibri" w:cs="Times New Roman"/>
                <w:b/>
              </w:rPr>
              <w:t>Selection criteria</w:t>
            </w:r>
          </w:p>
        </w:tc>
        <w:tc>
          <w:tcPr>
            <w:tcW w:w="1776" w:type="dxa"/>
            <w:shd w:val="clear" w:color="auto" w:fill="FBE4D5"/>
            <w:vAlign w:val="center"/>
          </w:tcPr>
          <w:p w14:paraId="0BBAAF77" w14:textId="77777777" w:rsidR="000B500B" w:rsidRPr="000B500B" w:rsidRDefault="000B500B" w:rsidP="00A144E5">
            <w:pPr>
              <w:spacing w:before="100" w:beforeAutospacing="1" w:after="100" w:afterAutospacing="1" w:line="276" w:lineRule="auto"/>
              <w:contextualSpacing/>
              <w:jc w:val="center"/>
              <w:rPr>
                <w:rFonts w:eastAsia="Calibri" w:cs="Times New Roman"/>
                <w:b/>
              </w:rPr>
            </w:pPr>
            <w:r w:rsidRPr="000B500B">
              <w:rPr>
                <w:rFonts w:eastAsia="Calibri" w:cs="Times New Roman"/>
                <w:b/>
              </w:rPr>
              <w:t>Selected technology</w:t>
            </w:r>
          </w:p>
        </w:tc>
        <w:tc>
          <w:tcPr>
            <w:tcW w:w="9594" w:type="dxa"/>
            <w:shd w:val="clear" w:color="auto" w:fill="FBE4D5"/>
            <w:vAlign w:val="center"/>
          </w:tcPr>
          <w:p w14:paraId="13EA25C0" w14:textId="77777777" w:rsidR="000B500B" w:rsidRPr="000B500B" w:rsidRDefault="000B500B" w:rsidP="00A144E5">
            <w:pPr>
              <w:spacing w:before="100" w:beforeAutospacing="1" w:after="100" w:afterAutospacing="1" w:line="276" w:lineRule="auto"/>
              <w:contextualSpacing/>
              <w:jc w:val="center"/>
              <w:rPr>
                <w:rFonts w:eastAsia="Calibri" w:cs="Times New Roman"/>
                <w:b/>
              </w:rPr>
            </w:pPr>
            <w:r w:rsidRPr="000B500B">
              <w:rPr>
                <w:rFonts w:eastAsia="Calibri" w:cs="Times New Roman"/>
                <w:b/>
              </w:rPr>
              <w:t>Rationale for selection or rejection</w:t>
            </w:r>
          </w:p>
        </w:tc>
      </w:tr>
      <w:tr w:rsidR="000B500B" w:rsidRPr="000B500B" w14:paraId="4934322A" w14:textId="77777777" w:rsidTr="00056E37">
        <w:tc>
          <w:tcPr>
            <w:tcW w:w="2689" w:type="dxa"/>
            <w:shd w:val="clear" w:color="auto" w:fill="auto"/>
            <w:vAlign w:val="center"/>
          </w:tcPr>
          <w:p w14:paraId="3CFF5C56" w14:textId="24DF4673" w:rsidR="000B500B" w:rsidRPr="000B500B" w:rsidRDefault="000B500B" w:rsidP="00A144E5">
            <w:pPr>
              <w:spacing w:before="100" w:beforeAutospacing="1" w:after="100" w:afterAutospacing="1" w:line="276" w:lineRule="auto"/>
              <w:contextualSpacing/>
              <w:jc w:val="left"/>
              <w:rPr>
                <w:rFonts w:eastAsia="Calibri" w:cs="Times New Roman"/>
              </w:rPr>
            </w:pPr>
            <w:r w:rsidRPr="000B500B">
              <w:rPr>
                <w:rFonts w:eastAsia="Calibri" w:cs="Times New Roman"/>
              </w:rPr>
              <w:t>Blockchain/DLT design</w:t>
            </w:r>
          </w:p>
        </w:tc>
        <w:tc>
          <w:tcPr>
            <w:tcW w:w="2827" w:type="dxa"/>
            <w:vAlign w:val="center"/>
          </w:tcPr>
          <w:p w14:paraId="2B86294F" w14:textId="64516802"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 xml:space="preserve">Public permissionless, Public permissioned, Private permissionless, Private permissioned </w:t>
            </w:r>
            <w:r w:rsidRPr="000B500B">
              <w:rPr>
                <w:rFonts w:eastAsia="Calibri" w:cs="Times New Roman"/>
                <w:szCs w:val="24"/>
              </w:rPr>
              <w:fldChar w:fldCharType="begin"/>
            </w:r>
            <w:r w:rsidR="00826868">
              <w:rPr>
                <w:rFonts w:eastAsia="Calibri" w:cs="Times New Roman"/>
                <w:szCs w:val="24"/>
              </w:rPr>
              <w:instrText xml:space="preserve"> ADDIN EN.CITE &lt;EndNote&gt;&lt;Cite&gt;&lt;Author&gt;Hunhevicz&lt;/Author&gt;&lt;Year&gt;2020&lt;/Year&gt;&lt;RecNum&gt;743&lt;/RecNum&gt;&lt;DisplayText&gt;(Hunhevicz &amp;amp; Hall, 2020)&lt;/DisplayText&gt;&lt;record&gt;&lt;rec-number&gt;743&lt;/rec-number&gt;&lt;foreign-keys&gt;&lt;key app="EN" db-id="rx9aa55s6txsf0eex2mp5zre2dt9t0pz2at9" timestamp="1614286454" guid="736a0cfb-00df-4220-976b-09b7c3f29472"&gt;743&lt;/key&gt;&lt;/foreign-keys&gt;&lt;ref-type name="Journal Article"&gt;17&lt;/ref-type&gt;&lt;contributors&gt;&lt;authors&gt;&lt;author&gt;Hunhevicz, Jens J.&lt;/author&gt;&lt;author&gt;Hall, Daniel M.&lt;/author&gt;&lt;/authors&gt;&lt;/contributors&gt;&lt;titles&gt;&lt;title&gt;Do you need a blockchain in construction? Use case categories and decision framework for DLT design options&lt;/title&gt;&lt;secondary-title&gt;Advanced Engineering Informatics&lt;/secondary-title&gt;&lt;short-title&gt;Do you need a blockchain in construction? Use case categories and decision framework for DLT design options&lt;/short-title&gt;&lt;/titles&gt;&lt;periodical&gt;&lt;full-title&gt;Advanced Engineering Informatics&lt;/full-title&gt;&lt;/periodical&gt;&lt;pages&gt;101094&lt;/pages&gt;&lt;volume&gt;45&lt;/volume&gt;&lt;dates&gt;&lt;year&gt;2020&lt;/year&gt;&lt;/dates&gt;&lt;isbn&gt;1474-0346&lt;/isbn&gt;&lt;urls&gt;&lt;/urls&gt;&lt;electronic-resource-num&gt;https://doi.org/10.1016/j.aei.2020.101094&lt;/electronic-resource-num&gt;&lt;/record&gt;&lt;/Cite&gt;&lt;/EndNote&gt;</w:instrText>
            </w:r>
            <w:r w:rsidRPr="000B500B">
              <w:rPr>
                <w:rFonts w:eastAsia="Calibri" w:cs="Times New Roman"/>
                <w:szCs w:val="24"/>
              </w:rPr>
              <w:fldChar w:fldCharType="separate"/>
            </w:r>
            <w:r w:rsidRPr="000B500B">
              <w:rPr>
                <w:rFonts w:eastAsia="Calibri" w:cs="Times New Roman"/>
                <w:noProof/>
                <w:szCs w:val="24"/>
              </w:rPr>
              <w:t>(Hunhevicz &amp; Hall, 2020)</w:t>
            </w:r>
            <w:r w:rsidRPr="000B500B">
              <w:rPr>
                <w:rFonts w:eastAsia="Calibri" w:cs="Times New Roman"/>
                <w:szCs w:val="24"/>
              </w:rPr>
              <w:fldChar w:fldCharType="end"/>
            </w:r>
          </w:p>
        </w:tc>
        <w:tc>
          <w:tcPr>
            <w:tcW w:w="3952" w:type="dxa"/>
            <w:vAlign w:val="center"/>
          </w:tcPr>
          <w:p w14:paraId="54EB7BE9" w14:textId="6E74CFFF"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Superior security for record-keeping of legally critical information exchange transactions</w:t>
            </w:r>
            <w:r w:rsidR="00717978">
              <w:rPr>
                <w:rFonts w:eastAsia="Calibri" w:cs="Times New Roman"/>
                <w:szCs w:val="24"/>
              </w:rPr>
              <w:t>,</w:t>
            </w:r>
            <w:r w:rsidRPr="000B500B">
              <w:rPr>
                <w:rFonts w:eastAsia="Calibri" w:cs="Times New Roman"/>
                <w:szCs w:val="24"/>
              </w:rPr>
              <w:t xml:space="preserve"> independent of any third-party</w:t>
            </w:r>
          </w:p>
        </w:tc>
        <w:tc>
          <w:tcPr>
            <w:tcW w:w="1776" w:type="dxa"/>
            <w:vAlign w:val="center"/>
          </w:tcPr>
          <w:p w14:paraId="68FD8D08" w14:textId="77777777"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 xml:space="preserve">Public permissioned blockchain </w:t>
            </w:r>
          </w:p>
        </w:tc>
        <w:tc>
          <w:tcPr>
            <w:tcW w:w="9594" w:type="dxa"/>
            <w:vAlign w:val="center"/>
          </w:tcPr>
          <w:p w14:paraId="2AA90268" w14:textId="058771E9" w:rsidR="000B500B" w:rsidRDefault="000B500B" w:rsidP="000B500B">
            <w:pPr>
              <w:numPr>
                <w:ilvl w:val="0"/>
                <w:numId w:val="39"/>
              </w:num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 xml:space="preserve">Information on </w:t>
            </w:r>
            <w:r>
              <w:rPr>
                <w:rFonts w:eastAsia="Calibri" w:cs="Times New Roman"/>
                <w:szCs w:val="24"/>
              </w:rPr>
              <w:t xml:space="preserve">a </w:t>
            </w:r>
            <w:r w:rsidRPr="000B500B">
              <w:rPr>
                <w:rFonts w:eastAsia="Calibri" w:cs="Times New Roman"/>
                <w:szCs w:val="24"/>
              </w:rPr>
              <w:t xml:space="preserve">public blockchain is secure due to the security provided by its community of users and it is independent of </w:t>
            </w:r>
            <w:r>
              <w:rPr>
                <w:rFonts w:eastAsia="Calibri" w:cs="Times New Roman"/>
                <w:szCs w:val="24"/>
              </w:rPr>
              <w:t xml:space="preserve">any </w:t>
            </w:r>
            <w:r w:rsidRPr="000B500B">
              <w:rPr>
                <w:rFonts w:eastAsia="Calibri" w:cs="Times New Roman"/>
                <w:szCs w:val="24"/>
              </w:rPr>
              <w:t>third-party</w:t>
            </w:r>
            <w:r>
              <w:rPr>
                <w:rFonts w:eastAsia="Calibri" w:cs="Times New Roman"/>
                <w:szCs w:val="24"/>
              </w:rPr>
              <w:t>.</w:t>
            </w:r>
          </w:p>
          <w:p w14:paraId="5C65D1F3" w14:textId="3858EAC3" w:rsidR="000B500B" w:rsidRPr="000B500B" w:rsidRDefault="00EE1AFD" w:rsidP="00A144E5">
            <w:pPr>
              <w:numPr>
                <w:ilvl w:val="0"/>
                <w:numId w:val="39"/>
              </w:numPr>
              <w:spacing w:before="100" w:beforeAutospacing="1" w:after="100" w:afterAutospacing="1" w:line="276" w:lineRule="auto"/>
              <w:contextualSpacing/>
              <w:jc w:val="left"/>
              <w:rPr>
                <w:rFonts w:eastAsia="Calibri" w:cs="Times New Roman"/>
                <w:szCs w:val="24"/>
              </w:rPr>
            </w:pPr>
            <w:r>
              <w:rPr>
                <w:rFonts w:eastAsia="Calibri" w:cs="Times New Roman"/>
                <w:szCs w:val="24"/>
              </w:rPr>
              <w:t>S</w:t>
            </w:r>
            <w:r w:rsidR="000B500B" w:rsidRPr="000B500B">
              <w:rPr>
                <w:rFonts w:eastAsia="Calibri" w:cs="Times New Roman"/>
                <w:szCs w:val="24"/>
              </w:rPr>
              <w:t xml:space="preserve">mart contracts deployed on a public blockchain can </w:t>
            </w:r>
            <w:r w:rsidR="003F53F0">
              <w:rPr>
                <w:rFonts w:eastAsia="Calibri" w:cs="Times New Roman"/>
                <w:szCs w:val="24"/>
              </w:rPr>
              <w:t>control</w:t>
            </w:r>
            <w:r w:rsidR="000B500B" w:rsidRPr="000B500B">
              <w:rPr>
                <w:rFonts w:eastAsia="Calibri" w:cs="Times New Roman"/>
                <w:szCs w:val="24"/>
              </w:rPr>
              <w:t xml:space="preserve"> access to information recorded on the blockchain.</w:t>
            </w:r>
          </w:p>
        </w:tc>
      </w:tr>
      <w:tr w:rsidR="000B500B" w:rsidRPr="000B500B" w14:paraId="5437CC5E" w14:textId="77777777" w:rsidTr="00056E37">
        <w:tc>
          <w:tcPr>
            <w:tcW w:w="2689" w:type="dxa"/>
            <w:shd w:val="clear" w:color="auto" w:fill="auto"/>
            <w:vAlign w:val="center"/>
          </w:tcPr>
          <w:p w14:paraId="72755BC2" w14:textId="77777777" w:rsidR="000B500B" w:rsidRPr="000B500B" w:rsidRDefault="000B500B" w:rsidP="00A144E5">
            <w:pPr>
              <w:spacing w:before="100" w:beforeAutospacing="1" w:after="100" w:afterAutospacing="1" w:line="276" w:lineRule="auto"/>
              <w:ind w:left="22" w:hanging="11"/>
              <w:contextualSpacing/>
              <w:jc w:val="left"/>
              <w:rPr>
                <w:rFonts w:eastAsia="Calibri" w:cs="Times New Roman"/>
              </w:rPr>
            </w:pPr>
            <w:r w:rsidRPr="000B500B">
              <w:rPr>
                <w:rFonts w:eastAsia="Calibri" w:cs="Times New Roman"/>
              </w:rPr>
              <w:t>Type of public blockchain</w:t>
            </w:r>
          </w:p>
        </w:tc>
        <w:tc>
          <w:tcPr>
            <w:tcW w:w="2827" w:type="dxa"/>
            <w:vAlign w:val="center"/>
          </w:tcPr>
          <w:p w14:paraId="1B4E0DE6" w14:textId="77777777"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Ethereum, Bitcoin</w:t>
            </w:r>
          </w:p>
        </w:tc>
        <w:tc>
          <w:tcPr>
            <w:tcW w:w="3952" w:type="dxa"/>
            <w:vAlign w:val="center"/>
          </w:tcPr>
          <w:p w14:paraId="1C78041A" w14:textId="1B1E065C"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 xml:space="preserve">Turing completeness </w:t>
            </w:r>
            <w:r w:rsidRPr="000B500B">
              <w:rPr>
                <w:rFonts w:eastAsia="Calibri" w:cs="Times New Roman"/>
                <w:szCs w:val="24"/>
              </w:rPr>
              <w:fldChar w:fldCharType="begin"/>
            </w:r>
            <w:r w:rsidR="00826868">
              <w:rPr>
                <w:rFonts w:eastAsia="Calibri" w:cs="Times New Roman"/>
                <w:szCs w:val="24"/>
              </w:rPr>
              <w:instrText xml:space="preserve"> ADDIN EN.CITE &lt;EndNote&gt;&lt;Cite&gt;&lt;Author&gt;Xu&lt;/Author&gt;&lt;Year&gt;2017&lt;/Year&gt;&lt;RecNum&gt;1021&lt;/RecNum&gt;&lt;DisplayText&gt;(Xu et al., 2017)&lt;/DisplayText&gt;&lt;record&gt;&lt;rec-number&gt;1021&lt;/rec-number&gt;&lt;foreign-keys&gt;&lt;key app="EN" db-id="rx9aa55s6txsf0eex2mp5zre2dt9t0pz2at9" timestamp="1614286593" guid="3fc22803-4b2b-4892-9ef8-2d5620d829c4"&gt;1021&lt;/key&gt;&lt;/foreign-keys&gt;&lt;ref-type name="Conference Proceedings"&gt;10&lt;/ref-type&gt;&lt;contributors&gt;&lt;authors&gt;&lt;author&gt;Xu, X.&lt;/author&gt;&lt;author&gt;Weber, I.&lt;/author&gt;&lt;author&gt;Staples, M.&lt;/author&gt;&lt;author&gt;Zhu, L.&lt;/author&gt;&lt;author&gt;Bosch, J.&lt;/author&gt;&lt;author&gt;Bass, L.&lt;/author&gt;&lt;author&gt;Pautasso, C.&lt;/author&gt;&lt;author&gt;Rimba, P.&lt;/author&gt;&lt;/authors&gt;&lt;/contributors&gt;&lt;titles&gt;&lt;title&gt;A taxonomy of blockchain-based systems for architecture design&lt;/title&gt;&lt;secondary-title&gt;2017 IEEE International Conference on Software Architecture (ICSA)&lt;/secondary-title&gt;&lt;short-title&gt;A taxonomy of blockchain-based systems for architecture design&lt;/short-title&gt;&lt;/titles&gt;&lt;dates&gt;&lt;year&gt;2017&lt;/year&gt;&lt;/dates&gt;&lt;isbn&gt;1509057293&lt;/isbn&gt;&lt;urls&gt;&lt;/urls&gt;&lt;custom1&gt;Done&lt;/custom1&gt;&lt;electronic-resource-num&gt;https://doi.org/10.1109/ICSA.2017.33&lt;/electronic-resource-num&gt;&lt;/record&gt;&lt;/Cite&gt;&lt;/EndNote&gt;</w:instrText>
            </w:r>
            <w:r w:rsidRPr="000B500B">
              <w:rPr>
                <w:rFonts w:eastAsia="Calibri" w:cs="Times New Roman"/>
                <w:szCs w:val="24"/>
              </w:rPr>
              <w:fldChar w:fldCharType="separate"/>
            </w:r>
            <w:r w:rsidRPr="000B500B">
              <w:rPr>
                <w:rFonts w:eastAsia="Calibri" w:cs="Times New Roman"/>
                <w:noProof/>
                <w:szCs w:val="24"/>
              </w:rPr>
              <w:t>(Xu et al., 2017)</w:t>
            </w:r>
            <w:r w:rsidRPr="000B500B">
              <w:rPr>
                <w:rFonts w:eastAsia="Calibri" w:cs="Times New Roman"/>
                <w:szCs w:val="24"/>
              </w:rPr>
              <w:fldChar w:fldCharType="end"/>
            </w:r>
          </w:p>
        </w:tc>
        <w:tc>
          <w:tcPr>
            <w:tcW w:w="1776" w:type="dxa"/>
            <w:vAlign w:val="center"/>
          </w:tcPr>
          <w:p w14:paraId="4342213A" w14:textId="77777777"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Ethereum</w:t>
            </w:r>
          </w:p>
        </w:tc>
        <w:tc>
          <w:tcPr>
            <w:tcW w:w="9594" w:type="dxa"/>
            <w:vAlign w:val="center"/>
          </w:tcPr>
          <w:p w14:paraId="64D9068A" w14:textId="5B5EA96D" w:rsidR="000B500B" w:rsidRPr="000B500B" w:rsidRDefault="000B500B" w:rsidP="00A144E5">
            <w:pPr>
              <w:numPr>
                <w:ilvl w:val="0"/>
                <w:numId w:val="40"/>
              </w:num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 xml:space="preserve">Ethereum is the oldest and most popular public blockchain that </w:t>
            </w:r>
            <w:r>
              <w:rPr>
                <w:rFonts w:eastAsia="Calibri" w:cs="Times New Roman"/>
                <w:szCs w:val="24"/>
              </w:rPr>
              <w:t xml:space="preserve">supports </w:t>
            </w:r>
            <w:r w:rsidR="0085140D">
              <w:rPr>
                <w:rFonts w:eastAsia="Calibri" w:cs="Times New Roman"/>
                <w:szCs w:val="24"/>
              </w:rPr>
              <w:t>d</w:t>
            </w:r>
            <w:r>
              <w:rPr>
                <w:rFonts w:eastAsia="Calibri" w:cs="Times New Roman"/>
                <w:szCs w:val="24"/>
              </w:rPr>
              <w:t>ecentralised applications that are Turing complete.</w:t>
            </w:r>
          </w:p>
          <w:p w14:paraId="74DCC328" w14:textId="77777777" w:rsidR="000B500B" w:rsidRPr="000B500B" w:rsidRDefault="000B500B" w:rsidP="00A144E5">
            <w:pPr>
              <w:numPr>
                <w:ilvl w:val="0"/>
                <w:numId w:val="40"/>
              </w:num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Bitcoin blockchain records only the transactions of bitcoin cryptocurrency and is not suitable for other general purposes.</w:t>
            </w:r>
          </w:p>
        </w:tc>
      </w:tr>
      <w:tr w:rsidR="000B500B" w:rsidRPr="000B500B" w14:paraId="5C0B51F5" w14:textId="77777777" w:rsidTr="00056E37">
        <w:tc>
          <w:tcPr>
            <w:tcW w:w="2689" w:type="dxa"/>
            <w:shd w:val="clear" w:color="auto" w:fill="auto"/>
            <w:vAlign w:val="center"/>
          </w:tcPr>
          <w:p w14:paraId="7BA80F48" w14:textId="77777777" w:rsidR="000B500B" w:rsidRPr="000B500B" w:rsidRDefault="000B500B" w:rsidP="00A144E5">
            <w:pPr>
              <w:spacing w:before="100" w:beforeAutospacing="1" w:after="100" w:afterAutospacing="1" w:line="276" w:lineRule="auto"/>
              <w:ind w:left="31"/>
              <w:contextualSpacing/>
              <w:jc w:val="left"/>
              <w:rPr>
                <w:rFonts w:eastAsia="Calibri" w:cs="Times New Roman"/>
              </w:rPr>
            </w:pPr>
            <w:r w:rsidRPr="000B500B">
              <w:rPr>
                <w:rFonts w:eastAsia="Calibri" w:cs="Times New Roman"/>
              </w:rPr>
              <w:t>Testing network</w:t>
            </w:r>
          </w:p>
        </w:tc>
        <w:tc>
          <w:tcPr>
            <w:tcW w:w="2827" w:type="dxa"/>
            <w:vAlign w:val="center"/>
          </w:tcPr>
          <w:p w14:paraId="795F34E3" w14:textId="77777777"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Ethereum mainnet, Ethereum testnet, sandbox/local blockchains such as Ganache emulating Ethereum blockchain</w:t>
            </w:r>
          </w:p>
        </w:tc>
        <w:tc>
          <w:tcPr>
            <w:tcW w:w="3952" w:type="dxa"/>
            <w:vAlign w:val="center"/>
          </w:tcPr>
          <w:p w14:paraId="547CF2DB" w14:textId="77777777"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Ability to demonstrate the proof-of-concept: run simulation tests, record, inspect and access state with an interface to view transactions.</w:t>
            </w:r>
          </w:p>
        </w:tc>
        <w:tc>
          <w:tcPr>
            <w:tcW w:w="1776" w:type="dxa"/>
            <w:vAlign w:val="center"/>
          </w:tcPr>
          <w:p w14:paraId="587DA847" w14:textId="77777777"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 xml:space="preserve">Sandbox/locally emulated Ethereum blockchain using Ganache </w:t>
            </w:r>
          </w:p>
        </w:tc>
        <w:tc>
          <w:tcPr>
            <w:tcW w:w="9594" w:type="dxa"/>
            <w:vAlign w:val="center"/>
          </w:tcPr>
          <w:p w14:paraId="67AD9B22" w14:textId="37DFF324" w:rsidR="000B500B" w:rsidRPr="000B500B" w:rsidRDefault="000B500B" w:rsidP="00A144E5">
            <w:pPr>
              <w:numPr>
                <w:ilvl w:val="0"/>
                <w:numId w:val="41"/>
              </w:num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 xml:space="preserve">Ganache, a </w:t>
            </w:r>
            <w:proofErr w:type="gramStart"/>
            <w:r w:rsidRPr="000B500B">
              <w:rPr>
                <w:rFonts w:eastAsia="Calibri" w:cs="Times New Roman"/>
                <w:szCs w:val="24"/>
              </w:rPr>
              <w:t>development</w:t>
            </w:r>
            <w:proofErr w:type="gramEnd"/>
            <w:r w:rsidRPr="000B500B">
              <w:rPr>
                <w:rFonts w:eastAsia="Calibri" w:cs="Times New Roman"/>
                <w:szCs w:val="24"/>
              </w:rPr>
              <w:t xml:space="preserve"> or sandbox blockchain</w:t>
            </w:r>
            <w:r w:rsidR="00FE2E58">
              <w:rPr>
                <w:rFonts w:eastAsia="Calibri" w:cs="Times New Roman"/>
                <w:szCs w:val="24"/>
              </w:rPr>
              <w:t>,</w:t>
            </w:r>
            <w:r w:rsidRPr="000B500B">
              <w:rPr>
                <w:rFonts w:eastAsia="Calibri" w:cs="Times New Roman"/>
                <w:szCs w:val="24"/>
              </w:rPr>
              <w:t xml:space="preserve"> emulates the Ethereum blockchain and provides a built-in user interface for viewing user accounts, examining transactions and blocks.</w:t>
            </w:r>
          </w:p>
          <w:p w14:paraId="0A256469" w14:textId="26A07BF9" w:rsidR="000B500B" w:rsidRPr="000B500B" w:rsidRDefault="000B500B" w:rsidP="00A144E5">
            <w:pPr>
              <w:numPr>
                <w:ilvl w:val="0"/>
                <w:numId w:val="41"/>
              </w:num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Ethereum testnet is generally used for a more robust examination of smart contract execution to test the code’s efficiency and cost-effectiveness</w:t>
            </w:r>
            <w:r w:rsidR="000E7214">
              <w:rPr>
                <w:rFonts w:eastAsia="Calibri" w:cs="Times New Roman"/>
                <w:szCs w:val="24"/>
              </w:rPr>
              <w:t>—</w:t>
            </w:r>
            <w:r w:rsidRPr="000B500B">
              <w:rPr>
                <w:rFonts w:eastAsia="Calibri" w:cs="Times New Roman"/>
                <w:szCs w:val="24"/>
              </w:rPr>
              <w:t>which is not the scope of this study.</w:t>
            </w:r>
          </w:p>
          <w:p w14:paraId="5789C9B0" w14:textId="49663D52" w:rsidR="000B500B" w:rsidRPr="000B500B" w:rsidRDefault="000B500B" w:rsidP="00A144E5">
            <w:pPr>
              <w:numPr>
                <w:ilvl w:val="0"/>
                <w:numId w:val="41"/>
              </w:num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Operation on Ethereum mainnet involves used of Ether, which can cost some money</w:t>
            </w:r>
            <w:r w:rsidR="00CB0997">
              <w:rPr>
                <w:rFonts w:eastAsia="Calibri" w:cs="Times New Roman"/>
                <w:szCs w:val="24"/>
              </w:rPr>
              <w:t xml:space="preserve">, so </w:t>
            </w:r>
            <w:r w:rsidR="00E305EC">
              <w:rPr>
                <w:rFonts w:eastAsia="Calibri" w:cs="Times New Roman"/>
                <w:szCs w:val="24"/>
              </w:rPr>
              <w:t xml:space="preserve">it </w:t>
            </w:r>
            <w:r w:rsidRPr="000B500B">
              <w:rPr>
                <w:rFonts w:eastAsia="Calibri" w:cs="Times New Roman"/>
                <w:szCs w:val="24"/>
              </w:rPr>
              <w:t>is not ideal for development or testing purposes at prototype stages.</w:t>
            </w:r>
          </w:p>
        </w:tc>
      </w:tr>
      <w:tr w:rsidR="000B500B" w:rsidRPr="000B500B" w14:paraId="172CD3B2" w14:textId="77777777" w:rsidTr="00056E37">
        <w:tc>
          <w:tcPr>
            <w:tcW w:w="2689" w:type="dxa"/>
            <w:shd w:val="clear" w:color="auto" w:fill="auto"/>
            <w:vAlign w:val="center"/>
          </w:tcPr>
          <w:p w14:paraId="395408DC" w14:textId="77777777" w:rsidR="000B500B" w:rsidRPr="000B500B" w:rsidRDefault="000B500B" w:rsidP="00A144E5">
            <w:pPr>
              <w:spacing w:before="100" w:beforeAutospacing="1" w:after="100" w:afterAutospacing="1" w:line="276" w:lineRule="auto"/>
              <w:ind w:left="31"/>
              <w:contextualSpacing/>
              <w:jc w:val="left"/>
              <w:rPr>
                <w:rFonts w:eastAsia="Calibri" w:cs="Times New Roman"/>
              </w:rPr>
            </w:pPr>
            <w:r w:rsidRPr="000B500B">
              <w:rPr>
                <w:rFonts w:eastAsia="Calibri" w:cs="Times New Roman"/>
              </w:rPr>
              <w:t>Smart contract language</w:t>
            </w:r>
          </w:p>
        </w:tc>
        <w:tc>
          <w:tcPr>
            <w:tcW w:w="2827" w:type="dxa"/>
            <w:vAlign w:val="center"/>
          </w:tcPr>
          <w:p w14:paraId="67E4A621" w14:textId="77777777"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 xml:space="preserve">Solidity, </w:t>
            </w:r>
            <w:proofErr w:type="spellStart"/>
            <w:r w:rsidRPr="000B500B">
              <w:rPr>
                <w:rFonts w:eastAsia="Calibri" w:cs="Times New Roman"/>
                <w:szCs w:val="24"/>
              </w:rPr>
              <w:t>Vyper</w:t>
            </w:r>
            <w:proofErr w:type="spellEnd"/>
            <w:r w:rsidRPr="000B500B">
              <w:rPr>
                <w:rFonts w:eastAsia="Calibri" w:cs="Times New Roman"/>
                <w:szCs w:val="24"/>
              </w:rPr>
              <w:t>, Yul</w:t>
            </w:r>
          </w:p>
        </w:tc>
        <w:tc>
          <w:tcPr>
            <w:tcW w:w="3952" w:type="dxa"/>
            <w:vAlign w:val="center"/>
          </w:tcPr>
          <w:p w14:paraId="49C62165" w14:textId="77777777"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Facilitate the delivery of key requirements of the prototype system, quick learning curve, availability of helpful resources and user community, familiarity of syntax</w:t>
            </w:r>
          </w:p>
        </w:tc>
        <w:tc>
          <w:tcPr>
            <w:tcW w:w="1776" w:type="dxa"/>
            <w:vAlign w:val="center"/>
          </w:tcPr>
          <w:p w14:paraId="50FBFEA0" w14:textId="77777777"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Solidity</w:t>
            </w:r>
          </w:p>
        </w:tc>
        <w:tc>
          <w:tcPr>
            <w:tcW w:w="9594" w:type="dxa"/>
            <w:vAlign w:val="center"/>
          </w:tcPr>
          <w:p w14:paraId="3168A91F" w14:textId="4B9BED58" w:rsidR="000B500B" w:rsidRPr="00C43889" w:rsidRDefault="000B500B">
            <w:pPr>
              <w:numPr>
                <w:ilvl w:val="0"/>
                <w:numId w:val="46"/>
              </w:numPr>
              <w:spacing w:before="100" w:beforeAutospacing="1" w:after="100" w:afterAutospacing="1" w:line="276" w:lineRule="auto"/>
              <w:ind w:left="360"/>
              <w:contextualSpacing/>
              <w:jc w:val="left"/>
              <w:rPr>
                <w:rFonts w:eastAsia="Calibri" w:cs="Times New Roman"/>
                <w:szCs w:val="24"/>
              </w:rPr>
            </w:pPr>
            <w:r w:rsidRPr="000B500B">
              <w:rPr>
                <w:rFonts w:eastAsia="Calibri" w:cs="Times New Roman"/>
                <w:szCs w:val="24"/>
              </w:rPr>
              <w:t>Solidity is the recommended language for writing smart contracts for a beginner as there many tutorials, learning tools and helpful developer community available</w:t>
            </w:r>
            <w:r w:rsidR="003D50EB">
              <w:rPr>
                <w:rFonts w:eastAsia="Calibri" w:cs="Times New Roman"/>
                <w:szCs w:val="24"/>
              </w:rPr>
              <w:t xml:space="preserve"> </w:t>
            </w:r>
            <w:r w:rsidR="003D50EB">
              <w:rPr>
                <w:rFonts w:eastAsia="Calibri" w:cs="Times New Roman"/>
                <w:szCs w:val="24"/>
              </w:rPr>
              <w:fldChar w:fldCharType="begin"/>
            </w:r>
            <w:r w:rsidR="009F5CBA">
              <w:rPr>
                <w:rFonts w:eastAsia="Calibri" w:cs="Times New Roman"/>
                <w:szCs w:val="24"/>
              </w:rPr>
              <w:instrText xml:space="preserve"> ADDIN EN.CITE &lt;EndNote&gt;&lt;Cite&gt;&lt;Author&gt;Ethereum.org&lt;/Author&gt;&lt;Year&gt;2021&lt;/Year&gt;&lt;RecNum&gt;1604&lt;/RecNum&gt;&lt;DisplayText&gt;(Ethereum.org, 2021b)&lt;/DisplayText&gt;&lt;record&gt;&lt;rec-number&gt;1604&lt;/rec-number&gt;&lt;foreign-keys&gt;&lt;key app="EN" db-id="rx9aa55s6txsf0eex2mp5zre2dt9t0pz2at9" timestamp="1614286833" guid="b2a5d503-53c5-4000-a670-5787ecf30b4a"&gt;1604&lt;/key&gt;&lt;/foreign-keys&gt;&lt;ref-type name="Web Page"&gt;12&lt;/ref-type&gt;&lt;contributors&gt;&lt;authors&gt;&lt;author&gt;Ethereum.org&lt;/author&gt;&lt;/authors&gt;&lt;/contributors&gt;&lt;titles&gt;&lt;title&gt;Smart Contract Languages&lt;/title&gt;&lt;short-title&gt;Smart Contract Languages&lt;/short-title&gt;&lt;/titles&gt;&lt;number&gt;25/01/2021&lt;/number&gt;&lt;dates&gt;&lt;year&gt;2021&lt;/year&gt;&lt;/dates&gt;&lt;urls&gt;&lt;related-urls&gt;&lt;url&gt;https://ethereum.org/en/developers/docs/smart-contracts/languages/&lt;/url&gt;&lt;/related-urls&gt;&lt;/urls&gt;&lt;/record&gt;&lt;/Cite&gt;&lt;/EndNote&gt;</w:instrText>
            </w:r>
            <w:r w:rsidR="003D50EB">
              <w:rPr>
                <w:rFonts w:eastAsia="Calibri" w:cs="Times New Roman"/>
                <w:szCs w:val="24"/>
              </w:rPr>
              <w:fldChar w:fldCharType="separate"/>
            </w:r>
            <w:r w:rsidR="009F5CBA">
              <w:rPr>
                <w:rFonts w:eastAsia="Calibri" w:cs="Times New Roman"/>
                <w:noProof/>
                <w:szCs w:val="24"/>
              </w:rPr>
              <w:t>(Ethereum.org, 2021b)</w:t>
            </w:r>
            <w:r w:rsidR="003D50EB">
              <w:rPr>
                <w:rFonts w:eastAsia="Calibri" w:cs="Times New Roman"/>
                <w:szCs w:val="24"/>
              </w:rPr>
              <w:fldChar w:fldCharType="end"/>
            </w:r>
            <w:r w:rsidR="003D50EB">
              <w:rPr>
                <w:rFonts w:eastAsia="Calibri" w:cs="Times New Roman"/>
                <w:szCs w:val="24"/>
              </w:rPr>
              <w:t>.</w:t>
            </w:r>
          </w:p>
        </w:tc>
      </w:tr>
      <w:tr w:rsidR="000B500B" w:rsidRPr="000B500B" w14:paraId="1B9CDB54" w14:textId="77777777" w:rsidTr="00056E37">
        <w:tc>
          <w:tcPr>
            <w:tcW w:w="2689" w:type="dxa"/>
            <w:shd w:val="clear" w:color="auto" w:fill="auto"/>
            <w:vAlign w:val="center"/>
          </w:tcPr>
          <w:p w14:paraId="2DC20771" w14:textId="77777777" w:rsidR="000B500B" w:rsidRPr="000B500B" w:rsidRDefault="000B500B" w:rsidP="00A144E5">
            <w:pPr>
              <w:spacing w:before="100" w:beforeAutospacing="1" w:after="100" w:afterAutospacing="1" w:line="276" w:lineRule="auto"/>
              <w:ind w:left="31"/>
              <w:contextualSpacing/>
              <w:jc w:val="left"/>
              <w:rPr>
                <w:rFonts w:eastAsia="Calibri" w:cs="Times New Roman"/>
              </w:rPr>
            </w:pPr>
            <w:r w:rsidRPr="000B500B">
              <w:rPr>
                <w:rFonts w:eastAsia="Calibri" w:cs="Times New Roman"/>
              </w:rPr>
              <w:t>Integrated Development Environment (IDE) for smart contract scripting</w:t>
            </w:r>
          </w:p>
        </w:tc>
        <w:tc>
          <w:tcPr>
            <w:tcW w:w="2827" w:type="dxa"/>
            <w:vAlign w:val="center"/>
          </w:tcPr>
          <w:p w14:paraId="07A4413D" w14:textId="77777777"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 xml:space="preserve">Remix – web-based IDE, Visual Studio Code  </w:t>
            </w:r>
          </w:p>
        </w:tc>
        <w:tc>
          <w:tcPr>
            <w:tcW w:w="3952" w:type="dxa"/>
            <w:vAlign w:val="center"/>
          </w:tcPr>
          <w:p w14:paraId="436763B4" w14:textId="1D15B960"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 xml:space="preserve">An IDE that can debug the smart contract code, facilitate </w:t>
            </w:r>
            <w:r w:rsidR="003D50EB" w:rsidRPr="000B500B">
              <w:rPr>
                <w:rFonts w:eastAsia="Calibri" w:cs="Times New Roman"/>
                <w:szCs w:val="24"/>
              </w:rPr>
              <w:t>testing,</w:t>
            </w:r>
            <w:r w:rsidRPr="000B500B">
              <w:rPr>
                <w:rFonts w:eastAsia="Calibri" w:cs="Times New Roman"/>
                <w:szCs w:val="24"/>
              </w:rPr>
              <w:t xml:space="preserve"> and provide typical IDE features such as syntax recognition</w:t>
            </w:r>
          </w:p>
        </w:tc>
        <w:tc>
          <w:tcPr>
            <w:tcW w:w="1776" w:type="dxa"/>
            <w:vAlign w:val="center"/>
          </w:tcPr>
          <w:p w14:paraId="7068C01D" w14:textId="77777777"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Remix IDE</w:t>
            </w:r>
          </w:p>
        </w:tc>
        <w:tc>
          <w:tcPr>
            <w:tcW w:w="9594" w:type="dxa"/>
            <w:vAlign w:val="center"/>
          </w:tcPr>
          <w:p w14:paraId="574C0D08" w14:textId="46E2FE01" w:rsidR="000B500B" w:rsidRPr="00C43889" w:rsidRDefault="000B500B">
            <w:pPr>
              <w:numPr>
                <w:ilvl w:val="0"/>
                <w:numId w:val="48"/>
              </w:numPr>
              <w:spacing w:before="100" w:beforeAutospacing="1" w:after="100" w:afterAutospacing="1" w:line="276" w:lineRule="auto"/>
              <w:ind w:left="360"/>
              <w:contextualSpacing/>
              <w:jc w:val="left"/>
              <w:rPr>
                <w:rFonts w:eastAsia="Calibri" w:cs="Times New Roman"/>
                <w:szCs w:val="24"/>
              </w:rPr>
            </w:pPr>
            <w:r w:rsidRPr="000B500B">
              <w:rPr>
                <w:rFonts w:eastAsia="Calibri" w:cs="Times New Roman"/>
                <w:szCs w:val="24"/>
              </w:rPr>
              <w:t xml:space="preserve">Remix IDE does not require any installation as it can </w:t>
            </w:r>
            <w:r w:rsidR="00350222">
              <w:rPr>
                <w:rFonts w:eastAsia="Calibri" w:cs="Times New Roman"/>
                <w:szCs w:val="24"/>
              </w:rPr>
              <w:t xml:space="preserve">be </w:t>
            </w:r>
            <w:r w:rsidRPr="000B500B">
              <w:rPr>
                <w:rFonts w:eastAsia="Calibri" w:cs="Times New Roman"/>
                <w:szCs w:val="24"/>
              </w:rPr>
              <w:t>used on the web browser</w:t>
            </w:r>
            <w:r w:rsidR="00350222">
              <w:rPr>
                <w:rFonts w:eastAsia="Calibri" w:cs="Times New Roman"/>
                <w:szCs w:val="24"/>
              </w:rPr>
              <w:t>,</w:t>
            </w:r>
            <w:r w:rsidRPr="000B500B">
              <w:rPr>
                <w:rFonts w:eastAsia="Calibri" w:cs="Times New Roman"/>
                <w:szCs w:val="24"/>
              </w:rPr>
              <w:t xml:space="preserve"> and it has modules for testing, debugging and deployment of the smart contract.</w:t>
            </w:r>
          </w:p>
        </w:tc>
      </w:tr>
      <w:tr w:rsidR="000B500B" w:rsidRPr="000B500B" w14:paraId="43032082" w14:textId="77777777" w:rsidTr="00056E37">
        <w:tc>
          <w:tcPr>
            <w:tcW w:w="2689" w:type="dxa"/>
            <w:shd w:val="clear" w:color="auto" w:fill="auto"/>
            <w:vAlign w:val="center"/>
          </w:tcPr>
          <w:p w14:paraId="6B96DCCF" w14:textId="77777777" w:rsidR="000B500B" w:rsidRPr="000B500B" w:rsidRDefault="000B500B" w:rsidP="00A144E5">
            <w:pPr>
              <w:spacing w:before="100" w:beforeAutospacing="1" w:after="100" w:afterAutospacing="1" w:line="276" w:lineRule="auto"/>
              <w:ind w:left="31"/>
              <w:contextualSpacing/>
              <w:jc w:val="left"/>
              <w:rPr>
                <w:rFonts w:eastAsia="Calibri" w:cs="Times New Roman"/>
              </w:rPr>
            </w:pPr>
            <w:r w:rsidRPr="000B500B">
              <w:rPr>
                <w:rFonts w:eastAsia="Calibri" w:cs="Times New Roman"/>
              </w:rPr>
              <w:t>BIM design authoring package</w:t>
            </w:r>
          </w:p>
        </w:tc>
        <w:tc>
          <w:tcPr>
            <w:tcW w:w="2827" w:type="dxa"/>
            <w:vAlign w:val="center"/>
          </w:tcPr>
          <w:p w14:paraId="15A1F35A" w14:textId="77777777"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Autodesk Revit, Rhinoceros, ArchiCAD, many other similar packages</w:t>
            </w:r>
          </w:p>
        </w:tc>
        <w:tc>
          <w:tcPr>
            <w:tcW w:w="3952" w:type="dxa"/>
            <w:vAlign w:val="center"/>
          </w:tcPr>
          <w:p w14:paraId="01018ACE" w14:textId="77777777"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 xml:space="preserve">Multi-discipline, parametric BIM modelling software that is used extensively and supports scripting </w:t>
            </w:r>
          </w:p>
        </w:tc>
        <w:tc>
          <w:tcPr>
            <w:tcW w:w="1776" w:type="dxa"/>
            <w:vAlign w:val="center"/>
          </w:tcPr>
          <w:p w14:paraId="3336C2C6" w14:textId="77777777" w:rsidR="000B500B" w:rsidRPr="000B500B" w:rsidRDefault="000B500B" w:rsidP="00A144E5">
            <w:pPr>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Autodesk Revit</w:t>
            </w:r>
          </w:p>
        </w:tc>
        <w:tc>
          <w:tcPr>
            <w:tcW w:w="9594" w:type="dxa"/>
            <w:vAlign w:val="center"/>
          </w:tcPr>
          <w:p w14:paraId="29AD1016" w14:textId="0FADE2C1" w:rsidR="000B500B" w:rsidRPr="000B500B" w:rsidRDefault="003D50EB" w:rsidP="00A144E5">
            <w:pPr>
              <w:numPr>
                <w:ilvl w:val="0"/>
                <w:numId w:val="42"/>
              </w:numPr>
              <w:spacing w:before="100" w:beforeAutospacing="1" w:after="100" w:afterAutospacing="1" w:line="276" w:lineRule="auto"/>
              <w:ind w:left="360"/>
              <w:contextualSpacing/>
              <w:jc w:val="left"/>
              <w:rPr>
                <w:rFonts w:eastAsia="Calibri" w:cs="Times New Roman"/>
                <w:szCs w:val="24"/>
              </w:rPr>
            </w:pPr>
            <w:r w:rsidRPr="000B500B">
              <w:rPr>
                <w:rFonts w:eastAsia="Calibri" w:cs="Times New Roman"/>
                <w:szCs w:val="24"/>
              </w:rPr>
              <w:t xml:space="preserve">Autodesk </w:t>
            </w:r>
            <w:r>
              <w:rPr>
                <w:rFonts w:eastAsia="Calibri" w:cs="Times New Roman"/>
                <w:szCs w:val="24"/>
              </w:rPr>
              <w:t xml:space="preserve">Revit </w:t>
            </w:r>
            <w:r w:rsidR="000B500B" w:rsidRPr="000B500B">
              <w:rPr>
                <w:rFonts w:eastAsia="Calibri" w:cs="Times New Roman"/>
                <w:szCs w:val="24"/>
              </w:rPr>
              <w:t>is generally well-known and accepted tool for BIM modelling in the industry. Revit models are used across disciplines for analysis and clashes identification.</w:t>
            </w:r>
          </w:p>
          <w:p w14:paraId="6F4EF468" w14:textId="77777777" w:rsidR="000B500B" w:rsidRPr="000B500B" w:rsidRDefault="000B500B" w:rsidP="00A144E5">
            <w:pPr>
              <w:numPr>
                <w:ilvl w:val="0"/>
                <w:numId w:val="42"/>
              </w:numPr>
              <w:spacing w:before="100" w:beforeAutospacing="1" w:after="100" w:afterAutospacing="1" w:line="276" w:lineRule="auto"/>
              <w:ind w:left="360"/>
              <w:contextualSpacing/>
              <w:jc w:val="left"/>
              <w:rPr>
                <w:rFonts w:eastAsia="Calibri" w:cs="Times New Roman"/>
                <w:szCs w:val="24"/>
              </w:rPr>
            </w:pPr>
            <w:r w:rsidRPr="000B500B">
              <w:rPr>
                <w:rFonts w:eastAsia="Calibri" w:cs="Times New Roman"/>
                <w:szCs w:val="24"/>
              </w:rPr>
              <w:t>It lets users run scripts through Dynamo and Revit API that enables automation and helps streamline BIM workflows.</w:t>
            </w:r>
          </w:p>
        </w:tc>
      </w:tr>
      <w:tr w:rsidR="000B500B" w:rsidRPr="000B500B" w14:paraId="7C5BC960" w14:textId="77777777" w:rsidTr="00056E37">
        <w:tc>
          <w:tcPr>
            <w:tcW w:w="2689" w:type="dxa"/>
            <w:shd w:val="clear" w:color="auto" w:fill="auto"/>
            <w:vAlign w:val="center"/>
          </w:tcPr>
          <w:p w14:paraId="6A02F643" w14:textId="77777777" w:rsidR="000B500B" w:rsidRPr="000B500B" w:rsidRDefault="000B500B" w:rsidP="00A144E5">
            <w:pPr>
              <w:spacing w:before="100" w:beforeAutospacing="1" w:after="100" w:afterAutospacing="1" w:line="276" w:lineRule="auto"/>
              <w:ind w:left="31"/>
              <w:contextualSpacing/>
              <w:jc w:val="left"/>
              <w:rPr>
                <w:rFonts w:eastAsia="Calibri" w:cs="Times New Roman"/>
              </w:rPr>
            </w:pPr>
            <w:r w:rsidRPr="000B500B">
              <w:rPr>
                <w:rFonts w:eastAsia="Calibri" w:cs="Times New Roman"/>
              </w:rPr>
              <w:t>Model changes extraction</w:t>
            </w:r>
          </w:p>
        </w:tc>
        <w:tc>
          <w:tcPr>
            <w:tcW w:w="2827" w:type="dxa"/>
            <w:vAlign w:val="center"/>
          </w:tcPr>
          <w:p w14:paraId="0EAE5CC8" w14:textId="77777777" w:rsidR="000B500B" w:rsidRPr="000B500B" w:rsidRDefault="000B500B" w:rsidP="00A144E5">
            <w:pPr>
              <w:keepNext/>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From an exported IFC file, using Dynamo scripts, creating a plug-in using Revit API</w:t>
            </w:r>
          </w:p>
        </w:tc>
        <w:tc>
          <w:tcPr>
            <w:tcW w:w="3952" w:type="dxa"/>
            <w:vAlign w:val="center"/>
          </w:tcPr>
          <w:p w14:paraId="522A2279" w14:textId="5A505940" w:rsidR="000B500B" w:rsidRPr="000B500B" w:rsidRDefault="000B500B" w:rsidP="00A144E5">
            <w:pPr>
              <w:keepNext/>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Capture adding, deleting o</w:t>
            </w:r>
            <w:r w:rsidR="00B9719B">
              <w:rPr>
                <w:rFonts w:eastAsia="Calibri" w:cs="Times New Roman"/>
                <w:szCs w:val="24"/>
              </w:rPr>
              <w:t>r</w:t>
            </w:r>
            <w:r w:rsidRPr="000B500B">
              <w:rPr>
                <w:rFonts w:eastAsia="Calibri" w:cs="Times New Roman"/>
                <w:szCs w:val="24"/>
              </w:rPr>
              <w:t xml:space="preserve"> modification of elements in a BIM model to support proof-of-concept</w:t>
            </w:r>
          </w:p>
        </w:tc>
        <w:tc>
          <w:tcPr>
            <w:tcW w:w="1776" w:type="dxa"/>
            <w:vAlign w:val="center"/>
          </w:tcPr>
          <w:p w14:paraId="3579502D" w14:textId="77777777" w:rsidR="000B500B" w:rsidRPr="000B500B" w:rsidRDefault="000B500B" w:rsidP="00A144E5">
            <w:pPr>
              <w:keepNext/>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Dynamo scripting</w:t>
            </w:r>
          </w:p>
        </w:tc>
        <w:tc>
          <w:tcPr>
            <w:tcW w:w="9594" w:type="dxa"/>
            <w:vAlign w:val="center"/>
          </w:tcPr>
          <w:p w14:paraId="0A05AE7C" w14:textId="2F6DAE0A" w:rsidR="000B500B" w:rsidRPr="000B500B" w:rsidRDefault="000B500B" w:rsidP="00A144E5">
            <w:pPr>
              <w:keepNext/>
              <w:numPr>
                <w:ilvl w:val="0"/>
                <w:numId w:val="43"/>
              </w:numPr>
              <w:spacing w:before="100" w:beforeAutospacing="1" w:after="100" w:afterAutospacing="1" w:line="276" w:lineRule="auto"/>
              <w:ind w:left="360"/>
              <w:contextualSpacing/>
              <w:jc w:val="left"/>
              <w:rPr>
                <w:rFonts w:eastAsia="Calibri" w:cs="Times New Roman"/>
                <w:szCs w:val="24"/>
              </w:rPr>
            </w:pPr>
            <w:r w:rsidRPr="000B500B">
              <w:rPr>
                <w:rFonts w:eastAsia="Calibri" w:cs="Times New Roman"/>
                <w:szCs w:val="24"/>
              </w:rPr>
              <w:t xml:space="preserve">Simple interface integrated within Autodesk Revit enables </w:t>
            </w:r>
            <w:r w:rsidR="00B9719B">
              <w:rPr>
                <w:rFonts w:eastAsia="Calibri" w:cs="Times New Roman"/>
                <w:szCs w:val="24"/>
              </w:rPr>
              <w:t xml:space="preserve">the </w:t>
            </w:r>
            <w:r w:rsidRPr="000B500B">
              <w:rPr>
                <w:rFonts w:eastAsia="Calibri" w:cs="Times New Roman"/>
                <w:szCs w:val="24"/>
              </w:rPr>
              <w:t>creation of algorithms to extract contents of the BIM model and extracts any changes when the user runs the script.</w:t>
            </w:r>
          </w:p>
          <w:p w14:paraId="17038040" w14:textId="56F9ABDD" w:rsidR="000B500B" w:rsidRPr="000B500B" w:rsidRDefault="000B500B" w:rsidP="00A144E5">
            <w:pPr>
              <w:keepNext/>
              <w:numPr>
                <w:ilvl w:val="0"/>
                <w:numId w:val="43"/>
              </w:numPr>
              <w:spacing w:before="100" w:beforeAutospacing="1" w:after="100" w:afterAutospacing="1" w:line="276" w:lineRule="auto"/>
              <w:ind w:left="360"/>
              <w:contextualSpacing/>
              <w:jc w:val="left"/>
              <w:rPr>
                <w:rFonts w:eastAsia="Calibri" w:cs="Times New Roman"/>
                <w:szCs w:val="24"/>
              </w:rPr>
            </w:pPr>
            <w:r w:rsidRPr="000B500B">
              <w:rPr>
                <w:rFonts w:eastAsia="Calibri" w:cs="Times New Roman"/>
                <w:szCs w:val="24"/>
              </w:rPr>
              <w:t>Extracting using the IFC model or Revit API plugins could also deliver similar results</w:t>
            </w:r>
            <w:r w:rsidR="00E305EC">
              <w:rPr>
                <w:rFonts w:eastAsia="Calibri" w:cs="Times New Roman"/>
                <w:szCs w:val="24"/>
              </w:rPr>
              <w:t>,</w:t>
            </w:r>
            <w:r w:rsidRPr="000B500B">
              <w:rPr>
                <w:rFonts w:eastAsia="Calibri" w:cs="Times New Roman"/>
                <w:szCs w:val="24"/>
              </w:rPr>
              <w:t xml:space="preserve"> but they are complicated and take away the focus from the blockchain part of the system architecture.</w:t>
            </w:r>
          </w:p>
        </w:tc>
      </w:tr>
      <w:tr w:rsidR="000B500B" w:rsidRPr="000B500B" w14:paraId="40ED0C0C" w14:textId="77777777" w:rsidTr="00056E37">
        <w:tc>
          <w:tcPr>
            <w:tcW w:w="2689" w:type="dxa"/>
            <w:shd w:val="clear" w:color="auto" w:fill="auto"/>
            <w:vAlign w:val="center"/>
          </w:tcPr>
          <w:p w14:paraId="68495591" w14:textId="77777777" w:rsidR="000B500B" w:rsidRPr="000B500B" w:rsidRDefault="000B500B" w:rsidP="00A144E5">
            <w:pPr>
              <w:spacing w:before="100" w:beforeAutospacing="1" w:after="100" w:afterAutospacing="1" w:line="276" w:lineRule="auto"/>
              <w:ind w:left="31"/>
              <w:contextualSpacing/>
              <w:jc w:val="left"/>
              <w:rPr>
                <w:rFonts w:eastAsia="Calibri" w:cs="Times New Roman"/>
              </w:rPr>
            </w:pPr>
            <w:r w:rsidRPr="000B500B">
              <w:rPr>
                <w:rFonts w:eastAsia="Calibri" w:cs="Times New Roman"/>
              </w:rPr>
              <w:t>User facing application platform</w:t>
            </w:r>
          </w:p>
        </w:tc>
        <w:tc>
          <w:tcPr>
            <w:tcW w:w="2827" w:type="dxa"/>
            <w:vAlign w:val="center"/>
          </w:tcPr>
          <w:p w14:paraId="606498E1" w14:textId="77777777" w:rsidR="000B500B" w:rsidRPr="000B500B" w:rsidRDefault="000B500B" w:rsidP="00A144E5">
            <w:pPr>
              <w:keepNext/>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Desktop application, Mobile application, Web application</w:t>
            </w:r>
          </w:p>
        </w:tc>
        <w:tc>
          <w:tcPr>
            <w:tcW w:w="3952" w:type="dxa"/>
            <w:vAlign w:val="center"/>
          </w:tcPr>
          <w:p w14:paraId="0E49DD96" w14:textId="77777777" w:rsidR="000B500B" w:rsidRPr="000B500B" w:rsidRDefault="000B500B" w:rsidP="00A144E5">
            <w:pPr>
              <w:keepNext/>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Support connection to smart contracts and be accessible to all users regardless of the device or platform they use</w:t>
            </w:r>
          </w:p>
        </w:tc>
        <w:tc>
          <w:tcPr>
            <w:tcW w:w="1776" w:type="dxa"/>
            <w:vAlign w:val="center"/>
          </w:tcPr>
          <w:p w14:paraId="42C681E8" w14:textId="77777777" w:rsidR="000B500B" w:rsidRPr="000B500B" w:rsidRDefault="000B500B" w:rsidP="00A144E5">
            <w:pPr>
              <w:keepNext/>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Web application</w:t>
            </w:r>
          </w:p>
        </w:tc>
        <w:tc>
          <w:tcPr>
            <w:tcW w:w="9594" w:type="dxa"/>
            <w:vAlign w:val="center"/>
          </w:tcPr>
          <w:p w14:paraId="48AD71A1" w14:textId="1027676A" w:rsidR="000B500B" w:rsidRPr="008D76DF" w:rsidRDefault="000B500B">
            <w:pPr>
              <w:keepNext/>
              <w:numPr>
                <w:ilvl w:val="0"/>
                <w:numId w:val="44"/>
              </w:numPr>
              <w:spacing w:before="100" w:beforeAutospacing="1" w:after="100" w:afterAutospacing="1" w:line="276" w:lineRule="auto"/>
              <w:ind w:left="360"/>
              <w:contextualSpacing/>
              <w:jc w:val="left"/>
              <w:rPr>
                <w:rFonts w:eastAsia="Calibri" w:cs="Times New Roman"/>
                <w:szCs w:val="24"/>
              </w:rPr>
            </w:pPr>
            <w:r w:rsidRPr="000B500B">
              <w:rPr>
                <w:rFonts w:eastAsia="Calibri" w:cs="Times New Roman"/>
                <w:szCs w:val="24"/>
              </w:rPr>
              <w:t xml:space="preserve">Web applications can run on almost any browser irrespective of the operating system or the device. They do not need any installation. This study did not explore other choices as it aims </w:t>
            </w:r>
            <w:r w:rsidR="002E3F14">
              <w:rPr>
                <w:rFonts w:eastAsia="Calibri" w:cs="Times New Roman"/>
                <w:szCs w:val="24"/>
              </w:rPr>
              <w:t>only to</w:t>
            </w:r>
            <w:r w:rsidRPr="000B500B">
              <w:rPr>
                <w:rFonts w:eastAsia="Calibri" w:cs="Times New Roman"/>
                <w:szCs w:val="24"/>
              </w:rPr>
              <w:t xml:space="preserve"> deliver a proof-of-concept.</w:t>
            </w:r>
          </w:p>
        </w:tc>
      </w:tr>
      <w:tr w:rsidR="000B500B" w:rsidRPr="000B500B" w14:paraId="785BCD83" w14:textId="77777777" w:rsidTr="00056E37">
        <w:tc>
          <w:tcPr>
            <w:tcW w:w="2689" w:type="dxa"/>
            <w:shd w:val="clear" w:color="auto" w:fill="auto"/>
            <w:vAlign w:val="center"/>
          </w:tcPr>
          <w:p w14:paraId="60F40B0A" w14:textId="77777777" w:rsidR="000B500B" w:rsidRPr="000B500B" w:rsidRDefault="000B500B" w:rsidP="00A144E5">
            <w:pPr>
              <w:spacing w:before="100" w:beforeAutospacing="1" w:after="100" w:afterAutospacing="1" w:line="276" w:lineRule="auto"/>
              <w:ind w:left="31"/>
              <w:contextualSpacing/>
              <w:jc w:val="left"/>
              <w:rPr>
                <w:rFonts w:eastAsia="Calibri" w:cs="Times New Roman"/>
              </w:rPr>
            </w:pPr>
            <w:r w:rsidRPr="000B500B">
              <w:rPr>
                <w:rFonts w:eastAsia="Calibri" w:cs="Times New Roman"/>
              </w:rPr>
              <w:lastRenderedPageBreak/>
              <w:t>Application framework</w:t>
            </w:r>
          </w:p>
        </w:tc>
        <w:tc>
          <w:tcPr>
            <w:tcW w:w="2827" w:type="dxa"/>
            <w:vAlign w:val="center"/>
          </w:tcPr>
          <w:p w14:paraId="0D5860F1" w14:textId="38B18FBD" w:rsidR="000B500B" w:rsidRPr="000B500B" w:rsidRDefault="000B500B" w:rsidP="00A144E5">
            <w:pPr>
              <w:keepNext/>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Flask, Django, Angular, React.js, Vue.js, many other similar libraries</w:t>
            </w:r>
          </w:p>
        </w:tc>
        <w:tc>
          <w:tcPr>
            <w:tcW w:w="3952" w:type="dxa"/>
            <w:vAlign w:val="center"/>
          </w:tcPr>
          <w:p w14:paraId="128BBD05" w14:textId="099B99E5" w:rsidR="000B500B" w:rsidRPr="000B500B" w:rsidRDefault="00007F42" w:rsidP="00A144E5">
            <w:pPr>
              <w:keepNext/>
              <w:spacing w:before="100" w:beforeAutospacing="1" w:after="100" w:afterAutospacing="1" w:line="276" w:lineRule="auto"/>
              <w:contextualSpacing/>
              <w:jc w:val="left"/>
              <w:rPr>
                <w:rFonts w:eastAsia="Calibri" w:cs="Times New Roman"/>
                <w:szCs w:val="24"/>
              </w:rPr>
            </w:pPr>
            <w:proofErr w:type="gramStart"/>
            <w:r>
              <w:rPr>
                <w:rFonts w:eastAsia="Calibri" w:cs="Times New Roman"/>
                <w:szCs w:val="24"/>
              </w:rPr>
              <w:t>A quick</w:t>
            </w:r>
            <w:r w:rsidR="000B500B" w:rsidRPr="000B500B">
              <w:rPr>
                <w:rFonts w:eastAsia="Calibri" w:cs="Times New Roman"/>
                <w:szCs w:val="24"/>
              </w:rPr>
              <w:t xml:space="preserve"> learning curve,</w:t>
            </w:r>
            <w:proofErr w:type="gramEnd"/>
            <w:r w:rsidR="000B500B" w:rsidRPr="000B500B">
              <w:rPr>
                <w:rFonts w:eastAsia="Calibri" w:cs="Times New Roman"/>
                <w:szCs w:val="24"/>
              </w:rPr>
              <w:t xml:space="preserve"> support a web3 library </w:t>
            </w:r>
            <w:r w:rsidR="003D50EB" w:rsidRPr="000B500B">
              <w:rPr>
                <w:rFonts w:eastAsia="Calibri" w:cs="Times New Roman"/>
                <w:szCs w:val="24"/>
              </w:rPr>
              <w:t>integration</w:t>
            </w:r>
            <w:r w:rsidR="00E76981">
              <w:rPr>
                <w:rFonts w:eastAsia="Calibri" w:cs="Times New Roman"/>
                <w:szCs w:val="24"/>
              </w:rPr>
              <w:t>,</w:t>
            </w:r>
            <w:r w:rsidR="000B500B" w:rsidRPr="000B500B">
              <w:rPr>
                <w:rFonts w:eastAsia="Calibri" w:cs="Times New Roman"/>
                <w:szCs w:val="24"/>
              </w:rPr>
              <w:t xml:space="preserve"> </w:t>
            </w:r>
            <w:r w:rsidR="00E76981">
              <w:rPr>
                <w:rFonts w:eastAsia="Calibri" w:cs="Times New Roman"/>
                <w:szCs w:val="24"/>
              </w:rPr>
              <w:t xml:space="preserve">and </w:t>
            </w:r>
            <w:r w:rsidR="000B500B" w:rsidRPr="000B500B">
              <w:rPr>
                <w:rFonts w:eastAsia="Calibri" w:cs="Times New Roman"/>
                <w:szCs w:val="24"/>
              </w:rPr>
              <w:t>enable the development of a simple interface that handles forms, login portal. Need not necessarily be scalable.</w:t>
            </w:r>
          </w:p>
        </w:tc>
        <w:tc>
          <w:tcPr>
            <w:tcW w:w="1776" w:type="dxa"/>
            <w:vAlign w:val="center"/>
          </w:tcPr>
          <w:p w14:paraId="15DF1687" w14:textId="77777777" w:rsidR="000B500B" w:rsidRPr="000B500B" w:rsidRDefault="000B500B" w:rsidP="00A144E5">
            <w:pPr>
              <w:keepNext/>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Flask framework</w:t>
            </w:r>
          </w:p>
        </w:tc>
        <w:tc>
          <w:tcPr>
            <w:tcW w:w="9594" w:type="dxa"/>
            <w:vAlign w:val="center"/>
          </w:tcPr>
          <w:p w14:paraId="2A6FE4E1" w14:textId="45C9967D" w:rsidR="000B500B" w:rsidRPr="000B500B" w:rsidRDefault="000B500B" w:rsidP="00A144E5">
            <w:pPr>
              <w:keepNext/>
              <w:numPr>
                <w:ilvl w:val="0"/>
                <w:numId w:val="45"/>
              </w:numPr>
              <w:spacing w:before="100" w:beforeAutospacing="1" w:after="100" w:afterAutospacing="1" w:line="276" w:lineRule="auto"/>
              <w:ind w:left="360"/>
              <w:contextualSpacing/>
              <w:jc w:val="left"/>
              <w:rPr>
                <w:rFonts w:eastAsia="Calibri" w:cs="Times New Roman"/>
                <w:szCs w:val="24"/>
              </w:rPr>
            </w:pPr>
            <w:r w:rsidRPr="000B500B">
              <w:rPr>
                <w:rFonts w:eastAsia="Calibri" w:cs="Times New Roman"/>
                <w:szCs w:val="24"/>
              </w:rPr>
              <w:t xml:space="preserve">Flask is based on Python, </w:t>
            </w:r>
            <w:r w:rsidR="00755133">
              <w:rPr>
                <w:rFonts w:eastAsia="Calibri" w:cs="Times New Roman"/>
                <w:szCs w:val="24"/>
              </w:rPr>
              <w:t>a simpler programming language than others,</w:t>
            </w:r>
            <w:r w:rsidRPr="000B500B">
              <w:rPr>
                <w:rFonts w:eastAsia="Calibri" w:cs="Times New Roman"/>
                <w:szCs w:val="24"/>
              </w:rPr>
              <w:t xml:space="preserve"> and </w:t>
            </w:r>
            <w:r w:rsidR="00CB7364">
              <w:rPr>
                <w:rFonts w:eastAsia="Calibri" w:cs="Times New Roman"/>
                <w:szCs w:val="24"/>
              </w:rPr>
              <w:t>we</w:t>
            </w:r>
            <w:r w:rsidRPr="000B500B">
              <w:rPr>
                <w:rFonts w:eastAsia="Calibri" w:cs="Times New Roman"/>
                <w:szCs w:val="24"/>
              </w:rPr>
              <w:t xml:space="preserve"> are proficient in</w:t>
            </w:r>
            <w:r w:rsidR="00D46127">
              <w:rPr>
                <w:rFonts w:eastAsia="Calibri" w:cs="Times New Roman"/>
                <w:szCs w:val="24"/>
              </w:rPr>
              <w:t xml:space="preserve"> its use</w:t>
            </w:r>
            <w:r w:rsidRPr="000B500B">
              <w:rPr>
                <w:rFonts w:eastAsia="Calibri" w:cs="Times New Roman"/>
                <w:szCs w:val="24"/>
              </w:rPr>
              <w:t>.</w:t>
            </w:r>
          </w:p>
          <w:p w14:paraId="69804173" w14:textId="285AB71A" w:rsidR="000B500B" w:rsidRPr="006544D0" w:rsidRDefault="000B500B">
            <w:pPr>
              <w:keepNext/>
              <w:numPr>
                <w:ilvl w:val="0"/>
                <w:numId w:val="45"/>
              </w:numPr>
              <w:spacing w:before="100" w:beforeAutospacing="1" w:after="100" w:afterAutospacing="1" w:line="276" w:lineRule="auto"/>
              <w:ind w:left="360"/>
              <w:contextualSpacing/>
              <w:jc w:val="left"/>
              <w:rPr>
                <w:rFonts w:eastAsia="Calibri" w:cs="Times New Roman"/>
                <w:szCs w:val="24"/>
              </w:rPr>
            </w:pPr>
            <w:r w:rsidRPr="000B500B">
              <w:rPr>
                <w:rFonts w:eastAsia="Calibri" w:cs="Times New Roman"/>
                <w:szCs w:val="24"/>
              </w:rPr>
              <w:t xml:space="preserve">Python has </w:t>
            </w:r>
            <w:r w:rsidR="00755133">
              <w:rPr>
                <w:rFonts w:eastAsia="Calibri" w:cs="Times New Roman"/>
                <w:szCs w:val="24"/>
              </w:rPr>
              <w:t>a</w:t>
            </w:r>
            <w:r w:rsidRPr="000B500B">
              <w:rPr>
                <w:rFonts w:eastAsia="Calibri" w:cs="Times New Roman"/>
                <w:szCs w:val="24"/>
              </w:rPr>
              <w:t xml:space="preserve"> web3.py library, which is not as extensive as web3.js but has enough functionality for this proof-of-concept prototype system.</w:t>
            </w:r>
          </w:p>
        </w:tc>
      </w:tr>
      <w:tr w:rsidR="000B500B" w:rsidRPr="000B500B" w14:paraId="1561182B" w14:textId="77777777" w:rsidTr="00056E37">
        <w:tc>
          <w:tcPr>
            <w:tcW w:w="2689" w:type="dxa"/>
            <w:shd w:val="clear" w:color="auto" w:fill="auto"/>
            <w:vAlign w:val="center"/>
          </w:tcPr>
          <w:p w14:paraId="74E81AA4" w14:textId="77777777" w:rsidR="000B500B" w:rsidRPr="000B500B" w:rsidRDefault="000B500B" w:rsidP="00A144E5">
            <w:pPr>
              <w:spacing w:before="100" w:beforeAutospacing="1" w:after="100" w:afterAutospacing="1" w:line="276" w:lineRule="auto"/>
              <w:ind w:left="31"/>
              <w:contextualSpacing/>
              <w:jc w:val="left"/>
              <w:rPr>
                <w:rFonts w:eastAsia="Calibri" w:cs="Times New Roman"/>
              </w:rPr>
            </w:pPr>
            <w:r w:rsidRPr="000B500B">
              <w:rPr>
                <w:rFonts w:eastAsia="Calibri" w:cs="Times New Roman"/>
              </w:rPr>
              <w:t>Supporting database manager</w:t>
            </w:r>
          </w:p>
        </w:tc>
        <w:tc>
          <w:tcPr>
            <w:tcW w:w="2827" w:type="dxa"/>
            <w:vAlign w:val="center"/>
          </w:tcPr>
          <w:p w14:paraId="0752EFC1" w14:textId="77777777" w:rsidR="000B500B" w:rsidRPr="000B500B" w:rsidRDefault="000B500B" w:rsidP="00A144E5">
            <w:pPr>
              <w:keepNext/>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SQLite DB, MySQL, many others</w:t>
            </w:r>
          </w:p>
        </w:tc>
        <w:tc>
          <w:tcPr>
            <w:tcW w:w="3952" w:type="dxa"/>
            <w:vAlign w:val="center"/>
          </w:tcPr>
          <w:p w14:paraId="13C4816E" w14:textId="77777777" w:rsidR="000B500B" w:rsidRPr="000B500B" w:rsidRDefault="000B500B" w:rsidP="00A144E5">
            <w:pPr>
              <w:keepNext/>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Allow simple integration to store secondary information such as project information classification and relational data such as linking the username from blockchain to their profile picture</w:t>
            </w:r>
          </w:p>
        </w:tc>
        <w:tc>
          <w:tcPr>
            <w:tcW w:w="1776" w:type="dxa"/>
            <w:vAlign w:val="center"/>
          </w:tcPr>
          <w:p w14:paraId="74A602EB" w14:textId="77777777" w:rsidR="000B500B" w:rsidRPr="000B500B" w:rsidRDefault="000B500B" w:rsidP="00A144E5">
            <w:pPr>
              <w:keepNext/>
              <w:spacing w:before="100" w:beforeAutospacing="1" w:after="100" w:afterAutospacing="1" w:line="276" w:lineRule="auto"/>
              <w:contextualSpacing/>
              <w:jc w:val="left"/>
              <w:rPr>
                <w:rFonts w:eastAsia="Calibri" w:cs="Times New Roman"/>
                <w:szCs w:val="24"/>
              </w:rPr>
            </w:pPr>
            <w:r w:rsidRPr="000B500B">
              <w:rPr>
                <w:rFonts w:eastAsia="Calibri" w:cs="Times New Roman"/>
                <w:szCs w:val="24"/>
              </w:rPr>
              <w:t>SQLite</w:t>
            </w:r>
          </w:p>
        </w:tc>
        <w:tc>
          <w:tcPr>
            <w:tcW w:w="9594" w:type="dxa"/>
            <w:vAlign w:val="center"/>
          </w:tcPr>
          <w:p w14:paraId="1FCAE6C9" w14:textId="2DE74375" w:rsidR="000B500B" w:rsidRPr="000B500B" w:rsidRDefault="000B500B" w:rsidP="00A144E5">
            <w:pPr>
              <w:keepNext/>
              <w:numPr>
                <w:ilvl w:val="0"/>
                <w:numId w:val="47"/>
              </w:numPr>
              <w:spacing w:before="100" w:beforeAutospacing="1" w:after="100" w:afterAutospacing="1" w:line="276" w:lineRule="auto"/>
              <w:ind w:left="360"/>
              <w:contextualSpacing/>
              <w:jc w:val="left"/>
              <w:rPr>
                <w:rFonts w:eastAsia="Calibri" w:cs="Times New Roman"/>
                <w:szCs w:val="24"/>
              </w:rPr>
            </w:pPr>
            <w:r w:rsidRPr="000B500B">
              <w:rPr>
                <w:rFonts w:eastAsia="Calibri" w:cs="Times New Roman"/>
                <w:szCs w:val="24"/>
              </w:rPr>
              <w:t>SQLite is an open</w:t>
            </w:r>
            <w:r w:rsidR="00755133">
              <w:rPr>
                <w:rFonts w:eastAsia="Calibri" w:cs="Times New Roman"/>
                <w:szCs w:val="24"/>
              </w:rPr>
              <w:t>-</w:t>
            </w:r>
            <w:r w:rsidRPr="000B500B">
              <w:rPr>
                <w:rFonts w:eastAsia="Calibri" w:cs="Times New Roman"/>
                <w:szCs w:val="24"/>
              </w:rPr>
              <w:t xml:space="preserve">source tool that is free to use. The DB Browser for SQLite is an easy, free to use visual tool that helps in </w:t>
            </w:r>
            <w:r w:rsidR="00C575B2">
              <w:rPr>
                <w:rFonts w:eastAsia="Calibri" w:cs="Times New Roman"/>
                <w:szCs w:val="24"/>
              </w:rPr>
              <w:t xml:space="preserve">the </w:t>
            </w:r>
            <w:r w:rsidRPr="000B500B">
              <w:rPr>
                <w:rFonts w:eastAsia="Calibri" w:cs="Times New Roman"/>
                <w:szCs w:val="24"/>
              </w:rPr>
              <w:t>development stage of applications.</w:t>
            </w:r>
          </w:p>
          <w:p w14:paraId="349A0FE8" w14:textId="412FA32D" w:rsidR="000B500B" w:rsidRPr="000B500B" w:rsidRDefault="000B500B" w:rsidP="00A144E5">
            <w:pPr>
              <w:keepNext/>
              <w:numPr>
                <w:ilvl w:val="0"/>
                <w:numId w:val="47"/>
              </w:numPr>
              <w:spacing w:before="100" w:beforeAutospacing="1" w:after="100" w:afterAutospacing="1" w:line="276" w:lineRule="auto"/>
              <w:ind w:left="360"/>
              <w:contextualSpacing/>
              <w:jc w:val="left"/>
              <w:rPr>
                <w:rFonts w:eastAsia="Calibri" w:cs="Times New Roman"/>
                <w:szCs w:val="24"/>
              </w:rPr>
            </w:pPr>
            <w:r w:rsidRPr="000B500B">
              <w:rPr>
                <w:rFonts w:eastAsia="Calibri" w:cs="Times New Roman"/>
                <w:szCs w:val="24"/>
              </w:rPr>
              <w:t xml:space="preserve">Other tools may perform the same functions as SQLite; however, this was chosen considering its ease of integration with Flask using </w:t>
            </w:r>
            <w:proofErr w:type="spellStart"/>
            <w:r w:rsidRPr="000B500B">
              <w:rPr>
                <w:rFonts w:eastAsia="Calibri" w:cs="Times New Roman"/>
                <w:szCs w:val="24"/>
              </w:rPr>
              <w:t>SQLAlchemy</w:t>
            </w:r>
            <w:proofErr w:type="spellEnd"/>
            <w:r w:rsidRPr="000B500B">
              <w:rPr>
                <w:rFonts w:eastAsia="Calibri" w:cs="Times New Roman"/>
                <w:szCs w:val="24"/>
              </w:rPr>
              <w:t>, a python SQL toolkit and object</w:t>
            </w:r>
            <w:r w:rsidR="00C575B2">
              <w:rPr>
                <w:rFonts w:eastAsia="Calibri" w:cs="Times New Roman"/>
                <w:szCs w:val="24"/>
              </w:rPr>
              <w:t>-</w:t>
            </w:r>
            <w:r w:rsidRPr="000B500B">
              <w:rPr>
                <w:rFonts w:eastAsia="Calibri" w:cs="Times New Roman"/>
                <w:szCs w:val="24"/>
              </w:rPr>
              <w:t>relational mapper (ORM) for using SQL DB with python.</w:t>
            </w:r>
          </w:p>
        </w:tc>
      </w:tr>
    </w:tbl>
    <w:p w14:paraId="0D8FFF60" w14:textId="06083DE3" w:rsidR="000B500B" w:rsidRDefault="003D50EB" w:rsidP="00A144E5">
      <w:pPr>
        <w:pStyle w:val="Caption"/>
        <w:jc w:val="center"/>
      </w:pPr>
      <w:bookmarkStart w:id="109" w:name="_Ref62571291"/>
      <w:bookmarkStart w:id="110" w:name="_Toc66349110"/>
      <w:r>
        <w:t xml:space="preserve">Table </w:t>
      </w:r>
      <w:fldSimple w:instr=" SEQ Table \* ARABIC ">
        <w:r w:rsidR="0032750D">
          <w:rPr>
            <w:noProof/>
          </w:rPr>
          <w:t>3</w:t>
        </w:r>
      </w:fldSimple>
      <w:bookmarkEnd w:id="109"/>
      <w:r>
        <w:t>: Selection and rationale for the technology choices made for the development of the prototype system</w:t>
      </w:r>
      <w:bookmarkEnd w:id="110"/>
    </w:p>
    <w:p w14:paraId="546E87EC" w14:textId="77777777" w:rsidR="000B500B" w:rsidRDefault="000B500B" w:rsidP="000B500B">
      <w:pPr>
        <w:sectPr w:rsidR="000B500B" w:rsidSect="00A144E5">
          <w:pgSz w:w="23808" w:h="16840" w:orient="landscape" w:code="8"/>
          <w:pgMar w:top="1440" w:right="1440" w:bottom="1440" w:left="1440" w:header="709" w:footer="709" w:gutter="0"/>
          <w:lnNumType w:countBy="1" w:restart="continuous"/>
          <w:cols w:space="708"/>
          <w:docGrid w:linePitch="360"/>
        </w:sectPr>
      </w:pPr>
    </w:p>
    <w:p w14:paraId="330022E9" w14:textId="5736C981" w:rsidR="007E7398" w:rsidRDefault="007E7398" w:rsidP="00860131">
      <w:pPr>
        <w:pStyle w:val="Heading2"/>
      </w:pPr>
      <w:bookmarkStart w:id="111" w:name="_Toc66348798"/>
      <w:bookmarkStart w:id="112" w:name="_Toc66348844"/>
      <w:r>
        <w:lastRenderedPageBreak/>
        <w:t>Development process</w:t>
      </w:r>
      <w:bookmarkEnd w:id="111"/>
      <w:bookmarkEnd w:id="112"/>
    </w:p>
    <w:p w14:paraId="4E5ADCD0" w14:textId="0B149E11" w:rsidR="00643305" w:rsidRDefault="005B7206" w:rsidP="00D73DFC">
      <w:r>
        <w:rPr>
          <w:noProof/>
        </w:rPr>
        <mc:AlternateContent>
          <mc:Choice Requires="wps">
            <w:drawing>
              <wp:anchor distT="0" distB="0" distL="114300" distR="114300" simplePos="0" relativeHeight="251613696" behindDoc="0" locked="0" layoutInCell="1" allowOverlap="1" wp14:anchorId="529C3E0D" wp14:editId="35E1684D">
                <wp:simplePos x="0" y="0"/>
                <wp:positionH relativeFrom="column">
                  <wp:posOffset>793750</wp:posOffset>
                </wp:positionH>
                <wp:positionV relativeFrom="paragraph">
                  <wp:posOffset>5200015</wp:posOffset>
                </wp:positionV>
                <wp:extent cx="4131945" cy="301625"/>
                <wp:effectExtent l="0" t="0" r="1905" b="2540"/>
                <wp:wrapTopAndBottom/>
                <wp:docPr id="382" name="Text Box 382"/>
                <wp:cNvGraphicFramePr/>
                <a:graphic xmlns:a="http://schemas.openxmlformats.org/drawingml/2006/main">
                  <a:graphicData uri="http://schemas.microsoft.com/office/word/2010/wordprocessingShape">
                    <wps:wsp>
                      <wps:cNvSpPr txBox="1"/>
                      <wps:spPr>
                        <a:xfrm>
                          <a:off x="0" y="0"/>
                          <a:ext cx="4131945" cy="301625"/>
                        </a:xfrm>
                        <a:prstGeom prst="rect">
                          <a:avLst/>
                        </a:prstGeom>
                        <a:solidFill>
                          <a:prstClr val="white"/>
                        </a:solidFill>
                        <a:ln>
                          <a:noFill/>
                        </a:ln>
                      </wps:spPr>
                      <wps:txbx>
                        <w:txbxContent>
                          <w:p w14:paraId="30851E5B" w14:textId="14B7BAAB" w:rsidR="00947A11" w:rsidRPr="003B4134" w:rsidRDefault="00947A11" w:rsidP="00E86E7F">
                            <w:pPr>
                              <w:pStyle w:val="Caption"/>
                              <w:jc w:val="center"/>
                              <w:rPr>
                                <w:noProof/>
                              </w:rPr>
                            </w:pPr>
                            <w:bookmarkStart w:id="113" w:name="_Ref49948888"/>
                            <w:bookmarkStart w:id="114" w:name="_Toc66348876"/>
                            <w:r>
                              <w:t xml:space="preserve">Figure </w:t>
                            </w:r>
                            <w:fldSimple w:instr=" SEQ Figure \* ARABIC ">
                              <w:r>
                                <w:rPr>
                                  <w:noProof/>
                                </w:rPr>
                                <w:t>9</w:t>
                              </w:r>
                            </w:fldSimple>
                            <w:bookmarkEnd w:id="113"/>
                            <w:r>
                              <w:t>: Sandbox Ethereum blockchain generated on Ganache</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9C3E0D" id="Text Box 382" o:spid="_x0000_s1033" type="#_x0000_t202" style="position:absolute;left:0;text-align:left;margin-left:62.5pt;margin-top:409.45pt;width:325.35pt;height:23.75pt;z-index:251613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" stroked="f">
                <v:textbox style="mso-fit-shape-to-text:t" inset="0,0,0,0">
                  <w:txbxContent>
                    <w:p w14:paraId="30851E5B" w14:textId="14B7BAAB" w:rsidR="00947A11" w:rsidRPr="003B4134" w:rsidRDefault="00947A11" w:rsidP="00E86E7F">
                      <w:pPr>
                        <w:pStyle w:val="Caption"/>
                        <w:jc w:val="center"/>
                        <w:rPr>
                          <w:noProof/>
                        </w:rPr>
                      </w:pPr>
                      <w:bookmarkStart w:id="115" w:name="_Ref49948888"/>
                      <w:bookmarkStart w:id="116" w:name="_Toc66348876"/>
                      <w:r>
                        <w:t xml:space="preserve">Figure </w:t>
                      </w:r>
                      <w:fldSimple w:instr=" SEQ Figure \* ARABIC ">
                        <w:r>
                          <w:rPr>
                            <w:noProof/>
                          </w:rPr>
                          <w:t>9</w:t>
                        </w:r>
                      </w:fldSimple>
                      <w:bookmarkEnd w:id="115"/>
                      <w:r>
                        <w:t>: Sandbox Ethereum blockchain generated on Ganache</w:t>
                      </w:r>
                      <w:bookmarkEnd w:id="116"/>
                    </w:p>
                  </w:txbxContent>
                </v:textbox>
                <w10:wrap type="topAndBottom"/>
              </v:shape>
            </w:pict>
          </mc:Fallback>
        </mc:AlternateContent>
      </w:r>
      <w:r>
        <w:rPr>
          <w:noProof/>
        </w:rPr>
        <w:drawing>
          <wp:anchor distT="0" distB="0" distL="114300" distR="114300" simplePos="0" relativeHeight="251612672" behindDoc="0" locked="0" layoutInCell="1" allowOverlap="1" wp14:anchorId="7F396CB6" wp14:editId="4FB44262">
            <wp:simplePos x="0" y="0"/>
            <wp:positionH relativeFrom="column">
              <wp:posOffset>650062</wp:posOffset>
            </wp:positionH>
            <wp:positionV relativeFrom="paragraph">
              <wp:posOffset>1981847</wp:posOffset>
            </wp:positionV>
            <wp:extent cx="4431385" cy="3204902"/>
            <wp:effectExtent l="0" t="0" r="762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7">
                      <a:extLst>
                        <a:ext uri="{28A0092B-C50C-407E-A947-70E740481C1C}">
                          <a14:useLocalDpi xmlns:a14="http://schemas.microsoft.com/office/drawing/2010/main" val="0"/>
                        </a:ext>
                      </a:extLst>
                    </a:blip>
                    <a:srcRect/>
                    <a:stretch/>
                  </pic:blipFill>
                  <pic:spPr>
                    <a:xfrm>
                      <a:off x="0" y="0"/>
                      <a:ext cx="4431385" cy="3204902"/>
                    </a:xfrm>
                    <a:prstGeom prst="rect">
                      <a:avLst/>
                    </a:prstGeom>
                  </pic:spPr>
                </pic:pic>
              </a:graphicData>
            </a:graphic>
          </wp:anchor>
        </w:drawing>
      </w:r>
      <w:r w:rsidR="001417D0" w:rsidRPr="001417D0">
        <w:t xml:space="preserve">First, </w:t>
      </w:r>
      <w:r w:rsidR="006A0ED8">
        <w:t>a</w:t>
      </w:r>
      <w:r w:rsidR="001417D0">
        <w:t xml:space="preserve"> </w:t>
      </w:r>
      <w:r w:rsidR="001417D0" w:rsidRPr="001417D0">
        <w:t xml:space="preserve">smart contract </w:t>
      </w:r>
      <w:r w:rsidR="0063076C">
        <w:t>was written to facilitate</w:t>
      </w:r>
      <w:r w:rsidR="001417D0" w:rsidRPr="001417D0">
        <w:t xml:space="preserve"> the storage of the transactional records on the Ethereum public blockchain.</w:t>
      </w:r>
      <w:r w:rsidR="001417D0">
        <w:t xml:space="preserve"> </w:t>
      </w:r>
      <w:r w:rsidR="0063076C" w:rsidRPr="0063076C">
        <w:t>Smart contracts are d</w:t>
      </w:r>
      <w:r w:rsidR="0013092F">
        <w:t>eployed as bytecode on Ethereum;</w:t>
      </w:r>
      <w:r w:rsidR="0063076C" w:rsidRPr="0063076C">
        <w:t xml:space="preserve"> hence </w:t>
      </w:r>
      <w:r w:rsidR="0063076C">
        <w:t xml:space="preserve">the DApp uses </w:t>
      </w:r>
      <w:r w:rsidR="0063076C" w:rsidRPr="0063076C">
        <w:t xml:space="preserve">Application Binary Interface </w:t>
      </w:r>
      <w:r w:rsidR="0063076C">
        <w:t>(</w:t>
      </w:r>
      <w:r w:rsidR="0063076C" w:rsidRPr="0063076C">
        <w:t>ABI</w:t>
      </w:r>
      <w:r w:rsidR="0063076C">
        <w:t>)</w:t>
      </w:r>
      <w:r w:rsidR="0063076C" w:rsidRPr="0063076C">
        <w:t xml:space="preserve"> code</w:t>
      </w:r>
      <w:r w:rsidR="0063076C">
        <w:t xml:space="preserve"> generated by Remix that facilitates the system’s interaction</w:t>
      </w:r>
      <w:r w:rsidR="0063076C" w:rsidRPr="0063076C">
        <w:t xml:space="preserve"> with the smart contract once it is deployed</w:t>
      </w:r>
      <w:r w:rsidR="0063076C">
        <w:t xml:space="preserve"> on the blockchain</w:t>
      </w:r>
      <w:r w:rsidR="0063076C" w:rsidRPr="0063076C">
        <w:t>.</w:t>
      </w:r>
      <w:r w:rsidR="0063076C">
        <w:t xml:space="preserve"> </w:t>
      </w:r>
      <w:r w:rsidR="009B5E2C" w:rsidRPr="009B5E2C">
        <w:t xml:space="preserve">Once </w:t>
      </w:r>
      <w:r w:rsidR="001367F4">
        <w:t xml:space="preserve">the smart contract is </w:t>
      </w:r>
      <w:r w:rsidR="009B5E2C" w:rsidRPr="009B5E2C">
        <w:t>deployed, Ganache reflects the contract creation as the first</w:t>
      </w:r>
      <w:r w:rsidR="009B5E2C">
        <w:t xml:space="preserve"> transaction on the blockchain</w:t>
      </w:r>
      <w:r w:rsidR="0063076C">
        <w:t xml:space="preserve"> (</w:t>
      </w:r>
      <w:r w:rsidR="0063076C">
        <w:fldChar w:fldCharType="begin"/>
      </w:r>
      <w:r w:rsidR="0063076C">
        <w:instrText xml:space="preserve"> REF _Ref49948888 \h </w:instrText>
      </w:r>
      <w:r w:rsidR="0063076C">
        <w:fldChar w:fldCharType="separate"/>
      </w:r>
      <w:r w:rsidR="0032750D">
        <w:t xml:space="preserve">Figure </w:t>
      </w:r>
      <w:r w:rsidR="0032750D">
        <w:rPr>
          <w:noProof/>
        </w:rPr>
        <w:t>9</w:t>
      </w:r>
      <w:r w:rsidR="0063076C">
        <w:fldChar w:fldCharType="end"/>
      </w:r>
      <w:r w:rsidR="0063076C">
        <w:t>)</w:t>
      </w:r>
      <w:r w:rsidR="009B5E2C">
        <w:t>.</w:t>
      </w:r>
    </w:p>
    <w:p w14:paraId="5A6BF685" w14:textId="5EE6AF13" w:rsidR="002569ED" w:rsidRDefault="001417D0">
      <w:r w:rsidRPr="001417D0">
        <w:t xml:space="preserve">One of the </w:t>
      </w:r>
      <w:r w:rsidR="00CD63A1">
        <w:t>essential</w:t>
      </w:r>
      <w:r w:rsidRPr="001417D0">
        <w:t xml:space="preserve"> functional requirements is to export model</w:t>
      </w:r>
      <w:r w:rsidR="0013092F">
        <w:t>-</w:t>
      </w:r>
      <w:r w:rsidRPr="001417D0">
        <w:t xml:space="preserve">related information from Revit. To achieve this, algorithms were developed </w:t>
      </w:r>
      <w:r w:rsidR="006C6F2F">
        <w:t>first to</w:t>
      </w:r>
      <w:r w:rsidRPr="001417D0">
        <w:t xml:space="preserve"> extract test data from a Revit model to an MS Excel file and </w:t>
      </w:r>
      <w:r w:rsidR="009E15E5">
        <w:t>then</w:t>
      </w:r>
      <w:r w:rsidR="0095182F">
        <w:t xml:space="preserve"> to</w:t>
      </w:r>
      <w:r w:rsidR="009E15E5">
        <w:t xml:space="preserve"> </w:t>
      </w:r>
      <w:r w:rsidR="0095182F">
        <w:t>update the exported file when the user changes</w:t>
      </w:r>
      <w:r w:rsidR="0063076C">
        <w:t xml:space="preserve"> the model. </w:t>
      </w:r>
      <w:r w:rsidRPr="001417D0">
        <w:t xml:space="preserve">Dynamo was used to execute these algorithms by building dynamo graphs. </w:t>
      </w:r>
      <w:r w:rsidR="0024129B">
        <w:fldChar w:fldCharType="begin"/>
      </w:r>
      <w:r w:rsidR="0024129B">
        <w:instrText xml:space="preserve"> REF _Ref49949027 \h </w:instrText>
      </w:r>
      <w:r w:rsidR="0024129B">
        <w:fldChar w:fldCharType="separate"/>
      </w:r>
      <w:r w:rsidR="0032750D">
        <w:t xml:space="preserve">Figure </w:t>
      </w:r>
      <w:r w:rsidR="0032750D">
        <w:rPr>
          <w:noProof/>
        </w:rPr>
        <w:t>10</w:t>
      </w:r>
      <w:r w:rsidR="0024129B">
        <w:fldChar w:fldCharType="end"/>
      </w:r>
      <w:r w:rsidR="0024129B">
        <w:t xml:space="preserve"> shows the </w:t>
      </w:r>
      <w:r w:rsidR="00CD63A1">
        <w:t xml:space="preserve">graph </w:t>
      </w:r>
      <w:r w:rsidR="009B5E2C">
        <w:t xml:space="preserve">used to extract data from Revit and the user’s interface to do </w:t>
      </w:r>
      <w:r w:rsidR="0063076C">
        <w:t>the same</w:t>
      </w:r>
      <w:r w:rsidR="009B5E2C">
        <w:t>.</w:t>
      </w:r>
    </w:p>
    <w:p w14:paraId="6793B731" w14:textId="2C7CD097" w:rsidR="008378B8" w:rsidRDefault="00671867">
      <w:r>
        <w:t>Second,</w:t>
      </w:r>
      <w:r w:rsidR="00A02EB9">
        <w:t xml:space="preserve"> </w:t>
      </w:r>
      <w:r>
        <w:t xml:space="preserve">a </w:t>
      </w:r>
      <w:proofErr w:type="gramStart"/>
      <w:r w:rsidR="00A02EB9">
        <w:t>web-based</w:t>
      </w:r>
      <w:proofErr w:type="gramEnd"/>
      <w:r w:rsidR="00A02EB9">
        <w:t xml:space="preserve"> </w:t>
      </w:r>
      <w:r w:rsidR="000B4D76">
        <w:t>DApp</w:t>
      </w:r>
      <w:r w:rsidR="00CD63A1">
        <w:t xml:space="preserve"> </w:t>
      </w:r>
      <w:r>
        <w:t xml:space="preserve">was created </w:t>
      </w:r>
      <w:r w:rsidR="00CD63A1">
        <w:t>using Flask’s framework</w:t>
      </w:r>
      <w:r w:rsidR="0063076C">
        <w:t xml:space="preserve">. </w:t>
      </w:r>
      <w:r w:rsidR="00C13DB4">
        <w:t>The connection between the web application and the smart contract deployed on the blockchain is established u</w:t>
      </w:r>
      <w:r w:rsidR="0063076C">
        <w:t xml:space="preserve">sing the previously </w:t>
      </w:r>
      <w:r w:rsidR="00F12EBC">
        <w:t xml:space="preserve">generated </w:t>
      </w:r>
      <w:r w:rsidR="0063076C">
        <w:t>ABI code</w:t>
      </w:r>
      <w:r w:rsidR="00911DEB">
        <w:t>.</w:t>
      </w:r>
    </w:p>
    <w:p w14:paraId="44273EC1" w14:textId="7927785C" w:rsidR="00743894" w:rsidRDefault="00852CA1" w:rsidP="00D73DFC">
      <w:pPr>
        <w:pStyle w:val="Heading2"/>
      </w:pPr>
      <w:bookmarkStart w:id="117" w:name="_Ref51053371"/>
      <w:bookmarkStart w:id="118" w:name="_Toc66348799"/>
      <w:bookmarkStart w:id="119" w:name="_Toc66348845"/>
      <w:bookmarkStart w:id="120" w:name="_Hlk48319745"/>
      <w:r>
        <w:rPr>
          <w:noProof/>
        </w:rPr>
        <w:lastRenderedPageBreak/>
        <mc:AlternateContent>
          <mc:Choice Requires="wps">
            <w:drawing>
              <wp:anchor distT="0" distB="0" distL="114300" distR="114300" simplePos="0" relativeHeight="251588608" behindDoc="0" locked="0" layoutInCell="1" allowOverlap="1" wp14:anchorId="5E0A6674" wp14:editId="51A2C359">
                <wp:simplePos x="0" y="0"/>
                <wp:positionH relativeFrom="column">
                  <wp:posOffset>-80010</wp:posOffset>
                </wp:positionH>
                <wp:positionV relativeFrom="paragraph">
                  <wp:posOffset>2668270</wp:posOffset>
                </wp:positionV>
                <wp:extent cx="5892800" cy="302260"/>
                <wp:effectExtent l="0" t="0" r="0" b="2540"/>
                <wp:wrapTopAndBottom/>
                <wp:docPr id="385" name="Text Box 385"/>
                <wp:cNvGraphicFramePr/>
                <a:graphic xmlns:a="http://schemas.openxmlformats.org/drawingml/2006/main">
                  <a:graphicData uri="http://schemas.microsoft.com/office/word/2010/wordprocessingShape">
                    <wps:wsp>
                      <wps:cNvSpPr txBox="1"/>
                      <wps:spPr>
                        <a:xfrm>
                          <a:off x="0" y="0"/>
                          <a:ext cx="5892800" cy="302260"/>
                        </a:xfrm>
                        <a:prstGeom prst="rect">
                          <a:avLst/>
                        </a:prstGeom>
                        <a:solidFill>
                          <a:prstClr val="white"/>
                        </a:solidFill>
                        <a:ln>
                          <a:noFill/>
                        </a:ln>
                      </wps:spPr>
                      <wps:txbx>
                        <w:txbxContent>
                          <w:p w14:paraId="4DDEB2A2" w14:textId="392BDA69" w:rsidR="00947A11" w:rsidRPr="00ED6999" w:rsidRDefault="00947A11" w:rsidP="00E86E7F">
                            <w:pPr>
                              <w:pStyle w:val="Caption"/>
                              <w:jc w:val="center"/>
                              <w:rPr>
                                <w:noProof/>
                              </w:rPr>
                            </w:pPr>
                            <w:bookmarkStart w:id="121" w:name="_Ref49949027"/>
                            <w:bookmarkStart w:id="122" w:name="_Toc66348877"/>
                            <w:r>
                              <w:t xml:space="preserve">Figure </w:t>
                            </w:r>
                            <w:fldSimple w:instr=" SEQ Figure \* ARABIC ">
                              <w:r>
                                <w:rPr>
                                  <w:noProof/>
                                </w:rPr>
                                <w:t>10</w:t>
                              </w:r>
                            </w:fldSimple>
                            <w:bookmarkEnd w:id="121"/>
                            <w:r>
                              <w:t>: Dynamo graph to extract data from Revit and user interface to execute the script</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E0A6674" id="Text Box 385" o:spid="_x0000_s1034" type="#_x0000_t202" style="position:absolute;left:0;text-align:left;margin-left:-6.3pt;margin-top:210.1pt;width:464pt;height:23.8pt;z-index:251588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" stroked="f">
                <v:textbox style="mso-fit-shape-to-text:t" inset="0,0,0,0">
                  <w:txbxContent>
                    <w:p w14:paraId="4DDEB2A2" w14:textId="392BDA69" w:rsidR="00947A11" w:rsidRPr="00ED6999" w:rsidRDefault="00947A11" w:rsidP="00E86E7F">
                      <w:pPr>
                        <w:pStyle w:val="Caption"/>
                        <w:jc w:val="center"/>
                        <w:rPr>
                          <w:noProof/>
                        </w:rPr>
                      </w:pPr>
                      <w:bookmarkStart w:id="123" w:name="_Ref49949027"/>
                      <w:bookmarkStart w:id="124" w:name="_Toc66348877"/>
                      <w:r>
                        <w:t xml:space="preserve">Figure </w:t>
                      </w:r>
                      <w:fldSimple w:instr=" SEQ Figure \* ARABIC ">
                        <w:r>
                          <w:rPr>
                            <w:noProof/>
                          </w:rPr>
                          <w:t>10</w:t>
                        </w:r>
                      </w:fldSimple>
                      <w:bookmarkEnd w:id="123"/>
                      <w:r>
                        <w:t>: Dynamo graph to extract data from Revit and user interface to execute the script</w:t>
                      </w:r>
                      <w:bookmarkEnd w:id="124"/>
                    </w:p>
                  </w:txbxContent>
                </v:textbox>
                <w10:wrap type="topAndBottom"/>
              </v:shape>
            </w:pict>
          </mc:Fallback>
        </mc:AlternateContent>
      </w:r>
      <w:r w:rsidR="005B7206">
        <w:rPr>
          <w:noProof/>
        </w:rPr>
        <w:drawing>
          <wp:anchor distT="0" distB="0" distL="114300" distR="114300" simplePos="0" relativeHeight="251587584" behindDoc="0" locked="0" layoutInCell="1" allowOverlap="1" wp14:anchorId="1F0C427B" wp14:editId="7A415389">
            <wp:simplePos x="0" y="0"/>
            <wp:positionH relativeFrom="column">
              <wp:posOffset>-370936</wp:posOffset>
            </wp:positionH>
            <wp:positionV relativeFrom="paragraph">
              <wp:posOffset>69011</wp:posOffset>
            </wp:positionV>
            <wp:extent cx="6479540" cy="2544901"/>
            <wp:effectExtent l="0" t="0" r="0" b="8255"/>
            <wp:wrapTopAndBottom/>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 name="Picture 384"/>
                    <pic:cNvPicPr>
                      <a:picLocks noChangeAspect="1"/>
                    </pic:cNvPicPr>
                  </pic:nvPicPr>
                  <pic:blipFill>
                    <a:blip r:embed="rId28">
                      <a:extLst>
                        <a:ext uri="{28A0092B-C50C-407E-A947-70E740481C1C}">
                          <a14:useLocalDpi xmlns:a14="http://schemas.microsoft.com/office/drawing/2010/main" val="0"/>
                        </a:ext>
                      </a:extLst>
                    </a:blip>
                    <a:srcRect/>
                    <a:stretch/>
                  </pic:blipFill>
                  <pic:spPr>
                    <a:xfrm>
                      <a:off x="0" y="0"/>
                      <a:ext cx="6479540" cy="2544901"/>
                    </a:xfrm>
                    <a:prstGeom prst="rect">
                      <a:avLst/>
                    </a:prstGeom>
                  </pic:spPr>
                </pic:pic>
              </a:graphicData>
            </a:graphic>
          </wp:anchor>
        </w:drawing>
      </w:r>
      <w:r w:rsidR="00743894">
        <w:t xml:space="preserve">Functions of </w:t>
      </w:r>
      <w:r w:rsidR="002021BD">
        <w:t>the Prototype System</w:t>
      </w:r>
      <w:bookmarkEnd w:id="117"/>
      <w:bookmarkEnd w:id="118"/>
      <w:bookmarkEnd w:id="119"/>
    </w:p>
    <w:p w14:paraId="5B1399CB" w14:textId="2A0B1FA2" w:rsidR="009C6F62" w:rsidRDefault="0063076C" w:rsidP="006004CA">
      <w:r>
        <w:t xml:space="preserve">The prototype offers a few key functionalities that help in achieving the requirements stated in </w:t>
      </w:r>
      <w:r w:rsidR="00CB582E">
        <w:t xml:space="preserve">Section </w:t>
      </w:r>
      <w:r>
        <w:fldChar w:fldCharType="begin"/>
      </w:r>
      <w:r>
        <w:instrText xml:space="preserve"> REF _Ref49326235 \r \h </w:instrText>
      </w:r>
      <w:r>
        <w:fldChar w:fldCharType="separate"/>
      </w:r>
      <w:r w:rsidR="0032750D">
        <w:t>5.1</w:t>
      </w:r>
      <w:r>
        <w:fldChar w:fldCharType="end"/>
      </w:r>
      <w:r>
        <w:t xml:space="preserve">. </w:t>
      </w:r>
      <w:r w:rsidR="009C6F62">
        <w:t>These functionalities are:</w:t>
      </w:r>
    </w:p>
    <w:p w14:paraId="43BC8595" w14:textId="01681C4F" w:rsidR="001A3BDA" w:rsidRDefault="0063076C" w:rsidP="006004CA">
      <w:r>
        <w:t>First, a</w:t>
      </w:r>
      <w:r w:rsidR="00DE4E1F" w:rsidRPr="00F83E15">
        <w:t>dd</w:t>
      </w:r>
      <w:r>
        <w:t>ing</w:t>
      </w:r>
      <w:r w:rsidR="00DE4E1F" w:rsidRPr="00F83E15">
        <w:t xml:space="preserve"> wallets to approved lists (</w:t>
      </w:r>
      <w:r w:rsidR="00DE4E1F" w:rsidRPr="006447C1">
        <w:rPr>
          <w:b/>
          <w:bCs/>
        </w:rPr>
        <w:t>AW</w:t>
      </w:r>
      <w:r w:rsidR="00DE4E1F" w:rsidRPr="00F83E15">
        <w:t>):</w:t>
      </w:r>
      <w:r>
        <w:t xml:space="preserve"> </w:t>
      </w:r>
      <w:r w:rsidR="00DE4E1F">
        <w:t>The account used while deploying the smart contract activates th</w:t>
      </w:r>
      <w:r w:rsidR="003D1C4B">
        <w:t xml:space="preserve">e </w:t>
      </w:r>
      <w:r w:rsidR="00A60F44">
        <w:t>“</w:t>
      </w:r>
      <w:r w:rsidR="003D1C4B">
        <w:t>Constructor</w:t>
      </w:r>
      <w:r w:rsidR="00DE4E1F">
        <w:t xml:space="preserve"> function</w:t>
      </w:r>
      <w:r w:rsidR="00A60F44">
        <w:t>”</w:t>
      </w:r>
      <w:r w:rsidR="00DE4E1F">
        <w:t xml:space="preserve"> which </w:t>
      </w:r>
      <w:r w:rsidR="00457DFF">
        <w:t xml:space="preserve">makes </w:t>
      </w:r>
      <w:r>
        <w:t xml:space="preserve">the holder of that account </w:t>
      </w:r>
      <w:r w:rsidR="00DE4E1F">
        <w:t>the Administrator of the project</w:t>
      </w:r>
      <w:r w:rsidR="00CE66F3">
        <w:t xml:space="preserve">. </w:t>
      </w:r>
      <w:r w:rsidR="00F130C9">
        <w:t xml:space="preserve">The Administrator </w:t>
      </w:r>
      <w:r w:rsidR="00DE4E1F">
        <w:t>can add new wallets to the project</w:t>
      </w:r>
      <w:r w:rsidR="0081630A">
        <w:t xml:space="preserve"> using the web-based user interface (UI) </w:t>
      </w:r>
      <w:r w:rsidR="00C93575">
        <w:t xml:space="preserve">shown in </w:t>
      </w:r>
      <w:r w:rsidR="0081630A">
        <w:fldChar w:fldCharType="begin"/>
      </w:r>
      <w:r w:rsidR="0081630A">
        <w:instrText xml:space="preserve"> REF _Ref52181333 \h </w:instrText>
      </w:r>
      <w:r w:rsidR="0081630A">
        <w:fldChar w:fldCharType="separate"/>
      </w:r>
      <w:r w:rsidR="0032750D">
        <w:t xml:space="preserve">Figure </w:t>
      </w:r>
      <w:r w:rsidR="0032750D">
        <w:rPr>
          <w:noProof/>
        </w:rPr>
        <w:t>14</w:t>
      </w:r>
      <w:r w:rsidR="0081630A">
        <w:fldChar w:fldCharType="end"/>
      </w:r>
      <w:r w:rsidR="00016C60">
        <w:t>,</w:t>
      </w:r>
      <w:r w:rsidR="00DE4E1F">
        <w:t xml:space="preserve"> which can </w:t>
      </w:r>
      <w:r w:rsidR="00C93575">
        <w:t xml:space="preserve">then </w:t>
      </w:r>
      <w:r w:rsidR="00DE4E1F">
        <w:t xml:space="preserve">be distributed to the other parties on the project for </w:t>
      </w:r>
      <w:r w:rsidR="00016C60">
        <w:t>adding transaction updates to</w:t>
      </w:r>
      <w:r w:rsidR="00DE4E1F">
        <w:t xml:space="preserve"> the DApp.</w:t>
      </w:r>
    </w:p>
    <w:p w14:paraId="2D446B2D" w14:textId="4E5A0239" w:rsidR="00B41ED5" w:rsidRDefault="001A3BDA" w:rsidP="006004CA">
      <w:r>
        <w:t>Second</w:t>
      </w:r>
      <w:r w:rsidR="0063076C">
        <w:t xml:space="preserve">, </w:t>
      </w:r>
      <w:r w:rsidR="00B8710C">
        <w:t>r</w:t>
      </w:r>
      <w:r w:rsidR="00743894" w:rsidRPr="00B447E3">
        <w:t>egister user</w:t>
      </w:r>
      <w:r w:rsidR="00743894">
        <w:t xml:space="preserve"> (</w:t>
      </w:r>
      <w:r w:rsidR="00743894" w:rsidRPr="006447C1">
        <w:rPr>
          <w:b/>
          <w:bCs/>
        </w:rPr>
        <w:t>RU</w:t>
      </w:r>
      <w:r w:rsidR="00743894">
        <w:t>)</w:t>
      </w:r>
      <w:r w:rsidR="00743894" w:rsidRPr="00B447E3">
        <w:t>:</w:t>
      </w:r>
      <w:r w:rsidR="0063076C">
        <w:t xml:space="preserve"> </w:t>
      </w:r>
      <w:r w:rsidR="00743894">
        <w:t xml:space="preserve">Every user who wants to record transactions on </w:t>
      </w:r>
      <w:r w:rsidR="00DE4E1F">
        <w:t xml:space="preserve">the DApp </w:t>
      </w:r>
      <w:r w:rsidR="00743894">
        <w:t>needs to register using the approved wallet address provided by the Project Administrator</w:t>
      </w:r>
      <w:r w:rsidR="0081630A">
        <w:t xml:space="preserve">. </w:t>
      </w:r>
      <w:r w:rsidR="00713DE5">
        <w:fldChar w:fldCharType="begin"/>
      </w:r>
      <w:r w:rsidR="00713DE5">
        <w:instrText xml:space="preserve"> REF _Ref50385488 \h </w:instrText>
      </w:r>
      <w:r w:rsidR="00713DE5">
        <w:fldChar w:fldCharType="separate"/>
      </w:r>
      <w:r w:rsidR="0032750D">
        <w:t xml:space="preserve">Figure </w:t>
      </w:r>
      <w:r w:rsidR="0032750D">
        <w:rPr>
          <w:noProof/>
        </w:rPr>
        <w:t>11</w:t>
      </w:r>
      <w:r w:rsidR="00713DE5">
        <w:fldChar w:fldCharType="end"/>
      </w:r>
      <w:r w:rsidR="0081630A">
        <w:t xml:space="preserve"> shows the </w:t>
      </w:r>
      <w:r w:rsidR="00C93575">
        <w:t xml:space="preserve">procedural steps </w:t>
      </w:r>
      <w:r w:rsidR="00281E19">
        <w:t>that need to be carried out</w:t>
      </w:r>
      <w:r w:rsidR="006C6F2F">
        <w:t>,</w:t>
      </w:r>
      <w:r w:rsidR="0081630A">
        <w:t xml:space="preserve"> and </w:t>
      </w:r>
      <w:r w:rsidR="0081630A">
        <w:fldChar w:fldCharType="begin"/>
      </w:r>
      <w:r w:rsidR="0081630A">
        <w:instrText xml:space="preserve"> REF _Ref52181433 \h </w:instrText>
      </w:r>
      <w:r w:rsidR="0081630A">
        <w:fldChar w:fldCharType="separate"/>
      </w:r>
      <w:r w:rsidR="0032750D">
        <w:t xml:space="preserve">Figure </w:t>
      </w:r>
      <w:r w:rsidR="0032750D">
        <w:rPr>
          <w:noProof/>
        </w:rPr>
        <w:t>15</w:t>
      </w:r>
      <w:r w:rsidR="0081630A">
        <w:fldChar w:fldCharType="end"/>
      </w:r>
      <w:r w:rsidR="0081630A">
        <w:t xml:space="preserve"> shows the UI for </w:t>
      </w:r>
      <w:r w:rsidR="00C93575">
        <w:t xml:space="preserve">carrying out </w:t>
      </w:r>
      <w:r w:rsidR="0081630A">
        <w:t>this function</w:t>
      </w:r>
      <w:r w:rsidR="00713DE5">
        <w:t>.</w:t>
      </w:r>
    </w:p>
    <w:p w14:paraId="5010BC7E" w14:textId="0FA280E8" w:rsidR="008E7871" w:rsidRDefault="00B41ED5" w:rsidP="006004CA">
      <w:r>
        <w:t>Third</w:t>
      </w:r>
      <w:r w:rsidR="0063076C">
        <w:t xml:space="preserve">, </w:t>
      </w:r>
      <w:r w:rsidR="00B8710C">
        <w:t>c</w:t>
      </w:r>
      <w:r w:rsidR="00743894" w:rsidRPr="00DE0690">
        <w:t>apture and extract BIM model data</w:t>
      </w:r>
      <w:r w:rsidR="00743894">
        <w:t xml:space="preserve"> (</w:t>
      </w:r>
      <w:r w:rsidR="00743894" w:rsidRPr="006447C1">
        <w:rPr>
          <w:b/>
          <w:bCs/>
        </w:rPr>
        <w:t>CE</w:t>
      </w:r>
      <w:r w:rsidR="00743894">
        <w:t>)</w:t>
      </w:r>
      <w:r w:rsidR="00743894" w:rsidRPr="00DE0690">
        <w:t>:</w:t>
      </w:r>
      <w:r w:rsidR="0063076C">
        <w:t xml:space="preserve"> </w:t>
      </w:r>
      <w:r w:rsidR="00743894">
        <w:t xml:space="preserve">Once a user creates a BIM model on Revit, they can use the Dynamo player to capture the current state of the model. </w:t>
      </w:r>
      <w:r w:rsidR="000D507D">
        <w:t>T</w:t>
      </w:r>
      <w:r w:rsidR="00743894">
        <w:t xml:space="preserve">he function collects the geometrical properties, other </w:t>
      </w:r>
      <w:proofErr w:type="gramStart"/>
      <w:r w:rsidR="009C4DC2">
        <w:t>parameters</w:t>
      </w:r>
      <w:proofErr w:type="gramEnd"/>
      <w:r w:rsidR="009C4DC2">
        <w:t xml:space="preserve"> </w:t>
      </w:r>
      <w:r w:rsidR="00743894">
        <w:t xml:space="preserve">and unique IDs of every element of the model along with </w:t>
      </w:r>
      <w:r w:rsidR="009C4DC2">
        <w:t>metadata</w:t>
      </w:r>
      <w:r w:rsidR="00743894">
        <w:t xml:space="preserve"> </w:t>
      </w:r>
      <w:r w:rsidR="0063076C">
        <w:t xml:space="preserve">such </w:t>
      </w:r>
      <w:r w:rsidR="00743894">
        <w:t>as the time, date and location of modification</w:t>
      </w:r>
      <w:r w:rsidR="003C21B7">
        <w:t xml:space="preserve"> </w:t>
      </w:r>
      <w:r w:rsidR="00016C60">
        <w:t>(changelog)</w:t>
      </w:r>
      <w:r w:rsidR="009C4DC2">
        <w:t>.</w:t>
      </w:r>
      <w:r w:rsidR="00743894">
        <w:t xml:space="preserve"> </w:t>
      </w:r>
      <w:r w:rsidR="009C4DC2">
        <w:t>T</w:t>
      </w:r>
      <w:r w:rsidR="00743894">
        <w:t xml:space="preserve">his </w:t>
      </w:r>
      <w:r w:rsidR="00743894">
        <w:lastRenderedPageBreak/>
        <w:t xml:space="preserve">information </w:t>
      </w:r>
      <w:r w:rsidR="009C4DC2">
        <w:t xml:space="preserve">is extracted </w:t>
      </w:r>
      <w:r w:rsidR="00743894">
        <w:t>to an MS Excel file and park</w:t>
      </w:r>
      <w:r w:rsidR="009C4DC2">
        <w:t xml:space="preserve">ed </w:t>
      </w:r>
      <w:r w:rsidR="00743894">
        <w:t xml:space="preserve">next to </w:t>
      </w:r>
      <w:r w:rsidR="009C4DC2">
        <w:t xml:space="preserve">where </w:t>
      </w:r>
      <w:r w:rsidR="00743894">
        <w:t>the Revit model is stored.</w:t>
      </w:r>
      <w:r w:rsidR="008A662B">
        <w:t xml:space="preserve"> </w:t>
      </w:r>
      <w:r w:rsidR="008A662B">
        <w:fldChar w:fldCharType="begin"/>
      </w:r>
      <w:r w:rsidR="008A662B">
        <w:instrText xml:space="preserve"> REF _Ref52181633 \h </w:instrText>
      </w:r>
      <w:r w:rsidR="008A662B">
        <w:fldChar w:fldCharType="separate"/>
      </w:r>
      <w:r w:rsidR="0032750D">
        <w:t xml:space="preserve">Figure </w:t>
      </w:r>
      <w:r w:rsidR="0032750D">
        <w:rPr>
          <w:noProof/>
        </w:rPr>
        <w:t>16</w:t>
      </w:r>
      <w:r w:rsidR="008A662B">
        <w:fldChar w:fldCharType="end"/>
      </w:r>
      <w:r w:rsidR="008A662B">
        <w:t xml:space="preserve"> </w:t>
      </w:r>
      <w:r w:rsidR="00D551C4">
        <w:t xml:space="preserve">shows </w:t>
      </w:r>
      <w:r w:rsidR="008C126A">
        <w:t>this demonstration in Revit.</w:t>
      </w:r>
    </w:p>
    <w:p w14:paraId="49DA2E02" w14:textId="6C6D0508" w:rsidR="008D6D65" w:rsidRDefault="008E7871" w:rsidP="006004CA">
      <w:r>
        <w:t>Fourth</w:t>
      </w:r>
      <w:r w:rsidR="0063076C">
        <w:t xml:space="preserve">, </w:t>
      </w:r>
      <w:r w:rsidR="00B8710C">
        <w:t>c</w:t>
      </w:r>
      <w:r w:rsidR="00743894" w:rsidRPr="00DE0690">
        <w:t>ompare BIM model to its previous version and extract modifications</w:t>
      </w:r>
      <w:r w:rsidR="00743894">
        <w:t xml:space="preserve"> (</w:t>
      </w:r>
      <w:r w:rsidR="00743894" w:rsidRPr="006447C1">
        <w:rPr>
          <w:b/>
          <w:bCs/>
        </w:rPr>
        <w:t>OE</w:t>
      </w:r>
      <w:r w:rsidR="00743894">
        <w:t>)</w:t>
      </w:r>
      <w:r w:rsidR="00743894" w:rsidRPr="00DE0690">
        <w:t>:</w:t>
      </w:r>
      <w:r w:rsidR="0063076C">
        <w:t xml:space="preserve"> </w:t>
      </w:r>
      <w:r w:rsidR="00743894">
        <w:t>In the scenario where a user receives a model and its change</w:t>
      </w:r>
      <w:r w:rsidR="00016C60">
        <w:t xml:space="preserve">log, </w:t>
      </w:r>
      <w:r w:rsidR="00743894">
        <w:t xml:space="preserve">and they </w:t>
      </w:r>
      <w:r w:rsidR="009C4DC2">
        <w:t xml:space="preserve">wish to </w:t>
      </w:r>
      <w:r w:rsidR="00743894">
        <w:t xml:space="preserve">make modifications to this model, this action lets the user extract only the modifications that are a result of their actions. </w:t>
      </w:r>
      <w:r w:rsidR="00016C60">
        <w:t>It</w:t>
      </w:r>
      <w:r w:rsidR="00743894">
        <w:t xml:space="preserve"> inspect</w:t>
      </w:r>
      <w:r w:rsidR="00016C60">
        <w:t>s</w:t>
      </w:r>
      <w:r w:rsidR="00743894">
        <w:t xml:space="preserve"> the changelog file and the modified BIM model to append the modifications that were created by the user to the existing changelog file.</w:t>
      </w:r>
      <w:r w:rsidR="0081630A">
        <w:t xml:space="preserve"> </w:t>
      </w:r>
      <w:r w:rsidR="0081630A">
        <w:fldChar w:fldCharType="begin"/>
      </w:r>
      <w:r w:rsidR="0081630A">
        <w:instrText xml:space="preserve"> REF _Ref52181642 \h </w:instrText>
      </w:r>
      <w:r w:rsidR="0081630A">
        <w:fldChar w:fldCharType="separate"/>
      </w:r>
      <w:r w:rsidR="0032750D">
        <w:t xml:space="preserve">Figure </w:t>
      </w:r>
      <w:r w:rsidR="0032750D">
        <w:rPr>
          <w:noProof/>
        </w:rPr>
        <w:t>17</w:t>
      </w:r>
      <w:r w:rsidR="0081630A">
        <w:fldChar w:fldCharType="end"/>
      </w:r>
      <w:r w:rsidR="0081630A">
        <w:t xml:space="preserve"> shows the</w:t>
      </w:r>
      <w:r w:rsidR="00C93575">
        <w:t xml:space="preserve"> execution of these </w:t>
      </w:r>
      <w:r w:rsidR="0081630A">
        <w:t xml:space="preserve">functions </w:t>
      </w:r>
      <w:r w:rsidR="009E6EC1">
        <w:t>in Revit</w:t>
      </w:r>
      <w:r w:rsidR="0081630A">
        <w:t>.</w:t>
      </w:r>
    </w:p>
    <w:p w14:paraId="30A7CA5A" w14:textId="0E82EB78" w:rsidR="00F26D70" w:rsidRDefault="00E1680D" w:rsidP="006004CA">
      <w:r>
        <w:t>Fifth</w:t>
      </w:r>
      <w:r w:rsidR="0063076C">
        <w:t xml:space="preserve">, </w:t>
      </w:r>
      <w:r w:rsidR="00BE0719">
        <w:t>r</w:t>
      </w:r>
      <w:r w:rsidR="00743894" w:rsidRPr="00DE0690">
        <w:t>ecord a transaction</w:t>
      </w:r>
      <w:r w:rsidR="00743894">
        <w:t xml:space="preserve"> (</w:t>
      </w:r>
      <w:r w:rsidR="00743894" w:rsidRPr="006447C1">
        <w:rPr>
          <w:b/>
          <w:bCs/>
        </w:rPr>
        <w:t>RT</w:t>
      </w:r>
      <w:r w:rsidR="00743894">
        <w:t>)</w:t>
      </w:r>
      <w:r w:rsidR="00743894" w:rsidRPr="00DE0690">
        <w:t>:</w:t>
      </w:r>
      <w:r w:rsidR="0063076C">
        <w:t xml:space="preserve"> </w:t>
      </w:r>
      <w:r w:rsidR="002D02E2">
        <w:t xml:space="preserve">With the user logged in, they can </w:t>
      </w:r>
      <w:r w:rsidR="00743894">
        <w:t xml:space="preserve">record a </w:t>
      </w:r>
      <w:r w:rsidR="002D02E2">
        <w:t xml:space="preserve">file-exchange </w:t>
      </w:r>
      <w:r w:rsidR="00743894">
        <w:t>transaction</w:t>
      </w:r>
      <w:r w:rsidR="00CE66F3">
        <w:t>;</w:t>
      </w:r>
      <w:r w:rsidR="000D507D">
        <w:t xml:space="preserve"> and </w:t>
      </w:r>
      <w:r w:rsidR="00BE0719">
        <w:t>r</w:t>
      </w:r>
      <w:r w:rsidR="00743894" w:rsidRPr="00B447E3">
        <w:t>ecord a BIM model change log transaction</w:t>
      </w:r>
      <w:r w:rsidR="00743894">
        <w:t xml:space="preserve"> (</w:t>
      </w:r>
      <w:r w:rsidR="00743894" w:rsidRPr="006447C1">
        <w:rPr>
          <w:b/>
          <w:bCs/>
        </w:rPr>
        <w:t>RBT</w:t>
      </w:r>
      <w:r w:rsidR="00743894">
        <w:t>)</w:t>
      </w:r>
      <w:r>
        <w:t>.</w:t>
      </w:r>
      <w:r w:rsidR="0063076C">
        <w:t xml:space="preserve"> </w:t>
      </w:r>
      <w:r w:rsidR="0081630A">
        <w:t>T</w:t>
      </w:r>
      <w:r w:rsidR="002D02E2" w:rsidRPr="002D02E2">
        <w:t>he</w:t>
      </w:r>
      <w:r w:rsidR="00BE0719">
        <w:t xml:space="preserve"> users</w:t>
      </w:r>
      <w:r w:rsidR="002D02E2" w:rsidRPr="002D02E2">
        <w:t xml:space="preserve"> can </w:t>
      </w:r>
      <w:r w:rsidR="00743894">
        <w:t xml:space="preserve">record the </w:t>
      </w:r>
      <w:r w:rsidR="002D02E2">
        <w:t xml:space="preserve">contents of the </w:t>
      </w:r>
      <w:r w:rsidR="00743894">
        <w:t>changelogs extracted from Revit files to the blockchain</w:t>
      </w:r>
      <w:r w:rsidR="0081630A">
        <w:t>.</w:t>
      </w:r>
      <w:r w:rsidR="00016C60">
        <w:t xml:space="preserve"> </w:t>
      </w:r>
      <w:r w:rsidR="00713DE5">
        <w:fldChar w:fldCharType="begin"/>
      </w:r>
      <w:r w:rsidR="00713DE5">
        <w:instrText xml:space="preserve"> REF _Ref50385566 \h </w:instrText>
      </w:r>
      <w:r w:rsidR="00713DE5">
        <w:fldChar w:fldCharType="separate"/>
      </w:r>
      <w:r w:rsidR="0032750D">
        <w:t xml:space="preserve">Figure </w:t>
      </w:r>
      <w:r w:rsidR="0032750D">
        <w:rPr>
          <w:noProof/>
        </w:rPr>
        <w:t>12</w:t>
      </w:r>
      <w:r w:rsidR="00713DE5">
        <w:fldChar w:fldCharType="end"/>
      </w:r>
      <w:r w:rsidR="0081630A">
        <w:t xml:space="preserve"> represents the process</w:t>
      </w:r>
      <w:r w:rsidR="00C93575">
        <w:t xml:space="preserve"> executed when</w:t>
      </w:r>
      <w:r w:rsidR="0081630A">
        <w:t xml:space="preserve"> the RBT function </w:t>
      </w:r>
      <w:r w:rsidR="00C93575">
        <w:t>is called</w:t>
      </w:r>
      <w:r w:rsidR="00F26D70">
        <w:t>,</w:t>
      </w:r>
      <w:r w:rsidR="00C93575">
        <w:t xml:space="preserve"> </w:t>
      </w:r>
      <w:r w:rsidR="0081630A">
        <w:t xml:space="preserve">and </w:t>
      </w:r>
      <w:r w:rsidR="0081630A">
        <w:fldChar w:fldCharType="begin"/>
      </w:r>
      <w:r w:rsidR="0081630A">
        <w:instrText xml:space="preserve"> REF _Ref52181810 \h </w:instrText>
      </w:r>
      <w:r w:rsidR="0081630A">
        <w:fldChar w:fldCharType="separate"/>
      </w:r>
      <w:r w:rsidR="0032750D">
        <w:t xml:space="preserve">Figure </w:t>
      </w:r>
      <w:r w:rsidR="0032750D">
        <w:rPr>
          <w:noProof/>
        </w:rPr>
        <w:t>18</w:t>
      </w:r>
      <w:r w:rsidR="0081630A">
        <w:fldChar w:fldCharType="end"/>
      </w:r>
      <w:r w:rsidR="0081630A">
        <w:t xml:space="preserve"> and </w:t>
      </w:r>
      <w:r w:rsidR="0081630A">
        <w:fldChar w:fldCharType="begin"/>
      </w:r>
      <w:r w:rsidR="0081630A">
        <w:instrText xml:space="preserve"> REF _Ref52181821 \h </w:instrText>
      </w:r>
      <w:r w:rsidR="0081630A">
        <w:fldChar w:fldCharType="separate"/>
      </w:r>
      <w:r w:rsidR="0032750D">
        <w:t xml:space="preserve">Figure </w:t>
      </w:r>
      <w:r w:rsidR="0032750D">
        <w:rPr>
          <w:noProof/>
        </w:rPr>
        <w:t>19</w:t>
      </w:r>
      <w:r w:rsidR="0081630A">
        <w:fldChar w:fldCharType="end"/>
      </w:r>
      <w:r w:rsidR="0081630A">
        <w:t xml:space="preserve"> show the UI for performing RT and RBT functions</w:t>
      </w:r>
      <w:r w:rsidR="006C6F2F">
        <w:t>,</w:t>
      </w:r>
      <w:r w:rsidR="0081630A">
        <w:t xml:space="preserve"> respectively</w:t>
      </w:r>
      <w:r w:rsidR="00713DE5">
        <w:t>.</w:t>
      </w:r>
      <w:r w:rsidR="000E7A98">
        <w:t xml:space="preserve"> </w:t>
      </w:r>
    </w:p>
    <w:p w14:paraId="0805F84E" w14:textId="18490A4F" w:rsidR="00003AF0" w:rsidRDefault="00F26D70" w:rsidP="006004CA">
      <w:r>
        <w:t>Sixth</w:t>
      </w:r>
      <w:r w:rsidR="0063076C">
        <w:t xml:space="preserve">, </w:t>
      </w:r>
      <w:r w:rsidR="00BE0719">
        <w:t>t</w:t>
      </w:r>
      <w:r w:rsidR="00743894" w:rsidRPr="00B447E3">
        <w:t>race or verify a file</w:t>
      </w:r>
      <w:r w:rsidR="00743894">
        <w:t xml:space="preserve"> (</w:t>
      </w:r>
      <w:r w:rsidR="00743894" w:rsidRPr="006447C1">
        <w:rPr>
          <w:b/>
          <w:bCs/>
        </w:rPr>
        <w:t>TV</w:t>
      </w:r>
      <w:r w:rsidR="00743894">
        <w:t>)</w:t>
      </w:r>
      <w:r w:rsidR="00743894" w:rsidRPr="00B447E3">
        <w:t>:</w:t>
      </w:r>
      <w:r w:rsidR="0063076C">
        <w:t xml:space="preserve"> </w:t>
      </w:r>
      <w:r w:rsidR="00743894">
        <w:t>Any project user</w:t>
      </w:r>
      <w:r w:rsidR="0013092F">
        <w:t xml:space="preserve"> (</w:t>
      </w:r>
      <w:r w:rsidR="0013092F" w:rsidRPr="0013092F">
        <w:t>registered or unregistered with the project</w:t>
      </w:r>
      <w:r w:rsidR="0013092F">
        <w:t xml:space="preserve">) </w:t>
      </w:r>
      <w:r w:rsidR="00743894">
        <w:t>in possession of a document relating to the project</w:t>
      </w:r>
      <w:r w:rsidR="00914D3E" w:rsidRPr="00914D3E">
        <w:t>,</w:t>
      </w:r>
      <w:r w:rsidR="00914D3E">
        <w:t xml:space="preserve"> </w:t>
      </w:r>
      <w:r w:rsidR="00743894">
        <w:t xml:space="preserve">can trace the </w:t>
      </w:r>
      <w:r w:rsidR="00914D3E">
        <w:t xml:space="preserve">integrity, </w:t>
      </w:r>
      <w:proofErr w:type="gramStart"/>
      <w:r w:rsidR="00914D3E">
        <w:t>authenticity</w:t>
      </w:r>
      <w:proofErr w:type="gramEnd"/>
      <w:r w:rsidR="00914D3E">
        <w:t xml:space="preserve"> and chain</w:t>
      </w:r>
      <w:r w:rsidR="00743894">
        <w:t xml:space="preserve"> of approvals of that file</w:t>
      </w:r>
      <w:r w:rsidR="0081630A">
        <w:t>.</w:t>
      </w:r>
      <w:r w:rsidR="00CE66F3">
        <w:t xml:space="preserve"> </w:t>
      </w:r>
      <w:r w:rsidR="0081630A">
        <w:t xml:space="preserve">This process is shown in </w:t>
      </w:r>
      <w:r w:rsidR="00713DE5">
        <w:fldChar w:fldCharType="begin"/>
      </w:r>
      <w:r w:rsidR="00713DE5">
        <w:instrText xml:space="preserve"> REF _Ref50385618 \h </w:instrText>
      </w:r>
      <w:r w:rsidR="00713DE5">
        <w:fldChar w:fldCharType="separate"/>
      </w:r>
      <w:r w:rsidR="0032750D">
        <w:t xml:space="preserve">Figure </w:t>
      </w:r>
      <w:r w:rsidR="0032750D">
        <w:rPr>
          <w:noProof/>
        </w:rPr>
        <w:t>13</w:t>
      </w:r>
      <w:r w:rsidR="00713DE5">
        <w:fldChar w:fldCharType="end"/>
      </w:r>
      <w:r w:rsidR="006C6F2F">
        <w:t>,</w:t>
      </w:r>
      <w:r w:rsidR="0081630A">
        <w:t xml:space="preserve"> and its UI is presented in </w:t>
      </w:r>
      <w:r w:rsidR="0081630A">
        <w:fldChar w:fldCharType="begin"/>
      </w:r>
      <w:r w:rsidR="0081630A">
        <w:instrText xml:space="preserve"> REF _Ref52182055 \h </w:instrText>
      </w:r>
      <w:r w:rsidR="0081630A">
        <w:fldChar w:fldCharType="separate"/>
      </w:r>
      <w:r w:rsidR="0032750D">
        <w:t xml:space="preserve">Figure </w:t>
      </w:r>
      <w:r w:rsidR="0032750D">
        <w:rPr>
          <w:noProof/>
        </w:rPr>
        <w:t>20</w:t>
      </w:r>
      <w:r w:rsidR="0081630A">
        <w:fldChar w:fldCharType="end"/>
      </w:r>
      <w:r w:rsidR="00CE66F3">
        <w:t>.</w:t>
      </w:r>
      <w:r w:rsidR="00FF2C3C">
        <w:t xml:space="preserve"> </w:t>
      </w:r>
    </w:p>
    <w:p w14:paraId="4CE2F2FB" w14:textId="01570950" w:rsidR="008D0675" w:rsidRDefault="00003AF0" w:rsidP="006004CA">
      <w:r>
        <w:t>Seventh</w:t>
      </w:r>
      <w:r w:rsidR="0063076C">
        <w:t xml:space="preserve">, </w:t>
      </w:r>
      <w:r w:rsidR="00BE0719">
        <w:t>p</w:t>
      </w:r>
      <w:r w:rsidR="00743894" w:rsidRPr="00743894">
        <w:t>roject transaction updates</w:t>
      </w:r>
      <w:r w:rsidR="00032EC4">
        <w:t xml:space="preserve"> (</w:t>
      </w:r>
      <w:r w:rsidR="00032EC4" w:rsidRPr="006447C1">
        <w:rPr>
          <w:b/>
          <w:bCs/>
        </w:rPr>
        <w:t>PTU</w:t>
      </w:r>
      <w:r w:rsidR="00032EC4">
        <w:t>)</w:t>
      </w:r>
      <w:r w:rsidR="00743894" w:rsidRPr="00743894">
        <w:t>:</w:t>
      </w:r>
      <w:r w:rsidR="0063076C">
        <w:t xml:space="preserve"> </w:t>
      </w:r>
      <w:r w:rsidR="008378B8">
        <w:t xml:space="preserve">In the home page of the application, </w:t>
      </w:r>
      <w:r w:rsidR="00CE1481">
        <w:t>t</w:t>
      </w:r>
      <w:r w:rsidR="00CE1481" w:rsidRPr="00CE1481">
        <w:t xml:space="preserve">he transactions added by all the registered users are presented as </w:t>
      </w:r>
      <w:r w:rsidR="00A60F44">
        <w:t>“</w:t>
      </w:r>
      <w:r w:rsidR="00CE1481" w:rsidRPr="00CE1481">
        <w:t xml:space="preserve">Project </w:t>
      </w:r>
      <w:r w:rsidR="00CE1481">
        <w:t xml:space="preserve">Transaction </w:t>
      </w:r>
      <w:r w:rsidR="00CE1481" w:rsidRPr="00CE1481">
        <w:t>Updates</w:t>
      </w:r>
      <w:r w:rsidR="00A60F44">
        <w:t>”</w:t>
      </w:r>
      <w:r w:rsidR="00CE1481" w:rsidRPr="00CE1481">
        <w:t xml:space="preserve"> </w:t>
      </w:r>
      <w:r w:rsidR="00016C60">
        <w:t>clearly and intuitivel</w:t>
      </w:r>
      <w:r w:rsidR="00CE1481" w:rsidRPr="00CE1481">
        <w:t>y to the user</w:t>
      </w:r>
      <w:r w:rsidR="00CE1481">
        <w:t>s</w:t>
      </w:r>
      <w:r w:rsidR="0081630A">
        <w:t xml:space="preserve"> (</w:t>
      </w:r>
      <w:r w:rsidR="0081630A">
        <w:fldChar w:fldCharType="begin"/>
      </w:r>
      <w:r w:rsidR="0081630A">
        <w:instrText xml:space="preserve"> REF _Ref52182121 \h </w:instrText>
      </w:r>
      <w:r w:rsidR="0081630A">
        <w:fldChar w:fldCharType="separate"/>
      </w:r>
      <w:r w:rsidR="0032750D">
        <w:t xml:space="preserve">Figure </w:t>
      </w:r>
      <w:r w:rsidR="0032750D">
        <w:rPr>
          <w:noProof/>
        </w:rPr>
        <w:t>21</w:t>
      </w:r>
      <w:r w:rsidR="0081630A">
        <w:fldChar w:fldCharType="end"/>
      </w:r>
      <w:r w:rsidR="0081630A">
        <w:t>)</w:t>
      </w:r>
      <w:r w:rsidR="00CE1481" w:rsidRPr="00CE1481">
        <w:t xml:space="preserve"> with hyperlinks to</w:t>
      </w:r>
      <w:r w:rsidR="004A2097">
        <w:t xml:space="preserve"> </w:t>
      </w:r>
      <w:r w:rsidR="00CE1481" w:rsidRPr="00CE1481">
        <w:t xml:space="preserve">more specific </w:t>
      </w:r>
      <w:r w:rsidR="00CE1481">
        <w:t>stream</w:t>
      </w:r>
      <w:r w:rsidR="006A0ED8">
        <w:t>s</w:t>
      </w:r>
      <w:r w:rsidR="00CE1481">
        <w:t xml:space="preserve"> of transactional records.</w:t>
      </w:r>
    </w:p>
    <w:p w14:paraId="75AE8968" w14:textId="6A9771D7" w:rsidR="00301BB6" w:rsidRDefault="00FF2C3C" w:rsidP="006004CA">
      <w:pPr>
        <w:sectPr w:rsidR="00301BB6" w:rsidSect="00743886">
          <w:pgSz w:w="11906" w:h="16838"/>
          <w:pgMar w:top="1440" w:right="1440" w:bottom="1440" w:left="1440" w:header="709" w:footer="709" w:gutter="0"/>
          <w:lnNumType w:countBy="1" w:restart="continuous"/>
          <w:cols w:space="708"/>
          <w:docGrid w:linePitch="360"/>
        </w:sectPr>
      </w:pPr>
      <w:r w:rsidRPr="000417D2">
        <w:t xml:space="preserve">The tasks and data associations labelled in the process diagrams illustrated in </w:t>
      </w:r>
      <w:r w:rsidR="00F97001">
        <w:t xml:space="preserve">Figures </w:t>
      </w:r>
      <w:r w:rsidR="00FE568F">
        <w:fldChar w:fldCharType="begin"/>
      </w:r>
      <w:r w:rsidR="00FE568F">
        <w:instrText xml:space="preserve"> REF _Ref50385488 </w:instrText>
      </w:r>
      <w:r w:rsidR="0049206B" w:rsidRPr="0049206B">
        <w:instrText>\# "0"</w:instrText>
      </w:r>
      <w:r w:rsidR="00FE568F">
        <w:instrText xml:space="preserve"> </w:instrText>
      </w:r>
      <w:r w:rsidR="00FE568F">
        <w:fldChar w:fldCharType="separate"/>
      </w:r>
      <w:r w:rsidR="0032750D">
        <w:t>11</w:t>
      </w:r>
      <w:r w:rsidR="00FE568F">
        <w:fldChar w:fldCharType="end"/>
      </w:r>
      <w:r w:rsidR="00FE568F">
        <w:t>-</w:t>
      </w:r>
      <w:r w:rsidR="00FE568F">
        <w:fldChar w:fldCharType="begin"/>
      </w:r>
      <w:r w:rsidR="00FE568F">
        <w:instrText xml:space="preserve"> REF _Ref50385618 </w:instrText>
      </w:r>
      <w:r w:rsidR="0049206B" w:rsidRPr="0049206B">
        <w:instrText>\# "0"</w:instrText>
      </w:r>
      <w:r w:rsidR="00FE568F">
        <w:instrText xml:space="preserve"> </w:instrText>
      </w:r>
      <w:r w:rsidR="00FE568F">
        <w:fldChar w:fldCharType="separate"/>
      </w:r>
      <w:r w:rsidR="0032750D">
        <w:t>13</w:t>
      </w:r>
      <w:r w:rsidR="00FE568F">
        <w:fldChar w:fldCharType="end"/>
      </w:r>
      <w:r w:rsidR="00E879B3">
        <w:t xml:space="preserve"> </w:t>
      </w:r>
      <w:r w:rsidRPr="000417D2">
        <w:t xml:space="preserve">are clarified through the detailed supplementary description </w:t>
      </w:r>
      <w:proofErr w:type="spellStart"/>
      <w:r w:rsidR="000417D2">
        <w:t>in</w:t>
      </w:r>
      <w:r w:rsidR="00B62FFA">
        <w:fldChar w:fldCharType="begin"/>
      </w:r>
      <w:r w:rsidR="00B62FFA">
        <w:instrText xml:space="preserve"> REF _Ref63451996 \h </w:instrText>
      </w:r>
      <w:r w:rsidR="00B62FFA">
        <w:fldChar w:fldCharType="separate"/>
      </w:r>
      <w:r w:rsidR="0032750D">
        <w:t>Appendix</w:t>
      </w:r>
      <w:proofErr w:type="spellEnd"/>
      <w:r w:rsidR="0032750D">
        <w:t xml:space="preserve"> B</w:t>
      </w:r>
      <w:r w:rsidR="00B62FFA">
        <w:fldChar w:fldCharType="end"/>
      </w:r>
      <w:r w:rsidRPr="000417D2">
        <w:t xml:space="preserve">. It </w:t>
      </w:r>
      <w:r w:rsidR="005F6BE7" w:rsidRPr="000417D2">
        <w:t>includes</w:t>
      </w:r>
      <w:r w:rsidRPr="000417D2">
        <w:t xml:space="preserve"> information on the data storage variables used and the inputs, outputs and tasks carried out at </w:t>
      </w:r>
      <w:r w:rsidRPr="000417D2">
        <w:lastRenderedPageBreak/>
        <w:t xml:space="preserve">the execution of the various functions that enable the DApp to achieve its functionalities. Storage on </w:t>
      </w:r>
      <w:r w:rsidR="006C6F2F">
        <w:t xml:space="preserve">the </w:t>
      </w:r>
      <w:r w:rsidRPr="000417D2">
        <w:t>blockchain is marked using “s(</w:t>
      </w:r>
      <w:r w:rsidR="005F6BE7" w:rsidRPr="000417D2">
        <w:t>x</w:t>
      </w:r>
      <w:r w:rsidRPr="000417D2">
        <w:t xml:space="preserve">)” and data stored for relational mapping </w:t>
      </w:r>
      <w:r w:rsidR="00816E67">
        <w:t>are</w:t>
      </w:r>
      <w:r w:rsidRPr="000417D2">
        <w:t xml:space="preserve"> marked using “d(</w:t>
      </w:r>
      <w:r w:rsidR="005F6BE7" w:rsidRPr="000417D2">
        <w:t>x</w:t>
      </w:r>
      <w:r w:rsidRPr="000417D2">
        <w:t>)”. Smart contracts include Modifiers “m(</w:t>
      </w:r>
      <w:r w:rsidR="005F6BE7" w:rsidRPr="000417D2">
        <w:t>x</w:t>
      </w:r>
      <w:r w:rsidRPr="000417D2">
        <w:t>)” and Events “e(</w:t>
      </w:r>
      <w:r w:rsidR="005F6BE7" w:rsidRPr="000417D2">
        <w:t>x</w:t>
      </w:r>
      <w:r w:rsidRPr="000417D2">
        <w:t>)”in addition to Functions “f(</w:t>
      </w:r>
      <w:r w:rsidR="005F6BE7" w:rsidRPr="000417D2">
        <w:t>x</w:t>
      </w:r>
      <w:r w:rsidRPr="000417D2">
        <w:t xml:space="preserve">)”. Modifiers </w:t>
      </w:r>
      <w:r w:rsidR="005F6BE7" w:rsidRPr="000417D2">
        <w:t>enable</w:t>
      </w:r>
      <w:r w:rsidRPr="000417D2">
        <w:t xml:space="preserve"> smart contracts to restrict user access </w:t>
      </w:r>
      <w:r w:rsidR="005F6BE7" w:rsidRPr="000417D2">
        <w:t xml:space="preserve">to functions </w:t>
      </w:r>
      <w:r w:rsidRPr="000417D2">
        <w:t>based on any predefined criteria</w:t>
      </w:r>
      <w:r w:rsidR="009E7EB7">
        <w:t>,</w:t>
      </w:r>
      <w:r w:rsidRPr="000417D2">
        <w:t xml:space="preserve"> </w:t>
      </w:r>
      <w:r w:rsidR="009E7EB7">
        <w:t>w</w:t>
      </w:r>
      <w:r w:rsidRPr="000417D2">
        <w:t>hereas</w:t>
      </w:r>
      <w:r w:rsidR="009E7EB7">
        <w:t xml:space="preserve"> e</w:t>
      </w:r>
      <w:r w:rsidR="005F6BE7" w:rsidRPr="000417D2">
        <w:t>vents enable other applications to subscribe and listen to changes made to the smart contract. The DApp also includes Forms “</w:t>
      </w:r>
      <w:proofErr w:type="spellStart"/>
      <w:r w:rsidR="005F6BE7" w:rsidRPr="000417D2">
        <w:t>fo</w:t>
      </w:r>
      <w:proofErr w:type="spellEnd"/>
      <w:r w:rsidR="005F6BE7" w:rsidRPr="000417D2">
        <w:t>(x)” that enable users to input data and other functions that carry out tasks to prepare the data before adding it to the blockchain.</w:t>
      </w:r>
    </w:p>
    <w:bookmarkEnd w:id="120"/>
    <w:p w14:paraId="6DCC56FB" w14:textId="530CC307" w:rsidR="00807778" w:rsidRDefault="00E91DA9" w:rsidP="00313133">
      <w:r>
        <w:rPr>
          <w:noProof/>
        </w:rPr>
        <w:lastRenderedPageBreak/>
        <mc:AlternateContent>
          <mc:Choice Requires="wps">
            <w:drawing>
              <wp:anchor distT="0" distB="0" distL="114300" distR="114300" simplePos="0" relativeHeight="251655168" behindDoc="0" locked="0" layoutInCell="1" allowOverlap="1" wp14:anchorId="65D978AF" wp14:editId="173D23C4">
                <wp:simplePos x="0" y="0"/>
                <wp:positionH relativeFrom="column">
                  <wp:posOffset>486137</wp:posOffset>
                </wp:positionH>
                <wp:positionV relativeFrom="paragraph">
                  <wp:posOffset>7477246</wp:posOffset>
                </wp:positionV>
                <wp:extent cx="3667125" cy="263525"/>
                <wp:effectExtent l="0" t="0" r="9525" b="3175"/>
                <wp:wrapSquare wrapText="bothSides"/>
                <wp:docPr id="3" name="Text Box 3"/>
                <wp:cNvGraphicFramePr/>
                <a:graphic xmlns:a="http://schemas.openxmlformats.org/drawingml/2006/main">
                  <a:graphicData uri="http://schemas.microsoft.com/office/word/2010/wordprocessingShape">
                    <wps:wsp>
                      <wps:cNvSpPr txBox="1"/>
                      <wps:spPr>
                        <a:xfrm>
                          <a:off x="0" y="0"/>
                          <a:ext cx="3667125" cy="263525"/>
                        </a:xfrm>
                        <a:prstGeom prst="rect">
                          <a:avLst/>
                        </a:prstGeom>
                        <a:solidFill>
                          <a:prstClr val="white"/>
                        </a:solidFill>
                        <a:ln>
                          <a:noFill/>
                        </a:ln>
                      </wps:spPr>
                      <wps:txbx>
                        <w:txbxContent>
                          <w:p w14:paraId="635E9501" w14:textId="058AC3DB" w:rsidR="00947A11" w:rsidRPr="00816CC4" w:rsidRDefault="00947A11" w:rsidP="00807778">
                            <w:pPr>
                              <w:pStyle w:val="Caption"/>
                              <w:jc w:val="center"/>
                            </w:pPr>
                            <w:bookmarkStart w:id="125" w:name="_Ref50385488"/>
                            <w:bookmarkStart w:id="126" w:name="_Toc66348878"/>
                            <w:r>
                              <w:t xml:space="preserve">Figure </w:t>
                            </w:r>
                            <w:fldSimple w:instr=" SEQ Figure \* ARABIC ">
                              <w:r>
                                <w:rPr>
                                  <w:noProof/>
                                </w:rPr>
                                <w:t>11</w:t>
                              </w:r>
                            </w:fldSimple>
                            <w:bookmarkEnd w:id="125"/>
                            <w:r>
                              <w:t>: Function RU: Register User: Process diagram</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5D978AF" id="Text Box 3" o:spid="_x0000_s1035" type="#_x0000_t202" style="position:absolute;left:0;text-align:left;margin-left:38.3pt;margin-top:588.75pt;width:288.75pt;height:20.75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" stroked="f">
                <v:textbox inset="0,0,0,0">
                  <w:txbxContent>
                    <w:p w14:paraId="635E9501" w14:textId="058AC3DB" w:rsidR="00947A11" w:rsidRPr="00816CC4" w:rsidRDefault="00947A11" w:rsidP="00807778">
                      <w:pPr>
                        <w:pStyle w:val="Caption"/>
                        <w:jc w:val="center"/>
                      </w:pPr>
                      <w:bookmarkStart w:id="127" w:name="_Ref50385488"/>
                      <w:bookmarkStart w:id="128" w:name="_Toc66348878"/>
                      <w:r>
                        <w:t xml:space="preserve">Figure </w:t>
                      </w:r>
                      <w:fldSimple w:instr=" SEQ Figure \* ARABIC ">
                        <w:r>
                          <w:rPr>
                            <w:noProof/>
                          </w:rPr>
                          <w:t>11</w:t>
                        </w:r>
                      </w:fldSimple>
                      <w:bookmarkEnd w:id="127"/>
                      <w:r>
                        <w:t>: Function RU: Register User: Process diagram</w:t>
                      </w:r>
                      <w:bookmarkEnd w:id="128"/>
                    </w:p>
                  </w:txbxContent>
                </v:textbox>
                <w10:wrap type="square"/>
              </v:shape>
            </w:pict>
          </mc:Fallback>
        </mc:AlternateContent>
      </w:r>
      <w:r w:rsidR="005B7206">
        <w:rPr>
          <w:noProof/>
        </w:rPr>
        <w:drawing>
          <wp:anchor distT="0" distB="0" distL="114300" distR="114300" simplePos="0" relativeHeight="251654144" behindDoc="0" locked="0" layoutInCell="1" allowOverlap="1" wp14:anchorId="2F27D2B9" wp14:editId="20954441">
            <wp:simplePos x="0" y="0"/>
            <wp:positionH relativeFrom="column">
              <wp:posOffset>98947</wp:posOffset>
            </wp:positionH>
            <wp:positionV relativeFrom="paragraph">
              <wp:posOffset>19050</wp:posOffset>
            </wp:positionV>
            <wp:extent cx="4446654" cy="7398270"/>
            <wp:effectExtent l="19050" t="19050" r="11430" b="1270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9">
                      <a:extLst>
                        <a:ext uri="{28A0092B-C50C-407E-A947-70E740481C1C}">
                          <a14:useLocalDpi xmlns:a14="http://schemas.microsoft.com/office/drawing/2010/main" val="0"/>
                        </a:ext>
                      </a:extLst>
                    </a:blip>
                    <a:srcRect/>
                    <a:stretch/>
                  </pic:blipFill>
                  <pic:spPr>
                    <a:xfrm>
                      <a:off x="0" y="0"/>
                      <a:ext cx="4446654" cy="7398270"/>
                    </a:xfrm>
                    <a:prstGeom prst="rect">
                      <a:avLst/>
                    </a:prstGeom>
                    <a:ln>
                      <a:solidFill>
                        <a:schemeClr val="tx1"/>
                      </a:solidFill>
                    </a:ln>
                  </pic:spPr>
                </pic:pic>
              </a:graphicData>
            </a:graphic>
          </wp:anchor>
        </w:drawing>
      </w:r>
    </w:p>
    <w:p w14:paraId="38FF8D90" w14:textId="2BA2D36A" w:rsidR="00807778" w:rsidRDefault="00E91DA9" w:rsidP="00807778">
      <w:pPr>
        <w:pStyle w:val="NoSpacing"/>
      </w:pPr>
      <w:r>
        <w:rPr>
          <w:noProof/>
        </w:rPr>
        <mc:AlternateContent>
          <mc:Choice Requires="wps">
            <w:drawing>
              <wp:anchor distT="0" distB="0" distL="114300" distR="114300" simplePos="0" relativeHeight="251659264" behindDoc="0" locked="0" layoutInCell="1" allowOverlap="1" wp14:anchorId="4A975528" wp14:editId="645AB030">
                <wp:simplePos x="0" y="0"/>
                <wp:positionH relativeFrom="column">
                  <wp:posOffset>5370653</wp:posOffset>
                </wp:positionH>
                <wp:positionV relativeFrom="paragraph">
                  <wp:posOffset>7291343</wp:posOffset>
                </wp:positionV>
                <wp:extent cx="3903980" cy="466725"/>
                <wp:effectExtent l="0" t="0" r="1270" b="9525"/>
                <wp:wrapSquare wrapText="bothSides"/>
                <wp:docPr id="17" name="Text Box 17"/>
                <wp:cNvGraphicFramePr/>
                <a:graphic xmlns:a="http://schemas.openxmlformats.org/drawingml/2006/main">
                  <a:graphicData uri="http://schemas.microsoft.com/office/word/2010/wordprocessingShape">
                    <wps:wsp>
                      <wps:cNvSpPr txBox="1"/>
                      <wps:spPr>
                        <a:xfrm>
                          <a:off x="0" y="0"/>
                          <a:ext cx="3903980" cy="466725"/>
                        </a:xfrm>
                        <a:prstGeom prst="rect">
                          <a:avLst/>
                        </a:prstGeom>
                        <a:solidFill>
                          <a:prstClr val="white"/>
                        </a:solidFill>
                        <a:ln>
                          <a:noFill/>
                        </a:ln>
                      </wps:spPr>
                      <wps:txbx>
                        <w:txbxContent>
                          <w:p w14:paraId="06BAF8EB" w14:textId="7CF41B2A" w:rsidR="00947A11" w:rsidRPr="00C11490" w:rsidRDefault="00947A11" w:rsidP="00807778">
                            <w:pPr>
                              <w:pStyle w:val="Caption"/>
                              <w:jc w:val="center"/>
                            </w:pPr>
                            <w:bookmarkStart w:id="129" w:name="_Ref50385566"/>
                            <w:bookmarkStart w:id="130" w:name="_Toc66348879"/>
                            <w:r>
                              <w:t xml:space="preserve">Figure </w:t>
                            </w:r>
                            <w:fldSimple w:instr=" SEQ Figure \* ARABIC ">
                              <w:r>
                                <w:rPr>
                                  <w:noProof/>
                                </w:rPr>
                                <w:t>12</w:t>
                              </w:r>
                            </w:fldSimple>
                            <w:bookmarkEnd w:id="129"/>
                            <w:r>
                              <w:t xml:space="preserve">: </w:t>
                            </w:r>
                            <w:r w:rsidRPr="009B1B17">
                              <w:t>Function RBT: Record a BIM model change log</w:t>
                            </w:r>
                            <w:r>
                              <w:t>: Process diagram</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A975528" id="Text Box 17" o:spid="_x0000_s1036" type="#_x0000_t202" style="position:absolute;left:0;text-align:left;margin-left:422.9pt;margin-top:574.1pt;width:307.4pt;height:36.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" stroked="f">
                <v:textbox inset="0,0,0,0">
                  <w:txbxContent>
                    <w:p w14:paraId="06BAF8EB" w14:textId="7CF41B2A" w:rsidR="00947A11" w:rsidRPr="00C11490" w:rsidRDefault="00947A11" w:rsidP="00807778">
                      <w:pPr>
                        <w:pStyle w:val="Caption"/>
                        <w:jc w:val="center"/>
                      </w:pPr>
                      <w:bookmarkStart w:id="131" w:name="_Ref50385566"/>
                      <w:bookmarkStart w:id="132" w:name="_Toc66348879"/>
                      <w:r>
                        <w:t xml:space="preserve">Figure </w:t>
                      </w:r>
                      <w:fldSimple w:instr=" SEQ Figure \* ARABIC ">
                        <w:r>
                          <w:rPr>
                            <w:noProof/>
                          </w:rPr>
                          <w:t>12</w:t>
                        </w:r>
                      </w:fldSimple>
                      <w:bookmarkEnd w:id="131"/>
                      <w:r>
                        <w:t xml:space="preserve">: </w:t>
                      </w:r>
                      <w:r w:rsidRPr="009B1B17">
                        <w:t>Function RBT: Record a BIM model change log</w:t>
                      </w:r>
                      <w:r>
                        <w:t>: Process diagram</w:t>
                      </w:r>
                      <w:bookmarkEnd w:id="132"/>
                    </w:p>
                  </w:txbxContent>
                </v:textbox>
                <w10:wrap type="square"/>
              </v:shape>
            </w:pict>
          </mc:Fallback>
        </mc:AlternateContent>
      </w:r>
      <w:r>
        <w:rPr>
          <w:noProof/>
        </w:rPr>
        <w:drawing>
          <wp:anchor distT="0" distB="0" distL="114300" distR="114300" simplePos="0" relativeHeight="251658240" behindDoc="0" locked="0" layoutInCell="1" allowOverlap="1" wp14:anchorId="286AED6E" wp14:editId="51756B92">
            <wp:simplePos x="0" y="0"/>
            <wp:positionH relativeFrom="column">
              <wp:posOffset>5366554</wp:posOffset>
            </wp:positionH>
            <wp:positionV relativeFrom="paragraph">
              <wp:posOffset>-433070</wp:posOffset>
            </wp:positionV>
            <wp:extent cx="3905250" cy="7616825"/>
            <wp:effectExtent l="19050" t="19050" r="19050" b="22225"/>
            <wp:wrapSquare wrapText="bothSides"/>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pic:cNvPicPr>
                  </pic:nvPicPr>
                  <pic:blipFill>
                    <a:blip r:embed="rId30">
                      <a:extLst>
                        <a:ext uri="{28A0092B-C50C-407E-A947-70E740481C1C}">
                          <a14:useLocalDpi xmlns:a14="http://schemas.microsoft.com/office/drawing/2010/main" val="0"/>
                        </a:ext>
                      </a:extLst>
                    </a:blip>
                    <a:srcRect/>
                    <a:stretch/>
                  </pic:blipFill>
                  <pic:spPr>
                    <a:xfrm>
                      <a:off x="0" y="0"/>
                      <a:ext cx="3905250" cy="7616825"/>
                    </a:xfrm>
                    <a:prstGeom prst="rect">
                      <a:avLst/>
                    </a:prstGeom>
                    <a:ln>
                      <a:solidFill>
                        <a:schemeClr val="tx1"/>
                      </a:solidFill>
                    </a:ln>
                  </pic:spPr>
                </pic:pic>
              </a:graphicData>
            </a:graphic>
          </wp:anchor>
        </w:drawing>
      </w:r>
    </w:p>
    <w:p w14:paraId="314B58FB" w14:textId="56607789" w:rsidR="00807778" w:rsidRDefault="00E91DA9">
      <w:pPr>
        <w:spacing w:line="259" w:lineRule="auto"/>
        <w:jc w:val="left"/>
      </w:pPr>
      <w:r>
        <w:rPr>
          <w:noProof/>
        </w:rPr>
        <mc:AlternateContent>
          <mc:Choice Requires="wps">
            <w:drawing>
              <wp:anchor distT="0" distB="0" distL="114300" distR="114300" simplePos="0" relativeHeight="251664384" behindDoc="0" locked="0" layoutInCell="1" allowOverlap="1" wp14:anchorId="257D713A" wp14:editId="05685ACB">
                <wp:simplePos x="0" y="0"/>
                <wp:positionH relativeFrom="column">
                  <wp:posOffset>9942653</wp:posOffset>
                </wp:positionH>
                <wp:positionV relativeFrom="paragraph">
                  <wp:posOffset>5680823</wp:posOffset>
                </wp:positionV>
                <wp:extent cx="2981960" cy="572135"/>
                <wp:effectExtent l="0" t="0" r="8890" b="0"/>
                <wp:wrapSquare wrapText="bothSides"/>
                <wp:docPr id="133" name="Text Box 133"/>
                <wp:cNvGraphicFramePr/>
                <a:graphic xmlns:a="http://schemas.openxmlformats.org/drawingml/2006/main">
                  <a:graphicData uri="http://schemas.microsoft.com/office/word/2010/wordprocessingShape">
                    <wps:wsp>
                      <wps:cNvSpPr txBox="1"/>
                      <wps:spPr>
                        <a:xfrm>
                          <a:off x="0" y="0"/>
                          <a:ext cx="2981960" cy="572135"/>
                        </a:xfrm>
                        <a:prstGeom prst="rect">
                          <a:avLst/>
                        </a:prstGeom>
                        <a:solidFill>
                          <a:prstClr val="white"/>
                        </a:solidFill>
                        <a:ln>
                          <a:noFill/>
                        </a:ln>
                      </wps:spPr>
                      <wps:txbx>
                        <w:txbxContent>
                          <w:p w14:paraId="240FACF9" w14:textId="1F677895" w:rsidR="00947A11" w:rsidRPr="00742EB8" w:rsidRDefault="00947A11" w:rsidP="001730CD">
                            <w:pPr>
                              <w:pStyle w:val="Caption"/>
                              <w:jc w:val="center"/>
                            </w:pPr>
                            <w:bookmarkStart w:id="133" w:name="_Ref50385618"/>
                            <w:bookmarkStart w:id="134" w:name="_Toc66348880"/>
                            <w:r>
                              <w:t xml:space="preserve">Figure </w:t>
                            </w:r>
                            <w:fldSimple w:instr=" SEQ Figure \* ARABIC ">
                              <w:r>
                                <w:rPr>
                                  <w:noProof/>
                                </w:rPr>
                                <w:t>13</w:t>
                              </w:r>
                            </w:fldSimple>
                            <w:bookmarkEnd w:id="133"/>
                            <w:r>
                              <w:t xml:space="preserve">: </w:t>
                            </w:r>
                            <w:r w:rsidRPr="00411EB0">
                              <w:t>Function TV: Trace or verify a file</w:t>
                            </w:r>
                            <w:r>
                              <w:t>: Process diagram</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57D713A" id="Text Box 133" o:spid="_x0000_s1037" type="#_x0000_t202" style="position:absolute;margin-left:782.9pt;margin-top:447.3pt;width:234.8pt;height:45.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" stroked="f">
                <v:textbox inset="0,0,0,0">
                  <w:txbxContent>
                    <w:p w14:paraId="240FACF9" w14:textId="1F677895" w:rsidR="00947A11" w:rsidRPr="00742EB8" w:rsidRDefault="00947A11" w:rsidP="001730CD">
                      <w:pPr>
                        <w:pStyle w:val="Caption"/>
                        <w:jc w:val="center"/>
                      </w:pPr>
                      <w:bookmarkStart w:id="135" w:name="_Ref50385618"/>
                      <w:bookmarkStart w:id="136" w:name="_Toc66348880"/>
                      <w:r>
                        <w:t xml:space="preserve">Figure </w:t>
                      </w:r>
                      <w:fldSimple w:instr=" SEQ Figure \* ARABIC ">
                        <w:r>
                          <w:rPr>
                            <w:noProof/>
                          </w:rPr>
                          <w:t>13</w:t>
                        </w:r>
                      </w:fldSimple>
                      <w:bookmarkEnd w:id="135"/>
                      <w:r>
                        <w:t xml:space="preserve">: </w:t>
                      </w:r>
                      <w:r w:rsidRPr="00411EB0">
                        <w:t>Function TV: Trace or verify a file</w:t>
                      </w:r>
                      <w:r>
                        <w:t>: Process diagram</w:t>
                      </w:r>
                      <w:bookmarkEnd w:id="136"/>
                    </w:p>
                  </w:txbxContent>
                </v:textbox>
                <w10:wrap type="square"/>
              </v:shape>
            </w:pict>
          </mc:Fallback>
        </mc:AlternateContent>
      </w:r>
      <w:r>
        <w:rPr>
          <w:noProof/>
        </w:rPr>
        <w:drawing>
          <wp:anchor distT="0" distB="0" distL="114300" distR="114300" simplePos="0" relativeHeight="251663360" behindDoc="0" locked="0" layoutInCell="1" allowOverlap="1" wp14:anchorId="3A0597EB" wp14:editId="11553BEB">
            <wp:simplePos x="0" y="0"/>
            <wp:positionH relativeFrom="column">
              <wp:posOffset>9963150</wp:posOffset>
            </wp:positionH>
            <wp:positionV relativeFrom="paragraph">
              <wp:posOffset>-608330</wp:posOffset>
            </wp:positionV>
            <wp:extent cx="2952750" cy="6230620"/>
            <wp:effectExtent l="19050" t="19050" r="19050" b="17780"/>
            <wp:wrapSquare wrapText="bothSides"/>
            <wp:docPr id="1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4"/>
                    <pic:cNvPicPr>
                      <a:picLocks noChangeAspect="1"/>
                    </pic:cNvPicPr>
                  </pic:nvPicPr>
                  <pic:blipFill>
                    <a:blip r:embed="rId31">
                      <a:extLst>
                        <a:ext uri="{28A0092B-C50C-407E-A947-70E740481C1C}">
                          <a14:useLocalDpi xmlns:a14="http://schemas.microsoft.com/office/drawing/2010/main" val="0"/>
                        </a:ext>
                      </a:extLst>
                    </a:blip>
                    <a:srcRect/>
                    <a:stretch/>
                  </pic:blipFill>
                  <pic:spPr>
                    <a:xfrm>
                      <a:off x="0" y="0"/>
                      <a:ext cx="2952750" cy="6230620"/>
                    </a:xfrm>
                    <a:prstGeom prst="rect">
                      <a:avLst/>
                    </a:prstGeom>
                    <a:ln>
                      <a:solidFill>
                        <a:schemeClr val="tx1"/>
                      </a:solidFill>
                    </a:ln>
                  </pic:spPr>
                </pic:pic>
              </a:graphicData>
            </a:graphic>
          </wp:anchor>
        </w:drawing>
      </w:r>
    </w:p>
    <w:p w14:paraId="0BC80E36" w14:textId="4E93318E" w:rsidR="00807778" w:rsidRDefault="00807778">
      <w:pPr>
        <w:spacing w:line="259" w:lineRule="auto"/>
        <w:jc w:val="left"/>
      </w:pPr>
    </w:p>
    <w:p w14:paraId="6ED0BFC5" w14:textId="1FC5CF59" w:rsidR="00807778" w:rsidRDefault="00807778">
      <w:pPr>
        <w:spacing w:line="259" w:lineRule="auto"/>
        <w:jc w:val="left"/>
      </w:pPr>
    </w:p>
    <w:p w14:paraId="667D9F2E" w14:textId="0FB76B9E" w:rsidR="00807778" w:rsidRDefault="00807778">
      <w:pPr>
        <w:spacing w:line="259" w:lineRule="auto"/>
        <w:jc w:val="left"/>
      </w:pPr>
    </w:p>
    <w:p w14:paraId="3A864D5D" w14:textId="05E2CE19" w:rsidR="00807778" w:rsidRDefault="00807778">
      <w:pPr>
        <w:spacing w:line="259" w:lineRule="auto"/>
        <w:jc w:val="left"/>
      </w:pPr>
    </w:p>
    <w:p w14:paraId="7CC7715C" w14:textId="1BD7198E" w:rsidR="00807778" w:rsidRDefault="00807778">
      <w:pPr>
        <w:spacing w:line="259" w:lineRule="auto"/>
        <w:jc w:val="left"/>
      </w:pPr>
    </w:p>
    <w:p w14:paraId="5A71189D" w14:textId="481A5365" w:rsidR="00807778" w:rsidRDefault="00807778">
      <w:pPr>
        <w:spacing w:line="259" w:lineRule="auto"/>
        <w:jc w:val="left"/>
      </w:pPr>
    </w:p>
    <w:p w14:paraId="72DFF0DF" w14:textId="263065FF" w:rsidR="00807778" w:rsidRDefault="00807778">
      <w:pPr>
        <w:spacing w:line="259" w:lineRule="auto"/>
        <w:jc w:val="left"/>
      </w:pPr>
    </w:p>
    <w:p w14:paraId="7A9498F2" w14:textId="1424963E" w:rsidR="00807778" w:rsidRDefault="00807778">
      <w:pPr>
        <w:spacing w:line="259" w:lineRule="auto"/>
        <w:jc w:val="left"/>
      </w:pPr>
    </w:p>
    <w:p w14:paraId="27C43322" w14:textId="77777777" w:rsidR="00807778" w:rsidRDefault="00807778">
      <w:pPr>
        <w:spacing w:line="259" w:lineRule="auto"/>
        <w:jc w:val="left"/>
      </w:pPr>
    </w:p>
    <w:p w14:paraId="0F41B91C" w14:textId="3FB70049" w:rsidR="00807778" w:rsidRDefault="00807778">
      <w:pPr>
        <w:spacing w:line="259" w:lineRule="auto"/>
        <w:jc w:val="left"/>
      </w:pPr>
    </w:p>
    <w:p w14:paraId="65A9AD46" w14:textId="77777777" w:rsidR="008D0675" w:rsidRDefault="008D0675">
      <w:pPr>
        <w:spacing w:line="259" w:lineRule="auto"/>
        <w:jc w:val="left"/>
      </w:pPr>
    </w:p>
    <w:p w14:paraId="2E1FEDEF" w14:textId="77777777" w:rsidR="006A0ED8" w:rsidRDefault="006A0ED8">
      <w:pPr>
        <w:spacing w:line="259" w:lineRule="auto"/>
        <w:jc w:val="left"/>
      </w:pPr>
    </w:p>
    <w:p w14:paraId="7821C954" w14:textId="77777777" w:rsidR="006A0ED8" w:rsidRDefault="006A0ED8">
      <w:pPr>
        <w:spacing w:line="259" w:lineRule="auto"/>
        <w:jc w:val="left"/>
      </w:pPr>
    </w:p>
    <w:p w14:paraId="547678EC" w14:textId="77777777" w:rsidR="006A0ED8" w:rsidRDefault="006A0ED8">
      <w:pPr>
        <w:spacing w:line="259" w:lineRule="auto"/>
        <w:jc w:val="left"/>
      </w:pPr>
    </w:p>
    <w:p w14:paraId="43F07E53" w14:textId="01B6A18E" w:rsidR="006A0ED8" w:rsidRDefault="006A0ED8">
      <w:pPr>
        <w:spacing w:line="259" w:lineRule="auto"/>
        <w:jc w:val="left"/>
      </w:pPr>
    </w:p>
    <w:p w14:paraId="31567CE6" w14:textId="11C4DB2B" w:rsidR="006A0ED8" w:rsidRDefault="006A0ED8">
      <w:pPr>
        <w:spacing w:line="259" w:lineRule="auto"/>
        <w:jc w:val="left"/>
        <w:sectPr w:rsidR="006A0ED8" w:rsidSect="0078180D">
          <w:pgSz w:w="23808" w:h="16840" w:orient="landscape" w:code="8"/>
          <w:pgMar w:top="1440" w:right="1440" w:bottom="1440" w:left="1440" w:header="709" w:footer="709" w:gutter="0"/>
          <w:lnNumType w:countBy="1" w:restart="continuous"/>
          <w:cols w:space="708"/>
          <w:docGrid w:linePitch="360"/>
        </w:sectPr>
      </w:pPr>
    </w:p>
    <w:p w14:paraId="541F6754" w14:textId="4B6D03CF" w:rsidR="006004CA" w:rsidRDefault="00E91DA9" w:rsidP="006A0ED8">
      <w:pPr>
        <w:pStyle w:val="Caption"/>
      </w:pPr>
      <w:r>
        <w:rPr>
          <w:noProof/>
          <w:lang w:eastAsia="en-NZ"/>
        </w:rPr>
        <w:lastRenderedPageBreak/>
        <mc:AlternateContent>
          <mc:Choice Requires="wps">
            <w:drawing>
              <wp:anchor distT="0" distB="0" distL="114300" distR="114300" simplePos="0" relativeHeight="251592704" behindDoc="0" locked="0" layoutInCell="1" allowOverlap="1" wp14:anchorId="1C22ADB3" wp14:editId="020AB7EB">
                <wp:simplePos x="0" y="0"/>
                <wp:positionH relativeFrom="column">
                  <wp:posOffset>486137</wp:posOffset>
                </wp:positionH>
                <wp:positionV relativeFrom="paragraph">
                  <wp:posOffset>4224759</wp:posOffset>
                </wp:positionV>
                <wp:extent cx="3829050" cy="254635"/>
                <wp:effectExtent l="0" t="0" r="0" b="0"/>
                <wp:wrapSquare wrapText="bothSides"/>
                <wp:docPr id="423" name="Text Box 423"/>
                <wp:cNvGraphicFramePr/>
                <a:graphic xmlns:a="http://schemas.openxmlformats.org/drawingml/2006/main">
                  <a:graphicData uri="http://schemas.microsoft.com/office/word/2010/wordprocessingShape">
                    <wps:wsp>
                      <wps:cNvSpPr txBox="1"/>
                      <wps:spPr>
                        <a:xfrm>
                          <a:off x="0" y="0"/>
                          <a:ext cx="3829050" cy="254635"/>
                        </a:xfrm>
                        <a:prstGeom prst="rect">
                          <a:avLst/>
                        </a:prstGeom>
                        <a:solidFill>
                          <a:prstClr val="white"/>
                        </a:solidFill>
                        <a:ln>
                          <a:noFill/>
                        </a:ln>
                      </wps:spPr>
                      <wps:txbx>
                        <w:txbxContent>
                          <w:p w14:paraId="4A7E0065" w14:textId="4FD275B3" w:rsidR="00947A11" w:rsidRPr="00305CE9" w:rsidRDefault="00947A11" w:rsidP="00E86E7F">
                            <w:pPr>
                              <w:pStyle w:val="Caption"/>
                              <w:jc w:val="center"/>
                              <w:rPr>
                                <w:noProof/>
                              </w:rPr>
                            </w:pPr>
                            <w:bookmarkStart w:id="137" w:name="_Ref52181333"/>
                            <w:bookmarkStart w:id="138" w:name="_Toc66348881"/>
                            <w:r>
                              <w:t xml:space="preserve">Figure </w:t>
                            </w:r>
                            <w:fldSimple w:instr=" SEQ Figure \* ARABIC ">
                              <w:r>
                                <w:rPr>
                                  <w:noProof/>
                                </w:rPr>
                                <w:t>14</w:t>
                              </w:r>
                            </w:fldSimple>
                            <w:bookmarkEnd w:id="137"/>
                            <w:r>
                              <w:t xml:space="preserve">: </w:t>
                            </w:r>
                            <w:r w:rsidRPr="00195FFE">
                              <w:t>Function AW: Add wallets to approved list</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C22ADB3" id="Text Box 423" o:spid="_x0000_s1038" type="#_x0000_t202" style="position:absolute;left:0;text-align:left;margin-left:38.3pt;margin-top:332.65pt;width:301.5pt;height:20.05pt;z-index:251592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" stroked="f">
                <v:textbox inset="0,0,0,0">
                  <w:txbxContent>
                    <w:p w14:paraId="4A7E0065" w14:textId="4FD275B3" w:rsidR="00947A11" w:rsidRPr="00305CE9" w:rsidRDefault="00947A11" w:rsidP="00E86E7F">
                      <w:pPr>
                        <w:pStyle w:val="Caption"/>
                        <w:jc w:val="center"/>
                        <w:rPr>
                          <w:noProof/>
                        </w:rPr>
                      </w:pPr>
                      <w:bookmarkStart w:id="139" w:name="_Ref52181333"/>
                      <w:bookmarkStart w:id="140" w:name="_Toc66348881"/>
                      <w:r>
                        <w:t xml:space="preserve">Figure </w:t>
                      </w:r>
                      <w:fldSimple w:instr=" SEQ Figure \* ARABIC ">
                        <w:r>
                          <w:rPr>
                            <w:noProof/>
                          </w:rPr>
                          <w:t>14</w:t>
                        </w:r>
                      </w:fldSimple>
                      <w:bookmarkEnd w:id="139"/>
                      <w:r>
                        <w:t xml:space="preserve">: </w:t>
                      </w:r>
                      <w:r w:rsidRPr="00195FFE">
                        <w:t>Function AW: Add wallets to approved list</w:t>
                      </w:r>
                      <w:bookmarkEnd w:id="140"/>
                    </w:p>
                  </w:txbxContent>
                </v:textbox>
                <w10:wrap type="square"/>
              </v:shape>
            </w:pict>
          </mc:Fallback>
        </mc:AlternateContent>
      </w:r>
      <w:r w:rsidR="005B7206">
        <w:rPr>
          <w:noProof/>
        </w:rPr>
        <w:drawing>
          <wp:anchor distT="0" distB="0" distL="114300" distR="114300" simplePos="0" relativeHeight="251591680" behindDoc="0" locked="0" layoutInCell="1" allowOverlap="1" wp14:anchorId="71073497" wp14:editId="6ED82470">
            <wp:simplePos x="0" y="0"/>
            <wp:positionH relativeFrom="column">
              <wp:posOffset>54758</wp:posOffset>
            </wp:positionH>
            <wp:positionV relativeFrom="paragraph">
              <wp:posOffset>301925</wp:posOffset>
            </wp:positionV>
            <wp:extent cx="4687003" cy="3895490"/>
            <wp:effectExtent l="0" t="0" r="0" b="0"/>
            <wp:wrapSquare wrapText="bothSides"/>
            <wp:docPr id="6" name="Picture 1"/>
            <wp:cNvGraphicFramePr/>
            <a:graphic xmlns:a="http://schemas.openxmlformats.org/drawingml/2006/main">
              <a:graphicData uri="http://schemas.openxmlformats.org/drawingml/2006/picture">
                <pic:pic xmlns:pic="http://schemas.openxmlformats.org/drawingml/2006/picture">
                  <pic:nvPicPr>
                    <pic:cNvPr id="6" name="Picture 1"/>
                    <pic:cNvPicPr/>
                  </pic:nvPicPr>
                  <pic:blipFill>
                    <a:blip r:embed="rId32" cstate="print">
                      <a:extLst>
                        <a:ext uri="{28A0092B-C50C-407E-A947-70E740481C1C}">
                          <a14:useLocalDpi xmlns:a14="http://schemas.microsoft.com/office/drawing/2010/main" val="0"/>
                        </a:ext>
                      </a:extLst>
                    </a:blip>
                    <a:srcRect/>
                    <a:stretch/>
                  </pic:blipFill>
                  <pic:spPr>
                    <a:xfrm>
                      <a:off x="0" y="0"/>
                      <a:ext cx="4687003" cy="3895490"/>
                    </a:xfrm>
                    <a:prstGeom prst="rect">
                      <a:avLst/>
                    </a:prstGeom>
                  </pic:spPr>
                </pic:pic>
              </a:graphicData>
            </a:graphic>
            <wp14:sizeRelH relativeFrom="margin">
              <wp14:pctWidth>0</wp14:pctWidth>
            </wp14:sizeRelH>
          </wp:anchor>
        </w:drawing>
      </w:r>
    </w:p>
    <w:p w14:paraId="21A6248B" w14:textId="78929557" w:rsidR="004022F3" w:rsidRDefault="00E91DA9" w:rsidP="00D73DFC">
      <w:r>
        <w:rPr>
          <w:noProof/>
          <w:lang w:eastAsia="en-NZ"/>
        </w:rPr>
        <mc:AlternateContent>
          <mc:Choice Requires="wps">
            <w:drawing>
              <wp:anchor distT="0" distB="0" distL="114300" distR="114300" simplePos="0" relativeHeight="251601920" behindDoc="0" locked="0" layoutInCell="1" allowOverlap="1" wp14:anchorId="71337B39" wp14:editId="5E0F930D">
                <wp:simplePos x="0" y="0"/>
                <wp:positionH relativeFrom="column">
                  <wp:posOffset>7650866</wp:posOffset>
                </wp:positionH>
                <wp:positionV relativeFrom="paragraph">
                  <wp:posOffset>3922499</wp:posOffset>
                </wp:positionV>
                <wp:extent cx="3302000" cy="254635"/>
                <wp:effectExtent l="0" t="0" r="0" b="0"/>
                <wp:wrapSquare wrapText="bothSides"/>
                <wp:docPr id="424" name="Text Box 424"/>
                <wp:cNvGraphicFramePr/>
                <a:graphic xmlns:a="http://schemas.openxmlformats.org/drawingml/2006/main">
                  <a:graphicData uri="http://schemas.microsoft.com/office/word/2010/wordprocessingShape">
                    <wps:wsp>
                      <wps:cNvSpPr txBox="1"/>
                      <wps:spPr>
                        <a:xfrm>
                          <a:off x="0" y="0"/>
                          <a:ext cx="3302000" cy="254635"/>
                        </a:xfrm>
                        <a:prstGeom prst="rect">
                          <a:avLst/>
                        </a:prstGeom>
                        <a:solidFill>
                          <a:prstClr val="white"/>
                        </a:solidFill>
                        <a:ln>
                          <a:noFill/>
                        </a:ln>
                      </wps:spPr>
                      <wps:txbx>
                        <w:txbxContent>
                          <w:p w14:paraId="0950A4C9" w14:textId="500AF982" w:rsidR="00947A11" w:rsidRPr="00543003" w:rsidRDefault="00947A11" w:rsidP="00E86E7F">
                            <w:pPr>
                              <w:pStyle w:val="Caption"/>
                              <w:jc w:val="center"/>
                              <w:rPr>
                                <w:noProof/>
                              </w:rPr>
                            </w:pPr>
                            <w:bookmarkStart w:id="141" w:name="_Ref52181433"/>
                            <w:bookmarkStart w:id="142" w:name="_Toc66348882"/>
                            <w:r>
                              <w:t xml:space="preserve">Figure </w:t>
                            </w:r>
                            <w:fldSimple w:instr=" SEQ Figure \* ARABIC ">
                              <w:r>
                                <w:rPr>
                                  <w:noProof/>
                                </w:rPr>
                                <w:t>15</w:t>
                              </w:r>
                            </w:fldSimple>
                            <w:bookmarkEnd w:id="141"/>
                            <w:r>
                              <w:t xml:space="preserve">: </w:t>
                            </w:r>
                            <w:r w:rsidRPr="009E726B">
                              <w:t>Function RU: Register User</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37B39" id="Text Box 424" o:spid="_x0000_s1039" type="#_x0000_t202" style="position:absolute;left:0;text-align:left;margin-left:602.45pt;margin-top:308.85pt;width:260pt;height:20.0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" stroked="f">
                <v:textbox inset="0,0,0,0">
                  <w:txbxContent>
                    <w:p w14:paraId="0950A4C9" w14:textId="500AF982" w:rsidR="00947A11" w:rsidRPr="00543003" w:rsidRDefault="00947A11" w:rsidP="00E86E7F">
                      <w:pPr>
                        <w:pStyle w:val="Caption"/>
                        <w:jc w:val="center"/>
                        <w:rPr>
                          <w:noProof/>
                        </w:rPr>
                      </w:pPr>
                      <w:bookmarkStart w:id="143" w:name="_Ref52181433"/>
                      <w:bookmarkStart w:id="144" w:name="_Toc66348882"/>
                      <w:r>
                        <w:t xml:space="preserve">Figure </w:t>
                      </w:r>
                      <w:fldSimple w:instr=" SEQ Figure \* ARABIC ">
                        <w:r>
                          <w:rPr>
                            <w:noProof/>
                          </w:rPr>
                          <w:t>15</w:t>
                        </w:r>
                      </w:fldSimple>
                      <w:bookmarkEnd w:id="143"/>
                      <w:r>
                        <w:t xml:space="preserve">: </w:t>
                      </w:r>
                      <w:r w:rsidRPr="009E726B">
                        <w:t>Function RU: Register User</w:t>
                      </w:r>
                      <w:bookmarkEnd w:id="144"/>
                    </w:p>
                  </w:txbxContent>
                </v:textbox>
                <w10:wrap type="square"/>
              </v:shape>
            </w:pict>
          </mc:Fallback>
        </mc:AlternateContent>
      </w:r>
      <w:r>
        <w:rPr>
          <w:noProof/>
        </w:rPr>
        <w:drawing>
          <wp:anchor distT="0" distB="0" distL="114300" distR="114300" simplePos="0" relativeHeight="251600896" behindDoc="0" locked="0" layoutInCell="1" allowOverlap="1" wp14:anchorId="425F87A1" wp14:editId="650BBDCD">
            <wp:simplePos x="0" y="0"/>
            <wp:positionH relativeFrom="column">
              <wp:posOffset>6944810</wp:posOffset>
            </wp:positionH>
            <wp:positionV relativeFrom="paragraph">
              <wp:posOffset>-1318</wp:posOffset>
            </wp:positionV>
            <wp:extent cx="4711700" cy="3923030"/>
            <wp:effectExtent l="0" t="0" r="0" b="1270"/>
            <wp:wrapSquare wrapText="bothSides"/>
            <wp:docPr id="9" name="Picture 2"/>
            <wp:cNvGraphicFramePr/>
            <a:graphic xmlns:a="http://schemas.openxmlformats.org/drawingml/2006/main">
              <a:graphicData uri="http://schemas.openxmlformats.org/drawingml/2006/picture">
                <pic:pic xmlns:pic="http://schemas.openxmlformats.org/drawingml/2006/picture">
                  <pic:nvPicPr>
                    <pic:cNvPr id="9" name="Picture 2"/>
                    <pic:cNvPicPr/>
                  </pic:nvPicPr>
                  <pic:blipFill>
                    <a:blip r:embed="rId33" cstate="print">
                      <a:extLst>
                        <a:ext uri="{28A0092B-C50C-407E-A947-70E740481C1C}">
                          <a14:useLocalDpi xmlns:a14="http://schemas.microsoft.com/office/drawing/2010/main" val="0"/>
                        </a:ext>
                      </a:extLst>
                    </a:blip>
                    <a:srcRect/>
                    <a:stretch/>
                  </pic:blipFill>
                  <pic:spPr>
                    <a:xfrm>
                      <a:off x="0" y="0"/>
                      <a:ext cx="4711700" cy="3923030"/>
                    </a:xfrm>
                    <a:prstGeom prst="rect">
                      <a:avLst/>
                    </a:prstGeom>
                  </pic:spPr>
                </pic:pic>
              </a:graphicData>
            </a:graphic>
          </wp:anchor>
        </w:drawing>
      </w:r>
    </w:p>
    <w:p w14:paraId="61D8C388" w14:textId="74312D3B" w:rsidR="004022F3" w:rsidRDefault="004022F3" w:rsidP="00D73DFC"/>
    <w:p w14:paraId="0810DB99" w14:textId="691CE8D1" w:rsidR="006A0ED8" w:rsidRDefault="00E91DA9" w:rsidP="006A0ED8">
      <w:r>
        <w:rPr>
          <w:noProof/>
          <w:lang w:eastAsia="en-NZ"/>
        </w:rPr>
        <mc:AlternateContent>
          <mc:Choice Requires="wps">
            <w:drawing>
              <wp:anchor distT="0" distB="0" distL="114300" distR="114300" simplePos="0" relativeHeight="251610112" behindDoc="0" locked="0" layoutInCell="1" allowOverlap="1" wp14:anchorId="3D5264DE" wp14:editId="12ACBE0C">
                <wp:simplePos x="0" y="0"/>
                <wp:positionH relativeFrom="column">
                  <wp:posOffset>682906</wp:posOffset>
                </wp:positionH>
                <wp:positionV relativeFrom="paragraph">
                  <wp:posOffset>7219870</wp:posOffset>
                </wp:positionV>
                <wp:extent cx="3459480" cy="237490"/>
                <wp:effectExtent l="0" t="0" r="7620" b="0"/>
                <wp:wrapSquare wrapText="bothSides"/>
                <wp:docPr id="426" name="Text Box 426"/>
                <wp:cNvGraphicFramePr/>
                <a:graphic xmlns:a="http://schemas.openxmlformats.org/drawingml/2006/main">
                  <a:graphicData uri="http://schemas.microsoft.com/office/word/2010/wordprocessingShape">
                    <wps:wsp>
                      <wps:cNvSpPr txBox="1"/>
                      <wps:spPr>
                        <a:xfrm>
                          <a:off x="0" y="0"/>
                          <a:ext cx="3459480" cy="237490"/>
                        </a:xfrm>
                        <a:prstGeom prst="rect">
                          <a:avLst/>
                        </a:prstGeom>
                        <a:solidFill>
                          <a:prstClr val="white"/>
                        </a:solidFill>
                        <a:ln>
                          <a:noFill/>
                        </a:ln>
                      </wps:spPr>
                      <wps:txbx>
                        <w:txbxContent>
                          <w:p w14:paraId="5B75CDDD" w14:textId="10B2E82A" w:rsidR="00947A11" w:rsidRPr="000B7E5E" w:rsidRDefault="00947A11" w:rsidP="00E86E7F">
                            <w:pPr>
                              <w:pStyle w:val="Caption"/>
                              <w:jc w:val="center"/>
                              <w:rPr>
                                <w:noProof/>
                              </w:rPr>
                            </w:pPr>
                            <w:bookmarkStart w:id="145" w:name="_Ref52181633"/>
                            <w:bookmarkStart w:id="146" w:name="_Toc66348883"/>
                            <w:r>
                              <w:t xml:space="preserve">Figure </w:t>
                            </w:r>
                            <w:fldSimple w:instr=" SEQ Figure \* ARABIC ">
                              <w:r>
                                <w:rPr>
                                  <w:noProof/>
                                </w:rPr>
                                <w:t>16</w:t>
                              </w:r>
                            </w:fldSimple>
                            <w:bookmarkEnd w:id="145"/>
                            <w:r>
                              <w:t>: Function CE: Capture BIM model data</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D5264DE" id="Text Box 426" o:spid="_x0000_s1040" type="#_x0000_t202" style="position:absolute;left:0;text-align:left;margin-left:53.75pt;margin-top:568.5pt;width:272.4pt;height:18.7pt;z-index:251610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" stroked="f">
                <v:textbox inset="0,0,0,0">
                  <w:txbxContent>
                    <w:p w14:paraId="5B75CDDD" w14:textId="10B2E82A" w:rsidR="00947A11" w:rsidRPr="000B7E5E" w:rsidRDefault="00947A11" w:rsidP="00E86E7F">
                      <w:pPr>
                        <w:pStyle w:val="Caption"/>
                        <w:jc w:val="center"/>
                        <w:rPr>
                          <w:noProof/>
                        </w:rPr>
                      </w:pPr>
                      <w:bookmarkStart w:id="147" w:name="_Ref52181633"/>
                      <w:bookmarkStart w:id="148" w:name="_Toc66348883"/>
                      <w:r>
                        <w:t xml:space="preserve">Figure </w:t>
                      </w:r>
                      <w:fldSimple w:instr=" SEQ Figure \* ARABIC ">
                        <w:r>
                          <w:rPr>
                            <w:noProof/>
                          </w:rPr>
                          <w:t>16</w:t>
                        </w:r>
                      </w:fldSimple>
                      <w:bookmarkEnd w:id="147"/>
                      <w:r>
                        <w:t>: Function CE: Capture BIM model data</w:t>
                      </w:r>
                      <w:bookmarkEnd w:id="148"/>
                    </w:p>
                  </w:txbxContent>
                </v:textbox>
                <w10:wrap type="square"/>
              </v:shape>
            </w:pict>
          </mc:Fallback>
        </mc:AlternateContent>
      </w:r>
      <w:r>
        <w:rPr>
          <w:noProof/>
          <w:lang w:eastAsia="en-NZ"/>
        </w:rPr>
        <w:drawing>
          <wp:anchor distT="0" distB="0" distL="114300" distR="114300" simplePos="0" relativeHeight="251609088" behindDoc="0" locked="0" layoutInCell="1" allowOverlap="1" wp14:anchorId="4B146A0D" wp14:editId="0B183DC1">
            <wp:simplePos x="0" y="0"/>
            <wp:positionH relativeFrom="column">
              <wp:posOffset>-34724</wp:posOffset>
            </wp:positionH>
            <wp:positionV relativeFrom="paragraph">
              <wp:posOffset>3608568</wp:posOffset>
            </wp:positionV>
            <wp:extent cx="4839970" cy="3602355"/>
            <wp:effectExtent l="0" t="0" r="0" b="0"/>
            <wp:wrapSquare wrapText="bothSides"/>
            <wp:docPr id="420" name="Picture 420"/>
            <wp:cNvGraphicFramePr/>
            <a:graphic xmlns:a="http://schemas.openxmlformats.org/drawingml/2006/main">
              <a:graphicData uri="http://schemas.openxmlformats.org/drawingml/2006/picture">
                <pic:pic xmlns:pic="http://schemas.openxmlformats.org/drawingml/2006/picture">
                  <pic:nvPicPr>
                    <pic:cNvPr id="420" name="Picture 420"/>
                    <pic:cNvPicPr/>
                  </pic:nvPicPr>
                  <pic:blipFill>
                    <a:blip r:embed="rId34" cstate="print">
                      <a:extLst>
                        <a:ext uri="{28A0092B-C50C-407E-A947-70E740481C1C}">
                          <a14:useLocalDpi xmlns:a14="http://schemas.microsoft.com/office/drawing/2010/main" val="0"/>
                        </a:ext>
                      </a:extLst>
                    </a:blip>
                    <a:srcRect/>
                    <a:stretch/>
                  </pic:blipFill>
                  <pic:spPr>
                    <a:xfrm>
                      <a:off x="0" y="0"/>
                      <a:ext cx="4839970" cy="3602355"/>
                    </a:xfrm>
                    <a:prstGeom prst="rect">
                      <a:avLst/>
                    </a:prstGeom>
                  </pic:spPr>
                </pic:pic>
              </a:graphicData>
            </a:graphic>
          </wp:anchor>
        </w:drawing>
      </w:r>
    </w:p>
    <w:p w14:paraId="14CB7A5E" w14:textId="567F34E4" w:rsidR="006A0ED8" w:rsidRDefault="00E91DA9" w:rsidP="006A0ED8">
      <w:r>
        <w:rPr>
          <w:noProof/>
          <w:lang w:eastAsia="en-NZ"/>
        </w:rPr>
        <w:drawing>
          <wp:anchor distT="0" distB="0" distL="114300" distR="114300" simplePos="0" relativeHeight="251615232" behindDoc="0" locked="0" layoutInCell="1" allowOverlap="1" wp14:anchorId="72EE0C19" wp14:editId="0E71670B">
            <wp:simplePos x="0" y="0"/>
            <wp:positionH relativeFrom="column">
              <wp:posOffset>6863787</wp:posOffset>
            </wp:positionH>
            <wp:positionV relativeFrom="paragraph">
              <wp:posOffset>2959679</wp:posOffset>
            </wp:positionV>
            <wp:extent cx="4503420" cy="3866515"/>
            <wp:effectExtent l="0" t="0" r="0" b="635"/>
            <wp:wrapSquare wrapText="bothSides"/>
            <wp:docPr id="429" name="Picture 429"/>
            <wp:cNvGraphicFramePr/>
            <a:graphic xmlns:a="http://schemas.openxmlformats.org/drawingml/2006/main">
              <a:graphicData uri="http://schemas.openxmlformats.org/drawingml/2006/picture">
                <pic:pic xmlns:pic="http://schemas.openxmlformats.org/drawingml/2006/picture">
                  <pic:nvPicPr>
                    <pic:cNvPr id="429" name="Picture 429"/>
                    <pic:cNvPicPr/>
                  </pic:nvPicPr>
                  <pic:blipFill>
                    <a:blip r:embed="rId35" cstate="print">
                      <a:extLst>
                        <a:ext uri="{28A0092B-C50C-407E-A947-70E740481C1C}">
                          <a14:useLocalDpi xmlns:a14="http://schemas.microsoft.com/office/drawing/2010/main" val="0"/>
                        </a:ext>
                      </a:extLst>
                    </a:blip>
                    <a:srcRect/>
                    <a:stretch/>
                  </pic:blipFill>
                  <pic:spPr>
                    <a:xfrm>
                      <a:off x="0" y="0"/>
                      <a:ext cx="4503420" cy="3866515"/>
                    </a:xfrm>
                    <a:prstGeom prst="rect">
                      <a:avLst/>
                    </a:prstGeom>
                  </pic:spPr>
                </pic:pic>
              </a:graphicData>
            </a:graphic>
          </wp:anchor>
        </w:drawing>
      </w:r>
      <w:r w:rsidR="00852CA1">
        <w:rPr>
          <w:noProof/>
          <w:lang w:eastAsia="en-NZ"/>
        </w:rPr>
        <mc:AlternateContent>
          <mc:Choice Requires="wps">
            <w:drawing>
              <wp:anchor distT="0" distB="0" distL="114300" distR="114300" simplePos="0" relativeHeight="251616256" behindDoc="0" locked="0" layoutInCell="1" allowOverlap="1" wp14:anchorId="1A0AC62E" wp14:editId="151C798A">
                <wp:simplePos x="0" y="0"/>
                <wp:positionH relativeFrom="column">
                  <wp:posOffset>6784975</wp:posOffset>
                </wp:positionH>
                <wp:positionV relativeFrom="paragraph">
                  <wp:posOffset>6844030</wp:posOffset>
                </wp:positionV>
                <wp:extent cx="4579620" cy="346075"/>
                <wp:effectExtent l="0" t="0" r="0" b="0"/>
                <wp:wrapSquare wrapText="bothSides"/>
                <wp:docPr id="146" name="Text Box 146"/>
                <wp:cNvGraphicFramePr/>
                <a:graphic xmlns:a="http://schemas.openxmlformats.org/drawingml/2006/main">
                  <a:graphicData uri="http://schemas.microsoft.com/office/word/2010/wordprocessingShape">
                    <wps:wsp>
                      <wps:cNvSpPr txBox="1"/>
                      <wps:spPr>
                        <a:xfrm>
                          <a:off x="0" y="0"/>
                          <a:ext cx="4579620" cy="346075"/>
                        </a:xfrm>
                        <a:prstGeom prst="rect">
                          <a:avLst/>
                        </a:prstGeom>
                        <a:solidFill>
                          <a:prstClr val="white"/>
                        </a:solidFill>
                        <a:ln>
                          <a:noFill/>
                        </a:ln>
                      </wps:spPr>
                      <wps:txbx>
                        <w:txbxContent>
                          <w:p w14:paraId="0A64C4B6" w14:textId="33026DF5" w:rsidR="00947A11" w:rsidRPr="00D82F6E" w:rsidRDefault="00947A11" w:rsidP="00E86E7F">
                            <w:pPr>
                              <w:pStyle w:val="Caption"/>
                              <w:jc w:val="center"/>
                            </w:pPr>
                            <w:bookmarkStart w:id="149" w:name="_Ref52181642"/>
                            <w:bookmarkStart w:id="150" w:name="_Toc66348884"/>
                            <w:r>
                              <w:t xml:space="preserve">Figure </w:t>
                            </w:r>
                            <w:fldSimple w:instr=" SEQ Figure \* ARABIC ">
                              <w:r>
                                <w:rPr>
                                  <w:noProof/>
                                </w:rPr>
                                <w:t>17</w:t>
                              </w:r>
                            </w:fldSimple>
                            <w:bookmarkEnd w:id="149"/>
                            <w:r>
                              <w:t>: Function OE: Compare and capture BIM model modification data</w:t>
                            </w:r>
                            <w:bookmarkEnd w:id="150"/>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A0AC62E" id="Text Box 146" o:spid="_x0000_s1041" type="#_x0000_t202" style="position:absolute;left:0;text-align:left;margin-left:534.25pt;margin-top:538.9pt;width:360.6pt;height:27.25pt;z-index:251616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" stroked="f">
                <v:textbox inset="0,0,0,0">
                  <w:txbxContent>
                    <w:p w14:paraId="0A64C4B6" w14:textId="33026DF5" w:rsidR="00947A11" w:rsidRPr="00D82F6E" w:rsidRDefault="00947A11" w:rsidP="00E86E7F">
                      <w:pPr>
                        <w:pStyle w:val="Caption"/>
                        <w:jc w:val="center"/>
                      </w:pPr>
                      <w:bookmarkStart w:id="151" w:name="_Ref52181642"/>
                      <w:bookmarkStart w:id="152" w:name="_Toc66348884"/>
                      <w:r>
                        <w:t xml:space="preserve">Figure </w:t>
                      </w:r>
                      <w:fldSimple w:instr=" SEQ Figure \* ARABIC ">
                        <w:r>
                          <w:rPr>
                            <w:noProof/>
                          </w:rPr>
                          <w:t>17</w:t>
                        </w:r>
                      </w:fldSimple>
                      <w:bookmarkEnd w:id="151"/>
                      <w:r>
                        <w:t>: Function OE: Compare and capture BIM model modification data</w:t>
                      </w:r>
                      <w:bookmarkEnd w:id="152"/>
                      <w:r>
                        <w:t xml:space="preserve"> </w:t>
                      </w:r>
                    </w:p>
                  </w:txbxContent>
                </v:textbox>
                <w10:wrap type="square"/>
              </v:shape>
            </w:pict>
          </mc:Fallback>
        </mc:AlternateContent>
      </w:r>
    </w:p>
    <w:p w14:paraId="6C9F1914" w14:textId="77777777" w:rsidR="006A0ED8" w:rsidRDefault="006A0ED8" w:rsidP="006A0ED8">
      <w:pPr>
        <w:sectPr w:rsidR="006A0ED8" w:rsidSect="00726425">
          <w:pgSz w:w="23808" w:h="16840" w:orient="landscape" w:code="8"/>
          <w:pgMar w:top="1440" w:right="1440" w:bottom="1440" w:left="1440" w:header="709" w:footer="709" w:gutter="0"/>
          <w:lnNumType w:countBy="1" w:restart="continuous"/>
          <w:cols w:space="708"/>
          <w:docGrid w:linePitch="360"/>
        </w:sectPr>
      </w:pPr>
    </w:p>
    <w:p w14:paraId="61420EAA" w14:textId="5D3807E8" w:rsidR="004022F3" w:rsidRDefault="00852CA1" w:rsidP="00D73DFC">
      <w:r>
        <w:rPr>
          <w:noProof/>
        </w:rPr>
        <w:lastRenderedPageBreak/>
        <mc:AlternateContent>
          <mc:Choice Requires="wps">
            <w:drawing>
              <wp:anchor distT="0" distB="0" distL="114300" distR="114300" simplePos="0" relativeHeight="251620352" behindDoc="0" locked="0" layoutInCell="1" allowOverlap="1" wp14:anchorId="7254D7B6" wp14:editId="5AA1054E">
                <wp:simplePos x="0" y="0"/>
                <wp:positionH relativeFrom="column">
                  <wp:posOffset>227330</wp:posOffset>
                </wp:positionH>
                <wp:positionV relativeFrom="paragraph">
                  <wp:posOffset>4149725</wp:posOffset>
                </wp:positionV>
                <wp:extent cx="3656330" cy="276225"/>
                <wp:effectExtent l="0" t="0" r="1270" b="9525"/>
                <wp:wrapSquare wrapText="bothSides"/>
                <wp:docPr id="156" name="Text Box 156"/>
                <wp:cNvGraphicFramePr/>
                <a:graphic xmlns:a="http://schemas.openxmlformats.org/drawingml/2006/main">
                  <a:graphicData uri="http://schemas.microsoft.com/office/word/2010/wordprocessingShape">
                    <wps:wsp>
                      <wps:cNvSpPr txBox="1"/>
                      <wps:spPr>
                        <a:xfrm>
                          <a:off x="0" y="0"/>
                          <a:ext cx="3656330" cy="276225"/>
                        </a:xfrm>
                        <a:prstGeom prst="rect">
                          <a:avLst/>
                        </a:prstGeom>
                        <a:solidFill>
                          <a:prstClr val="white"/>
                        </a:solidFill>
                        <a:ln>
                          <a:noFill/>
                        </a:ln>
                      </wps:spPr>
                      <wps:txbx>
                        <w:txbxContent>
                          <w:p w14:paraId="7691D287" w14:textId="0DEA593F" w:rsidR="00947A11" w:rsidRPr="00947F6C" w:rsidRDefault="00947A11" w:rsidP="00E86E7F">
                            <w:pPr>
                              <w:pStyle w:val="Caption"/>
                              <w:jc w:val="center"/>
                            </w:pPr>
                            <w:bookmarkStart w:id="153" w:name="_Ref52181810"/>
                            <w:bookmarkStart w:id="154" w:name="_Toc66348885"/>
                            <w:r>
                              <w:t xml:space="preserve">Figure </w:t>
                            </w:r>
                            <w:fldSimple w:instr=" SEQ Figure \* ARABIC ">
                              <w:r>
                                <w:rPr>
                                  <w:noProof/>
                                </w:rPr>
                                <w:t>18</w:t>
                              </w:r>
                            </w:fldSimple>
                            <w:bookmarkEnd w:id="153"/>
                            <w:r>
                              <w:t>: Function RT: Record a Transaction</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254D7B6" id="Text Box 156" o:spid="_x0000_s1042" type="#_x0000_t202" style="position:absolute;left:0;text-align:left;margin-left:17.9pt;margin-top:326.75pt;width:287.9pt;height:21.75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" stroked="f">
                <v:textbox inset="0,0,0,0">
                  <w:txbxContent>
                    <w:p w14:paraId="7691D287" w14:textId="0DEA593F" w:rsidR="00947A11" w:rsidRPr="00947F6C" w:rsidRDefault="00947A11" w:rsidP="00E86E7F">
                      <w:pPr>
                        <w:pStyle w:val="Caption"/>
                        <w:jc w:val="center"/>
                      </w:pPr>
                      <w:bookmarkStart w:id="155" w:name="_Ref52181810"/>
                      <w:bookmarkStart w:id="156" w:name="_Toc66348885"/>
                      <w:r>
                        <w:t xml:space="preserve">Figure </w:t>
                      </w:r>
                      <w:fldSimple w:instr=" SEQ Figure \* ARABIC ">
                        <w:r>
                          <w:rPr>
                            <w:noProof/>
                          </w:rPr>
                          <w:t>18</w:t>
                        </w:r>
                      </w:fldSimple>
                      <w:bookmarkEnd w:id="155"/>
                      <w:r>
                        <w:t>: Function RT: Record a Transaction</w:t>
                      </w:r>
                      <w:bookmarkEnd w:id="156"/>
                    </w:p>
                  </w:txbxContent>
                </v:textbox>
                <w10:wrap type="square"/>
              </v:shape>
            </w:pict>
          </mc:Fallback>
        </mc:AlternateContent>
      </w:r>
      <w:r w:rsidR="005B7206">
        <w:rPr>
          <w:noProof/>
        </w:rPr>
        <w:drawing>
          <wp:anchor distT="0" distB="0" distL="114300" distR="114300" simplePos="0" relativeHeight="251619328" behindDoc="0" locked="0" layoutInCell="1" allowOverlap="1" wp14:anchorId="71EB6945" wp14:editId="68A4F01B">
            <wp:simplePos x="0" y="0"/>
            <wp:positionH relativeFrom="column">
              <wp:posOffset>-95416</wp:posOffset>
            </wp:positionH>
            <wp:positionV relativeFrom="paragraph">
              <wp:posOffset>15903</wp:posOffset>
            </wp:positionV>
            <wp:extent cx="4311175" cy="4133608"/>
            <wp:effectExtent l="0" t="0" r="0" b="635"/>
            <wp:wrapSquare wrapText="bothSides"/>
            <wp:docPr id="153" name="Picture 153"/>
            <wp:cNvGraphicFramePr/>
            <a:graphic xmlns:a="http://schemas.openxmlformats.org/drawingml/2006/main">
              <a:graphicData uri="http://schemas.openxmlformats.org/drawingml/2006/picture">
                <pic:pic xmlns:pic="http://schemas.openxmlformats.org/drawingml/2006/picture">
                  <pic:nvPicPr>
                    <pic:cNvPr id="153" name="Picture 153"/>
                    <pic:cNvPicPr/>
                  </pic:nvPicPr>
                  <pic:blipFill>
                    <a:blip r:embed="rId36" cstate="print">
                      <a:extLst>
                        <a:ext uri="{28A0092B-C50C-407E-A947-70E740481C1C}">
                          <a14:useLocalDpi xmlns:a14="http://schemas.microsoft.com/office/drawing/2010/main" val="0"/>
                        </a:ext>
                      </a:extLst>
                    </a:blip>
                    <a:srcRect/>
                    <a:stretch/>
                  </pic:blipFill>
                  <pic:spPr bwMode="auto">
                    <a:xfrm>
                      <a:off x="0" y="0"/>
                      <a:ext cx="4311175" cy="4133608"/>
                    </a:xfrm>
                    <a:prstGeom prst="rect">
                      <a:avLst/>
                    </a:prstGeom>
                    <a:noFill/>
                    <a:ln>
                      <a:noFill/>
                    </a:ln>
                  </pic:spPr>
                </pic:pic>
              </a:graphicData>
            </a:graphic>
          </wp:anchor>
        </w:drawing>
      </w:r>
    </w:p>
    <w:p w14:paraId="701FD122" w14:textId="49942EE4" w:rsidR="00262CBC" w:rsidRDefault="00E91DA9" w:rsidP="00D73DFC">
      <w:r>
        <w:rPr>
          <w:noProof/>
        </w:rPr>
        <mc:AlternateContent>
          <mc:Choice Requires="wps">
            <w:drawing>
              <wp:anchor distT="0" distB="0" distL="114300" distR="114300" simplePos="0" relativeHeight="251651072" behindDoc="0" locked="0" layoutInCell="1" allowOverlap="1" wp14:anchorId="123B2D3B" wp14:editId="36B6033F">
                <wp:simplePos x="0" y="0"/>
                <wp:positionH relativeFrom="column">
                  <wp:posOffset>4585970</wp:posOffset>
                </wp:positionH>
                <wp:positionV relativeFrom="paragraph">
                  <wp:posOffset>52633</wp:posOffset>
                </wp:positionV>
                <wp:extent cx="3979545" cy="267335"/>
                <wp:effectExtent l="0" t="0" r="1905" b="0"/>
                <wp:wrapSquare wrapText="bothSides"/>
                <wp:docPr id="25" name="Text Box 25"/>
                <wp:cNvGraphicFramePr/>
                <a:graphic xmlns:a="http://schemas.openxmlformats.org/drawingml/2006/main">
                  <a:graphicData uri="http://schemas.microsoft.com/office/word/2010/wordprocessingShape">
                    <wps:wsp>
                      <wps:cNvSpPr txBox="1"/>
                      <wps:spPr>
                        <a:xfrm>
                          <a:off x="0" y="0"/>
                          <a:ext cx="3979545" cy="267335"/>
                        </a:xfrm>
                        <a:prstGeom prst="rect">
                          <a:avLst/>
                        </a:prstGeom>
                        <a:solidFill>
                          <a:prstClr val="white"/>
                        </a:solidFill>
                        <a:ln>
                          <a:noFill/>
                        </a:ln>
                      </wps:spPr>
                      <wps:txbx>
                        <w:txbxContent>
                          <w:p w14:paraId="16E5E92F" w14:textId="15D84EE1" w:rsidR="00947A11" w:rsidRPr="00343CF6" w:rsidRDefault="00947A11" w:rsidP="0052525F">
                            <w:pPr>
                              <w:pStyle w:val="Caption"/>
                              <w:jc w:val="center"/>
                            </w:pPr>
                            <w:bookmarkStart w:id="157" w:name="_Ref52181821"/>
                            <w:bookmarkStart w:id="158" w:name="_Toc66348886"/>
                            <w:r>
                              <w:t xml:space="preserve">Figure </w:t>
                            </w:r>
                            <w:fldSimple w:instr=" SEQ Figure \* ARABIC ">
                              <w:r>
                                <w:rPr>
                                  <w:noProof/>
                                </w:rPr>
                                <w:t>19</w:t>
                              </w:r>
                            </w:fldSimple>
                            <w:bookmarkEnd w:id="157"/>
                            <w:r>
                              <w:t>: Function RBT: Record a BIM model change log</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3B2D3B" id="Text Box 25" o:spid="_x0000_s1043" type="#_x0000_t202" style="position:absolute;left:0;text-align:left;margin-left:361.1pt;margin-top:4.15pt;width:313.35pt;height:21.05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" stroked="f">
                <v:textbox inset="0,0,0,0">
                  <w:txbxContent>
                    <w:p w14:paraId="16E5E92F" w14:textId="15D84EE1" w:rsidR="00947A11" w:rsidRPr="00343CF6" w:rsidRDefault="00947A11" w:rsidP="0052525F">
                      <w:pPr>
                        <w:pStyle w:val="Caption"/>
                        <w:jc w:val="center"/>
                      </w:pPr>
                      <w:bookmarkStart w:id="159" w:name="_Ref52181821"/>
                      <w:bookmarkStart w:id="160" w:name="_Toc66348886"/>
                      <w:r>
                        <w:t xml:space="preserve">Figure </w:t>
                      </w:r>
                      <w:fldSimple w:instr=" SEQ Figure \* ARABIC ">
                        <w:r>
                          <w:rPr>
                            <w:noProof/>
                          </w:rPr>
                          <w:t>19</w:t>
                        </w:r>
                      </w:fldSimple>
                      <w:bookmarkEnd w:id="159"/>
                      <w:r>
                        <w:t>: Function RBT: Record a BIM model change log</w:t>
                      </w:r>
                      <w:bookmarkEnd w:id="160"/>
                    </w:p>
                  </w:txbxContent>
                </v:textbox>
                <w10:wrap type="square"/>
              </v:shape>
            </w:pict>
          </mc:Fallback>
        </mc:AlternateContent>
      </w:r>
      <w:r>
        <w:rPr>
          <w:noProof/>
        </w:rPr>
        <w:drawing>
          <wp:anchor distT="0" distB="0" distL="114300" distR="114300" simplePos="0" relativeHeight="251650048" behindDoc="0" locked="0" layoutInCell="1" allowOverlap="1" wp14:anchorId="717C8159" wp14:editId="0BDB65C6">
            <wp:simplePos x="0" y="0"/>
            <wp:positionH relativeFrom="column">
              <wp:posOffset>4143737</wp:posOffset>
            </wp:positionH>
            <wp:positionV relativeFrom="paragraph">
              <wp:posOffset>-371097</wp:posOffset>
            </wp:positionV>
            <wp:extent cx="5088890" cy="4862830"/>
            <wp:effectExtent l="0" t="0" r="0" b="0"/>
            <wp:wrapSquare wrapText="bothSides"/>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7" cstate="print">
                      <a:extLst>
                        <a:ext uri="{28A0092B-C50C-407E-A947-70E740481C1C}">
                          <a14:useLocalDpi xmlns:a14="http://schemas.microsoft.com/office/drawing/2010/main" val="0"/>
                        </a:ext>
                      </a:extLst>
                    </a:blip>
                    <a:srcRect/>
                    <a:stretch/>
                  </pic:blipFill>
                  <pic:spPr bwMode="auto">
                    <a:xfrm>
                      <a:off x="0" y="0"/>
                      <a:ext cx="5088890" cy="4862830"/>
                    </a:xfrm>
                    <a:prstGeom prst="rect">
                      <a:avLst/>
                    </a:prstGeom>
                    <a:noFill/>
                    <a:ln>
                      <a:noFill/>
                    </a:ln>
                  </pic:spPr>
                </pic:pic>
              </a:graphicData>
            </a:graphic>
          </wp:anchor>
        </w:drawing>
      </w:r>
    </w:p>
    <w:p w14:paraId="1A33EF70" w14:textId="0CD24555" w:rsidR="006A0ED8" w:rsidRDefault="00E91DA9" w:rsidP="00D73DFC">
      <w:r>
        <w:rPr>
          <w:noProof/>
          <w:lang w:eastAsia="en-NZ"/>
        </w:rPr>
        <mc:AlternateContent>
          <mc:Choice Requires="wps">
            <w:drawing>
              <wp:anchor distT="0" distB="0" distL="114300" distR="114300" simplePos="0" relativeHeight="251624448" behindDoc="0" locked="0" layoutInCell="1" allowOverlap="1" wp14:anchorId="7014CA48" wp14:editId="422201CA">
                <wp:simplePos x="0" y="0"/>
                <wp:positionH relativeFrom="column">
                  <wp:posOffset>185195</wp:posOffset>
                </wp:positionH>
                <wp:positionV relativeFrom="paragraph">
                  <wp:posOffset>6049774</wp:posOffset>
                </wp:positionV>
                <wp:extent cx="3406775" cy="214630"/>
                <wp:effectExtent l="0" t="0" r="3175" b="0"/>
                <wp:wrapSquare wrapText="bothSides"/>
                <wp:docPr id="360" name="Text Box 360"/>
                <wp:cNvGraphicFramePr/>
                <a:graphic xmlns:a="http://schemas.openxmlformats.org/drawingml/2006/main">
                  <a:graphicData uri="http://schemas.microsoft.com/office/word/2010/wordprocessingShape">
                    <wps:wsp>
                      <wps:cNvSpPr txBox="1"/>
                      <wps:spPr>
                        <a:xfrm>
                          <a:off x="0" y="0"/>
                          <a:ext cx="3406775" cy="214630"/>
                        </a:xfrm>
                        <a:prstGeom prst="rect">
                          <a:avLst/>
                        </a:prstGeom>
                        <a:solidFill>
                          <a:prstClr val="white"/>
                        </a:solidFill>
                        <a:ln>
                          <a:noFill/>
                        </a:ln>
                      </wps:spPr>
                      <wps:txbx>
                        <w:txbxContent>
                          <w:p w14:paraId="5E6F72AE" w14:textId="07FC562D" w:rsidR="00947A11" w:rsidRPr="00972A2A" w:rsidRDefault="00947A11" w:rsidP="00E86E7F">
                            <w:pPr>
                              <w:pStyle w:val="Caption"/>
                              <w:jc w:val="center"/>
                            </w:pPr>
                            <w:bookmarkStart w:id="161" w:name="_Ref52182055"/>
                            <w:bookmarkStart w:id="162" w:name="_Toc66348887"/>
                            <w:r>
                              <w:t xml:space="preserve">Figure </w:t>
                            </w:r>
                            <w:fldSimple w:instr=" SEQ Figure \* ARABIC ">
                              <w:r>
                                <w:rPr>
                                  <w:noProof/>
                                </w:rPr>
                                <w:t>20</w:t>
                              </w:r>
                            </w:fldSimple>
                            <w:bookmarkEnd w:id="161"/>
                            <w:r>
                              <w:t>: Function TV: Trace or verify a file</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4CA48" id="Text Box 360" o:spid="_x0000_s1044" type="#_x0000_t202" style="position:absolute;left:0;text-align:left;margin-left:14.6pt;margin-top:476.35pt;width:268.25pt;height:16.9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" stroked="f">
                <v:textbox inset="0,0,0,0">
                  <w:txbxContent>
                    <w:p w14:paraId="5E6F72AE" w14:textId="07FC562D" w:rsidR="00947A11" w:rsidRPr="00972A2A" w:rsidRDefault="00947A11" w:rsidP="00E86E7F">
                      <w:pPr>
                        <w:pStyle w:val="Caption"/>
                        <w:jc w:val="center"/>
                      </w:pPr>
                      <w:bookmarkStart w:id="163" w:name="_Ref52182055"/>
                      <w:bookmarkStart w:id="164" w:name="_Toc66348887"/>
                      <w:r>
                        <w:t xml:space="preserve">Figure </w:t>
                      </w:r>
                      <w:fldSimple w:instr=" SEQ Figure \* ARABIC ">
                        <w:r>
                          <w:rPr>
                            <w:noProof/>
                          </w:rPr>
                          <w:t>20</w:t>
                        </w:r>
                      </w:fldSimple>
                      <w:bookmarkEnd w:id="163"/>
                      <w:r>
                        <w:t>: Function TV: Trace or verify a file</w:t>
                      </w:r>
                      <w:bookmarkEnd w:id="164"/>
                    </w:p>
                  </w:txbxContent>
                </v:textbox>
                <w10:wrap type="square"/>
              </v:shape>
            </w:pict>
          </mc:Fallback>
        </mc:AlternateContent>
      </w:r>
      <w:r>
        <w:rPr>
          <w:noProof/>
          <w:lang w:eastAsia="en-NZ"/>
        </w:rPr>
        <w:drawing>
          <wp:anchor distT="0" distB="0" distL="114300" distR="114300" simplePos="0" relativeHeight="251623424" behindDoc="0" locked="0" layoutInCell="1" allowOverlap="1" wp14:anchorId="02C6E454" wp14:editId="33AC49A5">
            <wp:simplePos x="0" y="0"/>
            <wp:positionH relativeFrom="column">
              <wp:posOffset>-300942</wp:posOffset>
            </wp:positionH>
            <wp:positionV relativeFrom="paragraph">
              <wp:posOffset>1095809</wp:posOffset>
            </wp:positionV>
            <wp:extent cx="4579620" cy="4972050"/>
            <wp:effectExtent l="0" t="0" r="0" b="0"/>
            <wp:wrapSquare wrapText="bothSides"/>
            <wp:docPr id="358" name="Picture 358"/>
            <wp:cNvGraphicFramePr/>
            <a:graphic xmlns:a="http://schemas.openxmlformats.org/drawingml/2006/main">
              <a:graphicData uri="http://schemas.openxmlformats.org/drawingml/2006/picture">
                <pic:pic xmlns:pic="http://schemas.openxmlformats.org/drawingml/2006/picture">
                  <pic:nvPicPr>
                    <pic:cNvPr id="358" name="Picture 358"/>
                    <pic:cNvPicPr/>
                  </pic:nvPicPr>
                  <pic:blipFill>
                    <a:blip r:embed="rId38" cstate="print">
                      <a:extLst>
                        <a:ext uri="{28A0092B-C50C-407E-A947-70E740481C1C}">
                          <a14:useLocalDpi xmlns:a14="http://schemas.microsoft.com/office/drawing/2010/main" val="0"/>
                        </a:ext>
                      </a:extLst>
                    </a:blip>
                    <a:srcRect/>
                    <a:stretch/>
                  </pic:blipFill>
                  <pic:spPr>
                    <a:xfrm>
                      <a:off x="0" y="0"/>
                      <a:ext cx="4579620" cy="4972050"/>
                    </a:xfrm>
                    <a:prstGeom prst="rect">
                      <a:avLst/>
                    </a:prstGeom>
                  </pic:spPr>
                </pic:pic>
              </a:graphicData>
            </a:graphic>
          </wp:anchor>
        </w:drawing>
      </w:r>
    </w:p>
    <w:p w14:paraId="1142DBBD" w14:textId="4CCA6D5C" w:rsidR="00262CBC" w:rsidRDefault="00852CA1" w:rsidP="00D73DFC">
      <w:r>
        <w:rPr>
          <w:noProof/>
          <w:lang w:eastAsia="en-NZ"/>
        </w:rPr>
        <mc:AlternateContent>
          <mc:Choice Requires="wps">
            <w:drawing>
              <wp:anchor distT="0" distB="0" distL="114300" distR="114300" simplePos="0" relativeHeight="251628544" behindDoc="0" locked="0" layoutInCell="1" allowOverlap="1" wp14:anchorId="79F133F9" wp14:editId="06D731A5">
                <wp:simplePos x="0" y="0"/>
                <wp:positionH relativeFrom="column">
                  <wp:posOffset>4550410</wp:posOffset>
                </wp:positionH>
                <wp:positionV relativeFrom="paragraph">
                  <wp:posOffset>6798310</wp:posOffset>
                </wp:positionV>
                <wp:extent cx="3670935" cy="311150"/>
                <wp:effectExtent l="0" t="0" r="5715" b="0"/>
                <wp:wrapSquare wrapText="bothSides"/>
                <wp:docPr id="363" name="Text Box 363"/>
                <wp:cNvGraphicFramePr/>
                <a:graphic xmlns:a="http://schemas.openxmlformats.org/drawingml/2006/main">
                  <a:graphicData uri="http://schemas.microsoft.com/office/word/2010/wordprocessingShape">
                    <wps:wsp>
                      <wps:cNvSpPr txBox="1"/>
                      <wps:spPr>
                        <a:xfrm>
                          <a:off x="0" y="0"/>
                          <a:ext cx="3670935" cy="311150"/>
                        </a:xfrm>
                        <a:prstGeom prst="rect">
                          <a:avLst/>
                        </a:prstGeom>
                        <a:solidFill>
                          <a:prstClr val="white"/>
                        </a:solidFill>
                        <a:ln>
                          <a:noFill/>
                        </a:ln>
                      </wps:spPr>
                      <wps:txbx>
                        <w:txbxContent>
                          <w:p w14:paraId="2EC08112" w14:textId="1611023F" w:rsidR="00947A11" w:rsidRPr="007616E6" w:rsidRDefault="00947A11" w:rsidP="00E86E7F">
                            <w:pPr>
                              <w:pStyle w:val="Caption"/>
                              <w:jc w:val="center"/>
                            </w:pPr>
                            <w:bookmarkStart w:id="165" w:name="_Ref52182121"/>
                            <w:bookmarkStart w:id="166" w:name="_Toc66348888"/>
                            <w:r>
                              <w:t xml:space="preserve">Figure </w:t>
                            </w:r>
                            <w:fldSimple w:instr=" SEQ Figure \* ARABIC ">
                              <w:r>
                                <w:rPr>
                                  <w:noProof/>
                                </w:rPr>
                                <w:t>21</w:t>
                              </w:r>
                            </w:fldSimple>
                            <w:bookmarkEnd w:id="165"/>
                            <w:r>
                              <w:t>: Function PTU: Project Transaction updates</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9F133F9" id="Text Box 363" o:spid="_x0000_s1045" type="#_x0000_t202" style="position:absolute;left:0;text-align:left;margin-left:358.3pt;margin-top:535.3pt;width:289.05pt;height:24.5pt;z-index:251628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" stroked="f">
                <v:textbox inset="0,0,0,0">
                  <w:txbxContent>
                    <w:p w14:paraId="2EC08112" w14:textId="1611023F" w:rsidR="00947A11" w:rsidRPr="007616E6" w:rsidRDefault="00947A11" w:rsidP="00E86E7F">
                      <w:pPr>
                        <w:pStyle w:val="Caption"/>
                        <w:jc w:val="center"/>
                      </w:pPr>
                      <w:bookmarkStart w:id="167" w:name="_Ref52182121"/>
                      <w:bookmarkStart w:id="168" w:name="_Toc66348888"/>
                      <w:r>
                        <w:t xml:space="preserve">Figure </w:t>
                      </w:r>
                      <w:fldSimple w:instr=" SEQ Figure \* ARABIC ">
                        <w:r>
                          <w:rPr>
                            <w:noProof/>
                          </w:rPr>
                          <w:t>21</w:t>
                        </w:r>
                      </w:fldSimple>
                      <w:bookmarkEnd w:id="167"/>
                      <w:r>
                        <w:t>: Function PTU: Project Transaction updates</w:t>
                      </w:r>
                      <w:bookmarkEnd w:id="168"/>
                    </w:p>
                  </w:txbxContent>
                </v:textbox>
                <w10:wrap type="square"/>
              </v:shape>
            </w:pict>
          </mc:Fallback>
        </mc:AlternateContent>
      </w:r>
      <w:r w:rsidR="005B7206">
        <w:rPr>
          <w:noProof/>
          <w:lang w:eastAsia="en-NZ"/>
        </w:rPr>
        <w:drawing>
          <wp:anchor distT="0" distB="0" distL="114300" distR="114300" simplePos="0" relativeHeight="251627520" behindDoc="0" locked="0" layoutInCell="1" allowOverlap="1" wp14:anchorId="61FE0025" wp14:editId="6D4D28FA">
            <wp:simplePos x="0" y="0"/>
            <wp:positionH relativeFrom="column">
              <wp:posOffset>4462096</wp:posOffset>
            </wp:positionH>
            <wp:positionV relativeFrom="paragraph">
              <wp:posOffset>5301</wp:posOffset>
            </wp:positionV>
            <wp:extent cx="3900249" cy="6704151"/>
            <wp:effectExtent l="0" t="0" r="5080" b="1905"/>
            <wp:wrapSquare wrapText="bothSides"/>
            <wp:docPr id="362" name="Picture 18"/>
            <wp:cNvGraphicFramePr/>
            <a:graphic xmlns:a="http://schemas.openxmlformats.org/drawingml/2006/main">
              <a:graphicData uri="http://schemas.openxmlformats.org/drawingml/2006/picture">
                <pic:pic xmlns:pic="http://schemas.openxmlformats.org/drawingml/2006/picture">
                  <pic:nvPicPr>
                    <pic:cNvPr id="362" name="Picture 18"/>
                    <pic:cNvPicPr/>
                  </pic:nvPicPr>
                  <pic:blipFill>
                    <a:blip r:embed="rId39" cstate="print">
                      <a:extLst>
                        <a:ext uri="{28A0092B-C50C-407E-A947-70E740481C1C}">
                          <a14:useLocalDpi xmlns:a14="http://schemas.microsoft.com/office/drawing/2010/main" val="0"/>
                        </a:ext>
                      </a:extLst>
                    </a:blip>
                    <a:srcRect/>
                    <a:stretch/>
                  </pic:blipFill>
                  <pic:spPr bwMode="auto">
                    <a:xfrm>
                      <a:off x="0" y="0"/>
                      <a:ext cx="3900249" cy="6704151"/>
                    </a:xfrm>
                    <a:prstGeom prst="rect">
                      <a:avLst/>
                    </a:prstGeom>
                    <a:noFill/>
                    <a:ln>
                      <a:noFill/>
                    </a:ln>
                  </pic:spPr>
                </pic:pic>
              </a:graphicData>
            </a:graphic>
          </wp:anchor>
        </w:drawing>
      </w:r>
    </w:p>
    <w:p w14:paraId="246AC73A" w14:textId="77777777" w:rsidR="006A0ED8" w:rsidRDefault="006A0ED8" w:rsidP="00D73DFC">
      <w:pPr>
        <w:sectPr w:rsidR="006A0ED8" w:rsidSect="00726425">
          <w:pgSz w:w="16840" w:h="23808" w:code="8"/>
          <w:pgMar w:top="1440" w:right="1440" w:bottom="1440" w:left="1440" w:header="709" w:footer="709" w:gutter="0"/>
          <w:lnNumType w:countBy="1" w:restart="continuous"/>
          <w:cols w:space="708"/>
          <w:docGrid w:linePitch="360"/>
        </w:sectPr>
      </w:pPr>
    </w:p>
    <w:p w14:paraId="36B7C975" w14:textId="11534993" w:rsidR="004022F3" w:rsidRDefault="00920D9C" w:rsidP="00E86E7F">
      <w:pPr>
        <w:pStyle w:val="Heading2"/>
      </w:pPr>
      <w:bookmarkStart w:id="169" w:name="_Ref63430045"/>
      <w:bookmarkStart w:id="170" w:name="_Toc66348800"/>
      <w:bookmarkStart w:id="171" w:name="_Toc66348846"/>
      <w:r>
        <w:lastRenderedPageBreak/>
        <w:t>Ideal w</w:t>
      </w:r>
      <w:r w:rsidR="004022F3">
        <w:t>orkflow mock-up</w:t>
      </w:r>
      <w:bookmarkEnd w:id="169"/>
      <w:bookmarkEnd w:id="170"/>
      <w:bookmarkEnd w:id="171"/>
    </w:p>
    <w:p w14:paraId="78D4325E" w14:textId="582191E9" w:rsidR="004022F3" w:rsidRDefault="00852CA1" w:rsidP="00D73DFC">
      <w:r>
        <w:rPr>
          <w:noProof/>
        </w:rPr>
        <mc:AlternateContent>
          <mc:Choice Requires="wps">
            <w:drawing>
              <wp:anchor distT="0" distB="0" distL="114300" distR="114300" simplePos="0" relativeHeight="251631616" behindDoc="0" locked="0" layoutInCell="1" allowOverlap="1" wp14:anchorId="57AA45D1" wp14:editId="165F857C">
                <wp:simplePos x="0" y="0"/>
                <wp:positionH relativeFrom="column">
                  <wp:posOffset>934720</wp:posOffset>
                </wp:positionH>
                <wp:positionV relativeFrom="paragraph">
                  <wp:posOffset>7321550</wp:posOffset>
                </wp:positionV>
                <wp:extent cx="3831590" cy="263525"/>
                <wp:effectExtent l="0" t="0" r="0" b="3175"/>
                <wp:wrapSquare wrapText="bothSides"/>
                <wp:docPr id="374" name="Text Box 374"/>
                <wp:cNvGraphicFramePr/>
                <a:graphic xmlns:a="http://schemas.openxmlformats.org/drawingml/2006/main">
                  <a:graphicData uri="http://schemas.microsoft.com/office/word/2010/wordprocessingShape">
                    <wps:wsp>
                      <wps:cNvSpPr txBox="1"/>
                      <wps:spPr>
                        <a:xfrm>
                          <a:off x="0" y="0"/>
                          <a:ext cx="3831590" cy="263525"/>
                        </a:xfrm>
                        <a:prstGeom prst="rect">
                          <a:avLst/>
                        </a:prstGeom>
                        <a:solidFill>
                          <a:prstClr val="white"/>
                        </a:solidFill>
                        <a:ln>
                          <a:noFill/>
                        </a:ln>
                      </wps:spPr>
                      <wps:txbx>
                        <w:txbxContent>
                          <w:p w14:paraId="5C255A38" w14:textId="4B34B68D" w:rsidR="00947A11" w:rsidRPr="00CD4D69" w:rsidRDefault="00947A11" w:rsidP="00E86E7F">
                            <w:pPr>
                              <w:pStyle w:val="Caption"/>
                              <w:jc w:val="center"/>
                              <w:rPr>
                                <w:noProof/>
                              </w:rPr>
                            </w:pPr>
                            <w:bookmarkStart w:id="172" w:name="_Ref52183495"/>
                            <w:bookmarkStart w:id="173" w:name="_Toc66348889"/>
                            <w:r>
                              <w:t xml:space="preserve">Figure </w:t>
                            </w:r>
                            <w:fldSimple w:instr=" SEQ Figure \* ARABIC ">
                              <w:r>
                                <w:rPr>
                                  <w:noProof/>
                                </w:rPr>
                                <w:t>22</w:t>
                              </w:r>
                            </w:fldSimple>
                            <w:bookmarkEnd w:id="172"/>
                            <w:r>
                              <w:t>: Use of BCT system within BIM tools</w:t>
                            </w:r>
                            <w:r>
                              <w:rPr>
                                <w:noProof/>
                              </w:rPr>
                              <w:t xml:space="preserve"> mock-up</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7AA45D1" id="Text Box 374" o:spid="_x0000_s1046" type="#_x0000_t202" style="position:absolute;left:0;text-align:left;margin-left:73.6pt;margin-top:576.5pt;width:301.7pt;height:20.75pt;z-index:251631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" stroked="f">
                <v:textbox inset="0,0,0,0">
                  <w:txbxContent>
                    <w:p w14:paraId="5C255A38" w14:textId="4B34B68D" w:rsidR="00947A11" w:rsidRPr="00CD4D69" w:rsidRDefault="00947A11" w:rsidP="00E86E7F">
                      <w:pPr>
                        <w:pStyle w:val="Caption"/>
                        <w:jc w:val="center"/>
                        <w:rPr>
                          <w:noProof/>
                        </w:rPr>
                      </w:pPr>
                      <w:bookmarkStart w:id="174" w:name="_Ref52183495"/>
                      <w:bookmarkStart w:id="175" w:name="_Toc66348889"/>
                      <w:r>
                        <w:t xml:space="preserve">Figure </w:t>
                      </w:r>
                      <w:fldSimple w:instr=" SEQ Figure \* ARABIC ">
                        <w:r>
                          <w:rPr>
                            <w:noProof/>
                          </w:rPr>
                          <w:t>22</w:t>
                        </w:r>
                      </w:fldSimple>
                      <w:bookmarkEnd w:id="174"/>
                      <w:r>
                        <w:t>: Use of BCT system within BIM tools</w:t>
                      </w:r>
                      <w:r>
                        <w:rPr>
                          <w:noProof/>
                        </w:rPr>
                        <w:t xml:space="preserve"> mock-up</w:t>
                      </w:r>
                      <w:bookmarkEnd w:id="175"/>
                    </w:p>
                  </w:txbxContent>
                </v:textbox>
                <w10:wrap type="square"/>
              </v:shape>
            </w:pict>
          </mc:Fallback>
        </mc:AlternateContent>
      </w:r>
      <w:r w:rsidR="005B7206">
        <w:rPr>
          <w:noProof/>
        </w:rPr>
        <w:drawing>
          <wp:anchor distT="0" distB="0" distL="114300" distR="114300" simplePos="0" relativeHeight="251630592" behindDoc="0" locked="0" layoutInCell="1" allowOverlap="1" wp14:anchorId="379D9521" wp14:editId="1B8C8C90">
            <wp:simplePos x="0" y="0"/>
            <wp:positionH relativeFrom="column">
              <wp:posOffset>-32744</wp:posOffset>
            </wp:positionH>
            <wp:positionV relativeFrom="paragraph">
              <wp:posOffset>2931878</wp:posOffset>
            </wp:positionV>
            <wp:extent cx="5771965" cy="4288469"/>
            <wp:effectExtent l="0" t="0" r="635" b="0"/>
            <wp:wrapSquare wrapText="bothSides"/>
            <wp:docPr id="364" name="Picture 1"/>
            <wp:cNvGraphicFramePr/>
            <a:graphic xmlns:a="http://schemas.openxmlformats.org/drawingml/2006/main">
              <a:graphicData uri="http://schemas.openxmlformats.org/drawingml/2006/picture">
                <pic:pic xmlns:pic="http://schemas.openxmlformats.org/drawingml/2006/picture">
                  <pic:nvPicPr>
                    <pic:cNvPr id="364" name="Picture 1"/>
                    <pic:cNvPicPr/>
                  </pic:nvPicPr>
                  <pic:blipFill>
                    <a:blip r:embed="rId40" cstate="print">
                      <a:extLst>
                        <a:ext uri="{28A0092B-C50C-407E-A947-70E740481C1C}">
                          <a14:useLocalDpi xmlns:a14="http://schemas.microsoft.com/office/drawing/2010/main" val="0"/>
                        </a:ext>
                      </a:extLst>
                    </a:blip>
                    <a:srcRect/>
                    <a:stretch/>
                  </pic:blipFill>
                  <pic:spPr>
                    <a:xfrm>
                      <a:off x="0" y="0"/>
                      <a:ext cx="5771965" cy="4288469"/>
                    </a:xfrm>
                    <a:prstGeom prst="rect">
                      <a:avLst/>
                    </a:prstGeom>
                  </pic:spPr>
                </pic:pic>
              </a:graphicData>
            </a:graphic>
          </wp:anchor>
        </w:drawing>
      </w:r>
      <w:r w:rsidR="00B13A06" w:rsidRPr="0020318A">
        <w:t>A</w:t>
      </w:r>
      <w:r w:rsidR="00106FB2" w:rsidRPr="0020318A">
        <w:t>s</w:t>
      </w:r>
      <w:r w:rsidR="0063076C" w:rsidRPr="0020318A">
        <w:t xml:space="preserve"> this is a prototype, it does not</w:t>
      </w:r>
      <w:r w:rsidR="00106FB2" w:rsidRPr="0020318A">
        <w:t xml:space="preserve"> aim at </w:t>
      </w:r>
      <w:r w:rsidR="005F6BE7" w:rsidRPr="0020318A">
        <w:t>a commercial</w:t>
      </w:r>
      <w:r w:rsidR="00ED634F" w:rsidRPr="0020318A">
        <w:t xml:space="preserve"> solution </w:t>
      </w:r>
      <w:r w:rsidR="001D7FD6">
        <w:t>for</w:t>
      </w:r>
      <w:r w:rsidR="001D7FD6" w:rsidRPr="0020318A">
        <w:t xml:space="preserve"> </w:t>
      </w:r>
      <w:r w:rsidR="00106FB2" w:rsidRPr="0020318A">
        <w:t>integrat</w:t>
      </w:r>
      <w:r w:rsidR="00ED634F" w:rsidRPr="0020318A">
        <w:t>ing</w:t>
      </w:r>
      <w:r w:rsidR="00106FB2" w:rsidRPr="0020318A">
        <w:t xml:space="preserve"> blockchain within </w:t>
      </w:r>
      <w:r w:rsidR="00ED634F" w:rsidRPr="0020318A">
        <w:t xml:space="preserve">a </w:t>
      </w:r>
      <w:r w:rsidR="00106FB2" w:rsidRPr="0020318A">
        <w:t xml:space="preserve">users’ daily workflows. </w:t>
      </w:r>
      <w:r w:rsidR="0063076C" w:rsidRPr="0020318A">
        <w:t>However</w:t>
      </w:r>
      <w:r w:rsidR="0063076C">
        <w:t>, b</w:t>
      </w:r>
      <w:r w:rsidR="00106FB2">
        <w:t xml:space="preserve">lockchain technology is best when it is </w:t>
      </w:r>
      <w:r w:rsidR="00DA1A81">
        <w:t xml:space="preserve">applied </w:t>
      </w:r>
      <w:r w:rsidR="00106FB2">
        <w:t>within the</w:t>
      </w:r>
      <w:r w:rsidR="00554AA4">
        <w:t xml:space="preserve"> existing information authoring or </w:t>
      </w:r>
      <w:r w:rsidR="00106FB2">
        <w:t>exchange software architecture</w:t>
      </w:r>
      <w:r w:rsidR="002C0195">
        <w:t>,</w:t>
      </w:r>
      <w:r w:rsidR="00106FB2">
        <w:t xml:space="preserve"> and</w:t>
      </w:r>
      <w:r w:rsidR="003865BD">
        <w:t xml:space="preserve"> when it</w:t>
      </w:r>
      <w:r w:rsidR="00106FB2">
        <w:t xml:space="preserve"> requires minimum additional user action to what is already performed</w:t>
      </w:r>
      <w:r w:rsidR="00ED634F">
        <w:t xml:space="preserve"> </w:t>
      </w:r>
      <w:r w:rsidR="00ED634F">
        <w:fldChar w:fldCharType="begin"/>
      </w:r>
      <w:r w:rsidR="00826868">
        <w:instrText xml:space="preserve"> ADDIN EN.CITE &lt;EndNote&gt;&lt;Cite&gt;&lt;Author&gt;Erri Pradeep&lt;/Author&gt;&lt;Year&gt;2019&lt;/Year&gt;&lt;RecNum&gt;671&lt;/RecNum&gt;&lt;DisplayText&gt;(Erri Pradeep et al., 2019)&lt;/DisplayText&gt;&lt;record&gt;&lt;rec-number&gt;671&lt;/rec-number&gt;&lt;foreign-keys&gt;&lt;key app="EN" db-id="rx9aa55s6txsf0eex2mp5zre2dt9t0pz2at9" timestamp="1614286425" guid="4f6aad43-3048-43ba-98e6-71111b3b745e"&gt;671&lt;/key&gt;&lt;/foreign-keys&gt;&lt;ref-type name="Conference Proceedings"&gt;10&lt;/ref-type&gt;&lt;contributors&gt;&lt;authors&gt;&lt;author&gt;Erri Pradeep, Abhinaw Sai&lt;/author&gt;&lt;author&gt;Yiu, Tak Wing&lt;/author&gt;&lt;author&gt;Amor, Robert&lt;/author&gt;&lt;/authors&gt;&lt;secondary-authors&gt;&lt;author&gt;DeJong, M. J.&lt;/author&gt;&lt;author&gt;Schooling, J. M.&lt;/author&gt;&lt;author&gt;Viggiani, G. M. B.&lt;/author&gt;&lt;/secondary-authors&gt;&lt;/contributors&gt;&lt;titles&gt;&lt;title&gt;Leveraging Blockchain Technology in a BIM Workflow: A Literature Review&lt;/title&gt;&lt;secondary-title&gt;International Conference on Smart Infrastructure and Construction 2019 (ICSIC)&lt;/secondary-title&gt;&lt;short-title&gt;Leveraging Blockchain Technology in a BIM Workflow: A Literature Review&lt;/short-title&gt;&lt;/titles&gt;&lt;pages&gt;371-380&lt;/pages&gt;&lt;dates&gt;&lt;year&gt;2019&lt;/year&gt;&lt;/dates&gt;&lt;publisher&gt;ICE Publishing&lt;/publisher&gt;&lt;urls&gt;&lt;/urls&gt;&lt;custom1&gt;Done&lt;/custom1&gt;&lt;custom3&gt;International Conference on Smart Infrastructure and Construction 2019, ICSIC 2019: Driving Data-Informed Decision-Making&lt;/custom3&gt;&lt;electronic-resource-num&gt;https://doi.org/10.1680/icsic.64669.371&lt;/electronic-resource-num&gt;&lt;remote-database-name&gt;ICE Virtual Library&lt;/remote-database-name&gt;&lt;/record&gt;&lt;/Cite&gt;&lt;/EndNote&gt;</w:instrText>
      </w:r>
      <w:r w:rsidR="00ED634F">
        <w:fldChar w:fldCharType="separate"/>
      </w:r>
      <w:r w:rsidR="00F56A24">
        <w:rPr>
          <w:noProof/>
        </w:rPr>
        <w:t>(Erri Pradeep et al., 2019)</w:t>
      </w:r>
      <w:r w:rsidR="00ED634F">
        <w:fldChar w:fldCharType="end"/>
      </w:r>
      <w:r w:rsidR="00106FB2">
        <w:t xml:space="preserve">. </w:t>
      </w:r>
      <w:r w:rsidR="00106FB2" w:rsidRPr="00106FB2">
        <w:t xml:space="preserve">Since the web-app demonstrates the functionality of the prototype, </w:t>
      </w:r>
      <w:r w:rsidR="00983639">
        <w:t xml:space="preserve">a mock-up for an add-in on Revit was created using Adobe XD to give the readers a visual representation of how </w:t>
      </w:r>
      <w:r w:rsidR="00106FB2">
        <w:t xml:space="preserve">the functionality of the prototype </w:t>
      </w:r>
      <w:r w:rsidR="00983639">
        <w:t>could look if it were developed as a plug-in for Revit</w:t>
      </w:r>
      <w:r w:rsidR="00C93575">
        <w:t xml:space="preserve"> (illustrated in </w:t>
      </w:r>
      <w:r w:rsidR="00C93575">
        <w:fldChar w:fldCharType="begin"/>
      </w:r>
      <w:r w:rsidR="00C93575">
        <w:instrText xml:space="preserve"> REF _Ref52183495 \h </w:instrText>
      </w:r>
      <w:r w:rsidR="00C93575">
        <w:fldChar w:fldCharType="separate"/>
      </w:r>
      <w:r w:rsidR="0032750D">
        <w:t xml:space="preserve">Figure </w:t>
      </w:r>
      <w:r w:rsidR="0032750D">
        <w:rPr>
          <w:noProof/>
        </w:rPr>
        <w:t>22</w:t>
      </w:r>
      <w:r w:rsidR="00C93575">
        <w:fldChar w:fldCharType="end"/>
      </w:r>
      <w:r w:rsidR="00C93575">
        <w:t>)</w:t>
      </w:r>
      <w:r w:rsidR="00983639">
        <w:t>.</w:t>
      </w:r>
    </w:p>
    <w:p w14:paraId="46C503D5" w14:textId="77D78A4D" w:rsidR="002A449D" w:rsidRDefault="00F15968" w:rsidP="00D73DFC">
      <w:pPr>
        <w:pStyle w:val="Heading1"/>
      </w:pPr>
      <w:bookmarkStart w:id="176" w:name="_Ref49786887"/>
      <w:bookmarkStart w:id="177" w:name="_Toc66348801"/>
      <w:bookmarkStart w:id="178" w:name="_Toc66348847"/>
      <w:bookmarkStart w:id="179" w:name="_Hlk48319800"/>
      <w:r>
        <w:lastRenderedPageBreak/>
        <w:t>Implementation</w:t>
      </w:r>
      <w:r w:rsidR="002A449D">
        <w:t xml:space="preserve"> of Prototype &amp; Validation of Proposed Process Model</w:t>
      </w:r>
      <w:bookmarkEnd w:id="176"/>
      <w:bookmarkEnd w:id="177"/>
      <w:bookmarkEnd w:id="178"/>
    </w:p>
    <w:p w14:paraId="389BB1E8" w14:textId="1087B7EF" w:rsidR="00092CD3" w:rsidRDefault="00B07026" w:rsidP="00D73DFC">
      <w:r>
        <w:t xml:space="preserve">Our </w:t>
      </w:r>
      <w:r w:rsidR="00184496">
        <w:t>study aim</w:t>
      </w:r>
      <w:r w:rsidR="001E79FF">
        <w:t>ed</w:t>
      </w:r>
      <w:r w:rsidR="00184496">
        <w:t xml:space="preserve"> to validate the proposed process model through the implementation and evaluation of the prototype system</w:t>
      </w:r>
      <w:r w:rsidR="00BD208D">
        <w:t>;</w:t>
      </w:r>
      <w:r w:rsidR="005139A2">
        <w:t xml:space="preserve"> </w:t>
      </w:r>
      <w:r w:rsidR="00BD208D">
        <w:t>e</w:t>
      </w:r>
      <w:r w:rsidR="005139A2">
        <w:t xml:space="preserve">valuation based on </w:t>
      </w:r>
      <w:r w:rsidR="008A7FC6">
        <w:t xml:space="preserve">a </w:t>
      </w:r>
      <w:r w:rsidR="005139A2">
        <w:t xml:space="preserve">prototype has been </w:t>
      </w:r>
      <w:r w:rsidR="006004CA">
        <w:t>regarded as an a</w:t>
      </w:r>
      <w:r w:rsidR="008A7FC6">
        <w:t>cceptabl</w:t>
      </w:r>
      <w:r w:rsidR="006004CA">
        <w:t>e method for DSR studies</w:t>
      </w:r>
      <w:r w:rsidR="005139A2">
        <w:t xml:space="preserve"> </w:t>
      </w:r>
      <w:r w:rsidR="005139A2">
        <w:fldChar w:fldCharType="begin"/>
      </w:r>
      <w:r w:rsidR="00826868">
        <w:instrText xml:space="preserve"> ADDIN EN.CITE &lt;EndNote&gt;&lt;Cite&gt;&lt;Author&gt;March&lt;/Author&gt;&lt;Year&gt;2008&lt;/Year&gt;&lt;RecNum&gt;827&lt;/RecNum&gt;&lt;DisplayText&gt;(March &amp;amp; Storey, 2008)&lt;/DisplayText&gt;&lt;record&gt;&lt;rec-number&gt;827&lt;/rec-number&gt;&lt;foreign-keys&gt;&lt;key app="EN" db-id="rx9aa55s6txsf0eex2mp5zre2dt9t0pz2at9" timestamp="1614286488" guid="67a587db-29f6-444e-89f0-91c2e9f8068c"&gt;827&lt;/key&gt;&lt;/foreign-keys&gt;&lt;ref-type name="Journal Article"&gt;17&lt;/ref-type&gt;&lt;contributors&gt;&lt;authors&gt;&lt;author&gt;March, Salvatore T.&lt;/author&gt;&lt;author&gt;Storey, Veda C.&lt;/author&gt;&lt;/authors&gt;&lt;/contributors&gt;&lt;titles&gt;&lt;title&gt;Design science in the information systems discipline: an introduction to the special issue on design science research&lt;/title&gt;&lt;secondary-title&gt;MIS quarterly&lt;/secondary-title&gt;&lt;short-title&gt;Design science in the information systems discipline: an introduction to the special issue on design science research&lt;/short-title&gt;&lt;/titles&gt;&lt;periodical&gt;&lt;full-title&gt;MIS quarterly&lt;/full-title&gt;&lt;/periodical&gt;&lt;pages&gt;725-730&lt;/pages&gt;&lt;dates&gt;&lt;year&gt;2008&lt;/year&gt;&lt;/dates&gt;&lt;isbn&gt;0276-7783&lt;/isbn&gt;&lt;urls&gt;&lt;/urls&gt;&lt;electronic-resource-num&gt;https://doi.org/10.2307/25148869&lt;/electronic-resource-num&gt;&lt;/record&gt;&lt;/Cite&gt;&lt;/EndNote&gt;</w:instrText>
      </w:r>
      <w:r w:rsidR="005139A2">
        <w:fldChar w:fldCharType="separate"/>
      </w:r>
      <w:r w:rsidR="005139A2">
        <w:rPr>
          <w:noProof/>
        </w:rPr>
        <w:t>(March &amp; Storey, 2008)</w:t>
      </w:r>
      <w:r w:rsidR="005139A2">
        <w:fldChar w:fldCharType="end"/>
      </w:r>
      <w:r w:rsidR="005139A2">
        <w:t xml:space="preserve">. </w:t>
      </w:r>
      <w:r w:rsidR="005139A2" w:rsidRPr="005139A2">
        <w:t xml:space="preserve">The prototype </w:t>
      </w:r>
      <w:r w:rsidR="005139A2">
        <w:t xml:space="preserve">system </w:t>
      </w:r>
      <w:r w:rsidR="005139A2" w:rsidRPr="005139A2">
        <w:t xml:space="preserve">requires multiple participants </w:t>
      </w:r>
      <w:r w:rsidR="005139A2">
        <w:t>to be on-board for a reasonably long duration to test</w:t>
      </w:r>
      <w:r w:rsidR="005139A2" w:rsidRPr="005139A2">
        <w:t xml:space="preserve"> a technology that has not y</w:t>
      </w:r>
      <w:r w:rsidR="005139A2">
        <w:t>et received mainstream adoption</w:t>
      </w:r>
      <w:r w:rsidR="008A7FC6">
        <w:t>,</w:t>
      </w:r>
      <w:r w:rsidR="005139A2">
        <w:t xml:space="preserve"> </w:t>
      </w:r>
      <w:r w:rsidR="005139A2" w:rsidRPr="005139A2">
        <w:t>especially in con</w:t>
      </w:r>
      <w:r w:rsidR="005139A2">
        <w:t>struction or related industries</w:t>
      </w:r>
      <w:r w:rsidR="005139A2" w:rsidRPr="005139A2">
        <w:t>.</w:t>
      </w:r>
      <w:r w:rsidR="005139A2">
        <w:t xml:space="preserve"> </w:t>
      </w:r>
      <w:r w:rsidR="005139A2" w:rsidRPr="005139A2">
        <w:t>Moreover,</w:t>
      </w:r>
      <w:r w:rsidR="00074D79">
        <w:t xml:space="preserve"> a</w:t>
      </w:r>
      <w:r w:rsidR="005139A2" w:rsidRPr="005139A2">
        <w:t xml:space="preserve"> complete evaluation of the proposed process model requires analysis over the whole project’s duration to help participants realise the artefact’s potential benefits. Therefore, considering the complexity of this requirement, </w:t>
      </w:r>
      <w:r>
        <w:t>we</w:t>
      </w:r>
      <w:r w:rsidR="005139A2" w:rsidRPr="005139A2">
        <w:t xml:space="preserve"> t</w:t>
      </w:r>
      <w:r w:rsidR="009E23F5">
        <w:t>ook</w:t>
      </w:r>
      <w:r w:rsidR="005139A2" w:rsidRPr="005139A2">
        <w:t xml:space="preserve"> a </w:t>
      </w:r>
      <w:r w:rsidR="008A7FC6">
        <w:t>more straightforward</w:t>
      </w:r>
      <w:r w:rsidR="005139A2" w:rsidRPr="005139A2">
        <w:t xml:space="preserve"> yet </w:t>
      </w:r>
      <w:r w:rsidR="008A7FC6">
        <w:t>practical</w:t>
      </w:r>
      <w:r w:rsidR="005139A2" w:rsidRPr="005139A2">
        <w:t xml:space="preserve"> approach of analysing with scenarios-based</w:t>
      </w:r>
      <w:r w:rsidR="005139A2">
        <w:t xml:space="preserve"> evaluation.</w:t>
      </w:r>
      <w:r w:rsidR="005139A2" w:rsidRPr="005139A2">
        <w:t xml:space="preserve"> </w:t>
      </w:r>
      <w:r w:rsidR="007A29E9" w:rsidRPr="007A29E9">
        <w:t>Similar</w:t>
      </w:r>
      <w:r w:rsidR="005139A2">
        <w:t xml:space="preserve"> </w:t>
      </w:r>
      <w:r w:rsidR="007A29E9" w:rsidRPr="007A29E9">
        <w:t xml:space="preserve">evaluation </w:t>
      </w:r>
      <w:r w:rsidR="005139A2">
        <w:t xml:space="preserve">methods </w:t>
      </w:r>
      <w:r w:rsidR="00DF6E74">
        <w:t>are</w:t>
      </w:r>
      <w:r w:rsidR="00DF6E74" w:rsidRPr="007A29E9">
        <w:t xml:space="preserve"> </w:t>
      </w:r>
      <w:r w:rsidR="007A29E9" w:rsidRPr="007A29E9">
        <w:t>seen in</w:t>
      </w:r>
      <w:r w:rsidR="00E57989">
        <w:t xml:space="preserve"> </w:t>
      </w:r>
      <w:r w:rsidR="00E57989">
        <w:fldChar w:fldCharType="begin"/>
      </w:r>
      <w:r w:rsidR="00826868">
        <w:instrText xml:space="preserve"> ADDIN EN.CITE &lt;EndNote&gt;&lt;Cite AuthorYear="1"&gt;&lt;Author&gt;Bell&lt;/Author&gt;&lt;Year&gt;2007&lt;/Year&gt;&lt;RecNum&gt;585&lt;/RecNum&gt;&lt;DisplayText&gt;Bell, De Cesare, Iacovelli, Lycett, and Merico (2007)&lt;/DisplayText&gt;&lt;record&gt;&lt;rec-number&gt;585&lt;/rec-number&gt;&lt;foreign-keys&gt;&lt;key app="EN" db-id="rx9aa55s6txsf0eex2mp5zre2dt9t0pz2at9" timestamp="1614286394" guid="8c9cd014-8460-4d0d-97c5-a3d43561b242"&gt;585&lt;/key&gt;&lt;/foreign-keys&gt;&lt;ref-type name="Journal Article"&gt;17&lt;/ref-type&gt;&lt;contributors&gt;&lt;authors&gt;&lt;author&gt;Bell, David&lt;/author&gt;&lt;author&gt;De Cesare, Sergio&lt;/author&gt;&lt;author&gt;Iacovelli, Nicola&lt;/author&gt;&lt;author&gt;Lycett, Mark&lt;/author&gt;&lt;author&gt;Merico, Antonio&lt;/author&gt;&lt;/authors&gt;&lt;/contributors&gt;&lt;titles&gt;&lt;title&gt;A framework for deriving semantic web services&lt;/title&gt;&lt;secondary-title&gt;Information Systems Frontiers&lt;/secondary-title&gt;&lt;short-title&gt;A framework for deriving semantic web services&lt;/short-title&gt;&lt;/titles&gt;&lt;periodical&gt;&lt;full-title&gt;Information Systems Frontiers&lt;/full-title&gt;&lt;/periodical&gt;&lt;pages&gt;69-84&lt;/pages&gt;&lt;volume&gt;9&lt;/volume&gt;&lt;number&gt;1&lt;/number&gt;&lt;dates&gt;&lt;year&gt;2007&lt;/year&gt;&lt;/dates&gt;&lt;isbn&gt;1387-3326&lt;/isbn&gt;&lt;urls&gt;&lt;/urls&gt;&lt;electronic-resource-num&gt;https://doi.org/10.1007/s10796-006-9018-z&lt;/electronic-resource-num&gt;&lt;/record&gt;&lt;/Cite&gt;&lt;/EndNote&gt;</w:instrText>
      </w:r>
      <w:r w:rsidR="00E57989">
        <w:fldChar w:fldCharType="separate"/>
      </w:r>
      <w:r w:rsidR="00E57989">
        <w:rPr>
          <w:noProof/>
        </w:rPr>
        <w:t>Bell, De Cesare, Iacovelli, Lycett, and Merico (2007)</w:t>
      </w:r>
      <w:r w:rsidR="00E57989">
        <w:fldChar w:fldCharType="end"/>
      </w:r>
      <w:r w:rsidR="00E57989">
        <w:t xml:space="preserve">, </w:t>
      </w:r>
      <w:r w:rsidR="00E57989">
        <w:fldChar w:fldCharType="begin"/>
      </w:r>
      <w:r w:rsidR="00826868">
        <w:instrText xml:space="preserve"> ADDIN EN.CITE &lt;EndNote&gt;&lt;Cite AuthorYear="1"&gt;&lt;Author&gt;Ilhan&lt;/Author&gt;&lt;Year&gt;2016&lt;/Year&gt;&lt;RecNum&gt;747&lt;/RecNum&gt;&lt;DisplayText&gt;Ilhan and Yaman (2016)&lt;/DisplayText&gt;&lt;record&gt;&lt;rec-number&gt;747&lt;/rec-number&gt;&lt;foreign-keys&gt;&lt;key app="EN" db-id="rx9aa55s6txsf0eex2mp5zre2dt9t0pz2at9" timestamp="1614286455" guid="b4e58698-52f5-49a2-ab9b-fe029dac852b"&gt;747&lt;/key&gt;&lt;/foreign-keys&gt;&lt;ref-type name="Journal Article"&gt;17&lt;/ref-type&gt;&lt;contributors&gt;&lt;authors&gt;&lt;author&gt;Ilhan, Bahriye&lt;/author&gt;&lt;author&gt;Yaman, Hakan&lt;/author&gt;&lt;/authors&gt;&lt;/contributors&gt;&lt;titles&gt;&lt;title&gt;Green building assessment tool (GBAT) for integrated BIM-based design decisions&lt;/title&gt;&lt;secondary-title&gt;Automation in Construction&lt;/secondary-title&gt;&lt;short-title&gt;Green building assessment tool (GBAT) for integrated BIM-based design decisions&lt;/short-title&gt;&lt;/titles&gt;&lt;periodical&gt;&lt;full-title&gt;Automation in construction&lt;/full-title&gt;&lt;/periodical&gt;&lt;pages&gt;26-37&lt;/pages&gt;&lt;volume&gt;70&lt;/volume&gt;&lt;dates&gt;&lt;year&gt;2016&lt;/year&gt;&lt;/dates&gt;&lt;isbn&gt;0926-5805&lt;/isbn&gt;&lt;urls&gt;&lt;/urls&gt;&lt;electronic-resource-num&gt;https://doi.org/10.1016/j.autcon.2016.05.001&lt;/electronic-resource-num&gt;&lt;/record&gt;&lt;/Cite&gt;&lt;/EndNote&gt;</w:instrText>
      </w:r>
      <w:r w:rsidR="00E57989">
        <w:fldChar w:fldCharType="separate"/>
      </w:r>
      <w:r w:rsidR="00E57989">
        <w:rPr>
          <w:noProof/>
        </w:rPr>
        <w:t>Ilhan and Yaman (2016)</w:t>
      </w:r>
      <w:r w:rsidR="00E57989">
        <w:fldChar w:fldCharType="end"/>
      </w:r>
      <w:r w:rsidR="00E57989">
        <w:t xml:space="preserve">, </w:t>
      </w:r>
      <w:r w:rsidR="00E57989">
        <w:fldChar w:fldCharType="begin"/>
      </w:r>
      <w:r w:rsidR="00826868">
        <w:instrText xml:space="preserve"> ADDIN EN.CITE &lt;EndNote&gt;&lt;Cite AuthorYear="1"&gt;&lt;Author&gt;Lee&lt;/Author&gt;&lt;Year&gt;2008&lt;/Year&gt;&lt;RecNum&gt;789&lt;/RecNum&gt;&lt;DisplayText&gt;Lee, Wyner, and Pentland (2008)&lt;/DisplayText&gt;&lt;record&gt;&lt;rec-number&gt;789&lt;/rec-number&gt;&lt;foreign-keys&gt;&lt;key app="EN" db-id="rx9aa55s6txsf0eex2mp5zre2dt9t0pz2at9" timestamp="1614286473" guid="d90f7c85-c339-49ed-94de-6453aac53ce5"&gt;789&lt;/key&gt;&lt;/foreign-keys&gt;&lt;ref-type name="Journal Article"&gt;17&lt;/ref-type&gt;&lt;contributors&gt;&lt;authors&gt;&lt;author&gt;Lee, Jintae&lt;/author&gt;&lt;author&gt;Wyner, George M.&lt;/author&gt;&lt;author&gt;Pentland, Brian T.&lt;/author&gt;&lt;/authors&gt;&lt;/contributors&gt;&lt;titles&gt;&lt;title&gt;Process grammar as a tool for business process design&lt;/title&gt;&lt;secondary-title&gt;MIS Quarterly&lt;/secondary-title&gt;&lt;short-title&gt;Process grammar as a tool for business process design&lt;/short-title&gt;&lt;/titles&gt;&lt;periodical&gt;&lt;full-title&gt;MIS quarterly&lt;/full-title&gt;&lt;/periodical&gt;&lt;pages&gt;757-778&lt;/pages&gt;&lt;dates&gt;&lt;year&gt;2008&lt;/year&gt;&lt;/dates&gt;&lt;isbn&gt;0276-7783&lt;/isbn&gt;&lt;urls&gt;&lt;/urls&gt;&lt;electronic-resource-num&gt;https://doi.org/10.2307/25148871&lt;/electronic-resource-num&gt;&lt;/record&gt;&lt;/Cite&gt;&lt;/EndNote&gt;</w:instrText>
      </w:r>
      <w:r w:rsidR="00E57989">
        <w:fldChar w:fldCharType="separate"/>
      </w:r>
      <w:r w:rsidR="00E57989">
        <w:rPr>
          <w:noProof/>
        </w:rPr>
        <w:t>Lee, Wyner, and Pentland (2008)</w:t>
      </w:r>
      <w:r w:rsidR="00E57989">
        <w:fldChar w:fldCharType="end"/>
      </w:r>
      <w:r w:rsidR="00E57989">
        <w:t xml:space="preserve">, </w:t>
      </w:r>
      <w:r w:rsidR="00E57989">
        <w:fldChar w:fldCharType="begin"/>
      </w:r>
      <w:r w:rsidR="00826868">
        <w:instrText xml:space="preserve"> ADDIN EN.CITE &lt;EndNote&gt;&lt;Cite AuthorYear="1"&gt;&lt;Author&gt;Ma&lt;/Author&gt;&lt;Year&gt;2018&lt;/Year&gt;&lt;RecNum&gt;818&lt;/RecNum&gt;&lt;DisplayText&gt;Ma, Zhang, and Li (2018)&lt;/DisplayText&gt;&lt;record&gt;&lt;rec-number&gt;818&lt;/rec-number&gt;&lt;foreign-keys&gt;&lt;key app="EN" db-id="rx9aa55s6txsf0eex2mp5zre2dt9t0pz2at9" timestamp="1614286484" guid="1b1fe3ca-3143-4442-87a1-243ad31e69bf"&gt;818&lt;/key&gt;&lt;/foreign-keys&gt;&lt;ref-type name="Journal Article"&gt;17&lt;/ref-type&gt;&lt;contributors&gt;&lt;authors&gt;&lt;author&gt;Ma, Zhiliang&lt;/author&gt;&lt;author&gt;Zhang, Dongdong&lt;/author&gt;&lt;author&gt;Li, Jiulin&lt;/author&gt;&lt;/authors&gt;&lt;/contributors&gt;&lt;titles&gt;&lt;title&gt;A dedicated collaboration platform for Integrated Project Delivery&lt;/title&gt;&lt;secondary-title&gt;Automation in Construction&lt;/secondary-title&gt;&lt;short-title&gt;A dedicated collaboration platform for Integrated Project Delivery&lt;/short-title&gt;&lt;/titles&gt;&lt;periodical&gt;&lt;full-title&gt;Automation in construction&lt;/full-title&gt;&lt;/periodical&gt;&lt;pages&gt;199-209&lt;/pages&gt;&lt;volume&gt;86&lt;/volume&gt;&lt;dates&gt;&lt;year&gt;2018&lt;/year&gt;&lt;/dates&gt;&lt;isbn&gt;0926-5805&lt;/isbn&gt;&lt;urls&gt;&lt;/urls&gt;&lt;custom1&gt;Done&lt;/custom1&gt;&lt;electronic-resource-num&gt;https://doi.org/10.1016/j.autcon.2017.10.024&lt;/electronic-resource-num&gt;&lt;/record&gt;&lt;/Cite&gt;&lt;/EndNote&gt;</w:instrText>
      </w:r>
      <w:r w:rsidR="00E57989">
        <w:fldChar w:fldCharType="separate"/>
      </w:r>
      <w:r w:rsidR="00E57989">
        <w:rPr>
          <w:noProof/>
        </w:rPr>
        <w:t>Ma, Zhang, and Li (2018)</w:t>
      </w:r>
      <w:r w:rsidR="00E57989">
        <w:fldChar w:fldCharType="end"/>
      </w:r>
      <w:r w:rsidR="00E57989">
        <w:t xml:space="preserve"> and </w:t>
      </w:r>
      <w:r w:rsidR="00E57989">
        <w:fldChar w:fldCharType="begin"/>
      </w:r>
      <w:r w:rsidR="00826868">
        <w:instrText xml:space="preserve"> ADDIN EN.CITE &lt;EndNote&gt;&lt;Cite AuthorYear="1"&gt;&lt;Author&gt;Zhu&lt;/Author&gt;&lt;Year&gt;2006&lt;/Year&gt;&lt;RecNum&gt;1040&lt;/RecNum&gt;&lt;DisplayText&gt;Zhu and Augenbroe (2006)&lt;/DisplayText&gt;&lt;record&gt;&lt;rec-number&gt;1040&lt;/rec-number&gt;&lt;foreign-keys&gt;&lt;key app="EN" db-id="rx9aa55s6txsf0eex2mp5zre2dt9t0pz2at9" timestamp="1614286603" guid="dd15634d-df0e-43df-ad73-b5e35101e30e"&gt;1040&lt;/key&gt;&lt;/foreign-keys&gt;&lt;ref-type name="Journal Article"&gt;17&lt;/ref-type&gt;&lt;contributors&gt;&lt;authors&gt;&lt;author&gt;Zhu, Yimin&lt;/author&gt;&lt;author&gt;Augenbroe, Godfried&lt;/author&gt;&lt;/authors&gt;&lt;/contributors&gt;&lt;titles&gt;&lt;title&gt;A conceptual model for supporting the integration of inter-organizational information processes of AEC projects&lt;/title&gt;&lt;secondary-title&gt;Automation in construction&lt;/secondary-title&gt;&lt;short-title&gt;A conceptual model for supporting the integration of inter-organizational information processes of AEC projects&lt;/short-title&gt;&lt;/titles&gt;&lt;periodical&gt;&lt;full-title&gt;Automation in construction&lt;/full-title&gt;&lt;/periodical&gt;&lt;pages&gt;200-211&lt;/pages&gt;&lt;volume&gt;15&lt;/volume&gt;&lt;number&gt;2&lt;/number&gt;&lt;dates&gt;&lt;year&gt;2006&lt;/year&gt;&lt;/dates&gt;&lt;isbn&gt;0926-5805&lt;/isbn&gt;&lt;urls&gt;&lt;/urls&gt;&lt;custom1&gt;Done&lt;/custom1&gt;&lt;electronic-resource-num&gt;https://doi.org/10.1016/j.autcon.2005.05.003&lt;/electronic-resource-num&gt;&lt;/record&gt;&lt;/Cite&gt;&lt;/EndNote&gt;</w:instrText>
      </w:r>
      <w:r w:rsidR="00E57989">
        <w:fldChar w:fldCharType="separate"/>
      </w:r>
      <w:r w:rsidR="00E57989">
        <w:rPr>
          <w:noProof/>
        </w:rPr>
        <w:t>Zhu and Augenbroe (2006)</w:t>
      </w:r>
      <w:r w:rsidR="00E57989">
        <w:fldChar w:fldCharType="end"/>
      </w:r>
      <w:r w:rsidR="00E57989">
        <w:t>.</w:t>
      </w:r>
    </w:p>
    <w:p w14:paraId="172B33A4" w14:textId="45A2CA9B" w:rsidR="00D66698" w:rsidRDefault="008A7FC6" w:rsidP="00D73DFC">
      <w:r>
        <w:t>A</w:t>
      </w:r>
      <w:r w:rsidR="002C2312">
        <w:t xml:space="preserve"> </w:t>
      </w:r>
      <w:r w:rsidR="00932236">
        <w:t xml:space="preserve">simulated </w:t>
      </w:r>
      <w:r w:rsidR="002C2312">
        <w:t xml:space="preserve">project use-case </w:t>
      </w:r>
      <w:r w:rsidR="0035461D">
        <w:t xml:space="preserve">was </w:t>
      </w:r>
      <w:r w:rsidR="002C2312">
        <w:t>set</w:t>
      </w:r>
      <w:r>
        <w:t xml:space="preserve"> </w:t>
      </w:r>
      <w:r w:rsidR="002C2312">
        <w:t>up</w:t>
      </w:r>
      <w:r>
        <w:t xml:space="preserve"> to evaluate the prototype</w:t>
      </w:r>
      <w:r w:rsidR="002C2312">
        <w:t xml:space="preserve">. </w:t>
      </w:r>
      <w:r w:rsidR="00056E37">
        <w:t>We</w:t>
      </w:r>
      <w:r w:rsidR="002C2312" w:rsidRPr="005139A2">
        <w:t xml:space="preserve"> acted in the role of participants to simulate project execution.</w:t>
      </w:r>
      <w:r w:rsidR="002C2312">
        <w:t xml:space="preserve"> The three project processes developed during the process mode</w:t>
      </w:r>
      <w:r>
        <w:t>l</w:t>
      </w:r>
      <w:r w:rsidR="002C2312">
        <w:t>ling stage</w:t>
      </w:r>
      <w:r w:rsidR="0035461D">
        <w:t>—</w:t>
      </w:r>
      <w:r w:rsidR="002C2312">
        <w:t>design review, design coordination and request for information</w:t>
      </w:r>
      <w:r w:rsidR="00481428">
        <w:t>—</w:t>
      </w:r>
      <w:r w:rsidR="002C2312">
        <w:t xml:space="preserve">were simulated by creating information exchange </w:t>
      </w:r>
      <w:r w:rsidR="00092CD3">
        <w:t>transactions</w:t>
      </w:r>
      <w:r w:rsidR="002C2312">
        <w:t>. Additionally, two scenarios of potential conflicts during construction and post-construction</w:t>
      </w:r>
      <w:r w:rsidR="006D252E">
        <w:t xml:space="preserve"> </w:t>
      </w:r>
      <w:r w:rsidR="0005438F">
        <w:t xml:space="preserve">stage </w:t>
      </w:r>
      <w:r w:rsidR="006D252E">
        <w:t>(one scenario for each</w:t>
      </w:r>
      <w:r w:rsidR="002C2312">
        <w:t xml:space="preserve"> stage</w:t>
      </w:r>
      <w:r w:rsidR="0005438F">
        <w:t>)</w:t>
      </w:r>
      <w:r w:rsidR="002C2312">
        <w:t xml:space="preserve"> are </w:t>
      </w:r>
      <w:r w:rsidR="0005438F">
        <w:t>simulated</w:t>
      </w:r>
      <w:r w:rsidR="00DB2F87">
        <w:t>.</w:t>
      </w:r>
      <w:r w:rsidR="0005547B">
        <w:t xml:space="preserve"> </w:t>
      </w:r>
      <w:r w:rsidR="00092CD3">
        <w:t>T</w:t>
      </w:r>
      <w:r w:rsidR="008C52A2">
        <w:t>he next sub-section</w:t>
      </w:r>
      <w:r w:rsidR="00092CD3">
        <w:t xml:space="preserve"> describes the simulations conducted. </w:t>
      </w:r>
      <w:bookmarkStart w:id="180" w:name="_Hlk62725399"/>
      <w:r w:rsidR="00E72057">
        <w:t>F</w:t>
      </w:r>
      <w:r w:rsidR="00E72057" w:rsidRPr="00E72057">
        <w:t xml:space="preserve">or the purposes of this demonstration, only the key exchange transactions </w:t>
      </w:r>
      <w:r w:rsidR="00E72057">
        <w:t xml:space="preserve">that are of legal significance </w:t>
      </w:r>
      <w:r w:rsidR="00E72057" w:rsidRPr="00E72057">
        <w:t>are simulated for the virtual project</w:t>
      </w:r>
      <w:r w:rsidR="00EA155B">
        <w:t>,</w:t>
      </w:r>
      <w:r w:rsidR="00E72057">
        <w:t xml:space="preserve"> leaving out any non-critical transactions that are part of the processes</w:t>
      </w:r>
      <w:r w:rsidR="00E72057" w:rsidRPr="00E72057">
        <w:t>.</w:t>
      </w:r>
      <w:r w:rsidR="00E72057">
        <w:t xml:space="preserve"> </w:t>
      </w:r>
      <w:r w:rsidR="00E72057" w:rsidRPr="00E72057">
        <w:t xml:space="preserve">However, </w:t>
      </w:r>
      <w:r w:rsidR="00FB29D0">
        <w:t xml:space="preserve">in </w:t>
      </w:r>
      <w:r w:rsidR="003A552C">
        <w:t>reality</w:t>
      </w:r>
      <w:r w:rsidR="00FB29D0">
        <w:t xml:space="preserve">, </w:t>
      </w:r>
      <w:r w:rsidR="00E72057">
        <w:t xml:space="preserve">projects will include other exchange transactions that are not legally significant, and the project stakeholders </w:t>
      </w:r>
      <w:r w:rsidR="003A552C">
        <w:t>may</w:t>
      </w:r>
      <w:r w:rsidR="00E72057">
        <w:t xml:space="preserve"> </w:t>
      </w:r>
      <w:r w:rsidR="00E72057" w:rsidRPr="00E72057">
        <w:t xml:space="preserve">record only the </w:t>
      </w:r>
      <w:r w:rsidR="00E72057">
        <w:t xml:space="preserve">critical </w:t>
      </w:r>
      <w:r w:rsidR="00E72057" w:rsidRPr="00E72057">
        <w:t xml:space="preserve">transactions identified in the proposed process maps illustrated in </w:t>
      </w:r>
      <w:r w:rsidR="009A2FAF">
        <w:t>S</w:t>
      </w:r>
      <w:r w:rsidR="00E72057" w:rsidRPr="00E72057">
        <w:t>ection</w:t>
      </w:r>
      <w:r w:rsidR="00E72057">
        <w:t xml:space="preserve"> </w:t>
      </w:r>
      <w:r w:rsidR="00E72057">
        <w:fldChar w:fldCharType="begin"/>
      </w:r>
      <w:r w:rsidR="00E72057">
        <w:instrText xml:space="preserve"> REF _Ref62474831 \r \h </w:instrText>
      </w:r>
      <w:r w:rsidR="00E72057">
        <w:fldChar w:fldCharType="separate"/>
      </w:r>
      <w:r w:rsidR="0032750D">
        <w:t>4.3</w:t>
      </w:r>
      <w:r w:rsidR="00E72057">
        <w:fldChar w:fldCharType="end"/>
      </w:r>
      <w:r w:rsidR="00E72057" w:rsidRPr="00E72057">
        <w:t>.</w:t>
      </w:r>
      <w:bookmarkEnd w:id="180"/>
      <w:r w:rsidR="00E72057">
        <w:t xml:space="preserve"> </w:t>
      </w:r>
      <w:r w:rsidR="00092CD3">
        <w:t xml:space="preserve">Various functions of the </w:t>
      </w:r>
      <w:r w:rsidR="00092CD3">
        <w:lastRenderedPageBreak/>
        <w:t xml:space="preserve">prototype explained in </w:t>
      </w:r>
      <w:r w:rsidR="007712AE">
        <w:t xml:space="preserve">Section </w:t>
      </w:r>
      <w:r w:rsidR="00092CD3">
        <w:fldChar w:fldCharType="begin"/>
      </w:r>
      <w:r w:rsidR="00092CD3">
        <w:instrText xml:space="preserve"> REF _Ref51053371 \r \h </w:instrText>
      </w:r>
      <w:r w:rsidR="00092CD3">
        <w:fldChar w:fldCharType="separate"/>
      </w:r>
      <w:r w:rsidR="0032750D">
        <w:t>5.4</w:t>
      </w:r>
      <w:r w:rsidR="00092CD3">
        <w:fldChar w:fldCharType="end"/>
      </w:r>
      <w:r w:rsidR="00092CD3">
        <w:t xml:space="preserve"> are cross-referenced with abbreviations summarised in </w:t>
      </w:r>
      <w:r w:rsidR="00092CD3">
        <w:fldChar w:fldCharType="begin"/>
      </w:r>
      <w:r w:rsidR="00092CD3">
        <w:instrText xml:space="preserve"> REF _Ref52184450 \h </w:instrText>
      </w:r>
      <w:r w:rsidR="00092CD3">
        <w:fldChar w:fldCharType="separate"/>
      </w:r>
      <w:r w:rsidR="0032750D">
        <w:t xml:space="preserve">Table </w:t>
      </w:r>
      <w:r w:rsidR="0032750D">
        <w:rPr>
          <w:noProof/>
        </w:rPr>
        <w:t>4</w:t>
      </w:r>
      <w:r w:rsidR="00092CD3">
        <w:fldChar w:fldCharType="end"/>
      </w:r>
      <w:r w:rsidR="00092CD3">
        <w:t>.</w:t>
      </w:r>
    </w:p>
    <w:tbl>
      <w:tblPr>
        <w:tblStyle w:val="TableGrid"/>
        <w:tblW w:w="0" w:type="auto"/>
        <w:jc w:val="center"/>
        <w:tblLook w:val="04A0" w:firstRow="1" w:lastRow="0" w:firstColumn="1" w:lastColumn="0" w:noHBand="0" w:noVBand="1"/>
      </w:tblPr>
      <w:tblGrid>
        <w:gridCol w:w="1577"/>
        <w:gridCol w:w="5364"/>
      </w:tblGrid>
      <w:tr w:rsidR="008C52A2" w14:paraId="444A489A" w14:textId="77777777" w:rsidTr="0064722C">
        <w:trPr>
          <w:tblHeader/>
          <w:jc w:val="center"/>
        </w:trPr>
        <w:tc>
          <w:tcPr>
            <w:tcW w:w="1577" w:type="dxa"/>
            <w:shd w:val="clear" w:color="auto" w:fill="FBE4D5" w:themeFill="accent2" w:themeFillTint="33"/>
            <w:vAlign w:val="center"/>
          </w:tcPr>
          <w:p w14:paraId="10521126" w14:textId="397E8CC9" w:rsidR="008C52A2" w:rsidRPr="0064722C" w:rsidRDefault="008C52A2" w:rsidP="0064722C">
            <w:pPr>
              <w:jc w:val="center"/>
              <w:rPr>
                <w:b/>
                <w:bCs/>
              </w:rPr>
            </w:pPr>
            <w:r w:rsidRPr="0064722C">
              <w:rPr>
                <w:b/>
                <w:bCs/>
              </w:rPr>
              <w:t>Abbreviation</w:t>
            </w:r>
          </w:p>
        </w:tc>
        <w:tc>
          <w:tcPr>
            <w:tcW w:w="5364" w:type="dxa"/>
            <w:shd w:val="clear" w:color="auto" w:fill="FBE4D5" w:themeFill="accent2" w:themeFillTint="33"/>
            <w:vAlign w:val="center"/>
          </w:tcPr>
          <w:p w14:paraId="3768A337" w14:textId="58C66FB4" w:rsidR="008C52A2" w:rsidRPr="0064722C" w:rsidRDefault="008C52A2" w:rsidP="0064722C">
            <w:pPr>
              <w:jc w:val="center"/>
              <w:rPr>
                <w:b/>
                <w:bCs/>
              </w:rPr>
            </w:pPr>
            <w:r w:rsidRPr="0064722C">
              <w:rPr>
                <w:b/>
                <w:bCs/>
              </w:rPr>
              <w:t>Function</w:t>
            </w:r>
          </w:p>
        </w:tc>
      </w:tr>
      <w:tr w:rsidR="008C52A2" w14:paraId="768CD505" w14:textId="77777777" w:rsidTr="0064722C">
        <w:trPr>
          <w:tblHeader/>
          <w:jc w:val="center"/>
        </w:trPr>
        <w:tc>
          <w:tcPr>
            <w:tcW w:w="1577" w:type="dxa"/>
            <w:vAlign w:val="center"/>
          </w:tcPr>
          <w:p w14:paraId="70D00AB1" w14:textId="66437B3E" w:rsidR="008C52A2" w:rsidRDefault="008C52A2" w:rsidP="0064722C">
            <w:pPr>
              <w:spacing w:line="360" w:lineRule="auto"/>
              <w:jc w:val="center"/>
            </w:pPr>
            <w:r>
              <w:t>AW</w:t>
            </w:r>
          </w:p>
        </w:tc>
        <w:tc>
          <w:tcPr>
            <w:tcW w:w="5364" w:type="dxa"/>
            <w:vAlign w:val="center"/>
          </w:tcPr>
          <w:p w14:paraId="783724D4" w14:textId="103E8A83" w:rsidR="008C52A2" w:rsidRDefault="008C52A2" w:rsidP="0064722C">
            <w:pPr>
              <w:spacing w:line="360" w:lineRule="auto"/>
              <w:jc w:val="left"/>
            </w:pPr>
            <w:r w:rsidRPr="00195FFE">
              <w:t xml:space="preserve">Add wallets to </w:t>
            </w:r>
            <w:r w:rsidR="006C6F2F">
              <w:t xml:space="preserve">the </w:t>
            </w:r>
            <w:r w:rsidRPr="00195FFE">
              <w:t>approved list</w:t>
            </w:r>
          </w:p>
        </w:tc>
      </w:tr>
      <w:tr w:rsidR="008C52A2" w14:paraId="0F60F81B" w14:textId="77777777" w:rsidTr="0064722C">
        <w:trPr>
          <w:tblHeader/>
          <w:jc w:val="center"/>
        </w:trPr>
        <w:tc>
          <w:tcPr>
            <w:tcW w:w="1577" w:type="dxa"/>
            <w:vAlign w:val="center"/>
          </w:tcPr>
          <w:p w14:paraId="13D51256" w14:textId="11EDAF11" w:rsidR="008C52A2" w:rsidRDefault="008C52A2" w:rsidP="0064722C">
            <w:pPr>
              <w:spacing w:line="360" w:lineRule="auto"/>
              <w:jc w:val="center"/>
            </w:pPr>
            <w:r>
              <w:t>RU</w:t>
            </w:r>
          </w:p>
        </w:tc>
        <w:tc>
          <w:tcPr>
            <w:tcW w:w="5364" w:type="dxa"/>
            <w:vAlign w:val="center"/>
          </w:tcPr>
          <w:p w14:paraId="702D27E9" w14:textId="6A0B7845" w:rsidR="008C52A2" w:rsidRDefault="008C52A2" w:rsidP="0064722C">
            <w:pPr>
              <w:spacing w:line="360" w:lineRule="auto"/>
              <w:jc w:val="left"/>
            </w:pPr>
            <w:r w:rsidRPr="009E726B">
              <w:t>Register User</w:t>
            </w:r>
          </w:p>
        </w:tc>
      </w:tr>
      <w:tr w:rsidR="008C52A2" w14:paraId="6933A41F" w14:textId="77777777" w:rsidTr="0064722C">
        <w:trPr>
          <w:tblHeader/>
          <w:jc w:val="center"/>
        </w:trPr>
        <w:tc>
          <w:tcPr>
            <w:tcW w:w="1577" w:type="dxa"/>
            <w:vAlign w:val="center"/>
          </w:tcPr>
          <w:p w14:paraId="161ACB00" w14:textId="6268BCA3" w:rsidR="008C52A2" w:rsidRDefault="008C52A2" w:rsidP="0064722C">
            <w:pPr>
              <w:spacing w:line="360" w:lineRule="auto"/>
              <w:jc w:val="center"/>
            </w:pPr>
            <w:r>
              <w:t>CE</w:t>
            </w:r>
          </w:p>
        </w:tc>
        <w:tc>
          <w:tcPr>
            <w:tcW w:w="5364" w:type="dxa"/>
            <w:vAlign w:val="center"/>
          </w:tcPr>
          <w:p w14:paraId="1CEA7267" w14:textId="4342B511" w:rsidR="008C52A2" w:rsidRDefault="008C52A2" w:rsidP="0064722C">
            <w:pPr>
              <w:spacing w:line="360" w:lineRule="auto"/>
              <w:jc w:val="left"/>
              <w:rPr>
                <w:noProof/>
              </w:rPr>
            </w:pPr>
            <w:r>
              <w:t>Capture BIM model data</w:t>
            </w:r>
          </w:p>
        </w:tc>
      </w:tr>
      <w:tr w:rsidR="008C52A2" w14:paraId="056A0302" w14:textId="77777777" w:rsidTr="0064722C">
        <w:trPr>
          <w:tblHeader/>
          <w:jc w:val="center"/>
        </w:trPr>
        <w:tc>
          <w:tcPr>
            <w:tcW w:w="1577" w:type="dxa"/>
            <w:vAlign w:val="center"/>
          </w:tcPr>
          <w:p w14:paraId="7D2C16C5" w14:textId="5251DB8E" w:rsidR="008C52A2" w:rsidRDefault="008C52A2" w:rsidP="0064722C">
            <w:pPr>
              <w:spacing w:line="360" w:lineRule="auto"/>
              <w:jc w:val="center"/>
            </w:pPr>
            <w:r>
              <w:t>OE</w:t>
            </w:r>
          </w:p>
        </w:tc>
        <w:tc>
          <w:tcPr>
            <w:tcW w:w="5364" w:type="dxa"/>
            <w:vAlign w:val="center"/>
          </w:tcPr>
          <w:p w14:paraId="1F7277C8" w14:textId="3DBC6F77" w:rsidR="008C52A2" w:rsidRDefault="008C52A2" w:rsidP="0064722C">
            <w:pPr>
              <w:spacing w:line="360" w:lineRule="auto"/>
              <w:jc w:val="left"/>
            </w:pPr>
            <w:r>
              <w:t>Compare and capture BIM model modification data</w:t>
            </w:r>
          </w:p>
        </w:tc>
      </w:tr>
      <w:tr w:rsidR="008C52A2" w14:paraId="11BBDAB2" w14:textId="77777777" w:rsidTr="0064722C">
        <w:trPr>
          <w:tblHeader/>
          <w:jc w:val="center"/>
        </w:trPr>
        <w:tc>
          <w:tcPr>
            <w:tcW w:w="1577" w:type="dxa"/>
            <w:vAlign w:val="center"/>
          </w:tcPr>
          <w:p w14:paraId="4F0224EA" w14:textId="2CF02523" w:rsidR="008C52A2" w:rsidRDefault="008C52A2" w:rsidP="0064722C">
            <w:pPr>
              <w:spacing w:line="360" w:lineRule="auto"/>
              <w:jc w:val="center"/>
            </w:pPr>
            <w:r>
              <w:t>RT</w:t>
            </w:r>
          </w:p>
        </w:tc>
        <w:tc>
          <w:tcPr>
            <w:tcW w:w="5364" w:type="dxa"/>
            <w:vAlign w:val="center"/>
          </w:tcPr>
          <w:p w14:paraId="204EFFE6" w14:textId="3D7DB73B" w:rsidR="008C52A2" w:rsidRDefault="008C52A2" w:rsidP="0064722C">
            <w:pPr>
              <w:spacing w:line="360" w:lineRule="auto"/>
              <w:jc w:val="left"/>
            </w:pPr>
            <w:r>
              <w:t>Record a Transaction</w:t>
            </w:r>
          </w:p>
        </w:tc>
      </w:tr>
      <w:tr w:rsidR="008C52A2" w14:paraId="45C7742C" w14:textId="77777777" w:rsidTr="0064722C">
        <w:trPr>
          <w:tblHeader/>
          <w:jc w:val="center"/>
        </w:trPr>
        <w:tc>
          <w:tcPr>
            <w:tcW w:w="1577" w:type="dxa"/>
            <w:vAlign w:val="center"/>
          </w:tcPr>
          <w:p w14:paraId="6EC1A4B8" w14:textId="6D26DC27" w:rsidR="008C52A2" w:rsidRDefault="008C52A2" w:rsidP="0064722C">
            <w:pPr>
              <w:spacing w:line="360" w:lineRule="auto"/>
              <w:jc w:val="center"/>
            </w:pPr>
            <w:r>
              <w:t>RBT</w:t>
            </w:r>
          </w:p>
        </w:tc>
        <w:tc>
          <w:tcPr>
            <w:tcW w:w="5364" w:type="dxa"/>
            <w:vAlign w:val="center"/>
          </w:tcPr>
          <w:p w14:paraId="15D920AE" w14:textId="1BB888EA" w:rsidR="008C52A2" w:rsidRDefault="008C52A2" w:rsidP="0064722C">
            <w:pPr>
              <w:spacing w:line="360" w:lineRule="auto"/>
              <w:jc w:val="left"/>
            </w:pPr>
            <w:r>
              <w:t>Record a BIM model change log</w:t>
            </w:r>
          </w:p>
        </w:tc>
      </w:tr>
      <w:tr w:rsidR="008C52A2" w14:paraId="30042189" w14:textId="77777777" w:rsidTr="0064722C">
        <w:trPr>
          <w:tblHeader/>
          <w:jc w:val="center"/>
        </w:trPr>
        <w:tc>
          <w:tcPr>
            <w:tcW w:w="1577" w:type="dxa"/>
            <w:vAlign w:val="center"/>
          </w:tcPr>
          <w:p w14:paraId="0FC0A855" w14:textId="0847062F" w:rsidR="008C52A2" w:rsidRDefault="008C52A2" w:rsidP="0064722C">
            <w:pPr>
              <w:spacing w:line="360" w:lineRule="auto"/>
              <w:jc w:val="center"/>
            </w:pPr>
            <w:r>
              <w:t>TV</w:t>
            </w:r>
          </w:p>
        </w:tc>
        <w:tc>
          <w:tcPr>
            <w:tcW w:w="5364" w:type="dxa"/>
            <w:vAlign w:val="center"/>
          </w:tcPr>
          <w:p w14:paraId="6D069161" w14:textId="288EB338" w:rsidR="008C52A2" w:rsidRDefault="008C52A2" w:rsidP="0064722C">
            <w:pPr>
              <w:spacing w:line="360" w:lineRule="auto"/>
              <w:jc w:val="left"/>
            </w:pPr>
            <w:r>
              <w:t>Trace or verify a file</w:t>
            </w:r>
          </w:p>
        </w:tc>
      </w:tr>
      <w:tr w:rsidR="008C52A2" w14:paraId="13C0BB0D" w14:textId="77777777" w:rsidTr="0064722C">
        <w:trPr>
          <w:tblHeader/>
          <w:jc w:val="center"/>
        </w:trPr>
        <w:tc>
          <w:tcPr>
            <w:tcW w:w="1577" w:type="dxa"/>
            <w:vAlign w:val="center"/>
          </w:tcPr>
          <w:p w14:paraId="09A9D9EF" w14:textId="3ED1B02F" w:rsidR="008C52A2" w:rsidRDefault="008C52A2" w:rsidP="00092CD3">
            <w:pPr>
              <w:spacing w:line="360" w:lineRule="auto"/>
              <w:jc w:val="center"/>
            </w:pPr>
            <w:r>
              <w:t>PTU</w:t>
            </w:r>
          </w:p>
        </w:tc>
        <w:tc>
          <w:tcPr>
            <w:tcW w:w="5364" w:type="dxa"/>
            <w:vAlign w:val="center"/>
          </w:tcPr>
          <w:p w14:paraId="541A65D0" w14:textId="30EEE5AA" w:rsidR="008C52A2" w:rsidRDefault="008C52A2" w:rsidP="0064722C">
            <w:pPr>
              <w:keepNext/>
              <w:spacing w:line="360" w:lineRule="auto"/>
              <w:jc w:val="left"/>
            </w:pPr>
            <w:r>
              <w:t>Project Transaction updates</w:t>
            </w:r>
          </w:p>
        </w:tc>
      </w:tr>
    </w:tbl>
    <w:p w14:paraId="2B74788B" w14:textId="0B224566" w:rsidR="008C52A2" w:rsidRDefault="008C52A2" w:rsidP="0064722C">
      <w:pPr>
        <w:pStyle w:val="Caption"/>
        <w:jc w:val="center"/>
      </w:pPr>
      <w:bookmarkStart w:id="181" w:name="_Ref52184450"/>
      <w:bookmarkStart w:id="182" w:name="_Ref52184443"/>
      <w:bookmarkStart w:id="183" w:name="_Toc66349111"/>
      <w:r>
        <w:t xml:space="preserve">Table </w:t>
      </w:r>
      <w:fldSimple w:instr=" SEQ Table \* ARABIC ">
        <w:r w:rsidR="0032750D">
          <w:rPr>
            <w:noProof/>
          </w:rPr>
          <w:t>4</w:t>
        </w:r>
      </w:fldSimple>
      <w:bookmarkEnd w:id="181"/>
      <w:r>
        <w:t>: Functions’ abbreviations summary</w:t>
      </w:r>
      <w:bookmarkEnd w:id="182"/>
      <w:bookmarkEnd w:id="183"/>
    </w:p>
    <w:p w14:paraId="67485C6F" w14:textId="28228059" w:rsidR="002C2C12" w:rsidRDefault="00681180" w:rsidP="00D73DFC">
      <w:pPr>
        <w:pStyle w:val="Heading2"/>
      </w:pPr>
      <w:bookmarkStart w:id="184" w:name="_Toc66348802"/>
      <w:bookmarkStart w:id="185" w:name="_Toc66348848"/>
      <w:r>
        <w:t xml:space="preserve">Processes </w:t>
      </w:r>
      <w:r w:rsidR="008F2B8F">
        <w:t>S</w:t>
      </w:r>
      <w:r w:rsidR="002C2C12">
        <w:t>imulations</w:t>
      </w:r>
      <w:bookmarkEnd w:id="184"/>
      <w:bookmarkEnd w:id="185"/>
    </w:p>
    <w:p w14:paraId="75F37B11" w14:textId="1DAF1923" w:rsidR="008F2B8F" w:rsidRPr="008F2B8F" w:rsidRDefault="008F2B8F" w:rsidP="00D73DFC">
      <w:pPr>
        <w:pStyle w:val="Heading3"/>
      </w:pPr>
      <w:bookmarkStart w:id="186" w:name="_Ref50539994"/>
      <w:bookmarkStart w:id="187" w:name="_Toc66348803"/>
      <w:bookmarkStart w:id="188" w:name="_Toc66348849"/>
      <w:r>
        <w:t>Design Review</w:t>
      </w:r>
      <w:bookmarkEnd w:id="186"/>
      <w:bookmarkEnd w:id="187"/>
      <w:bookmarkEnd w:id="188"/>
    </w:p>
    <w:p w14:paraId="3B68F132" w14:textId="7D05729D" w:rsidR="0050078C" w:rsidRDefault="008F2B8F" w:rsidP="0050078C">
      <w:r>
        <w:t>T</w:t>
      </w:r>
      <w:r w:rsidR="002C2C12">
        <w:t xml:space="preserve">he scenario </w:t>
      </w:r>
      <w:r w:rsidR="00240F3E">
        <w:t xml:space="preserve">assumed </w:t>
      </w:r>
      <w:r w:rsidR="002C2C12">
        <w:t>is a junior architect</w:t>
      </w:r>
      <w:r>
        <w:t xml:space="preserve"> needs the architect and the senior architect to review an architectural BIM model </w:t>
      </w:r>
      <w:r w:rsidR="00240F3E">
        <w:t>authored</w:t>
      </w:r>
      <w:r>
        <w:t xml:space="preserve"> on Revit</w:t>
      </w:r>
      <w:r w:rsidR="00310072">
        <w:t xml:space="preserve"> </w:t>
      </w:r>
      <w:r w:rsidR="00310072" w:rsidRPr="00310072">
        <w:t>as part of preliminary design. The objective of this process is to obtain a certified drawing file from the BIM model</w:t>
      </w:r>
      <w:r w:rsidR="0004580B">
        <w:t xml:space="preserve"> (</w:t>
      </w:r>
      <w:r w:rsidR="0004580B">
        <w:fldChar w:fldCharType="begin"/>
      </w:r>
      <w:r w:rsidR="0004580B">
        <w:instrText xml:space="preserve"> REF _Ref51054198 \h </w:instrText>
      </w:r>
      <w:r w:rsidR="0004580B">
        <w:fldChar w:fldCharType="separate"/>
      </w:r>
      <w:r w:rsidR="0032750D">
        <w:t xml:space="preserve">Figure </w:t>
      </w:r>
      <w:r w:rsidR="0032750D">
        <w:rPr>
          <w:noProof/>
        </w:rPr>
        <w:t>23</w:t>
      </w:r>
      <w:r w:rsidR="0004580B">
        <w:fldChar w:fldCharType="end"/>
      </w:r>
      <w:r w:rsidR="0004580B">
        <w:t>)</w:t>
      </w:r>
      <w:r>
        <w:t xml:space="preserve">. </w:t>
      </w:r>
      <w:r w:rsidR="002C2C12">
        <w:t xml:space="preserve">The junior architect first creates the model </w:t>
      </w:r>
      <w:r w:rsidR="007819B6">
        <w:t xml:space="preserve">and </w:t>
      </w:r>
      <w:r w:rsidR="008A7FC6">
        <w:t xml:space="preserve">extracts the </w:t>
      </w:r>
      <w:r w:rsidR="00F816E5">
        <w:t>change</w:t>
      </w:r>
      <w:r w:rsidR="008A7FC6">
        <w:t>log</w:t>
      </w:r>
      <w:r w:rsidR="00F816E5">
        <w:t xml:space="preserve"> using t</w:t>
      </w:r>
      <w:r>
        <w:t>he CE function</w:t>
      </w:r>
      <w:r w:rsidR="002C2C12">
        <w:t>.</w:t>
      </w:r>
      <w:r w:rsidR="0005547B">
        <w:t xml:space="preserve"> </w:t>
      </w:r>
      <w:r w:rsidR="002C2C12">
        <w:t xml:space="preserve">Next, </w:t>
      </w:r>
      <w:r w:rsidR="00F816E5">
        <w:t xml:space="preserve">the model file </w:t>
      </w:r>
      <w:r w:rsidR="008A7FC6">
        <w:t>is sent to the a</w:t>
      </w:r>
      <w:r w:rsidR="00F816E5">
        <w:t>rchitect</w:t>
      </w:r>
      <w:r w:rsidR="008A7FC6">
        <w:t>,</w:t>
      </w:r>
      <w:r w:rsidR="00F816E5">
        <w:t xml:space="preserve"> and </w:t>
      </w:r>
      <w:r w:rsidR="002C2C12">
        <w:t xml:space="preserve">the </w:t>
      </w:r>
      <w:r w:rsidR="00F816E5">
        <w:t xml:space="preserve">transaction </w:t>
      </w:r>
      <w:r w:rsidR="00AC4516">
        <w:t>and the changelog are</w:t>
      </w:r>
      <w:r w:rsidR="002C2C12">
        <w:t xml:space="preserve"> recorded </w:t>
      </w:r>
      <w:r w:rsidR="00CE4EF3">
        <w:t xml:space="preserve">using </w:t>
      </w:r>
      <w:r>
        <w:t>the RT</w:t>
      </w:r>
      <w:r w:rsidR="00AC4516">
        <w:t xml:space="preserve"> and RBT</w:t>
      </w:r>
      <w:r>
        <w:t xml:space="preserve"> function</w:t>
      </w:r>
      <w:r w:rsidR="002C2C12">
        <w:t xml:space="preserve">. </w:t>
      </w:r>
      <w:r w:rsidR="00240F3E">
        <w:t>Next, w</w:t>
      </w:r>
      <w:r w:rsidR="007819B6">
        <w:t xml:space="preserve">hen the architect logs </w:t>
      </w:r>
      <w:r w:rsidR="00CE4EF3">
        <w:t>i</w:t>
      </w:r>
      <w:r w:rsidR="007819B6">
        <w:t xml:space="preserve">n, the transactions show up on the </w:t>
      </w:r>
      <w:proofErr w:type="spellStart"/>
      <w:r w:rsidR="008A7FC6">
        <w:t>DApp</w:t>
      </w:r>
      <w:r w:rsidR="007819B6">
        <w:t>’s</w:t>
      </w:r>
      <w:proofErr w:type="spellEnd"/>
      <w:r w:rsidR="007819B6">
        <w:t xml:space="preserve"> home screen</w:t>
      </w:r>
      <w:r w:rsidR="00CE4EF3">
        <w:t xml:space="preserve"> (PTU)</w:t>
      </w:r>
      <w:r w:rsidR="007819B6">
        <w:t xml:space="preserve"> and in the account tab of the architect</w:t>
      </w:r>
      <w:r w:rsidR="00240F3E">
        <w:t xml:space="preserve"> as well</w:t>
      </w:r>
      <w:r w:rsidR="008A7FC6">
        <w:t>. In this scenario, the a</w:t>
      </w:r>
      <w:r w:rsidR="007819B6">
        <w:t>rchitect makes some changes</w:t>
      </w:r>
      <w:r w:rsidR="0070574D">
        <w:t xml:space="preserve"> </w:t>
      </w:r>
      <w:r w:rsidR="007819B6">
        <w:t>to the Revit file</w:t>
      </w:r>
      <w:r w:rsidR="0070574D">
        <w:t>.</w:t>
      </w:r>
      <w:r w:rsidR="00154DCC">
        <w:t xml:space="preserve"> </w:t>
      </w:r>
      <w:r w:rsidR="00F816E5">
        <w:t xml:space="preserve">Next, they </w:t>
      </w:r>
      <w:r w:rsidR="0070574D">
        <w:t xml:space="preserve">extract the </w:t>
      </w:r>
      <w:r w:rsidR="008A7FC6">
        <w:t>changelog</w:t>
      </w:r>
      <w:r w:rsidR="00CE4EF3">
        <w:t xml:space="preserve"> </w:t>
      </w:r>
      <w:r w:rsidR="00CE4EF3" w:rsidRPr="00CE4EF3">
        <w:t>using OE function</w:t>
      </w:r>
      <w:r w:rsidR="00AC4516">
        <w:t xml:space="preserve"> and use </w:t>
      </w:r>
      <w:r w:rsidR="00F816E5">
        <w:t>the</w:t>
      </w:r>
      <w:r w:rsidR="0070574D">
        <w:t xml:space="preserve"> </w:t>
      </w:r>
      <w:r w:rsidR="00240F3E">
        <w:t xml:space="preserve">RT and RBT functions </w:t>
      </w:r>
      <w:r w:rsidR="00AC4516">
        <w:t xml:space="preserve">to </w:t>
      </w:r>
      <w:r w:rsidR="0070574D">
        <w:t xml:space="preserve">record the </w:t>
      </w:r>
      <w:r w:rsidR="00C775BA">
        <w:t>changes and</w:t>
      </w:r>
      <w:r w:rsidR="0070574D">
        <w:t xml:space="preserve"> send it back to the junior architect.</w:t>
      </w:r>
      <w:r w:rsidR="008A7FC6">
        <w:t xml:space="preserve"> </w:t>
      </w:r>
      <w:r w:rsidR="00C37F85">
        <w:t>T</w:t>
      </w:r>
      <w:r w:rsidR="008A7FC6">
        <w:t xml:space="preserve">he junior architect </w:t>
      </w:r>
      <w:r w:rsidR="00C37F85">
        <w:t xml:space="preserve">then </w:t>
      </w:r>
      <w:r w:rsidR="008A7FC6">
        <w:t xml:space="preserve">includes or </w:t>
      </w:r>
      <w:r w:rsidR="0070574D">
        <w:t>adopts these changes</w:t>
      </w:r>
      <w:r w:rsidR="00CE4EF3">
        <w:t xml:space="preserve"> and </w:t>
      </w:r>
      <w:r w:rsidR="00240F3E">
        <w:t>extract</w:t>
      </w:r>
      <w:r w:rsidR="00CE4EF3">
        <w:t>s</w:t>
      </w:r>
      <w:r w:rsidR="00240F3E">
        <w:t xml:space="preserve"> a </w:t>
      </w:r>
      <w:r w:rsidR="001F376C">
        <w:t>DWG</w:t>
      </w:r>
      <w:r w:rsidR="0070574D">
        <w:t xml:space="preserve"> </w:t>
      </w:r>
      <w:r w:rsidR="001F376C">
        <w:t xml:space="preserve">(drawing) </w:t>
      </w:r>
      <w:r w:rsidR="0070574D">
        <w:t>file from Revit</w:t>
      </w:r>
      <w:r w:rsidR="00240F3E">
        <w:t xml:space="preserve">. </w:t>
      </w:r>
      <w:r w:rsidR="00FB5203">
        <w:t xml:space="preserve">The </w:t>
      </w:r>
      <w:r w:rsidR="001F376C">
        <w:t>DWG</w:t>
      </w:r>
      <w:r w:rsidR="00FB5203">
        <w:t xml:space="preserve"> file is sen</w:t>
      </w:r>
      <w:r w:rsidR="00240F3E">
        <w:t>t</w:t>
      </w:r>
      <w:r w:rsidR="00FB5203">
        <w:t xml:space="preserve"> to </w:t>
      </w:r>
      <w:r w:rsidR="008A7FC6">
        <w:t>the a</w:t>
      </w:r>
      <w:r w:rsidR="00FB5203">
        <w:t>rchitect</w:t>
      </w:r>
      <w:r w:rsidR="00240F3E">
        <w:t xml:space="preserve"> for review and recorded to the project transaction updates using</w:t>
      </w:r>
      <w:r w:rsidR="00074D79">
        <w:t xml:space="preserve"> the</w:t>
      </w:r>
      <w:r w:rsidR="00240F3E">
        <w:t xml:space="preserve"> RT function</w:t>
      </w:r>
      <w:r w:rsidR="00FB5203">
        <w:t>.</w:t>
      </w:r>
      <w:r w:rsidR="00F816E5">
        <w:t xml:space="preserve"> </w:t>
      </w:r>
      <w:r w:rsidR="00FB5203">
        <w:t xml:space="preserve">The architect </w:t>
      </w:r>
      <w:r w:rsidR="00240F3E">
        <w:t xml:space="preserve">reviews </w:t>
      </w:r>
      <w:r w:rsidR="00F816E5">
        <w:t xml:space="preserve">the received file </w:t>
      </w:r>
      <w:r w:rsidR="00240F3E">
        <w:t xml:space="preserve">and </w:t>
      </w:r>
      <w:r w:rsidR="00FB5203">
        <w:t xml:space="preserve">further sends this file to the senior architect for approval </w:t>
      </w:r>
      <w:r w:rsidR="00240F3E">
        <w:t>using</w:t>
      </w:r>
      <w:r w:rsidR="00074D79">
        <w:t xml:space="preserve"> the</w:t>
      </w:r>
      <w:r w:rsidR="00240F3E">
        <w:t xml:space="preserve"> RT function</w:t>
      </w:r>
      <w:r w:rsidR="00FB5203">
        <w:t xml:space="preserve">. The senior architect </w:t>
      </w:r>
      <w:r w:rsidR="00FB5203">
        <w:lastRenderedPageBreak/>
        <w:t xml:space="preserve">can verify and trace the origin of the file using the </w:t>
      </w:r>
      <w:r w:rsidR="00240F3E">
        <w:t xml:space="preserve">TV function </w:t>
      </w:r>
      <w:r w:rsidR="00FB5203">
        <w:t xml:space="preserve">before signing this off as approved. Finally, the file is sent to the project manager </w:t>
      </w:r>
      <w:r w:rsidR="00F816E5">
        <w:t>under</w:t>
      </w:r>
      <w:r w:rsidR="00FB5203">
        <w:t xml:space="preserve"> </w:t>
      </w:r>
      <w:r w:rsidR="00A60F44">
        <w:t>“</w:t>
      </w:r>
      <w:r w:rsidR="00FB5203">
        <w:t>certified</w:t>
      </w:r>
      <w:r w:rsidR="00A60F44">
        <w:t>”</w:t>
      </w:r>
      <w:r w:rsidR="00FB5203">
        <w:t xml:space="preserve"> file status and</w:t>
      </w:r>
      <w:r w:rsidR="0050078C">
        <w:t xml:space="preserve"> </w:t>
      </w:r>
      <w:r w:rsidR="00FB5203">
        <w:t xml:space="preserve">recorded on the blockchain using </w:t>
      </w:r>
      <w:r w:rsidR="00240F3E">
        <w:t>RT function</w:t>
      </w:r>
      <w:r w:rsidR="00FB5203">
        <w:t>. This</w:t>
      </w:r>
      <w:r w:rsidR="00F816E5">
        <w:t xml:space="preserve"> </w:t>
      </w:r>
      <w:r w:rsidR="00FB5203">
        <w:t xml:space="preserve">completes the cycle of a design review </w:t>
      </w:r>
      <w:r w:rsidR="005B7206">
        <w:rPr>
          <w:noProof/>
        </w:rPr>
        <mc:AlternateContent>
          <mc:Choice Requires="wps">
            <w:drawing>
              <wp:anchor distT="0" distB="0" distL="114300" distR="114300" simplePos="0" relativeHeight="251634688" behindDoc="0" locked="0" layoutInCell="1" allowOverlap="1" wp14:anchorId="2D08C7B3" wp14:editId="3A1C225B">
                <wp:simplePos x="0" y="0"/>
                <wp:positionH relativeFrom="column">
                  <wp:posOffset>1083310</wp:posOffset>
                </wp:positionH>
                <wp:positionV relativeFrom="paragraph">
                  <wp:posOffset>5368973</wp:posOffset>
                </wp:positionV>
                <wp:extent cx="3558540" cy="301625"/>
                <wp:effectExtent l="0" t="0" r="3810" b="2540"/>
                <wp:wrapTopAndBottom/>
                <wp:docPr id="389" name="Text Box 389"/>
                <wp:cNvGraphicFramePr/>
                <a:graphic xmlns:a="http://schemas.openxmlformats.org/drawingml/2006/main">
                  <a:graphicData uri="http://schemas.microsoft.com/office/word/2010/wordprocessingShape">
                    <wps:wsp>
                      <wps:cNvSpPr txBox="1"/>
                      <wps:spPr>
                        <a:xfrm>
                          <a:off x="0" y="0"/>
                          <a:ext cx="3558540" cy="301625"/>
                        </a:xfrm>
                        <a:prstGeom prst="rect">
                          <a:avLst/>
                        </a:prstGeom>
                        <a:solidFill>
                          <a:prstClr val="white"/>
                        </a:solidFill>
                        <a:ln>
                          <a:noFill/>
                        </a:ln>
                      </wps:spPr>
                      <wps:txbx>
                        <w:txbxContent>
                          <w:p w14:paraId="4A60AF62" w14:textId="5E63E7E1" w:rsidR="00947A11" w:rsidRPr="005137F2" w:rsidRDefault="00947A11" w:rsidP="00E86E7F">
                            <w:pPr>
                              <w:pStyle w:val="Caption"/>
                              <w:jc w:val="center"/>
                            </w:pPr>
                            <w:bookmarkStart w:id="189" w:name="_Ref51054198"/>
                            <w:bookmarkStart w:id="190" w:name="_Ref51054191"/>
                            <w:bookmarkStart w:id="191" w:name="_Toc66348890"/>
                            <w:r>
                              <w:t xml:space="preserve">Figure </w:t>
                            </w:r>
                            <w:fldSimple w:instr=" SEQ Figure \* ARABIC ">
                              <w:r>
                                <w:rPr>
                                  <w:noProof/>
                                </w:rPr>
                                <w:t>23</w:t>
                              </w:r>
                            </w:fldSimple>
                            <w:bookmarkEnd w:id="189"/>
                            <w:r>
                              <w:t xml:space="preserve">: </w:t>
                            </w:r>
                            <w:r w:rsidRPr="000F6395">
                              <w:t>Prototype implementation: Design Review</w:t>
                            </w:r>
                            <w:bookmarkEnd w:id="190"/>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08C7B3" id="Text Box 389" o:spid="_x0000_s1047" type="#_x0000_t202" style="position:absolute;left:0;text-align:left;margin-left:85.3pt;margin-top:422.75pt;width:280.2pt;height:23.75pt;z-index:251634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" stroked="f">
                <v:textbox style="mso-fit-shape-to-text:t" inset="0,0,0,0">
                  <w:txbxContent>
                    <w:p w14:paraId="4A60AF62" w14:textId="5E63E7E1" w:rsidR="00947A11" w:rsidRPr="005137F2" w:rsidRDefault="00947A11" w:rsidP="00E86E7F">
                      <w:pPr>
                        <w:pStyle w:val="Caption"/>
                        <w:jc w:val="center"/>
                      </w:pPr>
                      <w:bookmarkStart w:id="192" w:name="_Ref51054198"/>
                      <w:bookmarkStart w:id="193" w:name="_Ref51054191"/>
                      <w:bookmarkStart w:id="194" w:name="_Toc66348890"/>
                      <w:r>
                        <w:t xml:space="preserve">Figure </w:t>
                      </w:r>
                      <w:fldSimple w:instr=" SEQ Figure \* ARABIC ">
                        <w:r>
                          <w:rPr>
                            <w:noProof/>
                          </w:rPr>
                          <w:t>23</w:t>
                        </w:r>
                      </w:fldSimple>
                      <w:bookmarkEnd w:id="192"/>
                      <w:r>
                        <w:t xml:space="preserve">: </w:t>
                      </w:r>
                      <w:r w:rsidRPr="000F6395">
                        <w:t>Prototype implementation: Design Review</w:t>
                      </w:r>
                      <w:bookmarkEnd w:id="193"/>
                      <w:bookmarkEnd w:id="194"/>
                    </w:p>
                  </w:txbxContent>
                </v:textbox>
                <w10:wrap type="topAndBottom"/>
              </v:shape>
            </w:pict>
          </mc:Fallback>
        </mc:AlternateContent>
      </w:r>
      <w:r w:rsidR="005B7206">
        <w:rPr>
          <w:noProof/>
        </w:rPr>
        <w:drawing>
          <wp:anchor distT="0" distB="0" distL="114300" distR="114300" simplePos="0" relativeHeight="251633664" behindDoc="0" locked="0" layoutInCell="1" allowOverlap="1" wp14:anchorId="4B585941" wp14:editId="1539DA27">
            <wp:simplePos x="0" y="0"/>
            <wp:positionH relativeFrom="column">
              <wp:posOffset>0</wp:posOffset>
            </wp:positionH>
            <wp:positionV relativeFrom="paragraph">
              <wp:posOffset>1343218</wp:posOffset>
            </wp:positionV>
            <wp:extent cx="5731344" cy="3932979"/>
            <wp:effectExtent l="0" t="0" r="317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41">
                      <a:extLst>
                        <a:ext uri="{28A0092B-C50C-407E-A947-70E740481C1C}">
                          <a14:useLocalDpi xmlns:a14="http://schemas.microsoft.com/office/drawing/2010/main" val="0"/>
                        </a:ext>
                      </a:extLst>
                    </a:blip>
                    <a:srcRect/>
                    <a:stretch/>
                  </pic:blipFill>
                  <pic:spPr>
                    <a:xfrm>
                      <a:off x="0" y="0"/>
                      <a:ext cx="5731344" cy="3932979"/>
                    </a:xfrm>
                    <a:prstGeom prst="rect">
                      <a:avLst/>
                    </a:prstGeom>
                  </pic:spPr>
                </pic:pic>
              </a:graphicData>
            </a:graphic>
          </wp:anchor>
        </w:drawing>
      </w:r>
      <w:r w:rsidR="00FB5203">
        <w:t>process using the prototype.</w:t>
      </w:r>
    </w:p>
    <w:p w14:paraId="3AF178E1" w14:textId="6F511311" w:rsidR="00F816E5" w:rsidRDefault="00F816E5" w:rsidP="00D73DFC">
      <w:pPr>
        <w:pStyle w:val="Heading3"/>
      </w:pPr>
      <w:bookmarkStart w:id="195" w:name="_Ref50540003"/>
      <w:bookmarkStart w:id="196" w:name="_Toc66348804"/>
      <w:bookmarkStart w:id="197" w:name="_Toc66348850"/>
      <w:r>
        <w:t>Design Coordination</w:t>
      </w:r>
      <w:bookmarkEnd w:id="195"/>
      <w:bookmarkEnd w:id="196"/>
      <w:bookmarkEnd w:id="197"/>
    </w:p>
    <w:p w14:paraId="6B37F130" w14:textId="2B296DF7" w:rsidR="00AF61C0" w:rsidRDefault="00DE0690" w:rsidP="00D73DFC">
      <w:r>
        <w:t xml:space="preserve">The scenario </w:t>
      </w:r>
      <w:r w:rsidR="00F816E5">
        <w:t>assumed</w:t>
      </w:r>
      <w:r>
        <w:t xml:space="preserve"> here is </w:t>
      </w:r>
      <w:r w:rsidR="00F816E5">
        <w:t xml:space="preserve">that the </w:t>
      </w:r>
      <w:r>
        <w:t>structural engineer</w:t>
      </w:r>
      <w:r w:rsidR="00CE4EF3">
        <w:t>s</w:t>
      </w:r>
      <w:r w:rsidR="00966A4D">
        <w:t xml:space="preserve"> (SE</w:t>
      </w:r>
      <w:r w:rsidR="0004580B">
        <w:t>s</w:t>
      </w:r>
      <w:r w:rsidR="00966A4D">
        <w:t>)</w:t>
      </w:r>
      <w:r w:rsidR="00F816E5">
        <w:t xml:space="preserve"> ha</w:t>
      </w:r>
      <w:r w:rsidR="00CE4EF3">
        <w:t>ve</w:t>
      </w:r>
      <w:r w:rsidR="00F816E5">
        <w:t xml:space="preserve"> added structural design to the BIM model and </w:t>
      </w:r>
      <w:r w:rsidR="00CE4EF3">
        <w:t xml:space="preserve">they </w:t>
      </w:r>
      <w:r w:rsidR="00F816E5">
        <w:t xml:space="preserve">want to coordinate </w:t>
      </w:r>
      <w:r w:rsidR="00B17308">
        <w:t xml:space="preserve">design clashes </w:t>
      </w:r>
      <w:r w:rsidR="00CE4EF3" w:rsidRPr="00CE4EF3">
        <w:t>with the architect</w:t>
      </w:r>
      <w:r w:rsidR="00CE4EF3">
        <w:t>s</w:t>
      </w:r>
      <w:r w:rsidR="00E30755">
        <w:t>, who also take the role of BIM managers in this scenario</w:t>
      </w:r>
      <w:r>
        <w:t>.</w:t>
      </w:r>
      <w:r w:rsidR="00E30755">
        <w:t xml:space="preserve"> The objective of this scenario is for both the parties to have a coordinated certified BIM model</w:t>
      </w:r>
      <w:r w:rsidR="006A0ED8">
        <w:t xml:space="preserve"> (</w:t>
      </w:r>
      <w:r w:rsidR="006A0ED8">
        <w:fldChar w:fldCharType="begin"/>
      </w:r>
      <w:r w:rsidR="006A0ED8">
        <w:instrText xml:space="preserve"> REF _Ref53058916 \h </w:instrText>
      </w:r>
      <w:r w:rsidR="006A0ED8">
        <w:fldChar w:fldCharType="separate"/>
      </w:r>
      <w:r w:rsidR="0032750D">
        <w:t xml:space="preserve">Figure </w:t>
      </w:r>
      <w:r w:rsidR="0032750D">
        <w:rPr>
          <w:noProof/>
        </w:rPr>
        <w:t>24</w:t>
      </w:r>
      <w:r w:rsidR="006A0ED8">
        <w:fldChar w:fldCharType="end"/>
      </w:r>
      <w:r w:rsidR="006A0ED8">
        <w:t>)</w:t>
      </w:r>
      <w:r w:rsidR="00E30755">
        <w:t>.</w:t>
      </w:r>
      <w:r>
        <w:t xml:space="preserve"> </w:t>
      </w:r>
      <w:r w:rsidR="00F816E5">
        <w:t>First, t</w:t>
      </w:r>
      <w:r>
        <w:t>he SE</w:t>
      </w:r>
      <w:r w:rsidR="0004580B">
        <w:t>s</w:t>
      </w:r>
      <w:r>
        <w:t xml:space="preserve"> add their structur</w:t>
      </w:r>
      <w:r w:rsidR="0004580B">
        <w:t>al design to the model and send</w:t>
      </w:r>
      <w:r>
        <w:t xml:space="preserve"> it to the architect to check for any clashes with </w:t>
      </w:r>
      <w:r w:rsidR="00E30755">
        <w:t xml:space="preserve">other disciplines’ </w:t>
      </w:r>
      <w:r>
        <w:t>model</w:t>
      </w:r>
      <w:r w:rsidR="00E30755">
        <w:t>s</w:t>
      </w:r>
      <w:r>
        <w:t>. The SE</w:t>
      </w:r>
      <w:r w:rsidR="0004580B">
        <w:t>s</w:t>
      </w:r>
      <w:r>
        <w:t xml:space="preserve"> </w:t>
      </w:r>
      <w:r w:rsidR="0004580B">
        <w:t>use</w:t>
      </w:r>
      <w:r w:rsidR="00E30755">
        <w:t xml:space="preserve"> </w:t>
      </w:r>
      <w:r w:rsidR="00F816E5">
        <w:t>functions</w:t>
      </w:r>
      <w:r w:rsidR="00966A4D">
        <w:t xml:space="preserve"> CE, RT and RBT </w:t>
      </w:r>
      <w:r w:rsidR="0004580B">
        <w:t>to record their contribution</w:t>
      </w:r>
      <w:r>
        <w:t>. Next, the architect forwards this to the junior architect for clash detection</w:t>
      </w:r>
      <w:r w:rsidR="00966A4D">
        <w:t xml:space="preserve"> while performing RT function to record this exchange</w:t>
      </w:r>
      <w:r>
        <w:t xml:space="preserve">. The junior architect conducts clash detection and identifies issues and sends it </w:t>
      </w:r>
      <w:r>
        <w:lastRenderedPageBreak/>
        <w:t>the SE</w:t>
      </w:r>
      <w:r w:rsidR="0004580B">
        <w:t>s</w:t>
      </w:r>
      <w:r>
        <w:t xml:space="preserve">. They perform actions </w:t>
      </w:r>
      <w:r w:rsidR="00966A4D">
        <w:t>OE</w:t>
      </w:r>
      <w:r>
        <w:t xml:space="preserve">, </w:t>
      </w:r>
      <w:r w:rsidR="00966A4D">
        <w:t>RT</w:t>
      </w:r>
      <w:r>
        <w:t xml:space="preserve"> and </w:t>
      </w:r>
      <w:r w:rsidR="00966A4D">
        <w:t>RBT</w:t>
      </w:r>
      <w:r>
        <w:t xml:space="preserve"> to record this transaction. The SE</w:t>
      </w:r>
      <w:r w:rsidR="00C74EA9">
        <w:t>s</w:t>
      </w:r>
      <w:r>
        <w:t xml:space="preserve"> make the necessary changes and perform</w:t>
      </w:r>
      <w:r w:rsidR="00966A4D">
        <w:t xml:space="preserve"> functions OE, RT and RBT while </w:t>
      </w:r>
      <w:r>
        <w:t xml:space="preserve">sending the file back to the Junior Architect. </w:t>
      </w:r>
      <w:r w:rsidR="001B0A1D">
        <w:t xml:space="preserve">Finally, the junior architect checks the resolved file and sends this back to the architect </w:t>
      </w:r>
      <w:r w:rsidR="00966A4D">
        <w:t xml:space="preserve">using </w:t>
      </w:r>
      <w:r w:rsidR="0004580B">
        <w:t xml:space="preserve">the </w:t>
      </w:r>
      <w:r w:rsidR="00966A4D">
        <w:t>RT function</w:t>
      </w:r>
      <w:r w:rsidR="001B0A1D">
        <w:t xml:space="preserve">. The architect can use </w:t>
      </w:r>
      <w:r w:rsidR="00966A4D">
        <w:t xml:space="preserve">function VT </w:t>
      </w:r>
      <w:r w:rsidR="001B0A1D">
        <w:t xml:space="preserve">to trace </w:t>
      </w:r>
      <w:r w:rsidR="00966A4D">
        <w:t xml:space="preserve">the origin </w:t>
      </w:r>
      <w:r w:rsidR="001B0A1D">
        <w:t xml:space="preserve">of the final file. Once verified, this is certified and sent to the Project manager and recorded using </w:t>
      </w:r>
      <w:r w:rsidR="00852CA1">
        <w:rPr>
          <w:noProof/>
        </w:rPr>
        <w:drawing>
          <wp:anchor distT="0" distB="0" distL="114300" distR="114300" simplePos="0" relativeHeight="251636736" behindDoc="0" locked="0" layoutInCell="1" allowOverlap="1" wp14:anchorId="301E28DB" wp14:editId="55762C44">
            <wp:simplePos x="0" y="0"/>
            <wp:positionH relativeFrom="column">
              <wp:posOffset>118745</wp:posOffset>
            </wp:positionH>
            <wp:positionV relativeFrom="paragraph">
              <wp:posOffset>1961515</wp:posOffset>
            </wp:positionV>
            <wp:extent cx="5511165" cy="3789680"/>
            <wp:effectExtent l="0" t="0" r="0" b="1270"/>
            <wp:wrapSquare wrapText="bothSides"/>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 name="Picture 388"/>
                    <pic:cNvPicPr>
                      <a:picLocks noChangeAspect="1"/>
                    </pic:cNvPicPr>
                  </pic:nvPicPr>
                  <pic:blipFill>
                    <a:blip r:embed="rId42">
                      <a:extLst>
                        <a:ext uri="{28A0092B-C50C-407E-A947-70E740481C1C}">
                          <a14:useLocalDpi xmlns:a14="http://schemas.microsoft.com/office/drawing/2010/main" val="0"/>
                        </a:ext>
                      </a:extLst>
                    </a:blip>
                    <a:srcRect/>
                    <a:stretch/>
                  </pic:blipFill>
                  <pic:spPr>
                    <a:xfrm>
                      <a:off x="0" y="0"/>
                      <a:ext cx="5511165" cy="3789680"/>
                    </a:xfrm>
                    <a:prstGeom prst="rect">
                      <a:avLst/>
                    </a:prstGeom>
                  </pic:spPr>
                </pic:pic>
              </a:graphicData>
            </a:graphic>
          </wp:anchor>
        </w:drawing>
      </w:r>
      <w:r w:rsidR="00852CA1">
        <w:rPr>
          <w:noProof/>
        </w:rPr>
        <mc:AlternateContent>
          <mc:Choice Requires="wps">
            <w:drawing>
              <wp:anchor distT="0" distB="0" distL="114300" distR="114300" simplePos="0" relativeHeight="251637760" behindDoc="0" locked="0" layoutInCell="1" allowOverlap="1" wp14:anchorId="56897873" wp14:editId="35DEBD91">
                <wp:simplePos x="0" y="0"/>
                <wp:positionH relativeFrom="column">
                  <wp:posOffset>864870</wp:posOffset>
                </wp:positionH>
                <wp:positionV relativeFrom="paragraph">
                  <wp:posOffset>5837995</wp:posOffset>
                </wp:positionV>
                <wp:extent cx="4011295" cy="290195"/>
                <wp:effectExtent l="0" t="0" r="8255" b="0"/>
                <wp:wrapTopAndBottom/>
                <wp:docPr id="391" name="Text Box 391"/>
                <wp:cNvGraphicFramePr/>
                <a:graphic xmlns:a="http://schemas.openxmlformats.org/drawingml/2006/main">
                  <a:graphicData uri="http://schemas.microsoft.com/office/word/2010/wordprocessingShape">
                    <wps:wsp>
                      <wps:cNvSpPr txBox="1"/>
                      <wps:spPr>
                        <a:xfrm>
                          <a:off x="0" y="0"/>
                          <a:ext cx="4011295" cy="290195"/>
                        </a:xfrm>
                        <a:prstGeom prst="rect">
                          <a:avLst/>
                        </a:prstGeom>
                        <a:solidFill>
                          <a:prstClr val="white"/>
                        </a:solidFill>
                        <a:ln>
                          <a:noFill/>
                        </a:ln>
                      </wps:spPr>
                      <wps:txbx>
                        <w:txbxContent>
                          <w:p w14:paraId="696F2B52" w14:textId="12C56E2E" w:rsidR="00947A11" w:rsidRPr="00CC3FFA" w:rsidRDefault="00947A11" w:rsidP="00E86E7F">
                            <w:pPr>
                              <w:pStyle w:val="Caption"/>
                              <w:jc w:val="center"/>
                              <w:rPr>
                                <w:noProof/>
                              </w:rPr>
                            </w:pPr>
                            <w:bookmarkStart w:id="198" w:name="_Ref53058916"/>
                            <w:bookmarkStart w:id="199" w:name="_Toc66348891"/>
                            <w:r>
                              <w:t xml:space="preserve">Figure </w:t>
                            </w:r>
                            <w:fldSimple w:instr=" SEQ Figure \* ARABIC ">
                              <w:r>
                                <w:rPr>
                                  <w:noProof/>
                                </w:rPr>
                                <w:t>24</w:t>
                              </w:r>
                            </w:fldSimple>
                            <w:bookmarkEnd w:id="198"/>
                            <w:r>
                              <w:t>: Prototype Implementation: Design Coordination</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6897873" id="Text Box 391" o:spid="_x0000_s1048" type="#_x0000_t202" style="position:absolute;left:0;text-align:left;margin-left:68.1pt;margin-top:459.7pt;width:315.85pt;height:22.85pt;z-index:251637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" stroked="f">
                <v:textbox inset="0,0,0,0">
                  <w:txbxContent>
                    <w:p w14:paraId="696F2B52" w14:textId="12C56E2E" w:rsidR="00947A11" w:rsidRPr="00CC3FFA" w:rsidRDefault="00947A11" w:rsidP="00E86E7F">
                      <w:pPr>
                        <w:pStyle w:val="Caption"/>
                        <w:jc w:val="center"/>
                        <w:rPr>
                          <w:noProof/>
                        </w:rPr>
                      </w:pPr>
                      <w:bookmarkStart w:id="200" w:name="_Ref53058916"/>
                      <w:bookmarkStart w:id="201" w:name="_Toc66348891"/>
                      <w:r>
                        <w:t xml:space="preserve">Figure </w:t>
                      </w:r>
                      <w:fldSimple w:instr=" SEQ Figure \* ARABIC ">
                        <w:r>
                          <w:rPr>
                            <w:noProof/>
                          </w:rPr>
                          <w:t>24</w:t>
                        </w:r>
                      </w:fldSimple>
                      <w:bookmarkEnd w:id="200"/>
                      <w:r>
                        <w:t>: Prototype Implementation: Design Coordination</w:t>
                      </w:r>
                      <w:bookmarkEnd w:id="201"/>
                    </w:p>
                  </w:txbxContent>
                </v:textbox>
                <w10:wrap type="topAndBottom"/>
              </v:shape>
            </w:pict>
          </mc:Fallback>
        </mc:AlternateContent>
      </w:r>
      <w:r w:rsidR="00966A4D">
        <w:t>function RT</w:t>
      </w:r>
      <w:r w:rsidR="001B0A1D">
        <w:t>.</w:t>
      </w:r>
    </w:p>
    <w:p w14:paraId="36ABCDBD" w14:textId="4D0E0652" w:rsidR="00E465D4" w:rsidRDefault="00E465D4" w:rsidP="00D73DFC">
      <w:pPr>
        <w:pStyle w:val="Heading3"/>
      </w:pPr>
      <w:bookmarkStart w:id="202" w:name="_Toc66348805"/>
      <w:bookmarkStart w:id="203" w:name="_Toc66348851"/>
      <w:r>
        <w:t>Request for information</w:t>
      </w:r>
      <w:r w:rsidR="00074D79">
        <w:t xml:space="preserve"> (RFI)</w:t>
      </w:r>
      <w:bookmarkEnd w:id="202"/>
      <w:bookmarkEnd w:id="203"/>
    </w:p>
    <w:p w14:paraId="1C65C975" w14:textId="29B82E6B" w:rsidR="00AF61C0" w:rsidRDefault="005145BA" w:rsidP="00D73DFC">
      <w:r>
        <w:t xml:space="preserve">The scenario </w:t>
      </w:r>
      <w:r w:rsidR="0072144C">
        <w:t>assumed here is</w:t>
      </w:r>
      <w:r>
        <w:t xml:space="preserve"> between the builder, the project </w:t>
      </w:r>
      <w:proofErr w:type="gramStart"/>
      <w:r>
        <w:t>manager</w:t>
      </w:r>
      <w:proofErr w:type="gramEnd"/>
      <w:r>
        <w:t xml:space="preserve"> and the designer.</w:t>
      </w:r>
      <w:r w:rsidR="00E30755">
        <w:t xml:space="preserve"> The objective is to resolve an RFI raised by the builder with a response from the designer</w:t>
      </w:r>
      <w:r w:rsidR="0004580B">
        <w:t xml:space="preserve"> (</w:t>
      </w:r>
      <w:r w:rsidR="0004580B">
        <w:fldChar w:fldCharType="begin"/>
      </w:r>
      <w:r w:rsidR="0004580B">
        <w:instrText xml:space="preserve"> REF _Ref51054409 \h </w:instrText>
      </w:r>
      <w:r w:rsidR="0004580B">
        <w:fldChar w:fldCharType="separate"/>
      </w:r>
      <w:r w:rsidR="0032750D">
        <w:t xml:space="preserve">Figure </w:t>
      </w:r>
      <w:r w:rsidR="0032750D">
        <w:rPr>
          <w:noProof/>
        </w:rPr>
        <w:t>25</w:t>
      </w:r>
      <w:r w:rsidR="0004580B">
        <w:fldChar w:fldCharType="end"/>
      </w:r>
      <w:r w:rsidR="0004580B">
        <w:t>)</w:t>
      </w:r>
      <w:r w:rsidR="00E30755">
        <w:t>.</w:t>
      </w:r>
      <w:r w:rsidR="0072144C">
        <w:t xml:space="preserve"> First, th</w:t>
      </w:r>
      <w:r w:rsidR="0087539B">
        <w:t>e builder raises an RFI concern and sends the RFI log across to the PM</w:t>
      </w:r>
      <w:r w:rsidR="00E30755">
        <w:t>, recording this exchange u</w:t>
      </w:r>
      <w:r w:rsidR="0087539B">
        <w:t xml:space="preserve">sing </w:t>
      </w:r>
      <w:r w:rsidR="0072144C">
        <w:t xml:space="preserve">the RT </w:t>
      </w:r>
      <w:r w:rsidR="00E30755">
        <w:t>function.</w:t>
      </w:r>
      <w:r w:rsidR="0087539B">
        <w:t xml:space="preserve"> The PM reviews th</w:t>
      </w:r>
      <w:r w:rsidR="00E30755">
        <w:t>e log</w:t>
      </w:r>
      <w:r w:rsidR="0087539B">
        <w:t xml:space="preserve"> </w:t>
      </w:r>
      <w:r w:rsidR="00E30755">
        <w:t xml:space="preserve">and </w:t>
      </w:r>
      <w:r w:rsidR="0087539B">
        <w:t>send</w:t>
      </w:r>
      <w:r w:rsidR="00E30755">
        <w:t>s</w:t>
      </w:r>
      <w:r w:rsidR="0087539B">
        <w:t xml:space="preserve"> </w:t>
      </w:r>
      <w:r w:rsidR="00E30755">
        <w:t xml:space="preserve">it </w:t>
      </w:r>
      <w:r w:rsidR="0087539B">
        <w:t xml:space="preserve">further to the </w:t>
      </w:r>
      <w:r w:rsidR="0004580B">
        <w:t>d</w:t>
      </w:r>
      <w:r w:rsidR="0087539B">
        <w:t>esigner as it requires input from them</w:t>
      </w:r>
      <w:r w:rsidR="0004580B">
        <w:t xml:space="preserve"> (RT function).</w:t>
      </w:r>
      <w:r w:rsidR="0087539B">
        <w:t xml:space="preserve"> In return, the designer prepares and send a Consultant Advice Notice (CAN) to the PM that provides the required information to address the RFI</w:t>
      </w:r>
      <w:r w:rsidR="00231419">
        <w:t>,</w:t>
      </w:r>
      <w:r w:rsidR="0087539B">
        <w:t xml:space="preserve"> </w:t>
      </w:r>
      <w:r w:rsidR="00231419">
        <w:t>a</w:t>
      </w:r>
      <w:r w:rsidR="0087539B">
        <w:t xml:space="preserve">gain recording this using </w:t>
      </w:r>
      <w:r w:rsidR="00E30755">
        <w:t xml:space="preserve">the </w:t>
      </w:r>
      <w:r w:rsidR="0072144C">
        <w:t xml:space="preserve">RT </w:t>
      </w:r>
      <w:r w:rsidR="00E30755">
        <w:t xml:space="preserve">function. </w:t>
      </w:r>
      <w:r w:rsidR="00794BFD">
        <w:t xml:space="preserve">In this scenario, the PM </w:t>
      </w:r>
      <w:r w:rsidR="00285A9E">
        <w:t>does not</w:t>
      </w:r>
      <w:r w:rsidR="00794BFD">
        <w:t xml:space="preserve"> need to </w:t>
      </w:r>
      <w:r w:rsidR="00794BFD">
        <w:lastRenderedPageBreak/>
        <w:t>add a Contract instruction (CI)</w:t>
      </w:r>
      <w:r w:rsidR="00285A9E">
        <w:t xml:space="preserve"> while returning the CAN to the builder</w:t>
      </w:r>
      <w:r w:rsidR="00C016D4">
        <w:t>;</w:t>
      </w:r>
      <w:r w:rsidR="00285A9E">
        <w:t xml:space="preserve"> hence</w:t>
      </w:r>
      <w:r w:rsidR="00C016D4">
        <w:t>,</w:t>
      </w:r>
      <w:r w:rsidR="00285A9E">
        <w:t xml:space="preserve"> the PM forwards this CAN to the builder and records this </w:t>
      </w:r>
      <w:r w:rsidR="0072144C">
        <w:t>transaction using the RT function</w:t>
      </w:r>
      <w:r w:rsidR="00285A9E">
        <w:t xml:space="preserve">. Subsequently, the </w:t>
      </w:r>
      <w:r w:rsidR="00852CA1">
        <w:rPr>
          <w:noProof/>
        </w:rPr>
        <mc:AlternateContent>
          <mc:Choice Requires="wps">
            <w:drawing>
              <wp:anchor distT="0" distB="0" distL="114300" distR="114300" simplePos="0" relativeHeight="251640832" behindDoc="0" locked="0" layoutInCell="1" allowOverlap="1" wp14:anchorId="40ACEF83" wp14:editId="0DB9816B">
                <wp:simplePos x="0" y="0"/>
                <wp:positionH relativeFrom="column">
                  <wp:posOffset>887730</wp:posOffset>
                </wp:positionH>
                <wp:positionV relativeFrom="paragraph">
                  <wp:posOffset>4923155</wp:posOffset>
                </wp:positionV>
                <wp:extent cx="3949700" cy="302260"/>
                <wp:effectExtent l="0" t="0" r="0" b="2540"/>
                <wp:wrapTopAndBottom/>
                <wp:docPr id="394" name="Text Box 394"/>
                <wp:cNvGraphicFramePr/>
                <a:graphic xmlns:a="http://schemas.openxmlformats.org/drawingml/2006/main">
                  <a:graphicData uri="http://schemas.microsoft.com/office/word/2010/wordprocessingShape">
                    <wps:wsp>
                      <wps:cNvSpPr txBox="1"/>
                      <wps:spPr>
                        <a:xfrm>
                          <a:off x="0" y="0"/>
                          <a:ext cx="3949700" cy="302260"/>
                        </a:xfrm>
                        <a:prstGeom prst="rect">
                          <a:avLst/>
                        </a:prstGeom>
                        <a:solidFill>
                          <a:prstClr val="white"/>
                        </a:solidFill>
                        <a:ln>
                          <a:noFill/>
                        </a:ln>
                      </wps:spPr>
                      <wps:txbx>
                        <w:txbxContent>
                          <w:p w14:paraId="011C0A58" w14:textId="0331F417" w:rsidR="00947A11" w:rsidRPr="00123B49" w:rsidRDefault="00947A11" w:rsidP="00E86E7F">
                            <w:pPr>
                              <w:pStyle w:val="Caption"/>
                              <w:jc w:val="center"/>
                              <w:rPr>
                                <w:noProof/>
                              </w:rPr>
                            </w:pPr>
                            <w:bookmarkStart w:id="204" w:name="_Ref51054409"/>
                            <w:bookmarkStart w:id="205" w:name="_Toc66348892"/>
                            <w:r>
                              <w:t xml:space="preserve">Figure </w:t>
                            </w:r>
                            <w:fldSimple w:instr=" SEQ Figure \* ARABIC ">
                              <w:r>
                                <w:rPr>
                                  <w:noProof/>
                                </w:rPr>
                                <w:t>25</w:t>
                              </w:r>
                            </w:fldSimple>
                            <w:bookmarkEnd w:id="204"/>
                            <w:r>
                              <w:t>: Prototype Implementation: Request for Information</w:t>
                            </w:r>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ACEF83" id="Text Box 394" o:spid="_x0000_s1049" type="#_x0000_t202" style="position:absolute;left:0;text-align:left;margin-left:69.9pt;margin-top:387.65pt;width:311pt;height:23.8pt;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" stroked="f">
                <v:textbox style="mso-fit-shape-to-text:t" inset="0,0,0,0">
                  <w:txbxContent>
                    <w:p w14:paraId="011C0A58" w14:textId="0331F417" w:rsidR="00947A11" w:rsidRPr="00123B49" w:rsidRDefault="00947A11" w:rsidP="00E86E7F">
                      <w:pPr>
                        <w:pStyle w:val="Caption"/>
                        <w:jc w:val="center"/>
                        <w:rPr>
                          <w:noProof/>
                        </w:rPr>
                      </w:pPr>
                      <w:bookmarkStart w:id="206" w:name="_Ref51054409"/>
                      <w:bookmarkStart w:id="207" w:name="_Toc66348892"/>
                      <w:r>
                        <w:t xml:space="preserve">Figure </w:t>
                      </w:r>
                      <w:fldSimple w:instr=" SEQ Figure \* ARABIC ">
                        <w:r>
                          <w:rPr>
                            <w:noProof/>
                          </w:rPr>
                          <w:t>25</w:t>
                        </w:r>
                      </w:fldSimple>
                      <w:bookmarkEnd w:id="206"/>
                      <w:r>
                        <w:t>: Prototype Implementation: Request for Information</w:t>
                      </w:r>
                      <w:bookmarkEnd w:id="207"/>
                    </w:p>
                  </w:txbxContent>
                </v:textbox>
                <w10:wrap type="topAndBottom"/>
              </v:shape>
            </w:pict>
          </mc:Fallback>
        </mc:AlternateContent>
      </w:r>
      <w:r w:rsidR="00852CA1">
        <w:rPr>
          <w:noProof/>
        </w:rPr>
        <w:drawing>
          <wp:anchor distT="0" distB="0" distL="114300" distR="114300" simplePos="0" relativeHeight="251639808" behindDoc="0" locked="0" layoutInCell="1" allowOverlap="1" wp14:anchorId="762C0743" wp14:editId="7C777467">
            <wp:simplePos x="0" y="0"/>
            <wp:positionH relativeFrom="column">
              <wp:posOffset>0</wp:posOffset>
            </wp:positionH>
            <wp:positionV relativeFrom="paragraph">
              <wp:posOffset>926953</wp:posOffset>
            </wp:positionV>
            <wp:extent cx="5731446" cy="3937634"/>
            <wp:effectExtent l="0" t="0" r="3175" b="6350"/>
            <wp:wrapTopAndBottom/>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 name="Picture 393"/>
                    <pic:cNvPicPr>
                      <a:picLocks noChangeAspect="1"/>
                    </pic:cNvPicPr>
                  </pic:nvPicPr>
                  <pic:blipFill>
                    <a:blip r:embed="rId43">
                      <a:extLst>
                        <a:ext uri="{28A0092B-C50C-407E-A947-70E740481C1C}">
                          <a14:useLocalDpi xmlns:a14="http://schemas.microsoft.com/office/drawing/2010/main" val="0"/>
                        </a:ext>
                      </a:extLst>
                    </a:blip>
                    <a:srcRect/>
                    <a:stretch/>
                  </pic:blipFill>
                  <pic:spPr>
                    <a:xfrm>
                      <a:off x="0" y="0"/>
                      <a:ext cx="5731446" cy="3937634"/>
                    </a:xfrm>
                    <a:prstGeom prst="rect">
                      <a:avLst/>
                    </a:prstGeom>
                  </pic:spPr>
                </pic:pic>
              </a:graphicData>
            </a:graphic>
          </wp:anchor>
        </w:drawing>
      </w:r>
      <w:r w:rsidR="00285A9E">
        <w:t>builder receives the requested information</w:t>
      </w:r>
      <w:r w:rsidR="00074D79">
        <w:t>,</w:t>
      </w:r>
      <w:r w:rsidR="00285A9E">
        <w:t xml:space="preserve"> and the RFI </w:t>
      </w:r>
      <w:r w:rsidR="0072144C">
        <w:t xml:space="preserve">is </w:t>
      </w:r>
      <w:r w:rsidR="00285A9E">
        <w:t>closed.</w:t>
      </w:r>
    </w:p>
    <w:p w14:paraId="447AA468" w14:textId="346D7A0D" w:rsidR="00F15968" w:rsidRDefault="00681180" w:rsidP="00D73DFC">
      <w:pPr>
        <w:pStyle w:val="Heading2"/>
      </w:pPr>
      <w:bookmarkStart w:id="208" w:name="_Toc66348806"/>
      <w:bookmarkStart w:id="209" w:name="_Toc66348852"/>
      <w:r>
        <w:t>Dispute Scenario Simulations</w:t>
      </w:r>
      <w:bookmarkEnd w:id="208"/>
      <w:bookmarkEnd w:id="209"/>
    </w:p>
    <w:p w14:paraId="2F103C2D" w14:textId="112275C3" w:rsidR="00681180" w:rsidRDefault="00285A9E" w:rsidP="00D73DFC">
      <w:r>
        <w:t xml:space="preserve">Two </w:t>
      </w:r>
      <w:r w:rsidR="00681180">
        <w:t xml:space="preserve">scenarios are set up such that they result in a dispute and </w:t>
      </w:r>
      <w:r w:rsidR="009A78A8">
        <w:t xml:space="preserve">show </w:t>
      </w:r>
      <w:r w:rsidR="00E30755">
        <w:t>how the prototype</w:t>
      </w:r>
      <w:r w:rsidR="00681180">
        <w:t xml:space="preserve"> can help address these issues.</w:t>
      </w:r>
    </w:p>
    <w:p w14:paraId="22756088" w14:textId="3BBCB2BC" w:rsidR="00D47F6E" w:rsidRDefault="00681180" w:rsidP="00D73DFC">
      <w:pPr>
        <w:pStyle w:val="Heading3"/>
      </w:pPr>
      <w:bookmarkStart w:id="210" w:name="_Ref50540157"/>
      <w:bookmarkStart w:id="211" w:name="_Toc66348807"/>
      <w:bookmarkStart w:id="212" w:name="_Toc66348853"/>
      <w:r>
        <w:t>First scenario</w:t>
      </w:r>
      <w:bookmarkEnd w:id="210"/>
      <w:bookmarkEnd w:id="211"/>
      <w:bookmarkEnd w:id="212"/>
      <w:r>
        <w:t xml:space="preserve"> </w:t>
      </w:r>
    </w:p>
    <w:p w14:paraId="0D534815" w14:textId="5B1A8D41" w:rsidR="00285A9E" w:rsidRDefault="00A42A23" w:rsidP="00D73DFC">
      <w:r>
        <w:t xml:space="preserve">The architect </w:t>
      </w:r>
      <w:r w:rsidR="00E30755">
        <w:t xml:space="preserve">makes </w:t>
      </w:r>
      <w:r w:rsidR="006A7AC1">
        <w:t>specific</w:t>
      </w:r>
      <w:r w:rsidR="00E30755">
        <w:t xml:space="preserve"> changes in </w:t>
      </w:r>
      <w:r>
        <w:t>the BIM model to reflect client</w:t>
      </w:r>
      <w:r w:rsidR="00E30755">
        <w:t xml:space="preserve"> requirements</w:t>
      </w:r>
      <w:r>
        <w:t xml:space="preserve">. However, the updated </w:t>
      </w:r>
      <w:r w:rsidR="00E30755">
        <w:t xml:space="preserve">change is not incorporated in the </w:t>
      </w:r>
      <w:r>
        <w:t>plan drawing</w:t>
      </w:r>
      <w:r w:rsidR="00E30755">
        <w:t>s</w:t>
      </w:r>
      <w:r>
        <w:t xml:space="preserve"> passed on to the builders before construction begins. </w:t>
      </w:r>
      <w:r w:rsidR="00681180">
        <w:t>D</w:t>
      </w:r>
      <w:r w:rsidR="00285A9E">
        <w:t xml:space="preserve">uring construction, the client recognises a deviation </w:t>
      </w:r>
      <w:r w:rsidR="006A7AC1">
        <w:t xml:space="preserve">from the </w:t>
      </w:r>
      <w:r w:rsidR="00285A9E">
        <w:t>agreed design. However, the builder insists that the construction was as per the approved architectural design. On the other hand, the architect</w:t>
      </w:r>
      <w:r w:rsidR="00681180">
        <w:t xml:space="preserve"> </w:t>
      </w:r>
      <w:r w:rsidR="00285A9E">
        <w:t xml:space="preserve">insists that the final approved version had a few modifications that the builder did not comply with which has resulted in the deviation </w:t>
      </w:r>
      <w:r w:rsidR="00285A9E">
        <w:lastRenderedPageBreak/>
        <w:t xml:space="preserve">from the final </w:t>
      </w:r>
      <w:proofErr w:type="gramStart"/>
      <w:r w:rsidR="00285A9E">
        <w:t>design</w:t>
      </w:r>
      <w:r w:rsidR="006A7AC1">
        <w:t>;</w:t>
      </w:r>
      <w:proofErr w:type="gramEnd"/>
      <w:r w:rsidR="00681180">
        <w:t xml:space="preserve"> thereby resulting in a</w:t>
      </w:r>
      <w:r w:rsidR="00285A9E">
        <w:t xml:space="preserve"> dispute scenario. In this case, using </w:t>
      </w:r>
      <w:r w:rsidR="00E30755">
        <w:t>the DApp</w:t>
      </w:r>
      <w:r w:rsidR="00285A9E">
        <w:t xml:space="preserve">, the builder </w:t>
      </w:r>
      <w:r w:rsidR="00E30755">
        <w:t>uses the TV function</w:t>
      </w:r>
      <w:r w:rsidR="006A7AC1">
        <w:t xml:space="preserve"> (</w:t>
      </w:r>
      <w:r w:rsidR="006A7AC1">
        <w:fldChar w:fldCharType="begin"/>
      </w:r>
      <w:r w:rsidR="006A7AC1">
        <w:instrText xml:space="preserve"> REF _Ref51054665 \h </w:instrText>
      </w:r>
      <w:r w:rsidR="006A7AC1">
        <w:fldChar w:fldCharType="separate"/>
      </w:r>
      <w:r w:rsidR="0032750D">
        <w:t xml:space="preserve">Figure </w:t>
      </w:r>
      <w:r w:rsidR="0032750D">
        <w:rPr>
          <w:noProof/>
        </w:rPr>
        <w:t>26</w:t>
      </w:r>
      <w:r w:rsidR="006A7AC1">
        <w:fldChar w:fldCharType="end"/>
      </w:r>
      <w:r w:rsidR="006A7AC1">
        <w:t>)</w:t>
      </w:r>
      <w:r w:rsidR="00E30755">
        <w:t xml:space="preserve"> </w:t>
      </w:r>
      <w:r w:rsidR="00285A9E">
        <w:t>to check the traceability of the design plan</w:t>
      </w:r>
      <w:r w:rsidR="00681180">
        <w:t>s</w:t>
      </w:r>
      <w:r w:rsidR="00285A9E">
        <w:t xml:space="preserve"> available </w:t>
      </w:r>
      <w:r w:rsidR="00CC5F64">
        <w:t xml:space="preserve">to </w:t>
      </w:r>
      <w:r w:rsidR="00285A9E">
        <w:t>them</w:t>
      </w:r>
      <w:r w:rsidR="00CC5F64">
        <w:t>,</w:t>
      </w:r>
      <w:r w:rsidR="00285A9E">
        <w:t xml:space="preserve"> and the system provides the thread of approvals from Junior Architect t</w:t>
      </w:r>
      <w:r w:rsidR="006A7AC1">
        <w:t>o the Senior Architect who had certified</w:t>
      </w:r>
      <w:r w:rsidR="00285A9E">
        <w:t xml:space="preserve"> this plan. </w:t>
      </w:r>
      <w:r w:rsidR="0015661F">
        <w:t>At the same time</w:t>
      </w:r>
      <w:r w:rsidR="00285A9E">
        <w:t>, th</w:t>
      </w:r>
      <w:r w:rsidR="006A7AC1">
        <w:t>e Architect do</w:t>
      </w:r>
      <w:r w:rsidR="0015661F">
        <w:t>es</w:t>
      </w:r>
      <w:r w:rsidR="006A7AC1">
        <w:t xml:space="preserve"> the same;</w:t>
      </w:r>
      <w:r w:rsidR="00285A9E">
        <w:t xml:space="preserve"> however, this results in a message </w:t>
      </w:r>
      <w:r w:rsidR="00A60F44">
        <w:t>“</w:t>
      </w:r>
      <w:r w:rsidR="00295609">
        <w:t xml:space="preserve">The hash of this file is </w:t>
      </w:r>
      <w:r w:rsidR="006A7AC1">
        <w:t>not recorded on the blockchain</w:t>
      </w:r>
      <w:r w:rsidR="00A60F44">
        <w:t>”</w:t>
      </w:r>
      <w:r w:rsidR="005A0BE6">
        <w:t>,</w:t>
      </w:r>
      <w:r w:rsidR="00295609">
        <w:t xml:space="preserve"> imply</w:t>
      </w:r>
      <w:r w:rsidR="00681180">
        <w:t>ing</w:t>
      </w:r>
      <w:r w:rsidR="00295609">
        <w:t xml:space="preserve"> that either the Architect did not send the final revision to the builder or the drawing sent to the builder was an outdated version. </w:t>
      </w:r>
      <w:r w:rsidR="006A7AC1">
        <w:t>Therefore</w:t>
      </w:r>
      <w:r w:rsidR="00295609">
        <w:t xml:space="preserve">, this helps establish evidence for the builder to </w:t>
      </w:r>
      <w:r w:rsidR="00852CA1">
        <w:rPr>
          <w:noProof/>
        </w:rPr>
        <mc:AlternateContent>
          <mc:Choice Requires="wps">
            <w:drawing>
              <wp:anchor distT="0" distB="0" distL="114300" distR="114300" simplePos="0" relativeHeight="251643904" behindDoc="0" locked="0" layoutInCell="1" allowOverlap="1" wp14:anchorId="4726034E" wp14:editId="673C1A05">
                <wp:simplePos x="0" y="0"/>
                <wp:positionH relativeFrom="column">
                  <wp:posOffset>370840</wp:posOffset>
                </wp:positionH>
                <wp:positionV relativeFrom="paragraph">
                  <wp:posOffset>7044690</wp:posOffset>
                </wp:positionV>
                <wp:extent cx="4988560" cy="477520"/>
                <wp:effectExtent l="0" t="0" r="2540" b="2540"/>
                <wp:wrapTopAndBottom/>
                <wp:docPr id="396" name="Text Box 396"/>
                <wp:cNvGraphicFramePr/>
                <a:graphic xmlns:a="http://schemas.openxmlformats.org/drawingml/2006/main">
                  <a:graphicData uri="http://schemas.microsoft.com/office/word/2010/wordprocessingShape">
                    <wps:wsp>
                      <wps:cNvSpPr txBox="1"/>
                      <wps:spPr>
                        <a:xfrm>
                          <a:off x="0" y="0"/>
                          <a:ext cx="4988560" cy="477520"/>
                        </a:xfrm>
                        <a:prstGeom prst="rect">
                          <a:avLst/>
                        </a:prstGeom>
                        <a:solidFill>
                          <a:prstClr val="white"/>
                        </a:solidFill>
                        <a:ln>
                          <a:noFill/>
                        </a:ln>
                      </wps:spPr>
                      <wps:txbx>
                        <w:txbxContent>
                          <w:p w14:paraId="50B49D8B" w14:textId="1FCD1874" w:rsidR="00947A11" w:rsidRPr="00881EDF" w:rsidRDefault="00947A11" w:rsidP="00E86E7F">
                            <w:pPr>
                              <w:pStyle w:val="Caption"/>
                              <w:jc w:val="center"/>
                            </w:pPr>
                            <w:bookmarkStart w:id="213" w:name="_Ref51054665"/>
                            <w:bookmarkStart w:id="214" w:name="_Toc66348893"/>
                            <w:r>
                              <w:t xml:space="preserve">Figure </w:t>
                            </w:r>
                            <w:fldSimple w:instr=" SEQ Figure \* ARABIC ">
                              <w:r>
                                <w:rPr>
                                  <w:noProof/>
                                </w:rPr>
                                <w:t>26</w:t>
                              </w:r>
                            </w:fldSimple>
                            <w:bookmarkEnd w:id="213"/>
                            <w:r>
                              <w:t>: Dispute Scenario: PM finds the trail of drawing file under dispute</w:t>
                            </w:r>
                            <w:bookmarkEnd w:id="2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726034E" id="Text Box 396" o:spid="_x0000_s1050" type="#_x0000_t202" style="position:absolute;left:0;text-align:left;margin-left:29.2pt;margin-top:554.7pt;width:392.8pt;height:37.6pt;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" stroked="f">
                <v:textbox style="mso-fit-shape-to-text:t" inset="0,0,0,0">
                  <w:txbxContent>
                    <w:p w14:paraId="50B49D8B" w14:textId="1FCD1874" w:rsidR="00947A11" w:rsidRPr="00881EDF" w:rsidRDefault="00947A11" w:rsidP="00E86E7F">
                      <w:pPr>
                        <w:pStyle w:val="Caption"/>
                        <w:jc w:val="center"/>
                      </w:pPr>
                      <w:bookmarkStart w:id="215" w:name="_Ref51054665"/>
                      <w:bookmarkStart w:id="216" w:name="_Toc66348893"/>
                      <w:r>
                        <w:t xml:space="preserve">Figure </w:t>
                      </w:r>
                      <w:fldSimple w:instr=" SEQ Figure \* ARABIC ">
                        <w:r>
                          <w:rPr>
                            <w:noProof/>
                          </w:rPr>
                          <w:t>26</w:t>
                        </w:r>
                      </w:fldSimple>
                      <w:bookmarkEnd w:id="215"/>
                      <w:r>
                        <w:t>: Dispute Scenario: PM finds the trail of drawing file under dispute</w:t>
                      </w:r>
                      <w:bookmarkEnd w:id="216"/>
                    </w:p>
                  </w:txbxContent>
                </v:textbox>
                <w10:wrap type="topAndBottom"/>
              </v:shape>
            </w:pict>
          </mc:Fallback>
        </mc:AlternateContent>
      </w:r>
      <w:r w:rsidR="00852CA1">
        <w:rPr>
          <w:noProof/>
        </w:rPr>
        <w:drawing>
          <wp:anchor distT="0" distB="0" distL="114300" distR="114300" simplePos="0" relativeHeight="251642880" behindDoc="0" locked="0" layoutInCell="1" allowOverlap="1" wp14:anchorId="1D69A9C4" wp14:editId="397C0E44">
            <wp:simplePos x="0" y="0"/>
            <wp:positionH relativeFrom="column">
              <wp:posOffset>92710</wp:posOffset>
            </wp:positionH>
            <wp:positionV relativeFrom="paragraph">
              <wp:posOffset>2746082</wp:posOffset>
            </wp:positionV>
            <wp:extent cx="5540375" cy="4298950"/>
            <wp:effectExtent l="0" t="0" r="3175" b="6350"/>
            <wp:wrapTopAndBottom/>
            <wp:docPr id="395" name="Picture 1"/>
            <wp:cNvGraphicFramePr/>
            <a:graphic xmlns:a="http://schemas.openxmlformats.org/drawingml/2006/main">
              <a:graphicData uri="http://schemas.openxmlformats.org/drawingml/2006/picture">
                <pic:pic xmlns:pic="http://schemas.openxmlformats.org/drawingml/2006/picture">
                  <pic:nvPicPr>
                    <pic:cNvPr id="395" name="Picture 1"/>
                    <pic:cNvPicPr/>
                  </pic:nvPicPr>
                  <pic:blipFill>
                    <a:blip r:embed="rId44" cstate="print">
                      <a:extLst>
                        <a:ext uri="{28A0092B-C50C-407E-A947-70E740481C1C}">
                          <a14:useLocalDpi xmlns:a14="http://schemas.microsoft.com/office/drawing/2010/main" val="0"/>
                        </a:ext>
                      </a:extLst>
                    </a:blip>
                    <a:srcRect/>
                    <a:stretch/>
                  </pic:blipFill>
                  <pic:spPr bwMode="auto">
                    <a:xfrm>
                      <a:off x="0" y="0"/>
                      <a:ext cx="5540375" cy="4298950"/>
                    </a:xfrm>
                    <a:prstGeom prst="rect">
                      <a:avLst/>
                    </a:prstGeom>
                    <a:noFill/>
                    <a:ln>
                      <a:noFill/>
                    </a:ln>
                  </pic:spPr>
                </pic:pic>
              </a:graphicData>
            </a:graphic>
          </wp:anchor>
        </w:drawing>
      </w:r>
      <w:r w:rsidR="00295609">
        <w:t>resolve this dispute.</w:t>
      </w:r>
    </w:p>
    <w:p w14:paraId="72F2BA34" w14:textId="3ED9CE14" w:rsidR="00D47F6E" w:rsidRDefault="00681180" w:rsidP="00D73DFC">
      <w:pPr>
        <w:pStyle w:val="Heading3"/>
      </w:pPr>
      <w:bookmarkStart w:id="217" w:name="_Ref50540232"/>
      <w:bookmarkStart w:id="218" w:name="_Toc66348808"/>
      <w:bookmarkStart w:id="219" w:name="_Toc66348854"/>
      <w:r>
        <w:lastRenderedPageBreak/>
        <w:t>S</w:t>
      </w:r>
      <w:r w:rsidR="00295609">
        <w:t>econd scenario</w:t>
      </w:r>
      <w:bookmarkEnd w:id="217"/>
      <w:bookmarkEnd w:id="218"/>
      <w:bookmarkEnd w:id="219"/>
    </w:p>
    <w:p w14:paraId="474DA483" w14:textId="7C21E091" w:rsidR="00295609" w:rsidRDefault="005B7206" w:rsidP="00D73DFC">
      <w:r>
        <w:rPr>
          <w:noProof/>
        </w:rPr>
        <mc:AlternateContent>
          <mc:Choice Requires="wps">
            <w:drawing>
              <wp:anchor distT="0" distB="0" distL="114300" distR="114300" simplePos="0" relativeHeight="251646976" behindDoc="0" locked="0" layoutInCell="1" allowOverlap="1" wp14:anchorId="0F419892" wp14:editId="7D4B3AB0">
                <wp:simplePos x="0" y="0"/>
                <wp:positionH relativeFrom="column">
                  <wp:posOffset>377190</wp:posOffset>
                </wp:positionH>
                <wp:positionV relativeFrom="paragraph">
                  <wp:posOffset>8168005</wp:posOffset>
                </wp:positionV>
                <wp:extent cx="4975860" cy="477520"/>
                <wp:effectExtent l="0" t="0" r="0" b="2540"/>
                <wp:wrapTopAndBottom/>
                <wp:docPr id="399" name="Text Box 399"/>
                <wp:cNvGraphicFramePr/>
                <a:graphic xmlns:a="http://schemas.openxmlformats.org/drawingml/2006/main">
                  <a:graphicData uri="http://schemas.microsoft.com/office/word/2010/wordprocessingShape">
                    <wps:wsp>
                      <wps:cNvSpPr txBox="1"/>
                      <wps:spPr>
                        <a:xfrm>
                          <a:off x="0" y="0"/>
                          <a:ext cx="4975860" cy="477520"/>
                        </a:xfrm>
                        <a:prstGeom prst="rect">
                          <a:avLst/>
                        </a:prstGeom>
                        <a:solidFill>
                          <a:prstClr val="white"/>
                        </a:solidFill>
                        <a:ln>
                          <a:noFill/>
                        </a:ln>
                      </wps:spPr>
                      <wps:txbx>
                        <w:txbxContent>
                          <w:p w14:paraId="2FE1ED9A" w14:textId="237740B4" w:rsidR="00947A11" w:rsidRPr="00DC3576" w:rsidRDefault="00947A11" w:rsidP="00E86E7F">
                            <w:pPr>
                              <w:pStyle w:val="Caption"/>
                              <w:jc w:val="center"/>
                            </w:pPr>
                            <w:bookmarkStart w:id="220" w:name="_Ref51054935"/>
                            <w:bookmarkStart w:id="221" w:name="_Toc66348894"/>
                            <w:r>
                              <w:t xml:space="preserve">Figure </w:t>
                            </w:r>
                            <w:fldSimple w:instr=" SEQ Figure \* ARABIC ">
                              <w:r>
                                <w:rPr>
                                  <w:noProof/>
                                </w:rPr>
                                <w:t>27</w:t>
                              </w:r>
                            </w:fldSimple>
                            <w:bookmarkEnd w:id="220"/>
                            <w:r>
                              <w:t>: Dispute Scenario: Non-registered party traces the file development</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419892" id="Text Box 399" o:spid="_x0000_s1051" type="#_x0000_t202" style="position:absolute;left:0;text-align:left;margin-left:29.7pt;margin-top:643.15pt;width:391.8pt;height:37.6pt;z-index:251646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" stroked="f">
                <v:textbox style="mso-fit-shape-to-text:t" inset="0,0,0,0">
                  <w:txbxContent>
                    <w:p w14:paraId="2FE1ED9A" w14:textId="237740B4" w:rsidR="00947A11" w:rsidRPr="00DC3576" w:rsidRDefault="00947A11" w:rsidP="00E86E7F">
                      <w:pPr>
                        <w:pStyle w:val="Caption"/>
                        <w:jc w:val="center"/>
                      </w:pPr>
                      <w:bookmarkStart w:id="222" w:name="_Ref51054935"/>
                      <w:bookmarkStart w:id="223" w:name="_Toc66348894"/>
                      <w:r>
                        <w:t xml:space="preserve">Figure </w:t>
                      </w:r>
                      <w:fldSimple w:instr=" SEQ Figure \* ARABIC ">
                        <w:r>
                          <w:rPr>
                            <w:noProof/>
                          </w:rPr>
                          <w:t>27</w:t>
                        </w:r>
                      </w:fldSimple>
                      <w:bookmarkEnd w:id="222"/>
                      <w:r>
                        <w:t>: Dispute Scenario: Non-registered party traces the file development</w:t>
                      </w:r>
                      <w:bookmarkEnd w:id="223"/>
                    </w:p>
                  </w:txbxContent>
                </v:textbox>
                <w10:wrap type="topAndBottom"/>
              </v:shape>
            </w:pict>
          </mc:Fallback>
        </mc:AlternateContent>
      </w:r>
      <w:r>
        <w:rPr>
          <w:noProof/>
        </w:rPr>
        <w:drawing>
          <wp:anchor distT="0" distB="0" distL="114300" distR="114300" simplePos="0" relativeHeight="251645952" behindDoc="0" locked="0" layoutInCell="1" allowOverlap="1" wp14:anchorId="537B3DDE" wp14:editId="4EABE63A">
            <wp:simplePos x="0" y="0"/>
            <wp:positionH relativeFrom="column">
              <wp:posOffset>1258570</wp:posOffset>
            </wp:positionH>
            <wp:positionV relativeFrom="paragraph">
              <wp:posOffset>4233794</wp:posOffset>
            </wp:positionV>
            <wp:extent cx="3215640" cy="3871342"/>
            <wp:effectExtent l="0" t="0" r="3810" b="0"/>
            <wp:wrapTopAndBottom/>
            <wp:docPr id="398" name="Picture 1"/>
            <wp:cNvGraphicFramePr/>
            <a:graphic xmlns:a="http://schemas.openxmlformats.org/drawingml/2006/main">
              <a:graphicData uri="http://schemas.openxmlformats.org/drawingml/2006/picture">
                <pic:pic xmlns:pic="http://schemas.openxmlformats.org/drawingml/2006/picture">
                  <pic:nvPicPr>
                    <pic:cNvPr id="398" name="Picture 1"/>
                    <pic:cNvPicPr/>
                  </pic:nvPicPr>
                  <pic:blipFill>
                    <a:blip r:embed="rId45" cstate="print">
                      <a:extLst>
                        <a:ext uri="{28A0092B-C50C-407E-A947-70E740481C1C}">
                          <a14:useLocalDpi xmlns:a14="http://schemas.microsoft.com/office/drawing/2010/main" val="0"/>
                        </a:ext>
                      </a:extLst>
                    </a:blip>
                    <a:srcRect/>
                    <a:stretch/>
                  </pic:blipFill>
                  <pic:spPr bwMode="auto">
                    <a:xfrm>
                      <a:off x="0" y="0"/>
                      <a:ext cx="3215640" cy="3871342"/>
                    </a:xfrm>
                    <a:prstGeom prst="rect">
                      <a:avLst/>
                    </a:prstGeom>
                    <a:noFill/>
                    <a:ln>
                      <a:noFill/>
                    </a:ln>
                  </pic:spPr>
                </pic:pic>
              </a:graphicData>
            </a:graphic>
          </wp:anchor>
        </w:drawing>
      </w:r>
      <w:r w:rsidR="00A42A23">
        <w:t xml:space="preserve">The scenario here is the structural engineer who provided the BIM structural design model has provided incorrect specifications for one of the structural elements. However, the client and the builder have no information about this during construction. Years after </w:t>
      </w:r>
      <w:r w:rsidR="009E0A31">
        <w:t>completing</w:t>
      </w:r>
      <w:r w:rsidR="00A42A23">
        <w:t xml:space="preserve"> the project, the client observes a discrepan</w:t>
      </w:r>
      <w:r w:rsidR="00074D79">
        <w:t>cy with that structural element;</w:t>
      </w:r>
      <w:r w:rsidR="00A42A23">
        <w:t xml:space="preserve"> however, </w:t>
      </w:r>
      <w:r w:rsidR="00074D79">
        <w:t>they have</w:t>
      </w:r>
      <w:r w:rsidR="00A42A23">
        <w:t xml:space="preserve"> no idea of what </w:t>
      </w:r>
      <w:r w:rsidR="008C52A2">
        <w:t>the cause for it is</w:t>
      </w:r>
      <w:r w:rsidR="00A42A23">
        <w:t xml:space="preserve">. </w:t>
      </w:r>
      <w:r w:rsidR="00295609">
        <w:t>The cl</w:t>
      </w:r>
      <w:r w:rsidR="00074D79">
        <w:t>ient (or building manager) hand</w:t>
      </w:r>
      <w:r w:rsidR="00295609">
        <w:t xml:space="preserve"> over the issue to a team of experts to resolve the issue</w:t>
      </w:r>
      <w:r w:rsidR="00A42A23">
        <w:t>. Their first job is to verify if the structural design was at fault or the construction was not done to the required specifications.</w:t>
      </w:r>
      <w:r w:rsidR="000C4A2E">
        <w:t xml:space="preserve"> The p</w:t>
      </w:r>
      <w:r w:rsidR="00A42A23">
        <w:t>roject’s documentation, including models, drawings, specifications have been handed over to the client (or buil</w:t>
      </w:r>
      <w:r w:rsidR="00074D79">
        <w:t>ding management team) post-</w:t>
      </w:r>
      <w:r w:rsidR="00A42A23">
        <w:t>completion. A</w:t>
      </w:r>
      <w:r w:rsidR="00295609">
        <w:t>lthough th</w:t>
      </w:r>
      <w:r w:rsidR="00A42A23">
        <w:t>e</w:t>
      </w:r>
      <w:r w:rsidR="00295609">
        <w:t xml:space="preserve"> </w:t>
      </w:r>
      <w:r w:rsidR="00A42A23">
        <w:t>expert</w:t>
      </w:r>
      <w:r w:rsidR="006A7AC1">
        <w:t>s’</w:t>
      </w:r>
      <w:r w:rsidR="00A42A23">
        <w:t xml:space="preserve"> </w:t>
      </w:r>
      <w:r w:rsidR="00295609">
        <w:t xml:space="preserve">team was not part of the original project construction </w:t>
      </w:r>
      <w:r w:rsidR="00A42A23">
        <w:t>team,</w:t>
      </w:r>
      <w:r w:rsidR="00295609">
        <w:t xml:space="preserve"> </w:t>
      </w:r>
      <w:r w:rsidR="00A42A23">
        <w:t xml:space="preserve">they </w:t>
      </w:r>
      <w:r w:rsidR="00295609">
        <w:t xml:space="preserve">can use </w:t>
      </w:r>
      <w:r w:rsidR="00B17CF8">
        <w:t xml:space="preserve">the DApp </w:t>
      </w:r>
      <w:r w:rsidR="00295609">
        <w:t>to check the traceability of the BIM model file using</w:t>
      </w:r>
      <w:r w:rsidR="00074D79">
        <w:t xml:space="preserve"> the</w:t>
      </w:r>
      <w:r w:rsidR="00295609">
        <w:t xml:space="preserve"> </w:t>
      </w:r>
      <w:r w:rsidR="00A42A23">
        <w:t>TV function</w:t>
      </w:r>
      <w:r w:rsidR="006A7AC1">
        <w:t xml:space="preserve"> (</w:t>
      </w:r>
      <w:r w:rsidR="006A7AC1">
        <w:fldChar w:fldCharType="begin"/>
      </w:r>
      <w:r w:rsidR="006A7AC1">
        <w:instrText xml:space="preserve"> REF _Ref51054935 \h </w:instrText>
      </w:r>
      <w:r w:rsidR="006A7AC1">
        <w:fldChar w:fldCharType="separate"/>
      </w:r>
      <w:r w:rsidR="0032750D">
        <w:t xml:space="preserve">Figure </w:t>
      </w:r>
      <w:r w:rsidR="0032750D">
        <w:rPr>
          <w:noProof/>
        </w:rPr>
        <w:t>27</w:t>
      </w:r>
      <w:r w:rsidR="006A7AC1">
        <w:fldChar w:fldCharType="end"/>
      </w:r>
      <w:r w:rsidR="006A7AC1">
        <w:t>)</w:t>
      </w:r>
      <w:r w:rsidR="00A42A23">
        <w:t xml:space="preserve">. This function </w:t>
      </w:r>
      <w:r w:rsidR="00295609">
        <w:t>does</w:t>
      </w:r>
      <w:r w:rsidR="00A42A23">
        <w:t xml:space="preserve"> not</w:t>
      </w:r>
      <w:r w:rsidR="00295609">
        <w:t xml:space="preserve"> require the party verifying the file to </w:t>
      </w:r>
      <w:r w:rsidR="00B94AFA">
        <w:t>have been</w:t>
      </w:r>
      <w:r w:rsidR="00295609">
        <w:t xml:space="preserve"> registered to the project. </w:t>
      </w:r>
      <w:r w:rsidR="00A42A23">
        <w:t>Based on the results</w:t>
      </w:r>
      <w:r w:rsidR="00295609">
        <w:t xml:space="preserve">, the </w:t>
      </w:r>
      <w:r w:rsidR="00E30755">
        <w:t>experts’</w:t>
      </w:r>
      <w:r w:rsidR="00295609">
        <w:t xml:space="preserve"> team find out the </w:t>
      </w:r>
      <w:r w:rsidR="00295609">
        <w:lastRenderedPageBreak/>
        <w:t xml:space="preserve">error </w:t>
      </w:r>
      <w:r w:rsidR="00A42A23">
        <w:t xml:space="preserve">was </w:t>
      </w:r>
      <w:r w:rsidR="00B94AFA">
        <w:t xml:space="preserve">caused by </w:t>
      </w:r>
      <w:r w:rsidR="00295609">
        <w:t>the structural engineer</w:t>
      </w:r>
      <w:r w:rsidR="00B94AFA">
        <w:t>,</w:t>
      </w:r>
      <w:r w:rsidR="00295609">
        <w:t xml:space="preserve"> who </w:t>
      </w:r>
      <w:r w:rsidR="00A42A23">
        <w:t>provided the structural design</w:t>
      </w:r>
      <w:r w:rsidR="00295609">
        <w:t xml:space="preserve"> BIM model with wrong specifications</w:t>
      </w:r>
      <w:r w:rsidR="00A42A23">
        <w:t>.</w:t>
      </w:r>
    </w:p>
    <w:p w14:paraId="27008185" w14:textId="4A021DA6" w:rsidR="001C59CE" w:rsidRDefault="00F15968" w:rsidP="001C59CE">
      <w:pPr>
        <w:pStyle w:val="Heading1"/>
      </w:pPr>
      <w:bookmarkStart w:id="224" w:name="_Ref49786907"/>
      <w:bookmarkStart w:id="225" w:name="_Toc66348809"/>
      <w:bookmarkStart w:id="226" w:name="_Toc66348855"/>
      <w:r>
        <w:t>Evaluation</w:t>
      </w:r>
      <w:r w:rsidR="005C76AB">
        <w:t xml:space="preserve">, Results </w:t>
      </w:r>
      <w:r w:rsidR="007D0DF8">
        <w:t>&amp; Discussion</w:t>
      </w:r>
      <w:bookmarkEnd w:id="224"/>
      <w:bookmarkEnd w:id="225"/>
      <w:bookmarkEnd w:id="226"/>
    </w:p>
    <w:p w14:paraId="44D3A200" w14:textId="3865AFD5" w:rsidR="001C59CE" w:rsidRDefault="001C59CE" w:rsidP="00E87263">
      <w:r>
        <w:t xml:space="preserve">This section first </w:t>
      </w:r>
      <w:r w:rsidR="00E87263">
        <w:t>analyses</w:t>
      </w:r>
      <w:r>
        <w:t xml:space="preserve"> the scenarios demonstrated using the DApp </w:t>
      </w:r>
      <w:r w:rsidR="000E1CF3">
        <w:t>compared</w:t>
      </w:r>
      <w:r w:rsidR="00E87263">
        <w:t xml:space="preserve"> to </w:t>
      </w:r>
      <w:r>
        <w:t>the processe</w:t>
      </w:r>
      <w:r w:rsidR="00E87263">
        <w:t xml:space="preserve">s mapped in </w:t>
      </w:r>
      <w:r w:rsidR="00D81423">
        <w:t>S</w:t>
      </w:r>
      <w:r w:rsidR="00E87263">
        <w:t>ection</w:t>
      </w:r>
      <w:r w:rsidR="005F02AC">
        <w:t xml:space="preserve"> </w:t>
      </w:r>
      <w:r w:rsidR="005F02AC">
        <w:fldChar w:fldCharType="begin"/>
      </w:r>
      <w:r w:rsidR="005F02AC">
        <w:instrText xml:space="preserve"> REF _Ref50567290 \r \h </w:instrText>
      </w:r>
      <w:r w:rsidR="005F02AC">
        <w:fldChar w:fldCharType="separate"/>
      </w:r>
      <w:r w:rsidR="0032750D">
        <w:t>4.2</w:t>
      </w:r>
      <w:r w:rsidR="005F02AC">
        <w:fldChar w:fldCharType="end"/>
      </w:r>
      <w:r>
        <w:t xml:space="preserve">. Next, it </w:t>
      </w:r>
      <w:r w:rsidR="00E87263">
        <w:t xml:space="preserve">evaluates the prototype system to validate if the proposed process models meet the process improvement objectives stated in </w:t>
      </w:r>
      <w:r w:rsidR="00987525">
        <w:t>S</w:t>
      </w:r>
      <w:r w:rsidR="00E87263">
        <w:t>ection</w:t>
      </w:r>
      <w:r w:rsidR="00B46575">
        <w:t xml:space="preserve"> </w:t>
      </w:r>
      <w:r w:rsidR="00B46575">
        <w:fldChar w:fldCharType="begin"/>
      </w:r>
      <w:r w:rsidR="00B46575">
        <w:instrText xml:space="preserve"> REF _Ref62572989 \r \h </w:instrText>
      </w:r>
      <w:r w:rsidR="00B46575">
        <w:fldChar w:fldCharType="separate"/>
      </w:r>
      <w:r w:rsidR="0032750D">
        <w:t>4.1</w:t>
      </w:r>
      <w:r w:rsidR="00B46575">
        <w:fldChar w:fldCharType="end"/>
      </w:r>
      <w:r w:rsidR="00E87263">
        <w:t>.</w:t>
      </w:r>
    </w:p>
    <w:p w14:paraId="365849FB" w14:textId="47AE93AE" w:rsidR="00412210" w:rsidRDefault="00412210" w:rsidP="00412210">
      <w:pPr>
        <w:pStyle w:val="Heading2"/>
      </w:pPr>
      <w:bookmarkStart w:id="227" w:name="_Toc66348810"/>
      <w:bookmarkStart w:id="228" w:name="_Toc66348856"/>
      <w:r>
        <w:t>Scenario</w:t>
      </w:r>
      <w:r w:rsidR="005B7CA6">
        <w:t>s</w:t>
      </w:r>
      <w:r>
        <w:t xml:space="preserve"> Analysis</w:t>
      </w:r>
      <w:bookmarkEnd w:id="227"/>
      <w:bookmarkEnd w:id="228"/>
    </w:p>
    <w:p w14:paraId="597D1E65" w14:textId="7D6DA0BD" w:rsidR="001C59CE" w:rsidRDefault="00412210" w:rsidP="001C59CE">
      <w:r>
        <w:t>I</w:t>
      </w:r>
      <w:r w:rsidR="001C59CE">
        <w:t xml:space="preserve">t can be observed </w:t>
      </w:r>
      <w:r>
        <w:t xml:space="preserve">from the </w:t>
      </w:r>
      <w:r w:rsidRPr="00412210">
        <w:t>Design Review</w:t>
      </w:r>
      <w:r>
        <w:t xml:space="preserve"> (</w:t>
      </w:r>
      <w:r>
        <w:fldChar w:fldCharType="begin"/>
      </w:r>
      <w:r>
        <w:instrText xml:space="preserve"> REF _Ref49349557 \h </w:instrText>
      </w:r>
      <w:r>
        <w:fldChar w:fldCharType="separate"/>
      </w:r>
      <w:r w:rsidR="0032750D">
        <w:t xml:space="preserve">Figure </w:t>
      </w:r>
      <w:r w:rsidR="0032750D">
        <w:rPr>
          <w:noProof/>
        </w:rPr>
        <w:t>5</w:t>
      </w:r>
      <w:r>
        <w:fldChar w:fldCharType="end"/>
      </w:r>
      <w:r>
        <w:t>)</w:t>
      </w:r>
      <w:r w:rsidRPr="00412210">
        <w:t xml:space="preserve"> and Design Coordination </w:t>
      </w:r>
      <w:r>
        <w:t>(</w:t>
      </w:r>
      <w:r>
        <w:fldChar w:fldCharType="begin"/>
      </w:r>
      <w:r>
        <w:instrText xml:space="preserve"> REF _Ref49349573 \h </w:instrText>
      </w:r>
      <w:r>
        <w:fldChar w:fldCharType="separate"/>
      </w:r>
      <w:r w:rsidR="0032750D">
        <w:t xml:space="preserve">Figure </w:t>
      </w:r>
      <w:r w:rsidR="0032750D">
        <w:rPr>
          <w:noProof/>
        </w:rPr>
        <w:t>6</w:t>
      </w:r>
      <w:r>
        <w:fldChar w:fldCharType="end"/>
      </w:r>
      <w:r>
        <w:t>) process maps</w:t>
      </w:r>
      <w:r w:rsidRPr="00412210">
        <w:t xml:space="preserve">, </w:t>
      </w:r>
      <w:r w:rsidR="001C59CE">
        <w:t>that the existing process</w:t>
      </w:r>
      <w:r>
        <w:t>es</w:t>
      </w:r>
      <w:r w:rsidR="001C59CE">
        <w:t xml:space="preserve"> do not facilitate the workflow initiators to record their independent contri</w:t>
      </w:r>
      <w:r>
        <w:t>butions explicitly and securely</w:t>
      </w:r>
      <w:r w:rsidR="001C59CE">
        <w:t>. Moreover, when the reviewer sends the design items back for rework</w:t>
      </w:r>
      <w:r>
        <w:t>,</w:t>
      </w:r>
      <w:r w:rsidR="001C59CE">
        <w:t xml:space="preserve"> the design engineers can only hope that the file received has not been subjected to any </w:t>
      </w:r>
      <w:r w:rsidR="00B03274">
        <w:t xml:space="preserve">undocumented </w:t>
      </w:r>
      <w:r w:rsidR="001C59CE">
        <w:t xml:space="preserve">alterations. In the design coordination process, the coordinators </w:t>
      </w:r>
      <w:r w:rsidR="009544D9">
        <w:t xml:space="preserve">are </w:t>
      </w:r>
      <w:r w:rsidR="001C59CE">
        <w:t>require</w:t>
      </w:r>
      <w:r w:rsidR="009544D9">
        <w:t>d</w:t>
      </w:r>
      <w:r w:rsidR="001C59CE">
        <w:t xml:space="preserve"> to send changes back and forth between the different disciplines who make amendments to accommodate other design inputs. However, within the current process, both the activities of making amendments and coordinating clashes are susceptible to overlapping design liability, which does not serve well in case of conflicts. The final tasks in both the processes need the approver and the coordinator to finalise the design items and design coordination</w:t>
      </w:r>
      <w:r w:rsidR="002C1BE2">
        <w:t>,</w:t>
      </w:r>
      <w:r w:rsidR="001C59CE">
        <w:t xml:space="preserve"> respectively. However, before certification, the approver cannot reliably verify if the file reviewed </w:t>
      </w:r>
      <w:r w:rsidR="00D81EA8">
        <w:t xml:space="preserve">is </w:t>
      </w:r>
      <w:r w:rsidR="001C59CE">
        <w:t xml:space="preserve">unaltered; they need to trust </w:t>
      </w:r>
      <w:r w:rsidR="00D81EA8">
        <w:t xml:space="preserve">that </w:t>
      </w:r>
      <w:r w:rsidR="001C59CE">
        <w:t>the reviewer and the file exchange system to have upheld the integrity of the file without causing any unintended modifications to the design initiator’s original intent.</w:t>
      </w:r>
      <w:r w:rsidR="002C1BE2">
        <w:t xml:space="preserve"> </w:t>
      </w:r>
      <w:r w:rsidR="001C59CE">
        <w:t xml:space="preserve">Similarly, the design coordinator has no evidence to substantiate the origin of the file and attest to its unaltered state. They need to trust the coordination process and all the contributing parties to have not made any amendments that would have hampered others’ design inputs or caused any accidental modifications. </w:t>
      </w:r>
      <w:r>
        <w:t>T</w:t>
      </w:r>
      <w:r w:rsidR="001C59CE">
        <w:t>he</w:t>
      </w:r>
      <w:r>
        <w:t xml:space="preserve"> third </w:t>
      </w:r>
      <w:r>
        <w:lastRenderedPageBreak/>
        <w:t>process map shows the</w:t>
      </w:r>
      <w:r w:rsidR="001C59CE">
        <w:t xml:space="preserve"> RFI process</w:t>
      </w:r>
      <w:r>
        <w:t xml:space="preserve"> (</w:t>
      </w:r>
      <w:r>
        <w:fldChar w:fldCharType="begin"/>
      </w:r>
      <w:r>
        <w:instrText xml:space="preserve"> REF _Ref49349712 \h </w:instrText>
      </w:r>
      <w:r>
        <w:fldChar w:fldCharType="separate"/>
      </w:r>
      <w:r w:rsidR="0032750D">
        <w:t xml:space="preserve">Figure </w:t>
      </w:r>
      <w:r w:rsidR="0032750D">
        <w:rPr>
          <w:noProof/>
        </w:rPr>
        <w:t>7</w:t>
      </w:r>
      <w:r>
        <w:fldChar w:fldCharType="end"/>
      </w:r>
      <w:r>
        <w:t>), which</w:t>
      </w:r>
      <w:r w:rsidR="001C59CE">
        <w:t xml:space="preserve"> </w:t>
      </w:r>
      <w:r w:rsidR="00424510">
        <w:t xml:space="preserve">is </w:t>
      </w:r>
      <w:r w:rsidR="001C59CE">
        <w:t xml:space="preserve">critical </w:t>
      </w:r>
      <w:r>
        <w:t xml:space="preserve">during the construction stage of the project and </w:t>
      </w:r>
      <w:r w:rsidR="0080617A">
        <w:t>impacts the project design realisation, schedule,</w:t>
      </w:r>
      <w:r w:rsidR="001C59CE">
        <w:t xml:space="preserve"> and cost. </w:t>
      </w:r>
      <w:r w:rsidR="00F367BA">
        <w:t>Creating</w:t>
      </w:r>
      <w:r w:rsidR="001C59CE">
        <w:t xml:space="preserve"> an RFI, sending a CAN and </w:t>
      </w:r>
      <w:r w:rsidR="002C1BE2">
        <w:t>CI</w:t>
      </w:r>
      <w:r w:rsidR="001C59CE">
        <w:t xml:space="preserve"> are legally critical transaction</w:t>
      </w:r>
      <w:r w:rsidR="002C1BE2">
        <w:t>s</w:t>
      </w:r>
      <w:r w:rsidR="001C59CE">
        <w:t xml:space="preserve"> that need to be recorded. The current processes either use simple</w:t>
      </w:r>
      <w:r>
        <w:t xml:space="preserve"> email workflows or incorporate</w:t>
      </w:r>
      <w:r w:rsidR="001C59CE">
        <w:t xml:space="preserve"> systems that are dependent on subscription models and </w:t>
      </w:r>
      <w:r w:rsidR="007761C5">
        <w:t xml:space="preserve">are </w:t>
      </w:r>
      <w:r w:rsidR="001C59CE">
        <w:t xml:space="preserve">reliant on </w:t>
      </w:r>
      <w:r w:rsidR="007761C5">
        <w:t>third-</w:t>
      </w:r>
      <w:r w:rsidR="001C59CE">
        <w:t>party storage (</w:t>
      </w:r>
      <w:r>
        <w:t xml:space="preserve">as discussed in section </w:t>
      </w:r>
      <w:r>
        <w:fldChar w:fldCharType="begin"/>
      </w:r>
      <w:r>
        <w:instrText xml:space="preserve"> REF _Ref50539818 \r \h </w:instrText>
      </w:r>
      <w:r>
        <w:fldChar w:fldCharType="separate"/>
      </w:r>
      <w:r w:rsidR="0032750D">
        <w:t>2</w:t>
      </w:r>
      <w:r>
        <w:fldChar w:fldCharType="end"/>
      </w:r>
      <w:r w:rsidR="001C59CE">
        <w:t>). They are faced with the challenge of sustainability of records beyond the completion of the project and security concerns.</w:t>
      </w:r>
    </w:p>
    <w:p w14:paraId="3003DBA3" w14:textId="40741428" w:rsidR="001C59CE" w:rsidRDefault="002C1BE2" w:rsidP="001C59CE">
      <w:r>
        <w:t>Upon c</w:t>
      </w:r>
      <w:r w:rsidR="001C59CE">
        <w:t>ontrasting these processes to the scenarios demonstrated using the DApp</w:t>
      </w:r>
      <w:r>
        <w:t>,</w:t>
      </w:r>
      <w:r w:rsidR="001C59CE">
        <w:t xml:space="preserve"> the following benefits can be observed. The workflow initiators, the junior architect or the structural engineer (</w:t>
      </w:r>
      <w:r w:rsidR="00412210">
        <w:t xml:space="preserve">in </w:t>
      </w:r>
      <w:r w:rsidR="00B46D72">
        <w:t xml:space="preserve">Sections </w:t>
      </w:r>
      <w:r w:rsidR="00412210">
        <w:fldChar w:fldCharType="begin"/>
      </w:r>
      <w:r w:rsidR="00412210">
        <w:instrText xml:space="preserve"> REF _Ref50539994 \r \h </w:instrText>
      </w:r>
      <w:r w:rsidR="00412210">
        <w:fldChar w:fldCharType="separate"/>
      </w:r>
      <w:r w:rsidR="0032750D">
        <w:t>6.1.1</w:t>
      </w:r>
      <w:r w:rsidR="00412210">
        <w:fldChar w:fldCharType="end"/>
      </w:r>
      <w:r w:rsidR="00412210">
        <w:t xml:space="preserve"> and </w:t>
      </w:r>
      <w:r w:rsidR="00412210">
        <w:fldChar w:fldCharType="begin"/>
      </w:r>
      <w:r w:rsidR="00412210">
        <w:instrText xml:space="preserve"> REF _Ref50540003 \r \h </w:instrText>
      </w:r>
      <w:r w:rsidR="00412210">
        <w:fldChar w:fldCharType="separate"/>
      </w:r>
      <w:r w:rsidR="0032750D">
        <w:t>6.1.2</w:t>
      </w:r>
      <w:r w:rsidR="00412210">
        <w:fldChar w:fldCharType="end"/>
      </w:r>
      <w:r w:rsidR="001C59CE">
        <w:t xml:space="preserve">), </w:t>
      </w:r>
      <w:r w:rsidR="00412210">
        <w:t>limit</w:t>
      </w:r>
      <w:r w:rsidR="001C59CE">
        <w:t xml:space="preserve"> their liability by recording their independent contribution</w:t>
      </w:r>
      <w:r w:rsidR="00FB62D7">
        <w:t>s</w:t>
      </w:r>
      <w:r w:rsidR="001C59CE">
        <w:t xml:space="preserve"> and protect themselves against any model corruption</w:t>
      </w:r>
      <w:r>
        <w:t xml:space="preserve"> by recording the state of the model when designed</w:t>
      </w:r>
      <w:r w:rsidR="001C59CE">
        <w:t>. Furthermore, they record indisputable proofs of the submission of design with the changelog from Revit, associated meta-data of the information exchange and a timestamp. Next, in the first scenario</w:t>
      </w:r>
      <w:r>
        <w:t>,</w:t>
      </w:r>
      <w:r w:rsidR="001C59CE">
        <w:t xml:space="preserve"> the senior architect can verify and trace the origin </w:t>
      </w:r>
      <w:r>
        <w:t>of the DWG file created by the j</w:t>
      </w:r>
      <w:r w:rsidR="001C59CE">
        <w:t xml:space="preserve">unior </w:t>
      </w:r>
      <w:r>
        <w:t>a</w:t>
      </w:r>
      <w:r w:rsidR="001C59CE">
        <w:t xml:space="preserve">rchitect to ensure if the same version was reviewed by the </w:t>
      </w:r>
      <w:r>
        <w:t>a</w:t>
      </w:r>
      <w:r w:rsidR="001C59CE">
        <w:t xml:space="preserve">rchitect and sent without any modifications. This improves the trust in the file for the </w:t>
      </w:r>
      <w:r>
        <w:t>s</w:t>
      </w:r>
      <w:r w:rsidR="001C59CE">
        <w:t xml:space="preserve">enior </w:t>
      </w:r>
      <w:r>
        <w:t>a</w:t>
      </w:r>
      <w:r w:rsidR="001C59CE">
        <w:t xml:space="preserve">rchitect before they certify it as approved. Similarly, in the second scenario, the coordinator can trace the file exchange history and limit liability to only the task of verification of the file before forwarding it to the project manager. This could result in higher </w:t>
      </w:r>
      <w:r w:rsidR="00536566">
        <w:t>confidence levels</w:t>
      </w:r>
      <w:r w:rsidR="001C59CE">
        <w:t xml:space="preserve"> as they replace trust in people with trust in the system. In the third scenario, the builder, the project </w:t>
      </w:r>
      <w:proofErr w:type="gramStart"/>
      <w:r w:rsidR="001C59CE">
        <w:t>manager</w:t>
      </w:r>
      <w:proofErr w:type="gramEnd"/>
      <w:r w:rsidR="001C59CE">
        <w:t xml:space="preserve"> and the designer can record their respective exchange transactions on </w:t>
      </w:r>
      <w:r>
        <w:t xml:space="preserve">the </w:t>
      </w:r>
      <w:r w:rsidR="001C59CE">
        <w:t>blockchain using the DApp. Since these records are decentralised and under no single party or third</w:t>
      </w:r>
      <w:r>
        <w:t>-</w:t>
      </w:r>
      <w:r w:rsidR="001C59CE">
        <w:t>party service provider’s control, they enable the much</w:t>
      </w:r>
      <w:r>
        <w:t>-</w:t>
      </w:r>
      <w:r w:rsidR="001C59CE">
        <w:t xml:space="preserve">needed security and trust to sustain these critical records for all the </w:t>
      </w:r>
      <w:r w:rsidR="00536566">
        <w:t>project members</w:t>
      </w:r>
      <w:r w:rsidR="001C59CE">
        <w:t xml:space="preserve">, during and beyond the life of the project. In case of future disputes </w:t>
      </w:r>
      <w:r w:rsidR="001C59CE">
        <w:lastRenderedPageBreak/>
        <w:t>relating to either when a</w:t>
      </w:r>
      <w:r w:rsidR="007D7FFB">
        <w:t>n</w:t>
      </w:r>
      <w:r w:rsidR="001C59CE">
        <w:t xml:space="preserve"> </w:t>
      </w:r>
      <w:r w:rsidR="007D7FFB">
        <w:t>RFI</w:t>
      </w:r>
      <w:r w:rsidR="001C59CE">
        <w:t xml:space="preserve"> was raised or on what input was received to </w:t>
      </w:r>
      <w:r w:rsidR="00C775BA">
        <w:t>resolve</w:t>
      </w:r>
      <w:r w:rsidR="001C59CE">
        <w:t xml:space="preserve"> the RFI, these records can be vital.</w:t>
      </w:r>
    </w:p>
    <w:p w14:paraId="7149C3B6" w14:textId="69B87497" w:rsidR="001C59CE" w:rsidRDefault="001C59CE" w:rsidP="001C59CE">
      <w:r>
        <w:t xml:space="preserve">In the first </w:t>
      </w:r>
      <w:r w:rsidR="00412210">
        <w:t xml:space="preserve">dispute </w:t>
      </w:r>
      <w:r>
        <w:t>scenario (</w:t>
      </w:r>
      <w:r w:rsidR="00536566">
        <w:t xml:space="preserve">Section </w:t>
      </w:r>
      <w:r w:rsidR="00412210">
        <w:fldChar w:fldCharType="begin"/>
      </w:r>
      <w:r w:rsidR="00412210">
        <w:instrText xml:space="preserve"> REF _Ref50540157 \r \h </w:instrText>
      </w:r>
      <w:r w:rsidR="00412210">
        <w:fldChar w:fldCharType="separate"/>
      </w:r>
      <w:r w:rsidR="0032750D">
        <w:t>6.2.1</w:t>
      </w:r>
      <w:r w:rsidR="00412210">
        <w:fldChar w:fldCharType="end"/>
      </w:r>
      <w:r>
        <w:t xml:space="preserve">), </w:t>
      </w:r>
      <w:r w:rsidR="00412210">
        <w:t>t</w:t>
      </w:r>
      <w:r w:rsidR="00412210" w:rsidRPr="00412210">
        <w:t xml:space="preserve">he approved design file available </w:t>
      </w:r>
      <w:r w:rsidR="00536566">
        <w:t xml:space="preserve">to </w:t>
      </w:r>
      <w:r w:rsidR="00412210" w:rsidRPr="00412210">
        <w:t xml:space="preserve">the architect </w:t>
      </w:r>
      <w:r w:rsidR="002C1BE2">
        <w:t>is</w:t>
      </w:r>
      <w:r w:rsidR="00412210" w:rsidRPr="00412210">
        <w:t xml:space="preserve"> different</w:t>
      </w:r>
      <w:r w:rsidR="001A5299">
        <w:t xml:space="preserve"> from the one available to the builder</w:t>
      </w:r>
      <w:r w:rsidR="00412210" w:rsidRPr="00412210">
        <w:t>, and there is no evidence of whether the architect had exchanged the revised file to the builder</w:t>
      </w:r>
      <w:r w:rsidR="00412210">
        <w:t xml:space="preserve">. Therefore, </w:t>
      </w:r>
      <w:r>
        <w:t>based on the current systems and workflow</w:t>
      </w:r>
      <w:r w:rsidR="002C1BE2">
        <w:t>,</w:t>
      </w:r>
      <w:r>
        <w:t xml:space="preserve"> the client and the project manager may not be able to resolve the issue effectively. However, using the DApp</w:t>
      </w:r>
      <w:r w:rsidR="002C1BE2">
        <w:t>,</w:t>
      </w:r>
      <w:r>
        <w:t xml:space="preserve"> the project manager can trace the file in possession with the architect to verify if the file exchange transaction from the architect to the builder was recorded on the system to help resolve the dispute. The second </w:t>
      </w:r>
      <w:r w:rsidR="00412210">
        <w:t xml:space="preserve">dispute </w:t>
      </w:r>
      <w:r>
        <w:t xml:space="preserve">scenario </w:t>
      </w:r>
      <w:r w:rsidR="00412210">
        <w:t>(</w:t>
      </w:r>
      <w:r w:rsidR="00847173">
        <w:t xml:space="preserve">Section </w:t>
      </w:r>
      <w:r w:rsidR="00412210">
        <w:fldChar w:fldCharType="begin"/>
      </w:r>
      <w:r w:rsidR="00412210">
        <w:instrText xml:space="preserve"> REF _Ref50540232 \r \h </w:instrText>
      </w:r>
      <w:r w:rsidR="00412210">
        <w:fldChar w:fldCharType="separate"/>
      </w:r>
      <w:r w:rsidR="0032750D">
        <w:t>6.2.2</w:t>
      </w:r>
      <w:r w:rsidR="00412210">
        <w:fldChar w:fldCharType="end"/>
      </w:r>
      <w:r w:rsidR="00412210">
        <w:t xml:space="preserve">) </w:t>
      </w:r>
      <w:r>
        <w:t xml:space="preserve">is an instance of </w:t>
      </w:r>
      <w:r w:rsidR="00DB3745">
        <w:t xml:space="preserve">a </w:t>
      </w:r>
      <w:r>
        <w:t xml:space="preserve">situation where </w:t>
      </w:r>
      <w:r w:rsidR="00412210">
        <w:t xml:space="preserve">sometimes </w:t>
      </w:r>
      <w:r>
        <w:t xml:space="preserve">errors made to a design file remain unaccounted for and lead to disputes in the future, </w:t>
      </w:r>
      <w:r w:rsidR="007409A4">
        <w:t xml:space="preserve">a </w:t>
      </w:r>
      <w:r>
        <w:t>long time after the project terminates.</w:t>
      </w:r>
      <w:r w:rsidR="00412210">
        <w:t xml:space="preserve"> In this scenario, a</w:t>
      </w:r>
      <w:r>
        <w:t xml:space="preserve"> third party is hired to resolve the issue </w:t>
      </w:r>
      <w:r w:rsidR="002C1BE2">
        <w:t>based on</w:t>
      </w:r>
      <w:r>
        <w:t xml:space="preserve"> the project documentation handed over at the end of the project. Since the issue </w:t>
      </w:r>
      <w:r w:rsidR="00412210">
        <w:t xml:space="preserve">was raised </w:t>
      </w:r>
      <w:r>
        <w:t>long after the project completion, they neither have access to the communication history nor access to any file management system the project team would have used. They would need to rely on the hand-over documentation and statements from the parties involved in the dispute. However, as they do have access to the documents under dispute</w:t>
      </w:r>
      <w:r w:rsidR="00A74534">
        <w:t>,</w:t>
      </w:r>
      <w:r>
        <w:t xml:space="preserve"> they can use the DApp as an unregistered user to trace the different files leading to the dispute, including the BIM models and identify the party at fault without the need to dig into threads of conversations and </w:t>
      </w:r>
      <w:r w:rsidR="00C01291">
        <w:t xml:space="preserve">having to </w:t>
      </w:r>
      <w:r>
        <w:t>resor</w:t>
      </w:r>
      <w:r w:rsidR="00C01291">
        <w:t>t</w:t>
      </w:r>
      <w:r>
        <w:t xml:space="preserve"> to trust </w:t>
      </w:r>
      <w:r w:rsidR="00C01291">
        <w:t xml:space="preserve">in </w:t>
      </w:r>
      <w:r>
        <w:t>either of the parties based on their statement</w:t>
      </w:r>
      <w:r w:rsidR="00C01291">
        <w:t>s</w:t>
      </w:r>
      <w:r>
        <w:t xml:space="preserve">. </w:t>
      </w:r>
    </w:p>
    <w:p w14:paraId="654CC314" w14:textId="209C9429" w:rsidR="001C59CE" w:rsidRDefault="00483789" w:rsidP="001C59CE">
      <w:r>
        <w:t xml:space="preserve">The scenarios exhibit the technology’s ability to record snapshots of individual design inputs to the overall project design and enable a clear and long-term record of key exchange transactions. </w:t>
      </w:r>
      <w:r w:rsidR="001C59CE">
        <w:t xml:space="preserve">The demonstrated ability to achieve these benefits using a blockchain-aided record-keeping system shows the potential of integrating such a technology </w:t>
      </w:r>
      <w:r w:rsidR="00AA0A18">
        <w:t>in</w:t>
      </w:r>
      <w:r w:rsidR="001C59CE">
        <w:t>to the existing information management systems</w:t>
      </w:r>
      <w:r>
        <w:t xml:space="preserve"> and tools presented in </w:t>
      </w:r>
      <w:r w:rsidR="005C5B67">
        <w:t xml:space="preserve">Section </w:t>
      </w:r>
      <w:r>
        <w:fldChar w:fldCharType="begin"/>
      </w:r>
      <w:r>
        <w:instrText xml:space="preserve"> REF _Ref62812636 \r \h </w:instrText>
      </w:r>
      <w:r>
        <w:fldChar w:fldCharType="separate"/>
      </w:r>
      <w:r w:rsidR="0032750D">
        <w:t>2.3.2</w:t>
      </w:r>
      <w:r>
        <w:fldChar w:fldCharType="end"/>
      </w:r>
      <w:r w:rsidR="001C59CE">
        <w:t>.</w:t>
      </w:r>
      <w:r>
        <w:t xml:space="preserve"> </w:t>
      </w:r>
      <w:r w:rsidR="004C4990">
        <w:t xml:space="preserve">APIs designed can </w:t>
      </w:r>
      <w:r w:rsidR="004C4990">
        <w:lastRenderedPageBreak/>
        <w:t xml:space="preserve">connect </w:t>
      </w:r>
      <w:r w:rsidR="0000779E">
        <w:t xml:space="preserve">these tools </w:t>
      </w:r>
      <w:r w:rsidR="004C4990">
        <w:t xml:space="preserve">to smart contracts on the blockchain and facilitate </w:t>
      </w:r>
      <w:bookmarkStart w:id="229" w:name="_Hlk63157510"/>
      <w:r w:rsidR="004C4990">
        <w:t>s</w:t>
      </w:r>
      <w:r>
        <w:t>tor</w:t>
      </w:r>
      <w:r w:rsidR="009E7A2A">
        <w:t>age of</w:t>
      </w:r>
      <w:r>
        <w:t xml:space="preserve"> critical transactions on the blockchain. </w:t>
      </w:r>
      <w:bookmarkEnd w:id="229"/>
      <w:r>
        <w:t xml:space="preserve">Once the information exchange transaction records are added </w:t>
      </w:r>
      <w:r w:rsidR="004C4990">
        <w:t xml:space="preserve">to the </w:t>
      </w:r>
      <w:r>
        <w:t xml:space="preserve">blockchain, they </w:t>
      </w:r>
      <w:r w:rsidR="009E7A2A">
        <w:t xml:space="preserve">are </w:t>
      </w:r>
      <w:r>
        <w:t>detach</w:t>
      </w:r>
      <w:r w:rsidR="009E7A2A">
        <w:t>ed</w:t>
      </w:r>
      <w:r>
        <w:t xml:space="preserve"> from their association to the</w:t>
      </w:r>
      <w:r w:rsidR="004C4990">
        <w:t>ir</w:t>
      </w:r>
      <w:r>
        <w:t xml:space="preserve"> </w:t>
      </w:r>
      <w:r w:rsidR="004C4990">
        <w:t>parent</w:t>
      </w:r>
      <w:r w:rsidR="00903DEB">
        <w:t xml:space="preserve"> authoring</w:t>
      </w:r>
      <w:r w:rsidR="004C4990">
        <w:t xml:space="preserve"> </w:t>
      </w:r>
      <w:r w:rsidR="00B30E1B">
        <w:t>software</w:t>
      </w:r>
      <w:r>
        <w:t xml:space="preserve">. </w:t>
      </w:r>
      <w:r w:rsidR="000B11D8">
        <w:t>This improves the auditability of the exchange records, and the p</w:t>
      </w:r>
      <w:r w:rsidR="001C59CE">
        <w:t>roofs derived from such a system are independent of any third</w:t>
      </w:r>
      <w:r w:rsidR="002C1BE2">
        <w:t>-</w:t>
      </w:r>
      <w:r w:rsidR="001C59CE">
        <w:t xml:space="preserve">party storage or </w:t>
      </w:r>
      <w:bookmarkStart w:id="230" w:name="_Hlk63168912"/>
      <w:r w:rsidR="009E7A2A">
        <w:t xml:space="preserve">the presence of a </w:t>
      </w:r>
      <w:r w:rsidR="001C59CE">
        <w:t>subscription</w:t>
      </w:r>
      <w:r w:rsidR="009E7A2A">
        <w:t xml:space="preserve"> with the authoring software</w:t>
      </w:r>
      <w:bookmarkEnd w:id="230"/>
      <w:r w:rsidR="002C1BE2">
        <w:t>. They</w:t>
      </w:r>
      <w:r w:rsidR="001C59CE">
        <w:t xml:space="preserve"> can be retrieved and verified by any person in possession of the design file anytime in the future</w:t>
      </w:r>
      <w:r w:rsidR="00903DEB">
        <w:t xml:space="preserve"> without the need to depend on the party that created or stored the exchange transactions</w:t>
      </w:r>
      <w:r w:rsidR="001C59CE">
        <w:t>.</w:t>
      </w:r>
      <w:r w:rsidR="008A2460">
        <w:t xml:space="preserve"> However, the pricing model for using a DApp can</w:t>
      </w:r>
      <w:r w:rsidR="004C45EA">
        <w:t xml:space="preserve"> be</w:t>
      </w:r>
      <w:r w:rsidR="008A2460">
        <w:t xml:space="preserve"> different </w:t>
      </w:r>
      <w:r w:rsidR="004C45EA">
        <w:t>from</w:t>
      </w:r>
      <w:r w:rsidR="008A2460">
        <w:t xml:space="preserve"> the typical subscription model and leans towards </w:t>
      </w:r>
      <w:r w:rsidR="00544373">
        <w:t xml:space="preserve">a </w:t>
      </w:r>
      <w:r w:rsidR="008A2460">
        <w:t>usage-based pricing model.</w:t>
      </w:r>
      <w:r w:rsidR="009E7A2A">
        <w:t xml:space="preserve"> T</w:t>
      </w:r>
      <w:r w:rsidR="008A2460">
        <w:t xml:space="preserve">he cost of using Ethereum blockchain can be highly variable </w:t>
      </w:r>
      <w:r w:rsidR="00CF6436">
        <w:t xml:space="preserve">and is </w:t>
      </w:r>
      <w:r w:rsidR="008A2460">
        <w:t xml:space="preserve">dependent on multiple factors </w:t>
      </w:r>
      <w:r w:rsidR="008A2460">
        <w:fldChar w:fldCharType="begin"/>
      </w:r>
      <w:r w:rsidR="00826868">
        <w:instrText xml:space="preserve"> ADDIN EN.CITE &lt;EndNote&gt;&lt;Cite&gt;&lt;Author&gt;Pierro&lt;/Author&gt;&lt;Year&gt;2019&lt;/Year&gt;&lt;RecNum&gt;897&lt;/RecNum&gt;&lt;DisplayText&gt;(Pierro &amp;amp; Rocha, 2019)&lt;/DisplayText&gt;&lt;record&gt;&lt;rec-number&gt;897&lt;/rec-number&gt;&lt;foreign-keys&gt;&lt;key app="EN" db-id="rx9aa55s6txsf0eex2mp5zre2dt9t0pz2at9" timestamp="1614286518" guid="ebe6fccb-e796-4ba2-bbd9-d01c182fe06a"&gt;897&lt;/key&gt;&lt;/foreign-keys&gt;&lt;ref-type name="Conference Proceedings"&gt;10&lt;/ref-type&gt;&lt;contributors&gt;&lt;authors&gt;&lt;author&gt;Pierro, Giuseppe Antonio&lt;/author&gt;&lt;author&gt;Rocha, Henrique&lt;/author&gt;&lt;/authors&gt;&lt;/contributors&gt;&lt;titles&gt;&lt;title&gt;The influence factors on ethereum transaction fees&lt;/title&gt;&lt;secondary-title&gt;2019 IEEE/ACM 2nd International Workshop on Emerging Trends in Software Engineering for Blockchain (WETSEB)&lt;/secondary-title&gt;&lt;short-title&gt;The influence factors on ethereum transaction fees&lt;/short-title&gt;&lt;/titles&gt;&lt;pages&gt;24-31&lt;/pages&gt;&lt;dates&gt;&lt;year&gt;2019&lt;/year&gt;&lt;/dates&gt;&lt;publisher&gt;IEEE&lt;/publisher&gt;&lt;isbn&gt;1728122570&lt;/isbn&gt;&lt;urls&gt;&lt;/urls&gt;&lt;electronic-resource-num&gt;https://doi.org/10.1109/WETSEB.2019.00010&lt;/electronic-resource-num&gt;&lt;/record&gt;&lt;/Cite&gt;&lt;/EndNote&gt;</w:instrText>
      </w:r>
      <w:r w:rsidR="008A2460">
        <w:fldChar w:fldCharType="separate"/>
      </w:r>
      <w:r w:rsidR="008A2460">
        <w:rPr>
          <w:noProof/>
        </w:rPr>
        <w:t>(Pierro &amp; Rocha, 2019)</w:t>
      </w:r>
      <w:r w:rsidR="008A2460">
        <w:fldChar w:fldCharType="end"/>
      </w:r>
      <w:r w:rsidR="008A2460">
        <w:t xml:space="preserve">. </w:t>
      </w:r>
      <w:bookmarkStart w:id="231" w:name="_Hlk63157725"/>
      <w:r w:rsidR="00D227CF">
        <w:t>We can assume the following settings for arriving at an indicative cost</w:t>
      </w:r>
      <w:r w:rsidR="005609F0">
        <w:t>:</w:t>
      </w:r>
      <w:r w:rsidR="008A2460">
        <w:t xml:space="preserve"> a gas price of 37.14 Gwei with an exchange rate of USD 233.77/ETH. Both these values are an average of daily rates from the years 2019 and 2020 </w:t>
      </w:r>
      <w:r w:rsidR="008A2460">
        <w:fldChar w:fldCharType="begin"/>
      </w:r>
      <w:r w:rsidR="009F5CBA">
        <w:instrText xml:space="preserve"> ADDIN EN.CITE &lt;EndNote&gt;&lt;Cite&gt;&lt;Author&gt;Etherscan.io&lt;/Author&gt;&lt;Year&gt;2021&lt;/Year&gt;&lt;RecNum&gt;1602&lt;/RecNum&gt;&lt;DisplayText&gt;(Etherscan.io, 2021)&lt;/DisplayText&gt;&lt;record&gt;&lt;rec-number&gt;1602&lt;/rec-number&gt;&lt;foreign-keys&gt;&lt;key app="EN" db-id="rx9aa55s6txsf0eex2mp5zre2dt9t0pz2at9" timestamp="1614286833" guid="083c5537-5518-4ed8-9e3d-2f317011a1e7"&gt;1602&lt;/key&gt;&lt;/foreign-keys&gt;&lt;ref-type name="Web Page"&gt;12&lt;/ref-type&gt;&lt;contributors&gt;&lt;authors&gt;&lt;author&gt;Etherscan.io&lt;/author&gt;&lt;/authors&gt;&lt;/contributors&gt;&lt;titles&gt;&lt;title&gt;Ether Daily Price (USD) Chart, Ethereum Average Gas Price Chart&lt;/title&gt;&lt;short-title&gt;Ether Daily Price (USD) Chart, Ethereum Average Gas Price Chart&lt;/short-title&gt;&lt;/titles&gt;&lt;number&gt;25/01/2021&lt;/number&gt;&lt;dates&gt;&lt;year&gt;2021&lt;/year&gt;&lt;/dates&gt;&lt;urls&gt;&lt;related-urls&gt;&lt;url&gt;https://etherscan.io/&lt;/url&gt;&lt;/related-urls&gt;&lt;/urls&gt;&lt;/record&gt;&lt;/Cite&gt;&lt;/EndNote&gt;</w:instrText>
      </w:r>
      <w:r w:rsidR="008A2460">
        <w:fldChar w:fldCharType="separate"/>
      </w:r>
      <w:r w:rsidR="009F5CBA">
        <w:rPr>
          <w:noProof/>
        </w:rPr>
        <w:t>(Etherscan.io, 2021)</w:t>
      </w:r>
      <w:r w:rsidR="008A2460">
        <w:fldChar w:fldCharType="end"/>
      </w:r>
      <w:r w:rsidR="008A2460">
        <w:t xml:space="preserve">. Further, assume the ‘gas spent’, work done on the Ethereum Virtual Machine </w:t>
      </w:r>
      <w:r w:rsidR="008A2460">
        <w:fldChar w:fldCharType="begin"/>
      </w:r>
      <w:r w:rsidR="009F5CBA">
        <w:instrText xml:space="preserve"> ADDIN EN.CITE &lt;EndNote&gt;&lt;Cite&gt;&lt;Author&gt;Ethereum.org&lt;/Author&gt;&lt;Year&gt;2021&lt;/Year&gt;&lt;RecNum&gt;1603&lt;/RecNum&gt;&lt;DisplayText&gt;(Ethereum.org, 2021a)&lt;/DisplayText&gt;&lt;record&gt;&lt;rec-number&gt;1603&lt;/rec-number&gt;&lt;foreign-keys&gt;&lt;key app="EN" db-id="rx9aa55s6txsf0eex2mp5zre2dt9t0pz2at9" timestamp="1614286833" guid="e3451128-47db-4004-ab3c-dbdd1fc6f449"&gt;1603&lt;/key&gt;&lt;/foreign-keys&gt;&lt;ref-type name="Web Page"&gt;12&lt;/ref-type&gt;&lt;contributors&gt;&lt;authors&gt;&lt;author&gt;Ethereum.org&lt;/author&gt;&lt;/authors&gt;&lt;/contributors&gt;&lt;titles&gt;&lt;title&gt;Ethereum Virtual Machine (EVM)&lt;/title&gt;&lt;short-title&gt;Ethereum Virtual Machine (EVM)&lt;/short-title&gt;&lt;/titles&gt;&lt;number&gt;25/01/2021&lt;/number&gt;&lt;dates&gt;&lt;year&gt;2021&lt;/year&gt;&lt;/dates&gt;&lt;urls&gt;&lt;related-urls&gt;&lt;url&gt;https://ethereum.org/en/developers/docs/evm/&lt;/url&gt;&lt;/related-urls&gt;&lt;/urls&gt;&lt;/record&gt;&lt;/Cite&gt;&lt;/EndNote&gt;</w:instrText>
      </w:r>
      <w:r w:rsidR="008A2460">
        <w:fldChar w:fldCharType="separate"/>
      </w:r>
      <w:r w:rsidR="009F5CBA">
        <w:rPr>
          <w:noProof/>
        </w:rPr>
        <w:t>(Ethereum.org, 2021a)</w:t>
      </w:r>
      <w:r w:rsidR="008A2460">
        <w:fldChar w:fldCharType="end"/>
      </w:r>
      <w:r w:rsidR="008A2460">
        <w:t>, is 31500</w:t>
      </w:r>
      <w:r w:rsidR="00815AED">
        <w:t xml:space="preserve"> </w:t>
      </w:r>
      <w:r w:rsidR="00815AED" w:rsidRPr="00807FE5">
        <w:t>units of gas</w:t>
      </w:r>
      <w:r w:rsidR="008A2460">
        <w:t>. Based on these factors, we get a transaction cost of USD 0.30 (0.42 NZD) for adding one simple information exchange transaction to the blockchain.</w:t>
      </w:r>
      <w:bookmarkEnd w:id="231"/>
    </w:p>
    <w:p w14:paraId="1DADA981" w14:textId="7CFB4A05" w:rsidR="00412210" w:rsidRDefault="00412210" w:rsidP="00412210">
      <w:pPr>
        <w:pStyle w:val="Heading2"/>
      </w:pPr>
      <w:bookmarkStart w:id="232" w:name="_Toc66348811"/>
      <w:bookmarkStart w:id="233" w:name="_Toc66348857"/>
      <w:r>
        <w:t>Prototype evaluation and proposed process model validation</w:t>
      </w:r>
      <w:bookmarkEnd w:id="232"/>
      <w:bookmarkEnd w:id="233"/>
    </w:p>
    <w:p w14:paraId="6BED3F26" w14:textId="2E9E43C4" w:rsidR="00325F7E" w:rsidRDefault="00AE7F80" w:rsidP="00D73DFC">
      <w:r>
        <w:t xml:space="preserve">Evaluation </w:t>
      </w:r>
      <w:r w:rsidR="00412210">
        <w:t xml:space="preserve">of the implemented prototype </w:t>
      </w:r>
      <w:r w:rsidR="00926B00">
        <w:t xml:space="preserve">was </w:t>
      </w:r>
      <w:r>
        <w:t xml:space="preserve">conducted </w:t>
      </w:r>
      <w:r w:rsidR="00B77314">
        <w:t xml:space="preserve">against </w:t>
      </w:r>
      <w:r w:rsidR="00E86E7F">
        <w:t xml:space="preserve">user-based defined </w:t>
      </w:r>
      <w:r>
        <w:t xml:space="preserve">prototype </w:t>
      </w:r>
      <w:r w:rsidR="00B77314">
        <w:t xml:space="preserve">requirements </w:t>
      </w:r>
      <w:r>
        <w:t xml:space="preserve">stated </w:t>
      </w:r>
      <w:r w:rsidR="00412210">
        <w:t xml:space="preserve">under </w:t>
      </w:r>
      <w:r w:rsidR="00926B00">
        <w:t>Section</w:t>
      </w:r>
      <w:r w:rsidR="00412210">
        <w:t xml:space="preserve"> </w:t>
      </w:r>
      <w:r w:rsidR="00412210">
        <w:fldChar w:fldCharType="begin"/>
      </w:r>
      <w:r w:rsidR="00412210">
        <w:instrText xml:space="preserve"> REF _Ref49326235 \r \h </w:instrText>
      </w:r>
      <w:r w:rsidR="00412210">
        <w:fldChar w:fldCharType="separate"/>
      </w:r>
      <w:r w:rsidR="0032750D">
        <w:t>5.1</w:t>
      </w:r>
      <w:r w:rsidR="00412210">
        <w:fldChar w:fldCharType="end"/>
      </w:r>
      <w:r w:rsidR="00412210">
        <w:t xml:space="preserve"> </w:t>
      </w:r>
      <w:r w:rsidR="00E86E7F">
        <w:t xml:space="preserve">and </w:t>
      </w:r>
      <w:r>
        <w:t xml:space="preserve">system characteristics stated in </w:t>
      </w:r>
      <w:r w:rsidR="00E86E7F">
        <w:t>the D</w:t>
      </w:r>
      <w:r>
        <w:t xml:space="preserve">ocument </w:t>
      </w:r>
      <w:r w:rsidR="00E86E7F">
        <w:t>C</w:t>
      </w:r>
      <w:r>
        <w:t>ontrol</w:t>
      </w:r>
      <w:r w:rsidR="00E86E7F">
        <w:t xml:space="preserve"> standards </w:t>
      </w:r>
      <w:r w:rsidR="00E86E7F">
        <w:fldChar w:fldCharType="begin"/>
      </w:r>
      <w:r w:rsidR="00826868">
        <w:instrText xml:space="preserve"> ADDIN EN.CITE &lt;EndNote&gt;&lt;Cite&gt;&lt;Author&gt;SNZ&lt;/Author&gt;&lt;Year&gt;2017&lt;/Year&gt;&lt;RecNum&gt;967&lt;/RecNum&gt;&lt;DisplayText&gt;(SNZ, 2017)&lt;/DisplayText&gt;&lt;record&gt;&lt;rec-number&gt;967&lt;/rec-number&gt;&lt;foreign-keys&gt;&lt;key app="EN" db-id="rx9aa55s6txsf0eex2mp5zre2dt9t0pz2at9" timestamp="1614286552" guid="fe92fddc-fb99-4d04-9b40-c51ade0ff9b1"&gt;967&lt;/key&gt;&lt;/foreign-keys&gt;&lt;ref-type name="Standard"&gt;58&lt;/ref-type&gt;&lt;contributors&gt;&lt;authors&gt;&lt;author&gt;SNZ&lt;/author&gt;&lt;/authors&gt;&lt;/contributors&gt;&lt;titles&gt;&lt;title&gt;SA/SNZ HB 168:2017: Document control&lt;/title&gt;&lt;/titles&gt;&lt;dates&gt;&lt;year&gt;2017&lt;/year&gt;&lt;/dates&gt;&lt;pub-location&gt;New Zealand&lt;/pub-location&gt;&lt;publisher&gt;Standards New Zealand&lt;/publisher&gt;&lt;urls&gt;&lt;related-urls&gt;&lt;url&gt;https://shop.standards.govt.nz/catalog/168%3A2017%28SAA%7CSNZ+HB%29/view&lt;/url&gt;&lt;/related-urls&gt;&lt;/urls&gt;&lt;access-date&gt;25/01/2021&lt;/access-date&gt;&lt;/record&gt;&lt;/Cite&gt;&lt;/EndNote&gt;</w:instrText>
      </w:r>
      <w:r w:rsidR="00E86E7F">
        <w:fldChar w:fldCharType="separate"/>
      </w:r>
      <w:r w:rsidR="00537EFC">
        <w:rPr>
          <w:noProof/>
        </w:rPr>
        <w:t>(SNZ, 2017)</w:t>
      </w:r>
      <w:r w:rsidR="00E86E7F">
        <w:fldChar w:fldCharType="end"/>
      </w:r>
      <w:r>
        <w:t>.</w:t>
      </w:r>
      <w:r w:rsidR="00E86E7F">
        <w:t xml:space="preserve"> U</w:t>
      </w:r>
      <w:r w:rsidR="00E86E7F" w:rsidRPr="00E86E7F">
        <w:t xml:space="preserve">ser-based definitions </w:t>
      </w:r>
      <w:r w:rsidR="00E86E7F">
        <w:t xml:space="preserve">are </w:t>
      </w:r>
      <w:r w:rsidR="00E86E7F" w:rsidRPr="00E86E7F">
        <w:t xml:space="preserve">used when quality is seen as fitness for </w:t>
      </w:r>
      <w:r w:rsidR="00EA465E">
        <w:t xml:space="preserve">the </w:t>
      </w:r>
      <w:r w:rsidR="00E86E7F" w:rsidRPr="00E86E7F">
        <w:t>intended use</w:t>
      </w:r>
      <w:r w:rsidR="00E86E7F">
        <w:t xml:space="preserve"> </w:t>
      </w:r>
      <w:r w:rsidR="00E86E7F" w:rsidRPr="00E86E7F">
        <w:fldChar w:fldCharType="begin"/>
      </w:r>
      <w:r w:rsidR="00826868">
        <w:instrText xml:space="preserve"> ADDIN EN.CITE &lt;EndNote&gt;&lt;Cite&gt;&lt;Author&gt;Pries-Heje&lt;/Author&gt;&lt;Year&gt;2008&lt;/Year&gt;&lt;RecNum&gt;908&lt;/RecNum&gt;&lt;DisplayText&gt;(Pries-Heje, Baskerville, &amp;amp; Venable, 2008)&lt;/DisplayText&gt;&lt;record&gt;&lt;rec-number&gt;908&lt;/rec-number&gt;&lt;foreign-keys&gt;&lt;key app="EN" db-id="rx9aa55s6txsf0eex2mp5zre2dt9t0pz2at9" timestamp="1614286523" guid="f0d5e385-932c-4e84-a971-5b96d1348e78"&gt;908&lt;/key&gt;&lt;/foreign-keys&gt;&lt;ref-type name="Conference Proceedings"&gt;10&lt;/ref-type&gt;&lt;contributors&gt;&lt;authors&gt;&lt;author&gt;Pries-Heje, Jan&lt;/author&gt;&lt;author&gt;Baskerville, Richard&lt;/author&gt;&lt;author&gt;Venable, John R.&lt;/author&gt;&lt;/authors&gt;&lt;/contributors&gt;&lt;titles&gt;&lt;title&gt;Strategies for design science research evaluation&lt;/title&gt;&lt;secondary-title&gt;European Conference on Information Systems (ECIS) 2008&lt;/secondary-title&gt;&lt;short-title&gt;Strategies for design science research evaluation&lt;/short-title&gt;&lt;/titles&gt;&lt;dates&gt;&lt;year&gt;2008&lt;/year&gt;&lt;/dates&gt;&lt;urls&gt;&lt;related-urls&gt;&lt;url&gt;https://aisel.aisnet.org/ecis2008/87&lt;/url&gt;&lt;/related-urls&gt;&lt;/urls&gt;&lt;custom3&gt;ECIS 2008 PROCEEDINGS&lt;/custom3&gt;&lt;access-date&gt;25/01/2021&lt;/access-date&gt;&lt;/record&gt;&lt;/Cite&gt;&lt;/EndNote&gt;</w:instrText>
      </w:r>
      <w:r w:rsidR="00E86E7F" w:rsidRPr="00E86E7F">
        <w:fldChar w:fldCharType="separate"/>
      </w:r>
      <w:r w:rsidR="00E86E7F">
        <w:rPr>
          <w:noProof/>
        </w:rPr>
        <w:t>(Pries-Heje, Baskerville, &amp; Venable, 2008)</w:t>
      </w:r>
      <w:r w:rsidR="00E86E7F" w:rsidRPr="00E86E7F">
        <w:fldChar w:fldCharType="end"/>
      </w:r>
      <w:r w:rsidR="00E86E7F" w:rsidRPr="00E86E7F">
        <w:t>.</w:t>
      </w:r>
      <w:r>
        <w:t xml:space="preserve"> </w:t>
      </w:r>
      <w:r w:rsidR="00E86E7F">
        <w:t xml:space="preserve">A combination of these two criteria </w:t>
      </w:r>
      <w:r w:rsidR="00B77314">
        <w:t>enable</w:t>
      </w:r>
      <w:r w:rsidR="0083181F">
        <w:t>s</w:t>
      </w:r>
      <w:r w:rsidR="00B77314">
        <w:t xml:space="preserve"> a </w:t>
      </w:r>
      <w:r>
        <w:t xml:space="preserve">holistic </w:t>
      </w:r>
      <w:r w:rsidR="00B77314">
        <w:t xml:space="preserve">evaluation of </w:t>
      </w:r>
      <w:r>
        <w:t>how the process model addresses the research challenges and evaluate</w:t>
      </w:r>
      <w:r w:rsidR="00A80D18">
        <w:t>s</w:t>
      </w:r>
      <w:r>
        <w:t xml:space="preserve"> the prototype as a supplementary record</w:t>
      </w:r>
      <w:r w:rsidR="00EA465E">
        <w:t>-</w:t>
      </w:r>
      <w:r>
        <w:t>keeping system</w:t>
      </w:r>
      <w:r w:rsidR="00B77314">
        <w:t>.</w:t>
      </w:r>
    </w:p>
    <w:tbl>
      <w:tblPr>
        <w:tblStyle w:val="TableGrid"/>
        <w:tblW w:w="9067" w:type="dxa"/>
        <w:tblLook w:val="04A0" w:firstRow="1" w:lastRow="0" w:firstColumn="1" w:lastColumn="0" w:noHBand="0" w:noVBand="1"/>
      </w:tblPr>
      <w:tblGrid>
        <w:gridCol w:w="7864"/>
        <w:gridCol w:w="1203"/>
      </w:tblGrid>
      <w:tr w:rsidR="00B77314" w14:paraId="650CA28E" w14:textId="77777777" w:rsidTr="001730CD">
        <w:trPr>
          <w:tblHeader/>
        </w:trPr>
        <w:tc>
          <w:tcPr>
            <w:tcW w:w="7933" w:type="dxa"/>
            <w:shd w:val="clear" w:color="auto" w:fill="FBE4D5" w:themeFill="accent2" w:themeFillTint="33"/>
          </w:tcPr>
          <w:p w14:paraId="45F09510" w14:textId="4A150638" w:rsidR="00B77314" w:rsidRPr="00AE7F80" w:rsidRDefault="00B77314" w:rsidP="00325F7E">
            <w:pPr>
              <w:pStyle w:val="ListParagraph"/>
              <w:numPr>
                <w:ilvl w:val="0"/>
                <w:numId w:val="21"/>
              </w:numPr>
              <w:spacing w:line="360" w:lineRule="auto"/>
              <w:rPr>
                <w:b/>
              </w:rPr>
            </w:pPr>
            <w:r w:rsidRPr="00AE7F80">
              <w:rPr>
                <w:b/>
              </w:rPr>
              <w:lastRenderedPageBreak/>
              <w:t>Prototype Requirements</w:t>
            </w:r>
          </w:p>
        </w:tc>
        <w:tc>
          <w:tcPr>
            <w:tcW w:w="1134" w:type="dxa"/>
            <w:shd w:val="clear" w:color="auto" w:fill="FBE4D5" w:themeFill="accent2" w:themeFillTint="33"/>
          </w:tcPr>
          <w:p w14:paraId="39935ABC" w14:textId="77777777" w:rsidR="00B77314" w:rsidRPr="006361CB" w:rsidRDefault="00B77314" w:rsidP="00325F7E">
            <w:pPr>
              <w:spacing w:line="360" w:lineRule="auto"/>
              <w:rPr>
                <w:b/>
              </w:rPr>
            </w:pPr>
            <w:r w:rsidRPr="006361CB">
              <w:rPr>
                <w:b/>
              </w:rPr>
              <w:t>Fulfilled?</w:t>
            </w:r>
          </w:p>
        </w:tc>
      </w:tr>
      <w:tr w:rsidR="00B77314" w14:paraId="7246F1E2" w14:textId="77777777" w:rsidTr="00EA465E">
        <w:tc>
          <w:tcPr>
            <w:tcW w:w="7933" w:type="dxa"/>
          </w:tcPr>
          <w:p w14:paraId="30C50DA2" w14:textId="02013FE4" w:rsidR="00B77314" w:rsidRDefault="00AE7F80" w:rsidP="00325F7E">
            <w:pPr>
              <w:spacing w:line="360" w:lineRule="auto"/>
              <w:ind w:left="741" w:hanging="425"/>
              <w:jc w:val="left"/>
            </w:pPr>
            <w:r>
              <w:rPr>
                <w:b/>
              </w:rPr>
              <w:t xml:space="preserve">A1. </w:t>
            </w:r>
            <w:r w:rsidR="00B77314" w:rsidRPr="00AE7F80">
              <w:rPr>
                <w:b/>
              </w:rPr>
              <w:t>Blockchain recording</w:t>
            </w:r>
            <w:r w:rsidR="00B77314">
              <w:t xml:space="preserve">: </w:t>
            </w:r>
            <w:r w:rsidR="00B77314" w:rsidRPr="006361CB">
              <w:t>Record transactions of the information exchange</w:t>
            </w:r>
            <w:r w:rsidR="002C74ED">
              <w:t>d</w:t>
            </w:r>
            <w:r w:rsidR="00B77314" w:rsidRPr="006361CB">
              <w:t xml:space="preserve"> </w:t>
            </w:r>
            <w:r w:rsidR="002C74ED">
              <w:t xml:space="preserve">between project participants </w:t>
            </w:r>
            <w:r w:rsidR="00B77314" w:rsidRPr="006361CB">
              <w:t>on a public blockchain</w:t>
            </w:r>
            <w:r w:rsidR="00B77314">
              <w:t>.</w:t>
            </w:r>
          </w:p>
        </w:tc>
        <w:tc>
          <w:tcPr>
            <w:tcW w:w="1134" w:type="dxa"/>
          </w:tcPr>
          <w:p w14:paraId="12A8D6D9" w14:textId="77777777" w:rsidR="00B77314" w:rsidRDefault="00B77314" w:rsidP="00325F7E">
            <w:pPr>
              <w:spacing w:line="360" w:lineRule="auto"/>
            </w:pPr>
            <w:r>
              <w:t>Yes</w:t>
            </w:r>
          </w:p>
        </w:tc>
      </w:tr>
      <w:tr w:rsidR="00B77314" w14:paraId="7687270C" w14:textId="77777777" w:rsidTr="00EA465E">
        <w:tc>
          <w:tcPr>
            <w:tcW w:w="7933" w:type="dxa"/>
          </w:tcPr>
          <w:p w14:paraId="26BA6E01" w14:textId="5A33BBA8" w:rsidR="00B77314" w:rsidRPr="00AE7F80" w:rsidRDefault="00AE7F80" w:rsidP="00325F7E">
            <w:pPr>
              <w:spacing w:line="360" w:lineRule="auto"/>
              <w:ind w:left="741" w:hanging="425"/>
              <w:jc w:val="left"/>
              <w:rPr>
                <w:b/>
              </w:rPr>
            </w:pPr>
            <w:r>
              <w:rPr>
                <w:b/>
              </w:rPr>
              <w:t xml:space="preserve">A2. </w:t>
            </w:r>
            <w:r w:rsidR="00B77314" w:rsidRPr="008E0835">
              <w:rPr>
                <w:b/>
              </w:rPr>
              <w:t>Secure logging</w:t>
            </w:r>
            <w:r w:rsidR="00B77314" w:rsidRPr="00AE7F80">
              <w:rPr>
                <w:b/>
              </w:rPr>
              <w:t xml:space="preserve">: </w:t>
            </w:r>
            <w:r w:rsidR="00B77314" w:rsidRPr="00AE7F80">
              <w:rPr>
                <w:bCs/>
              </w:rPr>
              <w:t>Enable secure login based on credentials stored on the blockchain and verified via the deployed smart contract.</w:t>
            </w:r>
          </w:p>
        </w:tc>
        <w:tc>
          <w:tcPr>
            <w:tcW w:w="1134" w:type="dxa"/>
          </w:tcPr>
          <w:p w14:paraId="591ADC6D" w14:textId="77777777" w:rsidR="00B77314" w:rsidRDefault="00B77314" w:rsidP="00325F7E">
            <w:pPr>
              <w:spacing w:line="360" w:lineRule="auto"/>
            </w:pPr>
            <w:r>
              <w:t>Yes</w:t>
            </w:r>
          </w:p>
        </w:tc>
      </w:tr>
      <w:tr w:rsidR="00B77314" w14:paraId="10C7B417" w14:textId="77777777" w:rsidTr="00EA465E">
        <w:tc>
          <w:tcPr>
            <w:tcW w:w="7933" w:type="dxa"/>
          </w:tcPr>
          <w:p w14:paraId="39F1F551" w14:textId="29A86E7B" w:rsidR="00B77314" w:rsidRPr="00AE7F80" w:rsidRDefault="00AE7F80" w:rsidP="00325F7E">
            <w:pPr>
              <w:spacing w:line="360" w:lineRule="auto"/>
              <w:ind w:left="741" w:hanging="425"/>
              <w:jc w:val="left"/>
              <w:rPr>
                <w:b/>
              </w:rPr>
            </w:pPr>
            <w:r>
              <w:rPr>
                <w:b/>
              </w:rPr>
              <w:t xml:space="preserve">A3. </w:t>
            </w:r>
            <w:r w:rsidR="00B77314" w:rsidRPr="008E0835">
              <w:rPr>
                <w:b/>
              </w:rPr>
              <w:t>Record key metadata</w:t>
            </w:r>
            <w:r w:rsidR="00B77314" w:rsidRPr="00AE7F80">
              <w:rPr>
                <w:b/>
              </w:rPr>
              <w:t xml:space="preserve">: </w:t>
            </w:r>
            <w:r w:rsidR="00B77314" w:rsidRPr="00AE7F80">
              <w:rPr>
                <w:bCs/>
              </w:rPr>
              <w:t xml:space="preserve">The transactions </w:t>
            </w:r>
            <w:r w:rsidR="00EA465E">
              <w:rPr>
                <w:bCs/>
              </w:rPr>
              <w:t xml:space="preserve">must </w:t>
            </w:r>
            <w:r w:rsidR="00B77314" w:rsidRPr="00AE7F80">
              <w:rPr>
                <w:bCs/>
              </w:rPr>
              <w:t xml:space="preserve">include the </w:t>
            </w:r>
            <w:r w:rsidR="00A4587F">
              <w:rPr>
                <w:bCs/>
              </w:rPr>
              <w:t>critical</w:t>
            </w:r>
            <w:r w:rsidR="00B77314" w:rsidRPr="00AE7F80">
              <w:rPr>
                <w:bCs/>
              </w:rPr>
              <w:t xml:space="preserve"> metadata associated with each information exchange transaction.</w:t>
            </w:r>
          </w:p>
        </w:tc>
        <w:tc>
          <w:tcPr>
            <w:tcW w:w="1134" w:type="dxa"/>
          </w:tcPr>
          <w:p w14:paraId="125CE4F1" w14:textId="77777777" w:rsidR="00B77314" w:rsidRDefault="00B77314" w:rsidP="00325F7E">
            <w:pPr>
              <w:spacing w:line="360" w:lineRule="auto"/>
            </w:pPr>
            <w:r>
              <w:t>Yes</w:t>
            </w:r>
          </w:p>
        </w:tc>
      </w:tr>
      <w:tr w:rsidR="00B77314" w14:paraId="12B0E57F" w14:textId="77777777" w:rsidTr="00EA465E">
        <w:tc>
          <w:tcPr>
            <w:tcW w:w="7933" w:type="dxa"/>
          </w:tcPr>
          <w:p w14:paraId="58549538" w14:textId="23058092" w:rsidR="00B77314" w:rsidRPr="00AE7F80" w:rsidRDefault="00AE7F80" w:rsidP="00325F7E">
            <w:pPr>
              <w:spacing w:line="360" w:lineRule="auto"/>
              <w:ind w:left="741" w:hanging="425"/>
              <w:jc w:val="left"/>
              <w:rPr>
                <w:b/>
              </w:rPr>
            </w:pPr>
            <w:r>
              <w:rPr>
                <w:b/>
              </w:rPr>
              <w:t xml:space="preserve">A4. </w:t>
            </w:r>
            <w:r w:rsidR="00B77314" w:rsidRPr="008E0835">
              <w:rPr>
                <w:b/>
              </w:rPr>
              <w:t>Support all file formats</w:t>
            </w:r>
            <w:r w:rsidR="00B77314" w:rsidRPr="00AE7F80">
              <w:rPr>
                <w:b/>
              </w:rPr>
              <w:t xml:space="preserve">: </w:t>
            </w:r>
            <w:r w:rsidR="00B77314" w:rsidRPr="00AE7F80">
              <w:rPr>
                <w:bCs/>
              </w:rPr>
              <w:t xml:space="preserve">Should accept files of different sizes and </w:t>
            </w:r>
            <w:proofErr w:type="gramStart"/>
            <w:r w:rsidR="00B77314" w:rsidRPr="00AE7F80">
              <w:rPr>
                <w:bCs/>
              </w:rPr>
              <w:t>formats, and</w:t>
            </w:r>
            <w:proofErr w:type="gramEnd"/>
            <w:r w:rsidR="00B77314" w:rsidRPr="00AE7F80">
              <w:rPr>
                <w:bCs/>
              </w:rPr>
              <w:t xml:space="preserve"> store the unique fingerprint of the file.</w:t>
            </w:r>
          </w:p>
        </w:tc>
        <w:tc>
          <w:tcPr>
            <w:tcW w:w="1134" w:type="dxa"/>
          </w:tcPr>
          <w:p w14:paraId="3FED6E65" w14:textId="77777777" w:rsidR="00B77314" w:rsidRDefault="00B77314" w:rsidP="00325F7E">
            <w:pPr>
              <w:spacing w:line="360" w:lineRule="auto"/>
            </w:pPr>
            <w:r>
              <w:t>Yes</w:t>
            </w:r>
          </w:p>
        </w:tc>
      </w:tr>
      <w:tr w:rsidR="00B77314" w14:paraId="7955B4F9" w14:textId="77777777" w:rsidTr="00EA465E">
        <w:tc>
          <w:tcPr>
            <w:tcW w:w="7933" w:type="dxa"/>
          </w:tcPr>
          <w:p w14:paraId="2760F395" w14:textId="175425D2" w:rsidR="00B77314" w:rsidRPr="00AE7F80" w:rsidRDefault="00AE7F80" w:rsidP="00325F7E">
            <w:pPr>
              <w:spacing w:line="360" w:lineRule="auto"/>
              <w:ind w:left="741" w:hanging="425"/>
              <w:jc w:val="left"/>
              <w:rPr>
                <w:b/>
              </w:rPr>
            </w:pPr>
            <w:r>
              <w:rPr>
                <w:b/>
              </w:rPr>
              <w:t xml:space="preserve">A5. </w:t>
            </w:r>
            <w:r w:rsidR="00B77314" w:rsidRPr="008E0835">
              <w:rPr>
                <w:b/>
              </w:rPr>
              <w:t>Support BIM model modification</w:t>
            </w:r>
            <w:r>
              <w:rPr>
                <w:b/>
              </w:rPr>
              <w:t xml:space="preserve"> records</w:t>
            </w:r>
            <w:r w:rsidR="00B77314" w:rsidRPr="00AE7F80">
              <w:rPr>
                <w:b/>
              </w:rPr>
              <w:t xml:space="preserve">: </w:t>
            </w:r>
            <w:r w:rsidR="00B77314" w:rsidRPr="00AE7F80">
              <w:rPr>
                <w:bCs/>
              </w:rPr>
              <w:t xml:space="preserve">Should facilitate </w:t>
            </w:r>
            <w:r w:rsidR="00EA465E">
              <w:rPr>
                <w:bCs/>
              </w:rPr>
              <w:t xml:space="preserve">the </w:t>
            </w:r>
            <w:r w:rsidR="00B77314" w:rsidRPr="00AE7F80">
              <w:rPr>
                <w:bCs/>
              </w:rPr>
              <w:t>recording o</w:t>
            </w:r>
            <w:r w:rsidR="00A4587F">
              <w:rPr>
                <w:bCs/>
              </w:rPr>
              <w:t>f changes related to BIM models.</w:t>
            </w:r>
          </w:p>
        </w:tc>
        <w:tc>
          <w:tcPr>
            <w:tcW w:w="1134" w:type="dxa"/>
          </w:tcPr>
          <w:p w14:paraId="4D6D68AE" w14:textId="77777777" w:rsidR="00B77314" w:rsidRDefault="00B77314" w:rsidP="00325F7E">
            <w:pPr>
              <w:spacing w:line="360" w:lineRule="auto"/>
            </w:pPr>
            <w:r>
              <w:t>Yes</w:t>
            </w:r>
          </w:p>
        </w:tc>
      </w:tr>
      <w:tr w:rsidR="00B77314" w14:paraId="7CB97C85" w14:textId="77777777" w:rsidTr="00EA465E">
        <w:tc>
          <w:tcPr>
            <w:tcW w:w="7933" w:type="dxa"/>
          </w:tcPr>
          <w:p w14:paraId="680CA586" w14:textId="430B38C2" w:rsidR="00B77314" w:rsidRPr="00AE7F80" w:rsidRDefault="00AE7F80" w:rsidP="00325F7E">
            <w:pPr>
              <w:spacing w:line="360" w:lineRule="auto"/>
              <w:ind w:left="741" w:hanging="425"/>
              <w:jc w:val="left"/>
              <w:rPr>
                <w:b/>
              </w:rPr>
            </w:pPr>
            <w:r>
              <w:rPr>
                <w:b/>
              </w:rPr>
              <w:t xml:space="preserve">A6. </w:t>
            </w:r>
            <w:r w:rsidR="00B77314" w:rsidRPr="008E0835">
              <w:rPr>
                <w:b/>
              </w:rPr>
              <w:t>Retrieve BIM model history</w:t>
            </w:r>
            <w:r w:rsidR="00B77314" w:rsidRPr="00AE7F80">
              <w:rPr>
                <w:b/>
              </w:rPr>
              <w:t xml:space="preserve">: </w:t>
            </w:r>
            <w:r w:rsidR="00A4587F">
              <w:rPr>
                <w:b/>
              </w:rPr>
              <w:t>S</w:t>
            </w:r>
            <w:r w:rsidR="00B77314" w:rsidRPr="00AE7F80">
              <w:rPr>
                <w:bCs/>
              </w:rPr>
              <w:t xml:space="preserve">hould be able to access </w:t>
            </w:r>
            <w:r w:rsidR="00A4587F">
              <w:rPr>
                <w:bCs/>
              </w:rPr>
              <w:t>a BIM model’s</w:t>
            </w:r>
            <w:r w:rsidR="00B77314" w:rsidRPr="00AE7F80">
              <w:rPr>
                <w:bCs/>
              </w:rPr>
              <w:t xml:space="preserve"> historical records stored on the blockchain.</w:t>
            </w:r>
          </w:p>
        </w:tc>
        <w:tc>
          <w:tcPr>
            <w:tcW w:w="1134" w:type="dxa"/>
          </w:tcPr>
          <w:p w14:paraId="4836E344" w14:textId="77777777" w:rsidR="00B77314" w:rsidRDefault="00B77314" w:rsidP="00325F7E">
            <w:pPr>
              <w:spacing w:line="360" w:lineRule="auto"/>
            </w:pPr>
            <w:r>
              <w:t>Partially</w:t>
            </w:r>
          </w:p>
        </w:tc>
      </w:tr>
      <w:tr w:rsidR="00B77314" w14:paraId="1F9C3DAD" w14:textId="77777777" w:rsidTr="00EA465E">
        <w:tc>
          <w:tcPr>
            <w:tcW w:w="7933" w:type="dxa"/>
          </w:tcPr>
          <w:p w14:paraId="72EAEBD4" w14:textId="774C8AE7" w:rsidR="00B77314" w:rsidRPr="00AE7F80" w:rsidRDefault="00AE7F80" w:rsidP="00325F7E">
            <w:pPr>
              <w:spacing w:line="360" w:lineRule="auto"/>
              <w:ind w:left="741" w:hanging="425"/>
              <w:jc w:val="left"/>
              <w:rPr>
                <w:b/>
              </w:rPr>
            </w:pPr>
            <w:r>
              <w:rPr>
                <w:b/>
              </w:rPr>
              <w:t xml:space="preserve">A7. </w:t>
            </w:r>
            <w:r w:rsidR="002C74ED">
              <w:rPr>
                <w:b/>
              </w:rPr>
              <w:t xml:space="preserve">Verify the existence, </w:t>
            </w:r>
            <w:proofErr w:type="gramStart"/>
            <w:r w:rsidR="002C74ED">
              <w:rPr>
                <w:b/>
              </w:rPr>
              <w:t>integrity</w:t>
            </w:r>
            <w:proofErr w:type="gramEnd"/>
            <w:r w:rsidR="002C74ED">
              <w:rPr>
                <w:b/>
              </w:rPr>
              <w:t xml:space="preserve"> and authenticity:</w:t>
            </w:r>
            <w:r w:rsidR="00B77314" w:rsidRPr="00AE7F80">
              <w:rPr>
                <w:b/>
              </w:rPr>
              <w:t xml:space="preserve"> </w:t>
            </w:r>
            <w:r w:rsidR="00A4587F">
              <w:rPr>
                <w:bCs/>
              </w:rPr>
              <w:t>S</w:t>
            </w:r>
            <w:r w:rsidR="002C74ED" w:rsidRPr="002C74ED">
              <w:rPr>
                <w:bCs/>
              </w:rPr>
              <w:t xml:space="preserve">hould be able to verify the existence, integrity and authenticity of information </w:t>
            </w:r>
            <w:r w:rsidR="00A4587F">
              <w:rPr>
                <w:bCs/>
              </w:rPr>
              <w:t xml:space="preserve">and </w:t>
            </w:r>
            <w:r w:rsidR="002C74ED">
              <w:rPr>
                <w:bCs/>
              </w:rPr>
              <w:t>demonstrate the ability to trace the originator</w:t>
            </w:r>
            <w:r w:rsidR="00A4587F">
              <w:rPr>
                <w:bCs/>
              </w:rPr>
              <w:t xml:space="preserve"> or modifier of any</w:t>
            </w:r>
            <w:r w:rsidR="002C74ED">
              <w:rPr>
                <w:bCs/>
              </w:rPr>
              <w:t xml:space="preserve"> conflicting information.</w:t>
            </w:r>
          </w:p>
        </w:tc>
        <w:tc>
          <w:tcPr>
            <w:tcW w:w="1134" w:type="dxa"/>
          </w:tcPr>
          <w:p w14:paraId="39662B69" w14:textId="77777777" w:rsidR="00B77314" w:rsidRDefault="00B77314" w:rsidP="00325F7E">
            <w:pPr>
              <w:keepNext/>
              <w:spacing w:line="360" w:lineRule="auto"/>
            </w:pPr>
            <w:r>
              <w:t>Yes</w:t>
            </w:r>
          </w:p>
        </w:tc>
      </w:tr>
    </w:tbl>
    <w:p w14:paraId="66842E0C" w14:textId="0DC56E42" w:rsidR="00B77314" w:rsidRDefault="002C74ED" w:rsidP="007F3C2E">
      <w:pPr>
        <w:pStyle w:val="Caption"/>
        <w:jc w:val="center"/>
      </w:pPr>
      <w:bookmarkStart w:id="234" w:name="_Ref52185965"/>
      <w:bookmarkStart w:id="235" w:name="_Toc66349112"/>
      <w:r>
        <w:t xml:space="preserve">Table </w:t>
      </w:r>
      <w:fldSimple w:instr=" SEQ Table \* ARABIC ">
        <w:r w:rsidR="0032750D">
          <w:rPr>
            <w:noProof/>
          </w:rPr>
          <w:t>5</w:t>
        </w:r>
      </w:fldSimple>
      <w:bookmarkEnd w:id="234"/>
      <w:r>
        <w:t>: Evaluation of the prototype system aga</w:t>
      </w:r>
      <w:r w:rsidR="00412210">
        <w:t xml:space="preserve">inst the requirements set under </w:t>
      </w:r>
      <w:r w:rsidR="000C19B5">
        <w:t xml:space="preserve">Section </w:t>
      </w:r>
      <w:r w:rsidR="00412210">
        <w:fldChar w:fldCharType="begin"/>
      </w:r>
      <w:r w:rsidR="00412210">
        <w:instrText xml:space="preserve"> REF _Ref49326235 \r \h </w:instrText>
      </w:r>
      <w:r w:rsidR="00412210">
        <w:fldChar w:fldCharType="separate"/>
      </w:r>
      <w:r w:rsidR="0032750D">
        <w:t>5.1</w:t>
      </w:r>
      <w:bookmarkEnd w:id="235"/>
      <w:r w:rsidR="00412210">
        <w:fldChar w:fldCharType="end"/>
      </w:r>
    </w:p>
    <w:p w14:paraId="57004C93" w14:textId="4D55ED20" w:rsidR="00B77314" w:rsidRDefault="00C775BA" w:rsidP="00D73DFC">
      <w:r>
        <w:fldChar w:fldCharType="begin"/>
      </w:r>
      <w:r>
        <w:instrText xml:space="preserve"> REF _Ref52185965 \h </w:instrText>
      </w:r>
      <w:r>
        <w:fldChar w:fldCharType="separate"/>
      </w:r>
      <w:r w:rsidR="0032750D">
        <w:t xml:space="preserve">Table </w:t>
      </w:r>
      <w:r w:rsidR="0032750D">
        <w:rPr>
          <w:noProof/>
        </w:rPr>
        <w:t>5</w:t>
      </w:r>
      <w:r>
        <w:fldChar w:fldCharType="end"/>
      </w:r>
      <w:r>
        <w:t xml:space="preserve"> summarises the evaluation of the prototype against its initial requirements. </w:t>
      </w:r>
      <w:r w:rsidR="00A4587F">
        <w:t>Employing</w:t>
      </w:r>
      <w:r w:rsidR="002C74ED">
        <w:t xml:space="preserve"> </w:t>
      </w:r>
      <w:r w:rsidR="00EA465E">
        <w:t xml:space="preserve">a </w:t>
      </w:r>
      <w:r w:rsidR="00E374D2">
        <w:t xml:space="preserve">connection between the web application and the simulated Ethereum public blockchain, the prototype satisfies the requirements </w:t>
      </w:r>
      <w:r w:rsidR="00AE7F80">
        <w:t>A</w:t>
      </w:r>
      <w:r w:rsidR="00E374D2">
        <w:t xml:space="preserve">1 and </w:t>
      </w:r>
      <w:r w:rsidR="00AE7F80">
        <w:t>A</w:t>
      </w:r>
      <w:r w:rsidR="00E374D2">
        <w:t xml:space="preserve">2. Next, by incorporating the NZS Document Control standards’ metadata requirements and storing these details sequentially along with time stamp and user information, we satisfy the requirement </w:t>
      </w:r>
      <w:r w:rsidR="00AE7F80">
        <w:t>A</w:t>
      </w:r>
      <w:r w:rsidR="00E374D2">
        <w:t xml:space="preserve">3. As the developed system accepts any file format to extract its file hash, we meet the requirement </w:t>
      </w:r>
      <w:r w:rsidR="00AE7F80">
        <w:t>A</w:t>
      </w:r>
      <w:r w:rsidR="00E374D2">
        <w:t xml:space="preserve">4. With the Dynamo workflow and </w:t>
      </w:r>
      <w:r w:rsidR="00AE7F80">
        <w:t>functions</w:t>
      </w:r>
      <w:r w:rsidR="00E374D2">
        <w:t xml:space="preserve"> </w:t>
      </w:r>
      <w:r w:rsidR="00AE7F80">
        <w:t>CE</w:t>
      </w:r>
      <w:r w:rsidR="00E374D2">
        <w:t xml:space="preserve"> and </w:t>
      </w:r>
      <w:r w:rsidR="00AE7F80">
        <w:t>OE</w:t>
      </w:r>
      <w:r w:rsidR="00E374D2">
        <w:t xml:space="preserve">, the system meets requirement </w:t>
      </w:r>
      <w:r w:rsidR="00AE7F80">
        <w:t>A</w:t>
      </w:r>
      <w:r w:rsidR="00E374D2">
        <w:t xml:space="preserve">5. Next, </w:t>
      </w:r>
      <w:r w:rsidR="006C6EFF">
        <w:t xml:space="preserve">the developed prototype provides functionality to trace </w:t>
      </w:r>
      <w:r w:rsidR="00AE7F80">
        <w:t xml:space="preserve">a </w:t>
      </w:r>
      <w:r w:rsidR="006C6EFF">
        <w:t>BIM model file</w:t>
      </w:r>
      <w:r w:rsidR="00AE7F80">
        <w:t xml:space="preserve"> </w:t>
      </w:r>
      <w:r w:rsidR="006C6EFF">
        <w:t>but does not link the BIM model exchange transaction to its ch</w:t>
      </w:r>
      <w:r w:rsidR="00EA465E">
        <w:t>ange</w:t>
      </w:r>
      <w:r w:rsidR="006C6EFF">
        <w:t>log</w:t>
      </w:r>
      <w:r w:rsidR="00A4587F">
        <w:t>;</w:t>
      </w:r>
      <w:r w:rsidR="006C6EFF">
        <w:t xml:space="preserve"> instead</w:t>
      </w:r>
      <w:r w:rsidR="00EA465E">
        <w:t>,</w:t>
      </w:r>
      <w:r w:rsidR="006C6EFF">
        <w:t xml:space="preserve"> two different transactions are needed to be recorded separately. </w:t>
      </w:r>
      <w:r w:rsidR="00AE7F80">
        <w:t xml:space="preserve">Therefore, this shows only partial fulfilment of the requirement A6. </w:t>
      </w:r>
      <w:r w:rsidR="006C6EFF">
        <w:t xml:space="preserve">However, </w:t>
      </w:r>
      <w:r w:rsidR="00B23DA8">
        <w:t xml:space="preserve">Section </w:t>
      </w:r>
      <w:r w:rsidR="00B23DA8">
        <w:fldChar w:fldCharType="begin"/>
      </w:r>
      <w:r w:rsidR="00B23DA8">
        <w:instrText xml:space="preserve"> REF _Ref63430045 \r \h </w:instrText>
      </w:r>
      <w:r w:rsidR="00B23DA8">
        <w:fldChar w:fldCharType="separate"/>
      </w:r>
      <w:r w:rsidR="0032750D">
        <w:t>5.5</w:t>
      </w:r>
      <w:r w:rsidR="00B23DA8">
        <w:fldChar w:fldCharType="end"/>
      </w:r>
      <w:r w:rsidR="00B23DA8">
        <w:t xml:space="preserve"> </w:t>
      </w:r>
      <w:r w:rsidR="006C6EFF">
        <w:t xml:space="preserve">shows the potential possibility of integrating such a tool within a BIM modelling </w:t>
      </w:r>
      <w:r w:rsidR="00AE7F80">
        <w:lastRenderedPageBreak/>
        <w:t>software</w:t>
      </w:r>
      <w:r w:rsidR="003E308B">
        <w:t>,</w:t>
      </w:r>
      <w:r w:rsidR="00AE7F80">
        <w:t xml:space="preserve"> such as Revit</w:t>
      </w:r>
      <w:r w:rsidR="003E308B">
        <w:t>,</w:t>
      </w:r>
      <w:r w:rsidR="00AE7F80">
        <w:t xml:space="preserve"> </w:t>
      </w:r>
      <w:r w:rsidR="006C6EFF">
        <w:t xml:space="preserve">that will </w:t>
      </w:r>
      <w:r w:rsidR="00AE7F80">
        <w:t>fulfil requirement</w:t>
      </w:r>
      <w:r w:rsidR="006C6EFF">
        <w:t xml:space="preserve"> </w:t>
      </w:r>
      <w:r w:rsidR="00AE7F80">
        <w:t>A</w:t>
      </w:r>
      <w:r w:rsidR="006C6EFF">
        <w:t>6</w:t>
      </w:r>
      <w:r w:rsidR="00AE7F80">
        <w:t xml:space="preserve"> completely</w:t>
      </w:r>
      <w:r w:rsidR="006C6EFF">
        <w:t xml:space="preserve">. During </w:t>
      </w:r>
      <w:r w:rsidR="00AE7F80">
        <w:t xml:space="preserve">the dispute scenario simulations, </w:t>
      </w:r>
      <w:r w:rsidR="006C6EFF">
        <w:t>th</w:t>
      </w:r>
      <w:r w:rsidR="00E11C38">
        <w:t>is</w:t>
      </w:r>
      <w:r w:rsidR="006C6EFF">
        <w:t xml:space="preserve"> study has demonstrated the fulfilment of requirement </w:t>
      </w:r>
      <w:r w:rsidR="00AE7F80">
        <w:t>A</w:t>
      </w:r>
      <w:r w:rsidR="006C6EFF">
        <w:t>7.</w:t>
      </w:r>
    </w:p>
    <w:p w14:paraId="07609330" w14:textId="55E2ACEE" w:rsidR="006C6EFF" w:rsidRDefault="006C6EFF" w:rsidP="00D73DFC">
      <w:r>
        <w:t xml:space="preserve">Next, </w:t>
      </w:r>
      <w:r w:rsidR="00E11C38">
        <w:t>we</w:t>
      </w:r>
      <w:r>
        <w:t xml:space="preserve"> evaluate</w:t>
      </w:r>
      <w:r w:rsidR="007D155C">
        <w:t>d</w:t>
      </w:r>
      <w:r>
        <w:t xml:space="preserve"> the developed system against the system characteristics of a </w:t>
      </w:r>
      <w:r w:rsidR="002C74ED">
        <w:t xml:space="preserve">standard </w:t>
      </w:r>
      <w:r>
        <w:t>document control system</w:t>
      </w:r>
      <w:r w:rsidR="002C74ED">
        <w:t xml:space="preserve"> </w:t>
      </w:r>
      <w:r w:rsidR="002C74ED">
        <w:fldChar w:fldCharType="begin"/>
      </w:r>
      <w:r w:rsidR="00826868">
        <w:instrText xml:space="preserve"> ADDIN EN.CITE &lt;EndNote&gt;&lt;Cite&gt;&lt;Author&gt;SNZ&lt;/Author&gt;&lt;Year&gt;2017&lt;/Year&gt;&lt;RecNum&gt;967&lt;/RecNum&gt;&lt;DisplayText&gt;(SNZ, 2017)&lt;/DisplayText&gt;&lt;record&gt;&lt;rec-number&gt;967&lt;/rec-number&gt;&lt;foreign-keys&gt;&lt;key app="EN" db-id="rx9aa55s6txsf0eex2mp5zre2dt9t0pz2at9" timestamp="1614286552" guid="fe92fddc-fb99-4d04-9b40-c51ade0ff9b1"&gt;967&lt;/key&gt;&lt;/foreign-keys&gt;&lt;ref-type name="Standard"&gt;58&lt;/ref-type&gt;&lt;contributors&gt;&lt;authors&gt;&lt;author&gt;SNZ&lt;/author&gt;&lt;/authors&gt;&lt;/contributors&gt;&lt;titles&gt;&lt;title&gt;SA/SNZ HB 168:2017: Document control&lt;/title&gt;&lt;/titles&gt;&lt;dates&gt;&lt;year&gt;2017&lt;/year&gt;&lt;/dates&gt;&lt;pub-location&gt;New Zealand&lt;/pub-location&gt;&lt;publisher&gt;Standards New Zealand&lt;/publisher&gt;&lt;urls&gt;&lt;related-urls&gt;&lt;url&gt;https://shop.standards.govt.nz/catalog/168%3A2017%28SAA%7CSNZ+HB%29/view&lt;/url&gt;&lt;/related-urls&gt;&lt;/urls&gt;&lt;access-date&gt;25/01/2021&lt;/access-date&gt;&lt;/record&gt;&lt;/Cite&gt;&lt;/EndNote&gt;</w:instrText>
      </w:r>
      <w:r w:rsidR="002C74ED">
        <w:fldChar w:fldCharType="separate"/>
      </w:r>
      <w:r w:rsidR="00537EFC">
        <w:rPr>
          <w:noProof/>
        </w:rPr>
        <w:t>(SNZ, 2017)</w:t>
      </w:r>
      <w:r w:rsidR="002C74ED">
        <w:fldChar w:fldCharType="end"/>
      </w:r>
      <w:r w:rsidR="00C775BA">
        <w:t xml:space="preserve"> in </w:t>
      </w:r>
      <w:r w:rsidR="00C775BA">
        <w:fldChar w:fldCharType="begin"/>
      </w:r>
      <w:r w:rsidR="00C775BA">
        <w:instrText xml:space="preserve"> REF _Ref52186077 \h </w:instrText>
      </w:r>
      <w:r w:rsidR="00C775BA">
        <w:fldChar w:fldCharType="separate"/>
      </w:r>
      <w:r w:rsidR="0032750D">
        <w:t xml:space="preserve">Table </w:t>
      </w:r>
      <w:r w:rsidR="0032750D">
        <w:rPr>
          <w:noProof/>
        </w:rPr>
        <w:t>6</w:t>
      </w:r>
      <w:r w:rsidR="00C775BA">
        <w:fldChar w:fldCharType="end"/>
      </w:r>
      <w:r>
        <w:t xml:space="preserve">. However, as indicated </w:t>
      </w:r>
      <w:r w:rsidR="00075BC3">
        <w:t xml:space="preserve">earlier, </w:t>
      </w:r>
      <w:r>
        <w:t xml:space="preserve">the prototype developed is a supplement to </w:t>
      </w:r>
      <w:r w:rsidR="002C74ED">
        <w:t xml:space="preserve">any </w:t>
      </w:r>
      <w:r>
        <w:t>existing document control system</w:t>
      </w:r>
      <w:r w:rsidR="00C775BA">
        <w:t>;</w:t>
      </w:r>
      <w:r>
        <w:t xml:space="preserve"> </w:t>
      </w:r>
      <w:r w:rsidR="00C775BA">
        <w:t>i</w:t>
      </w:r>
      <w:r>
        <w:t xml:space="preserve">t is </w:t>
      </w:r>
      <w:r w:rsidR="00AE7F80">
        <w:t xml:space="preserve">only </w:t>
      </w:r>
      <w:r>
        <w:t>intended to demonstrate the potential benefits of integrating blockchain technology to the existing systems.</w:t>
      </w:r>
    </w:p>
    <w:tbl>
      <w:tblPr>
        <w:tblStyle w:val="TableGrid"/>
        <w:tblW w:w="9496" w:type="dxa"/>
        <w:tblLook w:val="04A0" w:firstRow="1" w:lastRow="0" w:firstColumn="1" w:lastColumn="0" w:noHBand="0" w:noVBand="1"/>
      </w:tblPr>
      <w:tblGrid>
        <w:gridCol w:w="7971"/>
        <w:gridCol w:w="1525"/>
      </w:tblGrid>
      <w:tr w:rsidR="006C6EFF" w:rsidRPr="006361CB" w14:paraId="04E7B427" w14:textId="77777777" w:rsidTr="0078180D">
        <w:trPr>
          <w:trHeight w:val="399"/>
          <w:tblHeader/>
        </w:trPr>
        <w:tc>
          <w:tcPr>
            <w:tcW w:w="7971" w:type="dxa"/>
            <w:shd w:val="clear" w:color="auto" w:fill="FBE4D5" w:themeFill="accent2" w:themeFillTint="33"/>
          </w:tcPr>
          <w:p w14:paraId="38A4959D" w14:textId="2D6AE6D8" w:rsidR="006C6EFF" w:rsidRPr="00AE7F80" w:rsidRDefault="006C6EFF" w:rsidP="00325F7E">
            <w:pPr>
              <w:pStyle w:val="ListParagraph"/>
              <w:numPr>
                <w:ilvl w:val="0"/>
                <w:numId w:val="21"/>
              </w:numPr>
              <w:spacing w:line="360" w:lineRule="auto"/>
              <w:rPr>
                <w:b/>
              </w:rPr>
            </w:pPr>
            <w:r w:rsidRPr="00AE7F80">
              <w:rPr>
                <w:b/>
              </w:rPr>
              <w:t>System Characteristics</w:t>
            </w:r>
          </w:p>
        </w:tc>
        <w:tc>
          <w:tcPr>
            <w:tcW w:w="1525" w:type="dxa"/>
            <w:shd w:val="clear" w:color="auto" w:fill="FBE4D5" w:themeFill="accent2" w:themeFillTint="33"/>
          </w:tcPr>
          <w:p w14:paraId="1D0C88C5" w14:textId="77777777" w:rsidR="006C6EFF" w:rsidRPr="006361CB" w:rsidRDefault="006C6EFF" w:rsidP="00325F7E">
            <w:pPr>
              <w:spacing w:line="360" w:lineRule="auto"/>
              <w:rPr>
                <w:b/>
              </w:rPr>
            </w:pPr>
            <w:r w:rsidRPr="006361CB">
              <w:rPr>
                <w:b/>
              </w:rPr>
              <w:t>Fulfilled?</w:t>
            </w:r>
          </w:p>
        </w:tc>
      </w:tr>
      <w:tr w:rsidR="006C6EFF" w14:paraId="5690662D" w14:textId="77777777" w:rsidTr="006A0ED8">
        <w:trPr>
          <w:trHeight w:val="2882"/>
        </w:trPr>
        <w:tc>
          <w:tcPr>
            <w:tcW w:w="7971" w:type="dxa"/>
          </w:tcPr>
          <w:p w14:paraId="47F6F3B1" w14:textId="7CC41C98" w:rsidR="006C6EFF" w:rsidRPr="008E0835" w:rsidRDefault="00AE7F80" w:rsidP="00325F7E">
            <w:pPr>
              <w:spacing w:line="360" w:lineRule="auto"/>
              <w:ind w:left="316"/>
              <w:jc w:val="left"/>
            </w:pPr>
            <w:r>
              <w:rPr>
                <w:b/>
                <w:bCs/>
              </w:rPr>
              <w:t xml:space="preserve">B1. </w:t>
            </w:r>
            <w:r w:rsidR="006C6EFF" w:rsidRPr="008E0835">
              <w:rPr>
                <w:b/>
                <w:bCs/>
              </w:rPr>
              <w:t>Reliability</w:t>
            </w:r>
            <w:r w:rsidR="002C74ED">
              <w:rPr>
                <w:b/>
                <w:bCs/>
              </w:rPr>
              <w:t>:</w:t>
            </w:r>
            <w:r w:rsidR="006C6EFF" w:rsidRPr="008E0835">
              <w:t xml:space="preserve"> The system should—</w:t>
            </w:r>
          </w:p>
          <w:p w14:paraId="67EF97A1" w14:textId="77777777" w:rsidR="006C6EFF" w:rsidRPr="008E0835" w:rsidRDefault="006C6EFF" w:rsidP="00325F7E">
            <w:pPr>
              <w:pStyle w:val="ListParagraph"/>
              <w:numPr>
                <w:ilvl w:val="0"/>
                <w:numId w:val="22"/>
              </w:numPr>
              <w:spacing w:line="360" w:lineRule="auto"/>
              <w:ind w:left="742" w:hanging="284"/>
              <w:jc w:val="left"/>
            </w:pPr>
            <w:r w:rsidRPr="008E0835">
              <w:t xml:space="preserve">capture all documents within the scope of the related business </w:t>
            </w:r>
            <w:proofErr w:type="gramStart"/>
            <w:r w:rsidRPr="008E0835">
              <w:t>activities;</w:t>
            </w:r>
            <w:proofErr w:type="gramEnd"/>
          </w:p>
          <w:p w14:paraId="6D98DC85" w14:textId="77777777" w:rsidR="006C6EFF" w:rsidRPr="008E0835" w:rsidRDefault="006C6EFF" w:rsidP="00325F7E">
            <w:pPr>
              <w:pStyle w:val="ListParagraph"/>
              <w:numPr>
                <w:ilvl w:val="0"/>
                <w:numId w:val="22"/>
              </w:numPr>
              <w:spacing w:line="360" w:lineRule="auto"/>
              <w:ind w:left="742" w:hanging="284"/>
              <w:jc w:val="left"/>
            </w:pPr>
            <w:r w:rsidRPr="008E0835">
              <w:t xml:space="preserve">organise documents in a way that reflects relevant business </w:t>
            </w:r>
            <w:proofErr w:type="gramStart"/>
            <w:r w:rsidRPr="008E0835">
              <w:t>processes;</w:t>
            </w:r>
            <w:proofErr w:type="gramEnd"/>
          </w:p>
          <w:p w14:paraId="1C50BCC6" w14:textId="77777777" w:rsidR="006C6EFF" w:rsidRDefault="006C6EFF" w:rsidP="00325F7E">
            <w:pPr>
              <w:pStyle w:val="ListParagraph"/>
              <w:numPr>
                <w:ilvl w:val="0"/>
                <w:numId w:val="22"/>
              </w:numPr>
              <w:spacing w:line="360" w:lineRule="auto"/>
              <w:ind w:left="742" w:hanging="284"/>
              <w:jc w:val="left"/>
            </w:pPr>
            <w:r w:rsidRPr="008E0835">
              <w:t xml:space="preserve">protect documents from unauthorised alteration or </w:t>
            </w:r>
            <w:proofErr w:type="gramStart"/>
            <w:r w:rsidRPr="008E0835">
              <w:t>disposal;</w:t>
            </w:r>
            <w:proofErr w:type="gramEnd"/>
          </w:p>
          <w:p w14:paraId="6066C57B" w14:textId="77777777" w:rsidR="006C6EFF" w:rsidRPr="008E0835" w:rsidRDefault="006C6EFF" w:rsidP="00325F7E">
            <w:pPr>
              <w:pStyle w:val="ListParagraph"/>
              <w:numPr>
                <w:ilvl w:val="0"/>
                <w:numId w:val="22"/>
              </w:numPr>
              <w:spacing w:line="360" w:lineRule="auto"/>
              <w:ind w:left="742" w:hanging="284"/>
              <w:jc w:val="left"/>
            </w:pPr>
            <w:r w:rsidRPr="008E0835">
              <w:t xml:space="preserve">function as the source of information for all actions documented in the </w:t>
            </w:r>
            <w:proofErr w:type="gramStart"/>
            <w:r w:rsidRPr="008E0835">
              <w:t>documentation;</w:t>
            </w:r>
            <w:proofErr w:type="gramEnd"/>
          </w:p>
          <w:p w14:paraId="61B2D972" w14:textId="77777777" w:rsidR="006C6EFF" w:rsidRDefault="006C6EFF" w:rsidP="00325F7E">
            <w:pPr>
              <w:pStyle w:val="ListParagraph"/>
              <w:numPr>
                <w:ilvl w:val="0"/>
                <w:numId w:val="22"/>
              </w:numPr>
              <w:spacing w:line="360" w:lineRule="auto"/>
              <w:ind w:left="742" w:hanging="284"/>
              <w:jc w:val="left"/>
            </w:pPr>
            <w:r w:rsidRPr="008E0835">
              <w:t>provide ready access to all relevant documents and related metadata.</w:t>
            </w:r>
          </w:p>
        </w:tc>
        <w:tc>
          <w:tcPr>
            <w:tcW w:w="1525" w:type="dxa"/>
          </w:tcPr>
          <w:p w14:paraId="60501BE8" w14:textId="77777777" w:rsidR="006C6EFF" w:rsidRDefault="006C6EFF" w:rsidP="00325F7E">
            <w:pPr>
              <w:spacing w:line="360" w:lineRule="auto"/>
            </w:pPr>
          </w:p>
          <w:p w14:paraId="254CDB7C" w14:textId="4B281AA7" w:rsidR="006C6EFF" w:rsidRDefault="006C6EFF" w:rsidP="00325F7E">
            <w:pPr>
              <w:spacing w:line="360" w:lineRule="auto"/>
            </w:pPr>
            <w:r>
              <w:t>Yes</w:t>
            </w:r>
          </w:p>
          <w:p w14:paraId="108CDB33" w14:textId="657C8E13" w:rsidR="006C6EFF" w:rsidRDefault="006C6EFF" w:rsidP="00325F7E">
            <w:pPr>
              <w:spacing w:line="360" w:lineRule="auto"/>
            </w:pPr>
            <w:r>
              <w:t>Yes</w:t>
            </w:r>
          </w:p>
          <w:p w14:paraId="159A4ED3" w14:textId="5BCEB7A3" w:rsidR="00EA465E" w:rsidRDefault="00EA465E" w:rsidP="00325F7E">
            <w:pPr>
              <w:spacing w:line="360" w:lineRule="auto"/>
            </w:pPr>
            <w:r>
              <w:t>Yes</w:t>
            </w:r>
          </w:p>
          <w:p w14:paraId="55FBF7BA" w14:textId="2467DC65" w:rsidR="006C6EFF" w:rsidRDefault="006C6EFF" w:rsidP="00325F7E">
            <w:pPr>
              <w:spacing w:line="360" w:lineRule="auto"/>
            </w:pPr>
            <w:r>
              <w:t>Yes</w:t>
            </w:r>
          </w:p>
          <w:p w14:paraId="3F7EC756" w14:textId="77777777" w:rsidR="00EA465E" w:rsidRDefault="00EA465E" w:rsidP="00325F7E">
            <w:pPr>
              <w:spacing w:line="360" w:lineRule="auto"/>
            </w:pPr>
          </w:p>
          <w:p w14:paraId="3E5B7B27" w14:textId="2D04B3CF" w:rsidR="006C6EFF" w:rsidRDefault="006C6EFF" w:rsidP="00325F7E">
            <w:pPr>
              <w:spacing w:line="360" w:lineRule="auto"/>
              <w:jc w:val="left"/>
            </w:pPr>
            <w:r>
              <w:t>Partially</w:t>
            </w:r>
          </w:p>
        </w:tc>
      </w:tr>
      <w:tr w:rsidR="006C6EFF" w14:paraId="43004EC8" w14:textId="77777777" w:rsidTr="006A0ED8">
        <w:trPr>
          <w:trHeight w:val="2398"/>
        </w:trPr>
        <w:tc>
          <w:tcPr>
            <w:tcW w:w="7971" w:type="dxa"/>
          </w:tcPr>
          <w:p w14:paraId="368EDF81" w14:textId="1D0EA0D6" w:rsidR="00956A20" w:rsidRPr="00AE7F80" w:rsidRDefault="00AE7F80" w:rsidP="00325F7E">
            <w:pPr>
              <w:spacing w:line="360" w:lineRule="auto"/>
              <w:ind w:left="741" w:hanging="425"/>
              <w:jc w:val="left"/>
            </w:pPr>
            <w:r>
              <w:rPr>
                <w:b/>
                <w:bCs/>
              </w:rPr>
              <w:t xml:space="preserve">B2. </w:t>
            </w:r>
            <w:r w:rsidR="006C6EFF" w:rsidRPr="008E0835">
              <w:rPr>
                <w:b/>
                <w:bCs/>
              </w:rPr>
              <w:t>Integrity</w:t>
            </w:r>
            <w:r>
              <w:rPr>
                <w:b/>
                <w:bCs/>
              </w:rPr>
              <w:t xml:space="preserve">: </w:t>
            </w:r>
            <w:r w:rsidR="006C6EFF" w:rsidRPr="00AE7F80">
              <w:rPr>
                <w:b/>
                <w:bCs/>
              </w:rPr>
              <w:t xml:space="preserve"> </w:t>
            </w:r>
            <w:r w:rsidR="006C6EFF" w:rsidRPr="00AE7F80">
              <w:t xml:space="preserve">The system should clearly demonstrate the existence of controls such as </w:t>
            </w:r>
          </w:p>
          <w:p w14:paraId="6F121156" w14:textId="77777777" w:rsidR="00956A20" w:rsidRPr="00AE7F80" w:rsidRDefault="006C6EFF" w:rsidP="00325F7E">
            <w:pPr>
              <w:pStyle w:val="ListParagraph"/>
              <w:numPr>
                <w:ilvl w:val="0"/>
                <w:numId w:val="23"/>
              </w:numPr>
              <w:tabs>
                <w:tab w:val="left" w:pos="1058"/>
              </w:tabs>
              <w:spacing w:line="360" w:lineRule="auto"/>
              <w:ind w:left="742" w:hanging="284"/>
              <w:jc w:val="left"/>
            </w:pPr>
            <w:r w:rsidRPr="00AE7F80">
              <w:t xml:space="preserve">access monitoring, </w:t>
            </w:r>
          </w:p>
          <w:p w14:paraId="02841EBD" w14:textId="77777777" w:rsidR="00956A20" w:rsidRPr="00AE7F80" w:rsidRDefault="006C6EFF" w:rsidP="00325F7E">
            <w:pPr>
              <w:pStyle w:val="ListParagraph"/>
              <w:numPr>
                <w:ilvl w:val="0"/>
                <w:numId w:val="23"/>
              </w:numPr>
              <w:tabs>
                <w:tab w:val="left" w:pos="1058"/>
              </w:tabs>
              <w:spacing w:line="360" w:lineRule="auto"/>
              <w:ind w:left="742" w:hanging="284"/>
              <w:jc w:val="left"/>
            </w:pPr>
            <w:r w:rsidRPr="00AE7F80">
              <w:t xml:space="preserve">user verification, </w:t>
            </w:r>
          </w:p>
          <w:p w14:paraId="1A9F5994" w14:textId="77777777" w:rsidR="00AE7F80" w:rsidRDefault="006C6EFF" w:rsidP="00325F7E">
            <w:pPr>
              <w:pStyle w:val="ListParagraph"/>
              <w:numPr>
                <w:ilvl w:val="0"/>
                <w:numId w:val="23"/>
              </w:numPr>
              <w:tabs>
                <w:tab w:val="left" w:pos="1058"/>
              </w:tabs>
              <w:spacing w:line="360" w:lineRule="auto"/>
              <w:ind w:left="742" w:hanging="284"/>
              <w:jc w:val="left"/>
            </w:pPr>
            <w:r w:rsidRPr="00AE7F80">
              <w:t xml:space="preserve">authorised destruction and </w:t>
            </w:r>
          </w:p>
          <w:p w14:paraId="7CACB279" w14:textId="4740C3AB" w:rsidR="006C6EFF" w:rsidRPr="00AE7F80" w:rsidRDefault="006C6EFF" w:rsidP="00325F7E">
            <w:pPr>
              <w:pStyle w:val="ListParagraph"/>
              <w:numPr>
                <w:ilvl w:val="0"/>
                <w:numId w:val="23"/>
              </w:numPr>
              <w:tabs>
                <w:tab w:val="left" w:pos="1058"/>
              </w:tabs>
              <w:spacing w:line="360" w:lineRule="auto"/>
              <w:ind w:left="742" w:hanging="284"/>
              <w:jc w:val="left"/>
            </w:pPr>
            <w:r w:rsidRPr="00AE7F80">
              <w:t>security.</w:t>
            </w:r>
          </w:p>
        </w:tc>
        <w:tc>
          <w:tcPr>
            <w:tcW w:w="1525" w:type="dxa"/>
          </w:tcPr>
          <w:p w14:paraId="44FAE177" w14:textId="7DB2145E" w:rsidR="00956A20" w:rsidRDefault="00956A20" w:rsidP="00325F7E">
            <w:pPr>
              <w:spacing w:line="360" w:lineRule="auto"/>
            </w:pPr>
          </w:p>
          <w:p w14:paraId="33C44A18" w14:textId="77777777" w:rsidR="00EA465E" w:rsidRDefault="00EA465E" w:rsidP="00325F7E">
            <w:pPr>
              <w:spacing w:line="360" w:lineRule="auto"/>
            </w:pPr>
          </w:p>
          <w:p w14:paraId="45B0C468" w14:textId="77777777" w:rsidR="006C6EFF" w:rsidRDefault="006C6EFF" w:rsidP="00325F7E">
            <w:pPr>
              <w:spacing w:line="360" w:lineRule="auto"/>
            </w:pPr>
            <w:r>
              <w:t>Yes</w:t>
            </w:r>
          </w:p>
          <w:p w14:paraId="4601C31C" w14:textId="6D6683A6" w:rsidR="00956A20" w:rsidRDefault="00956A20" w:rsidP="00325F7E">
            <w:pPr>
              <w:spacing w:line="360" w:lineRule="auto"/>
            </w:pPr>
            <w:r>
              <w:t>Yes</w:t>
            </w:r>
          </w:p>
          <w:p w14:paraId="10D558CA" w14:textId="2DEA17E6" w:rsidR="00956A20" w:rsidRDefault="00956A20" w:rsidP="00325F7E">
            <w:pPr>
              <w:spacing w:line="360" w:lineRule="auto"/>
            </w:pPr>
            <w:r>
              <w:t>No</w:t>
            </w:r>
          </w:p>
          <w:p w14:paraId="0847BBE7" w14:textId="319A40FF" w:rsidR="00956A20" w:rsidRDefault="00956A20" w:rsidP="00325F7E">
            <w:pPr>
              <w:spacing w:line="360" w:lineRule="auto"/>
            </w:pPr>
            <w:r>
              <w:t>Yes</w:t>
            </w:r>
          </w:p>
        </w:tc>
      </w:tr>
      <w:tr w:rsidR="006C6EFF" w14:paraId="1FF88C95" w14:textId="77777777" w:rsidTr="006A0ED8">
        <w:trPr>
          <w:trHeight w:val="1185"/>
        </w:trPr>
        <w:tc>
          <w:tcPr>
            <w:tcW w:w="7971" w:type="dxa"/>
          </w:tcPr>
          <w:p w14:paraId="7DDB1B87" w14:textId="2AD88B7C" w:rsidR="006C6EFF" w:rsidRPr="00AE7F80" w:rsidRDefault="00AE7F80" w:rsidP="00325F7E">
            <w:pPr>
              <w:spacing w:line="360" w:lineRule="auto"/>
              <w:ind w:left="741" w:hanging="425"/>
              <w:jc w:val="left"/>
              <w:rPr>
                <w:b/>
              </w:rPr>
            </w:pPr>
            <w:r>
              <w:rPr>
                <w:b/>
              </w:rPr>
              <w:t xml:space="preserve">B3. </w:t>
            </w:r>
            <w:r w:rsidR="006C6EFF" w:rsidRPr="00AE7F80">
              <w:rPr>
                <w:b/>
              </w:rPr>
              <w:t>Compliance</w:t>
            </w:r>
            <w:r>
              <w:rPr>
                <w:b/>
              </w:rPr>
              <w:t>:</w:t>
            </w:r>
            <w:r w:rsidR="006C6EFF" w:rsidRPr="00AE7F80">
              <w:rPr>
                <w:b/>
              </w:rPr>
              <w:t xml:space="preserve"> </w:t>
            </w:r>
            <w:r w:rsidR="006C6EFF" w:rsidRPr="00AE7F80">
              <w:rPr>
                <w:bCs/>
              </w:rPr>
              <w:t>The system should be managed in compliance with the requirements of the regulatory environment in which the business operates.</w:t>
            </w:r>
          </w:p>
        </w:tc>
        <w:tc>
          <w:tcPr>
            <w:tcW w:w="1525" w:type="dxa"/>
          </w:tcPr>
          <w:p w14:paraId="59BC182E" w14:textId="1B8451C4" w:rsidR="006C6EFF" w:rsidRDefault="002C74ED" w:rsidP="00325F7E">
            <w:pPr>
              <w:spacing w:line="360" w:lineRule="auto"/>
              <w:jc w:val="left"/>
            </w:pPr>
            <w:r>
              <w:t>N</w:t>
            </w:r>
            <w:r w:rsidR="006C6EFF">
              <w:t>eed</w:t>
            </w:r>
            <w:r>
              <w:t>s</w:t>
            </w:r>
            <w:r w:rsidR="006C6EFF">
              <w:t xml:space="preserve"> more investigation</w:t>
            </w:r>
          </w:p>
        </w:tc>
      </w:tr>
      <w:tr w:rsidR="006C6EFF" w14:paraId="2E80CFF8" w14:textId="77777777" w:rsidTr="006A0ED8">
        <w:trPr>
          <w:trHeight w:val="1185"/>
        </w:trPr>
        <w:tc>
          <w:tcPr>
            <w:tcW w:w="7971" w:type="dxa"/>
          </w:tcPr>
          <w:p w14:paraId="1D35EAE0" w14:textId="0A89E437" w:rsidR="006C6EFF" w:rsidRDefault="00AE7F80" w:rsidP="00325F7E">
            <w:pPr>
              <w:spacing w:line="360" w:lineRule="auto"/>
              <w:ind w:left="741" w:hanging="425"/>
              <w:jc w:val="left"/>
            </w:pPr>
            <w:r>
              <w:rPr>
                <w:b/>
                <w:bCs/>
              </w:rPr>
              <w:t xml:space="preserve">B4. </w:t>
            </w:r>
            <w:r w:rsidR="006C6EFF" w:rsidRPr="008E0835">
              <w:rPr>
                <w:b/>
                <w:bCs/>
              </w:rPr>
              <w:t>Comprehensiveness</w:t>
            </w:r>
            <w:r w:rsidR="002C74ED">
              <w:rPr>
                <w:b/>
                <w:bCs/>
              </w:rPr>
              <w:t>:</w:t>
            </w:r>
            <w:r w:rsidR="006C6EFF" w:rsidRPr="008E0835">
              <w:t xml:space="preserve"> The system should cover documentation for the complete range of business activities performed by the organisation, relevant business unit or project.</w:t>
            </w:r>
          </w:p>
        </w:tc>
        <w:tc>
          <w:tcPr>
            <w:tcW w:w="1525" w:type="dxa"/>
          </w:tcPr>
          <w:p w14:paraId="38805670" w14:textId="77777777" w:rsidR="006C6EFF" w:rsidRDefault="006C6EFF" w:rsidP="00325F7E">
            <w:pPr>
              <w:spacing w:line="360" w:lineRule="auto"/>
            </w:pPr>
            <w:r>
              <w:t>Yes</w:t>
            </w:r>
          </w:p>
        </w:tc>
      </w:tr>
      <w:tr w:rsidR="006C6EFF" w14:paraId="787ED96C" w14:textId="77777777" w:rsidTr="006A0ED8">
        <w:trPr>
          <w:trHeight w:val="799"/>
        </w:trPr>
        <w:tc>
          <w:tcPr>
            <w:tcW w:w="7971" w:type="dxa"/>
          </w:tcPr>
          <w:p w14:paraId="1EB7294C" w14:textId="6704C228" w:rsidR="006C6EFF" w:rsidRDefault="00AE7F80" w:rsidP="00325F7E">
            <w:pPr>
              <w:spacing w:line="360" w:lineRule="auto"/>
              <w:ind w:left="741" w:hanging="425"/>
              <w:jc w:val="left"/>
            </w:pPr>
            <w:r>
              <w:rPr>
                <w:b/>
                <w:bCs/>
              </w:rPr>
              <w:t xml:space="preserve">B5. </w:t>
            </w:r>
            <w:r w:rsidR="006C6EFF" w:rsidRPr="00AE7F80">
              <w:rPr>
                <w:b/>
                <w:bCs/>
              </w:rPr>
              <w:t>Consistency</w:t>
            </w:r>
            <w:r w:rsidR="002C74ED">
              <w:rPr>
                <w:b/>
                <w:bCs/>
              </w:rPr>
              <w:t>:</w:t>
            </w:r>
            <w:r w:rsidR="006C6EFF" w:rsidRPr="008E0835">
              <w:t xml:space="preserve"> The system should include accurately documented management processes, assigned responsibilities and procedures.</w:t>
            </w:r>
          </w:p>
        </w:tc>
        <w:tc>
          <w:tcPr>
            <w:tcW w:w="1525" w:type="dxa"/>
          </w:tcPr>
          <w:p w14:paraId="73B81808" w14:textId="3B2FC5D0" w:rsidR="006C6EFF" w:rsidRDefault="00956A20" w:rsidP="00325F7E">
            <w:pPr>
              <w:keepNext/>
              <w:spacing w:line="360" w:lineRule="auto"/>
            </w:pPr>
            <w:r>
              <w:t>P</w:t>
            </w:r>
            <w:r w:rsidR="006C6EFF">
              <w:t>artially</w:t>
            </w:r>
          </w:p>
        </w:tc>
      </w:tr>
    </w:tbl>
    <w:p w14:paraId="1C033ABB" w14:textId="5A67611E" w:rsidR="006C6EFF" w:rsidRDefault="002C74ED" w:rsidP="007F3C2E">
      <w:pPr>
        <w:pStyle w:val="Caption"/>
        <w:jc w:val="center"/>
      </w:pPr>
      <w:bookmarkStart w:id="236" w:name="_Ref52186077"/>
      <w:bookmarkStart w:id="237" w:name="_Toc66349113"/>
      <w:r>
        <w:t xml:space="preserve">Table </w:t>
      </w:r>
      <w:fldSimple w:instr=" SEQ Table \* ARABIC ">
        <w:r w:rsidR="0032750D">
          <w:rPr>
            <w:noProof/>
          </w:rPr>
          <w:t>6</w:t>
        </w:r>
      </w:fldSimple>
      <w:bookmarkEnd w:id="236"/>
      <w:r>
        <w:t xml:space="preserve">: Evaluation of the prototype system against Document Control System Standards </w:t>
      </w:r>
      <w:r>
        <w:fldChar w:fldCharType="begin"/>
      </w:r>
      <w:r w:rsidR="00826868">
        <w:instrText xml:space="preserve"> ADDIN EN.CITE &lt;EndNote&gt;&lt;Cite&gt;&lt;Author&gt;SNZ&lt;/Author&gt;&lt;Year&gt;2017&lt;/Year&gt;&lt;RecNum&gt;967&lt;/RecNum&gt;&lt;DisplayText&gt;(SNZ, 2017)&lt;/DisplayText&gt;&lt;record&gt;&lt;rec-number&gt;967&lt;/rec-number&gt;&lt;foreign-keys&gt;&lt;key app="EN" db-id="rx9aa55s6txsf0eex2mp5zre2dt9t0pz2at9" timestamp="1614286552" guid="fe92fddc-fb99-4d04-9b40-c51ade0ff9b1"&gt;967&lt;/key&gt;&lt;/foreign-keys&gt;&lt;ref-type name="Standard"&gt;58&lt;/ref-type&gt;&lt;contributors&gt;&lt;authors&gt;&lt;author&gt;SNZ&lt;/author&gt;&lt;/authors&gt;&lt;/contributors&gt;&lt;titles&gt;&lt;title&gt;SA/SNZ HB 168:2017: Document control&lt;/title&gt;&lt;/titles&gt;&lt;dates&gt;&lt;year&gt;2017&lt;/year&gt;&lt;/dates&gt;&lt;pub-location&gt;New Zealand&lt;/pub-location&gt;&lt;publisher&gt;Standards New Zealand&lt;/publisher&gt;&lt;urls&gt;&lt;related-urls&gt;&lt;url&gt;https://shop.standards.govt.nz/catalog/168%3A2017%28SAA%7CSNZ+HB%29/view&lt;/url&gt;&lt;/related-urls&gt;&lt;/urls&gt;&lt;access-date&gt;25/01/2021&lt;/access-date&gt;&lt;/record&gt;&lt;/Cite&gt;&lt;/EndNote&gt;</w:instrText>
      </w:r>
      <w:r>
        <w:fldChar w:fldCharType="separate"/>
      </w:r>
      <w:r w:rsidR="00537EFC">
        <w:rPr>
          <w:noProof/>
        </w:rPr>
        <w:t>(SNZ, 2017)</w:t>
      </w:r>
      <w:bookmarkEnd w:id="237"/>
      <w:r>
        <w:fldChar w:fldCharType="end"/>
      </w:r>
    </w:p>
    <w:p w14:paraId="32D2B554" w14:textId="3884D78B" w:rsidR="006C6EFF" w:rsidRDefault="006C6EFF" w:rsidP="00D73DFC">
      <w:r>
        <w:lastRenderedPageBreak/>
        <w:t xml:space="preserve">The standard </w:t>
      </w:r>
      <w:r w:rsidR="00956A20">
        <w:t xml:space="preserve">proposes </w:t>
      </w:r>
      <w:r w:rsidR="00F8443C">
        <w:t>five desirable</w:t>
      </w:r>
      <w:r w:rsidR="00956A20">
        <w:t xml:space="preserve"> characteristics of a document control system. First, within </w:t>
      </w:r>
      <w:r w:rsidR="00AE7F80">
        <w:t>B1</w:t>
      </w:r>
      <w:r w:rsidR="00956A20">
        <w:t xml:space="preserve">, the developed prototype checks </w:t>
      </w:r>
      <w:r w:rsidR="00AE7F80">
        <w:t>B1.</w:t>
      </w:r>
      <w:r w:rsidR="00956A20">
        <w:t xml:space="preserve">a, </w:t>
      </w:r>
      <w:r w:rsidR="00AE7F80">
        <w:t>B1.</w:t>
      </w:r>
      <w:r w:rsidR="00956A20">
        <w:t xml:space="preserve">b and </w:t>
      </w:r>
      <w:r w:rsidR="00AE7F80">
        <w:t>B1.</w:t>
      </w:r>
      <w:r w:rsidR="00956A20">
        <w:t xml:space="preserve">d as it adopts CIC design guidelines project phases and </w:t>
      </w:r>
      <w:proofErr w:type="spellStart"/>
      <w:r w:rsidR="00125372" w:rsidRPr="00E86E7F">
        <w:t>OmniClass</w:t>
      </w:r>
      <w:proofErr w:type="spellEnd"/>
      <w:r w:rsidR="00125372" w:rsidRPr="00450EB4">
        <w:rPr>
          <w:vertAlign w:val="superscript"/>
        </w:rPr>
        <w:t>®</w:t>
      </w:r>
      <w:r w:rsidR="00125372">
        <w:t xml:space="preserve"> i</w:t>
      </w:r>
      <w:r w:rsidR="00956A20">
        <w:t xml:space="preserve">nformation classification system. Quality </w:t>
      </w:r>
      <w:r w:rsidR="00AE7F80">
        <w:t>B1.</w:t>
      </w:r>
      <w:r w:rsidR="00956A20">
        <w:t xml:space="preserve">c characteristic can also be marked as fulfilled owing to the benefits of using blockchain as a ledger for recording. However, characteristic </w:t>
      </w:r>
      <w:r w:rsidR="00AE7F80">
        <w:t>B1.</w:t>
      </w:r>
      <w:r w:rsidR="00956A20">
        <w:t>e is partly fulfilled</w:t>
      </w:r>
      <w:r w:rsidR="00A5622A">
        <w:t>.</w:t>
      </w:r>
      <w:r w:rsidR="00956A20">
        <w:t xml:space="preserve"> </w:t>
      </w:r>
      <w:r w:rsidR="00A5622A">
        <w:t>T</w:t>
      </w:r>
      <w:r w:rsidR="00956A20">
        <w:t xml:space="preserve">he </w:t>
      </w:r>
      <w:r w:rsidR="00AE7F80">
        <w:t>metadata is recorded based on SN</w:t>
      </w:r>
      <w:r w:rsidR="00EA465E">
        <w:t>Z document control requirements;</w:t>
      </w:r>
      <w:r w:rsidR="00AE7F80">
        <w:t xml:space="preserve"> however, the </w:t>
      </w:r>
      <w:r w:rsidR="00956A20">
        <w:t>system does not provide access to the documents</w:t>
      </w:r>
      <w:r w:rsidR="008550FD">
        <w:t>;</w:t>
      </w:r>
      <w:r w:rsidR="00956A20">
        <w:t xml:space="preserve"> instead</w:t>
      </w:r>
      <w:r w:rsidR="008550FD">
        <w:t>,</w:t>
      </w:r>
      <w:r w:rsidR="00956A20">
        <w:t xml:space="preserve"> it only </w:t>
      </w:r>
      <w:r w:rsidR="00AE7F80">
        <w:t xml:space="preserve">enables the </w:t>
      </w:r>
      <w:r w:rsidR="00956A20">
        <w:t>verif</w:t>
      </w:r>
      <w:r w:rsidR="00AE7F80">
        <w:t>ication of</w:t>
      </w:r>
      <w:r w:rsidR="008550FD">
        <w:t xml:space="preserve"> the existence and </w:t>
      </w:r>
      <w:r w:rsidR="00956A20">
        <w:t>traceability of documents.</w:t>
      </w:r>
      <w:r w:rsidR="00AF628B">
        <w:t xml:space="preserve"> W</w:t>
      </w:r>
      <w:r w:rsidR="00956A20">
        <w:t xml:space="preserve">ithin </w:t>
      </w:r>
      <w:r w:rsidR="00AE7F80">
        <w:t>B2</w:t>
      </w:r>
      <w:r w:rsidR="00956A20">
        <w:t xml:space="preserve">, the prototype demonstrates </w:t>
      </w:r>
      <w:r w:rsidR="00AE7F80">
        <w:t>B2.a</w:t>
      </w:r>
      <w:r w:rsidR="00956A20">
        <w:t xml:space="preserve"> using project admin functionality, </w:t>
      </w:r>
      <w:r w:rsidR="00AE7F80">
        <w:t xml:space="preserve">B2.b </w:t>
      </w:r>
      <w:r w:rsidR="00956A20">
        <w:t xml:space="preserve">and </w:t>
      </w:r>
      <w:r w:rsidR="00AE7F80">
        <w:t>B2.d</w:t>
      </w:r>
      <w:r w:rsidR="00956A20">
        <w:t xml:space="preserve"> based on records stored on </w:t>
      </w:r>
      <w:r w:rsidR="00EA465E">
        <w:t xml:space="preserve">the </w:t>
      </w:r>
      <w:r w:rsidR="00956A20">
        <w:t xml:space="preserve">blockchain. However, the system does not allow for </w:t>
      </w:r>
      <w:r w:rsidR="00EA465E">
        <w:t xml:space="preserve">the </w:t>
      </w:r>
      <w:r w:rsidR="00956A20">
        <w:t>destruction of records</w:t>
      </w:r>
      <w:r w:rsidR="00AE7F80">
        <w:t xml:space="preserve"> (B2.c)</w:t>
      </w:r>
      <w:r w:rsidR="00956A20">
        <w:t xml:space="preserve">. </w:t>
      </w:r>
      <w:r w:rsidR="006F0E7B">
        <w:t xml:space="preserve">For </w:t>
      </w:r>
      <w:r w:rsidR="00AE7F80">
        <w:t>B3</w:t>
      </w:r>
      <w:r w:rsidR="00956A20">
        <w:t>, th</w:t>
      </w:r>
      <w:r w:rsidR="00597CBD">
        <w:t>is</w:t>
      </w:r>
      <w:r w:rsidR="00956A20">
        <w:t xml:space="preserve"> study does not verify the regulatory compliance of the developed system</w:t>
      </w:r>
      <w:r w:rsidR="008550FD">
        <w:t>;</w:t>
      </w:r>
      <w:r w:rsidR="00956A20">
        <w:t xml:space="preserve"> hence</w:t>
      </w:r>
      <w:r w:rsidR="00283FDA">
        <w:t>,</w:t>
      </w:r>
      <w:r w:rsidR="00956A20">
        <w:t xml:space="preserve"> this will need further investigation, </w:t>
      </w:r>
      <w:r w:rsidR="00D60551">
        <w:t xml:space="preserve">but it </w:t>
      </w:r>
      <w:r w:rsidR="00956A20">
        <w:t>is out</w:t>
      </w:r>
      <w:r w:rsidR="00D60551">
        <w:t>side</w:t>
      </w:r>
      <w:r w:rsidR="00956A20">
        <w:t xml:space="preserve"> of </w:t>
      </w:r>
      <w:r w:rsidR="00E22E2D">
        <w:t xml:space="preserve">the </w:t>
      </w:r>
      <w:r w:rsidR="00956A20">
        <w:t xml:space="preserve">scope </w:t>
      </w:r>
      <w:r w:rsidR="00220ABD">
        <w:t xml:space="preserve">of </w:t>
      </w:r>
      <w:r w:rsidR="00956A20">
        <w:t>this study.</w:t>
      </w:r>
      <w:r w:rsidR="005A7D45">
        <w:t xml:space="preserve"> Char</w:t>
      </w:r>
      <w:r w:rsidR="00530A0A">
        <w:t>a</w:t>
      </w:r>
      <w:r w:rsidR="005A7D45">
        <w:t>cteristic</w:t>
      </w:r>
      <w:r w:rsidR="00956A20">
        <w:t xml:space="preserve"> </w:t>
      </w:r>
      <w:r w:rsidR="00AE7F80">
        <w:t xml:space="preserve">B4 </w:t>
      </w:r>
      <w:r w:rsidR="007E340C">
        <w:t xml:space="preserve">is fulfilled based on its reliance on </w:t>
      </w:r>
      <w:proofErr w:type="spellStart"/>
      <w:r w:rsidR="00125372" w:rsidRPr="00E86E7F">
        <w:t>OmniClass</w:t>
      </w:r>
      <w:proofErr w:type="spellEnd"/>
      <w:r w:rsidR="00125372" w:rsidRPr="00450EB4">
        <w:rPr>
          <w:vertAlign w:val="superscript"/>
        </w:rPr>
        <w:t>®</w:t>
      </w:r>
      <w:r w:rsidR="00125372">
        <w:t xml:space="preserve"> i</w:t>
      </w:r>
      <w:r w:rsidR="007E340C">
        <w:t>nformation classification and CIC design project phases.</w:t>
      </w:r>
      <w:r w:rsidR="00305BB0">
        <w:t xml:space="preserve"> For</w:t>
      </w:r>
      <w:r w:rsidR="00956A20">
        <w:t xml:space="preserve"> </w:t>
      </w:r>
      <w:r w:rsidR="00AE7F80">
        <w:t>B5</w:t>
      </w:r>
      <w:r w:rsidR="007E340C">
        <w:t xml:space="preserve">, although the system includes </w:t>
      </w:r>
      <w:r w:rsidR="00EA465E">
        <w:t xml:space="preserve">a </w:t>
      </w:r>
      <w:r w:rsidR="007E340C">
        <w:t xml:space="preserve">provision to record transactions </w:t>
      </w:r>
      <w:r w:rsidR="00AE7F80">
        <w:t xml:space="preserve">as </w:t>
      </w:r>
      <w:r w:rsidR="007E340C">
        <w:t xml:space="preserve">per defined processes and responsibilities, it does not include system-based procedures to </w:t>
      </w:r>
      <w:r w:rsidR="00AE7F80">
        <w:t xml:space="preserve">track the process </w:t>
      </w:r>
      <w:r w:rsidR="007E23F3">
        <w:t xml:space="preserve">because </w:t>
      </w:r>
      <w:r w:rsidR="007E340C">
        <w:t>transactions are recorded. Hence, this is fulfilled partially.</w:t>
      </w:r>
    </w:p>
    <w:p w14:paraId="04F0DE4C" w14:textId="4E057AB0" w:rsidR="00956A20" w:rsidRDefault="00F8443C" w:rsidP="00D73DFC">
      <w:r>
        <w:t>Therefore, t</w:t>
      </w:r>
      <w:r w:rsidR="00956A20">
        <w:t>he fulfilment</w:t>
      </w:r>
      <w:r>
        <w:t xml:space="preserve"> of functional requirements and system characteristics enable </w:t>
      </w:r>
      <w:r w:rsidR="00956A20">
        <w:t>the following improvements towards the information exchange process in construction projects</w:t>
      </w:r>
      <w:r w:rsidR="008550FD">
        <w:t xml:space="preserve"> (</w:t>
      </w:r>
      <w:r w:rsidR="00630154">
        <w:t>s</w:t>
      </w:r>
      <w:r w:rsidR="008550FD">
        <w:t>olution objectives proposed in</w:t>
      </w:r>
      <w:r w:rsidR="00B46575">
        <w:t xml:space="preserve"> </w:t>
      </w:r>
      <w:r w:rsidR="00630154">
        <w:t xml:space="preserve">Section </w:t>
      </w:r>
      <w:r w:rsidR="00B46575">
        <w:fldChar w:fldCharType="begin"/>
      </w:r>
      <w:r w:rsidR="00B46575">
        <w:instrText xml:space="preserve"> REF _Ref62572989 \r \h </w:instrText>
      </w:r>
      <w:r w:rsidR="00B46575">
        <w:fldChar w:fldCharType="separate"/>
      </w:r>
      <w:r w:rsidR="0032750D">
        <w:t>4.1</w:t>
      </w:r>
      <w:r w:rsidR="00B46575">
        <w:fldChar w:fldCharType="end"/>
      </w:r>
      <w:r w:rsidR="008550FD">
        <w:t>)</w:t>
      </w:r>
      <w:r w:rsidR="00956A20">
        <w:t>:</w:t>
      </w:r>
    </w:p>
    <w:p w14:paraId="1B949CC2" w14:textId="6F61F933" w:rsidR="008550FD" w:rsidRDefault="008550FD" w:rsidP="008550FD">
      <w:pPr>
        <w:pStyle w:val="ListParagraph"/>
        <w:numPr>
          <w:ilvl w:val="0"/>
          <w:numId w:val="19"/>
        </w:numPr>
      </w:pPr>
      <w:r w:rsidRPr="008817DE">
        <w:rPr>
          <w:b/>
          <w:bCs/>
        </w:rPr>
        <w:t xml:space="preserve">Better control of </w:t>
      </w:r>
      <w:r>
        <w:rPr>
          <w:b/>
          <w:bCs/>
        </w:rPr>
        <w:t xml:space="preserve">design </w:t>
      </w:r>
      <w:r w:rsidRPr="008817DE">
        <w:rPr>
          <w:b/>
          <w:bCs/>
        </w:rPr>
        <w:t>liabilities for project participants</w:t>
      </w:r>
      <w:r>
        <w:t xml:space="preserve">: Results of the evaluation of requirements A3, A4, A5 and system characteristics B1.a, B1.d, B1.e, B4 and B5 reflect that the prototype system helps stakeholders to control their design liability. Every time a stakeholder signs and records an exchange transaction for documents sent to external stakeholders for review or coordination, they create immutable, permanent </w:t>
      </w:r>
      <w:r>
        <w:lastRenderedPageBreak/>
        <w:t>evidence of the state of the file exchanged</w:t>
      </w:r>
      <w:r w:rsidR="005031DB">
        <w:t>,</w:t>
      </w:r>
      <w:r>
        <w:t xml:space="preserve"> </w:t>
      </w:r>
      <w:r w:rsidR="005031DB">
        <w:t>thus</w:t>
      </w:r>
      <w:r>
        <w:t xml:space="preserve"> reducing the sender’s exposure to any modifications or corruption the file may undergo.</w:t>
      </w:r>
    </w:p>
    <w:p w14:paraId="278CAE1A" w14:textId="226584B1" w:rsidR="00956A20" w:rsidRDefault="00956A20" w:rsidP="00EA465E">
      <w:pPr>
        <w:pStyle w:val="ListParagraph"/>
        <w:numPr>
          <w:ilvl w:val="0"/>
          <w:numId w:val="19"/>
        </w:numPr>
      </w:pPr>
      <w:r w:rsidRPr="008817DE">
        <w:rPr>
          <w:b/>
          <w:bCs/>
        </w:rPr>
        <w:t>Improved security of the IE transaction records</w:t>
      </w:r>
      <w:r w:rsidR="00AE7F80">
        <w:t xml:space="preserve">: Results of </w:t>
      </w:r>
      <w:r w:rsidR="00EA465E">
        <w:t xml:space="preserve">the </w:t>
      </w:r>
      <w:r w:rsidR="00AE7F80">
        <w:t xml:space="preserve">evaluation of requirements A1, A2 and system characteristics B1.c, B2.a, B2.b and B2.d provide evidence that the prototype improves </w:t>
      </w:r>
      <w:r w:rsidR="00EA465E">
        <w:t xml:space="preserve">the </w:t>
      </w:r>
      <w:r w:rsidR="00AE7F80">
        <w:t>security of the system with the benefits of providing a blockchain ledger to record project information exchange transactions.</w:t>
      </w:r>
    </w:p>
    <w:p w14:paraId="6EC7E032" w14:textId="39AD7AC6" w:rsidR="00956A20" w:rsidRDefault="00956A20" w:rsidP="00EA465E">
      <w:pPr>
        <w:pStyle w:val="ListParagraph"/>
        <w:numPr>
          <w:ilvl w:val="0"/>
          <w:numId w:val="19"/>
        </w:numPr>
      </w:pPr>
      <w:r w:rsidRPr="008817DE">
        <w:rPr>
          <w:b/>
          <w:bCs/>
        </w:rPr>
        <w:t>Potential evidence for disputes and construction defects</w:t>
      </w:r>
      <w:r w:rsidR="007E5D2A">
        <w:t xml:space="preserve">: </w:t>
      </w:r>
      <w:r w:rsidR="00B364CA">
        <w:t xml:space="preserve">The requirements A6, A7 and system </w:t>
      </w:r>
      <w:r w:rsidR="008817DE">
        <w:t>characteristics</w:t>
      </w:r>
      <w:r w:rsidR="00B364CA">
        <w:t xml:space="preserve"> </w:t>
      </w:r>
      <w:r w:rsidR="008817DE">
        <w:t xml:space="preserve">B1.c, B1.d, B1.e and B5 enable the system to provide potential probative evidence for disputes and defects experienced during design, construction and in </w:t>
      </w:r>
      <w:r w:rsidR="00EA465E">
        <w:t xml:space="preserve">the </w:t>
      </w:r>
      <w:r w:rsidR="008817DE">
        <w:t>long term, i.e., post-construction. This capability is of critical importance for participants who have contributed to the design</w:t>
      </w:r>
      <w:r w:rsidR="005C332C">
        <w:t>,</w:t>
      </w:r>
      <w:r w:rsidR="008817DE">
        <w:t xml:space="preserve"> and the builder to have supporting evidence especially under the Limitation Act 2010 and Building Act 2004 </w:t>
      </w:r>
      <w:r w:rsidR="008550FD">
        <w:t xml:space="preserve">in New Zealand </w:t>
      </w:r>
      <w:r w:rsidR="008817DE">
        <w:t>where the parties are liable up to 6 to 15 years post-handover</w:t>
      </w:r>
      <w:r w:rsidR="004A41D5">
        <w:t xml:space="preserve"> </w:t>
      </w:r>
      <w:r w:rsidR="004A41D5">
        <w:fldChar w:fldCharType="begin"/>
      </w:r>
      <w:r w:rsidR="00EA4337">
        <w:instrText xml:space="preserve"> ADDIN EN.CITE &lt;EndNote&gt;&lt;Cite&gt;&lt;Year&gt;2004&lt;/Year&gt;&lt;RecNum&gt;1601&lt;/RecNum&gt;&lt;DisplayText&gt;(&amp;quot;The Building Act 2004,&amp;quot; 2004)&lt;/DisplayText&gt;&lt;record&gt;&lt;rec-number&gt;1601&lt;/rec-number&gt;&lt;foreign-keys&gt;&lt;key app="EN" db-id="rx9aa55s6txsf0eex2mp5zre2dt9t0pz2at9" timestamp="1614286832" guid="88da607f-999a-43b9-97d6-1f1426fff01b"&gt;1601&lt;/key&gt;&lt;/foreign-keys&gt;&lt;ref-type name="Legal Rule or Regulation"&gt;50&lt;/ref-type&gt;&lt;contributors&gt;&lt;/contributors&gt;&lt;titles&gt;&lt;title&gt;The Building Act 2004&lt;/title&gt;&lt;/titles&gt;&lt;keywords&gt;&lt;keyword&gt;New Zealand. Building Act 2004&lt;/keyword&gt;&lt;keyword&gt;Building laws -- New Zealand&lt;/keyword&gt;&lt;/keywords&gt;&lt;dates&gt;&lt;year&gt;2004&lt;/year&gt;&lt;/dates&gt;&lt;pub-location&gt;Wellington, N.Z&lt;/pub-location&gt;&lt;publisher&gt;Wellington, N.Z, : Thomson Brookers 2004.&lt;/publisher&gt;&lt;urls&gt;&lt;related-urls&gt;&lt;url&gt;https://www.legislation.govt.nz/act/public/2004/0072/latest/whole.html&lt;/url&gt;&lt;/related-urls&gt;&lt;/urls&gt;&lt;access-date&gt;25/01/2021&lt;/access-date&gt;&lt;/record&gt;&lt;/Cite&gt;&lt;/EndNote&gt;</w:instrText>
      </w:r>
      <w:r w:rsidR="004A41D5">
        <w:fldChar w:fldCharType="separate"/>
      </w:r>
      <w:r w:rsidR="004A41D5">
        <w:rPr>
          <w:noProof/>
        </w:rPr>
        <w:t>("The Building Act 2004," 2004)</w:t>
      </w:r>
      <w:r w:rsidR="004A41D5">
        <w:fldChar w:fldCharType="end"/>
      </w:r>
      <w:r w:rsidR="008817DE">
        <w:t>.</w:t>
      </w:r>
    </w:p>
    <w:p w14:paraId="6E05C73B" w14:textId="02223FBB" w:rsidR="007860E4" w:rsidRDefault="00F8443C" w:rsidP="00EA465E">
      <w:r>
        <w:t>Therefore, the evaluation show</w:t>
      </w:r>
      <w:r w:rsidR="003F01FC">
        <w:t>s</w:t>
      </w:r>
      <w:r>
        <w:t xml:space="preserve"> that the developed prototype demonstrate</w:t>
      </w:r>
      <w:r w:rsidR="008817DE">
        <w:t>s</w:t>
      </w:r>
      <w:r>
        <w:t xml:space="preserve"> </w:t>
      </w:r>
      <w:r w:rsidR="00FF751C">
        <w:t xml:space="preserve">that </w:t>
      </w:r>
      <w:r>
        <w:t>the proposed process model resolves the challenges identified for this study</w:t>
      </w:r>
      <w:r w:rsidR="00FF751C">
        <w:t>.</w:t>
      </w:r>
      <w:r>
        <w:t xml:space="preserve"> </w:t>
      </w:r>
      <w:r w:rsidR="00FF751C">
        <w:t xml:space="preserve">It also </w:t>
      </w:r>
      <w:r>
        <w:t xml:space="preserve">proves the hypothesis that a system aided with blockchain technology can address these challenges </w:t>
      </w:r>
      <w:r w:rsidR="00125372">
        <w:t xml:space="preserve">more effectively </w:t>
      </w:r>
      <w:r>
        <w:t xml:space="preserve">than the existing </w:t>
      </w:r>
      <w:r w:rsidR="00EA465E">
        <w:t>solutions</w:t>
      </w:r>
      <w:r>
        <w:t>.</w:t>
      </w:r>
      <w:r w:rsidR="00D728D6">
        <w:t xml:space="preserve"> </w:t>
      </w:r>
      <w:bookmarkEnd w:id="179"/>
    </w:p>
    <w:p w14:paraId="0FF5B624" w14:textId="37A90E3B" w:rsidR="00D24A22" w:rsidRDefault="00D24A22" w:rsidP="00D24A22">
      <w:pPr>
        <w:pStyle w:val="Heading2"/>
      </w:pPr>
      <w:bookmarkStart w:id="238" w:name="_Toc66348812"/>
      <w:bookmarkStart w:id="239" w:name="_Toc66348858"/>
      <w:r>
        <w:t>Methodology Evaluation</w:t>
      </w:r>
      <w:bookmarkEnd w:id="238"/>
      <w:bookmarkEnd w:id="239"/>
    </w:p>
    <w:p w14:paraId="62265A01" w14:textId="714C856E" w:rsidR="008550FD" w:rsidRDefault="00D24A22" w:rsidP="00D24A22">
      <w:r w:rsidRPr="007B4D24">
        <w:fldChar w:fldCharType="begin"/>
      </w:r>
      <w:r w:rsidR="00826868">
        <w:instrText xml:space="preserve"> ADDIN EN.CITE &lt;EndNote&gt;&lt;Cite AuthorYear="1"&gt;&lt;Author&gt;Hevner&lt;/Author&gt;&lt;Year&gt;2004&lt;/Year&gt;&lt;RecNum&gt;730&lt;/RecNum&gt;&lt;DisplayText&gt;Hevner et al. (2004)&lt;/DisplayText&gt;&lt;record&gt;&lt;rec-number&gt;730&lt;/rec-number&gt;&lt;foreign-keys&gt;&lt;key app="EN" db-id="rx9aa55s6txsf0eex2mp5zre2dt9t0pz2at9" timestamp="1614286449" guid="cc65eb31-59c8-4279-8243-a5664af529d0"&gt;730&lt;/key&gt;&lt;/foreign-keys&gt;&lt;ref-type name="Journal Article"&gt;17&lt;/ref-type&gt;&lt;contributors&gt;&lt;authors&gt;&lt;author&gt;Hevner, Alan R.&lt;/author&gt;&lt;author&gt;March, Salvatore T.&lt;/author&gt;&lt;author&gt;Park, Jinsoo&lt;/author&gt;&lt;author&gt;Ram, Sudha&lt;/author&gt;&lt;/authors&gt;&lt;/contributors&gt;&lt;titles&gt;&lt;title&gt;Design science in information systems research&lt;/title&gt;&lt;secondary-title&gt;MIS quarterly&lt;/secondary-title&gt;&lt;short-title&gt;Design science in information systems research&lt;/short-title&gt;&lt;/titles&gt;&lt;periodical&gt;&lt;full-title&gt;MIS quarterly&lt;/full-title&gt;&lt;/periodical&gt;&lt;pages&gt;75-105&lt;/pages&gt;&lt;dates&gt;&lt;year&gt;2004&lt;/year&gt;&lt;/dates&gt;&lt;isbn&gt;0276-7783&lt;/isbn&gt;&lt;urls&gt;&lt;/urls&gt;&lt;electronic-resource-num&gt;https://doi.org/10.2307/25148625&lt;/electronic-resource-num&gt;&lt;/record&gt;&lt;/Cite&gt;&lt;/EndNote&gt;</w:instrText>
      </w:r>
      <w:r w:rsidRPr="007B4D24">
        <w:fldChar w:fldCharType="separate"/>
      </w:r>
      <w:r w:rsidR="000864F6">
        <w:rPr>
          <w:noProof/>
        </w:rPr>
        <w:t>Hevner et al. (2004)</w:t>
      </w:r>
      <w:r w:rsidRPr="007B4D24">
        <w:fldChar w:fldCharType="end"/>
      </w:r>
      <w:r>
        <w:t xml:space="preserve"> have</w:t>
      </w:r>
      <w:r w:rsidRPr="007B4D24">
        <w:t xml:space="preserve"> proposed </w:t>
      </w:r>
      <w:r w:rsidR="008550FD">
        <w:t>seven</w:t>
      </w:r>
      <w:r w:rsidRPr="007B4D24">
        <w:t xml:space="preserve"> guidelines for DSR</w:t>
      </w:r>
      <w:r>
        <w:t xml:space="preserve">. </w:t>
      </w:r>
      <w:r w:rsidR="00550DBC">
        <w:t xml:space="preserve">Table </w:t>
      </w:r>
      <w:r w:rsidR="00550DBC">
        <w:rPr>
          <w:noProof/>
        </w:rPr>
        <w:t xml:space="preserve">7 </w:t>
      </w:r>
      <w:r w:rsidR="00AF4F04">
        <w:rPr>
          <w:noProof/>
        </w:rPr>
        <w:t>provides the e</w:t>
      </w:r>
      <w:r w:rsidR="00D200D3">
        <w:t xml:space="preserve">valuation of this study’s </w:t>
      </w:r>
      <w:r>
        <w:t xml:space="preserve">process against </w:t>
      </w:r>
      <w:r w:rsidR="00D200D3">
        <w:t xml:space="preserve">DSR </w:t>
      </w:r>
      <w:r>
        <w:t xml:space="preserve">guidelines for </w:t>
      </w:r>
      <w:r w:rsidRPr="007B4D24">
        <w:t>rigour and relevance</w:t>
      </w:r>
      <w:r w:rsidR="00B60AFE">
        <w:t xml:space="preserve"> </w:t>
      </w:r>
      <w:r w:rsidR="00B60AFE">
        <w:fldChar w:fldCharType="begin"/>
      </w:r>
      <w:r w:rsidR="00B60AFE">
        <w:instrText xml:space="preserve"> REF _Ref51071025 \h </w:instrText>
      </w:r>
      <w:r w:rsidR="00B60AFE">
        <w:fldChar w:fldCharType="separate"/>
      </w:r>
      <w:r w:rsidR="0032750D">
        <w:t xml:space="preserve">Table </w:t>
      </w:r>
      <w:r w:rsidR="0032750D">
        <w:rPr>
          <w:noProof/>
        </w:rPr>
        <w:t>7</w:t>
      </w:r>
      <w:r w:rsidR="00B60AFE">
        <w:fldChar w:fldCharType="end"/>
      </w:r>
      <w:r w:rsidRPr="007B4D24">
        <w:t>.</w:t>
      </w:r>
    </w:p>
    <w:tbl>
      <w:tblPr>
        <w:tblStyle w:val="TableGrid"/>
        <w:tblW w:w="9072" w:type="dxa"/>
        <w:tblLook w:val="04A0" w:firstRow="1" w:lastRow="0" w:firstColumn="1" w:lastColumn="0" w:noHBand="0" w:noVBand="1"/>
      </w:tblPr>
      <w:tblGrid>
        <w:gridCol w:w="1870"/>
        <w:gridCol w:w="7202"/>
      </w:tblGrid>
      <w:tr w:rsidR="00D24A22" w14:paraId="3D468CE4" w14:textId="77777777" w:rsidTr="000C6D95">
        <w:trPr>
          <w:tblHeader/>
        </w:trPr>
        <w:tc>
          <w:tcPr>
            <w:tcW w:w="1750" w:type="dxa"/>
            <w:shd w:val="clear" w:color="auto" w:fill="FBE4D5" w:themeFill="accent2" w:themeFillTint="33"/>
          </w:tcPr>
          <w:p w14:paraId="07A2CBEB" w14:textId="77777777" w:rsidR="00D24A22" w:rsidRPr="00125372" w:rsidRDefault="00D24A22" w:rsidP="00325F7E">
            <w:pPr>
              <w:spacing w:line="360" w:lineRule="auto"/>
              <w:jc w:val="center"/>
              <w:rPr>
                <w:b/>
                <w:bCs/>
              </w:rPr>
            </w:pPr>
            <w:r w:rsidRPr="00125372">
              <w:rPr>
                <w:b/>
                <w:bCs/>
              </w:rPr>
              <w:t>Guideline</w:t>
            </w:r>
          </w:p>
        </w:tc>
        <w:tc>
          <w:tcPr>
            <w:tcW w:w="7322" w:type="dxa"/>
            <w:shd w:val="clear" w:color="auto" w:fill="FBE4D5" w:themeFill="accent2" w:themeFillTint="33"/>
          </w:tcPr>
          <w:p w14:paraId="0B75B251" w14:textId="77777777" w:rsidR="00D24A22" w:rsidRPr="00125372" w:rsidRDefault="00D24A22" w:rsidP="00325F7E">
            <w:pPr>
              <w:spacing w:line="360" w:lineRule="auto"/>
              <w:jc w:val="center"/>
              <w:rPr>
                <w:b/>
                <w:bCs/>
              </w:rPr>
            </w:pPr>
            <w:r w:rsidRPr="00125372">
              <w:rPr>
                <w:b/>
                <w:bCs/>
              </w:rPr>
              <w:t>Description</w:t>
            </w:r>
          </w:p>
        </w:tc>
      </w:tr>
      <w:tr w:rsidR="00D24A22" w14:paraId="3F59588E" w14:textId="77777777" w:rsidTr="0078180D">
        <w:tc>
          <w:tcPr>
            <w:tcW w:w="1750" w:type="dxa"/>
            <w:vAlign w:val="center"/>
          </w:tcPr>
          <w:p w14:paraId="5697DAE6" w14:textId="2F79C743" w:rsidR="00D24A22" w:rsidRPr="00125372" w:rsidRDefault="00D24A22">
            <w:pPr>
              <w:spacing w:line="360" w:lineRule="auto"/>
              <w:jc w:val="left"/>
              <w:rPr>
                <w:b/>
                <w:bCs/>
              </w:rPr>
            </w:pPr>
            <w:r w:rsidRPr="00125372">
              <w:rPr>
                <w:b/>
                <w:bCs/>
              </w:rPr>
              <w:t xml:space="preserve">Design as an </w:t>
            </w:r>
            <w:r w:rsidR="00962BA8" w:rsidRPr="00125372">
              <w:rPr>
                <w:b/>
                <w:bCs/>
              </w:rPr>
              <w:t>Artefact</w:t>
            </w:r>
          </w:p>
        </w:tc>
        <w:tc>
          <w:tcPr>
            <w:tcW w:w="7322" w:type="dxa"/>
          </w:tcPr>
          <w:p w14:paraId="1AB57BC1" w14:textId="0E86F985" w:rsidR="00D24A22" w:rsidRDefault="00D24A22" w:rsidP="00325F7E">
            <w:pPr>
              <w:spacing w:line="360" w:lineRule="auto"/>
              <w:jc w:val="left"/>
            </w:pPr>
            <w:r>
              <w:t>Information exchange process models that integrate blockchain technology</w:t>
            </w:r>
            <w:r w:rsidR="00BF536D">
              <w:t xml:space="preserve"> is</w:t>
            </w:r>
            <w:r>
              <w:t xml:space="preserve"> the key </w:t>
            </w:r>
            <w:r w:rsidR="00962BA8">
              <w:t>artefact</w:t>
            </w:r>
            <w:r>
              <w:t>.</w:t>
            </w:r>
          </w:p>
        </w:tc>
      </w:tr>
      <w:tr w:rsidR="00D24A22" w14:paraId="696C6784" w14:textId="77777777" w:rsidTr="0078180D">
        <w:tc>
          <w:tcPr>
            <w:tcW w:w="1750" w:type="dxa"/>
            <w:vAlign w:val="center"/>
          </w:tcPr>
          <w:p w14:paraId="61A71753" w14:textId="77777777" w:rsidR="00D24A22" w:rsidRPr="00125372" w:rsidRDefault="00D24A22">
            <w:pPr>
              <w:spacing w:line="360" w:lineRule="auto"/>
              <w:jc w:val="left"/>
              <w:rPr>
                <w:b/>
                <w:bCs/>
              </w:rPr>
            </w:pPr>
            <w:r w:rsidRPr="00125372">
              <w:rPr>
                <w:b/>
                <w:bCs/>
              </w:rPr>
              <w:lastRenderedPageBreak/>
              <w:t>Problem Relevance</w:t>
            </w:r>
          </w:p>
        </w:tc>
        <w:tc>
          <w:tcPr>
            <w:tcW w:w="7322" w:type="dxa"/>
          </w:tcPr>
          <w:p w14:paraId="6236BFE4" w14:textId="64E74D42" w:rsidR="00D24A22" w:rsidRDefault="00D24A22" w:rsidP="00325F7E">
            <w:pPr>
              <w:spacing w:line="360" w:lineRule="auto"/>
              <w:jc w:val="left"/>
            </w:pPr>
            <w:r>
              <w:t>Poor stakeholder liability</w:t>
            </w:r>
            <w:r w:rsidR="00EA465E">
              <w:t xml:space="preserve"> control</w:t>
            </w:r>
            <w:r>
              <w:t>, limited information traceability and untrustworthy security systems are a recurring theme identified through</w:t>
            </w:r>
            <w:r w:rsidR="00AD0401">
              <w:t>out the</w:t>
            </w:r>
            <w:r>
              <w:t xml:space="preserve"> literature</w:t>
            </w:r>
            <w:r w:rsidR="00AD0401">
              <w:t>,</w:t>
            </w:r>
            <w:r>
              <w:t xml:space="preserve"> and the fact that businesses are designing tools to address this issue </w:t>
            </w:r>
            <w:r w:rsidR="003D52D9">
              <w:t>signif</w:t>
            </w:r>
            <w:r w:rsidR="00510B17">
              <w:t>y</w:t>
            </w:r>
            <w:r w:rsidR="003D52D9">
              <w:t xml:space="preserve"> </w:t>
            </w:r>
            <w:r>
              <w:t>the research problem relevance.</w:t>
            </w:r>
          </w:p>
        </w:tc>
      </w:tr>
      <w:tr w:rsidR="00D24A22" w14:paraId="05A1399D" w14:textId="77777777" w:rsidTr="0078180D">
        <w:tc>
          <w:tcPr>
            <w:tcW w:w="1750" w:type="dxa"/>
            <w:vAlign w:val="center"/>
          </w:tcPr>
          <w:p w14:paraId="7ECC1D0C" w14:textId="77777777" w:rsidR="00D24A22" w:rsidRPr="00125372" w:rsidRDefault="00D24A22">
            <w:pPr>
              <w:spacing w:line="360" w:lineRule="auto"/>
              <w:jc w:val="left"/>
              <w:rPr>
                <w:b/>
                <w:bCs/>
              </w:rPr>
            </w:pPr>
            <w:r w:rsidRPr="00125372">
              <w:rPr>
                <w:b/>
                <w:bCs/>
              </w:rPr>
              <w:t>Design Evaluation</w:t>
            </w:r>
          </w:p>
        </w:tc>
        <w:tc>
          <w:tcPr>
            <w:tcW w:w="7322" w:type="dxa"/>
          </w:tcPr>
          <w:p w14:paraId="77835D5A" w14:textId="0E41A05E" w:rsidR="00D24A22" w:rsidRDefault="007D20CD" w:rsidP="00325F7E">
            <w:pPr>
              <w:spacing w:line="360" w:lineRule="auto"/>
              <w:jc w:val="left"/>
            </w:pPr>
            <w:r>
              <w:t>We</w:t>
            </w:r>
            <w:r w:rsidR="00D24A22">
              <w:t xml:space="preserve"> conduct</w:t>
            </w:r>
            <w:r w:rsidR="0092758B">
              <w:t>ed</w:t>
            </w:r>
            <w:r w:rsidR="00D24A22">
              <w:t xml:space="preserve"> a study of the existing tools that aim to address the research problem. Moreover, th</w:t>
            </w:r>
            <w:r w:rsidR="00BF45FE">
              <w:t>is</w:t>
            </w:r>
            <w:r w:rsidR="00D24A22">
              <w:t xml:space="preserve"> study </w:t>
            </w:r>
            <w:r w:rsidR="00703BC7">
              <w:t xml:space="preserve">involved </w:t>
            </w:r>
            <w:r w:rsidR="00D24A22">
              <w:t xml:space="preserve">an evaluation using a proof-of-concept prototype built and tested on a sample project to analyse the </w:t>
            </w:r>
            <w:r w:rsidR="00962BA8">
              <w:t>artefact</w:t>
            </w:r>
            <w:r w:rsidR="00D24A22">
              <w:t xml:space="preserve"> against a pre-set requirement.</w:t>
            </w:r>
          </w:p>
        </w:tc>
      </w:tr>
      <w:tr w:rsidR="00D24A22" w14:paraId="26E451BB" w14:textId="77777777" w:rsidTr="0078180D">
        <w:tc>
          <w:tcPr>
            <w:tcW w:w="1750" w:type="dxa"/>
            <w:vAlign w:val="center"/>
          </w:tcPr>
          <w:p w14:paraId="152BEF84" w14:textId="77777777" w:rsidR="00D24A22" w:rsidRPr="00125372" w:rsidRDefault="00D24A22">
            <w:pPr>
              <w:spacing w:line="360" w:lineRule="auto"/>
              <w:jc w:val="left"/>
              <w:rPr>
                <w:b/>
                <w:bCs/>
              </w:rPr>
            </w:pPr>
            <w:r w:rsidRPr="00125372">
              <w:rPr>
                <w:b/>
                <w:bCs/>
              </w:rPr>
              <w:t>Research Contributions</w:t>
            </w:r>
          </w:p>
        </w:tc>
        <w:tc>
          <w:tcPr>
            <w:tcW w:w="7322" w:type="dxa"/>
          </w:tcPr>
          <w:p w14:paraId="51904643" w14:textId="0C1B6299" w:rsidR="00D24A22" w:rsidRDefault="00D24A22" w:rsidP="00325F7E">
            <w:pPr>
              <w:spacing w:line="360" w:lineRule="auto"/>
              <w:jc w:val="left"/>
            </w:pPr>
            <w:r>
              <w:t xml:space="preserve">The clear contributions of this research include the design </w:t>
            </w:r>
            <w:r w:rsidR="00962BA8">
              <w:t>artefact</w:t>
            </w:r>
            <w:r>
              <w:t>: the novel process models, the development of a prototype to implement the proposed process model and the methodology of its development.</w:t>
            </w:r>
          </w:p>
        </w:tc>
      </w:tr>
      <w:tr w:rsidR="00D24A22" w14:paraId="48F6E548" w14:textId="77777777" w:rsidTr="0078180D">
        <w:tc>
          <w:tcPr>
            <w:tcW w:w="1750" w:type="dxa"/>
            <w:vAlign w:val="center"/>
          </w:tcPr>
          <w:p w14:paraId="20204129" w14:textId="77777777" w:rsidR="00D24A22" w:rsidRPr="00125372" w:rsidRDefault="00D24A22">
            <w:pPr>
              <w:spacing w:line="360" w:lineRule="auto"/>
              <w:jc w:val="left"/>
              <w:rPr>
                <w:b/>
                <w:bCs/>
              </w:rPr>
            </w:pPr>
            <w:r w:rsidRPr="00125372">
              <w:rPr>
                <w:b/>
                <w:bCs/>
              </w:rPr>
              <w:t>Research Rigour</w:t>
            </w:r>
          </w:p>
        </w:tc>
        <w:tc>
          <w:tcPr>
            <w:tcW w:w="7322" w:type="dxa"/>
          </w:tcPr>
          <w:p w14:paraId="10708DA6" w14:textId="2A54C0B4" w:rsidR="00D24A22" w:rsidRDefault="00D24A22" w:rsidP="00325F7E">
            <w:pPr>
              <w:spacing w:line="360" w:lineRule="auto"/>
              <w:jc w:val="left"/>
            </w:pPr>
            <w:r>
              <w:t>The use of existing industry standard guidelines</w:t>
            </w:r>
            <w:r w:rsidR="00A8722C">
              <w:t>,</w:t>
            </w:r>
            <w:r>
              <w:t xml:space="preserve"> such as the CRC Design Guidelines</w:t>
            </w:r>
            <w:r w:rsidR="00A8722C">
              <w:t>,</w:t>
            </w:r>
            <w:r>
              <w:t xml:space="preserve"> for creating a scaffold for the process map and ISO standards for mapping the processes and as evaluation criteria for the prototype ensure research rigour.</w:t>
            </w:r>
          </w:p>
        </w:tc>
      </w:tr>
      <w:tr w:rsidR="00D24A22" w14:paraId="724DEDCF" w14:textId="77777777" w:rsidTr="0078180D">
        <w:tc>
          <w:tcPr>
            <w:tcW w:w="1750" w:type="dxa"/>
            <w:vAlign w:val="center"/>
          </w:tcPr>
          <w:p w14:paraId="42C6DC0A" w14:textId="77777777" w:rsidR="00D24A22" w:rsidRPr="00125372" w:rsidRDefault="00D24A22">
            <w:pPr>
              <w:spacing w:line="360" w:lineRule="auto"/>
              <w:jc w:val="left"/>
              <w:rPr>
                <w:b/>
                <w:bCs/>
              </w:rPr>
            </w:pPr>
            <w:r w:rsidRPr="00125372">
              <w:rPr>
                <w:b/>
                <w:bCs/>
              </w:rPr>
              <w:t>Design as a Search Process</w:t>
            </w:r>
          </w:p>
        </w:tc>
        <w:tc>
          <w:tcPr>
            <w:tcW w:w="7322" w:type="dxa"/>
          </w:tcPr>
          <w:p w14:paraId="61F44026" w14:textId="26A19A25" w:rsidR="00D24A22" w:rsidRDefault="00B31E81" w:rsidP="00325F7E">
            <w:pPr>
              <w:spacing w:line="360" w:lineRule="auto"/>
              <w:jc w:val="left"/>
            </w:pPr>
            <w:r>
              <w:t>Th</w:t>
            </w:r>
            <w:r w:rsidR="00F565C6">
              <w:t>is</w:t>
            </w:r>
            <w:r>
              <w:t xml:space="preserve"> study n</w:t>
            </w:r>
            <w:r w:rsidR="00D24A22">
              <w:t>avigat</w:t>
            </w:r>
            <w:r>
              <w:t>ed</w:t>
            </w:r>
            <w:r w:rsidR="00D24A22">
              <w:t xml:space="preserve"> through industry tools to capture what is missing</w:t>
            </w:r>
            <w:r>
              <w:t xml:space="preserve">. Further, </w:t>
            </w:r>
            <w:r w:rsidR="005D0B89">
              <w:t xml:space="preserve">a thorough analysis of the business process requirement was conducted using </w:t>
            </w:r>
            <w:r w:rsidR="00D24A22">
              <w:t>industry guidelines and standards</w:t>
            </w:r>
            <w:r w:rsidR="00302A7D">
              <w:t>.</w:t>
            </w:r>
          </w:p>
        </w:tc>
      </w:tr>
      <w:tr w:rsidR="00D24A22" w14:paraId="4DBEBA06" w14:textId="77777777" w:rsidTr="0078180D">
        <w:tc>
          <w:tcPr>
            <w:tcW w:w="1750" w:type="dxa"/>
            <w:vAlign w:val="center"/>
          </w:tcPr>
          <w:p w14:paraId="32A90FA4" w14:textId="77777777" w:rsidR="00D24A22" w:rsidRPr="00125372" w:rsidRDefault="00D24A22">
            <w:pPr>
              <w:spacing w:line="360" w:lineRule="auto"/>
              <w:jc w:val="left"/>
              <w:rPr>
                <w:b/>
                <w:bCs/>
              </w:rPr>
            </w:pPr>
            <w:r w:rsidRPr="00125372">
              <w:rPr>
                <w:b/>
                <w:bCs/>
              </w:rPr>
              <w:t>Communication of Research</w:t>
            </w:r>
          </w:p>
        </w:tc>
        <w:tc>
          <w:tcPr>
            <w:tcW w:w="7322" w:type="dxa"/>
          </w:tcPr>
          <w:p w14:paraId="1AC9E0B8" w14:textId="20A336D7" w:rsidR="00D24A22" w:rsidRDefault="00D24A22" w:rsidP="00325F7E">
            <w:pPr>
              <w:keepNext/>
              <w:spacing w:line="360" w:lineRule="auto"/>
              <w:jc w:val="left"/>
            </w:pPr>
            <w:r>
              <w:t>Th</w:t>
            </w:r>
            <w:r w:rsidR="00BF536D">
              <w:t>is study intend</w:t>
            </w:r>
            <w:r w:rsidR="00EA465E">
              <w:t>s to communicate with</w:t>
            </w:r>
            <w:r>
              <w:t xml:space="preserve"> both the technical and managerial audiences. Although the description of the design of the prototype is mostly technical in content</w:t>
            </w:r>
            <w:r w:rsidR="00BF536D">
              <w:t xml:space="preserve">, it aims to address </w:t>
            </w:r>
            <w:r>
              <w:t>problem</w:t>
            </w:r>
            <w:r w:rsidR="00BF536D">
              <w:t>s</w:t>
            </w:r>
            <w:r>
              <w:t xml:space="preserve"> faced by a managerial audience who are involved in a construction project.</w:t>
            </w:r>
          </w:p>
        </w:tc>
      </w:tr>
    </w:tbl>
    <w:p w14:paraId="154F26A6" w14:textId="511A116A" w:rsidR="00EB2BBB" w:rsidRDefault="00EB2BBB" w:rsidP="00EB2BBB">
      <w:pPr>
        <w:pStyle w:val="Caption"/>
        <w:jc w:val="center"/>
      </w:pPr>
      <w:bookmarkStart w:id="240" w:name="_Ref51071025"/>
      <w:bookmarkStart w:id="241" w:name="_Toc66349114"/>
      <w:r>
        <w:t xml:space="preserve">Table </w:t>
      </w:r>
      <w:fldSimple w:instr=" SEQ Table \* ARABIC ">
        <w:r w:rsidR="0032750D">
          <w:rPr>
            <w:noProof/>
          </w:rPr>
          <w:t>7</w:t>
        </w:r>
      </w:fldSimple>
      <w:bookmarkEnd w:id="240"/>
      <w:r>
        <w:t xml:space="preserve">: DSR Evaluation </w:t>
      </w:r>
      <w:r>
        <w:fldChar w:fldCharType="begin"/>
      </w:r>
      <w:r w:rsidR="00826868">
        <w:instrText xml:space="preserve"> ADDIN EN.CITE &lt;EndNote&gt;&lt;Cite&gt;&lt;Author&gt;Hevner&lt;/Author&gt;&lt;Year&gt;2004&lt;/Year&gt;&lt;RecNum&gt;730&lt;/RecNum&gt;&lt;DisplayText&gt;(Hevner et al., 2004)&lt;/DisplayText&gt;&lt;record&gt;&lt;rec-number&gt;730&lt;/rec-number&gt;&lt;foreign-keys&gt;&lt;key app="EN" db-id="rx9aa55s6txsf0eex2mp5zre2dt9t0pz2at9" timestamp="1614286449" guid="cc65eb31-59c8-4279-8243-a5664af529d0"&gt;730&lt;/key&gt;&lt;/foreign-keys&gt;&lt;ref-type name="Journal Article"&gt;17&lt;/ref-type&gt;&lt;contributors&gt;&lt;authors&gt;&lt;author&gt;Hevner, Alan R.&lt;/author&gt;&lt;author&gt;March, Salvatore T.&lt;/author&gt;&lt;author&gt;Park, Jinsoo&lt;/author&gt;&lt;author&gt;Ram, Sudha&lt;/author&gt;&lt;/authors&gt;&lt;/contributors&gt;&lt;titles&gt;&lt;title&gt;Design science in information systems research&lt;/title&gt;&lt;secondary-title&gt;MIS quarterly&lt;/secondary-title&gt;&lt;short-title&gt;Design science in information systems research&lt;/short-title&gt;&lt;/titles&gt;&lt;periodical&gt;&lt;full-title&gt;MIS quarterly&lt;/full-title&gt;&lt;/periodical&gt;&lt;pages&gt;75-105&lt;/pages&gt;&lt;dates&gt;&lt;year&gt;2004&lt;/year&gt;&lt;/dates&gt;&lt;isbn&gt;0276-7783&lt;/isbn&gt;&lt;urls&gt;&lt;/urls&gt;&lt;electronic-resource-num&gt;https://doi.org/10.2307/25148625&lt;/electronic-resource-num&gt;&lt;/record&gt;&lt;/Cite&gt;&lt;/EndNote&gt;</w:instrText>
      </w:r>
      <w:r>
        <w:fldChar w:fldCharType="separate"/>
      </w:r>
      <w:r w:rsidR="000864F6">
        <w:rPr>
          <w:noProof/>
        </w:rPr>
        <w:t>(Hevner et al., 2004)</w:t>
      </w:r>
      <w:bookmarkEnd w:id="241"/>
      <w:r>
        <w:fldChar w:fldCharType="end"/>
      </w:r>
    </w:p>
    <w:p w14:paraId="07CB6137" w14:textId="4FC9FB59" w:rsidR="007860E4" w:rsidRDefault="007860E4" w:rsidP="00D73DFC">
      <w:pPr>
        <w:pStyle w:val="Heading2"/>
      </w:pPr>
      <w:bookmarkStart w:id="242" w:name="_Toc66348813"/>
      <w:bookmarkStart w:id="243" w:name="_Toc66348859"/>
      <w:r>
        <w:t>Limitations of the Study</w:t>
      </w:r>
      <w:bookmarkEnd w:id="242"/>
      <w:bookmarkEnd w:id="243"/>
    </w:p>
    <w:p w14:paraId="6FDA3016" w14:textId="0E633D8B" w:rsidR="00AA53ED" w:rsidRDefault="00497F32" w:rsidP="00AA53ED">
      <w:r>
        <w:t>Th</w:t>
      </w:r>
      <w:r w:rsidR="00F565C6">
        <w:t>is</w:t>
      </w:r>
      <w:r>
        <w:t xml:space="preserve"> </w:t>
      </w:r>
      <w:r w:rsidR="00697B5C">
        <w:t>study used</w:t>
      </w:r>
      <w:r w:rsidR="00C93384">
        <w:t xml:space="preserve"> the </w:t>
      </w:r>
      <w:r>
        <w:t>prototype evaluation method</w:t>
      </w:r>
      <w:r w:rsidR="00697B5C">
        <w:t>,</w:t>
      </w:r>
      <w:r>
        <w:t xml:space="preserve"> </w:t>
      </w:r>
      <w:r w:rsidR="00C93384">
        <w:t xml:space="preserve">which </w:t>
      </w:r>
      <w:r w:rsidR="00697B5C">
        <w:t>was</w:t>
      </w:r>
      <w:r>
        <w:t xml:space="preserve"> implemented through </w:t>
      </w:r>
      <w:r w:rsidR="00932236">
        <w:t xml:space="preserve">simulated </w:t>
      </w:r>
      <w:r>
        <w:t xml:space="preserve">project scenarios. Although this is </w:t>
      </w:r>
      <w:r w:rsidR="0065558C">
        <w:t xml:space="preserve">an </w:t>
      </w:r>
      <w:r>
        <w:t xml:space="preserve">effective </w:t>
      </w:r>
      <w:r w:rsidR="00861766">
        <w:t xml:space="preserve">way </w:t>
      </w:r>
      <w:r>
        <w:t xml:space="preserve">to </w:t>
      </w:r>
      <w:r w:rsidR="00A9178B">
        <w:t>verify</w:t>
      </w:r>
      <w:r>
        <w:t xml:space="preserve"> </w:t>
      </w:r>
      <w:r w:rsidR="00283DF6">
        <w:t xml:space="preserve">the </w:t>
      </w:r>
      <w:r>
        <w:t>validat</w:t>
      </w:r>
      <w:r w:rsidR="00283DF6">
        <w:t>ion of</w:t>
      </w:r>
      <w:r>
        <w:t xml:space="preserve"> the proposed process model, </w:t>
      </w:r>
      <w:r w:rsidRPr="00497F32">
        <w:t xml:space="preserve">evidence collected from implementing </w:t>
      </w:r>
      <w:r w:rsidR="00C93384">
        <w:t xml:space="preserve">the </w:t>
      </w:r>
      <w:r w:rsidRPr="00497F32">
        <w:t>prototype in real</w:t>
      </w:r>
      <w:r w:rsidR="00EA465E">
        <w:t>-</w:t>
      </w:r>
      <w:r w:rsidRPr="00497F32">
        <w:t xml:space="preserve">world cases would be </w:t>
      </w:r>
      <w:r w:rsidR="00697B5C">
        <w:t>critical</w:t>
      </w:r>
      <w:r w:rsidRPr="00497F32">
        <w:t xml:space="preserve"> to give final judgement and substantiate the results generated in this study.</w:t>
      </w:r>
      <w:r w:rsidR="00C93384">
        <w:t xml:space="preserve"> However</w:t>
      </w:r>
      <w:r w:rsidR="00C93384" w:rsidRPr="00C93384">
        <w:t xml:space="preserve">, even its application on a real project may not generalise its functionality to different </w:t>
      </w:r>
      <w:r w:rsidR="00C93384" w:rsidRPr="00C93384">
        <w:lastRenderedPageBreak/>
        <w:t>environments as it would be just one of the many possible settings</w:t>
      </w:r>
      <w:r w:rsidR="00C93384">
        <w:t xml:space="preserve"> </w:t>
      </w:r>
      <w:r w:rsidR="00087098">
        <w:fldChar w:fldCharType="begin"/>
      </w:r>
      <w:r w:rsidR="00826868">
        <w:instrText xml:space="preserve"> ADDIN EN.CITE &lt;EndNote&gt;&lt;Cite&gt;&lt;Author&gt;Markus&lt;/Author&gt;&lt;Year&gt;2002&lt;/Year&gt;&lt;RecNum&gt;828&lt;/RecNum&gt;&lt;DisplayText&gt;(Markus, Majchrzak, &amp;amp; Gasser, 2002)&lt;/DisplayText&gt;&lt;record&gt;&lt;rec-number&gt;828&lt;/rec-number&gt;&lt;foreign-keys&gt;&lt;key app="EN" db-id="rx9aa55s6txsf0eex2mp5zre2dt9t0pz2at9" timestamp="1614286488" guid="05bdf5cc-7fc1-4eb1-b1e2-05fea4a67aa2"&gt;828&lt;/key&gt;&lt;/foreign-keys&gt;&lt;ref-type name="Journal Article"&gt;17&lt;/ref-type&gt;&lt;contributors&gt;&lt;authors&gt;&lt;author&gt;Markus, M. Lynne&lt;/author&gt;&lt;author&gt;Majchrzak, Ann&lt;/author&gt;&lt;author&gt;Gasser, Les&lt;/author&gt;&lt;/authors&gt;&lt;/contributors&gt;&lt;titles&gt;&lt;title&gt;A design theory for systems that support emergent knowledge processes&lt;/title&gt;&lt;secondary-title&gt;MIS quarterly&lt;/secondary-title&gt;&lt;short-title&gt;A design theory for systems that support emergent knowledge processes&lt;/short-title&gt;&lt;/titles&gt;&lt;periodical&gt;&lt;full-title&gt;MIS quarterly&lt;/full-title&gt;&lt;/periodical&gt;&lt;pages&gt;179-212&lt;/pages&gt;&lt;dates&gt;&lt;year&gt;2002&lt;/year&gt;&lt;/dates&gt;&lt;isbn&gt;0276-7783&lt;/isbn&gt;&lt;urls&gt;&lt;related-urls&gt;&lt;url&gt;https://www.jstor.org/stable/4132330&lt;/url&gt;&lt;/related-urls&gt;&lt;/urls&gt;&lt;access-date&gt;25/01/2021&lt;/access-date&gt;&lt;/record&gt;&lt;/Cite&gt;&lt;/EndNote&gt;</w:instrText>
      </w:r>
      <w:r w:rsidR="00087098">
        <w:fldChar w:fldCharType="separate"/>
      </w:r>
      <w:r w:rsidR="00087098">
        <w:rPr>
          <w:noProof/>
        </w:rPr>
        <w:t>(Markus, Majchrzak, &amp; Gasser, 2002)</w:t>
      </w:r>
      <w:r w:rsidR="00087098">
        <w:fldChar w:fldCharType="end"/>
      </w:r>
      <w:r w:rsidR="00C93384" w:rsidRPr="00C93384">
        <w:t>.</w:t>
      </w:r>
      <w:r w:rsidR="00E85884">
        <w:t xml:space="preserve"> </w:t>
      </w:r>
      <w:r w:rsidR="00B70E76">
        <w:t>We</w:t>
      </w:r>
      <w:r w:rsidR="00E85884">
        <w:t xml:space="preserve"> </w:t>
      </w:r>
      <w:r w:rsidR="00B45502">
        <w:t xml:space="preserve">used </w:t>
      </w:r>
      <w:r w:rsidR="00E85884">
        <w:t>the conceptual process models based on only three aggregate of processes</w:t>
      </w:r>
      <w:r w:rsidR="00775AF6">
        <w:t>—</w:t>
      </w:r>
      <w:r w:rsidR="00E85884">
        <w:t xml:space="preserve">Architectural, Structural and Building </w:t>
      </w:r>
      <w:r w:rsidR="00697B5C">
        <w:t>S</w:t>
      </w:r>
      <w:r w:rsidR="00E85884">
        <w:t>ervices. Although they are considered the key processes in project design, other processes may include other sub-processes that are not included for analysis.</w:t>
      </w:r>
      <w:r w:rsidR="007F3C2E">
        <w:t xml:space="preserve"> </w:t>
      </w:r>
      <w:r w:rsidR="00AA53ED">
        <w:t xml:space="preserve">Next, it can be argued that the proposed process model is only applicable to the conventional projects within the New Zealand construction industry as it is based on processes developed using the CIC design guidelines. However, it </w:t>
      </w:r>
      <w:r w:rsidR="00DE370B">
        <w:t xml:space="preserve">should </w:t>
      </w:r>
      <w:r w:rsidR="00AA53ED">
        <w:t xml:space="preserve">be stated that processes in other regions may only vary </w:t>
      </w:r>
      <w:r w:rsidR="00AA53ED" w:rsidRPr="00497F32">
        <w:t>minimally</w:t>
      </w:r>
      <w:r w:rsidR="00AA53ED">
        <w:t xml:space="preserve"> to what is mapped here. </w:t>
      </w:r>
    </w:p>
    <w:p w14:paraId="12BC622C" w14:textId="1A62526D" w:rsidR="008E100B" w:rsidRDefault="00E85884" w:rsidP="00AA53ED">
      <w:r>
        <w:t>T</w:t>
      </w:r>
      <w:r w:rsidR="007F3C2E">
        <w:t>h</w:t>
      </w:r>
      <w:r w:rsidR="00B70E76">
        <w:t>is</w:t>
      </w:r>
      <w:r w:rsidR="007F3C2E">
        <w:t xml:space="preserve"> study does not run a cost-</w:t>
      </w:r>
      <w:r w:rsidR="00697B5C">
        <w:t xml:space="preserve">benefit </w:t>
      </w:r>
      <w:r w:rsidR="007F3C2E">
        <w:t>analysis of running such a system as the scenarios cannot replicate realistic data transactions in projects</w:t>
      </w:r>
      <w:r w:rsidR="001641D0">
        <w:t xml:space="preserve">. Moreover, as </w:t>
      </w:r>
      <w:r w:rsidR="00AA53ED">
        <w:t>the prototype was developed in a sandbox blockchain</w:t>
      </w:r>
      <w:r w:rsidR="00C30BC9">
        <w:t>,</w:t>
      </w:r>
      <w:r w:rsidR="001641D0">
        <w:t xml:space="preserve"> it </w:t>
      </w:r>
      <w:r w:rsidR="00AA53ED">
        <w:t>does not mimic the complete network infrastructure</w:t>
      </w:r>
      <w:r w:rsidR="001641D0">
        <w:t xml:space="preserve"> that runs a public blockchain</w:t>
      </w:r>
      <w:r w:rsidR="007F3C2E">
        <w:t xml:space="preserve">. </w:t>
      </w:r>
      <w:r w:rsidR="001641D0">
        <w:t xml:space="preserve">Cost analysis </w:t>
      </w:r>
      <w:r w:rsidR="007F3C2E">
        <w:t>was intentionally not chosen as one of the objectives for the study</w:t>
      </w:r>
      <w:r w:rsidR="00C93384">
        <w:t xml:space="preserve"> </w:t>
      </w:r>
      <w:r w:rsidR="00C30BC9">
        <w:t xml:space="preserve">because </w:t>
      </w:r>
      <w:r w:rsidR="00F01BEC">
        <w:t>we</w:t>
      </w:r>
      <w:r w:rsidR="00C93384">
        <w:t xml:space="preserve"> only aimed to build a workable prototype</w:t>
      </w:r>
      <w:r w:rsidR="007F3C2E">
        <w:t>,</w:t>
      </w:r>
      <w:r w:rsidR="00C93384">
        <w:t xml:space="preserve"> not an optimised one that would reflect realistic costs of integrating blockchain to existing information management systems.</w:t>
      </w:r>
      <w:r w:rsidR="008A2460">
        <w:t xml:space="preserve"> An in-depth analysis of costs could be the next logical step for someone building an industry-ready tool.</w:t>
      </w:r>
    </w:p>
    <w:p w14:paraId="2930FC30" w14:textId="7FC8D4A1" w:rsidR="007860E4" w:rsidRDefault="007860E4" w:rsidP="00D73DFC">
      <w:pPr>
        <w:pStyle w:val="Heading3"/>
      </w:pPr>
      <w:bookmarkStart w:id="244" w:name="_Toc66348814"/>
      <w:bookmarkStart w:id="245" w:name="_Toc66348860"/>
      <w:r>
        <w:t>Methodological Limitations</w:t>
      </w:r>
      <w:bookmarkEnd w:id="244"/>
      <w:bookmarkEnd w:id="245"/>
    </w:p>
    <w:p w14:paraId="15EFC448" w14:textId="19DA88EC" w:rsidR="00087098" w:rsidRDefault="00C93384" w:rsidP="00087098">
      <w:r>
        <w:t>As indicated earlier,</w:t>
      </w:r>
      <w:r w:rsidR="007860E4" w:rsidRPr="004666E0">
        <w:t xml:space="preserve"> design scienc</w:t>
      </w:r>
      <w:r w:rsidR="00EA465E">
        <w:t>e is focused on problem-solving;</w:t>
      </w:r>
      <w:r w:rsidR="007860E4" w:rsidRPr="004666E0">
        <w:t xml:space="preserve"> it is far from producing optimal outcomes</w:t>
      </w:r>
      <w:r w:rsidR="007860E4">
        <w:t>.</w:t>
      </w:r>
      <w:r w:rsidR="007860E4" w:rsidRPr="004666E0">
        <w:t xml:space="preserve"> </w:t>
      </w:r>
      <w:r w:rsidR="007860E4">
        <w:t xml:space="preserve">Hence, the solution presented here </w:t>
      </w:r>
      <w:r w:rsidR="007860E4" w:rsidRPr="004666E0">
        <w:t>do</w:t>
      </w:r>
      <w:r w:rsidR="00EA465E">
        <w:t>es</w:t>
      </w:r>
      <w:r w:rsidR="007860E4" w:rsidRPr="004666E0">
        <w:t xml:space="preserve"> not claim to be the most efficient </w:t>
      </w:r>
      <w:r w:rsidR="007860E4">
        <w:t>possible</w:t>
      </w:r>
      <w:r w:rsidR="007860E4" w:rsidRPr="004666E0">
        <w:t xml:space="preserve"> solution.</w:t>
      </w:r>
      <w:r w:rsidR="007860E4">
        <w:t xml:space="preserve"> Moreover, </w:t>
      </w:r>
      <w:r w:rsidR="007860E4">
        <w:fldChar w:fldCharType="begin"/>
      </w:r>
      <w:r w:rsidR="00826868">
        <w:instrText xml:space="preserve"> ADDIN EN.CITE &lt;EndNote&gt;&lt;Cite AuthorYear="1"&gt;&lt;Author&gt;Hevner&lt;/Author&gt;&lt;Year&gt;2004&lt;/Year&gt;&lt;RecNum&gt;730&lt;/RecNum&gt;&lt;DisplayText&gt;Hevner et al. (2004)&lt;/DisplayText&gt;&lt;record&gt;&lt;rec-number&gt;730&lt;/rec-number&gt;&lt;foreign-keys&gt;&lt;key app="EN" db-id="rx9aa55s6txsf0eex2mp5zre2dt9t0pz2at9" timestamp="1614286449" guid="cc65eb31-59c8-4279-8243-a5664af529d0"&gt;730&lt;/key&gt;&lt;/foreign-keys&gt;&lt;ref-type name="Journal Article"&gt;17&lt;/ref-type&gt;&lt;contributors&gt;&lt;authors&gt;&lt;author&gt;Hevner, Alan R.&lt;/author&gt;&lt;author&gt;March, Salvatore T.&lt;/author&gt;&lt;author&gt;Park, Jinsoo&lt;/author&gt;&lt;author&gt;Ram, Sudha&lt;/author&gt;&lt;/authors&gt;&lt;/contributors&gt;&lt;titles&gt;&lt;title&gt;Design science in information systems research&lt;/title&gt;&lt;secondary-title&gt;MIS quarterly&lt;/secondary-title&gt;&lt;short-title&gt;Design science in information systems research&lt;/short-title&gt;&lt;/titles&gt;&lt;periodical&gt;&lt;full-title&gt;MIS quarterly&lt;/full-title&gt;&lt;/periodical&gt;&lt;pages&gt;75-105&lt;/pages&gt;&lt;dates&gt;&lt;year&gt;2004&lt;/year&gt;&lt;/dates&gt;&lt;isbn&gt;0276-7783&lt;/isbn&gt;&lt;urls&gt;&lt;/urls&gt;&lt;electronic-resource-num&gt;https://doi.org/10.2307/25148625&lt;/electronic-resource-num&gt;&lt;/record&gt;&lt;/Cite&gt;&lt;/EndNote&gt;</w:instrText>
      </w:r>
      <w:r w:rsidR="007860E4">
        <w:fldChar w:fldCharType="separate"/>
      </w:r>
      <w:r w:rsidR="000864F6">
        <w:rPr>
          <w:noProof/>
        </w:rPr>
        <w:t>Hevner et al. (2004)</w:t>
      </w:r>
      <w:r w:rsidR="007860E4">
        <w:fldChar w:fldCharType="end"/>
      </w:r>
      <w:r w:rsidR="007860E4">
        <w:t xml:space="preserve"> warn </w:t>
      </w:r>
      <w:r>
        <w:t xml:space="preserve">that </w:t>
      </w:r>
      <w:r w:rsidR="007860E4">
        <w:t xml:space="preserve">DSR study could </w:t>
      </w:r>
      <w:r w:rsidR="00C642D2">
        <w:t xml:space="preserve">be biased towards </w:t>
      </w:r>
      <w:r w:rsidR="007860E4">
        <w:t xml:space="preserve">technicality </w:t>
      </w:r>
      <w:r w:rsidR="00F327C7">
        <w:t xml:space="preserve">or </w:t>
      </w:r>
      <w:r w:rsidR="007860E4">
        <w:t>behavioural-science</w:t>
      </w:r>
      <w:r w:rsidR="007D1106">
        <w:t>, resulting</w:t>
      </w:r>
      <w:r w:rsidR="007860E4">
        <w:t xml:space="preserve"> in an imbalance between sound foundational theories and industry implementa</w:t>
      </w:r>
      <w:r w:rsidR="00576102">
        <w:t>tion</w:t>
      </w:r>
      <w:r w:rsidR="007860E4">
        <w:t>. Due to its sole focus on problem</w:t>
      </w:r>
      <w:r w:rsidR="00554AA4">
        <w:t>-</w:t>
      </w:r>
      <w:r w:rsidR="007860E4">
        <w:t xml:space="preserve">solving, DSR takes a simplistic view of the people and the organisational contexts </w:t>
      </w:r>
      <w:r w:rsidR="007860E4">
        <w:fldChar w:fldCharType="begin"/>
      </w:r>
      <w:r w:rsidR="00826868">
        <w:instrText xml:space="preserve"> ADDIN EN.CITE &lt;EndNote&gt;&lt;Cite&gt;&lt;Author&gt;Hevner&lt;/Author&gt;&lt;Year&gt;2004&lt;/Year&gt;&lt;RecNum&gt;730&lt;/RecNum&gt;&lt;DisplayText&gt;(Hevner et al., 2004)&lt;/DisplayText&gt;&lt;record&gt;&lt;rec-number&gt;730&lt;/rec-number&gt;&lt;foreign-keys&gt;&lt;key app="EN" db-id="rx9aa55s6txsf0eex2mp5zre2dt9t0pz2at9" timestamp="1614286449" guid="cc65eb31-59c8-4279-8243-a5664af529d0"&gt;730&lt;/key&gt;&lt;/foreign-keys&gt;&lt;ref-type name="Journal Article"&gt;17&lt;/ref-type&gt;&lt;contributors&gt;&lt;authors&gt;&lt;author&gt;Hevner, Alan R.&lt;/author&gt;&lt;author&gt;March, Salvatore T.&lt;/author&gt;&lt;author&gt;Park, Jinsoo&lt;/author&gt;&lt;author&gt;Ram, Sudha&lt;/author&gt;&lt;/authors&gt;&lt;/contributors&gt;&lt;titles&gt;&lt;title&gt;Design science in information systems research&lt;/title&gt;&lt;secondary-title&gt;MIS quarterly&lt;/secondary-title&gt;&lt;short-title&gt;Design science in information systems research&lt;/short-title&gt;&lt;/titles&gt;&lt;periodical&gt;&lt;full-title&gt;MIS quarterly&lt;/full-title&gt;&lt;/periodical&gt;&lt;pages&gt;75-105&lt;/pages&gt;&lt;dates&gt;&lt;year&gt;2004&lt;/year&gt;&lt;/dates&gt;&lt;isbn&gt;0276-7783&lt;/isbn&gt;&lt;urls&gt;&lt;/urls&gt;&lt;electronic-resource-num&gt;https://doi.org/10.2307/25148625&lt;/electronic-resource-num&gt;&lt;/record&gt;&lt;/Cite&gt;&lt;/EndNote&gt;</w:instrText>
      </w:r>
      <w:r w:rsidR="007860E4">
        <w:fldChar w:fldCharType="separate"/>
      </w:r>
      <w:r w:rsidR="000864F6">
        <w:rPr>
          <w:noProof/>
        </w:rPr>
        <w:t>(Hevner et al., 2004)</w:t>
      </w:r>
      <w:r w:rsidR="007860E4">
        <w:fldChar w:fldCharType="end"/>
      </w:r>
      <w:r w:rsidR="007860E4">
        <w:t>.</w:t>
      </w:r>
      <w:r w:rsidR="007A65A1">
        <w:t xml:space="preserve"> The solution proposed in this study takes a more technical approach towards the problem identified with little regard to the behavioural aspects applicable </w:t>
      </w:r>
      <w:r w:rsidR="00554AA4">
        <w:t xml:space="preserve">to </w:t>
      </w:r>
      <w:r w:rsidR="007A65A1">
        <w:t>its implementation</w:t>
      </w:r>
      <w:r w:rsidR="00554AA4">
        <w:t xml:space="preserve"> context</w:t>
      </w:r>
      <w:r w:rsidR="007A65A1">
        <w:t xml:space="preserve">. This could be </w:t>
      </w:r>
      <w:r w:rsidR="007A65A1">
        <w:lastRenderedPageBreak/>
        <w:t>a possible limitation for the study that would need further analysis and evaluation from a behavioural-science point of view.</w:t>
      </w:r>
    </w:p>
    <w:p w14:paraId="1E5672DF" w14:textId="4C1327EE" w:rsidR="007D0DF8" w:rsidRDefault="007D0DF8" w:rsidP="00087098">
      <w:pPr>
        <w:pStyle w:val="Heading1"/>
      </w:pPr>
      <w:bookmarkStart w:id="246" w:name="_Toc66348815"/>
      <w:bookmarkStart w:id="247" w:name="_Toc66348861"/>
      <w:r>
        <w:t>Conclusion</w:t>
      </w:r>
      <w:bookmarkEnd w:id="246"/>
      <w:bookmarkEnd w:id="247"/>
    </w:p>
    <w:p w14:paraId="02D51F6E" w14:textId="47C997F0" w:rsidR="00FD51A8" w:rsidRDefault="009251BB" w:rsidP="00D73DFC">
      <w:r>
        <w:t>Th</w:t>
      </w:r>
      <w:r w:rsidR="00F01BEC">
        <w:t>is</w:t>
      </w:r>
      <w:r>
        <w:t xml:space="preserve"> study investigated the hypothesis that information exchange records in a construction project can benefit from the use of blockchain technology to address the issues of design liability control and </w:t>
      </w:r>
      <w:r w:rsidR="00FD51A8">
        <w:t xml:space="preserve">improve </w:t>
      </w:r>
      <w:r>
        <w:t xml:space="preserve">data security. It </w:t>
      </w:r>
      <w:r w:rsidR="00733DD8">
        <w:t>employed</w:t>
      </w:r>
      <w:r>
        <w:t xml:space="preserve"> a </w:t>
      </w:r>
      <w:r w:rsidR="008D7D9D">
        <w:t>D</w:t>
      </w:r>
      <w:r>
        <w:t xml:space="preserve">esign </w:t>
      </w:r>
      <w:r w:rsidR="008D7D9D">
        <w:t>S</w:t>
      </w:r>
      <w:r>
        <w:t xml:space="preserve">cience </w:t>
      </w:r>
      <w:r w:rsidR="008D7D9D">
        <w:t>R</w:t>
      </w:r>
      <w:r>
        <w:t xml:space="preserve">esearch strategy to </w:t>
      </w:r>
      <w:r w:rsidR="00125372">
        <w:t>present</w:t>
      </w:r>
      <w:r>
        <w:t xml:space="preserve"> a potential integration of BCT in the </w:t>
      </w:r>
      <w:r w:rsidR="00125372">
        <w:t>current</w:t>
      </w:r>
      <w:r>
        <w:t xml:space="preserve"> information exchange processes and</w:t>
      </w:r>
      <w:r w:rsidR="004F5B5F">
        <w:t xml:space="preserve"> to </w:t>
      </w:r>
      <w:r>
        <w:t xml:space="preserve">evaluate its suitability. First, literature concerning design liability and security of data was reviewed, followed by an analysis of solutions proposed in the literature and industry tools aimed at resolving these issues, along with current applications and proposals of BCT in information management. </w:t>
      </w:r>
      <w:r w:rsidR="00D77BEF">
        <w:t xml:space="preserve">The literature highlighted the increasing concern </w:t>
      </w:r>
      <w:r w:rsidR="001C5E29">
        <w:t xml:space="preserve">over </w:t>
      </w:r>
      <w:r w:rsidR="00D77BEF">
        <w:t xml:space="preserve">design liability control between stakeholders and the possible compromise on data security owing to the current systems in use. The </w:t>
      </w:r>
      <w:r w:rsidR="00FD51A8">
        <w:t>recommended practices in</w:t>
      </w:r>
      <w:r w:rsidR="007A712D">
        <w:t xml:space="preserve"> the</w:t>
      </w:r>
      <w:r w:rsidR="00FD51A8">
        <w:t xml:space="preserve"> literature and industry tools either </w:t>
      </w:r>
      <w:r w:rsidR="004534EB">
        <w:t xml:space="preserve">depend on technology solutions that only partly resolve the </w:t>
      </w:r>
      <w:proofErr w:type="gramStart"/>
      <w:r w:rsidR="004534EB">
        <w:t>issues, or</w:t>
      </w:r>
      <w:proofErr w:type="gramEnd"/>
      <w:r w:rsidR="004534EB">
        <w:t xml:space="preserve"> </w:t>
      </w:r>
      <w:r w:rsidR="00D77BEF">
        <w:t>opt</w:t>
      </w:r>
      <w:r w:rsidR="00914F61">
        <w:t>ed</w:t>
      </w:r>
      <w:r w:rsidR="00D77BEF">
        <w:t xml:space="preserve"> for mechanisms that allocate risk differently to what was previously practi</w:t>
      </w:r>
      <w:r w:rsidR="006C6F2F">
        <w:t>s</w:t>
      </w:r>
      <w:r w:rsidR="00D77BEF">
        <w:t xml:space="preserve">ed. </w:t>
      </w:r>
      <w:r w:rsidR="00FD51A8">
        <w:t>A</w:t>
      </w:r>
      <w:r w:rsidR="00D77BEF">
        <w:t xml:space="preserve"> lack of uniformity </w:t>
      </w:r>
      <w:r w:rsidR="00FD51A8">
        <w:t xml:space="preserve">was observed </w:t>
      </w:r>
      <w:r w:rsidR="00D77BEF">
        <w:t xml:space="preserve">in how projects have tried to resolve these issues, which is an indication </w:t>
      </w:r>
      <w:r w:rsidR="006C6F2F">
        <w:t>of</w:t>
      </w:r>
      <w:r w:rsidR="00D77BEF">
        <w:t xml:space="preserve"> the incapability of the existing solutions in the industry. </w:t>
      </w:r>
      <w:r w:rsidR="00914F61">
        <w:t>Based on this analysis, t</w:t>
      </w:r>
      <w:r w:rsidR="00D77BEF">
        <w:t>hree solut</w:t>
      </w:r>
      <w:r w:rsidR="00914F61">
        <w:t>ion objectives were formed that would help achieve this aim</w:t>
      </w:r>
      <w:r w:rsidR="00BA6481">
        <w:t>—c</w:t>
      </w:r>
      <w:r w:rsidR="00914F61">
        <w:t xml:space="preserve">onceptual process models that integrated BCT </w:t>
      </w:r>
      <w:r w:rsidR="005C39A2">
        <w:t>in</w:t>
      </w:r>
      <w:r w:rsidR="00914F61">
        <w:t xml:space="preserve">to three identified </w:t>
      </w:r>
      <w:r w:rsidR="006C6F2F">
        <w:t>common</w:t>
      </w:r>
      <w:r w:rsidR="00914F61">
        <w:t xml:space="preserve"> processes of design review, design coordination and request for information. A prototype system to demonstrate the proposed integration in practice was designed and developed. Further, the prototype was implemented in simulated project and dispute scenarios to evaluate the simulated processes for any improvements against the existing mapped processes. Finally, based on the prototype evaluation, the proposed BCT integrated process models were validated. </w:t>
      </w:r>
    </w:p>
    <w:p w14:paraId="7E1BA4FB" w14:textId="0E9D7A96" w:rsidR="002D193A" w:rsidRDefault="00D77BEF" w:rsidP="00D73DFC">
      <w:r>
        <w:lastRenderedPageBreak/>
        <w:t xml:space="preserve">The evaluation </w:t>
      </w:r>
      <w:r w:rsidR="006A73BD">
        <w:t xml:space="preserve">established </w:t>
      </w:r>
      <w:r>
        <w:t xml:space="preserve">that </w:t>
      </w:r>
      <w:r w:rsidR="009F6941">
        <w:t>by using the prototype system, the design contributors could record their individual inputs to the overall project design and any critical file exchange transaction on a blockchain-powered</w:t>
      </w:r>
      <w:r>
        <w:t xml:space="preserve"> system.</w:t>
      </w:r>
      <w:r w:rsidR="002D193A">
        <w:t xml:space="preserve"> Records stored on </w:t>
      </w:r>
      <w:r w:rsidR="006C6F2F">
        <w:t xml:space="preserve">the </w:t>
      </w:r>
      <w:r w:rsidR="002D193A">
        <w:t xml:space="preserve">blockchain can help identify liable parties in times of conflicts and disputes. It potentially improves the probative nature of </w:t>
      </w:r>
      <w:r>
        <w:t xml:space="preserve">these </w:t>
      </w:r>
      <w:r w:rsidR="002D193A">
        <w:t xml:space="preserve">critical </w:t>
      </w:r>
      <w:r>
        <w:t xml:space="preserve">records </w:t>
      </w:r>
      <w:r w:rsidR="002D193A">
        <w:t xml:space="preserve">as the evidence </w:t>
      </w:r>
      <w:r>
        <w:t xml:space="preserve">would not be stored under a single party or any </w:t>
      </w:r>
      <w:r w:rsidR="007D7FFB">
        <w:t>third-party</w:t>
      </w:r>
      <w:r>
        <w:t xml:space="preserve"> provider</w:t>
      </w:r>
      <w:r w:rsidR="006C6F2F">
        <w:t>;</w:t>
      </w:r>
      <w:r>
        <w:t xml:space="preserve"> instead</w:t>
      </w:r>
      <w:r w:rsidR="006C6F2F">
        <w:t>,</w:t>
      </w:r>
      <w:r>
        <w:t xml:space="preserve"> they would be</w:t>
      </w:r>
      <w:r w:rsidR="0078563B">
        <w:t>nefit from</w:t>
      </w:r>
      <w:r>
        <w:t xml:space="preserve"> the security of </w:t>
      </w:r>
      <w:r w:rsidR="00004B13">
        <w:t xml:space="preserve">a </w:t>
      </w:r>
      <w:r>
        <w:t>public blockchain system.</w:t>
      </w:r>
      <w:r w:rsidR="002D193A">
        <w:t xml:space="preserve"> Furthermore, t</w:t>
      </w:r>
      <w:r w:rsidR="002D193A" w:rsidRPr="002D193A">
        <w:t xml:space="preserve">he issue </w:t>
      </w:r>
      <w:r w:rsidR="002D193A">
        <w:t xml:space="preserve">of </w:t>
      </w:r>
      <w:r w:rsidR="002D193A" w:rsidRPr="002D193A">
        <w:t>dependen</w:t>
      </w:r>
      <w:r w:rsidR="002D193A">
        <w:t>ce</w:t>
      </w:r>
      <w:r w:rsidR="002D193A" w:rsidRPr="002D193A">
        <w:t xml:space="preserve"> on subscriptions to a third party</w:t>
      </w:r>
      <w:r w:rsidR="002D193A">
        <w:t xml:space="preserve"> for access to critical records and user authentication are also addressed</w:t>
      </w:r>
      <w:r w:rsidR="00AE2A4F">
        <w:t>,</w:t>
      </w:r>
      <w:r w:rsidR="00B9059E">
        <w:t xml:space="preserve"> </w:t>
      </w:r>
      <w:r w:rsidR="00AE2A4F">
        <w:t xml:space="preserve">as is </w:t>
      </w:r>
      <w:r w:rsidR="002D193A" w:rsidRPr="002D193A">
        <w:t xml:space="preserve">the issue </w:t>
      </w:r>
      <w:r w:rsidR="002D193A">
        <w:t xml:space="preserve">of </w:t>
      </w:r>
      <w:r w:rsidR="002D193A" w:rsidRPr="002D193A">
        <w:t xml:space="preserve">loss of data due to </w:t>
      </w:r>
      <w:r w:rsidR="002D193A">
        <w:t xml:space="preserve">events such as </w:t>
      </w:r>
      <w:r w:rsidR="002D193A" w:rsidRPr="002D193A">
        <w:t>company mergers</w:t>
      </w:r>
      <w:r w:rsidR="002D193A">
        <w:t xml:space="preserve">, </w:t>
      </w:r>
      <w:r w:rsidR="002D193A" w:rsidRPr="002D193A">
        <w:t>bankruptcy</w:t>
      </w:r>
      <w:r w:rsidR="002D193A">
        <w:t xml:space="preserve">, or any changes in policy with </w:t>
      </w:r>
      <w:r w:rsidR="002D193A" w:rsidRPr="002D193A">
        <w:t>the data creator, modifier or the record-keeper.</w:t>
      </w:r>
      <w:r>
        <w:t xml:space="preserve"> </w:t>
      </w:r>
      <w:r w:rsidR="002D193A">
        <w:t>Therefore, t</w:t>
      </w:r>
      <w:r>
        <w:t xml:space="preserve">he transactions recorded </w:t>
      </w:r>
      <w:r w:rsidR="002D193A">
        <w:t xml:space="preserve">on such a system </w:t>
      </w:r>
      <w:r>
        <w:t xml:space="preserve">would </w:t>
      </w:r>
      <w:r w:rsidR="00733DD8">
        <w:t>be</w:t>
      </w:r>
      <w:r>
        <w:t xml:space="preserve"> </w:t>
      </w:r>
      <w:r w:rsidR="00733DD8">
        <w:t>better purposed for audits</w:t>
      </w:r>
      <w:r w:rsidR="006C6F2F">
        <w:t>,</w:t>
      </w:r>
      <w:r>
        <w:t xml:space="preserve"> and offer data integrity, </w:t>
      </w:r>
      <w:r w:rsidR="004C056C">
        <w:t>authenticity,</w:t>
      </w:r>
      <w:r>
        <w:t xml:space="preserve"> and </w:t>
      </w:r>
      <w:r w:rsidR="004C056C">
        <w:t>longevity</w:t>
      </w:r>
      <w:r>
        <w:t>.</w:t>
      </w:r>
      <w:r w:rsidR="0095671D">
        <w:t xml:space="preserve"> </w:t>
      </w:r>
      <w:r w:rsidR="002D193A" w:rsidRPr="002D193A">
        <w:t xml:space="preserve">It increases trust in the project members by transforming affect-based trust to system-based trust, thereby potentially improving collaboration between </w:t>
      </w:r>
      <w:r w:rsidR="002E1CC9">
        <w:t>stakeholders</w:t>
      </w:r>
      <w:r w:rsidR="002D193A" w:rsidRPr="002D193A">
        <w:t>.</w:t>
      </w:r>
      <w:r w:rsidR="002D193A">
        <w:t xml:space="preserve"> The prototype system exhibits the fundamental potential of integrating blockchain record-keeping for information exchange transactions in construction. However, the study promotes the idea of s</w:t>
      </w:r>
      <w:r w:rsidR="002D193A" w:rsidRPr="002D193A">
        <w:t>eamless integration of record</w:t>
      </w:r>
      <w:r w:rsidR="002D193A">
        <w:t xml:space="preserve">-keeping </w:t>
      </w:r>
      <w:r w:rsidR="002D193A" w:rsidRPr="002D193A">
        <w:t xml:space="preserve">on a distributed public-blockchain databases through </w:t>
      </w:r>
      <w:r w:rsidR="002D193A">
        <w:t xml:space="preserve">the means of </w:t>
      </w:r>
      <w:r w:rsidR="002D193A" w:rsidRPr="002D193A">
        <w:t xml:space="preserve">APIs to </w:t>
      </w:r>
      <w:r w:rsidR="002D193A">
        <w:t xml:space="preserve">the existing </w:t>
      </w:r>
      <w:r w:rsidR="002D193A" w:rsidRPr="002D193A">
        <w:t xml:space="preserve">software </w:t>
      </w:r>
      <w:r w:rsidR="002D193A">
        <w:t>packages</w:t>
      </w:r>
      <w:r w:rsidR="002D193A" w:rsidRPr="002D193A">
        <w:t>.</w:t>
      </w:r>
      <w:r w:rsidR="002D193A">
        <w:t xml:space="preserve"> The user must not be required to </w:t>
      </w:r>
      <w:r w:rsidR="006C6F2F">
        <w:t>interact with the blockchain directly;</w:t>
      </w:r>
      <w:r w:rsidR="002D193A">
        <w:t xml:space="preserve"> instead, the system must enable the benefits of a blockchain-powered system through its inherent design. </w:t>
      </w:r>
    </w:p>
    <w:p w14:paraId="29922B5B" w14:textId="3E0B204C" w:rsidR="00132E70" w:rsidRDefault="00441065" w:rsidP="00D73DFC">
      <w:r>
        <w:t>T</w:t>
      </w:r>
      <w:r w:rsidR="0095671D">
        <w:t xml:space="preserve">he results </w:t>
      </w:r>
      <w:r>
        <w:t xml:space="preserve">established in this study </w:t>
      </w:r>
      <w:r w:rsidR="0095671D">
        <w:t xml:space="preserve">are based on </w:t>
      </w:r>
      <w:r w:rsidR="00BB5B27">
        <w:t xml:space="preserve">an </w:t>
      </w:r>
      <w:r w:rsidR="0095671D">
        <w:t>evaluation conducted in limited</w:t>
      </w:r>
      <w:r>
        <w:t>,</w:t>
      </w:r>
      <w:r w:rsidR="0095671D">
        <w:t xml:space="preserve"> simulated project scenarios and does not include investigation of behavioural-science aspects. The prototype developed was only a workable system and cannot be considered for cost-benefit analysis as that would need significant optimisation before conducting such studies. Despite these limitations, th</w:t>
      </w:r>
      <w:r w:rsidR="00804192">
        <w:t>is</w:t>
      </w:r>
      <w:r w:rsidR="0095671D">
        <w:t xml:space="preserve"> study makes a significant contribution </w:t>
      </w:r>
      <w:r w:rsidR="00025262">
        <w:t>by developing and evaluating</w:t>
      </w:r>
      <w:r w:rsidR="0095671D">
        <w:t xml:space="preserve"> a blockchain integrated system in </w:t>
      </w:r>
      <w:r w:rsidR="005F6BE7">
        <w:t>a simulated construction project</w:t>
      </w:r>
      <w:r w:rsidR="0095671D">
        <w:t xml:space="preserve">. Future work can </w:t>
      </w:r>
      <w:r>
        <w:t xml:space="preserve">include </w:t>
      </w:r>
      <w:r w:rsidR="00025262">
        <w:lastRenderedPageBreak/>
        <w:t>comparing</w:t>
      </w:r>
      <w:r w:rsidR="0095671D">
        <w:t xml:space="preserve"> the developed prototype system’s framework against a system designed on a private or permissioned blockchain to analyse the difference in approach and its consequences. Further, testing the proposed prototype in a more </w:t>
      </w:r>
      <w:r w:rsidR="006C6F2F">
        <w:t>realistic</w:t>
      </w:r>
      <w:r w:rsidR="0095671D">
        <w:t xml:space="preserve"> environment to investigate the change in behavioural-science aspects of the users would be a possible </w:t>
      </w:r>
      <w:r w:rsidR="00025262">
        <w:t xml:space="preserve">research </w:t>
      </w:r>
      <w:r w:rsidR="0095671D">
        <w:t>direction.</w:t>
      </w:r>
      <w:r w:rsidR="00132E70">
        <w:br w:type="page"/>
      </w:r>
    </w:p>
    <w:p w14:paraId="7FEDAF72" w14:textId="784695A9" w:rsidR="00132E70" w:rsidRDefault="00132E70" w:rsidP="00DC12A7">
      <w:pPr>
        <w:pStyle w:val="Heading1"/>
      </w:pPr>
      <w:bookmarkStart w:id="248" w:name="_Toc66348816"/>
      <w:bookmarkStart w:id="249" w:name="_Toc66348862"/>
      <w:r>
        <w:lastRenderedPageBreak/>
        <w:t>References</w:t>
      </w:r>
      <w:bookmarkEnd w:id="248"/>
      <w:bookmarkEnd w:id="249"/>
    </w:p>
    <w:p w14:paraId="09ECFAEA" w14:textId="2EC61F52" w:rsidR="00EA4337" w:rsidRPr="00EA4337" w:rsidRDefault="00034A1F" w:rsidP="00EA4337">
      <w:pPr>
        <w:pStyle w:val="EndNoteBibliography"/>
        <w:spacing w:after="0"/>
        <w:ind w:left="720" w:hanging="720"/>
      </w:pPr>
      <w:r>
        <w:fldChar w:fldCharType="begin"/>
      </w:r>
      <w:r>
        <w:instrText xml:space="preserve"> ADDIN EN.REFLIST </w:instrText>
      </w:r>
      <w:r>
        <w:fldChar w:fldCharType="separate"/>
      </w:r>
      <w:r w:rsidR="00EA4337" w:rsidRPr="00EA4337">
        <w:t xml:space="preserve">Abd Jamil, A. H., &amp; Fathi, M. S. (2018). Contractual challenges for BIM-based construction projects: a systematic review. </w:t>
      </w:r>
      <w:r w:rsidR="00EA4337" w:rsidRPr="00EA4337">
        <w:rPr>
          <w:i/>
        </w:rPr>
        <w:t>Built Environment Project and Asset Management, 8</w:t>
      </w:r>
      <w:r w:rsidR="00EA4337" w:rsidRPr="00EA4337">
        <w:t xml:space="preserve">(4), 372-385.  </w:t>
      </w:r>
      <w:hyperlink r:id="rId46" w:history="1">
        <w:r w:rsidR="00EA4337" w:rsidRPr="00EA4337">
          <w:rPr>
            <w:rStyle w:val="Hyperlink"/>
          </w:rPr>
          <w:t>https://doi.org/10.1108/BEPAM-12-2017-0131</w:t>
        </w:r>
      </w:hyperlink>
    </w:p>
    <w:p w14:paraId="26BFB3BF" w14:textId="085E4B7C" w:rsidR="00EA4337" w:rsidRPr="00EA4337" w:rsidRDefault="00EA4337" w:rsidP="00EA4337">
      <w:pPr>
        <w:pStyle w:val="EndNoteBibliography"/>
        <w:spacing w:after="0"/>
        <w:ind w:left="720" w:hanging="720"/>
      </w:pPr>
      <w:r w:rsidRPr="00EA4337">
        <w:t xml:space="preserve">Abd Jamil, A. H., &amp; Fathi, M. S. (2019). </w:t>
      </w:r>
      <w:r w:rsidRPr="00EA4337">
        <w:rPr>
          <w:i/>
        </w:rPr>
        <w:t>Contractual issues for Building Information Modelling (BIM)-based construction projects: An exploratory case study.</w:t>
      </w:r>
      <w:r w:rsidRPr="00EA4337">
        <w:t xml:space="preserve"> Paper presented at the IOP Conference Series: Materials Science and Engineering.  </w:t>
      </w:r>
      <w:hyperlink r:id="rId47" w:history="1">
        <w:r w:rsidRPr="00EA4337">
          <w:rPr>
            <w:rStyle w:val="Hyperlink"/>
          </w:rPr>
          <w:t>https://doi.org/10.1088/1757-899X/513/1/012035</w:t>
        </w:r>
      </w:hyperlink>
    </w:p>
    <w:p w14:paraId="39A04C6D" w14:textId="7D9FFF6B" w:rsidR="00EA4337" w:rsidRPr="00EA4337" w:rsidRDefault="00EA4337" w:rsidP="00EA4337">
      <w:pPr>
        <w:pStyle w:val="EndNoteBibliography"/>
        <w:spacing w:after="0"/>
        <w:ind w:left="720" w:hanging="720"/>
      </w:pPr>
      <w:r w:rsidRPr="00EA4337">
        <w:t xml:space="preserve">Afsari, K., Eastman, C. M., &amp; Shelden, D. R. (2016). </w:t>
      </w:r>
      <w:r w:rsidRPr="00EA4337">
        <w:rPr>
          <w:i/>
        </w:rPr>
        <w:t>Cloud-based BIM Data Transmission: Current Status and Challenges.</w:t>
      </w:r>
      <w:r w:rsidRPr="00EA4337">
        <w:t xml:space="preserve"> Paper presented at the ISARC. International Symposium on Automation and Robotics in Construction, Waterloo.  </w:t>
      </w:r>
      <w:hyperlink r:id="rId48" w:history="1">
        <w:r w:rsidRPr="00EA4337">
          <w:rPr>
            <w:rStyle w:val="Hyperlink"/>
          </w:rPr>
          <w:t>https://doi.org/10.22260/ISARC2016/0129</w:t>
        </w:r>
      </w:hyperlink>
    </w:p>
    <w:p w14:paraId="1263E2D9" w14:textId="32059D7D" w:rsidR="00EA4337" w:rsidRPr="00EA4337" w:rsidRDefault="00EA4337" w:rsidP="00EA4337">
      <w:pPr>
        <w:pStyle w:val="EndNoteBibliography"/>
        <w:spacing w:after="0"/>
        <w:ind w:left="720" w:hanging="720"/>
      </w:pPr>
      <w:r w:rsidRPr="00EA4337">
        <w:t xml:space="preserve">Al-Shammari, M. A. (2014). </w:t>
      </w:r>
      <w:r w:rsidRPr="00EA4337">
        <w:rPr>
          <w:i/>
        </w:rPr>
        <w:t>An appraisal of the protocol that was published by the construction industry council (CIC) to facilitate the use of building information modelling (BIM) on projects.</w:t>
      </w:r>
      <w:r w:rsidRPr="00EA4337">
        <w:t xml:space="preserve"> Paper presented at the 30th Annual ARCOM Conference, Portsmouth, UK.  </w:t>
      </w:r>
      <w:hyperlink r:id="rId49" w:history="1">
        <w:r w:rsidRPr="00EA4337">
          <w:rPr>
            <w:rStyle w:val="Hyperlink"/>
          </w:rPr>
          <w:t>http://www.arcom.ac.uk/-docs/proceedings/ar2014-0623-0632_Al-Shammari.pdf</w:t>
        </w:r>
      </w:hyperlink>
      <w:r w:rsidRPr="00EA4337">
        <w:t>, Accessed date: 25/01/2021</w:t>
      </w:r>
    </w:p>
    <w:p w14:paraId="1F7FFA06" w14:textId="24E85E27" w:rsidR="00EA4337" w:rsidRPr="00EA4337" w:rsidRDefault="00EA4337" w:rsidP="00EA4337">
      <w:pPr>
        <w:pStyle w:val="EndNoteBibliography"/>
        <w:spacing w:after="0"/>
        <w:ind w:left="720" w:hanging="720"/>
      </w:pPr>
      <w:r w:rsidRPr="00EA4337">
        <w:t xml:space="preserve">Al Qady, M., &amp; Kandil, A. (2013a). Document Discourse for Managing Construction Project Documents. </w:t>
      </w:r>
      <w:r w:rsidRPr="00EA4337">
        <w:rPr>
          <w:i/>
        </w:rPr>
        <w:t>Journal of Computing in Civil Engineering, 27</w:t>
      </w:r>
      <w:r w:rsidRPr="00EA4337">
        <w:t xml:space="preserve">(5), 466-475.  </w:t>
      </w:r>
      <w:hyperlink r:id="rId50" w:history="1">
        <w:r w:rsidRPr="00EA4337">
          <w:rPr>
            <w:rStyle w:val="Hyperlink"/>
          </w:rPr>
          <w:t>https://doi.org/10.1061/(ASCE)CP.1943-5487.0000201</w:t>
        </w:r>
      </w:hyperlink>
    </w:p>
    <w:p w14:paraId="0B82D14A" w14:textId="7F000781" w:rsidR="00EA4337" w:rsidRPr="00EA4337" w:rsidRDefault="00EA4337" w:rsidP="00EA4337">
      <w:pPr>
        <w:pStyle w:val="EndNoteBibliography"/>
        <w:spacing w:after="0"/>
        <w:ind w:left="720" w:hanging="720"/>
      </w:pPr>
      <w:r w:rsidRPr="00EA4337">
        <w:t xml:space="preserve">Al Qady, M., &amp; Kandil, A. (2013b). Document Management in Construction: Practices and Opinions. </w:t>
      </w:r>
      <w:r w:rsidRPr="00EA4337">
        <w:rPr>
          <w:i/>
        </w:rPr>
        <w:t>Journal of Construction Engineering and Management, 139</w:t>
      </w:r>
      <w:r w:rsidRPr="00EA4337">
        <w:t xml:space="preserve">(10), 6013002.  </w:t>
      </w:r>
      <w:hyperlink r:id="rId51" w:history="1">
        <w:r w:rsidRPr="00EA4337">
          <w:rPr>
            <w:rStyle w:val="Hyperlink"/>
          </w:rPr>
          <w:t>https://doi.org/10.1061/(ASCE)CO.1943-7862.0000741</w:t>
        </w:r>
      </w:hyperlink>
    </w:p>
    <w:p w14:paraId="14F3168F" w14:textId="46EA23A6" w:rsidR="00EA4337" w:rsidRPr="00EA4337" w:rsidRDefault="00EA4337" w:rsidP="00EA4337">
      <w:pPr>
        <w:pStyle w:val="EndNoteBibliography"/>
        <w:spacing w:after="0"/>
        <w:ind w:left="720" w:hanging="720"/>
      </w:pPr>
      <w:r w:rsidRPr="00EA4337">
        <w:t xml:space="preserve">Amaludin, A. E., &amp; Bin Taharin, M. R. (2018). Prospect of blockchain technology for construction project management in Malaysia. </w:t>
      </w:r>
      <w:r w:rsidRPr="00EA4337">
        <w:rPr>
          <w:i/>
        </w:rPr>
        <w:t>ASM Science Journal, 11</w:t>
      </w:r>
      <w:r w:rsidRPr="00EA4337">
        <w:t xml:space="preserve">(Special Issue 3), 199-205.  </w:t>
      </w:r>
      <w:hyperlink r:id="rId52" w:history="1">
        <w:r w:rsidRPr="00EA4337">
          <w:rPr>
            <w:rStyle w:val="Hyperlink"/>
          </w:rPr>
          <w:t>https://www.akademisains.gov.my/asmsj/?mdocs-file=3845</w:t>
        </w:r>
      </w:hyperlink>
      <w:r w:rsidRPr="00EA4337">
        <w:t>, Accessed date: 25/01/2021</w:t>
      </w:r>
    </w:p>
    <w:p w14:paraId="6D6965AB" w14:textId="614FA6DB" w:rsidR="00EA4337" w:rsidRPr="00EA4337" w:rsidRDefault="00EA4337" w:rsidP="00EA4337">
      <w:pPr>
        <w:pStyle w:val="EndNoteBibliography"/>
        <w:spacing w:after="0"/>
        <w:ind w:left="720" w:hanging="720"/>
      </w:pPr>
      <w:r w:rsidRPr="00EA4337">
        <w:t xml:space="preserve">Arensman, D. B., &amp; Ozbek, M. E. (2012). Building information modeling and potential legal issues. </w:t>
      </w:r>
      <w:r w:rsidRPr="00EA4337">
        <w:rPr>
          <w:i/>
        </w:rPr>
        <w:t>International Journal of Construction Education and Research, 8</w:t>
      </w:r>
      <w:r w:rsidRPr="00EA4337">
        <w:t xml:space="preserve">(2), 146-156.  </w:t>
      </w:r>
      <w:hyperlink r:id="rId53" w:history="1">
        <w:r w:rsidRPr="00EA4337">
          <w:rPr>
            <w:rStyle w:val="Hyperlink"/>
          </w:rPr>
          <w:t>https://doi.org/10.1080/15578771.2011.617808</w:t>
        </w:r>
      </w:hyperlink>
    </w:p>
    <w:p w14:paraId="46804B7B" w14:textId="5C3961EF" w:rsidR="00EA4337" w:rsidRPr="00EA4337" w:rsidRDefault="00EA4337" w:rsidP="00EA4337">
      <w:pPr>
        <w:pStyle w:val="EndNoteBibliography"/>
        <w:spacing w:after="0"/>
        <w:ind w:left="720" w:hanging="720"/>
      </w:pPr>
      <w:r w:rsidRPr="00EA4337">
        <w:t xml:space="preserve">Ashcraft, H. W. (2008). Building information modeling: a framework for collaboration. </w:t>
      </w:r>
      <w:r w:rsidRPr="00EA4337">
        <w:rPr>
          <w:i/>
        </w:rPr>
        <w:t>Construction Lawyer, 28</w:t>
      </w:r>
      <w:r w:rsidRPr="00EA4337">
        <w:t xml:space="preserve">(3), 5.  </w:t>
      </w:r>
      <w:hyperlink r:id="rId54" w:history="1">
        <w:r w:rsidRPr="00EA4337">
          <w:rPr>
            <w:rStyle w:val="Hyperlink"/>
          </w:rPr>
          <w:t>https://link.gale.com/apps/doc/A205568011/AONE?u=learn&amp;sid=AONE&amp;xid=89d59b6f</w:t>
        </w:r>
      </w:hyperlink>
      <w:r w:rsidRPr="00EA4337">
        <w:t>, Accessed date: 25/01/2021</w:t>
      </w:r>
    </w:p>
    <w:p w14:paraId="4FD2D9B8" w14:textId="6EB43493" w:rsidR="00EA4337" w:rsidRPr="00EA4337" w:rsidRDefault="00EA4337" w:rsidP="00EA4337">
      <w:pPr>
        <w:pStyle w:val="EndNoteBibliography"/>
        <w:spacing w:after="0"/>
        <w:ind w:left="720" w:hanging="720"/>
      </w:pPr>
      <w:r w:rsidRPr="00EA4337">
        <w:t xml:space="preserve">Bell, D., De Cesare, S., Iacovelli, N., Lycett, M., &amp; Merico, A. (2007). A framework for deriving semantic web services. </w:t>
      </w:r>
      <w:r w:rsidRPr="00EA4337">
        <w:rPr>
          <w:i/>
        </w:rPr>
        <w:t>Information Systems Frontiers, 9</w:t>
      </w:r>
      <w:r w:rsidRPr="00EA4337">
        <w:t xml:space="preserve">(1), 69-84.  </w:t>
      </w:r>
      <w:hyperlink r:id="rId55" w:history="1">
        <w:r w:rsidRPr="00EA4337">
          <w:rPr>
            <w:rStyle w:val="Hyperlink"/>
          </w:rPr>
          <w:t>https://doi.org/10.1007/s10796-006-9018-z</w:t>
        </w:r>
      </w:hyperlink>
    </w:p>
    <w:p w14:paraId="76CC765A" w14:textId="71A560FC" w:rsidR="00EA4337" w:rsidRPr="00EA4337" w:rsidRDefault="00EA4337" w:rsidP="00EA4337">
      <w:pPr>
        <w:pStyle w:val="EndNoteBibliography"/>
        <w:spacing w:after="0"/>
        <w:ind w:left="720" w:hanging="720"/>
      </w:pPr>
      <w:r w:rsidRPr="00EA4337">
        <w:t xml:space="preserve">Beth, C., &amp; Chatswood, B. P. N. (2014). Legal implications where BIM is implemented on a project.  </w:t>
      </w:r>
      <w:hyperlink r:id="rId56" w:history="1">
        <w:r w:rsidRPr="00EA4337">
          <w:rPr>
            <w:rStyle w:val="Hyperlink"/>
          </w:rPr>
          <w:t>http://search.proquest.com/docview/1641352083</w:t>
        </w:r>
      </w:hyperlink>
      <w:r w:rsidRPr="00EA4337">
        <w:t>, Accessed date: 25/01/2021</w:t>
      </w:r>
    </w:p>
    <w:p w14:paraId="78DE30A9" w14:textId="239E76D5" w:rsidR="00EA4337" w:rsidRPr="00EA4337" w:rsidRDefault="00EA4337" w:rsidP="00EA4337">
      <w:pPr>
        <w:pStyle w:val="EndNoteBibliography"/>
        <w:spacing w:after="0"/>
        <w:ind w:left="720" w:hanging="720"/>
      </w:pPr>
      <w:r w:rsidRPr="00EA4337">
        <w:t xml:space="preserve">Björk, B.-C. (2002). </w:t>
      </w:r>
      <w:r w:rsidRPr="00EA4337">
        <w:rPr>
          <w:i/>
        </w:rPr>
        <w:t>The impact of electronic document management on construction information management.</w:t>
      </w:r>
      <w:r w:rsidRPr="00EA4337">
        <w:t xml:space="preserve"> Paper presented at the International Council for Research and Innovation in Building and Construction CIB w78 conference.  </w:t>
      </w:r>
      <w:hyperlink r:id="rId57" w:history="1">
        <w:r w:rsidRPr="00EA4337">
          <w:rPr>
            <w:rStyle w:val="Hyperlink"/>
          </w:rPr>
          <w:t>https://itc.scix.net/pdfs/w78-2002-3.content.pdf</w:t>
        </w:r>
      </w:hyperlink>
      <w:r w:rsidRPr="00EA4337">
        <w:t>, Accessed date: 25/01/2021</w:t>
      </w:r>
    </w:p>
    <w:p w14:paraId="0D8C64A4" w14:textId="5E2FC884" w:rsidR="00EA4337" w:rsidRPr="00EA4337" w:rsidRDefault="00EA4337" w:rsidP="00EA4337">
      <w:pPr>
        <w:pStyle w:val="EndNoteBibliography"/>
        <w:spacing w:after="0"/>
        <w:ind w:left="720" w:hanging="720"/>
      </w:pPr>
      <w:r w:rsidRPr="00EA4337">
        <w:t xml:space="preserve">Borrmann, A., König, M., Koch, C., &amp; Beetz, J. (2018). </w:t>
      </w:r>
      <w:r w:rsidRPr="00EA4337">
        <w:rPr>
          <w:i/>
        </w:rPr>
        <w:t>Building Information Modeling: Technology Foundations and Industry Practice</w:t>
      </w:r>
      <w:r w:rsidRPr="00EA4337">
        <w:t xml:space="preserve">: Springer International Publishing. ISBN: 9783319928623.  </w:t>
      </w:r>
      <w:hyperlink r:id="rId58" w:history="1">
        <w:r w:rsidRPr="00EA4337">
          <w:rPr>
            <w:rStyle w:val="Hyperlink"/>
          </w:rPr>
          <w:t>https://doi.org/10.1007/978-3-319-92862-3</w:t>
        </w:r>
      </w:hyperlink>
    </w:p>
    <w:p w14:paraId="1D356A1D" w14:textId="5797E602" w:rsidR="00EA4337" w:rsidRPr="00EA4337" w:rsidRDefault="00EA4337" w:rsidP="00EA4337">
      <w:pPr>
        <w:pStyle w:val="EndNoteBibliography"/>
        <w:spacing w:after="0"/>
        <w:ind w:left="720" w:hanging="720"/>
      </w:pPr>
      <w:r w:rsidRPr="00EA4337">
        <w:t xml:space="preserve">Boyes, H. A. (2013). </w:t>
      </w:r>
      <w:r w:rsidRPr="00EA4337">
        <w:rPr>
          <w:i/>
        </w:rPr>
        <w:t>Cyber security of intelligent buildings: A review.</w:t>
      </w:r>
      <w:r w:rsidRPr="00EA4337">
        <w:t xml:space="preserve"> Paper presented at the 8th IET International System Safety Conference incorporating the Cyber Security Conference 2013.  </w:t>
      </w:r>
      <w:hyperlink r:id="rId59" w:history="1">
        <w:r w:rsidRPr="00EA4337">
          <w:rPr>
            <w:rStyle w:val="Hyperlink"/>
          </w:rPr>
          <w:t>https://doi.org/10.1049/cp.2013.1698</w:t>
        </w:r>
      </w:hyperlink>
    </w:p>
    <w:p w14:paraId="7195855B" w14:textId="2C4B7120" w:rsidR="00EA4337" w:rsidRPr="00EA4337" w:rsidRDefault="00EA4337" w:rsidP="00EA4337">
      <w:pPr>
        <w:pStyle w:val="EndNoteBibliography"/>
        <w:spacing w:after="0"/>
        <w:ind w:left="720" w:hanging="720"/>
      </w:pPr>
      <w:r w:rsidRPr="00EA4337">
        <w:t xml:space="preserve">BSI. (2014). </w:t>
      </w:r>
      <w:r w:rsidRPr="00EA4337">
        <w:rPr>
          <w:i/>
        </w:rPr>
        <w:t>BS 1192-4:2014 Collaborative production of information. Fulfilling employer’s information exchange requirements using COBie. Code of practice</w:t>
      </w:r>
      <w:r w:rsidRPr="00EA4337">
        <w:t xml:space="preserve">.  </w:t>
      </w:r>
      <w:hyperlink r:id="rId60" w:history="1">
        <w:r w:rsidRPr="00EA4337">
          <w:rPr>
            <w:rStyle w:val="Hyperlink"/>
          </w:rPr>
          <w:t>https://shop.bsigroup.com/ProductDetail?pid=000000000030294672</w:t>
        </w:r>
      </w:hyperlink>
      <w:r w:rsidRPr="00EA4337">
        <w:t>, Accessed date: 25/01/2021</w:t>
      </w:r>
    </w:p>
    <w:p w14:paraId="34B4BE47" w14:textId="77DFF97D" w:rsidR="00EA4337" w:rsidRPr="00EA4337" w:rsidRDefault="00EA4337" w:rsidP="00EA4337">
      <w:pPr>
        <w:pStyle w:val="EndNoteBibliography"/>
        <w:spacing w:after="0"/>
        <w:ind w:left="720" w:hanging="720"/>
      </w:pPr>
      <w:r w:rsidRPr="00EA4337">
        <w:t xml:space="preserve">The Building Act 2004 (2004).  </w:t>
      </w:r>
      <w:hyperlink r:id="rId61" w:history="1">
        <w:r w:rsidRPr="00EA4337">
          <w:rPr>
            <w:rStyle w:val="Hyperlink"/>
          </w:rPr>
          <w:t>https://www.legislation.govt.nz/act/public/2004/0072/latest/whole.html</w:t>
        </w:r>
      </w:hyperlink>
      <w:r w:rsidRPr="00EA4337">
        <w:t>, Accessed date: 25/01/2021</w:t>
      </w:r>
    </w:p>
    <w:p w14:paraId="05D3C5C5" w14:textId="04715422" w:rsidR="00EA4337" w:rsidRPr="00EA4337" w:rsidRDefault="00EA4337" w:rsidP="00EA4337">
      <w:pPr>
        <w:pStyle w:val="EndNoteBibliography"/>
        <w:spacing w:after="0"/>
        <w:ind w:left="720" w:hanging="720"/>
      </w:pPr>
      <w:r w:rsidRPr="00EA4337">
        <w:t xml:space="preserve">Bukunova, O., &amp; Bukunov, A. (2020). </w:t>
      </w:r>
      <w:r w:rsidRPr="00EA4337">
        <w:rPr>
          <w:i/>
        </w:rPr>
        <w:t>Information Modelling as a Tool to Manage Construction Project Information Flows.</w:t>
      </w:r>
      <w:r w:rsidRPr="00EA4337">
        <w:t xml:space="preserve"> Paper presented at the IOP conference series. Materials Science and Engineering.  </w:t>
      </w:r>
      <w:hyperlink r:id="rId62" w:history="1">
        <w:r w:rsidRPr="00EA4337">
          <w:rPr>
            <w:rStyle w:val="Hyperlink"/>
          </w:rPr>
          <w:t>https://doi.org/10.1088/1757-899X/753/4/042030</w:t>
        </w:r>
      </w:hyperlink>
    </w:p>
    <w:p w14:paraId="13EB2720" w14:textId="3BBCF5C8" w:rsidR="00EA4337" w:rsidRPr="00EA4337" w:rsidRDefault="00EA4337" w:rsidP="00EA4337">
      <w:pPr>
        <w:pStyle w:val="EndNoteBibliography"/>
        <w:spacing w:after="0"/>
        <w:ind w:left="720" w:hanging="720"/>
      </w:pPr>
      <w:r w:rsidRPr="00EA4337">
        <w:t xml:space="preserve">Cleven, A., Gubler, P., &amp; Hüner, K. M. (2009). </w:t>
      </w:r>
      <w:r w:rsidRPr="00EA4337">
        <w:rPr>
          <w:i/>
        </w:rPr>
        <w:t>Design alternatives for the evaluation of design science research artifacts.</w:t>
      </w:r>
      <w:r w:rsidRPr="00EA4337">
        <w:t xml:space="preserve"> Paper presented at the 4th International Conference on Design Science Research in Information Systems and Technology.  </w:t>
      </w:r>
      <w:hyperlink r:id="rId63" w:history="1">
        <w:r w:rsidRPr="00EA4337">
          <w:rPr>
            <w:rStyle w:val="Hyperlink"/>
          </w:rPr>
          <w:t>https://doi.org/10.1145/1555619.1555645</w:t>
        </w:r>
      </w:hyperlink>
    </w:p>
    <w:p w14:paraId="168F8490" w14:textId="431C4809" w:rsidR="00EA4337" w:rsidRPr="00EA4337" w:rsidRDefault="00EA4337" w:rsidP="00EA4337">
      <w:pPr>
        <w:pStyle w:val="EndNoteBibliography"/>
        <w:spacing w:after="0"/>
        <w:ind w:left="720" w:hanging="720"/>
      </w:pPr>
      <w:r w:rsidRPr="00EA4337">
        <w:lastRenderedPageBreak/>
        <w:t xml:space="preserve">Conte de Leon, D., Stalick, A. Q., Jillepalli, A. A., Haney, M. A., &amp; Sheldon, F. T. (2017). Blockchain: properties and misconceptions. </w:t>
      </w:r>
      <w:r w:rsidRPr="00EA4337">
        <w:rPr>
          <w:i/>
        </w:rPr>
        <w:t>Asia Pacific Journal of Innovation and Entrepreneurship, 11</w:t>
      </w:r>
      <w:r w:rsidRPr="00EA4337">
        <w:t xml:space="preserve">(3), 286-300.  </w:t>
      </w:r>
      <w:hyperlink r:id="rId64" w:history="1">
        <w:r w:rsidRPr="00EA4337">
          <w:rPr>
            <w:rStyle w:val="Hyperlink"/>
          </w:rPr>
          <w:t>https://doi.org/10.1108/APJIE-12-2017-034</w:t>
        </w:r>
      </w:hyperlink>
    </w:p>
    <w:p w14:paraId="3EC82779" w14:textId="1F0B39BF" w:rsidR="00EA4337" w:rsidRPr="00EA4337" w:rsidRDefault="00EA4337" w:rsidP="00EA4337">
      <w:pPr>
        <w:pStyle w:val="EndNoteBibliography"/>
        <w:spacing w:after="0"/>
        <w:ind w:left="720" w:hanging="720"/>
      </w:pPr>
      <w:r w:rsidRPr="00EA4337">
        <w:t xml:space="preserve">CSI. (2012). </w:t>
      </w:r>
      <w:r w:rsidRPr="00EA4337">
        <w:rPr>
          <w:i/>
        </w:rPr>
        <w:t>OmniClass®</w:t>
      </w:r>
      <w:r w:rsidRPr="00EA4337">
        <w:t xml:space="preserve">: Construction Specifications Institute.  </w:t>
      </w:r>
      <w:hyperlink r:id="rId65" w:history="1">
        <w:r w:rsidRPr="00EA4337">
          <w:rPr>
            <w:rStyle w:val="Hyperlink"/>
          </w:rPr>
          <w:t>https://www.csiresources.org/standards/omniclass</w:t>
        </w:r>
      </w:hyperlink>
      <w:r w:rsidRPr="00EA4337">
        <w:t>, Accessed date: 25/01/2021</w:t>
      </w:r>
    </w:p>
    <w:p w14:paraId="07CFED01" w14:textId="051852CA" w:rsidR="00EA4337" w:rsidRPr="00EA4337" w:rsidRDefault="00EA4337" w:rsidP="00EA4337">
      <w:pPr>
        <w:pStyle w:val="EndNoteBibliography"/>
        <w:spacing w:after="0"/>
        <w:ind w:left="720" w:hanging="720"/>
      </w:pPr>
      <w:r w:rsidRPr="00EA4337">
        <w:t xml:space="preserve">Day, M. (2018). iModel unleashed.  </w:t>
      </w:r>
      <w:hyperlink r:id="rId66" w:history="1">
        <w:r w:rsidRPr="00EA4337">
          <w:rPr>
            <w:rStyle w:val="Hyperlink"/>
          </w:rPr>
          <w:t>https://www.aecmag.com/component/content/article/59-features/1718-imodel-unleashed</w:t>
        </w:r>
      </w:hyperlink>
      <w:r w:rsidRPr="00EA4337">
        <w:t>, Accessed date: 25/01/2021</w:t>
      </w:r>
    </w:p>
    <w:p w14:paraId="25A05B67" w14:textId="5F1F5564" w:rsidR="00EA4337" w:rsidRPr="00EA4337" w:rsidRDefault="00EA4337" w:rsidP="00EA4337">
      <w:pPr>
        <w:pStyle w:val="EndNoteBibliography"/>
        <w:spacing w:after="0"/>
        <w:ind w:left="720" w:hanging="720"/>
      </w:pPr>
      <w:r w:rsidRPr="00EA4337">
        <w:t xml:space="preserve">Dounas, T., &amp; Lombardi, D. (2018). </w:t>
      </w:r>
      <w:r w:rsidRPr="00EA4337">
        <w:rPr>
          <w:i/>
        </w:rPr>
        <w:t>A CAD-blockchain integration strategy for distributed validated digital design.</w:t>
      </w:r>
      <w:r w:rsidRPr="00EA4337">
        <w:t xml:space="preserve"> Paper presented at the Computing for a better tomorrow: 36th International Conference on Education and Research in Computer Aided Architectural Design in Europe (eCAADe 2018), Lodz, Poland.  </w:t>
      </w:r>
      <w:hyperlink r:id="rId67" w:history="1">
        <w:r w:rsidRPr="00EA4337">
          <w:rPr>
            <w:rStyle w:val="Hyperlink"/>
          </w:rPr>
          <w:t>http://papers.cumincad.org/data/works/att/ecaade2018_226.pdf</w:t>
        </w:r>
      </w:hyperlink>
      <w:r w:rsidRPr="00EA4337">
        <w:t>, Accessed date: 25/01/2021</w:t>
      </w:r>
    </w:p>
    <w:p w14:paraId="5037813D" w14:textId="60757FBB" w:rsidR="00EA4337" w:rsidRPr="00EA4337" w:rsidRDefault="00EA4337" w:rsidP="00EA4337">
      <w:pPr>
        <w:pStyle w:val="EndNoteBibliography"/>
        <w:spacing w:after="0"/>
        <w:ind w:left="720" w:hanging="720"/>
      </w:pPr>
      <w:r w:rsidRPr="00EA4337">
        <w:t xml:space="preserve">Dounas, T., &amp; Lombardi, D. (2019). </w:t>
      </w:r>
      <w:r w:rsidRPr="00EA4337">
        <w:rPr>
          <w:i/>
        </w:rPr>
        <w:t>Blockchain grammars - Designing with DAOS.</w:t>
      </w:r>
      <w:r w:rsidRPr="00EA4337">
        <w:t xml:space="preserve"> Paper presented at the Intelligent and Informed: 24th International Conference on Computer-Aided Architectural Design Research in Asia, CAADRIA 2019, Wellington, New Zealand.  </w:t>
      </w:r>
      <w:hyperlink r:id="rId68" w:history="1">
        <w:r w:rsidRPr="00EA4337">
          <w:rPr>
            <w:rStyle w:val="Hyperlink"/>
          </w:rPr>
          <w:t>http://papers.cumincad.org/data/works/att/caadria2019_136.pdf</w:t>
        </w:r>
      </w:hyperlink>
      <w:r w:rsidRPr="00EA4337">
        <w:t>, Accessed date: 25/01/2021</w:t>
      </w:r>
    </w:p>
    <w:p w14:paraId="1F4045BD" w14:textId="087BEC17" w:rsidR="00EA4337" w:rsidRPr="00EA4337" w:rsidRDefault="00EA4337" w:rsidP="00EA4337">
      <w:pPr>
        <w:pStyle w:val="EndNoteBibliography"/>
        <w:spacing w:after="0"/>
        <w:ind w:left="720" w:hanging="720"/>
      </w:pPr>
      <w:r w:rsidRPr="00EA4337">
        <w:t xml:space="preserve">Dounas, T., Lombardi, D., &amp; Jabi, W. (2019). </w:t>
      </w:r>
      <w:r w:rsidRPr="00EA4337">
        <w:rPr>
          <w:i/>
        </w:rPr>
        <w:t>Towards Blockchains for architectural design-Consensus mechanisms for collaboration in BIM.</w:t>
      </w:r>
      <w:r w:rsidRPr="00EA4337">
        <w:t xml:space="preserve"> Paper presented at the Architecture in the Age of the 4th Industrial Revolution: 37th eCAADe and 23rd SIGraDi Conference, Porto, Portugal.  </w:t>
      </w:r>
      <w:hyperlink r:id="rId69" w:history="1">
        <w:r w:rsidRPr="00EA4337">
          <w:rPr>
            <w:rStyle w:val="Hyperlink"/>
          </w:rPr>
          <w:t>http://papers.cumincad.org/data/works/att/ecaadesigradi2019_296.pdf</w:t>
        </w:r>
      </w:hyperlink>
      <w:r w:rsidRPr="00EA4337">
        <w:t>, Accessed date: 25/01/2021</w:t>
      </w:r>
    </w:p>
    <w:p w14:paraId="0A2C9D8B" w14:textId="2681BCD3" w:rsidR="00EA4337" w:rsidRPr="00EA4337" w:rsidRDefault="00EA4337" w:rsidP="00EA4337">
      <w:pPr>
        <w:pStyle w:val="EndNoteBibliography"/>
        <w:spacing w:after="0"/>
        <w:ind w:left="720" w:hanging="720"/>
      </w:pPr>
      <w:r w:rsidRPr="00EA4337">
        <w:t xml:space="preserve">Dresch, A., Lacerda, D. P., &amp; Antunes Jr, J. A. V. (2014). </w:t>
      </w:r>
      <w:r w:rsidRPr="00EA4337">
        <w:rPr>
          <w:i/>
        </w:rPr>
        <w:t>Design science research: A method for science and technology advancement</w:t>
      </w:r>
      <w:r w:rsidRPr="00EA4337">
        <w:t xml:space="preserve">: Springer. ISBN: 3319073745.  </w:t>
      </w:r>
      <w:hyperlink r:id="rId70" w:history="1">
        <w:r w:rsidRPr="00EA4337">
          <w:rPr>
            <w:rStyle w:val="Hyperlink"/>
          </w:rPr>
          <w:t>https://doi.org/10.1007/978-3-319-07374-3</w:t>
        </w:r>
      </w:hyperlink>
    </w:p>
    <w:p w14:paraId="246FDBCB" w14:textId="7D5ACA41" w:rsidR="00EA4337" w:rsidRPr="00EA4337" w:rsidRDefault="00EA4337" w:rsidP="00EA4337">
      <w:pPr>
        <w:pStyle w:val="EndNoteBibliography"/>
        <w:spacing w:after="0"/>
        <w:ind w:left="720" w:hanging="720"/>
      </w:pPr>
      <w:r w:rsidRPr="00EA4337">
        <w:t xml:space="preserve">Eadie, R., McLernon, T., &amp; Patton, A. (2015). </w:t>
      </w:r>
      <w:r w:rsidRPr="00EA4337">
        <w:rPr>
          <w:i/>
        </w:rPr>
        <w:t>An investigation into the legal issues relating to building information modelling (BIM).</w:t>
      </w:r>
      <w:r w:rsidRPr="00EA4337">
        <w:t xml:space="preserve"> Paper presented at the RICS COBRA AUBEA 2015, Sydney, Australia.  </w:t>
      </w:r>
      <w:hyperlink r:id="rId71" w:history="1">
        <w:r w:rsidRPr="00EA4337">
          <w:rPr>
            <w:rStyle w:val="Hyperlink"/>
          </w:rPr>
          <w:t>https://pure.ulster.ac.uk/en/publications/an-investigation-into-the-legal-issues-relating-to-building-infor-3</w:t>
        </w:r>
      </w:hyperlink>
      <w:r w:rsidRPr="00EA4337">
        <w:t>, Accessed date: 25/01/2021</w:t>
      </w:r>
    </w:p>
    <w:p w14:paraId="2239EF5B" w14:textId="342497F6" w:rsidR="00EA4337" w:rsidRPr="00EA4337" w:rsidRDefault="00EA4337" w:rsidP="00EA4337">
      <w:pPr>
        <w:pStyle w:val="EndNoteBibliography"/>
        <w:spacing w:after="0"/>
        <w:ind w:left="720" w:hanging="720"/>
      </w:pPr>
      <w:r w:rsidRPr="00EA4337">
        <w:t xml:space="preserve">Erri Pradeep, A. S., Yiu, T. W., &amp; Amor, R. (2019). </w:t>
      </w:r>
      <w:r w:rsidRPr="00EA4337">
        <w:rPr>
          <w:i/>
        </w:rPr>
        <w:t>Leveraging Blockchain Technology in a BIM Workflow: A Literature Review.</w:t>
      </w:r>
      <w:r w:rsidRPr="00EA4337">
        <w:t xml:space="preserve"> Paper presented at the International Conference on Smart Infrastructure and Construction 2019 (ICSIC).  </w:t>
      </w:r>
      <w:hyperlink r:id="rId72" w:history="1">
        <w:r w:rsidRPr="00EA4337">
          <w:rPr>
            <w:rStyle w:val="Hyperlink"/>
          </w:rPr>
          <w:t>https://doi.org/10.1680/icsic.64669.371</w:t>
        </w:r>
      </w:hyperlink>
    </w:p>
    <w:p w14:paraId="19799434" w14:textId="7428DA65" w:rsidR="00EA4337" w:rsidRPr="00EA4337" w:rsidRDefault="00EA4337" w:rsidP="00EA4337">
      <w:pPr>
        <w:pStyle w:val="EndNoteBibliography"/>
        <w:spacing w:after="0"/>
        <w:ind w:left="720" w:hanging="720"/>
      </w:pPr>
      <w:r w:rsidRPr="00EA4337">
        <w:t xml:space="preserve">Ethereum.org. (2021a). Ethereum Virtual Machine (EVM).  </w:t>
      </w:r>
      <w:hyperlink r:id="rId73" w:history="1">
        <w:r w:rsidRPr="00EA4337">
          <w:rPr>
            <w:rStyle w:val="Hyperlink"/>
          </w:rPr>
          <w:t>https://ethereum.org/en/developers/docs/evm/</w:t>
        </w:r>
      </w:hyperlink>
      <w:r w:rsidRPr="00EA4337">
        <w:t>, Accessed date: 25/01/2021</w:t>
      </w:r>
    </w:p>
    <w:p w14:paraId="2B363F1B" w14:textId="3C6AAF10" w:rsidR="00EA4337" w:rsidRPr="00EA4337" w:rsidRDefault="00EA4337" w:rsidP="00EA4337">
      <w:pPr>
        <w:pStyle w:val="EndNoteBibliography"/>
        <w:spacing w:after="0"/>
        <w:ind w:left="720" w:hanging="720"/>
      </w:pPr>
      <w:r w:rsidRPr="00EA4337">
        <w:t xml:space="preserve">Ethereum.org. (2021b). Smart Contract Languages.  </w:t>
      </w:r>
      <w:hyperlink r:id="rId74" w:history="1">
        <w:r w:rsidRPr="00EA4337">
          <w:rPr>
            <w:rStyle w:val="Hyperlink"/>
          </w:rPr>
          <w:t>https://ethereum.org/en/developers/docs/smart-contracts/languages/</w:t>
        </w:r>
      </w:hyperlink>
      <w:r w:rsidRPr="00EA4337">
        <w:t>, Accessed date: 25/01/2021</w:t>
      </w:r>
    </w:p>
    <w:p w14:paraId="4716FA30" w14:textId="2C56FF52" w:rsidR="00EA4337" w:rsidRPr="00EA4337" w:rsidRDefault="00EA4337" w:rsidP="00EA4337">
      <w:pPr>
        <w:pStyle w:val="EndNoteBibliography"/>
        <w:spacing w:after="0"/>
        <w:ind w:left="720" w:hanging="720"/>
      </w:pPr>
      <w:r w:rsidRPr="00EA4337">
        <w:t xml:space="preserve">Etherscan.io. (2021). Ether Daily Price (USD) Chart, Ethereum Average Gas Price Chart.  </w:t>
      </w:r>
      <w:hyperlink r:id="rId75" w:history="1">
        <w:r w:rsidRPr="00EA4337">
          <w:rPr>
            <w:rStyle w:val="Hyperlink"/>
          </w:rPr>
          <w:t>https://etherscan.io/</w:t>
        </w:r>
      </w:hyperlink>
      <w:r w:rsidRPr="00EA4337">
        <w:t>, Accessed date: 25/01/2021</w:t>
      </w:r>
    </w:p>
    <w:p w14:paraId="593CD080" w14:textId="5139B977" w:rsidR="00EA4337" w:rsidRPr="00EA4337" w:rsidRDefault="00EA4337" w:rsidP="00EA4337">
      <w:pPr>
        <w:pStyle w:val="EndNoteBibliography"/>
        <w:spacing w:after="0"/>
        <w:ind w:left="720" w:hanging="720"/>
      </w:pPr>
      <w:r w:rsidRPr="00EA4337">
        <w:t xml:space="preserve">Fan, S.-L., Lee, C.-Y., Chong, H.-Y., &amp; Skibniewski, M. J. (2018). A critical review of legal issues and solutions associated with building information modelling. </w:t>
      </w:r>
      <w:r w:rsidRPr="00EA4337">
        <w:rPr>
          <w:i/>
        </w:rPr>
        <w:t>Technological And Economic Development Of Economy, 24</w:t>
      </w:r>
      <w:r w:rsidRPr="00EA4337">
        <w:t xml:space="preserve">(5), 2098-2130.  </w:t>
      </w:r>
      <w:hyperlink r:id="rId76" w:history="1">
        <w:r w:rsidRPr="00EA4337">
          <w:rPr>
            <w:rStyle w:val="Hyperlink"/>
          </w:rPr>
          <w:t>https://doi.org/10.3846/tede.2018.5695</w:t>
        </w:r>
      </w:hyperlink>
    </w:p>
    <w:p w14:paraId="60530A85" w14:textId="6A2783EB" w:rsidR="00EA4337" w:rsidRPr="00EA4337" w:rsidRDefault="00EA4337" w:rsidP="00EA4337">
      <w:pPr>
        <w:pStyle w:val="EndNoteBibliography"/>
        <w:spacing w:after="0"/>
        <w:ind w:left="720" w:hanging="720"/>
      </w:pPr>
      <w:r w:rsidRPr="00EA4337">
        <w:t xml:space="preserve">Fernando, H., Hewavitharana, T., &amp; Perera, A. (2019). </w:t>
      </w:r>
      <w:r w:rsidRPr="00EA4337">
        <w:rPr>
          <w:i/>
        </w:rPr>
        <w:t>Evaluation of Electronic Document Management (EDM) systems for construction organizations.</w:t>
      </w:r>
      <w:r w:rsidRPr="00EA4337">
        <w:t xml:space="preserve"> Paper presented at the 2019 Moratuwa Engineering Research Conference (MERCon), Moratuwa, Sri Lanka.  </w:t>
      </w:r>
      <w:hyperlink r:id="rId77" w:history="1">
        <w:r w:rsidRPr="00EA4337">
          <w:rPr>
            <w:rStyle w:val="Hyperlink"/>
          </w:rPr>
          <w:t>https://doi.org/10.1109/MERCon.2019.8818768</w:t>
        </w:r>
      </w:hyperlink>
    </w:p>
    <w:p w14:paraId="7F4600E0" w14:textId="2665ADA6" w:rsidR="00EA4337" w:rsidRPr="00EA4337" w:rsidRDefault="00EA4337" w:rsidP="00EA4337">
      <w:pPr>
        <w:pStyle w:val="EndNoteBibliography"/>
        <w:spacing w:after="0"/>
        <w:ind w:left="720" w:hanging="720"/>
      </w:pPr>
      <w:r w:rsidRPr="00EA4337">
        <w:t xml:space="preserve">Ficco, M., Choraś, M., &amp; Kozik, R. (2017). Simulation platform for cyber-security and vulnerability analysis of critical infrastructures. </w:t>
      </w:r>
      <w:r w:rsidRPr="00EA4337">
        <w:rPr>
          <w:i/>
        </w:rPr>
        <w:t>Journal of computational science, 22</w:t>
      </w:r>
      <w:r w:rsidRPr="00EA4337">
        <w:t xml:space="preserve">, 179-186.  </w:t>
      </w:r>
      <w:hyperlink r:id="rId78" w:history="1">
        <w:r w:rsidRPr="00EA4337">
          <w:rPr>
            <w:rStyle w:val="Hyperlink"/>
          </w:rPr>
          <w:t>https://doi.org/10.1016/j.jocs.2017.03.025</w:t>
        </w:r>
      </w:hyperlink>
    </w:p>
    <w:p w14:paraId="257ED5BC" w14:textId="47799914" w:rsidR="00EA4337" w:rsidRPr="00EA4337" w:rsidRDefault="00EA4337" w:rsidP="00EA4337">
      <w:pPr>
        <w:pStyle w:val="EndNoteBibliography"/>
        <w:spacing w:after="0"/>
        <w:ind w:left="720" w:hanging="720"/>
      </w:pPr>
      <w:r w:rsidRPr="00EA4337">
        <w:t xml:space="preserve">Ford, D. N., &amp; Sterman, J. D. (2003). The Liar's Club: concealing rework in concurrent development. </w:t>
      </w:r>
      <w:r w:rsidRPr="00EA4337">
        <w:rPr>
          <w:i/>
        </w:rPr>
        <w:t>Concurrent Engineering, 11</w:t>
      </w:r>
      <w:r w:rsidRPr="00EA4337">
        <w:t xml:space="preserve">(3), 211-219.  </w:t>
      </w:r>
      <w:hyperlink r:id="rId79" w:history="1">
        <w:r w:rsidRPr="00EA4337">
          <w:rPr>
            <w:rStyle w:val="Hyperlink"/>
          </w:rPr>
          <w:t>https://doi.org/10.1177/106329303038028</w:t>
        </w:r>
      </w:hyperlink>
    </w:p>
    <w:p w14:paraId="09F0B239" w14:textId="0DCE583C" w:rsidR="00EA4337" w:rsidRPr="00EA4337" w:rsidRDefault="00EA4337" w:rsidP="00EA4337">
      <w:pPr>
        <w:pStyle w:val="EndNoteBibliography"/>
        <w:spacing w:after="0"/>
        <w:ind w:left="720" w:hanging="720"/>
      </w:pPr>
      <w:r w:rsidRPr="00EA4337">
        <w:t xml:space="preserve">Foster, L. L. (2008). </w:t>
      </w:r>
      <w:r w:rsidRPr="00EA4337">
        <w:rPr>
          <w:i/>
        </w:rPr>
        <w:t>Legal issues and risks associated with building information modeling technology.</w:t>
      </w:r>
      <w:r w:rsidRPr="00EA4337">
        <w:t xml:space="preserve"> University of Kansas.  </w:t>
      </w:r>
      <w:hyperlink r:id="rId80" w:history="1">
        <w:r w:rsidRPr="00EA4337">
          <w:rPr>
            <w:rStyle w:val="Hyperlink"/>
          </w:rPr>
          <w:t>http://hdl.handle.net/1808/4264</w:t>
        </w:r>
      </w:hyperlink>
      <w:r w:rsidRPr="00EA4337">
        <w:t>, Accessed date: 25/01/2021</w:t>
      </w:r>
    </w:p>
    <w:p w14:paraId="27B65427" w14:textId="37419509" w:rsidR="00EA4337" w:rsidRPr="00EA4337" w:rsidRDefault="00EA4337" w:rsidP="00EA4337">
      <w:pPr>
        <w:pStyle w:val="EndNoteBibliography"/>
        <w:spacing w:after="0"/>
        <w:ind w:left="720" w:hanging="720"/>
      </w:pPr>
      <w:r w:rsidRPr="00EA4337">
        <w:t xml:space="preserve">Gad, G. M., Momoh, A., Esmaeili, B., &amp; Gransberg, D. G. (2015). </w:t>
      </w:r>
      <w:r w:rsidRPr="00EA4337">
        <w:rPr>
          <w:i/>
        </w:rPr>
        <w:t>Preliminary investigation of the impact of project delivery method on dispute resolution method choice in public highway projects.</w:t>
      </w:r>
      <w:r w:rsidRPr="00EA4337">
        <w:t xml:space="preserve"> Paper presented at the ICSC15: The Canadian Society for Civil Engineering 5th Int./11th Construction Specialty Conf.  </w:t>
      </w:r>
      <w:hyperlink r:id="rId81" w:history="1">
        <w:r w:rsidRPr="00EA4337">
          <w:rPr>
            <w:rStyle w:val="Hyperlink"/>
          </w:rPr>
          <w:t>https://doi.org/10.14288/1.0076406</w:t>
        </w:r>
      </w:hyperlink>
    </w:p>
    <w:p w14:paraId="2D05DF5C" w14:textId="24FC48A0" w:rsidR="00EA4337" w:rsidRPr="00EA4337" w:rsidRDefault="00EA4337" w:rsidP="00EA4337">
      <w:pPr>
        <w:pStyle w:val="EndNoteBibliography"/>
        <w:spacing w:after="0"/>
        <w:ind w:left="720" w:hanging="720"/>
      </w:pPr>
      <w:r w:rsidRPr="00EA4337">
        <w:t xml:space="preserve">Gebken, R. J., &amp; Gibson, G. E. (2006). Quantification of costs for dispute resolution procedures in the construction industry. </w:t>
      </w:r>
      <w:r w:rsidRPr="00EA4337">
        <w:rPr>
          <w:i/>
        </w:rPr>
        <w:t>Journal of professional issues in engineering education, 132</w:t>
      </w:r>
      <w:r w:rsidRPr="00EA4337">
        <w:t xml:space="preserve">(3), 264-271.  </w:t>
      </w:r>
      <w:hyperlink r:id="rId82" w:history="1">
        <w:r w:rsidRPr="00EA4337">
          <w:rPr>
            <w:rStyle w:val="Hyperlink"/>
          </w:rPr>
          <w:t>https://doi.org/10.1061/(ASCE)1052-3928(2006)132:3(264</w:t>
        </w:r>
      </w:hyperlink>
      <w:r w:rsidRPr="00EA4337">
        <w:t>)</w:t>
      </w:r>
    </w:p>
    <w:p w14:paraId="63B3360A" w14:textId="3A2737F8" w:rsidR="00EA4337" w:rsidRPr="00EA4337" w:rsidRDefault="00EA4337" w:rsidP="00EA4337">
      <w:pPr>
        <w:pStyle w:val="EndNoteBibliography"/>
        <w:spacing w:after="0"/>
        <w:ind w:left="720" w:hanging="720"/>
      </w:pPr>
      <w:r w:rsidRPr="00EA4337">
        <w:t xml:space="preserve">Ghaffarianhoseini, A., Tookey, J., Ghaffarianhoseini, A., Naismith, N., Azhar, S., Efimova, O., &amp; Raahemifar, K. (2017). Building Information Modelling (BIM) uptake: Clear benefits, </w:t>
      </w:r>
      <w:r w:rsidRPr="00EA4337">
        <w:lastRenderedPageBreak/>
        <w:t xml:space="preserve">understanding its implementation, risks and challenges. </w:t>
      </w:r>
      <w:r w:rsidRPr="00EA4337">
        <w:rPr>
          <w:i/>
        </w:rPr>
        <w:t>Renewable and Sustainable Energy Reviews, 75</w:t>
      </w:r>
      <w:r w:rsidRPr="00EA4337">
        <w:t xml:space="preserve">, 1046-1053.  </w:t>
      </w:r>
      <w:hyperlink r:id="rId83" w:history="1">
        <w:r w:rsidRPr="00EA4337">
          <w:rPr>
            <w:rStyle w:val="Hyperlink"/>
          </w:rPr>
          <w:t>https://doi.org/10.1016/j.rser.2016.11.083</w:t>
        </w:r>
      </w:hyperlink>
    </w:p>
    <w:p w14:paraId="15168A8D" w14:textId="6F778A68" w:rsidR="00EA4337" w:rsidRPr="00EA4337" w:rsidRDefault="00EA4337" w:rsidP="00EA4337">
      <w:pPr>
        <w:pStyle w:val="EndNoteBibliography"/>
        <w:spacing w:after="0"/>
        <w:ind w:left="720" w:hanging="720"/>
      </w:pPr>
      <w:r w:rsidRPr="00EA4337">
        <w:t xml:space="preserve">Giancaspro, M. (2017). Is a ‘smart contract’ really a smart idea? Insights from a legal perspective. </w:t>
      </w:r>
      <w:r w:rsidRPr="00EA4337">
        <w:rPr>
          <w:i/>
        </w:rPr>
        <w:t>Computer law &amp; security review, 33</w:t>
      </w:r>
      <w:r w:rsidRPr="00EA4337">
        <w:t xml:space="preserve">(6), 825-835.  </w:t>
      </w:r>
      <w:hyperlink r:id="rId84" w:history="1">
        <w:r w:rsidRPr="00EA4337">
          <w:rPr>
            <w:rStyle w:val="Hyperlink"/>
          </w:rPr>
          <w:t>https://doi.org/10.1016/j.clsr.2017.05.007</w:t>
        </w:r>
      </w:hyperlink>
    </w:p>
    <w:p w14:paraId="383D208D" w14:textId="7BA494B2" w:rsidR="00EA4337" w:rsidRPr="00EA4337" w:rsidRDefault="00EA4337" w:rsidP="00EA4337">
      <w:pPr>
        <w:pStyle w:val="EndNoteBibliography"/>
        <w:spacing w:after="0"/>
        <w:ind w:left="720" w:hanging="720"/>
      </w:pPr>
      <w:r w:rsidRPr="00EA4337">
        <w:t xml:space="preserve">Gibbs, D. J., Emmitt, S., Lord, W., &amp; Ruikar, K. (2015). BIM and construction contracts: CPC 2013's approach. </w:t>
      </w:r>
      <w:r w:rsidRPr="00EA4337">
        <w:rPr>
          <w:i/>
        </w:rPr>
        <w:t>Proceedings of the ICE-Management, Procurement &amp; Law, 168</w:t>
      </w:r>
      <w:r w:rsidRPr="00EA4337">
        <w:t xml:space="preserve">(6), 285-293.  </w:t>
      </w:r>
      <w:hyperlink r:id="rId85" w:history="1">
        <w:r w:rsidRPr="00EA4337">
          <w:rPr>
            <w:rStyle w:val="Hyperlink"/>
          </w:rPr>
          <w:t>https://doi.org/10.1680/jmapl.14.00045</w:t>
        </w:r>
      </w:hyperlink>
    </w:p>
    <w:p w14:paraId="79C31201" w14:textId="7CFECB44" w:rsidR="00EA4337" w:rsidRPr="00EA4337" w:rsidRDefault="00EA4337" w:rsidP="00EA4337">
      <w:pPr>
        <w:pStyle w:val="EndNoteBibliography"/>
        <w:spacing w:after="0"/>
        <w:ind w:left="720" w:hanging="720"/>
      </w:pPr>
      <w:r w:rsidRPr="00EA4337">
        <w:t xml:space="preserve">Graham, S. (2019). </w:t>
      </w:r>
      <w:r w:rsidRPr="00EA4337">
        <w:rPr>
          <w:i/>
        </w:rPr>
        <w:t>Implementation of Blockchain Technology in the Construction Industry.</w:t>
      </w:r>
      <w:r w:rsidRPr="00EA4337">
        <w:t xml:space="preserve"> Paper presented at the 7th International Construction Specality Conference Jointly With The Construction Research Congress.  </w:t>
      </w:r>
      <w:hyperlink r:id="rId86" w:history="1">
        <w:r w:rsidRPr="00EA4337">
          <w:rPr>
            <w:rStyle w:val="Hyperlink"/>
          </w:rPr>
          <w:t>https://digitalcommons.calpoly.edu/cmsp/190/</w:t>
        </w:r>
      </w:hyperlink>
      <w:r w:rsidRPr="00EA4337">
        <w:t>, Accessed date: 25/01/2021</w:t>
      </w:r>
    </w:p>
    <w:p w14:paraId="6EB5BFC8" w14:textId="3C764CF1" w:rsidR="00EA4337" w:rsidRPr="00EA4337" w:rsidRDefault="00EA4337" w:rsidP="00EA4337">
      <w:pPr>
        <w:pStyle w:val="EndNoteBibliography"/>
        <w:spacing w:after="0"/>
        <w:ind w:left="720" w:hanging="720"/>
      </w:pPr>
      <w:r w:rsidRPr="00EA4337">
        <w:t xml:space="preserve">Hasan, H. R., &amp; Salah, K. (2018). Proof of delivery of digital assets using blockchain and smart contracts. </w:t>
      </w:r>
      <w:r w:rsidRPr="00EA4337">
        <w:rPr>
          <w:i/>
        </w:rPr>
        <w:t>IEEE Access, 6</w:t>
      </w:r>
      <w:r w:rsidRPr="00EA4337">
        <w:t xml:space="preserve">, 65439-65448.  </w:t>
      </w:r>
      <w:hyperlink r:id="rId87" w:history="1">
        <w:r w:rsidRPr="00EA4337">
          <w:rPr>
            <w:rStyle w:val="Hyperlink"/>
          </w:rPr>
          <w:t>https://doi.org/10.1109/ACCESS.2018.2876971</w:t>
        </w:r>
      </w:hyperlink>
    </w:p>
    <w:p w14:paraId="40FB3CB0" w14:textId="5CEFCC94" w:rsidR="00EA4337" w:rsidRPr="00EA4337" w:rsidRDefault="00EA4337" w:rsidP="00EA4337">
      <w:pPr>
        <w:pStyle w:val="EndNoteBibliography"/>
        <w:spacing w:after="0"/>
        <w:ind w:left="720" w:hanging="720"/>
      </w:pPr>
      <w:r w:rsidRPr="00EA4337">
        <w:t xml:space="preserve">Heap-Yih, C., Su-Ling, F., Monty, S., &amp; Shang-Hsien, H. (2017). Preliminary Contractual Framework for BIM-Enabled Projects. </w:t>
      </w:r>
      <w:r w:rsidRPr="00EA4337">
        <w:rPr>
          <w:i/>
        </w:rPr>
        <w:t>Journal of Construction Engineering and Management, 143</w:t>
      </w:r>
      <w:r w:rsidRPr="00EA4337">
        <w:t xml:space="preserve">(7).  </w:t>
      </w:r>
      <w:hyperlink r:id="rId88" w:history="1">
        <w:r w:rsidRPr="00EA4337">
          <w:rPr>
            <w:rStyle w:val="Hyperlink"/>
          </w:rPr>
          <w:t>https://doi.org/10.1061/(ASCE)CO.1943-7862.0001278</w:t>
        </w:r>
      </w:hyperlink>
    </w:p>
    <w:p w14:paraId="47536C3D" w14:textId="5CE99311" w:rsidR="00EA4337" w:rsidRPr="00EA4337" w:rsidRDefault="00EA4337" w:rsidP="00EA4337">
      <w:pPr>
        <w:pStyle w:val="EndNoteBibliography"/>
        <w:spacing w:after="0"/>
        <w:ind w:left="720" w:hanging="720"/>
      </w:pPr>
      <w:r w:rsidRPr="00EA4337">
        <w:t xml:space="preserve">Hegazy, T., Zaneldin, E., &amp; Grierson, D. (2001). Improving design coordination for building projects. I: Information model. </w:t>
      </w:r>
      <w:r w:rsidRPr="00EA4337">
        <w:rPr>
          <w:i/>
        </w:rPr>
        <w:t>Journal of Construction Engineering and Management, 127</w:t>
      </w:r>
      <w:r w:rsidRPr="00EA4337">
        <w:t xml:space="preserve">(4), 322-329.  </w:t>
      </w:r>
      <w:hyperlink r:id="rId89" w:history="1">
        <w:r w:rsidRPr="00EA4337">
          <w:rPr>
            <w:rStyle w:val="Hyperlink"/>
          </w:rPr>
          <w:t>https://doi.org/10.1061/(ASCE)0733-9364(2001)127:4(322</w:t>
        </w:r>
      </w:hyperlink>
      <w:r w:rsidRPr="00EA4337">
        <w:t>)</w:t>
      </w:r>
    </w:p>
    <w:p w14:paraId="3CCBAFB8" w14:textId="0B92EA47" w:rsidR="00EA4337" w:rsidRPr="00EA4337" w:rsidRDefault="00EA4337" w:rsidP="00EA4337">
      <w:pPr>
        <w:pStyle w:val="EndNoteBibliography"/>
        <w:spacing w:after="0"/>
        <w:ind w:left="720" w:hanging="720"/>
      </w:pPr>
      <w:r w:rsidRPr="00EA4337">
        <w:t xml:space="preserve">Hevner, A. R., March, S. T., Park, J., &amp; Ram, S. (2004). Design science in information systems research. </w:t>
      </w:r>
      <w:r w:rsidRPr="00EA4337">
        <w:rPr>
          <w:i/>
        </w:rPr>
        <w:t>MIS quarterly</w:t>
      </w:r>
      <w:r w:rsidRPr="00EA4337">
        <w:t xml:space="preserve">, 75-105.  </w:t>
      </w:r>
      <w:hyperlink r:id="rId90" w:history="1">
        <w:r w:rsidRPr="00EA4337">
          <w:rPr>
            <w:rStyle w:val="Hyperlink"/>
          </w:rPr>
          <w:t>https://doi.org/10.2307/25148625</w:t>
        </w:r>
      </w:hyperlink>
    </w:p>
    <w:p w14:paraId="0FF3633F" w14:textId="799313F4" w:rsidR="00EA4337" w:rsidRPr="00EA4337" w:rsidRDefault="00EA4337" w:rsidP="00EA4337">
      <w:pPr>
        <w:pStyle w:val="EndNoteBibliography"/>
        <w:spacing w:after="0"/>
        <w:ind w:left="720" w:hanging="720"/>
      </w:pPr>
      <w:r w:rsidRPr="00EA4337">
        <w:t xml:space="preserve">Hjelt, M., &amp; Björk, B.-C. (2006). Experiences of EDM usage in construction projects. </w:t>
      </w:r>
      <w:r w:rsidRPr="00EA4337">
        <w:rPr>
          <w:i/>
        </w:rPr>
        <w:t>Journal of Information Technology in Construction (ITcon), 11</w:t>
      </w:r>
      <w:r w:rsidRPr="00EA4337">
        <w:t xml:space="preserve">(9), 113-125.  </w:t>
      </w:r>
      <w:hyperlink r:id="rId91" w:history="1">
        <w:r w:rsidRPr="00EA4337">
          <w:rPr>
            <w:rStyle w:val="Hyperlink"/>
          </w:rPr>
          <w:t>https://itcon.org/paper/2006/09</w:t>
        </w:r>
      </w:hyperlink>
      <w:r w:rsidRPr="00EA4337">
        <w:t>, Accessed date: 25/01/2021</w:t>
      </w:r>
    </w:p>
    <w:p w14:paraId="3DE27B23" w14:textId="11C33622" w:rsidR="00EA4337" w:rsidRPr="00EA4337" w:rsidRDefault="00EA4337" w:rsidP="00EA4337">
      <w:pPr>
        <w:pStyle w:val="EndNoteBibliography"/>
        <w:spacing w:after="0"/>
        <w:ind w:left="720" w:hanging="720"/>
      </w:pPr>
      <w:r w:rsidRPr="00EA4337">
        <w:t xml:space="preserve">Hsu, K.-M., Hsieh, T.-Y., &amp; Chen, J.-H. (2015). Legal risks incurred under the application of BIM in Taiwan. </w:t>
      </w:r>
      <w:r w:rsidRPr="00EA4337">
        <w:rPr>
          <w:i/>
        </w:rPr>
        <w:t>Proceedings of the Institution of Civil Engineers-Forensic Engineering, 168</w:t>
      </w:r>
      <w:r w:rsidRPr="00EA4337">
        <w:t xml:space="preserve">(3), 127-133.  </w:t>
      </w:r>
      <w:hyperlink r:id="rId92" w:history="1">
        <w:r w:rsidRPr="00EA4337">
          <w:rPr>
            <w:rStyle w:val="Hyperlink"/>
          </w:rPr>
          <w:t>https://doi.org/10.1680/feng.14.00005</w:t>
        </w:r>
      </w:hyperlink>
    </w:p>
    <w:p w14:paraId="326D52AC" w14:textId="02D00CDB" w:rsidR="00EA4337" w:rsidRPr="00EA4337" w:rsidRDefault="00EA4337" w:rsidP="00EA4337">
      <w:pPr>
        <w:pStyle w:val="EndNoteBibliography"/>
        <w:spacing w:after="0"/>
        <w:ind w:left="720" w:hanging="720"/>
      </w:pPr>
      <w:r w:rsidRPr="00EA4337">
        <w:t xml:space="preserve">Hudson, N. (2016). Defining the Legal Landscape - part 2.  </w:t>
      </w:r>
      <w:hyperlink r:id="rId93" w:history="1">
        <w:r w:rsidRPr="00EA4337">
          <w:rPr>
            <w:rStyle w:val="Hyperlink"/>
          </w:rPr>
          <w:t>https://thebimhub.com/2016/06/20/bim-legal-forum-defining-legal-landscape-part-2/</w:t>
        </w:r>
      </w:hyperlink>
      <w:r w:rsidRPr="00EA4337">
        <w:t>, Accessed date: 27/07/2019</w:t>
      </w:r>
    </w:p>
    <w:p w14:paraId="672DC5CF" w14:textId="2581691D" w:rsidR="00EA4337" w:rsidRPr="00EA4337" w:rsidRDefault="00EA4337" w:rsidP="00EA4337">
      <w:pPr>
        <w:pStyle w:val="EndNoteBibliography"/>
        <w:spacing w:after="0"/>
        <w:ind w:left="720" w:hanging="720"/>
      </w:pPr>
      <w:r w:rsidRPr="00EA4337">
        <w:t xml:space="preserve">Hunhevicz, J. J., &amp; Hall, D. M. (2020). Do you need a blockchain in construction? Use case categories and decision framework for DLT design options. </w:t>
      </w:r>
      <w:r w:rsidRPr="00EA4337">
        <w:rPr>
          <w:i/>
        </w:rPr>
        <w:t>Advanced Engineering Informatics, 45</w:t>
      </w:r>
      <w:r w:rsidRPr="00EA4337">
        <w:t xml:space="preserve">, 101094.  </w:t>
      </w:r>
      <w:hyperlink r:id="rId94" w:history="1">
        <w:r w:rsidRPr="00EA4337">
          <w:rPr>
            <w:rStyle w:val="Hyperlink"/>
          </w:rPr>
          <w:t>https://doi.org/10.1016/j.aei.2020.101094</w:t>
        </w:r>
      </w:hyperlink>
    </w:p>
    <w:p w14:paraId="538B3B98" w14:textId="315B06DD" w:rsidR="00EA4337" w:rsidRPr="00EA4337" w:rsidRDefault="00EA4337" w:rsidP="00EA4337">
      <w:pPr>
        <w:pStyle w:val="EndNoteBibliography"/>
        <w:spacing w:after="0"/>
        <w:ind w:left="720" w:hanging="720"/>
      </w:pPr>
      <w:r w:rsidRPr="00EA4337">
        <w:t xml:space="preserve">Hurtado, K. A., &amp; O Connor, P. J. (2008). Contract issues in the use of construction building information modelling. </w:t>
      </w:r>
      <w:r w:rsidRPr="00EA4337">
        <w:rPr>
          <w:i/>
        </w:rPr>
        <w:t>International Construction Law Review, 25</w:t>
      </w:r>
      <w:r w:rsidRPr="00EA4337">
        <w:t xml:space="preserve">(3), 262.  </w:t>
      </w:r>
      <w:hyperlink r:id="rId95" w:history="1">
        <w:r w:rsidRPr="00EA4337">
          <w:rPr>
            <w:rStyle w:val="Hyperlink"/>
          </w:rPr>
          <w:t>https://www.scl.org.uk/papers/contract-issues-use-construction-building-information-modeling</w:t>
        </w:r>
      </w:hyperlink>
      <w:r w:rsidRPr="00EA4337">
        <w:t>, Accessed date: 25/01/2021</w:t>
      </w:r>
    </w:p>
    <w:p w14:paraId="2D2236EA" w14:textId="14CE413D" w:rsidR="00EA4337" w:rsidRPr="00EA4337" w:rsidRDefault="00EA4337" w:rsidP="00EA4337">
      <w:pPr>
        <w:pStyle w:val="EndNoteBibliography"/>
        <w:spacing w:after="0"/>
        <w:ind w:left="720" w:hanging="720"/>
      </w:pPr>
      <w:r w:rsidRPr="00EA4337">
        <w:t xml:space="preserve">Ilhan, B., &amp; Yaman, H. (2016). Green building assessment tool (GBAT) for integrated BIM-based design decisions. </w:t>
      </w:r>
      <w:r w:rsidRPr="00EA4337">
        <w:rPr>
          <w:i/>
        </w:rPr>
        <w:t>Automation in construction, 70</w:t>
      </w:r>
      <w:r w:rsidRPr="00EA4337">
        <w:t xml:space="preserve">, 26-37.  </w:t>
      </w:r>
      <w:hyperlink r:id="rId96" w:history="1">
        <w:r w:rsidRPr="00EA4337">
          <w:rPr>
            <w:rStyle w:val="Hyperlink"/>
          </w:rPr>
          <w:t>https://doi.org/10.1016/j.autcon.2016.05.001</w:t>
        </w:r>
      </w:hyperlink>
    </w:p>
    <w:p w14:paraId="42D1FD9C" w14:textId="6734BD1F" w:rsidR="00EA4337" w:rsidRPr="00EA4337" w:rsidRDefault="00EA4337" w:rsidP="00EA4337">
      <w:pPr>
        <w:pStyle w:val="EndNoteBibliography"/>
        <w:spacing w:after="0"/>
        <w:ind w:left="720" w:hanging="720"/>
      </w:pPr>
      <w:r w:rsidRPr="00EA4337">
        <w:t xml:space="preserve">ISO. (2020a). </w:t>
      </w:r>
      <w:r w:rsidRPr="00EA4337">
        <w:rPr>
          <w:i/>
        </w:rPr>
        <w:t>ISO 19650-3:2020 Organization and digitization of information about buildings and civil engineering works, including building information modelling (BIM) -- Information management using building information modelling Part 3: Operational phase of the assets</w:t>
      </w:r>
      <w:r w:rsidRPr="00EA4337">
        <w:t xml:space="preserve">: International Organization for Standardization.  </w:t>
      </w:r>
      <w:hyperlink r:id="rId97" w:history="1">
        <w:r w:rsidRPr="00EA4337">
          <w:rPr>
            <w:rStyle w:val="Hyperlink"/>
          </w:rPr>
          <w:t>https://www.iso.org/standard/75109.html</w:t>
        </w:r>
      </w:hyperlink>
      <w:r w:rsidRPr="00EA4337">
        <w:t>, Accessed date: 25/01/2020</w:t>
      </w:r>
    </w:p>
    <w:p w14:paraId="29A273BD" w14:textId="0557E118" w:rsidR="00EA4337" w:rsidRPr="00EA4337" w:rsidRDefault="00EA4337" w:rsidP="00EA4337">
      <w:pPr>
        <w:pStyle w:val="EndNoteBibliography"/>
        <w:spacing w:after="0"/>
        <w:ind w:left="720" w:hanging="720"/>
      </w:pPr>
      <w:r w:rsidRPr="00EA4337">
        <w:t xml:space="preserve">ISO. (2020b). </w:t>
      </w:r>
      <w:r w:rsidRPr="00EA4337">
        <w:rPr>
          <w:i/>
        </w:rPr>
        <w:t>ISO 19650-5:2020 Organization and digitization of information about buildings and civil engineering works, including building information modelling (BIM). Information management using building information modelling. Security-minded approach to information management</w:t>
      </w:r>
      <w:r w:rsidRPr="00EA4337">
        <w:t xml:space="preserve">: International Organization for Standardization.  </w:t>
      </w:r>
      <w:hyperlink r:id="rId98" w:history="1">
        <w:r w:rsidRPr="00EA4337">
          <w:rPr>
            <w:rStyle w:val="Hyperlink"/>
          </w:rPr>
          <w:t>https://www.iso.org/standard/74206.html</w:t>
        </w:r>
      </w:hyperlink>
      <w:r w:rsidRPr="00EA4337">
        <w:t>, Accessed date: 25/01/2021</w:t>
      </w:r>
    </w:p>
    <w:p w14:paraId="586D93C6" w14:textId="62A9C266" w:rsidR="00EA4337" w:rsidRPr="00EA4337" w:rsidRDefault="00EA4337" w:rsidP="00EA4337">
      <w:pPr>
        <w:pStyle w:val="EndNoteBibliography"/>
        <w:spacing w:after="0"/>
        <w:ind w:left="720" w:hanging="720"/>
      </w:pPr>
      <w:r w:rsidRPr="00EA4337">
        <w:t xml:space="preserve">Jiao, Y., Wang, Y., Zhang, S., Li, Y., Yang, B., &amp; Yuan, L. (2013). A cloud approach to unified lifecycle data management in architecture, engineering, construction and facilities management: Integrating BIMs and SNS. </w:t>
      </w:r>
      <w:r w:rsidRPr="00EA4337">
        <w:rPr>
          <w:i/>
        </w:rPr>
        <w:t>Advanced Engineering Informatics, 27</w:t>
      </w:r>
      <w:r w:rsidRPr="00EA4337">
        <w:t xml:space="preserve">(2), 173-188.  </w:t>
      </w:r>
      <w:hyperlink r:id="rId99" w:history="1">
        <w:r w:rsidRPr="00EA4337">
          <w:rPr>
            <w:rStyle w:val="Hyperlink"/>
          </w:rPr>
          <w:t>https://doi.org/10.1016/j.aei.2012.11.006</w:t>
        </w:r>
      </w:hyperlink>
    </w:p>
    <w:p w14:paraId="4AD008E4" w14:textId="2A9527D3" w:rsidR="00EA4337" w:rsidRPr="00EA4337" w:rsidRDefault="00EA4337" w:rsidP="00EA4337">
      <w:pPr>
        <w:pStyle w:val="EndNoteBibliography"/>
        <w:spacing w:after="0"/>
        <w:ind w:left="720" w:hanging="720"/>
      </w:pPr>
      <w:r w:rsidRPr="00EA4337">
        <w:t xml:space="preserve">Kähkönen, K., &amp; Rannisto, J. (2015). Understanding fundamental and practical ingredients of construction project data management. </w:t>
      </w:r>
      <w:r w:rsidRPr="00EA4337">
        <w:rPr>
          <w:i/>
        </w:rPr>
        <w:t>Construction innovation</w:t>
      </w:r>
      <w:r w:rsidRPr="00EA4337">
        <w:t xml:space="preserve">.  </w:t>
      </w:r>
      <w:hyperlink r:id="rId100" w:history="1">
        <w:r w:rsidRPr="00EA4337">
          <w:rPr>
            <w:rStyle w:val="Hyperlink"/>
          </w:rPr>
          <w:t>https://doi.org/10.1108/CI-04-2014-0026</w:t>
        </w:r>
      </w:hyperlink>
    </w:p>
    <w:p w14:paraId="2B32FFD5" w14:textId="77829996" w:rsidR="00EA4337" w:rsidRPr="00EA4337" w:rsidRDefault="00EA4337" w:rsidP="00EA4337">
      <w:pPr>
        <w:pStyle w:val="EndNoteBibliography"/>
        <w:spacing w:after="0"/>
        <w:ind w:left="720" w:hanging="720"/>
      </w:pPr>
      <w:r w:rsidRPr="00EA4337">
        <w:t xml:space="preserve">Khan, K. I. A., Flanagan, R., &amp; Lu, S.-L. (2016). Managing information complexity using system dynamics on construction projects. </w:t>
      </w:r>
      <w:r w:rsidRPr="00EA4337">
        <w:rPr>
          <w:i/>
        </w:rPr>
        <w:t>Construction Management and Economics, 34</w:t>
      </w:r>
      <w:r w:rsidRPr="00EA4337">
        <w:t xml:space="preserve">(3), 192-204.  </w:t>
      </w:r>
      <w:hyperlink r:id="rId101" w:history="1">
        <w:r w:rsidRPr="00EA4337">
          <w:rPr>
            <w:rStyle w:val="Hyperlink"/>
          </w:rPr>
          <w:t>https://doi.org/10.1080/01446193.2016.1190026</w:t>
        </w:r>
      </w:hyperlink>
    </w:p>
    <w:p w14:paraId="54D8F43A" w14:textId="7AE33A84" w:rsidR="00EA4337" w:rsidRPr="00EA4337" w:rsidRDefault="00EA4337" w:rsidP="00EA4337">
      <w:pPr>
        <w:pStyle w:val="EndNoteBibliography"/>
        <w:spacing w:after="0"/>
        <w:ind w:left="720" w:hanging="720"/>
      </w:pPr>
      <w:r w:rsidRPr="00EA4337">
        <w:t xml:space="preserve">Kinnaird, C., &amp; Geipel, M. (2017). </w:t>
      </w:r>
      <w:r w:rsidRPr="00EA4337">
        <w:rPr>
          <w:i/>
        </w:rPr>
        <w:t>Blockchain Technology: How the Inventions Behind Bitcoin are Enabling a Network of Trust for the Built Environment</w:t>
      </w:r>
      <w:r w:rsidRPr="00EA4337">
        <w:t xml:space="preserve">. Arup.  </w:t>
      </w:r>
      <w:hyperlink r:id="rId102" w:history="1">
        <w:r w:rsidRPr="00EA4337">
          <w:rPr>
            <w:rStyle w:val="Hyperlink"/>
          </w:rPr>
          <w:t>https://iebc.co/wp-</w:t>
        </w:r>
        <w:r w:rsidRPr="00EA4337">
          <w:rPr>
            <w:rStyle w:val="Hyperlink"/>
          </w:rPr>
          <w:lastRenderedPageBreak/>
          <w:t>content/uploads/2018/01/Arup-Blockchain-Technology-Report-3.pdf</w:t>
        </w:r>
      </w:hyperlink>
      <w:r w:rsidRPr="00EA4337">
        <w:t>, Accessed date: 25/01/2021</w:t>
      </w:r>
    </w:p>
    <w:p w14:paraId="31E7D682" w14:textId="6240A025" w:rsidR="00EA4337" w:rsidRPr="00EA4337" w:rsidRDefault="00EA4337" w:rsidP="00EA4337">
      <w:pPr>
        <w:pStyle w:val="EndNoteBibliography"/>
        <w:spacing w:after="0"/>
        <w:ind w:left="720" w:hanging="720"/>
      </w:pPr>
      <w:r w:rsidRPr="00EA4337">
        <w:t xml:space="preserve">Koch, C., &amp; Firmenich, B. (2011). An approach to distributed building modeling on the basis of versions and changes. </w:t>
      </w:r>
      <w:r w:rsidRPr="00EA4337">
        <w:rPr>
          <w:i/>
        </w:rPr>
        <w:t>Advanced Engineering Informatics, 25</w:t>
      </w:r>
      <w:r w:rsidRPr="00EA4337">
        <w:t xml:space="preserve">(2), 297-310.  </w:t>
      </w:r>
      <w:hyperlink r:id="rId103" w:history="1">
        <w:r w:rsidRPr="00EA4337">
          <w:rPr>
            <w:rStyle w:val="Hyperlink"/>
          </w:rPr>
          <w:t>https://doi.org/10.1016/j.aei.2010.12.001</w:t>
        </w:r>
      </w:hyperlink>
    </w:p>
    <w:p w14:paraId="15C0C57F" w14:textId="42F44C13" w:rsidR="00EA4337" w:rsidRPr="00EA4337" w:rsidRDefault="00EA4337" w:rsidP="00EA4337">
      <w:pPr>
        <w:pStyle w:val="EndNoteBibliography"/>
        <w:spacing w:after="0"/>
        <w:ind w:left="720" w:hanging="720"/>
      </w:pPr>
      <w:r w:rsidRPr="00EA4337">
        <w:t xml:space="preserve">Lahdenperä, P. (2012). Making sense of the multi-party contractual arrangements of project partnering, project alliancing and integrated project delivery. </w:t>
      </w:r>
      <w:r w:rsidRPr="00EA4337">
        <w:rPr>
          <w:i/>
        </w:rPr>
        <w:t>Construction Management and Economics, 30</w:t>
      </w:r>
      <w:r w:rsidRPr="00EA4337">
        <w:t xml:space="preserve">(1), 57-79.  </w:t>
      </w:r>
      <w:hyperlink r:id="rId104" w:history="1">
        <w:r w:rsidRPr="00EA4337">
          <w:rPr>
            <w:rStyle w:val="Hyperlink"/>
          </w:rPr>
          <w:t>https://doi.org/10.1080/01446193.2011.648947</w:t>
        </w:r>
      </w:hyperlink>
    </w:p>
    <w:p w14:paraId="64965880" w14:textId="610743CF" w:rsidR="00EA4337" w:rsidRPr="00EA4337" w:rsidRDefault="00EA4337" w:rsidP="00EA4337">
      <w:pPr>
        <w:pStyle w:val="EndNoteBibliography"/>
        <w:spacing w:after="0"/>
        <w:ind w:left="720" w:hanging="720"/>
      </w:pPr>
      <w:r w:rsidRPr="00EA4337">
        <w:t xml:space="preserve">Larson, D. A., &amp; Golden, K. A. (2007). Entering the Brave, New World: An Introduction to Contracting for Building Information Modeling. </w:t>
      </w:r>
      <w:r w:rsidRPr="00EA4337">
        <w:rPr>
          <w:i/>
        </w:rPr>
        <w:t>William Mitchell Law Review, 34</w:t>
      </w:r>
      <w:r w:rsidRPr="00EA4337">
        <w:t xml:space="preserve">, 75.  </w:t>
      </w:r>
      <w:hyperlink r:id="rId105" w:history="1">
        <w:r w:rsidRPr="00EA4337">
          <w:rPr>
            <w:rStyle w:val="Hyperlink"/>
          </w:rPr>
          <w:t>https://heinonline.org/HOL/P?h=hein.journals/wmitch34&amp;i=85</w:t>
        </w:r>
      </w:hyperlink>
      <w:r w:rsidRPr="00EA4337">
        <w:t>, Accessed date: 25/01/2021</w:t>
      </w:r>
    </w:p>
    <w:p w14:paraId="668A6016" w14:textId="24389DDE" w:rsidR="00EA4337" w:rsidRPr="00EA4337" w:rsidRDefault="00EA4337" w:rsidP="00EA4337">
      <w:pPr>
        <w:pStyle w:val="EndNoteBibliography"/>
        <w:spacing w:after="0"/>
        <w:ind w:left="720" w:hanging="720"/>
      </w:pPr>
      <w:r w:rsidRPr="00EA4337">
        <w:t xml:space="preserve">Lee, J., Wyner, G. M., &amp; Pentland, B. T. (2008). Process grammar as a tool for business process design. </w:t>
      </w:r>
      <w:r w:rsidRPr="00EA4337">
        <w:rPr>
          <w:i/>
        </w:rPr>
        <w:t>MIS quarterly</w:t>
      </w:r>
      <w:r w:rsidRPr="00EA4337">
        <w:t xml:space="preserve">, 757-778.  </w:t>
      </w:r>
      <w:hyperlink r:id="rId106" w:history="1">
        <w:r w:rsidRPr="00EA4337">
          <w:rPr>
            <w:rStyle w:val="Hyperlink"/>
          </w:rPr>
          <w:t>https://doi.org/10.2307/25148871</w:t>
        </w:r>
      </w:hyperlink>
    </w:p>
    <w:p w14:paraId="21F0A3D6" w14:textId="44C54306" w:rsidR="00EA4337" w:rsidRPr="00EA4337" w:rsidRDefault="00EA4337" w:rsidP="00EA4337">
      <w:pPr>
        <w:pStyle w:val="EndNoteBibliography"/>
        <w:spacing w:after="0"/>
        <w:ind w:left="720" w:hanging="720"/>
      </w:pPr>
      <w:r w:rsidRPr="00EA4337">
        <w:t xml:space="preserve">Lemieux, V. L. (2016). Trusting records: is Blockchain technology the answer? </w:t>
      </w:r>
      <w:r w:rsidRPr="00EA4337">
        <w:rPr>
          <w:i/>
        </w:rPr>
        <w:t>Records Management Journal, 26</w:t>
      </w:r>
      <w:r w:rsidRPr="00EA4337">
        <w:t xml:space="preserve">(2), 110-139.  </w:t>
      </w:r>
      <w:hyperlink r:id="rId107" w:history="1">
        <w:r w:rsidRPr="00EA4337">
          <w:rPr>
            <w:rStyle w:val="Hyperlink"/>
          </w:rPr>
          <w:t>https://doi.org/10.1108/RMJ-12-2015-0042</w:t>
        </w:r>
      </w:hyperlink>
    </w:p>
    <w:p w14:paraId="2D193ABF" w14:textId="289B5961" w:rsidR="00EA4337" w:rsidRPr="00EA4337" w:rsidRDefault="00EA4337" w:rsidP="00EA4337">
      <w:pPr>
        <w:pStyle w:val="EndNoteBibliography"/>
        <w:spacing w:after="0"/>
        <w:ind w:left="720" w:hanging="720"/>
      </w:pPr>
      <w:r w:rsidRPr="00EA4337">
        <w:t xml:space="preserve">Leone, J. M., &amp; Vornehm, D. S. (2017). The Contract Challenges of Delivering Project Using Collaborative Design. </w:t>
      </w:r>
      <w:r w:rsidRPr="00EA4337">
        <w:rPr>
          <w:i/>
        </w:rPr>
        <w:t>61</w:t>
      </w:r>
      <w:r w:rsidRPr="00EA4337">
        <w:t xml:space="preserve">(3), 51-52.  </w:t>
      </w:r>
      <w:hyperlink r:id="rId108" w:history="1">
        <w:r w:rsidRPr="00EA4337">
          <w:rPr>
            <w:rStyle w:val="Hyperlink"/>
          </w:rPr>
          <w:t>http://dev.dcd.com/articles/the-contract-challenges-of-delivering-projects-using-collaborative-design</w:t>
        </w:r>
      </w:hyperlink>
      <w:r w:rsidRPr="00EA4337">
        <w:t>, Accessed date: 25/01/2021</w:t>
      </w:r>
    </w:p>
    <w:p w14:paraId="5D4CBFCD" w14:textId="183005E1" w:rsidR="00EA4337" w:rsidRPr="00EA4337" w:rsidRDefault="00EA4337" w:rsidP="00EA4337">
      <w:pPr>
        <w:pStyle w:val="EndNoteBibliography"/>
        <w:spacing w:after="0"/>
        <w:ind w:left="720" w:hanging="720"/>
      </w:pPr>
      <w:r w:rsidRPr="00EA4337">
        <w:t xml:space="preserve">Li, J., Greenwood, D., &amp; Kassem, M. (2019). Blockchain in the built environment and construction industry: A systematic review, conceptual models and practical use cases. </w:t>
      </w:r>
      <w:r w:rsidRPr="00EA4337">
        <w:rPr>
          <w:i/>
        </w:rPr>
        <w:t>Automation in construction, 102</w:t>
      </w:r>
      <w:r w:rsidRPr="00EA4337">
        <w:t xml:space="preserve">, 288-307.  </w:t>
      </w:r>
      <w:hyperlink r:id="rId109" w:history="1">
        <w:r w:rsidRPr="00EA4337">
          <w:rPr>
            <w:rStyle w:val="Hyperlink"/>
          </w:rPr>
          <w:t>https://doi.org/10.1016/j.autcon.2019.02.005</w:t>
        </w:r>
      </w:hyperlink>
    </w:p>
    <w:p w14:paraId="3BE2BF94" w14:textId="3613016D" w:rsidR="00EA4337" w:rsidRPr="00EA4337" w:rsidRDefault="00EA4337" w:rsidP="00EA4337">
      <w:pPr>
        <w:pStyle w:val="EndNoteBibliography"/>
        <w:spacing w:after="0"/>
        <w:ind w:left="720" w:hanging="720"/>
      </w:pPr>
      <w:r w:rsidRPr="00EA4337">
        <w:t xml:space="preserve">Liu, Z., Jiang, L., Osmani, M., &amp; Demian, P. (2019). Building information management (BIM) and blockchain (BC) for sustainable building design information management framework. </w:t>
      </w:r>
      <w:r w:rsidRPr="00EA4337">
        <w:rPr>
          <w:i/>
        </w:rPr>
        <w:t>Electronics (Switzerland), 8</w:t>
      </w:r>
      <w:r w:rsidRPr="00EA4337">
        <w:t xml:space="preserve">(7).  </w:t>
      </w:r>
      <w:hyperlink r:id="rId110" w:history="1">
        <w:r w:rsidRPr="00EA4337">
          <w:rPr>
            <w:rStyle w:val="Hyperlink"/>
          </w:rPr>
          <w:t>https://doi.org/10.3390/electronics8070724</w:t>
        </w:r>
      </w:hyperlink>
    </w:p>
    <w:p w14:paraId="1A3C3723" w14:textId="4ED80CBF" w:rsidR="00EA4337" w:rsidRPr="00EA4337" w:rsidRDefault="00EA4337" w:rsidP="00EA4337">
      <w:pPr>
        <w:pStyle w:val="EndNoteBibliography"/>
        <w:spacing w:after="0"/>
        <w:ind w:left="720" w:hanging="720"/>
      </w:pPr>
      <w:r w:rsidRPr="00EA4337">
        <w:t xml:space="preserve">Love, P. E. D., Holt, G. D., Shen, L. Y., Li, H., &amp; Irani, Z. (2002). Using systems dynamics to better understand change and rework in construction project management systems. </w:t>
      </w:r>
      <w:r w:rsidRPr="00EA4337">
        <w:rPr>
          <w:i/>
        </w:rPr>
        <w:t>International journal of project management, 20</w:t>
      </w:r>
      <w:r w:rsidRPr="00EA4337">
        <w:t xml:space="preserve">(6), 425-436.  </w:t>
      </w:r>
      <w:hyperlink r:id="rId111" w:history="1">
        <w:r w:rsidRPr="00EA4337">
          <w:rPr>
            <w:rStyle w:val="Hyperlink"/>
          </w:rPr>
          <w:t>https://doi.org/10.1016/S0263-7863(01)00039-4</w:t>
        </w:r>
      </w:hyperlink>
    </w:p>
    <w:p w14:paraId="33080FB9" w14:textId="6F4D8745" w:rsidR="00EA4337" w:rsidRPr="00EA4337" w:rsidRDefault="00EA4337" w:rsidP="00EA4337">
      <w:pPr>
        <w:pStyle w:val="EndNoteBibliography"/>
        <w:spacing w:after="0"/>
        <w:ind w:left="720" w:hanging="720"/>
      </w:pPr>
      <w:r w:rsidRPr="00EA4337">
        <w:t xml:space="preserve">Lupton, S. (2013). </w:t>
      </w:r>
      <w:r w:rsidRPr="00EA4337">
        <w:rPr>
          <w:i/>
        </w:rPr>
        <w:t>Cornes and Lupton's Design Liability in the Construction Industry</w:t>
      </w:r>
      <w:r w:rsidRPr="00EA4337">
        <w:t xml:space="preserve">: Wiley Online Library. ISBN: 1444361139.  </w:t>
      </w:r>
      <w:hyperlink r:id="rId112" w:history="1">
        <w:r w:rsidRPr="00EA4337">
          <w:rPr>
            <w:rStyle w:val="Hyperlink"/>
          </w:rPr>
          <w:t>https://doi.org/10.1002/9781444361162</w:t>
        </w:r>
      </w:hyperlink>
    </w:p>
    <w:p w14:paraId="0E49A736" w14:textId="1EB4C39C" w:rsidR="00EA4337" w:rsidRPr="00EA4337" w:rsidRDefault="00EA4337" w:rsidP="00EA4337">
      <w:pPr>
        <w:pStyle w:val="EndNoteBibliography"/>
        <w:spacing w:after="0"/>
        <w:ind w:left="720" w:hanging="720"/>
      </w:pPr>
      <w:r w:rsidRPr="00EA4337">
        <w:t xml:space="preserve">Ma, Z., Zhang, D., &amp; Li, J. (2018). A dedicated collaboration platform for Integrated Project Delivery. </w:t>
      </w:r>
      <w:r w:rsidRPr="00EA4337">
        <w:rPr>
          <w:i/>
        </w:rPr>
        <w:t>Automation in construction, 86</w:t>
      </w:r>
      <w:r w:rsidRPr="00EA4337">
        <w:t xml:space="preserve">, 199-209.  </w:t>
      </w:r>
      <w:hyperlink r:id="rId113" w:history="1">
        <w:r w:rsidRPr="00EA4337">
          <w:rPr>
            <w:rStyle w:val="Hyperlink"/>
          </w:rPr>
          <w:t>https://doi.org/10.1016/j.autcon.2017.10.024</w:t>
        </w:r>
      </w:hyperlink>
    </w:p>
    <w:p w14:paraId="7ECDB346" w14:textId="43AC3796" w:rsidR="00EA4337" w:rsidRPr="00EA4337" w:rsidRDefault="00EA4337" w:rsidP="00EA4337">
      <w:pPr>
        <w:pStyle w:val="EndNoteBibliography"/>
        <w:spacing w:after="0"/>
        <w:ind w:left="720" w:hanging="720"/>
      </w:pPr>
      <w:r w:rsidRPr="00EA4337">
        <w:t xml:space="preserve">Mahamadu, A.-M., Mahdjoubi, L., &amp; Booth, C. (2013). </w:t>
      </w:r>
      <w:r w:rsidRPr="00EA4337">
        <w:rPr>
          <w:i/>
        </w:rPr>
        <w:t>Challenges to BIM-cloud integration: Implication of security issues on secure collaboration.</w:t>
      </w:r>
      <w:r w:rsidRPr="00EA4337">
        <w:t xml:space="preserve"> Paper presented at the 2013 IEEE 5th International Conference on Cloud Computing Technology and Science.  </w:t>
      </w:r>
      <w:hyperlink r:id="rId114" w:history="1">
        <w:r w:rsidRPr="00EA4337">
          <w:rPr>
            <w:rStyle w:val="Hyperlink"/>
          </w:rPr>
          <w:t>https://doi.org/10.1109/CloudCom.2013.127</w:t>
        </w:r>
      </w:hyperlink>
    </w:p>
    <w:p w14:paraId="456A80D3" w14:textId="04D9916E" w:rsidR="00EA4337" w:rsidRPr="00EA4337" w:rsidRDefault="00EA4337" w:rsidP="00EA4337">
      <w:pPr>
        <w:pStyle w:val="EndNoteBibliography"/>
        <w:spacing w:after="0"/>
        <w:ind w:left="720" w:hanging="720"/>
      </w:pPr>
      <w:r w:rsidRPr="00EA4337">
        <w:t xml:space="preserve">Manderson, A., Jefferies, M., &amp; Brewer, G. (2015). Building information modelling and standardised construction contracts: a content analysis of the GC21 contract. </w:t>
      </w:r>
      <w:r w:rsidRPr="00EA4337">
        <w:rPr>
          <w:i/>
        </w:rPr>
        <w:t>Construction Economics and Building, 15</w:t>
      </w:r>
      <w:r w:rsidRPr="00EA4337">
        <w:t xml:space="preserve">(3), 72-84.  </w:t>
      </w:r>
      <w:hyperlink r:id="rId115" w:history="1">
        <w:r w:rsidRPr="00EA4337">
          <w:rPr>
            <w:rStyle w:val="Hyperlink"/>
          </w:rPr>
          <w:t>https://doi.org/10.5130/AJCEB.v15i3.4608</w:t>
        </w:r>
      </w:hyperlink>
    </w:p>
    <w:p w14:paraId="59F1FA96" w14:textId="2FB8D5D5" w:rsidR="00EA4337" w:rsidRPr="00EA4337" w:rsidRDefault="00EA4337" w:rsidP="00EA4337">
      <w:pPr>
        <w:pStyle w:val="EndNoteBibliography"/>
        <w:spacing w:after="0"/>
        <w:ind w:left="720" w:hanging="720"/>
      </w:pPr>
      <w:r w:rsidRPr="00EA4337">
        <w:t xml:space="preserve">March, S. T., &amp; Storey, V. C. (2008). Design science in the information systems discipline: an introduction to the special issue on design science research. </w:t>
      </w:r>
      <w:r w:rsidRPr="00EA4337">
        <w:rPr>
          <w:i/>
        </w:rPr>
        <w:t>MIS quarterly</w:t>
      </w:r>
      <w:r w:rsidRPr="00EA4337">
        <w:t xml:space="preserve">, 725-730.  </w:t>
      </w:r>
      <w:hyperlink r:id="rId116" w:history="1">
        <w:r w:rsidRPr="00EA4337">
          <w:rPr>
            <w:rStyle w:val="Hyperlink"/>
          </w:rPr>
          <w:t>https://doi.org/10.2307/25148869</w:t>
        </w:r>
      </w:hyperlink>
    </w:p>
    <w:p w14:paraId="0B6BC97B" w14:textId="50DA09AA" w:rsidR="00EA4337" w:rsidRPr="00EA4337" w:rsidRDefault="00EA4337" w:rsidP="00EA4337">
      <w:pPr>
        <w:pStyle w:val="EndNoteBibliography"/>
        <w:spacing w:after="0"/>
        <w:ind w:left="720" w:hanging="720"/>
      </w:pPr>
      <w:r w:rsidRPr="00EA4337">
        <w:t xml:space="preserve">Markus, M. L., Majchrzak, A., &amp; Gasser, L. (2002). A design theory for systems that support emergent knowledge processes. </w:t>
      </w:r>
      <w:r w:rsidRPr="00EA4337">
        <w:rPr>
          <w:i/>
        </w:rPr>
        <w:t>MIS quarterly</w:t>
      </w:r>
      <w:r w:rsidRPr="00EA4337">
        <w:t xml:space="preserve">, 179-212.  </w:t>
      </w:r>
      <w:hyperlink r:id="rId117" w:history="1">
        <w:r w:rsidRPr="00EA4337">
          <w:rPr>
            <w:rStyle w:val="Hyperlink"/>
          </w:rPr>
          <w:t>https://www.jstor.org/stable/4132330</w:t>
        </w:r>
      </w:hyperlink>
      <w:r w:rsidRPr="00EA4337">
        <w:t>, Accessed date: 25/01/2021</w:t>
      </w:r>
    </w:p>
    <w:p w14:paraId="18CA1DAA" w14:textId="202847B7" w:rsidR="00EA4337" w:rsidRPr="00EA4337" w:rsidRDefault="00EA4337" w:rsidP="00EA4337">
      <w:pPr>
        <w:pStyle w:val="EndNoteBibliography"/>
        <w:spacing w:after="0"/>
        <w:ind w:left="720" w:hanging="720"/>
      </w:pPr>
      <w:r w:rsidRPr="00EA4337">
        <w:t xml:space="preserve">Mathews, M., Robles, D., &amp; Bowe, B. (2017). BIM+Blockchain: A Solution to the Trust Problem in Collaboration?  </w:t>
      </w:r>
      <w:hyperlink r:id="rId118" w:history="1">
        <w:r w:rsidRPr="00EA4337">
          <w:rPr>
            <w:rStyle w:val="Hyperlink"/>
          </w:rPr>
          <w:t>https://arrow.dit.ie/bescharcon/26/</w:t>
        </w:r>
      </w:hyperlink>
      <w:r w:rsidRPr="00EA4337">
        <w:t>, Accessed date: 25/01/2021</w:t>
      </w:r>
    </w:p>
    <w:p w14:paraId="32F1FF70" w14:textId="57975565" w:rsidR="00EA4337" w:rsidRPr="00EA4337" w:rsidRDefault="00EA4337" w:rsidP="00EA4337">
      <w:pPr>
        <w:pStyle w:val="EndNoteBibliography"/>
        <w:spacing w:after="0"/>
        <w:ind w:left="720" w:hanging="720"/>
      </w:pPr>
      <w:r w:rsidRPr="00EA4337">
        <w:t xml:space="preserve">McAdam, B. (2010). Building information modelling: the UK legal context. </w:t>
      </w:r>
      <w:r w:rsidRPr="00EA4337">
        <w:rPr>
          <w:i/>
        </w:rPr>
        <w:t>International Journal of Law in the Built Environment, 2</w:t>
      </w:r>
      <w:r w:rsidRPr="00EA4337">
        <w:t xml:space="preserve">(3), 246-259.  </w:t>
      </w:r>
      <w:hyperlink r:id="rId119" w:history="1">
        <w:r w:rsidRPr="00EA4337">
          <w:rPr>
            <w:rStyle w:val="Hyperlink"/>
          </w:rPr>
          <w:t>https://doi.org/10.1108/17561451011087337</w:t>
        </w:r>
      </w:hyperlink>
    </w:p>
    <w:p w14:paraId="7E8CDCDD" w14:textId="5EA27203" w:rsidR="00EA4337" w:rsidRPr="00EA4337" w:rsidRDefault="00EA4337" w:rsidP="00EA4337">
      <w:pPr>
        <w:pStyle w:val="EndNoteBibliography"/>
        <w:spacing w:after="0"/>
        <w:ind w:left="720" w:hanging="720"/>
      </w:pPr>
      <w:r w:rsidRPr="00EA4337">
        <w:t xml:space="preserve">Mitkus, S., &amp; Mitkus, T. (2014). Causes of conflicts in a construction industry: A communicational approach. </w:t>
      </w:r>
      <w:r w:rsidRPr="00EA4337">
        <w:rPr>
          <w:i/>
        </w:rPr>
        <w:t>Procedia - Social and Behavioral Sciences, 110</w:t>
      </w:r>
      <w:r w:rsidRPr="00EA4337">
        <w:t xml:space="preserve">, 777-786.  </w:t>
      </w:r>
      <w:hyperlink r:id="rId120" w:history="1">
        <w:r w:rsidRPr="00EA4337">
          <w:rPr>
            <w:rStyle w:val="Hyperlink"/>
          </w:rPr>
          <w:t>https://doi.org/10.1016/j.sbspro.2013.12.922</w:t>
        </w:r>
      </w:hyperlink>
    </w:p>
    <w:p w14:paraId="5A990309" w14:textId="1522316D" w:rsidR="00EA4337" w:rsidRPr="00EA4337" w:rsidRDefault="00EA4337" w:rsidP="00EA4337">
      <w:pPr>
        <w:pStyle w:val="EndNoteBibliography"/>
        <w:spacing w:after="0"/>
        <w:ind w:left="720" w:hanging="720"/>
      </w:pPr>
      <w:r w:rsidRPr="00EA4337">
        <w:t xml:space="preserve">Mokhtar, A., Bédard, C., &amp; Fazio, P. (1998). Information model for managing design changes in a collaborative environment. </w:t>
      </w:r>
      <w:r w:rsidRPr="00EA4337">
        <w:rPr>
          <w:i/>
        </w:rPr>
        <w:t>Journal of Computing in Civil Engineering, 12</w:t>
      </w:r>
      <w:r w:rsidRPr="00EA4337">
        <w:t xml:space="preserve">(2), 82-92.  </w:t>
      </w:r>
      <w:hyperlink r:id="rId121" w:history="1">
        <w:r w:rsidRPr="00EA4337">
          <w:rPr>
            <w:rStyle w:val="Hyperlink"/>
          </w:rPr>
          <w:t>https://doi.org/10.1061/(ASCE)0887-3801(1998)12:2(82</w:t>
        </w:r>
      </w:hyperlink>
      <w:r w:rsidRPr="00EA4337">
        <w:t>)</w:t>
      </w:r>
    </w:p>
    <w:p w14:paraId="7029D068" w14:textId="1B92244A" w:rsidR="00EA4337" w:rsidRPr="00EA4337" w:rsidRDefault="00EA4337" w:rsidP="00EA4337">
      <w:pPr>
        <w:pStyle w:val="EndNoteBibliography"/>
        <w:spacing w:after="0"/>
        <w:ind w:left="720" w:hanging="720"/>
      </w:pPr>
      <w:r w:rsidRPr="00EA4337">
        <w:t xml:space="preserve">Nawari, N. O., &amp; Ravindran, S. (2019). Blockchain technology and BIM process: Review and potential applications. </w:t>
      </w:r>
      <w:r w:rsidRPr="00EA4337">
        <w:rPr>
          <w:i/>
        </w:rPr>
        <w:t>Journal of Information Technology in Construction (ITcon), 24</w:t>
      </w:r>
      <w:r w:rsidRPr="00EA4337">
        <w:t xml:space="preserve">(12), 209-238.  </w:t>
      </w:r>
      <w:hyperlink r:id="rId122" w:history="1">
        <w:r w:rsidRPr="00EA4337">
          <w:rPr>
            <w:rStyle w:val="Hyperlink"/>
          </w:rPr>
          <w:t>https://itcon.org/paper/2019/12</w:t>
        </w:r>
      </w:hyperlink>
      <w:r w:rsidRPr="00EA4337">
        <w:t>, Accessed date: 25/01/2021</w:t>
      </w:r>
    </w:p>
    <w:p w14:paraId="1A076C48" w14:textId="3DCACEF4" w:rsidR="00EA4337" w:rsidRPr="00EA4337" w:rsidRDefault="00EA4337" w:rsidP="00EA4337">
      <w:pPr>
        <w:pStyle w:val="EndNoteBibliography"/>
        <w:spacing w:after="0"/>
        <w:ind w:left="720" w:hanging="720"/>
      </w:pPr>
      <w:r w:rsidRPr="00EA4337">
        <w:t xml:space="preserve">Nguyen, B., Buscher, V., Cavendish, W., Gerber, D., Leung, S., Krzyzaniak, A., . . . Flapper, T. (2019). </w:t>
      </w:r>
      <w:r w:rsidRPr="00EA4337">
        <w:rPr>
          <w:i/>
        </w:rPr>
        <w:t>Blockchain and The Built Environment</w:t>
      </w:r>
      <w:r w:rsidRPr="00EA4337">
        <w:t xml:space="preserve">. Arup.  </w:t>
      </w:r>
      <w:hyperlink r:id="rId123" w:history="1">
        <w:r w:rsidRPr="00EA4337">
          <w:rPr>
            <w:rStyle w:val="Hyperlink"/>
          </w:rPr>
          <w:t>https://www.arup.com/perspectives/publications/research/section/blockchain-and-the-built-environment</w:t>
        </w:r>
      </w:hyperlink>
      <w:r w:rsidRPr="00EA4337">
        <w:t>, Accessed date: 25/01/2021</w:t>
      </w:r>
    </w:p>
    <w:p w14:paraId="315CCD7A" w14:textId="33E4D685" w:rsidR="00EA4337" w:rsidRPr="00EA4337" w:rsidRDefault="00EA4337" w:rsidP="00EA4337">
      <w:pPr>
        <w:pStyle w:val="EndNoteBibliography"/>
        <w:spacing w:after="0"/>
        <w:ind w:left="720" w:hanging="720"/>
      </w:pPr>
      <w:r w:rsidRPr="00EA4337">
        <w:lastRenderedPageBreak/>
        <w:t xml:space="preserve">NZCIC. (2016). </w:t>
      </w:r>
      <w:r w:rsidRPr="00EA4337">
        <w:rPr>
          <w:i/>
        </w:rPr>
        <w:t>Design Guidelines</w:t>
      </w:r>
      <w:r w:rsidRPr="00EA4337">
        <w:t xml:space="preserve">: New Zealand Construction Industry Council.  </w:t>
      </w:r>
      <w:hyperlink r:id="rId124" w:history="1">
        <w:r w:rsidRPr="00EA4337">
          <w:rPr>
            <w:rStyle w:val="Hyperlink"/>
          </w:rPr>
          <w:t>http://nzcic.co.nz/resources/guidelines/</w:t>
        </w:r>
      </w:hyperlink>
      <w:r w:rsidRPr="00EA4337">
        <w:t>, Accessed date: 25/01/2021</w:t>
      </w:r>
    </w:p>
    <w:p w14:paraId="49AD67B5" w14:textId="4CE29675" w:rsidR="00EA4337" w:rsidRPr="00EA4337" w:rsidRDefault="00EA4337" w:rsidP="00EA4337">
      <w:pPr>
        <w:pStyle w:val="EndNoteBibliography"/>
        <w:spacing w:after="0"/>
        <w:ind w:left="720" w:hanging="720"/>
      </w:pPr>
      <w:r w:rsidRPr="00EA4337">
        <w:t xml:space="preserve">Olatunji, O. A. (2011). A preliminary review on the legal implications of BIM and model ownership. </w:t>
      </w:r>
      <w:r w:rsidRPr="00EA4337">
        <w:rPr>
          <w:i/>
        </w:rPr>
        <w:t>Journal of Information Technology in Construction (ITcon), 16</w:t>
      </w:r>
      <w:r w:rsidRPr="00EA4337">
        <w:t xml:space="preserve">(40), 687-696.  </w:t>
      </w:r>
      <w:hyperlink r:id="rId125" w:history="1">
        <w:r w:rsidRPr="00EA4337">
          <w:rPr>
            <w:rStyle w:val="Hyperlink"/>
          </w:rPr>
          <w:t>https://itcon.org/paper/2011/40</w:t>
        </w:r>
      </w:hyperlink>
      <w:r w:rsidRPr="00EA4337">
        <w:t>, Accessed date: 25/01/2021</w:t>
      </w:r>
    </w:p>
    <w:p w14:paraId="56B560C1" w14:textId="2C37EEAF" w:rsidR="00EA4337" w:rsidRPr="00EA4337" w:rsidRDefault="00EA4337" w:rsidP="00EA4337">
      <w:pPr>
        <w:pStyle w:val="EndNoteBibliography"/>
        <w:spacing w:after="0"/>
        <w:ind w:left="720" w:hanging="720"/>
      </w:pPr>
      <w:r w:rsidRPr="00EA4337">
        <w:t xml:space="preserve">Pandey, A., Shahbodaghlou, F., &amp; Burger, J. (2016). </w:t>
      </w:r>
      <w:r w:rsidRPr="00EA4337">
        <w:rPr>
          <w:i/>
        </w:rPr>
        <w:t>Legal and contractual challenges of Building Information Modeling—Designers’ perspectives.</w:t>
      </w:r>
      <w:r w:rsidRPr="00EA4337">
        <w:t xml:space="preserve"> Paper presented at the Construction Research Congress 2016, San Juan, Puerto Rico.  </w:t>
      </w:r>
      <w:hyperlink r:id="rId126" w:history="1">
        <w:r w:rsidRPr="00EA4337">
          <w:rPr>
            <w:rStyle w:val="Hyperlink"/>
          </w:rPr>
          <w:t>https://doi.org/10.1061/9780784479827.053</w:t>
        </w:r>
      </w:hyperlink>
    </w:p>
    <w:p w14:paraId="09B33B13" w14:textId="7002A3C7" w:rsidR="00EA4337" w:rsidRPr="00EA4337" w:rsidRDefault="00EA4337" w:rsidP="00EA4337">
      <w:pPr>
        <w:pStyle w:val="EndNoteBibliography"/>
        <w:spacing w:after="0"/>
        <w:ind w:left="720" w:hanging="720"/>
      </w:pPr>
      <w:r w:rsidRPr="00EA4337">
        <w:t xml:space="preserve">Parn, E. A., &amp; Edwards, D. (2019). Cyber threats confronting the digital built environment: Common data environment vulnerabilities and block chain deterrence. </w:t>
      </w:r>
      <w:r w:rsidRPr="00EA4337">
        <w:rPr>
          <w:i/>
        </w:rPr>
        <w:t>Engineering, Construction and Architectural Management, 26</w:t>
      </w:r>
      <w:r w:rsidRPr="00EA4337">
        <w:t xml:space="preserve">(2), 245-266.  </w:t>
      </w:r>
      <w:hyperlink r:id="rId127" w:history="1">
        <w:r w:rsidRPr="00EA4337">
          <w:rPr>
            <w:rStyle w:val="Hyperlink"/>
          </w:rPr>
          <w:t>https://doi.org/10.1108/ECAM-03-2018-0101</w:t>
        </w:r>
      </w:hyperlink>
    </w:p>
    <w:p w14:paraId="770A1007" w14:textId="032F9486" w:rsidR="00EA4337" w:rsidRPr="00EA4337" w:rsidRDefault="00EA4337" w:rsidP="00EA4337">
      <w:pPr>
        <w:pStyle w:val="EndNoteBibliography"/>
        <w:spacing w:after="0"/>
        <w:ind w:left="720" w:hanging="720"/>
      </w:pPr>
      <w:r w:rsidRPr="00EA4337">
        <w:t xml:space="preserve">PAS-BSI. (2013). </w:t>
      </w:r>
      <w:r w:rsidRPr="00EA4337">
        <w:rPr>
          <w:i/>
        </w:rPr>
        <w:t>1192-2: 2013 Specification for information management for the capital/delivery phase of construction projects using building information modelling</w:t>
      </w:r>
      <w:r w:rsidRPr="00EA4337">
        <w:t xml:space="preserve">.  </w:t>
      </w:r>
      <w:hyperlink r:id="rId128" w:history="1">
        <w:r w:rsidRPr="00EA4337">
          <w:rPr>
            <w:rStyle w:val="Hyperlink"/>
          </w:rPr>
          <w:t>https://shop.bsigroup.com/en/ProductDetail/?pid=000000000030281435</w:t>
        </w:r>
      </w:hyperlink>
      <w:r w:rsidRPr="00EA4337">
        <w:t>, Accessed date: 25/01/2021</w:t>
      </w:r>
    </w:p>
    <w:p w14:paraId="00A62FCC" w14:textId="5234C2CA" w:rsidR="00EA4337" w:rsidRPr="00EA4337" w:rsidRDefault="00EA4337" w:rsidP="00EA4337">
      <w:pPr>
        <w:pStyle w:val="EndNoteBibliography"/>
        <w:spacing w:after="0"/>
        <w:ind w:left="720" w:hanging="720"/>
      </w:pPr>
      <w:r w:rsidRPr="00EA4337">
        <w:t xml:space="preserve">Peffers, K., Rothenberger, M., Tuunanen, T., &amp; Vaezi, R. (2012). </w:t>
      </w:r>
      <w:r w:rsidRPr="00EA4337">
        <w:rPr>
          <w:i/>
        </w:rPr>
        <w:t>Design science research evaluation.</w:t>
      </w:r>
      <w:r w:rsidRPr="00EA4337">
        <w:t xml:space="preserve"> Paper presented at the International Conference on Design Science Research in Information Systems.  </w:t>
      </w:r>
      <w:hyperlink r:id="rId129" w:history="1">
        <w:r w:rsidRPr="00EA4337">
          <w:rPr>
            <w:rStyle w:val="Hyperlink"/>
          </w:rPr>
          <w:t>https://doi.org/10.1007/978-3-642-29863-9_29</w:t>
        </w:r>
      </w:hyperlink>
    </w:p>
    <w:p w14:paraId="774F4CDD" w14:textId="63C0497B" w:rsidR="00EA4337" w:rsidRPr="00EA4337" w:rsidRDefault="00EA4337" w:rsidP="00EA4337">
      <w:pPr>
        <w:pStyle w:val="EndNoteBibliography"/>
        <w:spacing w:after="0"/>
        <w:ind w:left="720" w:hanging="720"/>
      </w:pPr>
      <w:r w:rsidRPr="00EA4337">
        <w:t xml:space="preserve">Peffers, K., Tuunanen, T., Rothenberger, M. A., &amp; Chatterjee, S. (2007). A design science research methodology for information systems research. </w:t>
      </w:r>
      <w:r w:rsidRPr="00EA4337">
        <w:rPr>
          <w:i/>
        </w:rPr>
        <w:t>Journal of management information systems, 24</w:t>
      </w:r>
      <w:r w:rsidRPr="00EA4337">
        <w:t xml:space="preserve">(3), 45-77.  </w:t>
      </w:r>
      <w:hyperlink r:id="rId130" w:history="1">
        <w:r w:rsidRPr="00EA4337">
          <w:rPr>
            <w:rStyle w:val="Hyperlink"/>
          </w:rPr>
          <w:t>https://doi.org/10.2753/MIS0742-1222240302</w:t>
        </w:r>
      </w:hyperlink>
    </w:p>
    <w:p w14:paraId="3E643E43" w14:textId="326D7782" w:rsidR="00EA4337" w:rsidRPr="00EA4337" w:rsidRDefault="00EA4337" w:rsidP="00EA4337">
      <w:pPr>
        <w:pStyle w:val="EndNoteBibliography"/>
        <w:spacing w:after="0"/>
        <w:ind w:left="720" w:hanging="720"/>
      </w:pPr>
      <w:r w:rsidRPr="00EA4337">
        <w:t xml:space="preserve">Penzes, B. (2018). </w:t>
      </w:r>
      <w:r w:rsidRPr="00EA4337">
        <w:rPr>
          <w:i/>
        </w:rPr>
        <w:t>Blockchain Technology in the Construction Industry: Digital Transformation for High Productivity</w:t>
      </w:r>
      <w:r w:rsidRPr="00EA4337">
        <w:t xml:space="preserve">. ICE Report, London.  </w:t>
      </w:r>
      <w:hyperlink r:id="rId131" w:history="1">
        <w:r w:rsidRPr="00EA4337">
          <w:rPr>
            <w:rStyle w:val="Hyperlink"/>
          </w:rPr>
          <w:t>https://doi.org/10.13140/RG.2.2.14164.45443</w:t>
        </w:r>
      </w:hyperlink>
    </w:p>
    <w:p w14:paraId="3E594F91" w14:textId="4BF6AE0B" w:rsidR="00EA4337" w:rsidRPr="00EA4337" w:rsidRDefault="00EA4337" w:rsidP="00EA4337">
      <w:pPr>
        <w:pStyle w:val="EndNoteBibliography"/>
        <w:spacing w:after="0"/>
        <w:ind w:left="720" w:hanging="720"/>
      </w:pPr>
      <w:r w:rsidRPr="00EA4337">
        <w:t xml:space="preserve">Perera, S., Nanayakkara, S., Rodrigo, M. N. N., Senaratne, S., &amp; Weinand, R. (2020). Blockchain technology: Is it hype or real in the construction industry? </w:t>
      </w:r>
      <w:r w:rsidRPr="00EA4337">
        <w:rPr>
          <w:i/>
        </w:rPr>
        <w:t>Journal of Industrial Information Integration, 17</w:t>
      </w:r>
      <w:r w:rsidRPr="00EA4337">
        <w:t xml:space="preserve">.  </w:t>
      </w:r>
      <w:hyperlink r:id="rId132" w:history="1">
        <w:r w:rsidRPr="00EA4337">
          <w:rPr>
            <w:rStyle w:val="Hyperlink"/>
          </w:rPr>
          <w:t>https://doi.org/10.1016/j.jii.2020.100125</w:t>
        </w:r>
      </w:hyperlink>
    </w:p>
    <w:p w14:paraId="409CFB5A" w14:textId="741DDF5A" w:rsidR="00EA4337" w:rsidRPr="00EA4337" w:rsidRDefault="00EA4337" w:rsidP="00EA4337">
      <w:pPr>
        <w:pStyle w:val="EndNoteBibliography"/>
        <w:spacing w:after="0"/>
        <w:ind w:left="720" w:hanging="720"/>
      </w:pPr>
      <w:r w:rsidRPr="00EA4337">
        <w:t xml:space="preserve">Phillips-Alonge, O. K. (2019). The influence of partnering on the occurrence of construction requirement conflicts and disputes. </w:t>
      </w:r>
      <w:r w:rsidRPr="00EA4337">
        <w:rPr>
          <w:i/>
        </w:rPr>
        <w:t>International Journal of Construction Management, 19</w:t>
      </w:r>
      <w:r w:rsidRPr="00EA4337">
        <w:t xml:space="preserve">(4), 291-306.  </w:t>
      </w:r>
      <w:hyperlink r:id="rId133" w:history="1">
        <w:r w:rsidRPr="00EA4337">
          <w:rPr>
            <w:rStyle w:val="Hyperlink"/>
          </w:rPr>
          <w:t>https://doi.org/10.1080/15623599.2018.1435236</w:t>
        </w:r>
      </w:hyperlink>
    </w:p>
    <w:p w14:paraId="206D1D0A" w14:textId="3B4C651D" w:rsidR="00EA4337" w:rsidRPr="00EA4337" w:rsidRDefault="00EA4337" w:rsidP="00EA4337">
      <w:pPr>
        <w:pStyle w:val="EndNoteBibliography"/>
        <w:spacing w:after="0"/>
        <w:ind w:left="720" w:hanging="720"/>
      </w:pPr>
      <w:r w:rsidRPr="00EA4337">
        <w:t xml:space="preserve">Pierro, G. A., &amp; Rocha, H. (2019). </w:t>
      </w:r>
      <w:r w:rsidRPr="00EA4337">
        <w:rPr>
          <w:i/>
        </w:rPr>
        <w:t>The influence factors on ethereum transaction fees.</w:t>
      </w:r>
      <w:r w:rsidRPr="00EA4337">
        <w:t xml:space="preserve"> Paper presented at the 2019 IEEE/ACM 2nd International Workshop on Emerging Trends in Software Engineering for Blockchain (WETSEB).  </w:t>
      </w:r>
      <w:hyperlink r:id="rId134" w:history="1">
        <w:r w:rsidRPr="00EA4337">
          <w:rPr>
            <w:rStyle w:val="Hyperlink"/>
          </w:rPr>
          <w:t>https://doi.org/10.1109/WETSEB.2019.00010</w:t>
        </w:r>
      </w:hyperlink>
    </w:p>
    <w:p w14:paraId="7B07AACA" w14:textId="49A24FC5" w:rsidR="00EA4337" w:rsidRPr="00EA4337" w:rsidRDefault="00EA4337" w:rsidP="00EA4337">
      <w:pPr>
        <w:pStyle w:val="EndNoteBibliography"/>
        <w:spacing w:after="0"/>
        <w:ind w:left="720" w:hanging="720"/>
      </w:pPr>
      <w:r w:rsidRPr="00EA4337">
        <w:t xml:space="preserve">Pilehchian, B., Staub-French, S., &amp; Nepal, M. P. (2015). A conceptual approach to track design changes within a multi-disciplinary building information modeling environment. </w:t>
      </w:r>
      <w:r w:rsidRPr="00EA4337">
        <w:rPr>
          <w:i/>
        </w:rPr>
        <w:t>Canadian Journal of Civil Engineering, 42</w:t>
      </w:r>
      <w:r w:rsidRPr="00EA4337">
        <w:t xml:space="preserve">(2), 139-152.  </w:t>
      </w:r>
      <w:hyperlink r:id="rId135" w:history="1">
        <w:r w:rsidRPr="00EA4337">
          <w:rPr>
            <w:rStyle w:val="Hyperlink"/>
          </w:rPr>
          <w:t>https://doi.org/10.1139/cjce-2014-0078</w:t>
        </w:r>
      </w:hyperlink>
    </w:p>
    <w:p w14:paraId="59266A24" w14:textId="5E596730" w:rsidR="00EA4337" w:rsidRPr="00EA4337" w:rsidRDefault="00EA4337" w:rsidP="00EA4337">
      <w:pPr>
        <w:pStyle w:val="EndNoteBibliography"/>
        <w:spacing w:after="0"/>
        <w:ind w:left="720" w:hanging="720"/>
      </w:pPr>
      <w:r w:rsidRPr="00EA4337">
        <w:t xml:space="preserve">Preidel, C., Borrmann, A., Mattern, H., König, M., &amp; Schapke, S.-E. (2018). Common data environment </w:t>
      </w:r>
      <w:r w:rsidRPr="00EA4337">
        <w:rPr>
          <w:i/>
        </w:rPr>
        <w:t>Building Information Modeling</w:t>
      </w:r>
      <w:r w:rsidRPr="00EA4337">
        <w:t xml:space="preserve"> (pp. 279-291): Springer. ISBN: 9783319928623.  </w:t>
      </w:r>
      <w:hyperlink r:id="rId136" w:history="1">
        <w:r w:rsidRPr="00EA4337">
          <w:rPr>
            <w:rStyle w:val="Hyperlink"/>
          </w:rPr>
          <w:t>https://doi.org/10.1007/978-3-319-92862-3_15</w:t>
        </w:r>
      </w:hyperlink>
    </w:p>
    <w:p w14:paraId="0451DF91" w14:textId="48152D62" w:rsidR="00EA4337" w:rsidRPr="00EA4337" w:rsidRDefault="00EA4337" w:rsidP="00EA4337">
      <w:pPr>
        <w:pStyle w:val="EndNoteBibliography"/>
        <w:spacing w:after="0"/>
        <w:ind w:left="720" w:hanging="720"/>
      </w:pPr>
      <w:r w:rsidRPr="00EA4337">
        <w:t xml:space="preserve">Preidel, C., Borrmann, A., Oberender, C., &amp; Tretheway, M. (2015). </w:t>
      </w:r>
      <w:r w:rsidRPr="00EA4337">
        <w:rPr>
          <w:i/>
        </w:rPr>
        <w:t>Seamless integration of common data environment access into BIM authoring applications: The BIM integration framework.</w:t>
      </w:r>
      <w:r w:rsidRPr="00EA4337">
        <w:t xml:space="preserve"> Paper presented at the 11th European Conference on Product and Process Modelling (ECPPM 2016), Limassol, Cyprus.  </w:t>
      </w:r>
      <w:hyperlink r:id="rId137" w:history="1">
        <w:r w:rsidRPr="00EA4337">
          <w:rPr>
            <w:rStyle w:val="Hyperlink"/>
          </w:rPr>
          <w:t>https://doi.org/10.1201/9781315386904</w:t>
        </w:r>
      </w:hyperlink>
    </w:p>
    <w:p w14:paraId="4BAB21A1" w14:textId="5DE31439" w:rsidR="00EA4337" w:rsidRPr="00EA4337" w:rsidRDefault="00EA4337" w:rsidP="00EA4337">
      <w:pPr>
        <w:pStyle w:val="EndNoteBibliography"/>
        <w:spacing w:after="0"/>
        <w:ind w:left="720" w:hanging="720"/>
      </w:pPr>
      <w:r w:rsidRPr="00EA4337">
        <w:t xml:space="preserve">Pries-Heje, J., Baskerville, R., &amp; Venable, J. R. (2008). </w:t>
      </w:r>
      <w:r w:rsidRPr="00EA4337">
        <w:rPr>
          <w:i/>
        </w:rPr>
        <w:t>Strategies for design science research evaluation.</w:t>
      </w:r>
      <w:r w:rsidRPr="00EA4337">
        <w:t xml:space="preserve"> Paper presented at the European Conference on Information Systems (ECIS) 2008.  </w:t>
      </w:r>
      <w:hyperlink r:id="rId138" w:history="1">
        <w:r w:rsidRPr="00EA4337">
          <w:rPr>
            <w:rStyle w:val="Hyperlink"/>
          </w:rPr>
          <w:t>https://aisel.aisnet.org/ecis2008/87</w:t>
        </w:r>
      </w:hyperlink>
      <w:r w:rsidRPr="00EA4337">
        <w:t>, Accessed date: 25/01/2021</w:t>
      </w:r>
    </w:p>
    <w:p w14:paraId="12BB590E" w14:textId="247EAF9C" w:rsidR="00EA4337" w:rsidRPr="00EA4337" w:rsidRDefault="00EA4337" w:rsidP="00EA4337">
      <w:pPr>
        <w:pStyle w:val="EndNoteBibliography"/>
        <w:spacing w:after="0"/>
        <w:ind w:left="720" w:hanging="720"/>
      </w:pPr>
      <w:r w:rsidRPr="00EA4337">
        <w:t xml:space="preserve">Rajendran, S., Clarke, B., &amp; Whelan, M. L. (2013). Contract issues &amp; construction safety management. </w:t>
      </w:r>
      <w:r w:rsidRPr="00EA4337">
        <w:rPr>
          <w:i/>
        </w:rPr>
        <w:t>Professional Safety, 58</w:t>
      </w:r>
      <w:r w:rsidRPr="00EA4337">
        <w:t xml:space="preserve">(09), 56-61.  </w:t>
      </w:r>
      <w:hyperlink r:id="rId139" w:history="1">
        <w:r w:rsidRPr="00EA4337">
          <w:rPr>
            <w:rStyle w:val="Hyperlink"/>
          </w:rPr>
          <w:t>https://www.onepetro.org/journal-paper/ASSE-13-09-56</w:t>
        </w:r>
      </w:hyperlink>
      <w:r w:rsidRPr="00EA4337">
        <w:t>, Accessed date: 25/01/2021</w:t>
      </w:r>
    </w:p>
    <w:p w14:paraId="6EF145FE" w14:textId="3AB6EBC3" w:rsidR="00EA4337" w:rsidRPr="00EA4337" w:rsidRDefault="00EA4337" w:rsidP="00EA4337">
      <w:pPr>
        <w:pStyle w:val="EndNoteBibliography"/>
        <w:spacing w:after="0"/>
        <w:ind w:left="720" w:hanging="720"/>
      </w:pPr>
      <w:r w:rsidRPr="00EA4337">
        <w:t xml:space="preserve">Rezgui, Y., Beach, T., &amp; Rana, O. (2013). A governance approach for BIM management across lifecycle and supply chains using mixed-modes of information delivery. </w:t>
      </w:r>
      <w:r w:rsidRPr="00EA4337">
        <w:rPr>
          <w:i/>
        </w:rPr>
        <w:t>Journal of Civil Engineering and Management, 19</w:t>
      </w:r>
      <w:r w:rsidRPr="00EA4337">
        <w:t xml:space="preserve">(2), 239-258.  </w:t>
      </w:r>
      <w:hyperlink r:id="rId140" w:history="1">
        <w:r w:rsidRPr="00EA4337">
          <w:rPr>
            <w:rStyle w:val="Hyperlink"/>
          </w:rPr>
          <w:t>https://doi.org/10.3846/13923730.2012.760480</w:t>
        </w:r>
      </w:hyperlink>
    </w:p>
    <w:p w14:paraId="34D39DB6" w14:textId="3900CE60" w:rsidR="00EA4337" w:rsidRPr="00EA4337" w:rsidRDefault="00EA4337" w:rsidP="00EA4337">
      <w:pPr>
        <w:pStyle w:val="EndNoteBibliography"/>
        <w:spacing w:after="0"/>
        <w:ind w:left="720" w:hanging="720"/>
      </w:pPr>
      <w:r w:rsidRPr="00EA4337">
        <w:t xml:space="preserve">RIBA. (2012). </w:t>
      </w:r>
      <w:r w:rsidRPr="00EA4337">
        <w:rPr>
          <w:i/>
        </w:rPr>
        <w:t>BIM overlay to the RIBA outline plan of work</w:t>
      </w:r>
      <w:r w:rsidRPr="00EA4337">
        <w:t xml:space="preserve">. RIBA Publishing: Royal Institute of British Architects, RIBA Practice and Profession Committee.  </w:t>
      </w:r>
      <w:hyperlink r:id="rId141" w:history="1">
        <w:r w:rsidRPr="00EA4337">
          <w:rPr>
            <w:rStyle w:val="Hyperlink"/>
          </w:rPr>
          <w:t>http://mono.eik.bme.hu/~zrostas/assets/files/CPM_RIBAOutlinePlanofWork_BIMOverlay.pdf</w:t>
        </w:r>
      </w:hyperlink>
      <w:r w:rsidRPr="00EA4337">
        <w:t>, Accessed date: 25/01/2021</w:t>
      </w:r>
    </w:p>
    <w:p w14:paraId="3CB18570" w14:textId="38A4B3E2" w:rsidR="00EA4337" w:rsidRPr="00EA4337" w:rsidRDefault="00EA4337" w:rsidP="00EA4337">
      <w:pPr>
        <w:pStyle w:val="EndNoteBibliography"/>
        <w:spacing w:after="0"/>
        <w:ind w:left="720" w:hanging="720"/>
      </w:pPr>
      <w:r w:rsidRPr="00EA4337">
        <w:t xml:space="preserve">Scott, T., Montgomery-Hribar, J., Barda, P., Marshall, C., Kane, C., Eynon, D., . . . Jurgens, D. (2014). </w:t>
      </w:r>
      <w:r w:rsidRPr="00EA4337">
        <w:rPr>
          <w:i/>
        </w:rPr>
        <w:t>A Framework for the Adoption of Project Team Integration and Building Information Modelling</w:t>
      </w:r>
      <w:r w:rsidRPr="00EA4337">
        <w:t xml:space="preserve">. Australian Construction Industry Forum (ACIF), Australian Procurement and Construction Council (APCC).  </w:t>
      </w:r>
      <w:hyperlink r:id="rId142" w:history="1">
        <w:r w:rsidRPr="00EA4337">
          <w:rPr>
            <w:rStyle w:val="Hyperlink"/>
          </w:rPr>
          <w:t>http://www.aph.gov.au/DocumentStore.ashx?id=d7b1b259-e1a7-4503-a4a1-ca3841e9fdab&amp;subId=353999</w:t>
        </w:r>
      </w:hyperlink>
      <w:r w:rsidRPr="00EA4337">
        <w:t>, Accessed date: 25/01/2021</w:t>
      </w:r>
    </w:p>
    <w:p w14:paraId="6F6C8FD4" w14:textId="0E1EA861" w:rsidR="00EA4337" w:rsidRPr="00EA4337" w:rsidRDefault="00EA4337" w:rsidP="00EA4337">
      <w:pPr>
        <w:pStyle w:val="EndNoteBibliography"/>
        <w:spacing w:after="0"/>
        <w:ind w:left="720" w:hanging="720"/>
      </w:pPr>
      <w:r w:rsidRPr="00EA4337">
        <w:lastRenderedPageBreak/>
        <w:t xml:space="preserve">Shafiq, M. T., Matthews, J., &amp; Lockley, S. (2013). A study of BIM collaboration requirements and available features in existing model collaboration systems. </w:t>
      </w:r>
      <w:r w:rsidRPr="00EA4337">
        <w:rPr>
          <w:i/>
        </w:rPr>
        <w:t>Journal of Information Technology in Construction (ITcon), 18</w:t>
      </w:r>
      <w:r w:rsidRPr="00EA4337">
        <w:t xml:space="preserve">, 148-161.  </w:t>
      </w:r>
      <w:hyperlink r:id="rId143" w:history="1">
        <w:r w:rsidRPr="00EA4337">
          <w:rPr>
            <w:rStyle w:val="Hyperlink"/>
          </w:rPr>
          <w:t>https://itcon.org/paper/2013/8</w:t>
        </w:r>
      </w:hyperlink>
      <w:r w:rsidRPr="00EA4337">
        <w:t>, Accessed date: 25/01/2021</w:t>
      </w:r>
    </w:p>
    <w:p w14:paraId="4083D3C6" w14:textId="6E7C3FDD" w:rsidR="00EA4337" w:rsidRPr="00EA4337" w:rsidRDefault="00EA4337" w:rsidP="00EA4337">
      <w:pPr>
        <w:pStyle w:val="EndNoteBibliography"/>
        <w:spacing w:after="0"/>
        <w:ind w:left="720" w:hanging="720"/>
      </w:pPr>
      <w:r w:rsidRPr="00EA4337">
        <w:t xml:space="preserve">Sheriff, A., Bouchlaghem, D., El-Hamalawi, A., &amp; Yeomans, S. (2012). Information management in UK-based architecture and engineering organizations: Drivers, constraining factors, and barriers. </w:t>
      </w:r>
      <w:r w:rsidRPr="00EA4337">
        <w:rPr>
          <w:i/>
        </w:rPr>
        <w:t>Journal of Management in Engineering, 28</w:t>
      </w:r>
      <w:r w:rsidRPr="00EA4337">
        <w:t xml:space="preserve">(2), 170-180.  </w:t>
      </w:r>
      <w:hyperlink r:id="rId144" w:history="1">
        <w:r w:rsidRPr="00EA4337">
          <w:rPr>
            <w:rStyle w:val="Hyperlink"/>
          </w:rPr>
          <w:t>https://doi.org/10.1061/(ASCE)ME.1943-5479.0000085</w:t>
        </w:r>
      </w:hyperlink>
    </w:p>
    <w:p w14:paraId="464A64B4" w14:textId="12DB3A99" w:rsidR="00EA4337" w:rsidRPr="00EA4337" w:rsidRDefault="00EA4337" w:rsidP="00EA4337">
      <w:pPr>
        <w:pStyle w:val="EndNoteBibliography"/>
        <w:spacing w:after="0"/>
        <w:ind w:left="720" w:hanging="720"/>
      </w:pPr>
      <w:r w:rsidRPr="00EA4337">
        <w:t xml:space="preserve">Shojaei, A., Flood, I., Moud, H. I., Hatami, M., &amp; Zhang, X. (2020). </w:t>
      </w:r>
      <w:r w:rsidRPr="00EA4337">
        <w:rPr>
          <w:i/>
        </w:rPr>
        <w:t>An Implementation of Smart Contracts by Integrating BIM and Blockchain.</w:t>
      </w:r>
      <w:r w:rsidRPr="00EA4337">
        <w:t xml:space="preserve"> Paper presented at the Future Technologies Conference (FTC) 2019. FTC 2019. Advances in Intelligent Systems and Computing.  </w:t>
      </w:r>
      <w:hyperlink r:id="rId145" w:history="1">
        <w:r w:rsidRPr="00EA4337">
          <w:rPr>
            <w:rStyle w:val="Hyperlink"/>
          </w:rPr>
          <w:t>https://doi.org/10.1007/978-3-030-32523-7_36</w:t>
        </w:r>
      </w:hyperlink>
    </w:p>
    <w:p w14:paraId="17AEF00B" w14:textId="53EAAB91" w:rsidR="00EA4337" w:rsidRPr="00EA4337" w:rsidRDefault="00EA4337" w:rsidP="00EA4337">
      <w:pPr>
        <w:pStyle w:val="EndNoteBibliography"/>
        <w:spacing w:after="0"/>
        <w:ind w:left="720" w:hanging="720"/>
      </w:pPr>
      <w:r w:rsidRPr="00EA4337">
        <w:t xml:space="preserve">Simon, H. A. (1996). </w:t>
      </w:r>
      <w:r w:rsidRPr="00EA4337">
        <w:rPr>
          <w:i/>
        </w:rPr>
        <w:t>The sciences of the artificial</w:t>
      </w:r>
      <w:r w:rsidRPr="00EA4337">
        <w:t xml:space="preserve">: MIT press. ISBN: 0262264498.  </w:t>
      </w:r>
      <w:hyperlink r:id="rId146" w:history="1">
        <w:r w:rsidRPr="00EA4337">
          <w:rPr>
            <w:rStyle w:val="Hyperlink"/>
          </w:rPr>
          <w:t>https://doi.org/10.1126/science.165.3896.886-a</w:t>
        </w:r>
      </w:hyperlink>
    </w:p>
    <w:p w14:paraId="734D5B29" w14:textId="23522790" w:rsidR="00EA4337" w:rsidRPr="00EA4337" w:rsidRDefault="00EA4337" w:rsidP="00EA4337">
      <w:pPr>
        <w:pStyle w:val="EndNoteBibliography"/>
        <w:spacing w:after="0"/>
        <w:ind w:left="720" w:hanging="720"/>
      </w:pPr>
      <w:r w:rsidRPr="00EA4337">
        <w:t xml:space="preserve">Simonian, L., &amp; Korman, T. (2010). </w:t>
      </w:r>
      <w:r w:rsidRPr="00EA4337">
        <w:rPr>
          <w:i/>
        </w:rPr>
        <w:t>Legal considerations in the United States associated with building information modeling.</w:t>
      </w:r>
      <w:r w:rsidRPr="00EA4337">
        <w:t xml:space="preserve"> Paper presented at the COBRA 2010 CIB W113 Law &amp; Dispute Resolution, Paris, France.  </w:t>
      </w:r>
      <w:hyperlink r:id="rId147" w:history="1">
        <w:r w:rsidRPr="00EA4337">
          <w:rPr>
            <w:rStyle w:val="Hyperlink"/>
          </w:rPr>
          <w:t>https://www.irbnet.de/daten/iconda/CIB20074.pdf</w:t>
        </w:r>
      </w:hyperlink>
      <w:r w:rsidRPr="00EA4337">
        <w:t>, Accessed date: 25/01/2021</w:t>
      </w:r>
    </w:p>
    <w:p w14:paraId="48B407DA" w14:textId="28672721" w:rsidR="00EA4337" w:rsidRPr="00EA4337" w:rsidRDefault="00EA4337" w:rsidP="00EA4337">
      <w:pPr>
        <w:pStyle w:val="EndNoteBibliography"/>
        <w:spacing w:after="0"/>
        <w:ind w:left="720" w:hanging="720"/>
      </w:pPr>
      <w:r w:rsidRPr="00EA4337">
        <w:t xml:space="preserve">Singh, S., &amp; Ashuri, B. (2019). </w:t>
      </w:r>
      <w:r w:rsidRPr="00EA4337">
        <w:rPr>
          <w:i/>
        </w:rPr>
        <w:t>Leveraging Blockchain Technology in AEC Industry during Design Development Phase.</w:t>
      </w:r>
      <w:r w:rsidRPr="00EA4337">
        <w:t xml:space="preserve"> Paper presented at the Computing in Civil Engineering 2019: Visualization, Information Modeling, and Simulation - Selected Papers from the ASCE International Conference on Computing in Civil Engineering 2019.  </w:t>
      </w:r>
      <w:hyperlink r:id="rId148" w:history="1">
        <w:r w:rsidRPr="00EA4337">
          <w:rPr>
            <w:rStyle w:val="Hyperlink"/>
          </w:rPr>
          <w:t>https://doi.org/10.1061/9780784482421.050</w:t>
        </w:r>
      </w:hyperlink>
    </w:p>
    <w:p w14:paraId="6354F087" w14:textId="1F919E7F" w:rsidR="00EA4337" w:rsidRPr="00EA4337" w:rsidRDefault="00EA4337" w:rsidP="00EA4337">
      <w:pPr>
        <w:pStyle w:val="EndNoteBibliography"/>
        <w:spacing w:after="0"/>
        <w:ind w:left="720" w:hanging="720"/>
      </w:pPr>
      <w:r w:rsidRPr="00EA4337">
        <w:t xml:space="preserve">SNZ. (2012). </w:t>
      </w:r>
      <w:r w:rsidRPr="00EA4337">
        <w:rPr>
          <w:i/>
        </w:rPr>
        <w:t>SA/SNZ TR ISO 26122:2012: Information and documentation - Work process analysis for recordkeeping</w:t>
      </w:r>
      <w:r w:rsidRPr="00EA4337">
        <w:t xml:space="preserve">. New Zealand: Standards New Zealand.  </w:t>
      </w:r>
      <w:hyperlink r:id="rId149" w:history="1">
        <w:r w:rsidRPr="00EA4337">
          <w:rPr>
            <w:rStyle w:val="Hyperlink"/>
          </w:rPr>
          <w:t>https://shop.standards.govt.nz/catalog/26122%3A2012%28SA%7CSNZ+TR+ISO%29/view</w:t>
        </w:r>
      </w:hyperlink>
      <w:r w:rsidRPr="00EA4337">
        <w:t>, Accessed date: 25/01/2021</w:t>
      </w:r>
    </w:p>
    <w:p w14:paraId="25DCB7CE" w14:textId="70C6EBDB" w:rsidR="00EA4337" w:rsidRPr="00EA4337" w:rsidRDefault="00EA4337" w:rsidP="00EA4337">
      <w:pPr>
        <w:pStyle w:val="EndNoteBibliography"/>
        <w:spacing w:after="0"/>
        <w:ind w:left="720" w:hanging="720"/>
      </w:pPr>
      <w:r w:rsidRPr="00EA4337">
        <w:t xml:space="preserve">SNZ. (2017). </w:t>
      </w:r>
      <w:r w:rsidRPr="00EA4337">
        <w:rPr>
          <w:i/>
        </w:rPr>
        <w:t>SA/SNZ HB 168:2017: Document control</w:t>
      </w:r>
      <w:r w:rsidRPr="00EA4337">
        <w:t xml:space="preserve">. New Zealand: Standards New Zealand.  </w:t>
      </w:r>
      <w:hyperlink r:id="rId150" w:history="1">
        <w:r w:rsidRPr="00EA4337">
          <w:rPr>
            <w:rStyle w:val="Hyperlink"/>
          </w:rPr>
          <w:t>https://shop.standards.govt.nz/catalog/168%3A2017%28SAA%7CSNZ+HB%29/view</w:t>
        </w:r>
      </w:hyperlink>
      <w:r w:rsidRPr="00EA4337">
        <w:t>, Accessed date: 25/01/2021</w:t>
      </w:r>
    </w:p>
    <w:p w14:paraId="167D82AB" w14:textId="35C9931C" w:rsidR="00EA4337" w:rsidRPr="00EA4337" w:rsidRDefault="00EA4337" w:rsidP="00EA4337">
      <w:pPr>
        <w:pStyle w:val="EndNoteBibliography"/>
        <w:spacing w:after="0"/>
        <w:ind w:left="720" w:hanging="720"/>
      </w:pPr>
      <w:r w:rsidRPr="00EA4337">
        <w:t xml:space="preserve">Succar, B. (2009). Building information modelling framework: A research and delivery foundation for industry stakeholders. </w:t>
      </w:r>
      <w:r w:rsidRPr="00EA4337">
        <w:rPr>
          <w:i/>
        </w:rPr>
        <w:t>Automation in construction, 18</w:t>
      </w:r>
      <w:r w:rsidRPr="00EA4337">
        <w:t xml:space="preserve">(3), 357-375.  </w:t>
      </w:r>
      <w:hyperlink r:id="rId151" w:history="1">
        <w:r w:rsidRPr="00EA4337">
          <w:rPr>
            <w:rStyle w:val="Hyperlink"/>
          </w:rPr>
          <w:t>https://doi.org/10.1016/j.autcon.2008.10.003</w:t>
        </w:r>
      </w:hyperlink>
    </w:p>
    <w:p w14:paraId="2FD53BCD" w14:textId="77777777" w:rsidR="00EA4337" w:rsidRPr="00EA4337" w:rsidRDefault="00EA4337" w:rsidP="00EA4337">
      <w:pPr>
        <w:pStyle w:val="EndNoteBibliography"/>
        <w:spacing w:after="0"/>
        <w:ind w:left="720" w:hanging="720"/>
      </w:pPr>
      <w:r w:rsidRPr="00EA4337">
        <w:t xml:space="preserve">Swan, M. (2015). </w:t>
      </w:r>
      <w:r w:rsidRPr="00EA4337">
        <w:rPr>
          <w:i/>
        </w:rPr>
        <w:t>Blockchain: Blueprint for a new economy</w:t>
      </w:r>
      <w:r w:rsidRPr="00EA4337">
        <w:t xml:space="preserve"> (T. McGovern Ed.): O'Reilly Media, Inc. ISBN: 1491920475. </w:t>
      </w:r>
    </w:p>
    <w:p w14:paraId="2280479F" w14:textId="0CEE0004" w:rsidR="00EA4337" w:rsidRPr="00EA4337" w:rsidRDefault="00EA4337" w:rsidP="00EA4337">
      <w:pPr>
        <w:pStyle w:val="EndNoteBibliography"/>
        <w:spacing w:after="0"/>
        <w:ind w:left="720" w:hanging="720"/>
      </w:pPr>
      <w:r w:rsidRPr="00EA4337">
        <w:t xml:space="preserve">Treldal, N., Parsianfar, H., &amp; Karlshøj, J. (2016, 2016). </w:t>
      </w:r>
      <w:r w:rsidRPr="00EA4337">
        <w:rPr>
          <w:i/>
        </w:rPr>
        <w:t>Using BCF as a mediator for task management in building design.</w:t>
      </w:r>
      <w:r w:rsidRPr="00EA4337">
        <w:t xml:space="preserve"> Paper presented at the International RILEM Conference Materials, Systems and Structures in Civil Engineering 2016: BIM in Civil Engineering – Open Data Standards in Civil Engineering.  </w:t>
      </w:r>
      <w:hyperlink r:id="rId152" w:history="1">
        <w:r w:rsidRPr="00EA4337">
          <w:rPr>
            <w:rStyle w:val="Hyperlink"/>
          </w:rPr>
          <w:t>https://orbit.dtu.dk/en/publications/using-bcf-as-a-mediator-for-task-management-in-building-design</w:t>
        </w:r>
      </w:hyperlink>
      <w:r w:rsidRPr="00EA4337">
        <w:t>, Accessed date: 25/01/2021</w:t>
      </w:r>
    </w:p>
    <w:p w14:paraId="7F9C334F" w14:textId="1548A026" w:rsidR="00EA4337" w:rsidRPr="00EA4337" w:rsidRDefault="00EA4337" w:rsidP="00EA4337">
      <w:pPr>
        <w:pStyle w:val="EndNoteBibliography"/>
        <w:spacing w:after="0"/>
        <w:ind w:left="720" w:hanging="720"/>
      </w:pPr>
      <w:r w:rsidRPr="00EA4337">
        <w:t xml:space="preserve">Tribelsky, E., &amp; Sacks, R. (2011). An empirical study of information flows in multidisciplinary civil engineering design teams using lean measures. </w:t>
      </w:r>
      <w:r w:rsidRPr="00EA4337">
        <w:rPr>
          <w:i/>
        </w:rPr>
        <w:t>Architectural Engineering and Design Management, 7</w:t>
      </w:r>
      <w:r w:rsidRPr="00EA4337">
        <w:t xml:space="preserve">(2), 85-101.  </w:t>
      </w:r>
      <w:hyperlink r:id="rId153" w:history="1">
        <w:r w:rsidRPr="00EA4337">
          <w:rPr>
            <w:rStyle w:val="Hyperlink"/>
          </w:rPr>
          <w:t>https://doi.org/10.1080/17452007.2011.582332</w:t>
        </w:r>
      </w:hyperlink>
    </w:p>
    <w:p w14:paraId="58FD569A" w14:textId="6C889C5D" w:rsidR="00EA4337" w:rsidRPr="00EA4337" w:rsidRDefault="00EA4337" w:rsidP="00EA4337">
      <w:pPr>
        <w:pStyle w:val="EndNoteBibliography"/>
        <w:spacing w:after="0"/>
        <w:ind w:left="720" w:hanging="720"/>
      </w:pPr>
      <w:r w:rsidRPr="00EA4337">
        <w:t xml:space="preserve">Turk, Ž., &amp; Klinc, R. (2017). Potentials of Blockchain Technology for Construction Management. </w:t>
      </w:r>
      <w:r w:rsidRPr="00EA4337">
        <w:rPr>
          <w:i/>
        </w:rPr>
        <w:t>Procedia engineering, 196</w:t>
      </w:r>
      <w:r w:rsidRPr="00EA4337">
        <w:t xml:space="preserve">, 638-645.  </w:t>
      </w:r>
      <w:hyperlink r:id="rId154" w:history="1">
        <w:r w:rsidRPr="00EA4337">
          <w:rPr>
            <w:rStyle w:val="Hyperlink"/>
          </w:rPr>
          <w:t>https://doi.org/10.1016/j.proeng.2017.08.052</w:t>
        </w:r>
      </w:hyperlink>
    </w:p>
    <w:p w14:paraId="4CA4C4B9" w14:textId="4CCE7DAC" w:rsidR="00EA4337" w:rsidRPr="00EA4337" w:rsidRDefault="00EA4337" w:rsidP="00EA4337">
      <w:pPr>
        <w:pStyle w:val="EndNoteBibliography"/>
        <w:spacing w:after="0"/>
        <w:ind w:left="720" w:hanging="720"/>
      </w:pPr>
      <w:r w:rsidRPr="00EA4337">
        <w:t xml:space="preserve">Venable, J., Pries-Heje, J., &amp; Baskerville, R. (2016). FEDS: a framework for evaluation in design science research. </w:t>
      </w:r>
      <w:r w:rsidRPr="00EA4337">
        <w:rPr>
          <w:i/>
        </w:rPr>
        <w:t>European Journal of Information Systems, 25</w:t>
      </w:r>
      <w:r w:rsidRPr="00EA4337">
        <w:t xml:space="preserve">(1), 77-89.  </w:t>
      </w:r>
      <w:hyperlink r:id="rId155" w:history="1">
        <w:r w:rsidRPr="00EA4337">
          <w:rPr>
            <w:rStyle w:val="Hyperlink"/>
          </w:rPr>
          <w:t>https://doi.org/10.1057/ejis.2014.36</w:t>
        </w:r>
      </w:hyperlink>
    </w:p>
    <w:p w14:paraId="53AACE67" w14:textId="333AA1C3" w:rsidR="00EA4337" w:rsidRPr="00EA4337" w:rsidRDefault="00EA4337" w:rsidP="00EA4337">
      <w:pPr>
        <w:pStyle w:val="EndNoteBibliography"/>
        <w:spacing w:after="0"/>
        <w:ind w:left="720" w:hanging="720"/>
      </w:pPr>
      <w:r w:rsidRPr="00EA4337">
        <w:t xml:space="preserve">Wang, J., Wu, P., Wang, X., &amp; Shou, W. (2017). The outlook of blockchain technology for construction engineering management. </w:t>
      </w:r>
      <w:r w:rsidRPr="00EA4337">
        <w:rPr>
          <w:i/>
        </w:rPr>
        <w:t>Frontiers of engineering management</w:t>
      </w:r>
      <w:r w:rsidRPr="00EA4337">
        <w:t xml:space="preserve">, 67-75.  </w:t>
      </w:r>
      <w:hyperlink r:id="rId156" w:history="1">
        <w:r w:rsidRPr="00EA4337">
          <w:rPr>
            <w:rStyle w:val="Hyperlink"/>
          </w:rPr>
          <w:t>https://doi.org/10.15302/J-FEM-2017006</w:t>
        </w:r>
      </w:hyperlink>
    </w:p>
    <w:p w14:paraId="24C0F483" w14:textId="68B673E3" w:rsidR="00EA4337" w:rsidRPr="00EA4337" w:rsidRDefault="00EA4337" w:rsidP="00EA4337">
      <w:pPr>
        <w:pStyle w:val="EndNoteBibliography"/>
        <w:spacing w:after="0"/>
        <w:ind w:left="720" w:hanging="720"/>
      </w:pPr>
      <w:r w:rsidRPr="00EA4337">
        <w:t xml:space="preserve">Wilkinson, P. (2018). All together now.  </w:t>
      </w:r>
      <w:hyperlink r:id="rId157" w:history="1">
        <w:r w:rsidRPr="00EA4337">
          <w:rPr>
            <w:rStyle w:val="Hyperlink"/>
          </w:rPr>
          <w:t>https://aecmag.com/59-features/1525-all-together-now-construction-collaboration</w:t>
        </w:r>
      </w:hyperlink>
      <w:r w:rsidRPr="00EA4337">
        <w:t>, Accessed date: 25/01/2021</w:t>
      </w:r>
    </w:p>
    <w:p w14:paraId="59A94D63" w14:textId="5ED360C3" w:rsidR="00EA4337" w:rsidRPr="00EA4337" w:rsidRDefault="00EA4337" w:rsidP="00EA4337">
      <w:pPr>
        <w:pStyle w:val="EndNoteBibliography"/>
        <w:spacing w:after="0"/>
        <w:ind w:left="720" w:hanging="720"/>
      </w:pPr>
      <w:r w:rsidRPr="00EA4337">
        <w:t xml:space="preserve">Winch, G. (1998). Zephyrs of creative destruction: understanding the management of innovation in construction. </w:t>
      </w:r>
      <w:r w:rsidRPr="00EA4337">
        <w:rPr>
          <w:i/>
        </w:rPr>
        <w:t>Building Research &amp; Information, 26</w:t>
      </w:r>
      <w:r w:rsidRPr="00EA4337">
        <w:t xml:space="preserve">(5), 268-279.  </w:t>
      </w:r>
      <w:hyperlink r:id="rId158" w:history="1">
        <w:r w:rsidRPr="00EA4337">
          <w:rPr>
            <w:rStyle w:val="Hyperlink"/>
          </w:rPr>
          <w:t>https://doi.org/10.1080/096132198369751</w:t>
        </w:r>
      </w:hyperlink>
    </w:p>
    <w:p w14:paraId="3D0EB95C" w14:textId="3F2124E5" w:rsidR="00EA4337" w:rsidRPr="00EA4337" w:rsidRDefault="00EA4337" w:rsidP="00EA4337">
      <w:pPr>
        <w:pStyle w:val="EndNoteBibliography"/>
        <w:spacing w:after="0"/>
        <w:ind w:left="720" w:hanging="720"/>
      </w:pPr>
      <w:r w:rsidRPr="00EA4337">
        <w:t xml:space="preserve">Wong, F. W. H., &amp; Lam, P. T. I. (2010). Difficulties and hindrances facing end users of electronic information exchange systems in design and construction. </w:t>
      </w:r>
      <w:r w:rsidRPr="00EA4337">
        <w:rPr>
          <w:i/>
        </w:rPr>
        <w:t>Journal of Management in Engineering, 27</w:t>
      </w:r>
      <w:r w:rsidRPr="00EA4337">
        <w:t xml:space="preserve">(1), 28-39.  </w:t>
      </w:r>
      <w:hyperlink r:id="rId159" w:history="1">
        <w:r w:rsidRPr="00EA4337">
          <w:rPr>
            <w:rStyle w:val="Hyperlink"/>
          </w:rPr>
          <w:t>https://doi.org/10.1061/(ASCE)ME.1943-5479.0000028</w:t>
        </w:r>
      </w:hyperlink>
    </w:p>
    <w:p w14:paraId="3C7BE341" w14:textId="413B8D79" w:rsidR="00EA4337" w:rsidRPr="00EA4337" w:rsidRDefault="00EA4337" w:rsidP="00EA4337">
      <w:pPr>
        <w:pStyle w:val="EndNoteBibliography"/>
        <w:spacing w:after="0"/>
        <w:ind w:left="720" w:hanging="720"/>
      </w:pPr>
      <w:r w:rsidRPr="00EA4337">
        <w:t xml:space="preserve">Wong, J., Wang, X., Li, H., &amp; Chan, G. (2014). A review of cloud-based BIM technology in the construction sector. </w:t>
      </w:r>
      <w:r w:rsidRPr="00EA4337">
        <w:rPr>
          <w:i/>
        </w:rPr>
        <w:t>Journal of Information Technology in Construction, 19</w:t>
      </w:r>
      <w:r w:rsidRPr="00EA4337">
        <w:t xml:space="preserve">, 281-291.  </w:t>
      </w:r>
      <w:hyperlink r:id="rId160" w:history="1">
        <w:r w:rsidRPr="00EA4337">
          <w:rPr>
            <w:rStyle w:val="Hyperlink"/>
          </w:rPr>
          <w:t>https://itcon.org/paper/2014/16</w:t>
        </w:r>
      </w:hyperlink>
      <w:r w:rsidRPr="00EA4337">
        <w:t>, Accessed date: 25/01/2021</w:t>
      </w:r>
    </w:p>
    <w:p w14:paraId="4636B9C2" w14:textId="27979110" w:rsidR="00EA4337" w:rsidRPr="00EA4337" w:rsidRDefault="00EA4337" w:rsidP="00EA4337">
      <w:pPr>
        <w:pStyle w:val="EndNoteBibliography"/>
        <w:spacing w:after="0"/>
        <w:ind w:left="720" w:hanging="720"/>
      </w:pPr>
      <w:r w:rsidRPr="00EA4337">
        <w:lastRenderedPageBreak/>
        <w:t xml:space="preserve">Wong, W. K. V. (2007). </w:t>
      </w:r>
      <w:r w:rsidRPr="00EA4337">
        <w:rPr>
          <w:i/>
        </w:rPr>
        <w:t>A trust inventory for use in the construction industry.</w:t>
      </w:r>
      <w:r w:rsidRPr="00EA4337">
        <w:t xml:space="preserve"> City University of Hong Kong.  </w:t>
      </w:r>
      <w:hyperlink r:id="rId161" w:history="1">
        <w:r w:rsidRPr="00EA4337">
          <w:rPr>
            <w:rStyle w:val="Hyperlink"/>
          </w:rPr>
          <w:t>https://scholars.cityu.edu.hk/en/theses/theses(48ee369f-44e5-4ead-9810-0e6d1a2b6170).html</w:t>
        </w:r>
      </w:hyperlink>
      <w:r w:rsidRPr="00EA4337">
        <w:t>, Accessed date: 25/01/2021</w:t>
      </w:r>
    </w:p>
    <w:p w14:paraId="449F93ED" w14:textId="76C6316F" w:rsidR="00EA4337" w:rsidRPr="00EA4337" w:rsidRDefault="00EA4337" w:rsidP="00EA4337">
      <w:pPr>
        <w:pStyle w:val="EndNoteBibliography"/>
        <w:spacing w:after="0"/>
        <w:ind w:left="720" w:hanging="720"/>
      </w:pPr>
      <w:r w:rsidRPr="00EA4337">
        <w:t xml:space="preserve">Xu, X., Weber, I., Staples, M., Zhu, L., Bosch, J., Bass, L., . . . Rimba, P. (2017). </w:t>
      </w:r>
      <w:r w:rsidRPr="00EA4337">
        <w:rPr>
          <w:i/>
        </w:rPr>
        <w:t>A taxonomy of blockchain-based systems for architecture design.</w:t>
      </w:r>
      <w:r w:rsidRPr="00EA4337">
        <w:t xml:space="preserve"> Paper presented at the 2017 IEEE International Conference on Software Architecture (ICSA).  </w:t>
      </w:r>
      <w:hyperlink r:id="rId162" w:history="1">
        <w:r w:rsidRPr="00EA4337">
          <w:rPr>
            <w:rStyle w:val="Hyperlink"/>
          </w:rPr>
          <w:t>https://doi.org/10.1109/ICSA.2017.33</w:t>
        </w:r>
      </w:hyperlink>
    </w:p>
    <w:p w14:paraId="556C9786" w14:textId="176297DA" w:rsidR="00EA4337" w:rsidRPr="00EA4337" w:rsidRDefault="00EA4337" w:rsidP="00EA4337">
      <w:pPr>
        <w:pStyle w:val="EndNoteBibliography"/>
        <w:spacing w:after="0"/>
        <w:ind w:left="720" w:hanging="720"/>
      </w:pPr>
      <w:r w:rsidRPr="00EA4337">
        <w:t xml:space="preserve">Xue, F., &amp; Lu, W. (2020). A semantic differential transaction approach to minimizing information redundancy for BIM and blockchain integration. </w:t>
      </w:r>
      <w:r w:rsidRPr="00EA4337">
        <w:rPr>
          <w:i/>
        </w:rPr>
        <w:t>Automation in construction, 118</w:t>
      </w:r>
      <w:r w:rsidRPr="00EA4337">
        <w:t xml:space="preserve">, 103270.  </w:t>
      </w:r>
      <w:hyperlink r:id="rId163" w:history="1">
        <w:r w:rsidRPr="00EA4337">
          <w:rPr>
            <w:rStyle w:val="Hyperlink"/>
          </w:rPr>
          <w:t>https://doi.org/10.1016/j.autcon.2020.103270</w:t>
        </w:r>
      </w:hyperlink>
    </w:p>
    <w:p w14:paraId="4D568D5B" w14:textId="09C8B861" w:rsidR="00EA4337" w:rsidRPr="00EA4337" w:rsidRDefault="00EA4337" w:rsidP="00EA4337">
      <w:pPr>
        <w:pStyle w:val="EndNoteBibliography"/>
        <w:spacing w:after="0"/>
        <w:ind w:left="720" w:hanging="720"/>
      </w:pPr>
      <w:r w:rsidRPr="00EA4337">
        <w:t xml:space="preserve">Yang, R., Wakefield, R., Lyu, S., Jayasuriya, S., Han, F., Yi, X., . . . Chen, S. (2020). Public and private blockchain in construction business process and information integration. </w:t>
      </w:r>
      <w:r w:rsidRPr="00EA4337">
        <w:rPr>
          <w:i/>
        </w:rPr>
        <w:t>Automation in construction, 118</w:t>
      </w:r>
      <w:r w:rsidRPr="00EA4337">
        <w:t xml:space="preserve">, 103276.  </w:t>
      </w:r>
      <w:hyperlink r:id="rId164" w:history="1">
        <w:r w:rsidRPr="00EA4337">
          <w:rPr>
            <w:rStyle w:val="Hyperlink"/>
          </w:rPr>
          <w:t>https://doi.org/10.1016/j.autcon.2020.103276</w:t>
        </w:r>
      </w:hyperlink>
    </w:p>
    <w:p w14:paraId="022E6DA6" w14:textId="79DB74AD" w:rsidR="00EA4337" w:rsidRPr="00EA4337" w:rsidRDefault="00EA4337" w:rsidP="00EA4337">
      <w:pPr>
        <w:pStyle w:val="EndNoteBibliography"/>
        <w:spacing w:after="0"/>
        <w:ind w:left="720" w:hanging="720"/>
      </w:pPr>
      <w:r w:rsidRPr="00EA4337">
        <w:t xml:space="preserve">Zada, A. J., Tizani, W., &amp; Oti, A. H. (2014). </w:t>
      </w:r>
      <w:r w:rsidRPr="00EA4337">
        <w:rPr>
          <w:i/>
        </w:rPr>
        <w:t>Building information modelling (BIM)—Versioning for collaborative design.</w:t>
      </w:r>
      <w:r w:rsidRPr="00EA4337">
        <w:t xml:space="preserve"> Paper presented at the 2014 International Conference on Computing in Civil and Building Engineering, Orlando, Florida, United States.  </w:t>
      </w:r>
      <w:hyperlink r:id="rId165" w:history="1">
        <w:r w:rsidRPr="00EA4337">
          <w:rPr>
            <w:rStyle w:val="Hyperlink"/>
          </w:rPr>
          <w:t>https://doi.org/10.1061/9780784413616.064</w:t>
        </w:r>
      </w:hyperlink>
    </w:p>
    <w:p w14:paraId="126465CD" w14:textId="340D0ABB" w:rsidR="00EA4337" w:rsidRPr="00EA4337" w:rsidRDefault="00EA4337" w:rsidP="00EA4337">
      <w:pPr>
        <w:pStyle w:val="EndNoteBibliography"/>
        <w:spacing w:after="0"/>
        <w:ind w:left="720" w:hanging="720"/>
      </w:pPr>
      <w:r w:rsidRPr="00EA4337">
        <w:t xml:space="preserve">Zheng, R., Jiang, J., Hao, X., Ren, W., Xiong, F., &amp; Ren, Y. (2019). BcBIM: A Blockchain-Based Big Data Model for BIM Modification Audit and Provenance in Mobile Cloud. </w:t>
      </w:r>
      <w:r w:rsidRPr="00EA4337">
        <w:rPr>
          <w:i/>
        </w:rPr>
        <w:t>Mathematical Problems in Engineering, 2019</w:t>
      </w:r>
      <w:r w:rsidRPr="00EA4337">
        <w:t xml:space="preserve">.  </w:t>
      </w:r>
      <w:hyperlink r:id="rId166" w:history="1">
        <w:r w:rsidRPr="00EA4337">
          <w:rPr>
            <w:rStyle w:val="Hyperlink"/>
          </w:rPr>
          <w:t>https://doi.org/10.1155/2019/5349538</w:t>
        </w:r>
      </w:hyperlink>
    </w:p>
    <w:p w14:paraId="050F014F" w14:textId="2BFF9EEB" w:rsidR="00EA4337" w:rsidRPr="00EA4337" w:rsidRDefault="00EA4337" w:rsidP="00EA4337">
      <w:pPr>
        <w:pStyle w:val="EndNoteBibliography"/>
        <w:spacing w:after="0"/>
        <w:ind w:left="720" w:hanging="720"/>
      </w:pPr>
      <w:r w:rsidRPr="00EA4337">
        <w:t xml:space="preserve">Zhu, Y., &amp; Augenbroe, G. (2006). A conceptual model for supporting the integration of inter-organizational information processes of AEC projects. </w:t>
      </w:r>
      <w:r w:rsidRPr="00EA4337">
        <w:rPr>
          <w:i/>
        </w:rPr>
        <w:t>Automation in construction, 15</w:t>
      </w:r>
      <w:r w:rsidRPr="00EA4337">
        <w:t xml:space="preserve">(2), 200-211.  </w:t>
      </w:r>
      <w:hyperlink r:id="rId167" w:history="1">
        <w:r w:rsidRPr="00EA4337">
          <w:rPr>
            <w:rStyle w:val="Hyperlink"/>
          </w:rPr>
          <w:t>https://doi.org/10.1016/j.autcon.2005.05.003</w:t>
        </w:r>
      </w:hyperlink>
    </w:p>
    <w:p w14:paraId="794E905C" w14:textId="36924308" w:rsidR="00EA4337" w:rsidRPr="00EA4337" w:rsidRDefault="00EA4337" w:rsidP="00EA4337">
      <w:pPr>
        <w:pStyle w:val="EndNoteBibliography"/>
        <w:ind w:left="720" w:hanging="720"/>
      </w:pPr>
      <w:r w:rsidRPr="00EA4337">
        <w:t xml:space="preserve">Zubulake v. UBS Warburg LLC, 229 F.R.D. 422 (S.D.N.Y. 2004) C.F.R. (2004).  </w:t>
      </w:r>
      <w:hyperlink r:id="rId168" w:history="1">
        <w:r w:rsidRPr="00EA4337">
          <w:rPr>
            <w:rStyle w:val="Hyperlink"/>
          </w:rPr>
          <w:t>https://casetext.com/case/zubulake-v-ubs-warburg-llc-3</w:t>
        </w:r>
      </w:hyperlink>
      <w:r w:rsidRPr="00EA4337">
        <w:t>, Accessed date: 25/01/2021</w:t>
      </w:r>
    </w:p>
    <w:p w14:paraId="0BBC2355" w14:textId="62913FEF" w:rsidR="000417D2" w:rsidRDefault="00034A1F" w:rsidP="00DC12A7">
      <w:pPr>
        <w:jc w:val="left"/>
        <w:sectPr w:rsidR="000417D2" w:rsidSect="0078180D">
          <w:pgSz w:w="11906" w:h="16838"/>
          <w:pgMar w:top="1440" w:right="1440" w:bottom="1440" w:left="1440" w:header="709" w:footer="709" w:gutter="0"/>
          <w:lnNumType w:countBy="1" w:start="676" w:restart="continuous"/>
          <w:cols w:space="708"/>
          <w:docGrid w:linePitch="360"/>
        </w:sectPr>
      </w:pPr>
      <w:r>
        <w:fldChar w:fldCharType="end"/>
      </w:r>
    </w:p>
    <w:p w14:paraId="647A29FD" w14:textId="52C0E203" w:rsidR="002A449D" w:rsidRDefault="000417D2" w:rsidP="000417D2">
      <w:pPr>
        <w:pStyle w:val="Heading1"/>
        <w:numPr>
          <w:ilvl w:val="0"/>
          <w:numId w:val="0"/>
        </w:numPr>
      </w:pPr>
      <w:bookmarkStart w:id="250" w:name="_Ref53582235"/>
      <w:bookmarkStart w:id="251" w:name="_Ref53584861"/>
      <w:bookmarkStart w:id="252" w:name="_Toc66348817"/>
      <w:bookmarkStart w:id="253" w:name="_Toc66348863"/>
      <w:r>
        <w:lastRenderedPageBreak/>
        <w:t>Appendix</w:t>
      </w:r>
      <w:r w:rsidR="00166680">
        <w:t xml:space="preserve"> </w:t>
      </w:r>
      <w:bookmarkEnd w:id="250"/>
      <w:r w:rsidR="00B86F3E">
        <w:t>A</w:t>
      </w:r>
      <w:bookmarkEnd w:id="251"/>
      <w:bookmarkEnd w:id="252"/>
      <w:bookmarkEnd w:id="253"/>
    </w:p>
    <w:p w14:paraId="06FB7A80" w14:textId="69B9A96B" w:rsidR="00FB0071" w:rsidRDefault="00FB0071" w:rsidP="00166680">
      <w:pPr>
        <w:pStyle w:val="Heading2"/>
        <w:numPr>
          <w:ilvl w:val="0"/>
          <w:numId w:val="0"/>
        </w:numPr>
        <w:ind w:left="578" w:hanging="578"/>
        <w:sectPr w:rsidR="00FB0071" w:rsidSect="00743886">
          <w:pgSz w:w="23808" w:h="16840" w:orient="landscape" w:code="8"/>
          <w:pgMar w:top="1440" w:right="1440" w:bottom="1440" w:left="1440" w:header="709" w:footer="709" w:gutter="0"/>
          <w:lnNumType w:countBy="1" w:restart="continuous"/>
          <w:cols w:space="708"/>
          <w:docGrid w:linePitch="360"/>
        </w:sectPr>
      </w:pPr>
      <w:bookmarkStart w:id="254" w:name="_Toc66348818"/>
      <w:bookmarkStart w:id="255" w:name="_Toc66348864"/>
      <w:r>
        <w:rPr>
          <w:noProof/>
        </w:rPr>
        <w:drawing>
          <wp:anchor distT="0" distB="0" distL="114300" distR="114300" simplePos="0" relativeHeight="251665408" behindDoc="0" locked="0" layoutInCell="1" allowOverlap="1" wp14:anchorId="288A6D00" wp14:editId="40049256">
            <wp:simplePos x="0" y="0"/>
            <wp:positionH relativeFrom="margin">
              <wp:posOffset>1087755</wp:posOffset>
            </wp:positionH>
            <wp:positionV relativeFrom="paragraph">
              <wp:posOffset>390993</wp:posOffset>
            </wp:positionV>
            <wp:extent cx="11111865" cy="7675880"/>
            <wp:effectExtent l="0" t="0" r="0" b="127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9">
                      <a:extLst>
                        <a:ext uri="{28A0092B-C50C-407E-A947-70E740481C1C}">
                          <a14:useLocalDpi xmlns:a14="http://schemas.microsoft.com/office/drawing/2010/main" val="0"/>
                        </a:ext>
                      </a:extLst>
                    </a:blip>
                    <a:stretch>
                      <a:fillRect/>
                    </a:stretch>
                  </pic:blipFill>
                  <pic:spPr>
                    <a:xfrm>
                      <a:off x="0" y="0"/>
                      <a:ext cx="11111865" cy="7675880"/>
                    </a:xfrm>
                    <a:prstGeom prst="rect">
                      <a:avLst/>
                    </a:prstGeom>
                  </pic:spPr>
                </pic:pic>
              </a:graphicData>
            </a:graphic>
            <wp14:sizeRelH relativeFrom="margin">
              <wp14:pctWidth>0</wp14:pctWidth>
            </wp14:sizeRelH>
            <wp14:sizeRelV relativeFrom="margin">
              <wp14:pctHeight>0</wp14:pctHeight>
            </wp14:sizeRelV>
          </wp:anchor>
        </w:drawing>
      </w:r>
      <w:r w:rsidR="00166680">
        <w:t xml:space="preserve">Aggregate of processes: </w:t>
      </w:r>
      <w:r>
        <w:t>Structural design</w:t>
      </w:r>
      <w:bookmarkEnd w:id="254"/>
      <w:bookmarkEnd w:id="255"/>
    </w:p>
    <w:p w14:paraId="602F55BE" w14:textId="78710C1D" w:rsidR="00FB0071" w:rsidRDefault="006E37C3" w:rsidP="00166680">
      <w:pPr>
        <w:pStyle w:val="Heading2"/>
        <w:numPr>
          <w:ilvl w:val="0"/>
          <w:numId w:val="0"/>
        </w:numPr>
      </w:pPr>
      <w:bookmarkStart w:id="256" w:name="_Toc66348819"/>
      <w:bookmarkStart w:id="257" w:name="_Toc66348865"/>
      <w:r>
        <w:rPr>
          <w:noProof/>
        </w:rPr>
        <w:lastRenderedPageBreak/>
        <w:drawing>
          <wp:anchor distT="0" distB="0" distL="114300" distR="114300" simplePos="0" relativeHeight="251666432" behindDoc="0" locked="0" layoutInCell="1" allowOverlap="1" wp14:anchorId="3A746F6E" wp14:editId="0A6ED15A">
            <wp:simplePos x="0" y="0"/>
            <wp:positionH relativeFrom="margin">
              <wp:align>left</wp:align>
            </wp:positionH>
            <wp:positionV relativeFrom="paragraph">
              <wp:posOffset>406400</wp:posOffset>
            </wp:positionV>
            <wp:extent cx="13385165" cy="7453630"/>
            <wp:effectExtent l="0" t="0" r="6985"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70">
                      <a:extLst>
                        <a:ext uri="{28A0092B-C50C-407E-A947-70E740481C1C}">
                          <a14:useLocalDpi xmlns:a14="http://schemas.microsoft.com/office/drawing/2010/main" val="0"/>
                        </a:ext>
                      </a:extLst>
                    </a:blip>
                    <a:stretch>
                      <a:fillRect/>
                    </a:stretch>
                  </pic:blipFill>
                  <pic:spPr>
                    <a:xfrm>
                      <a:off x="0" y="0"/>
                      <a:ext cx="13385240" cy="7453630"/>
                    </a:xfrm>
                    <a:prstGeom prst="rect">
                      <a:avLst/>
                    </a:prstGeom>
                  </pic:spPr>
                </pic:pic>
              </a:graphicData>
            </a:graphic>
            <wp14:sizeRelH relativeFrom="margin">
              <wp14:pctWidth>0</wp14:pctWidth>
            </wp14:sizeRelH>
            <wp14:sizeRelV relativeFrom="margin">
              <wp14:pctHeight>0</wp14:pctHeight>
            </wp14:sizeRelV>
          </wp:anchor>
        </w:drawing>
      </w:r>
      <w:r w:rsidR="00166680">
        <w:t xml:space="preserve">Aggregate of processes: </w:t>
      </w:r>
      <w:r w:rsidR="00FB0071">
        <w:t>Building services design</w:t>
      </w:r>
      <w:bookmarkEnd w:id="256"/>
      <w:bookmarkEnd w:id="257"/>
    </w:p>
    <w:p w14:paraId="67DA1EF4" w14:textId="77777777" w:rsidR="00FB0071" w:rsidRDefault="00FB0071" w:rsidP="00FB0071"/>
    <w:p w14:paraId="057019DA" w14:textId="77777777" w:rsidR="00FB0071" w:rsidRDefault="00FB0071" w:rsidP="00FB0071">
      <w:pPr>
        <w:sectPr w:rsidR="00FB0071" w:rsidSect="00743886">
          <w:pgSz w:w="23808" w:h="16840" w:orient="landscape" w:code="8"/>
          <w:pgMar w:top="1440" w:right="1440" w:bottom="1440" w:left="1440" w:header="709" w:footer="709" w:gutter="0"/>
          <w:lnNumType w:countBy="1" w:restart="continuous"/>
          <w:cols w:space="708"/>
          <w:docGrid w:linePitch="360"/>
        </w:sectPr>
      </w:pPr>
    </w:p>
    <w:p w14:paraId="1A0E659F" w14:textId="7F6BC2EF" w:rsidR="00166680" w:rsidRDefault="00166680" w:rsidP="00166680">
      <w:pPr>
        <w:pStyle w:val="Heading1"/>
        <w:numPr>
          <w:ilvl w:val="0"/>
          <w:numId w:val="0"/>
        </w:numPr>
        <w:ind w:left="432" w:hanging="432"/>
      </w:pPr>
      <w:bookmarkStart w:id="258" w:name="_Ref63451996"/>
      <w:bookmarkStart w:id="259" w:name="_Toc66348820"/>
      <w:bookmarkStart w:id="260" w:name="_Toc66348866"/>
      <w:r>
        <w:lastRenderedPageBreak/>
        <w:t xml:space="preserve">Appendix </w:t>
      </w:r>
      <w:r w:rsidR="00B86F3E">
        <w:t>B</w:t>
      </w:r>
      <w:bookmarkEnd w:id="258"/>
      <w:bookmarkEnd w:id="259"/>
      <w:bookmarkEnd w:id="260"/>
    </w:p>
    <w:p w14:paraId="55E72A84" w14:textId="4A89F47F" w:rsidR="000417D2" w:rsidRDefault="000417D2" w:rsidP="000417D2">
      <w:pPr>
        <w:pStyle w:val="Heading2"/>
        <w:numPr>
          <w:ilvl w:val="0"/>
          <w:numId w:val="0"/>
        </w:numPr>
        <w:ind w:left="578" w:hanging="578"/>
      </w:pPr>
      <w:bookmarkStart w:id="261" w:name="_Toc66348821"/>
      <w:bookmarkStart w:id="262" w:name="_Toc66348867"/>
      <w:r>
        <w:t>Detailed supplemental description for</w:t>
      </w:r>
      <w:r w:rsidRPr="00713DE5">
        <w:t xml:space="preserve"> </w:t>
      </w:r>
      <w:r w:rsidRPr="00713DE5">
        <w:fldChar w:fldCharType="begin"/>
      </w:r>
      <w:r w:rsidRPr="00713DE5">
        <w:instrText xml:space="preserve"> REF _Ref50385488 \h  \* MERGEFORMAT </w:instrText>
      </w:r>
      <w:r w:rsidRPr="00713DE5">
        <w:fldChar w:fldCharType="separate"/>
      </w:r>
      <w:r w:rsidR="0032750D">
        <w:t xml:space="preserve">Figure </w:t>
      </w:r>
      <w:r w:rsidR="0032750D">
        <w:rPr>
          <w:noProof/>
        </w:rPr>
        <w:t>11</w:t>
      </w:r>
      <w:r w:rsidRPr="00713DE5">
        <w:fldChar w:fldCharType="end"/>
      </w:r>
      <w:r w:rsidRPr="00713DE5">
        <w:t xml:space="preserve">, </w:t>
      </w:r>
      <w:r w:rsidRPr="00713DE5">
        <w:fldChar w:fldCharType="begin"/>
      </w:r>
      <w:r w:rsidRPr="00713DE5">
        <w:instrText xml:space="preserve"> REF _Ref50385566 \h  \* MERGEFORMAT </w:instrText>
      </w:r>
      <w:r w:rsidRPr="00713DE5">
        <w:fldChar w:fldCharType="separate"/>
      </w:r>
      <w:r w:rsidR="0032750D">
        <w:t xml:space="preserve">Figure </w:t>
      </w:r>
      <w:r w:rsidR="0032750D">
        <w:rPr>
          <w:noProof/>
        </w:rPr>
        <w:t>12</w:t>
      </w:r>
      <w:r w:rsidRPr="00713DE5">
        <w:fldChar w:fldCharType="end"/>
      </w:r>
      <w:r w:rsidRPr="00713DE5">
        <w:t xml:space="preserve"> and</w:t>
      </w:r>
      <w:r>
        <w:t xml:space="preserve"> </w:t>
      </w:r>
      <w:r w:rsidRPr="00713DE5">
        <w:fldChar w:fldCharType="begin"/>
      </w:r>
      <w:r w:rsidRPr="00713DE5">
        <w:instrText xml:space="preserve"> REF _Ref50385618 \h  \* MERGEFORMAT </w:instrText>
      </w:r>
      <w:r w:rsidRPr="00713DE5">
        <w:fldChar w:fldCharType="separate"/>
      </w:r>
      <w:r w:rsidR="0032750D">
        <w:t xml:space="preserve">Figure </w:t>
      </w:r>
      <w:r w:rsidR="0032750D">
        <w:rPr>
          <w:noProof/>
        </w:rPr>
        <w:t>13</w:t>
      </w:r>
      <w:bookmarkEnd w:id="261"/>
      <w:bookmarkEnd w:id="262"/>
      <w:r w:rsidRPr="00713DE5">
        <w:fldChar w:fldCharType="end"/>
      </w:r>
    </w:p>
    <w:p w14:paraId="4C200937" w14:textId="31092597" w:rsidR="000417D2" w:rsidRPr="0089755F" w:rsidRDefault="000417D2" w:rsidP="000417D2">
      <w:pPr>
        <w:pStyle w:val="NoSpacing"/>
        <w:pBdr>
          <w:top w:val="single" w:sz="4" w:space="1" w:color="auto"/>
          <w:left w:val="single" w:sz="4" w:space="4" w:color="auto"/>
          <w:bottom w:val="single" w:sz="4" w:space="1" w:color="auto"/>
          <w:right w:val="single" w:sz="4" w:space="4" w:color="auto"/>
        </w:pBdr>
      </w:pPr>
      <w:r w:rsidRPr="0089755F">
        <w:rPr>
          <w:b/>
          <w:bCs/>
          <w:u w:val="single"/>
        </w:rPr>
        <w:t>Smart Contract</w:t>
      </w:r>
      <w:r>
        <w:rPr>
          <w:b/>
          <w:bCs/>
          <w:u w:val="single"/>
        </w:rPr>
        <w:t>:</w:t>
      </w:r>
    </w:p>
    <w:p w14:paraId="15051017" w14:textId="77777777" w:rsidR="000417D2" w:rsidRDefault="000417D2" w:rsidP="000417D2">
      <w:pPr>
        <w:pStyle w:val="NoSpacing"/>
        <w:pBdr>
          <w:top w:val="single" w:sz="4" w:space="1" w:color="auto"/>
          <w:left w:val="single" w:sz="4" w:space="4" w:color="auto"/>
          <w:bottom w:val="single" w:sz="4" w:space="1" w:color="auto"/>
          <w:right w:val="single" w:sz="4" w:space="4" w:color="auto"/>
        </w:pBdr>
        <w:rPr>
          <w:b/>
          <w:bCs/>
        </w:rPr>
      </w:pPr>
    </w:p>
    <w:p w14:paraId="040E6E35" w14:textId="46F3E0D4" w:rsidR="000417D2" w:rsidRPr="0089755F" w:rsidRDefault="000417D2" w:rsidP="000417D2">
      <w:pPr>
        <w:pStyle w:val="NoSpacing"/>
        <w:pBdr>
          <w:top w:val="single" w:sz="4" w:space="1" w:color="auto"/>
          <w:left w:val="single" w:sz="4" w:space="4" w:color="auto"/>
          <w:bottom w:val="single" w:sz="4" w:space="1" w:color="auto"/>
          <w:right w:val="single" w:sz="4" w:space="4" w:color="auto"/>
        </w:pBdr>
      </w:pPr>
      <w:r w:rsidRPr="0089755F">
        <w:rPr>
          <w:b/>
          <w:bCs/>
        </w:rPr>
        <w:t>Data Structs:</w:t>
      </w:r>
    </w:p>
    <w:p w14:paraId="38A697F5" w14:textId="77777777" w:rsidR="000417D2" w:rsidRPr="0089755F" w:rsidRDefault="000417D2" w:rsidP="000417D2">
      <w:pPr>
        <w:pStyle w:val="NoSpacing"/>
        <w:pBdr>
          <w:top w:val="single" w:sz="4" w:space="1" w:color="auto"/>
          <w:left w:val="single" w:sz="4" w:space="4" w:color="auto"/>
          <w:bottom w:val="single" w:sz="4" w:space="1" w:color="auto"/>
          <w:right w:val="single" w:sz="4" w:space="4" w:color="auto"/>
        </w:pBdr>
      </w:pPr>
      <w:r w:rsidRPr="0089755F">
        <w:rPr>
          <w:i/>
          <w:iCs/>
        </w:rPr>
        <w:t>User</w:t>
      </w:r>
      <w:r w:rsidRPr="0089755F">
        <w:t>: holds username, password hash, email, project role.</w:t>
      </w:r>
    </w:p>
    <w:p w14:paraId="6A206E63" w14:textId="77777777" w:rsidR="000417D2" w:rsidRPr="0089755F" w:rsidRDefault="000417D2" w:rsidP="000417D2">
      <w:pPr>
        <w:pStyle w:val="NoSpacing"/>
        <w:pBdr>
          <w:top w:val="single" w:sz="4" w:space="1" w:color="auto"/>
          <w:left w:val="single" w:sz="4" w:space="4" w:color="auto"/>
          <w:bottom w:val="single" w:sz="4" w:space="1" w:color="auto"/>
          <w:right w:val="single" w:sz="4" w:space="4" w:color="auto"/>
        </w:pBdr>
      </w:pPr>
      <w:r w:rsidRPr="0089755F">
        <w:rPr>
          <w:i/>
          <w:iCs/>
        </w:rPr>
        <w:t>Update</w:t>
      </w:r>
      <w:r w:rsidRPr="0089755F">
        <w:t xml:space="preserve">: </w:t>
      </w:r>
      <w:r w:rsidRPr="0089755F">
        <w:rPr>
          <w:i/>
          <w:iCs/>
        </w:rPr>
        <w:t>Update</w:t>
      </w:r>
      <w:r w:rsidRPr="0089755F">
        <w:t xml:space="preserve"> + </w:t>
      </w:r>
      <w:proofErr w:type="spellStart"/>
      <w:r w:rsidRPr="0089755F">
        <w:rPr>
          <w:i/>
          <w:iCs/>
        </w:rPr>
        <w:t>UpdateInfoType</w:t>
      </w:r>
      <w:proofErr w:type="spellEnd"/>
      <w:r w:rsidRPr="0089755F">
        <w:t xml:space="preserve">: holds file hash, </w:t>
      </w:r>
      <w:r>
        <w:t xml:space="preserve">revision, description, status, </w:t>
      </w:r>
      <w:r w:rsidRPr="0089755F">
        <w:t>project phase, process aggregate, process, information levels 1 to 5, author, receiver, timestamp.</w:t>
      </w:r>
    </w:p>
    <w:p w14:paraId="069078AE" w14:textId="77777777" w:rsidR="000417D2" w:rsidRDefault="000417D2" w:rsidP="000417D2">
      <w:pPr>
        <w:pStyle w:val="NoSpacing"/>
        <w:pBdr>
          <w:top w:val="single" w:sz="4" w:space="1" w:color="auto"/>
          <w:left w:val="single" w:sz="4" w:space="4" w:color="auto"/>
          <w:bottom w:val="single" w:sz="4" w:space="1" w:color="auto"/>
          <w:right w:val="single" w:sz="4" w:space="4" w:color="auto"/>
        </w:pBdr>
        <w:rPr>
          <w:b/>
          <w:bCs/>
        </w:rPr>
      </w:pPr>
    </w:p>
    <w:p w14:paraId="7937CABE" w14:textId="7E470B7B" w:rsidR="000417D2" w:rsidRPr="0089755F" w:rsidRDefault="000417D2" w:rsidP="000417D2">
      <w:pPr>
        <w:pStyle w:val="NoSpacing"/>
        <w:pBdr>
          <w:top w:val="single" w:sz="4" w:space="1" w:color="auto"/>
          <w:left w:val="single" w:sz="4" w:space="4" w:color="auto"/>
          <w:bottom w:val="single" w:sz="4" w:space="1" w:color="auto"/>
          <w:right w:val="single" w:sz="4" w:space="4" w:color="auto"/>
        </w:pBdr>
      </w:pPr>
      <w:r>
        <w:rPr>
          <w:b/>
          <w:bCs/>
        </w:rPr>
        <w:t xml:space="preserve">Blockchain </w:t>
      </w:r>
      <w:r w:rsidRPr="0089755F">
        <w:rPr>
          <w:b/>
          <w:bCs/>
        </w:rPr>
        <w:t>Storage</w:t>
      </w:r>
      <w:r>
        <w:rPr>
          <w:b/>
          <w:bCs/>
        </w:rPr>
        <w:t xml:space="preserve"> </w:t>
      </w:r>
      <w:r w:rsidRPr="0089755F">
        <w:rPr>
          <w:b/>
          <w:bCs/>
        </w:rPr>
        <w:t>(s):</w:t>
      </w:r>
    </w:p>
    <w:p w14:paraId="6C69C1BF" w14:textId="77777777" w:rsidR="000417D2" w:rsidRPr="0089755F" w:rsidRDefault="000417D2" w:rsidP="000417D2">
      <w:pPr>
        <w:pStyle w:val="NoSpacing"/>
        <w:numPr>
          <w:ilvl w:val="0"/>
          <w:numId w:val="36"/>
        </w:numPr>
        <w:pBdr>
          <w:top w:val="single" w:sz="4" w:space="1" w:color="auto"/>
          <w:left w:val="single" w:sz="4" w:space="4" w:color="auto"/>
          <w:bottom w:val="single" w:sz="4" w:space="1" w:color="auto"/>
          <w:right w:val="single" w:sz="4" w:space="4" w:color="auto"/>
        </w:pBdr>
      </w:pPr>
      <w:r w:rsidRPr="0089755F">
        <w:rPr>
          <w:i/>
          <w:iCs/>
        </w:rPr>
        <w:t>s(wallets)</w:t>
      </w:r>
      <w:r>
        <w:t>: mapping (address to</w:t>
      </w:r>
      <w:r w:rsidRPr="0089755F">
        <w:t xml:space="preserve"> bool) </w:t>
      </w:r>
    </w:p>
    <w:p w14:paraId="303ABDCA" w14:textId="77777777" w:rsidR="000417D2" w:rsidRPr="0089755F" w:rsidRDefault="000417D2" w:rsidP="000417D2">
      <w:pPr>
        <w:pStyle w:val="NoSpacing"/>
        <w:numPr>
          <w:ilvl w:val="0"/>
          <w:numId w:val="36"/>
        </w:numPr>
        <w:pBdr>
          <w:top w:val="single" w:sz="4" w:space="1" w:color="auto"/>
          <w:left w:val="single" w:sz="4" w:space="4" w:color="auto"/>
          <w:bottom w:val="single" w:sz="4" w:space="1" w:color="auto"/>
          <w:right w:val="single" w:sz="4" w:space="4" w:color="auto"/>
        </w:pBdr>
      </w:pPr>
      <w:r w:rsidRPr="0089755F">
        <w:rPr>
          <w:i/>
          <w:iCs/>
        </w:rPr>
        <w:t>s(users)</w:t>
      </w:r>
      <w:r>
        <w:t xml:space="preserve">: </w:t>
      </w:r>
      <w:proofErr w:type="gramStart"/>
      <w:r>
        <w:t>mapping(</w:t>
      </w:r>
      <w:proofErr w:type="gramEnd"/>
      <w:r>
        <w:t>address to</w:t>
      </w:r>
      <w:r w:rsidRPr="0089755F">
        <w:t xml:space="preserve"> </w:t>
      </w:r>
      <w:r w:rsidRPr="0089755F">
        <w:rPr>
          <w:i/>
          <w:iCs/>
        </w:rPr>
        <w:t xml:space="preserve">User </w:t>
      </w:r>
      <w:r w:rsidRPr="0089755F">
        <w:t>struct)</w:t>
      </w:r>
    </w:p>
    <w:p w14:paraId="588FBC88" w14:textId="77777777" w:rsidR="000417D2" w:rsidRPr="0089755F" w:rsidRDefault="000417D2" w:rsidP="000417D2">
      <w:pPr>
        <w:pStyle w:val="NoSpacing"/>
        <w:numPr>
          <w:ilvl w:val="0"/>
          <w:numId w:val="36"/>
        </w:numPr>
        <w:pBdr>
          <w:top w:val="single" w:sz="4" w:space="1" w:color="auto"/>
          <w:left w:val="single" w:sz="4" w:space="4" w:color="auto"/>
          <w:bottom w:val="single" w:sz="4" w:space="1" w:color="auto"/>
          <w:right w:val="single" w:sz="4" w:space="4" w:color="auto"/>
        </w:pBdr>
      </w:pPr>
      <w:r w:rsidRPr="0089755F">
        <w:rPr>
          <w:i/>
          <w:iCs/>
        </w:rPr>
        <w:t>s(updates)</w:t>
      </w:r>
      <w:r w:rsidRPr="0089755F">
        <w:t xml:space="preserve">: </w:t>
      </w:r>
      <w:r w:rsidRPr="0089755F">
        <w:rPr>
          <w:i/>
          <w:iCs/>
        </w:rPr>
        <w:t>s(updates)</w:t>
      </w:r>
      <w:r w:rsidRPr="0089755F">
        <w:t xml:space="preserve"> + </w:t>
      </w:r>
      <w:r w:rsidRPr="0089755F">
        <w:rPr>
          <w:i/>
          <w:iCs/>
        </w:rPr>
        <w:t>s(</w:t>
      </w:r>
      <w:proofErr w:type="spellStart"/>
      <w:r w:rsidRPr="0089755F">
        <w:rPr>
          <w:i/>
          <w:iCs/>
        </w:rPr>
        <w:t>updateInfoTypes</w:t>
      </w:r>
      <w:proofErr w:type="spellEnd"/>
      <w:r w:rsidRPr="0089755F">
        <w:rPr>
          <w:i/>
          <w:iCs/>
        </w:rPr>
        <w:t>)</w:t>
      </w:r>
      <w:r w:rsidRPr="0089755F">
        <w:t xml:space="preserve">: </w:t>
      </w:r>
    </w:p>
    <w:p w14:paraId="1D40988E" w14:textId="297F98CB" w:rsidR="000417D2" w:rsidRPr="0089755F" w:rsidRDefault="000417D2" w:rsidP="000417D2">
      <w:pPr>
        <w:pStyle w:val="NoSpacing"/>
        <w:pBdr>
          <w:top w:val="single" w:sz="4" w:space="1" w:color="auto"/>
          <w:left w:val="single" w:sz="4" w:space="4" w:color="auto"/>
          <w:bottom w:val="single" w:sz="4" w:space="1" w:color="auto"/>
          <w:right w:val="single" w:sz="4" w:space="4" w:color="auto"/>
        </w:pBdr>
        <w:ind w:firstLine="720"/>
      </w:pPr>
      <w:proofErr w:type="gramStart"/>
      <w:r>
        <w:t>mapping(</w:t>
      </w:r>
      <w:proofErr w:type="gramEnd"/>
      <w:r>
        <w:t>ID# to</w:t>
      </w:r>
      <w:r w:rsidRPr="0089755F">
        <w:t xml:space="preserve"> </w:t>
      </w:r>
      <w:r w:rsidRPr="0089755F">
        <w:rPr>
          <w:i/>
          <w:iCs/>
        </w:rPr>
        <w:t xml:space="preserve">Update </w:t>
      </w:r>
      <w:r w:rsidRPr="0089755F">
        <w:t xml:space="preserve">struct) + mapping(ID# </w:t>
      </w:r>
      <w:r>
        <w:t>to</w:t>
      </w:r>
      <w:r w:rsidRPr="0089755F">
        <w:t xml:space="preserve"> </w:t>
      </w:r>
      <w:proofErr w:type="spellStart"/>
      <w:r w:rsidRPr="0089755F">
        <w:rPr>
          <w:i/>
          <w:iCs/>
        </w:rPr>
        <w:t>UpdateInfoType</w:t>
      </w:r>
      <w:proofErr w:type="spellEnd"/>
      <w:r w:rsidRPr="0089755F">
        <w:rPr>
          <w:i/>
          <w:iCs/>
        </w:rPr>
        <w:t xml:space="preserve"> </w:t>
      </w:r>
      <w:r w:rsidRPr="0089755F">
        <w:t>struct)</w:t>
      </w:r>
    </w:p>
    <w:p w14:paraId="52294FAF" w14:textId="77777777" w:rsidR="000417D2" w:rsidRPr="0089755F" w:rsidRDefault="000417D2" w:rsidP="000417D2">
      <w:pPr>
        <w:pStyle w:val="NoSpacing"/>
        <w:numPr>
          <w:ilvl w:val="0"/>
          <w:numId w:val="36"/>
        </w:numPr>
        <w:pBdr>
          <w:top w:val="single" w:sz="4" w:space="1" w:color="auto"/>
          <w:left w:val="single" w:sz="4" w:space="4" w:color="auto"/>
          <w:bottom w:val="single" w:sz="4" w:space="1" w:color="auto"/>
          <w:right w:val="single" w:sz="4" w:space="4" w:color="auto"/>
        </w:pBdr>
      </w:pPr>
      <w:r w:rsidRPr="0089755F">
        <w:rPr>
          <w:i/>
          <w:iCs/>
        </w:rPr>
        <w:t>s(</w:t>
      </w:r>
      <w:proofErr w:type="spellStart"/>
      <w:r w:rsidRPr="0089755F">
        <w:rPr>
          <w:i/>
          <w:iCs/>
        </w:rPr>
        <w:t>excelData</w:t>
      </w:r>
      <w:proofErr w:type="spellEnd"/>
      <w:r w:rsidRPr="0089755F">
        <w:rPr>
          <w:i/>
          <w:iCs/>
        </w:rPr>
        <w:t>)</w:t>
      </w:r>
      <w:r>
        <w:t xml:space="preserve">: </w:t>
      </w:r>
      <w:proofErr w:type="gramStart"/>
      <w:r>
        <w:t>mapping(</w:t>
      </w:r>
      <w:proofErr w:type="gramEnd"/>
      <w:r>
        <w:t>ID# to</w:t>
      </w:r>
      <w:r w:rsidRPr="0089755F">
        <w:t xml:space="preserve"> </w:t>
      </w:r>
      <w:r>
        <w:t xml:space="preserve">2-D </w:t>
      </w:r>
      <w:r w:rsidRPr="0089755F">
        <w:t>string</w:t>
      </w:r>
      <w:r>
        <w:t xml:space="preserve"> array</w:t>
      </w:r>
      <w:r w:rsidRPr="0089755F">
        <w:t>)</w:t>
      </w:r>
    </w:p>
    <w:p w14:paraId="1156DB3C" w14:textId="77777777" w:rsidR="000417D2" w:rsidRDefault="000417D2" w:rsidP="000417D2">
      <w:pPr>
        <w:pStyle w:val="NoSpacing"/>
        <w:pBdr>
          <w:top w:val="single" w:sz="4" w:space="1" w:color="auto"/>
          <w:left w:val="single" w:sz="4" w:space="4" w:color="auto"/>
          <w:bottom w:val="single" w:sz="4" w:space="1" w:color="auto"/>
          <w:right w:val="single" w:sz="4" w:space="4" w:color="auto"/>
        </w:pBdr>
        <w:rPr>
          <w:b/>
          <w:bCs/>
        </w:rPr>
      </w:pPr>
    </w:p>
    <w:p w14:paraId="15E2CD16" w14:textId="6F725C96" w:rsidR="000417D2" w:rsidRPr="0089755F" w:rsidRDefault="000417D2" w:rsidP="000417D2">
      <w:pPr>
        <w:pStyle w:val="NoSpacing"/>
        <w:pBdr>
          <w:top w:val="single" w:sz="4" w:space="1" w:color="auto"/>
          <w:left w:val="single" w:sz="4" w:space="4" w:color="auto"/>
          <w:bottom w:val="single" w:sz="4" w:space="1" w:color="auto"/>
          <w:right w:val="single" w:sz="4" w:space="4" w:color="auto"/>
        </w:pBdr>
      </w:pPr>
      <w:r w:rsidRPr="0089755F">
        <w:rPr>
          <w:b/>
          <w:bCs/>
        </w:rPr>
        <w:t>Modifiers</w:t>
      </w:r>
      <w:r>
        <w:rPr>
          <w:b/>
          <w:bCs/>
        </w:rPr>
        <w:t xml:space="preserve"> </w:t>
      </w:r>
      <w:r w:rsidRPr="0089755F">
        <w:rPr>
          <w:b/>
          <w:bCs/>
        </w:rPr>
        <w:t>(m):</w:t>
      </w:r>
    </w:p>
    <w:p w14:paraId="38E276AC" w14:textId="77777777" w:rsidR="000417D2" w:rsidRPr="0089755F" w:rsidRDefault="000417D2" w:rsidP="000417D2">
      <w:pPr>
        <w:pStyle w:val="NoSpacing"/>
        <w:numPr>
          <w:ilvl w:val="0"/>
          <w:numId w:val="36"/>
        </w:numPr>
        <w:pBdr>
          <w:top w:val="single" w:sz="4" w:space="1" w:color="auto"/>
          <w:left w:val="single" w:sz="4" w:space="4" w:color="auto"/>
          <w:bottom w:val="single" w:sz="4" w:space="1" w:color="auto"/>
          <w:right w:val="single" w:sz="4" w:space="4" w:color="auto"/>
        </w:pBdr>
      </w:pPr>
      <w:r w:rsidRPr="0089755F">
        <w:rPr>
          <w:i/>
          <w:iCs/>
        </w:rPr>
        <w:t>m(</w:t>
      </w:r>
      <w:proofErr w:type="spellStart"/>
      <w:r w:rsidRPr="0089755F">
        <w:rPr>
          <w:i/>
          <w:iCs/>
        </w:rPr>
        <w:t>checkForWallets</w:t>
      </w:r>
      <w:proofErr w:type="spellEnd"/>
      <w:r w:rsidRPr="0089755F">
        <w:rPr>
          <w:i/>
          <w:iCs/>
        </w:rPr>
        <w:t>)</w:t>
      </w:r>
      <w:r w:rsidRPr="0089755F">
        <w:t>: Input: w(user). Output: True/False.</w:t>
      </w:r>
    </w:p>
    <w:p w14:paraId="62EF685E" w14:textId="77777777" w:rsidR="000417D2" w:rsidRPr="0089755F" w:rsidRDefault="000417D2" w:rsidP="000417D2">
      <w:pPr>
        <w:pStyle w:val="NoSpacing"/>
        <w:pBdr>
          <w:top w:val="single" w:sz="4" w:space="1" w:color="auto"/>
          <w:left w:val="single" w:sz="4" w:space="4" w:color="auto"/>
          <w:bottom w:val="single" w:sz="4" w:space="1" w:color="auto"/>
          <w:right w:val="single" w:sz="4" w:space="4" w:color="auto"/>
        </w:pBdr>
      </w:pPr>
      <w:r w:rsidRPr="0089755F">
        <w:tab/>
      </w:r>
      <w:r>
        <w:t>Task</w:t>
      </w:r>
      <w:r w:rsidRPr="0089755F">
        <w:t xml:space="preserve">: Checks for wallet’s existence in </w:t>
      </w:r>
      <w:r w:rsidRPr="0089755F">
        <w:rPr>
          <w:i/>
          <w:iCs/>
        </w:rPr>
        <w:t>s(wallets)</w:t>
      </w:r>
    </w:p>
    <w:p w14:paraId="4C1F8F1A" w14:textId="77777777" w:rsidR="000417D2" w:rsidRDefault="000417D2" w:rsidP="000417D2">
      <w:pPr>
        <w:pStyle w:val="NoSpacing"/>
        <w:pBdr>
          <w:top w:val="single" w:sz="4" w:space="1" w:color="auto"/>
          <w:left w:val="single" w:sz="4" w:space="4" w:color="auto"/>
          <w:bottom w:val="single" w:sz="4" w:space="1" w:color="auto"/>
          <w:right w:val="single" w:sz="4" w:space="4" w:color="auto"/>
        </w:pBdr>
        <w:rPr>
          <w:b/>
          <w:bCs/>
        </w:rPr>
      </w:pPr>
    </w:p>
    <w:p w14:paraId="1583CDB8" w14:textId="4C254046" w:rsidR="000417D2" w:rsidRPr="0089755F" w:rsidRDefault="000417D2" w:rsidP="000417D2">
      <w:pPr>
        <w:pStyle w:val="NoSpacing"/>
        <w:pBdr>
          <w:top w:val="single" w:sz="4" w:space="1" w:color="auto"/>
          <w:left w:val="single" w:sz="4" w:space="4" w:color="auto"/>
          <w:bottom w:val="single" w:sz="4" w:space="1" w:color="auto"/>
          <w:right w:val="single" w:sz="4" w:space="4" w:color="auto"/>
        </w:pBdr>
      </w:pPr>
      <w:r w:rsidRPr="0089755F">
        <w:rPr>
          <w:b/>
          <w:bCs/>
        </w:rPr>
        <w:t>Events</w:t>
      </w:r>
      <w:r>
        <w:rPr>
          <w:b/>
          <w:bCs/>
        </w:rPr>
        <w:t xml:space="preserve"> </w:t>
      </w:r>
      <w:r w:rsidRPr="0089755F">
        <w:rPr>
          <w:b/>
          <w:bCs/>
        </w:rPr>
        <w:t>(e):</w:t>
      </w:r>
    </w:p>
    <w:p w14:paraId="7C77D113" w14:textId="77777777" w:rsidR="000417D2" w:rsidRPr="0089755F" w:rsidRDefault="000417D2" w:rsidP="000417D2">
      <w:pPr>
        <w:pStyle w:val="NoSpacing"/>
        <w:numPr>
          <w:ilvl w:val="0"/>
          <w:numId w:val="36"/>
        </w:numPr>
        <w:pBdr>
          <w:top w:val="single" w:sz="4" w:space="1" w:color="auto"/>
          <w:left w:val="single" w:sz="4" w:space="4" w:color="auto"/>
          <w:bottom w:val="single" w:sz="4" w:space="1" w:color="auto"/>
          <w:right w:val="single" w:sz="4" w:space="4" w:color="auto"/>
        </w:pBdr>
        <w:jc w:val="left"/>
      </w:pPr>
      <w:r w:rsidRPr="0089755F">
        <w:rPr>
          <w:i/>
          <w:iCs/>
          <w:lang w:val="en-US"/>
        </w:rPr>
        <w:t>e(</w:t>
      </w:r>
      <w:proofErr w:type="spellStart"/>
      <w:r w:rsidRPr="0089755F">
        <w:rPr>
          <w:i/>
          <w:iCs/>
          <w:lang w:val="en-US"/>
        </w:rPr>
        <w:t>NewUserRegistered</w:t>
      </w:r>
      <w:proofErr w:type="spellEnd"/>
      <w:r w:rsidRPr="0089755F">
        <w:rPr>
          <w:i/>
          <w:iCs/>
          <w:lang w:val="en-US"/>
        </w:rPr>
        <w:t>)</w:t>
      </w:r>
      <w:r>
        <w:rPr>
          <w:lang w:val="en-US"/>
        </w:rPr>
        <w:t xml:space="preserve">: </w:t>
      </w:r>
      <w:r w:rsidRPr="0089755F">
        <w:rPr>
          <w:lang w:val="en-US"/>
        </w:rPr>
        <w:t xml:space="preserve">Trigger: </w:t>
      </w:r>
      <w:r w:rsidRPr="0089755F">
        <w:rPr>
          <w:i/>
          <w:iCs/>
          <w:lang w:val="en-US"/>
        </w:rPr>
        <w:t>f(</w:t>
      </w:r>
      <w:proofErr w:type="spellStart"/>
      <w:r w:rsidRPr="0089755F">
        <w:rPr>
          <w:i/>
          <w:iCs/>
          <w:lang w:val="en-US"/>
        </w:rPr>
        <w:t>registerUser</w:t>
      </w:r>
      <w:proofErr w:type="spellEnd"/>
      <w:r w:rsidRPr="0089755F">
        <w:rPr>
          <w:i/>
          <w:iCs/>
          <w:lang w:val="en-US"/>
        </w:rPr>
        <w:t>)</w:t>
      </w:r>
      <w:r w:rsidRPr="0089755F">
        <w:rPr>
          <w:lang w:val="en-US"/>
        </w:rPr>
        <w:t>. Emits: w(user), username(user), project role(user)</w:t>
      </w:r>
    </w:p>
    <w:p w14:paraId="1B9CBFD0" w14:textId="77777777" w:rsidR="000417D2" w:rsidRPr="0089755F" w:rsidRDefault="000417D2" w:rsidP="000417D2">
      <w:pPr>
        <w:pStyle w:val="NoSpacing"/>
        <w:pBdr>
          <w:top w:val="single" w:sz="4" w:space="1" w:color="auto"/>
          <w:left w:val="single" w:sz="4" w:space="4" w:color="auto"/>
          <w:bottom w:val="single" w:sz="4" w:space="1" w:color="auto"/>
          <w:right w:val="single" w:sz="4" w:space="4" w:color="auto"/>
        </w:pBdr>
      </w:pPr>
      <w:r w:rsidRPr="0089755F">
        <w:rPr>
          <w:i/>
          <w:iCs/>
          <w:lang w:val="en-US"/>
        </w:rPr>
        <w:tab/>
      </w:r>
      <w:r>
        <w:rPr>
          <w:lang w:val="en-US"/>
        </w:rPr>
        <w:t>Task</w:t>
      </w:r>
      <w:r w:rsidRPr="0089755F">
        <w:rPr>
          <w:lang w:val="en-US"/>
        </w:rPr>
        <w:t>: Confirmation of new user registered on the blockchain.</w:t>
      </w:r>
    </w:p>
    <w:p w14:paraId="6777566B" w14:textId="77777777" w:rsidR="000417D2" w:rsidRPr="0089755F" w:rsidRDefault="000417D2" w:rsidP="000417D2">
      <w:pPr>
        <w:pStyle w:val="NoSpacing"/>
        <w:numPr>
          <w:ilvl w:val="0"/>
          <w:numId w:val="36"/>
        </w:numPr>
        <w:pBdr>
          <w:top w:val="single" w:sz="4" w:space="1" w:color="auto"/>
          <w:left w:val="single" w:sz="4" w:space="4" w:color="auto"/>
          <w:bottom w:val="single" w:sz="4" w:space="1" w:color="auto"/>
          <w:right w:val="single" w:sz="4" w:space="4" w:color="auto"/>
        </w:pBdr>
      </w:pPr>
      <w:r w:rsidRPr="0089755F">
        <w:rPr>
          <w:i/>
          <w:iCs/>
        </w:rPr>
        <w:t>e(Updates)</w:t>
      </w:r>
      <w:r w:rsidRPr="0089755F">
        <w:t xml:space="preserve">: Trigger: </w:t>
      </w:r>
      <w:r w:rsidRPr="0089755F">
        <w:rPr>
          <w:i/>
          <w:iCs/>
        </w:rPr>
        <w:t>f(</w:t>
      </w:r>
      <w:proofErr w:type="spellStart"/>
      <w:r w:rsidRPr="0089755F">
        <w:rPr>
          <w:i/>
          <w:iCs/>
        </w:rPr>
        <w:t>newUpdate</w:t>
      </w:r>
      <w:proofErr w:type="spellEnd"/>
      <w:r w:rsidRPr="0089755F">
        <w:rPr>
          <w:i/>
          <w:iCs/>
        </w:rPr>
        <w:t>)</w:t>
      </w:r>
      <w:r w:rsidRPr="0089755F">
        <w:t>. Emits: w(user), ID#(update), file description(update)</w:t>
      </w:r>
    </w:p>
    <w:p w14:paraId="683B2820" w14:textId="77777777" w:rsidR="000417D2" w:rsidRPr="0089755F" w:rsidRDefault="000417D2" w:rsidP="000417D2">
      <w:pPr>
        <w:pStyle w:val="NoSpacing"/>
        <w:pBdr>
          <w:top w:val="single" w:sz="4" w:space="1" w:color="auto"/>
          <w:left w:val="single" w:sz="4" w:space="4" w:color="auto"/>
          <w:bottom w:val="single" w:sz="4" w:space="1" w:color="auto"/>
          <w:right w:val="single" w:sz="4" w:space="4" w:color="auto"/>
        </w:pBdr>
      </w:pPr>
      <w:r w:rsidRPr="0089755F">
        <w:tab/>
      </w:r>
      <w:r>
        <w:t>Task</w:t>
      </w:r>
      <w:r w:rsidRPr="0089755F">
        <w:t>: Confirmation of new update added on the blockchain.</w:t>
      </w:r>
      <w:r w:rsidRPr="0089755F">
        <w:tab/>
      </w:r>
    </w:p>
    <w:p w14:paraId="2ED02CF8" w14:textId="77777777" w:rsidR="000417D2" w:rsidRDefault="000417D2" w:rsidP="000417D2">
      <w:pPr>
        <w:pStyle w:val="NoSpacing"/>
        <w:pBdr>
          <w:top w:val="single" w:sz="4" w:space="1" w:color="auto"/>
          <w:left w:val="single" w:sz="4" w:space="4" w:color="auto"/>
          <w:bottom w:val="single" w:sz="4" w:space="1" w:color="auto"/>
          <w:right w:val="single" w:sz="4" w:space="4" w:color="auto"/>
        </w:pBdr>
        <w:rPr>
          <w:b/>
          <w:bCs/>
        </w:rPr>
      </w:pPr>
    </w:p>
    <w:p w14:paraId="407F4AFC" w14:textId="71C1B1D5" w:rsidR="000417D2" w:rsidRPr="0089755F" w:rsidRDefault="000417D2" w:rsidP="000417D2">
      <w:pPr>
        <w:pStyle w:val="NoSpacing"/>
        <w:pBdr>
          <w:top w:val="single" w:sz="4" w:space="1" w:color="auto"/>
          <w:left w:val="single" w:sz="4" w:space="4" w:color="auto"/>
          <w:bottom w:val="single" w:sz="4" w:space="1" w:color="auto"/>
          <w:right w:val="single" w:sz="4" w:space="4" w:color="auto"/>
        </w:pBdr>
      </w:pPr>
      <w:r w:rsidRPr="0089755F">
        <w:rPr>
          <w:b/>
          <w:bCs/>
        </w:rPr>
        <w:t>Functions</w:t>
      </w:r>
      <w:r>
        <w:rPr>
          <w:b/>
          <w:bCs/>
        </w:rPr>
        <w:t xml:space="preserve"> </w:t>
      </w:r>
      <w:r w:rsidRPr="0089755F">
        <w:rPr>
          <w:b/>
          <w:bCs/>
        </w:rPr>
        <w:t>(f):</w:t>
      </w:r>
    </w:p>
    <w:p w14:paraId="6E6C8CF2" w14:textId="77777777" w:rsidR="000417D2" w:rsidRPr="0089755F" w:rsidRDefault="000417D2" w:rsidP="000417D2">
      <w:pPr>
        <w:pStyle w:val="NoSpacing"/>
        <w:numPr>
          <w:ilvl w:val="0"/>
          <w:numId w:val="36"/>
        </w:numPr>
        <w:pBdr>
          <w:top w:val="single" w:sz="4" w:space="1" w:color="auto"/>
          <w:left w:val="single" w:sz="4" w:space="4" w:color="auto"/>
          <w:bottom w:val="single" w:sz="4" w:space="1" w:color="auto"/>
          <w:right w:val="single" w:sz="4" w:space="4" w:color="auto"/>
        </w:pBdr>
        <w:jc w:val="left"/>
      </w:pPr>
      <w:r w:rsidRPr="0089755F">
        <w:rPr>
          <w:i/>
          <w:iCs/>
        </w:rPr>
        <w:t>f(</w:t>
      </w:r>
      <w:proofErr w:type="spellStart"/>
      <w:r w:rsidRPr="0089755F">
        <w:rPr>
          <w:i/>
          <w:iCs/>
        </w:rPr>
        <w:t>registerUser</w:t>
      </w:r>
      <w:proofErr w:type="spellEnd"/>
      <w:r w:rsidRPr="0089755F">
        <w:rPr>
          <w:i/>
          <w:iCs/>
        </w:rPr>
        <w:t>)</w:t>
      </w:r>
      <w:r w:rsidRPr="0089755F">
        <w:t xml:space="preserve">: Inputs: </w:t>
      </w:r>
      <w:proofErr w:type="spellStart"/>
      <w:proofErr w:type="gramStart"/>
      <w:r w:rsidRPr="0089755F">
        <w:rPr>
          <w:i/>
          <w:iCs/>
        </w:rPr>
        <w:t>fo</w:t>
      </w:r>
      <w:proofErr w:type="spellEnd"/>
      <w:r w:rsidRPr="0089755F">
        <w:rPr>
          <w:i/>
          <w:iCs/>
        </w:rPr>
        <w:t>(</w:t>
      </w:r>
      <w:proofErr w:type="spellStart"/>
      <w:proofErr w:type="gramEnd"/>
      <w:r w:rsidRPr="0089755F">
        <w:rPr>
          <w:i/>
          <w:iCs/>
        </w:rPr>
        <w:t>Registration_form</w:t>
      </w:r>
      <w:proofErr w:type="spellEnd"/>
      <w:r w:rsidRPr="0089755F">
        <w:rPr>
          <w:i/>
          <w:iCs/>
        </w:rPr>
        <w:t xml:space="preserve">) </w:t>
      </w:r>
      <w:r w:rsidRPr="0089755F">
        <w:t xml:space="preserve">– password, password hash. Output: </w:t>
      </w:r>
      <w:r w:rsidRPr="0089755F">
        <w:rPr>
          <w:i/>
          <w:iCs/>
        </w:rPr>
        <w:t>e(</w:t>
      </w:r>
      <w:proofErr w:type="spellStart"/>
      <w:r w:rsidRPr="0089755F">
        <w:rPr>
          <w:i/>
          <w:iCs/>
        </w:rPr>
        <w:t>NewUserRegistered</w:t>
      </w:r>
      <w:proofErr w:type="spellEnd"/>
      <w:r w:rsidRPr="0089755F">
        <w:rPr>
          <w:i/>
          <w:iCs/>
        </w:rPr>
        <w:t>)</w:t>
      </w:r>
    </w:p>
    <w:p w14:paraId="5568133A" w14:textId="1BD2E6AD" w:rsidR="000417D2" w:rsidRPr="0089755F" w:rsidRDefault="000417D2" w:rsidP="000417D2">
      <w:pPr>
        <w:pStyle w:val="NoSpacing"/>
        <w:pBdr>
          <w:top w:val="single" w:sz="4" w:space="1" w:color="auto"/>
          <w:left w:val="single" w:sz="4" w:space="4" w:color="auto"/>
          <w:bottom w:val="single" w:sz="4" w:space="1" w:color="auto"/>
          <w:right w:val="single" w:sz="4" w:space="4" w:color="auto"/>
        </w:pBdr>
        <w:ind w:firstLine="720"/>
      </w:pPr>
      <w:r>
        <w:t>Task</w:t>
      </w:r>
      <w:r w:rsidRPr="0089755F">
        <w:t xml:space="preserve">: Stores Inputs to </w:t>
      </w:r>
      <w:r w:rsidRPr="0089755F">
        <w:rPr>
          <w:i/>
          <w:iCs/>
        </w:rPr>
        <w:t>s(users)</w:t>
      </w:r>
    </w:p>
    <w:p w14:paraId="14B686E4" w14:textId="77777777" w:rsidR="000417D2" w:rsidRPr="0089755F" w:rsidRDefault="000417D2" w:rsidP="000417D2">
      <w:pPr>
        <w:pStyle w:val="NoSpacing"/>
        <w:numPr>
          <w:ilvl w:val="0"/>
          <w:numId w:val="36"/>
        </w:numPr>
        <w:pBdr>
          <w:top w:val="single" w:sz="4" w:space="1" w:color="auto"/>
          <w:left w:val="single" w:sz="4" w:space="4" w:color="auto"/>
          <w:bottom w:val="single" w:sz="4" w:space="1" w:color="auto"/>
          <w:right w:val="single" w:sz="4" w:space="4" w:color="auto"/>
        </w:pBdr>
        <w:jc w:val="left"/>
      </w:pPr>
      <w:r w:rsidRPr="0089755F">
        <w:rPr>
          <w:i/>
          <w:iCs/>
        </w:rPr>
        <w:t>f(</w:t>
      </w:r>
      <w:proofErr w:type="spellStart"/>
      <w:r w:rsidRPr="0089755F">
        <w:rPr>
          <w:i/>
          <w:iCs/>
        </w:rPr>
        <w:t>newUpdate</w:t>
      </w:r>
      <w:proofErr w:type="spellEnd"/>
      <w:r w:rsidRPr="0089755F">
        <w:rPr>
          <w:i/>
          <w:iCs/>
        </w:rPr>
        <w:t>)</w:t>
      </w:r>
      <w:r w:rsidRPr="0089755F">
        <w:t xml:space="preserve">: </w:t>
      </w:r>
      <w:r w:rsidRPr="0089755F">
        <w:rPr>
          <w:i/>
          <w:iCs/>
        </w:rPr>
        <w:t>f(</w:t>
      </w:r>
      <w:proofErr w:type="spellStart"/>
      <w:r w:rsidRPr="0089755F">
        <w:rPr>
          <w:i/>
          <w:iCs/>
        </w:rPr>
        <w:t>newUpdate</w:t>
      </w:r>
      <w:proofErr w:type="spellEnd"/>
      <w:r w:rsidRPr="0089755F">
        <w:rPr>
          <w:i/>
          <w:iCs/>
        </w:rPr>
        <w:t>)</w:t>
      </w:r>
      <w:r w:rsidRPr="0089755F">
        <w:t xml:space="preserve"> + </w:t>
      </w:r>
      <w:r w:rsidRPr="0089755F">
        <w:rPr>
          <w:i/>
          <w:iCs/>
        </w:rPr>
        <w:t>f(</w:t>
      </w:r>
      <w:proofErr w:type="spellStart"/>
      <w:r w:rsidRPr="0089755F">
        <w:rPr>
          <w:i/>
          <w:iCs/>
        </w:rPr>
        <w:t>newUpdateInfoType</w:t>
      </w:r>
      <w:proofErr w:type="spellEnd"/>
      <w:r w:rsidRPr="0089755F">
        <w:rPr>
          <w:i/>
          <w:iCs/>
        </w:rPr>
        <w:t>)</w:t>
      </w:r>
      <w:r w:rsidRPr="0089755F">
        <w:t>:</w:t>
      </w:r>
      <w:r w:rsidRPr="0089755F">
        <w:rPr>
          <w:i/>
          <w:iCs/>
        </w:rPr>
        <w:t xml:space="preserve"> </w:t>
      </w:r>
      <w:r w:rsidRPr="0089755F">
        <w:t xml:space="preserve">Inputs: </w:t>
      </w:r>
      <w:proofErr w:type="spellStart"/>
      <w:proofErr w:type="gramStart"/>
      <w:r>
        <w:rPr>
          <w:i/>
          <w:iCs/>
        </w:rPr>
        <w:t>fo</w:t>
      </w:r>
      <w:proofErr w:type="spellEnd"/>
      <w:r>
        <w:rPr>
          <w:i/>
          <w:iCs/>
        </w:rPr>
        <w:t>(</w:t>
      </w:r>
      <w:proofErr w:type="spellStart"/>
      <w:proofErr w:type="gramEnd"/>
      <w:r>
        <w:rPr>
          <w:i/>
          <w:iCs/>
        </w:rPr>
        <w:t>Update_form</w:t>
      </w:r>
      <w:proofErr w:type="spellEnd"/>
      <w:r>
        <w:rPr>
          <w:i/>
          <w:iCs/>
        </w:rPr>
        <w:t xml:space="preserve">) – </w:t>
      </w:r>
      <w:r w:rsidRPr="0089755F">
        <w:rPr>
          <w:iCs/>
        </w:rPr>
        <w:t>file, file hash</w:t>
      </w:r>
      <w:r>
        <w:t xml:space="preserve">, Outputs: </w:t>
      </w:r>
      <w:r w:rsidRPr="0089755F">
        <w:rPr>
          <w:i/>
          <w:iCs/>
        </w:rPr>
        <w:t>e(Updates)</w:t>
      </w:r>
    </w:p>
    <w:p w14:paraId="3961A51B" w14:textId="04E84D93" w:rsidR="000417D2" w:rsidRPr="0089755F" w:rsidRDefault="000417D2" w:rsidP="000417D2">
      <w:pPr>
        <w:pStyle w:val="NoSpacing"/>
        <w:pBdr>
          <w:top w:val="single" w:sz="4" w:space="1" w:color="auto"/>
          <w:left w:val="single" w:sz="4" w:space="4" w:color="auto"/>
          <w:bottom w:val="single" w:sz="4" w:space="1" w:color="auto"/>
          <w:right w:val="single" w:sz="4" w:space="4" w:color="auto"/>
        </w:pBdr>
        <w:ind w:firstLine="720"/>
        <w:jc w:val="left"/>
      </w:pPr>
      <w:r>
        <w:t xml:space="preserve">Task: Stores Inputs, </w:t>
      </w:r>
      <w:r w:rsidRPr="0089755F">
        <w:t xml:space="preserve">d(user), time stamp and file hash to </w:t>
      </w:r>
      <w:r w:rsidRPr="0089755F">
        <w:rPr>
          <w:i/>
          <w:iCs/>
        </w:rPr>
        <w:t>s(updates)</w:t>
      </w:r>
      <w:r w:rsidRPr="0089755F">
        <w:t xml:space="preserve"> and </w:t>
      </w:r>
      <w:r w:rsidRPr="0089755F">
        <w:tab/>
      </w:r>
      <w:r w:rsidRPr="0089755F">
        <w:rPr>
          <w:i/>
          <w:iCs/>
        </w:rPr>
        <w:t>s(</w:t>
      </w:r>
      <w:proofErr w:type="spellStart"/>
      <w:r w:rsidRPr="0089755F">
        <w:rPr>
          <w:i/>
          <w:iCs/>
        </w:rPr>
        <w:t>updateInfoTypes</w:t>
      </w:r>
      <w:proofErr w:type="spellEnd"/>
      <w:r w:rsidRPr="0089755F">
        <w:rPr>
          <w:i/>
          <w:iCs/>
        </w:rPr>
        <w:t>)</w:t>
      </w:r>
    </w:p>
    <w:p w14:paraId="7207D333" w14:textId="77777777" w:rsidR="000417D2" w:rsidRPr="0089755F" w:rsidRDefault="000417D2" w:rsidP="000417D2">
      <w:pPr>
        <w:pStyle w:val="NoSpacing"/>
        <w:numPr>
          <w:ilvl w:val="0"/>
          <w:numId w:val="36"/>
        </w:numPr>
        <w:pBdr>
          <w:top w:val="single" w:sz="4" w:space="1" w:color="auto"/>
          <w:left w:val="single" w:sz="4" w:space="4" w:color="auto"/>
          <w:bottom w:val="single" w:sz="4" w:space="1" w:color="auto"/>
          <w:right w:val="single" w:sz="4" w:space="4" w:color="auto"/>
        </w:pBdr>
      </w:pPr>
      <w:r w:rsidRPr="0089755F">
        <w:rPr>
          <w:i/>
          <w:iCs/>
        </w:rPr>
        <w:t>f(</w:t>
      </w:r>
      <w:proofErr w:type="spellStart"/>
      <w:r w:rsidRPr="0089755F">
        <w:rPr>
          <w:i/>
          <w:iCs/>
        </w:rPr>
        <w:t>pushExcelData</w:t>
      </w:r>
      <w:proofErr w:type="spellEnd"/>
      <w:r w:rsidRPr="0089755F">
        <w:rPr>
          <w:i/>
          <w:iCs/>
        </w:rPr>
        <w:t>)</w:t>
      </w:r>
      <w:r w:rsidRPr="0089755F">
        <w:t>: Inputs: ID#(update), Change log as lists. Outputs: None</w:t>
      </w:r>
    </w:p>
    <w:p w14:paraId="313E35ED" w14:textId="5EF4A1E5" w:rsidR="000417D2" w:rsidRPr="0089755F" w:rsidRDefault="000417D2" w:rsidP="000417D2">
      <w:pPr>
        <w:pStyle w:val="NoSpacing"/>
        <w:pBdr>
          <w:top w:val="single" w:sz="4" w:space="1" w:color="auto"/>
          <w:left w:val="single" w:sz="4" w:space="4" w:color="auto"/>
          <w:bottom w:val="single" w:sz="4" w:space="1" w:color="auto"/>
          <w:right w:val="single" w:sz="4" w:space="4" w:color="auto"/>
        </w:pBdr>
        <w:ind w:firstLine="720"/>
      </w:pPr>
      <w:r>
        <w:t>Task</w:t>
      </w:r>
      <w:r w:rsidRPr="0089755F">
        <w:t xml:space="preserve">: Stores Inputs to </w:t>
      </w:r>
      <w:r w:rsidRPr="0089755F">
        <w:rPr>
          <w:i/>
          <w:iCs/>
        </w:rPr>
        <w:t>s(</w:t>
      </w:r>
      <w:proofErr w:type="spellStart"/>
      <w:r w:rsidRPr="0089755F">
        <w:rPr>
          <w:i/>
          <w:iCs/>
        </w:rPr>
        <w:t>excelData</w:t>
      </w:r>
      <w:proofErr w:type="spellEnd"/>
      <w:r w:rsidRPr="0089755F">
        <w:rPr>
          <w:i/>
          <w:iCs/>
        </w:rPr>
        <w:t>)</w:t>
      </w:r>
    </w:p>
    <w:p w14:paraId="3AA79C3D" w14:textId="77777777" w:rsidR="000417D2" w:rsidRPr="0089755F" w:rsidRDefault="000417D2" w:rsidP="000417D2">
      <w:pPr>
        <w:pStyle w:val="NoSpacing"/>
        <w:numPr>
          <w:ilvl w:val="0"/>
          <w:numId w:val="36"/>
        </w:numPr>
        <w:pBdr>
          <w:top w:val="single" w:sz="4" w:space="1" w:color="auto"/>
          <w:left w:val="single" w:sz="4" w:space="4" w:color="auto"/>
          <w:bottom w:val="single" w:sz="4" w:space="1" w:color="auto"/>
          <w:right w:val="single" w:sz="4" w:space="4" w:color="auto"/>
        </w:pBdr>
      </w:pPr>
      <w:r w:rsidRPr="0089755F">
        <w:rPr>
          <w:i/>
          <w:iCs/>
        </w:rPr>
        <w:t>f(</w:t>
      </w:r>
      <w:proofErr w:type="spellStart"/>
      <w:r w:rsidRPr="0089755F">
        <w:rPr>
          <w:i/>
          <w:iCs/>
        </w:rPr>
        <w:t>getExcelData</w:t>
      </w:r>
      <w:proofErr w:type="spellEnd"/>
      <w:r w:rsidRPr="0089755F">
        <w:rPr>
          <w:i/>
          <w:iCs/>
        </w:rPr>
        <w:t>)</w:t>
      </w:r>
      <w:r w:rsidRPr="0089755F">
        <w:t xml:space="preserve">: Inputs: ID#(update), Outputs: </w:t>
      </w:r>
      <w:r w:rsidRPr="0089755F">
        <w:rPr>
          <w:i/>
          <w:iCs/>
        </w:rPr>
        <w:t>s(</w:t>
      </w:r>
      <w:proofErr w:type="spellStart"/>
      <w:r w:rsidRPr="0089755F">
        <w:rPr>
          <w:i/>
          <w:iCs/>
        </w:rPr>
        <w:t>excelData</w:t>
      </w:r>
      <w:proofErr w:type="spellEnd"/>
      <w:r w:rsidRPr="0089755F">
        <w:rPr>
          <w:i/>
          <w:iCs/>
        </w:rPr>
        <w:t>)</w:t>
      </w:r>
      <w:r w:rsidRPr="0089755F">
        <w:t>(ID#) as list</w:t>
      </w:r>
    </w:p>
    <w:p w14:paraId="4B21B384" w14:textId="69F3AF72" w:rsidR="000417D2" w:rsidRPr="0089755F" w:rsidRDefault="000417D2" w:rsidP="000417D2">
      <w:pPr>
        <w:pStyle w:val="NoSpacing"/>
        <w:pBdr>
          <w:top w:val="single" w:sz="4" w:space="1" w:color="auto"/>
          <w:left w:val="single" w:sz="4" w:space="4" w:color="auto"/>
          <w:bottom w:val="single" w:sz="4" w:space="1" w:color="auto"/>
          <w:right w:val="single" w:sz="4" w:space="4" w:color="auto"/>
        </w:pBdr>
        <w:ind w:firstLine="720"/>
      </w:pPr>
      <w:r>
        <w:t>Task</w:t>
      </w:r>
      <w:r w:rsidRPr="0089755F">
        <w:t xml:space="preserve">: Searches </w:t>
      </w:r>
      <w:r w:rsidRPr="0089755F">
        <w:rPr>
          <w:i/>
          <w:iCs/>
        </w:rPr>
        <w:t>s(</w:t>
      </w:r>
      <w:proofErr w:type="spellStart"/>
      <w:r w:rsidRPr="0089755F">
        <w:rPr>
          <w:i/>
          <w:iCs/>
        </w:rPr>
        <w:t>excelData</w:t>
      </w:r>
      <w:proofErr w:type="spellEnd"/>
      <w:r w:rsidRPr="0089755F">
        <w:rPr>
          <w:i/>
          <w:iCs/>
        </w:rPr>
        <w:t>)</w:t>
      </w:r>
      <w:r w:rsidRPr="0089755F">
        <w:t xml:space="preserve"> for update with ID#</w:t>
      </w:r>
    </w:p>
    <w:p w14:paraId="2C9FDDD0" w14:textId="77777777" w:rsidR="000417D2" w:rsidRDefault="000417D2" w:rsidP="000417D2">
      <w:pPr>
        <w:pStyle w:val="NoSpacing"/>
        <w:pBdr>
          <w:top w:val="single" w:sz="4" w:space="1" w:color="auto"/>
          <w:left w:val="single" w:sz="4" w:space="4" w:color="auto"/>
          <w:bottom w:val="single" w:sz="4" w:space="1" w:color="auto"/>
          <w:right w:val="single" w:sz="4" w:space="4" w:color="auto"/>
        </w:pBdr>
        <w:rPr>
          <w:b/>
          <w:bCs/>
        </w:rPr>
      </w:pPr>
    </w:p>
    <w:p w14:paraId="66F0A33F" w14:textId="0359F1DA" w:rsidR="000417D2" w:rsidRPr="0089755F" w:rsidRDefault="000417D2" w:rsidP="000417D2">
      <w:pPr>
        <w:pStyle w:val="NoSpacing"/>
        <w:pBdr>
          <w:top w:val="single" w:sz="4" w:space="1" w:color="auto"/>
          <w:left w:val="single" w:sz="4" w:space="4" w:color="auto"/>
          <w:bottom w:val="single" w:sz="4" w:space="1" w:color="auto"/>
          <w:right w:val="single" w:sz="4" w:space="4" w:color="auto"/>
        </w:pBdr>
      </w:pPr>
      <w:r w:rsidRPr="0089755F">
        <w:rPr>
          <w:b/>
          <w:bCs/>
        </w:rPr>
        <w:t>Transaction</w:t>
      </w:r>
      <w:r>
        <w:rPr>
          <w:b/>
          <w:bCs/>
        </w:rPr>
        <w:t xml:space="preserve"> </w:t>
      </w:r>
      <w:r w:rsidRPr="0089755F">
        <w:rPr>
          <w:b/>
          <w:bCs/>
        </w:rPr>
        <w:t xml:space="preserve">(Tx.): </w:t>
      </w:r>
      <w:r w:rsidRPr="0089755F">
        <w:t>Transaction added to the blockchain.</w:t>
      </w:r>
    </w:p>
    <w:p w14:paraId="70D40D25" w14:textId="77777777" w:rsidR="000417D2" w:rsidRDefault="000417D2" w:rsidP="000417D2">
      <w:pPr>
        <w:pStyle w:val="NoSpacing"/>
        <w:pBdr>
          <w:top w:val="single" w:sz="4" w:space="1" w:color="auto"/>
          <w:left w:val="single" w:sz="4" w:space="4" w:color="auto"/>
          <w:bottom w:val="single" w:sz="4" w:space="1" w:color="auto"/>
          <w:right w:val="single" w:sz="4" w:space="4" w:color="auto"/>
        </w:pBdr>
        <w:rPr>
          <w:b/>
          <w:bCs/>
          <w:u w:val="single"/>
        </w:rPr>
      </w:pPr>
    </w:p>
    <w:p w14:paraId="07FA46EF" w14:textId="77777777" w:rsidR="000417D2" w:rsidRDefault="000417D2" w:rsidP="000417D2">
      <w:pPr>
        <w:pStyle w:val="NoSpacing"/>
        <w:pBdr>
          <w:top w:val="single" w:sz="4" w:space="1" w:color="auto"/>
          <w:left w:val="single" w:sz="4" w:space="4" w:color="auto"/>
          <w:bottom w:val="single" w:sz="4" w:space="1" w:color="auto"/>
          <w:right w:val="single" w:sz="4" w:space="4" w:color="auto"/>
        </w:pBdr>
        <w:rPr>
          <w:b/>
          <w:bCs/>
          <w:u w:val="single"/>
        </w:rPr>
      </w:pPr>
    </w:p>
    <w:p w14:paraId="38B38EFD" w14:textId="277FF96C" w:rsidR="000417D2" w:rsidRPr="0089755F" w:rsidRDefault="000417D2" w:rsidP="000417D2">
      <w:pPr>
        <w:pStyle w:val="NoSpacing"/>
        <w:pBdr>
          <w:top w:val="single" w:sz="4" w:space="1" w:color="auto"/>
          <w:left w:val="single" w:sz="4" w:space="4" w:color="auto"/>
          <w:bottom w:val="single" w:sz="4" w:space="1" w:color="auto"/>
          <w:right w:val="single" w:sz="4" w:space="4" w:color="auto"/>
        </w:pBdr>
      </w:pPr>
      <w:r w:rsidRPr="0089755F">
        <w:rPr>
          <w:b/>
          <w:bCs/>
          <w:u w:val="single"/>
        </w:rPr>
        <w:t>Web-application</w:t>
      </w:r>
      <w:r>
        <w:rPr>
          <w:b/>
          <w:bCs/>
          <w:u w:val="single"/>
        </w:rPr>
        <w:t>:</w:t>
      </w:r>
    </w:p>
    <w:p w14:paraId="03C0EFF3" w14:textId="77777777" w:rsidR="000417D2" w:rsidRDefault="000417D2" w:rsidP="000417D2">
      <w:pPr>
        <w:pStyle w:val="NoSpacing"/>
        <w:pBdr>
          <w:top w:val="single" w:sz="4" w:space="1" w:color="auto"/>
          <w:left w:val="single" w:sz="4" w:space="4" w:color="auto"/>
          <w:bottom w:val="single" w:sz="4" w:space="1" w:color="auto"/>
          <w:right w:val="single" w:sz="4" w:space="4" w:color="auto"/>
        </w:pBdr>
        <w:rPr>
          <w:b/>
          <w:bCs/>
        </w:rPr>
      </w:pPr>
    </w:p>
    <w:p w14:paraId="5B81575A" w14:textId="7390595B" w:rsidR="000417D2" w:rsidRPr="0089755F" w:rsidRDefault="000417D2" w:rsidP="000417D2">
      <w:pPr>
        <w:pStyle w:val="NoSpacing"/>
        <w:pBdr>
          <w:top w:val="single" w:sz="4" w:space="1" w:color="auto"/>
          <w:left w:val="single" w:sz="4" w:space="4" w:color="auto"/>
          <w:bottom w:val="single" w:sz="4" w:space="1" w:color="auto"/>
          <w:right w:val="single" w:sz="4" w:space="4" w:color="auto"/>
        </w:pBdr>
      </w:pPr>
      <w:r w:rsidRPr="0089755F">
        <w:rPr>
          <w:b/>
          <w:bCs/>
        </w:rPr>
        <w:t>Forms (</w:t>
      </w:r>
      <w:proofErr w:type="spellStart"/>
      <w:r w:rsidRPr="0089755F">
        <w:rPr>
          <w:b/>
          <w:bCs/>
        </w:rPr>
        <w:t>fo</w:t>
      </w:r>
      <w:proofErr w:type="spellEnd"/>
      <w:r w:rsidRPr="0089755F">
        <w:rPr>
          <w:b/>
          <w:bCs/>
        </w:rPr>
        <w:t>):</w:t>
      </w:r>
    </w:p>
    <w:p w14:paraId="0C00F090" w14:textId="3F7F6C74" w:rsidR="000417D2" w:rsidRPr="0089755F" w:rsidRDefault="000417D2" w:rsidP="000417D2">
      <w:pPr>
        <w:pStyle w:val="NoSpacing"/>
        <w:numPr>
          <w:ilvl w:val="0"/>
          <w:numId w:val="36"/>
        </w:numPr>
        <w:pBdr>
          <w:top w:val="single" w:sz="4" w:space="1" w:color="auto"/>
          <w:left w:val="single" w:sz="4" w:space="4" w:color="auto"/>
          <w:bottom w:val="single" w:sz="4" w:space="1" w:color="auto"/>
          <w:right w:val="single" w:sz="4" w:space="4" w:color="auto"/>
        </w:pBdr>
      </w:pPr>
      <w:proofErr w:type="spellStart"/>
      <w:proofErr w:type="gramStart"/>
      <w:r w:rsidRPr="0089755F">
        <w:rPr>
          <w:i/>
          <w:iCs/>
        </w:rPr>
        <w:lastRenderedPageBreak/>
        <w:t>fo</w:t>
      </w:r>
      <w:proofErr w:type="spellEnd"/>
      <w:r w:rsidRPr="0089755F">
        <w:rPr>
          <w:i/>
          <w:iCs/>
        </w:rPr>
        <w:t>(</w:t>
      </w:r>
      <w:proofErr w:type="spellStart"/>
      <w:proofErr w:type="gramEnd"/>
      <w:r w:rsidRPr="0089755F">
        <w:rPr>
          <w:i/>
          <w:iCs/>
        </w:rPr>
        <w:t>Registration_form</w:t>
      </w:r>
      <w:proofErr w:type="spellEnd"/>
      <w:r w:rsidRPr="0089755F">
        <w:rPr>
          <w:i/>
          <w:iCs/>
        </w:rPr>
        <w:t>)</w:t>
      </w:r>
      <w:r w:rsidRPr="0089755F">
        <w:t>: Inputs: Wallet Address(w), username, email, project role, password, confirm password</w:t>
      </w:r>
    </w:p>
    <w:p w14:paraId="1B198820" w14:textId="16706BB2" w:rsidR="000417D2" w:rsidRPr="0089755F" w:rsidRDefault="000417D2" w:rsidP="000417D2">
      <w:pPr>
        <w:pStyle w:val="NoSpacing"/>
        <w:numPr>
          <w:ilvl w:val="0"/>
          <w:numId w:val="36"/>
        </w:numPr>
        <w:pBdr>
          <w:top w:val="single" w:sz="4" w:space="1" w:color="auto"/>
          <w:left w:val="single" w:sz="4" w:space="4" w:color="auto"/>
          <w:bottom w:val="single" w:sz="4" w:space="1" w:color="auto"/>
          <w:right w:val="single" w:sz="4" w:space="4" w:color="auto"/>
        </w:pBdr>
      </w:pPr>
      <w:proofErr w:type="spellStart"/>
      <w:proofErr w:type="gramStart"/>
      <w:r w:rsidRPr="0089755F">
        <w:rPr>
          <w:i/>
          <w:iCs/>
        </w:rPr>
        <w:t>fo</w:t>
      </w:r>
      <w:proofErr w:type="spellEnd"/>
      <w:r w:rsidRPr="0089755F">
        <w:rPr>
          <w:i/>
          <w:iCs/>
        </w:rPr>
        <w:t>(</w:t>
      </w:r>
      <w:proofErr w:type="spellStart"/>
      <w:proofErr w:type="gramEnd"/>
      <w:r w:rsidRPr="0089755F">
        <w:rPr>
          <w:i/>
          <w:iCs/>
        </w:rPr>
        <w:t>Excel_update_form</w:t>
      </w:r>
      <w:proofErr w:type="spellEnd"/>
      <w:r w:rsidRPr="0089755F">
        <w:rPr>
          <w:i/>
          <w:iCs/>
        </w:rPr>
        <w:t>)</w:t>
      </w:r>
      <w:r w:rsidRPr="0089755F">
        <w:t xml:space="preserve">: Inputs: Change- log (Excel) file upload, file status, revision, description, project phase, process aggregate, information type (default: </w:t>
      </w:r>
      <w:r>
        <w:t>“</w:t>
      </w:r>
      <w:r w:rsidRPr="0089755F">
        <w:t>Excel data</w:t>
      </w:r>
      <w:r>
        <w:t>”</w:t>
      </w:r>
      <w:r w:rsidRPr="0089755F">
        <w:t xml:space="preserve"> prompted) process, and receiver.</w:t>
      </w:r>
    </w:p>
    <w:p w14:paraId="3D87F5DD" w14:textId="71E03F10" w:rsidR="000417D2" w:rsidRPr="0089755F" w:rsidRDefault="000417D2" w:rsidP="000417D2">
      <w:pPr>
        <w:pStyle w:val="NoSpacing"/>
        <w:numPr>
          <w:ilvl w:val="0"/>
          <w:numId w:val="36"/>
        </w:numPr>
        <w:pBdr>
          <w:top w:val="single" w:sz="4" w:space="1" w:color="auto"/>
          <w:left w:val="single" w:sz="4" w:space="4" w:color="auto"/>
          <w:bottom w:val="single" w:sz="4" w:space="1" w:color="auto"/>
          <w:right w:val="single" w:sz="4" w:space="4" w:color="auto"/>
        </w:pBdr>
      </w:pPr>
      <w:proofErr w:type="spellStart"/>
      <w:proofErr w:type="gramStart"/>
      <w:r w:rsidRPr="0089755F">
        <w:rPr>
          <w:i/>
          <w:iCs/>
        </w:rPr>
        <w:t>fo</w:t>
      </w:r>
      <w:proofErr w:type="spellEnd"/>
      <w:r w:rsidRPr="0089755F">
        <w:rPr>
          <w:i/>
          <w:iCs/>
        </w:rPr>
        <w:t>(</w:t>
      </w:r>
      <w:proofErr w:type="spellStart"/>
      <w:proofErr w:type="gramEnd"/>
      <w:r w:rsidRPr="0089755F">
        <w:rPr>
          <w:i/>
          <w:iCs/>
        </w:rPr>
        <w:t>File_verification_form</w:t>
      </w:r>
      <w:proofErr w:type="spellEnd"/>
      <w:r w:rsidRPr="0089755F">
        <w:rPr>
          <w:i/>
          <w:iCs/>
        </w:rPr>
        <w:t>)</w:t>
      </w:r>
      <w:r w:rsidRPr="0089755F">
        <w:t>: Inputs: File upload.</w:t>
      </w:r>
    </w:p>
    <w:p w14:paraId="7816069D" w14:textId="77777777" w:rsidR="000417D2" w:rsidRDefault="000417D2" w:rsidP="000417D2">
      <w:pPr>
        <w:pStyle w:val="NoSpacing"/>
        <w:pBdr>
          <w:top w:val="single" w:sz="4" w:space="1" w:color="auto"/>
          <w:left w:val="single" w:sz="4" w:space="4" w:color="auto"/>
          <w:bottom w:val="single" w:sz="4" w:space="1" w:color="auto"/>
          <w:right w:val="single" w:sz="4" w:space="4" w:color="auto"/>
        </w:pBdr>
        <w:rPr>
          <w:b/>
          <w:bCs/>
          <w:lang w:val="en-US"/>
        </w:rPr>
      </w:pPr>
    </w:p>
    <w:p w14:paraId="23EFE8A4" w14:textId="1BC1E25F" w:rsidR="000417D2" w:rsidRPr="0089755F" w:rsidRDefault="000417D2" w:rsidP="000417D2">
      <w:pPr>
        <w:pStyle w:val="NoSpacing"/>
        <w:pBdr>
          <w:top w:val="single" w:sz="4" w:space="1" w:color="auto"/>
          <w:left w:val="single" w:sz="4" w:space="4" w:color="auto"/>
          <w:bottom w:val="single" w:sz="4" w:space="1" w:color="auto"/>
          <w:right w:val="single" w:sz="4" w:space="4" w:color="auto"/>
        </w:pBdr>
      </w:pPr>
      <w:r w:rsidRPr="0089755F">
        <w:rPr>
          <w:b/>
          <w:bCs/>
          <w:lang w:val="en-US"/>
        </w:rPr>
        <w:t>Functions (f):</w:t>
      </w:r>
    </w:p>
    <w:p w14:paraId="45BCAEC0" w14:textId="77777777" w:rsidR="000417D2" w:rsidRPr="0089755F" w:rsidRDefault="000417D2" w:rsidP="000417D2">
      <w:pPr>
        <w:pStyle w:val="NoSpacing"/>
        <w:numPr>
          <w:ilvl w:val="0"/>
          <w:numId w:val="37"/>
        </w:numPr>
        <w:pBdr>
          <w:top w:val="single" w:sz="4" w:space="1" w:color="auto"/>
          <w:left w:val="single" w:sz="4" w:space="4" w:color="auto"/>
          <w:bottom w:val="single" w:sz="4" w:space="1" w:color="auto"/>
          <w:right w:val="single" w:sz="4" w:space="4" w:color="auto"/>
        </w:pBdr>
      </w:pPr>
      <w:r w:rsidRPr="0089755F">
        <w:rPr>
          <w:i/>
          <w:iCs/>
          <w:lang w:val="en-US"/>
        </w:rPr>
        <w:t>f(Hash password)</w:t>
      </w:r>
      <w:r w:rsidRPr="0089755F">
        <w:rPr>
          <w:lang w:val="en-US"/>
        </w:rPr>
        <w:t xml:space="preserve">: Inputs: Password field from </w:t>
      </w:r>
      <w:proofErr w:type="spellStart"/>
      <w:r w:rsidRPr="0089755F">
        <w:rPr>
          <w:i/>
          <w:lang w:val="en-US"/>
        </w:rPr>
        <w:t>fo</w:t>
      </w:r>
      <w:proofErr w:type="spellEnd"/>
      <w:r w:rsidRPr="0089755F">
        <w:rPr>
          <w:i/>
          <w:lang w:val="en-US"/>
        </w:rPr>
        <w:t>(</w:t>
      </w:r>
      <w:proofErr w:type="spellStart"/>
      <w:r w:rsidRPr="0089755F">
        <w:rPr>
          <w:i/>
          <w:lang w:val="en-US"/>
        </w:rPr>
        <w:t>Registration_form</w:t>
      </w:r>
      <w:proofErr w:type="spellEnd"/>
      <w:r w:rsidRPr="0089755F">
        <w:rPr>
          <w:i/>
          <w:lang w:val="en-US"/>
        </w:rPr>
        <w:t>)</w:t>
      </w:r>
      <w:r w:rsidRPr="0089755F">
        <w:rPr>
          <w:lang w:val="en-US"/>
        </w:rPr>
        <w:t>. Outputs: Hash of password.</w:t>
      </w:r>
    </w:p>
    <w:p w14:paraId="7288C70D" w14:textId="41B2E6B4" w:rsidR="000417D2" w:rsidRPr="0089755F" w:rsidRDefault="000417D2" w:rsidP="000417D2">
      <w:pPr>
        <w:pStyle w:val="NoSpacing"/>
        <w:pBdr>
          <w:top w:val="single" w:sz="4" w:space="1" w:color="auto"/>
          <w:left w:val="single" w:sz="4" w:space="4" w:color="auto"/>
          <w:bottom w:val="single" w:sz="4" w:space="1" w:color="auto"/>
          <w:right w:val="single" w:sz="4" w:space="4" w:color="auto"/>
        </w:pBdr>
        <w:ind w:firstLine="720"/>
      </w:pPr>
      <w:r>
        <w:rPr>
          <w:lang w:val="en-US"/>
        </w:rPr>
        <w:t>Task</w:t>
      </w:r>
      <w:r w:rsidRPr="0089755F">
        <w:rPr>
          <w:lang w:val="en-US"/>
        </w:rPr>
        <w:t xml:space="preserve">: Using the </w:t>
      </w:r>
      <w:r>
        <w:rPr>
          <w:lang w:val="en-US"/>
        </w:rPr>
        <w:t>“</w:t>
      </w:r>
      <w:proofErr w:type="spellStart"/>
      <w:r w:rsidRPr="0089755F">
        <w:rPr>
          <w:lang w:val="en-US"/>
        </w:rPr>
        <w:t>Bcrypt</w:t>
      </w:r>
      <w:proofErr w:type="spellEnd"/>
      <w:r>
        <w:rPr>
          <w:lang w:val="en-US"/>
        </w:rPr>
        <w:t>”</w:t>
      </w:r>
      <w:r w:rsidRPr="0089755F">
        <w:rPr>
          <w:lang w:val="en-US"/>
        </w:rPr>
        <w:t xml:space="preserve"> library, the password is hashed.</w:t>
      </w:r>
    </w:p>
    <w:p w14:paraId="04492C9F" w14:textId="77777777" w:rsidR="000417D2" w:rsidRDefault="000417D2" w:rsidP="000417D2">
      <w:pPr>
        <w:pStyle w:val="NoSpacing"/>
        <w:numPr>
          <w:ilvl w:val="0"/>
          <w:numId w:val="37"/>
        </w:numPr>
        <w:pBdr>
          <w:top w:val="single" w:sz="4" w:space="1" w:color="auto"/>
          <w:left w:val="single" w:sz="4" w:space="4" w:color="auto"/>
          <w:bottom w:val="single" w:sz="4" w:space="1" w:color="auto"/>
          <w:right w:val="single" w:sz="4" w:space="4" w:color="auto"/>
        </w:pBdr>
        <w:jc w:val="left"/>
        <w:rPr>
          <w:lang w:val="en-US"/>
        </w:rPr>
      </w:pPr>
      <w:r w:rsidRPr="0089755F">
        <w:rPr>
          <w:i/>
          <w:iCs/>
          <w:lang w:val="en-US"/>
        </w:rPr>
        <w:t>f(Hash file)</w:t>
      </w:r>
      <w:r w:rsidRPr="0089755F">
        <w:rPr>
          <w:lang w:val="en-US"/>
        </w:rPr>
        <w:t xml:space="preserve">: Inputs: File from </w:t>
      </w:r>
      <w:proofErr w:type="spellStart"/>
      <w:r w:rsidRPr="0089755F">
        <w:rPr>
          <w:i/>
          <w:lang w:val="en-US"/>
        </w:rPr>
        <w:t>fo</w:t>
      </w:r>
      <w:proofErr w:type="spellEnd"/>
      <w:r w:rsidRPr="0089755F">
        <w:rPr>
          <w:i/>
          <w:lang w:val="en-US"/>
        </w:rPr>
        <w:t>(</w:t>
      </w:r>
      <w:proofErr w:type="spellStart"/>
      <w:r w:rsidRPr="0089755F">
        <w:rPr>
          <w:i/>
          <w:lang w:val="en-US"/>
        </w:rPr>
        <w:t>Upate_form</w:t>
      </w:r>
      <w:proofErr w:type="spellEnd"/>
      <w:r w:rsidRPr="0089755F">
        <w:rPr>
          <w:i/>
          <w:lang w:val="en-US"/>
        </w:rPr>
        <w:t>)</w:t>
      </w:r>
      <w:r w:rsidRPr="0089755F">
        <w:rPr>
          <w:lang w:val="en-US"/>
        </w:rPr>
        <w:t xml:space="preserve"> or </w:t>
      </w:r>
      <w:proofErr w:type="spellStart"/>
      <w:r w:rsidRPr="0089755F">
        <w:rPr>
          <w:i/>
          <w:lang w:val="en-US"/>
        </w:rPr>
        <w:t>fo</w:t>
      </w:r>
      <w:proofErr w:type="spellEnd"/>
      <w:r w:rsidRPr="0089755F">
        <w:rPr>
          <w:i/>
          <w:lang w:val="en-US"/>
        </w:rPr>
        <w:t>(</w:t>
      </w:r>
      <w:proofErr w:type="spellStart"/>
      <w:r w:rsidRPr="0089755F">
        <w:rPr>
          <w:i/>
          <w:lang w:val="en-US"/>
        </w:rPr>
        <w:t>Excel_update_form</w:t>
      </w:r>
      <w:proofErr w:type="spellEnd"/>
      <w:r w:rsidRPr="0089755F">
        <w:rPr>
          <w:i/>
          <w:lang w:val="en-US"/>
        </w:rPr>
        <w:t>)</w:t>
      </w:r>
      <w:r>
        <w:rPr>
          <w:lang w:val="en-US"/>
        </w:rPr>
        <w:t xml:space="preserve">. Outputs: SHA-256 </w:t>
      </w:r>
      <w:r w:rsidRPr="0089755F">
        <w:rPr>
          <w:lang w:val="en-US"/>
        </w:rPr>
        <w:t xml:space="preserve">hash object. </w:t>
      </w:r>
      <w:r w:rsidRPr="0089755F">
        <w:rPr>
          <w:lang w:val="en-US"/>
        </w:rPr>
        <w:tab/>
      </w:r>
    </w:p>
    <w:p w14:paraId="06417CA6" w14:textId="77777777" w:rsidR="000417D2" w:rsidRPr="0089755F" w:rsidRDefault="000417D2" w:rsidP="000417D2">
      <w:pPr>
        <w:pStyle w:val="NoSpacing"/>
        <w:pBdr>
          <w:top w:val="single" w:sz="4" w:space="1" w:color="auto"/>
          <w:left w:val="single" w:sz="4" w:space="4" w:color="auto"/>
          <w:bottom w:val="single" w:sz="4" w:space="1" w:color="auto"/>
          <w:right w:val="single" w:sz="4" w:space="4" w:color="auto"/>
        </w:pBdr>
        <w:ind w:firstLine="720"/>
      </w:pPr>
      <w:r>
        <w:rPr>
          <w:lang w:val="en-US"/>
        </w:rPr>
        <w:t>Task</w:t>
      </w:r>
      <w:r w:rsidRPr="0089755F">
        <w:rPr>
          <w:lang w:val="en-US"/>
        </w:rPr>
        <w:t xml:space="preserve">: Using the </w:t>
      </w:r>
      <w:r>
        <w:rPr>
          <w:lang w:val="en-US"/>
        </w:rPr>
        <w:t>“</w:t>
      </w:r>
      <w:proofErr w:type="spellStart"/>
      <w:r w:rsidRPr="0089755F">
        <w:rPr>
          <w:lang w:val="en-US"/>
        </w:rPr>
        <w:t>Hashlib</w:t>
      </w:r>
      <w:proofErr w:type="spellEnd"/>
      <w:r>
        <w:rPr>
          <w:lang w:val="en-US"/>
        </w:rPr>
        <w:t>”</w:t>
      </w:r>
      <w:r w:rsidRPr="0089755F">
        <w:rPr>
          <w:lang w:val="en-US"/>
        </w:rPr>
        <w:t xml:space="preserve"> library: SHA256, the file is hashed.</w:t>
      </w:r>
    </w:p>
    <w:p w14:paraId="19579837" w14:textId="77777777" w:rsidR="000417D2" w:rsidRPr="0089755F" w:rsidRDefault="000417D2" w:rsidP="000417D2">
      <w:pPr>
        <w:pStyle w:val="NoSpacing"/>
        <w:numPr>
          <w:ilvl w:val="0"/>
          <w:numId w:val="37"/>
        </w:numPr>
        <w:pBdr>
          <w:top w:val="single" w:sz="4" w:space="1" w:color="auto"/>
          <w:left w:val="single" w:sz="4" w:space="4" w:color="auto"/>
          <w:bottom w:val="single" w:sz="4" w:space="1" w:color="auto"/>
          <w:right w:val="single" w:sz="4" w:space="4" w:color="auto"/>
        </w:pBdr>
        <w:jc w:val="left"/>
      </w:pPr>
      <w:r w:rsidRPr="0089755F">
        <w:rPr>
          <w:i/>
          <w:iCs/>
          <w:lang w:val="en-US"/>
        </w:rPr>
        <w:t xml:space="preserve">f(Add object to SQL DB): </w:t>
      </w:r>
      <w:r w:rsidRPr="0089755F">
        <w:rPr>
          <w:lang w:val="en-US"/>
        </w:rPr>
        <w:t xml:space="preserve">Inputs: </w:t>
      </w:r>
      <w:proofErr w:type="spellStart"/>
      <w:r w:rsidRPr="0089755F">
        <w:rPr>
          <w:i/>
          <w:lang w:val="en-US"/>
        </w:rPr>
        <w:t>fo</w:t>
      </w:r>
      <w:proofErr w:type="spellEnd"/>
      <w:r w:rsidRPr="0089755F">
        <w:rPr>
          <w:i/>
          <w:lang w:val="en-US"/>
        </w:rPr>
        <w:t>(</w:t>
      </w:r>
      <w:proofErr w:type="spellStart"/>
      <w:r w:rsidRPr="0089755F">
        <w:rPr>
          <w:i/>
          <w:lang w:val="en-US"/>
        </w:rPr>
        <w:t>Registration_form</w:t>
      </w:r>
      <w:proofErr w:type="spellEnd"/>
      <w:r w:rsidRPr="0089755F">
        <w:rPr>
          <w:i/>
          <w:lang w:val="en-US"/>
        </w:rPr>
        <w:t>)</w:t>
      </w:r>
      <w:r w:rsidRPr="0089755F">
        <w:rPr>
          <w:lang w:val="en-US"/>
        </w:rPr>
        <w:t xml:space="preserve"> or </w:t>
      </w:r>
      <w:proofErr w:type="spellStart"/>
      <w:r w:rsidRPr="0089755F">
        <w:rPr>
          <w:lang w:val="en-US"/>
        </w:rPr>
        <w:t>fo</w:t>
      </w:r>
      <w:proofErr w:type="spellEnd"/>
      <w:r w:rsidRPr="0089755F">
        <w:rPr>
          <w:i/>
          <w:lang w:val="en-US"/>
        </w:rPr>
        <w:t>(</w:t>
      </w:r>
      <w:proofErr w:type="spellStart"/>
      <w:r w:rsidRPr="0089755F">
        <w:rPr>
          <w:i/>
          <w:lang w:val="en-US"/>
        </w:rPr>
        <w:t>Update_form</w:t>
      </w:r>
      <w:proofErr w:type="spellEnd"/>
      <w:r w:rsidRPr="0089755F">
        <w:rPr>
          <w:i/>
          <w:lang w:val="en-US"/>
        </w:rPr>
        <w:t>)</w:t>
      </w:r>
      <w:r>
        <w:rPr>
          <w:lang w:val="en-US"/>
        </w:rPr>
        <w:t xml:space="preserve"> or </w:t>
      </w:r>
      <w:proofErr w:type="spellStart"/>
      <w:r w:rsidRPr="0089755F">
        <w:rPr>
          <w:i/>
          <w:lang w:val="en-US"/>
        </w:rPr>
        <w:t>fo</w:t>
      </w:r>
      <w:proofErr w:type="spellEnd"/>
      <w:r w:rsidRPr="0089755F">
        <w:rPr>
          <w:i/>
          <w:lang w:val="en-US"/>
        </w:rPr>
        <w:t>(</w:t>
      </w:r>
      <w:proofErr w:type="spellStart"/>
      <w:r w:rsidRPr="0089755F">
        <w:rPr>
          <w:i/>
          <w:lang w:val="en-US"/>
        </w:rPr>
        <w:t>Excel_update_form</w:t>
      </w:r>
      <w:proofErr w:type="spellEnd"/>
      <w:r w:rsidRPr="0089755F">
        <w:rPr>
          <w:i/>
          <w:lang w:val="en-US"/>
        </w:rPr>
        <w:t>)</w:t>
      </w:r>
      <w:r>
        <w:rPr>
          <w:lang w:val="en-US"/>
        </w:rPr>
        <w:t xml:space="preserve">. </w:t>
      </w:r>
      <w:r w:rsidRPr="0089755F">
        <w:rPr>
          <w:lang w:val="en-US"/>
        </w:rPr>
        <w:t>Output: None</w:t>
      </w:r>
    </w:p>
    <w:p w14:paraId="50773A64" w14:textId="074969DA" w:rsidR="000417D2" w:rsidRPr="0089755F" w:rsidRDefault="000417D2" w:rsidP="000417D2">
      <w:pPr>
        <w:pStyle w:val="NoSpacing"/>
        <w:pBdr>
          <w:top w:val="single" w:sz="4" w:space="1" w:color="auto"/>
          <w:left w:val="single" w:sz="4" w:space="4" w:color="auto"/>
          <w:bottom w:val="single" w:sz="4" w:space="1" w:color="auto"/>
          <w:right w:val="single" w:sz="4" w:space="4" w:color="auto"/>
        </w:pBdr>
        <w:ind w:firstLine="720"/>
      </w:pPr>
      <w:r>
        <w:rPr>
          <w:lang w:val="en-US"/>
        </w:rPr>
        <w:t>Task</w:t>
      </w:r>
      <w:r w:rsidRPr="0089755F">
        <w:rPr>
          <w:lang w:val="en-US"/>
        </w:rPr>
        <w:t xml:space="preserve">: Adds and commits the object data to </w:t>
      </w:r>
      <w:r w:rsidRPr="0089755F">
        <w:rPr>
          <w:i/>
          <w:lang w:val="en-US"/>
        </w:rPr>
        <w:t>d(User)</w:t>
      </w:r>
      <w:r w:rsidRPr="0089755F">
        <w:rPr>
          <w:lang w:val="en-US"/>
        </w:rPr>
        <w:t xml:space="preserve"> or </w:t>
      </w:r>
      <w:r w:rsidRPr="0089755F">
        <w:rPr>
          <w:i/>
          <w:lang w:val="en-US"/>
        </w:rPr>
        <w:t>d(Update)</w:t>
      </w:r>
      <w:r w:rsidRPr="0089755F">
        <w:rPr>
          <w:lang w:val="en-US"/>
        </w:rPr>
        <w:t xml:space="preserve"> as applicable.</w:t>
      </w:r>
    </w:p>
    <w:p w14:paraId="0907E1F4" w14:textId="77777777" w:rsidR="000417D2" w:rsidRPr="0089755F" w:rsidRDefault="000417D2" w:rsidP="000417D2">
      <w:pPr>
        <w:pStyle w:val="NoSpacing"/>
        <w:numPr>
          <w:ilvl w:val="0"/>
          <w:numId w:val="37"/>
        </w:numPr>
        <w:pBdr>
          <w:top w:val="single" w:sz="4" w:space="1" w:color="auto"/>
          <w:left w:val="single" w:sz="4" w:space="4" w:color="auto"/>
          <w:bottom w:val="single" w:sz="4" w:space="1" w:color="auto"/>
          <w:right w:val="single" w:sz="4" w:space="4" w:color="auto"/>
        </w:pBdr>
      </w:pPr>
      <w:r w:rsidRPr="0089755F">
        <w:rPr>
          <w:i/>
          <w:iCs/>
          <w:lang w:val="en-US"/>
        </w:rPr>
        <w:t>f(Convert change log data to lists)</w:t>
      </w:r>
      <w:r w:rsidRPr="0089755F">
        <w:rPr>
          <w:lang w:val="en-US"/>
        </w:rPr>
        <w:t xml:space="preserve">: Input: File from </w:t>
      </w:r>
      <w:proofErr w:type="spellStart"/>
      <w:r w:rsidRPr="0089755F">
        <w:rPr>
          <w:i/>
          <w:lang w:val="en-US"/>
        </w:rPr>
        <w:t>fo</w:t>
      </w:r>
      <w:proofErr w:type="spellEnd"/>
      <w:r w:rsidRPr="0089755F">
        <w:rPr>
          <w:i/>
          <w:lang w:val="en-US"/>
        </w:rPr>
        <w:t>(</w:t>
      </w:r>
      <w:proofErr w:type="spellStart"/>
      <w:r w:rsidRPr="0089755F">
        <w:rPr>
          <w:i/>
          <w:lang w:val="en-US"/>
        </w:rPr>
        <w:t>Excel_update_form</w:t>
      </w:r>
      <w:proofErr w:type="spellEnd"/>
      <w:r w:rsidRPr="0089755F">
        <w:rPr>
          <w:i/>
          <w:lang w:val="en-US"/>
        </w:rPr>
        <w:t>)</w:t>
      </w:r>
      <w:r w:rsidRPr="0089755F">
        <w:rPr>
          <w:lang w:val="en-US"/>
        </w:rPr>
        <w:t>. Output: Change log list.</w:t>
      </w:r>
    </w:p>
    <w:p w14:paraId="0E73F608" w14:textId="266E773C" w:rsidR="000417D2" w:rsidRPr="0089755F" w:rsidRDefault="000417D2" w:rsidP="000417D2">
      <w:pPr>
        <w:pStyle w:val="NoSpacing"/>
        <w:pBdr>
          <w:top w:val="single" w:sz="4" w:space="1" w:color="auto"/>
          <w:left w:val="single" w:sz="4" w:space="4" w:color="auto"/>
          <w:bottom w:val="single" w:sz="4" w:space="1" w:color="auto"/>
          <w:right w:val="single" w:sz="4" w:space="4" w:color="auto"/>
        </w:pBdr>
        <w:ind w:firstLine="720"/>
      </w:pPr>
      <w:r>
        <w:rPr>
          <w:lang w:val="en-US"/>
        </w:rPr>
        <w:t>Task</w:t>
      </w:r>
      <w:r w:rsidRPr="0089755F">
        <w:rPr>
          <w:lang w:val="en-US"/>
        </w:rPr>
        <w:t xml:space="preserve">: Extracts change log data from </w:t>
      </w:r>
      <w:r>
        <w:rPr>
          <w:lang w:val="en-US"/>
        </w:rPr>
        <w:t xml:space="preserve">the </w:t>
      </w:r>
      <w:r w:rsidRPr="0089755F">
        <w:rPr>
          <w:lang w:val="en-US"/>
        </w:rPr>
        <w:t>file and converts it into a list data type object.</w:t>
      </w:r>
    </w:p>
    <w:p w14:paraId="66E49083" w14:textId="77777777" w:rsidR="000417D2" w:rsidRDefault="000417D2" w:rsidP="000417D2">
      <w:pPr>
        <w:pStyle w:val="NoSpacing"/>
        <w:pBdr>
          <w:top w:val="single" w:sz="4" w:space="1" w:color="auto"/>
          <w:left w:val="single" w:sz="4" w:space="4" w:color="auto"/>
          <w:bottom w:val="single" w:sz="4" w:space="1" w:color="auto"/>
          <w:right w:val="single" w:sz="4" w:space="4" w:color="auto"/>
        </w:pBdr>
        <w:rPr>
          <w:b/>
          <w:bCs/>
          <w:u w:val="single"/>
        </w:rPr>
      </w:pPr>
    </w:p>
    <w:p w14:paraId="11B240B7" w14:textId="0008A668" w:rsidR="000417D2" w:rsidRPr="0089755F" w:rsidRDefault="000417D2" w:rsidP="000417D2">
      <w:pPr>
        <w:pStyle w:val="NoSpacing"/>
        <w:pBdr>
          <w:top w:val="single" w:sz="4" w:space="1" w:color="auto"/>
          <w:left w:val="single" w:sz="4" w:space="4" w:color="auto"/>
          <w:bottom w:val="single" w:sz="4" w:space="1" w:color="auto"/>
          <w:right w:val="single" w:sz="4" w:space="4" w:color="auto"/>
        </w:pBdr>
      </w:pPr>
      <w:r w:rsidRPr="0089755F">
        <w:rPr>
          <w:b/>
          <w:bCs/>
          <w:u w:val="single"/>
        </w:rPr>
        <w:t>Local SQL Database</w:t>
      </w:r>
    </w:p>
    <w:p w14:paraId="4277DD2C" w14:textId="77777777" w:rsidR="000417D2" w:rsidRDefault="000417D2" w:rsidP="000417D2">
      <w:pPr>
        <w:pStyle w:val="NoSpacing"/>
        <w:pBdr>
          <w:top w:val="single" w:sz="4" w:space="1" w:color="auto"/>
          <w:left w:val="single" w:sz="4" w:space="4" w:color="auto"/>
          <w:bottom w:val="single" w:sz="4" w:space="1" w:color="auto"/>
          <w:right w:val="single" w:sz="4" w:space="4" w:color="auto"/>
        </w:pBdr>
        <w:rPr>
          <w:b/>
          <w:bCs/>
        </w:rPr>
      </w:pPr>
    </w:p>
    <w:p w14:paraId="7E695B9B" w14:textId="6988DC49" w:rsidR="000417D2" w:rsidRPr="0089755F" w:rsidRDefault="000417D2" w:rsidP="000417D2">
      <w:pPr>
        <w:pStyle w:val="NoSpacing"/>
        <w:pBdr>
          <w:top w:val="single" w:sz="4" w:space="1" w:color="auto"/>
          <w:left w:val="single" w:sz="4" w:space="4" w:color="auto"/>
          <w:bottom w:val="single" w:sz="4" w:space="1" w:color="auto"/>
          <w:right w:val="single" w:sz="4" w:space="4" w:color="auto"/>
        </w:pBdr>
      </w:pPr>
      <w:r w:rsidRPr="0089755F">
        <w:rPr>
          <w:b/>
          <w:bCs/>
        </w:rPr>
        <w:t>Data Models (d):</w:t>
      </w:r>
    </w:p>
    <w:p w14:paraId="2AEC532E" w14:textId="77777777" w:rsidR="000417D2" w:rsidRPr="0089755F" w:rsidRDefault="000417D2" w:rsidP="000417D2">
      <w:pPr>
        <w:pStyle w:val="NoSpacing"/>
        <w:numPr>
          <w:ilvl w:val="0"/>
          <w:numId w:val="37"/>
        </w:numPr>
        <w:pBdr>
          <w:top w:val="single" w:sz="4" w:space="1" w:color="auto"/>
          <w:left w:val="single" w:sz="4" w:space="4" w:color="auto"/>
          <w:bottom w:val="single" w:sz="4" w:space="1" w:color="auto"/>
          <w:right w:val="single" w:sz="4" w:space="4" w:color="auto"/>
        </w:pBdr>
      </w:pPr>
      <w:r w:rsidRPr="0089755F">
        <w:rPr>
          <w:i/>
          <w:iCs/>
        </w:rPr>
        <w:t>d(User)</w:t>
      </w:r>
      <w:r w:rsidRPr="0089755F">
        <w:t>: Fields: ID, username, email, project role, profile image, wallet address, updates, receivers</w:t>
      </w:r>
    </w:p>
    <w:p w14:paraId="21802534" w14:textId="05CB0EAE" w:rsidR="000417D2" w:rsidRPr="000417D2" w:rsidRDefault="000417D2" w:rsidP="000417D2">
      <w:pPr>
        <w:pStyle w:val="NoSpacing"/>
        <w:numPr>
          <w:ilvl w:val="0"/>
          <w:numId w:val="37"/>
        </w:numPr>
        <w:pBdr>
          <w:top w:val="single" w:sz="4" w:space="1" w:color="auto"/>
          <w:left w:val="single" w:sz="4" w:space="4" w:color="auto"/>
          <w:bottom w:val="single" w:sz="4" w:space="1" w:color="auto"/>
          <w:right w:val="single" w:sz="4" w:space="4" w:color="auto"/>
        </w:pBdr>
      </w:pPr>
      <w:r w:rsidRPr="0089755F">
        <w:rPr>
          <w:i/>
          <w:iCs/>
        </w:rPr>
        <w:t>d(Update)</w:t>
      </w:r>
      <w:r w:rsidRPr="0089755F">
        <w:t xml:space="preserve">: Fields: ID, date updated, file hash, transaction hash, file status, file revision, file description, project phase, process aggregate, process, information levels 1 to 5, </w:t>
      </w:r>
      <w:proofErr w:type="gramStart"/>
      <w:r w:rsidRPr="0089755F">
        <w:t>author</w:t>
      </w:r>
      <w:proofErr w:type="gramEnd"/>
      <w:r w:rsidRPr="0089755F">
        <w:t xml:space="preserve"> and receiver.</w:t>
      </w:r>
    </w:p>
    <w:sectPr w:rsidR="000417D2" w:rsidRPr="000417D2" w:rsidSect="00743886">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3FAA64" w14:textId="77777777" w:rsidR="000A0034" w:rsidRDefault="000A0034" w:rsidP="0063076C">
      <w:pPr>
        <w:spacing w:after="0" w:line="240" w:lineRule="auto"/>
      </w:pPr>
      <w:r>
        <w:separator/>
      </w:r>
    </w:p>
  </w:endnote>
  <w:endnote w:type="continuationSeparator" w:id="0">
    <w:p w14:paraId="38701DF4" w14:textId="77777777" w:rsidR="000A0034" w:rsidRDefault="000A0034" w:rsidP="006307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4822280"/>
      <w:docPartObj>
        <w:docPartGallery w:val="Page Numbers (Bottom of Page)"/>
        <w:docPartUnique/>
      </w:docPartObj>
    </w:sdtPr>
    <w:sdtEndPr>
      <w:rPr>
        <w:noProof/>
      </w:rPr>
    </w:sdtEndPr>
    <w:sdtContent>
      <w:p w14:paraId="1AECBA30" w14:textId="15C7D14B" w:rsidR="00947A11" w:rsidRDefault="00947A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87E1A1" w14:textId="77777777" w:rsidR="00947A11" w:rsidRDefault="00947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765296" w14:textId="77777777" w:rsidR="000A0034" w:rsidRDefault="000A0034" w:rsidP="0063076C">
      <w:pPr>
        <w:spacing w:after="0" w:line="240" w:lineRule="auto"/>
      </w:pPr>
      <w:r>
        <w:separator/>
      </w:r>
    </w:p>
  </w:footnote>
  <w:footnote w:type="continuationSeparator" w:id="0">
    <w:p w14:paraId="304D3233" w14:textId="77777777" w:rsidR="000A0034" w:rsidRDefault="000A0034" w:rsidP="006307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03CD"/>
    <w:multiLevelType w:val="hybridMultilevel"/>
    <w:tmpl w:val="74D22AEE"/>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2536360"/>
    <w:multiLevelType w:val="hybridMultilevel"/>
    <w:tmpl w:val="6792D45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35C21A7"/>
    <w:multiLevelType w:val="hybridMultilevel"/>
    <w:tmpl w:val="DC78A0F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3EB00A2"/>
    <w:multiLevelType w:val="hybridMultilevel"/>
    <w:tmpl w:val="6B78342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43056B8"/>
    <w:multiLevelType w:val="hybridMultilevel"/>
    <w:tmpl w:val="1B40AC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487698D"/>
    <w:multiLevelType w:val="hybridMultilevel"/>
    <w:tmpl w:val="4E6E2A4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6593789"/>
    <w:multiLevelType w:val="hybridMultilevel"/>
    <w:tmpl w:val="A74CB44A"/>
    <w:lvl w:ilvl="0" w:tplc="1409000F">
      <w:start w:val="1"/>
      <w:numFmt w:val="decimal"/>
      <w:lvlText w:val="%1."/>
      <w:lvlJc w:val="left"/>
      <w:pPr>
        <w:ind w:left="720" w:hanging="360"/>
      </w:pPr>
      <w:rPr>
        <w:rFonts w:hint="default"/>
      </w:rPr>
    </w:lvl>
    <w:lvl w:ilvl="1" w:tplc="07D0FF6A">
      <w:start w:val="1"/>
      <w:numFmt w:val="lowerRoman"/>
      <w:lvlText w:val="(%2)"/>
      <w:lvlJc w:val="left"/>
      <w:pPr>
        <w:ind w:left="1800" w:hanging="720"/>
      </w:pPr>
      <w:rPr>
        <w:rFonts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74223DB"/>
    <w:multiLevelType w:val="hybridMultilevel"/>
    <w:tmpl w:val="979CC9DE"/>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8" w15:restartNumberingAfterBreak="0">
    <w:nsid w:val="08112BA5"/>
    <w:multiLevelType w:val="hybridMultilevel"/>
    <w:tmpl w:val="04DCEC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093143AB"/>
    <w:multiLevelType w:val="hybridMultilevel"/>
    <w:tmpl w:val="A8540A0E"/>
    <w:lvl w:ilvl="0" w:tplc="14090019">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0" w15:restartNumberingAfterBreak="0">
    <w:nsid w:val="0EB01FE6"/>
    <w:multiLevelType w:val="hybridMultilevel"/>
    <w:tmpl w:val="FE00F8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0F05751D"/>
    <w:multiLevelType w:val="hybridMultilevel"/>
    <w:tmpl w:val="5D3EA3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90B0493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BF427AC"/>
    <w:multiLevelType w:val="hybridMultilevel"/>
    <w:tmpl w:val="FD8A609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1E211441"/>
    <w:multiLevelType w:val="hybridMultilevel"/>
    <w:tmpl w:val="2F0C657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1FB05362"/>
    <w:multiLevelType w:val="hybridMultilevel"/>
    <w:tmpl w:val="2D32284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204360F1"/>
    <w:multiLevelType w:val="hybridMultilevel"/>
    <w:tmpl w:val="75F24776"/>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7" w15:restartNumberingAfterBreak="0">
    <w:nsid w:val="239C44B1"/>
    <w:multiLevelType w:val="hybridMultilevel"/>
    <w:tmpl w:val="7126248E"/>
    <w:lvl w:ilvl="0" w:tplc="14090015">
      <w:start w:val="1"/>
      <w:numFmt w:val="upp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8" w15:restartNumberingAfterBreak="0">
    <w:nsid w:val="252E0C59"/>
    <w:multiLevelType w:val="hybridMultilevel"/>
    <w:tmpl w:val="6F464F2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5E8604D"/>
    <w:multiLevelType w:val="hybridMultilevel"/>
    <w:tmpl w:val="7B5E43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A361434"/>
    <w:multiLevelType w:val="hybridMultilevel"/>
    <w:tmpl w:val="4EE292F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2A3F639A"/>
    <w:multiLevelType w:val="hybridMultilevel"/>
    <w:tmpl w:val="10D624E0"/>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2" w15:restartNumberingAfterBreak="0">
    <w:nsid w:val="2B93611B"/>
    <w:multiLevelType w:val="hybridMultilevel"/>
    <w:tmpl w:val="7198644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2EC03BA9"/>
    <w:multiLevelType w:val="hybridMultilevel"/>
    <w:tmpl w:val="8128699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2F86726B"/>
    <w:multiLevelType w:val="hybridMultilevel"/>
    <w:tmpl w:val="D0CA84C6"/>
    <w:lvl w:ilvl="0" w:tplc="2B04C36E">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34CA591D"/>
    <w:multiLevelType w:val="hybridMultilevel"/>
    <w:tmpl w:val="FC90A5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83F7AF6"/>
    <w:multiLevelType w:val="hybridMultilevel"/>
    <w:tmpl w:val="E4A64C92"/>
    <w:lvl w:ilvl="0" w:tplc="6E5AFBDC">
      <w:start w:val="5"/>
      <w:numFmt w:val="bullet"/>
      <w:lvlText w:val=""/>
      <w:lvlJc w:val="left"/>
      <w:pPr>
        <w:ind w:left="720" w:hanging="360"/>
      </w:pPr>
      <w:rPr>
        <w:rFonts w:ascii="Symbol" w:eastAsiaTheme="minorEastAsia"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39D14E3C"/>
    <w:multiLevelType w:val="hybridMultilevel"/>
    <w:tmpl w:val="BACEFE62"/>
    <w:lvl w:ilvl="0" w:tplc="1409000B">
      <w:start w:val="1"/>
      <w:numFmt w:val="bullet"/>
      <w:lvlText w:val=""/>
      <w:lvlJc w:val="left"/>
      <w:pPr>
        <w:ind w:left="360" w:hanging="360"/>
      </w:pPr>
      <w:rPr>
        <w:rFonts w:ascii="Wingdings" w:hAnsi="Wingdings"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8" w15:restartNumberingAfterBreak="0">
    <w:nsid w:val="3B962A7C"/>
    <w:multiLevelType w:val="hybridMultilevel"/>
    <w:tmpl w:val="41DE5D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3D227166"/>
    <w:multiLevelType w:val="hybridMultilevel"/>
    <w:tmpl w:val="5300A7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3DAC3EBB"/>
    <w:multiLevelType w:val="hybridMultilevel"/>
    <w:tmpl w:val="CC8A69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0E3178F"/>
    <w:multiLevelType w:val="hybridMultilevel"/>
    <w:tmpl w:val="F6CCB2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42DF2F18"/>
    <w:multiLevelType w:val="hybridMultilevel"/>
    <w:tmpl w:val="EDC062F4"/>
    <w:lvl w:ilvl="0" w:tplc="1409000B">
      <w:start w:val="1"/>
      <w:numFmt w:val="bullet"/>
      <w:lvlText w:val=""/>
      <w:lvlJc w:val="left"/>
      <w:pPr>
        <w:ind w:left="360" w:hanging="360"/>
      </w:pPr>
      <w:rPr>
        <w:rFonts w:ascii="Wingdings" w:hAnsi="Wingdings"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3" w15:restartNumberingAfterBreak="0">
    <w:nsid w:val="48506716"/>
    <w:multiLevelType w:val="hybridMultilevel"/>
    <w:tmpl w:val="F0D0E8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50186C2C"/>
    <w:multiLevelType w:val="hybridMultilevel"/>
    <w:tmpl w:val="658E5C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3970A56"/>
    <w:multiLevelType w:val="hybridMultilevel"/>
    <w:tmpl w:val="930E1A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566768A8"/>
    <w:multiLevelType w:val="hybridMultilevel"/>
    <w:tmpl w:val="A8540A0E"/>
    <w:lvl w:ilvl="0" w:tplc="14090019">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7" w15:restartNumberingAfterBreak="0">
    <w:nsid w:val="583B16E1"/>
    <w:multiLevelType w:val="hybridMultilevel"/>
    <w:tmpl w:val="F2AC74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9153505"/>
    <w:multiLevelType w:val="hybridMultilevel"/>
    <w:tmpl w:val="82D83908"/>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9485E63"/>
    <w:multiLevelType w:val="hybridMultilevel"/>
    <w:tmpl w:val="F216F7F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656221EE"/>
    <w:multiLevelType w:val="hybridMultilevel"/>
    <w:tmpl w:val="E0E8A8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19E09FB"/>
    <w:multiLevelType w:val="hybridMultilevel"/>
    <w:tmpl w:val="18A25A7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72FE56CD"/>
    <w:multiLevelType w:val="hybridMultilevel"/>
    <w:tmpl w:val="A046231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75093A72"/>
    <w:multiLevelType w:val="hybridMultilevel"/>
    <w:tmpl w:val="A83EF0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A7C2AB9"/>
    <w:multiLevelType w:val="hybridMultilevel"/>
    <w:tmpl w:val="82BCED6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15:restartNumberingAfterBreak="0">
    <w:nsid w:val="7AF01EE5"/>
    <w:multiLevelType w:val="hybridMultilevel"/>
    <w:tmpl w:val="B9662EAA"/>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6" w15:restartNumberingAfterBreak="0">
    <w:nsid w:val="7B971FA6"/>
    <w:multiLevelType w:val="hybridMultilevel"/>
    <w:tmpl w:val="DA6879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7C4C47C0"/>
    <w:multiLevelType w:val="hybridMultilevel"/>
    <w:tmpl w:val="A7560C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7C9835CA"/>
    <w:multiLevelType w:val="hybridMultilevel"/>
    <w:tmpl w:val="743EDE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2"/>
  </w:num>
  <w:num w:numId="2">
    <w:abstractNumId w:val="48"/>
  </w:num>
  <w:num w:numId="3">
    <w:abstractNumId w:val="46"/>
  </w:num>
  <w:num w:numId="4">
    <w:abstractNumId w:val="29"/>
  </w:num>
  <w:num w:numId="5">
    <w:abstractNumId w:val="10"/>
  </w:num>
  <w:num w:numId="6">
    <w:abstractNumId w:val="42"/>
  </w:num>
  <w:num w:numId="7">
    <w:abstractNumId w:val="37"/>
  </w:num>
  <w:num w:numId="8">
    <w:abstractNumId w:val="33"/>
  </w:num>
  <w:num w:numId="9">
    <w:abstractNumId w:val="40"/>
  </w:num>
  <w:num w:numId="10">
    <w:abstractNumId w:val="25"/>
  </w:num>
  <w:num w:numId="11">
    <w:abstractNumId w:val="35"/>
  </w:num>
  <w:num w:numId="12">
    <w:abstractNumId w:val="6"/>
  </w:num>
  <w:num w:numId="13">
    <w:abstractNumId w:val="1"/>
  </w:num>
  <w:num w:numId="14">
    <w:abstractNumId w:val="30"/>
  </w:num>
  <w:num w:numId="15">
    <w:abstractNumId w:val="31"/>
  </w:num>
  <w:num w:numId="16">
    <w:abstractNumId w:val="28"/>
  </w:num>
  <w:num w:numId="17">
    <w:abstractNumId w:val="47"/>
  </w:num>
  <w:num w:numId="18">
    <w:abstractNumId w:val="0"/>
  </w:num>
  <w:num w:numId="19">
    <w:abstractNumId w:val="39"/>
  </w:num>
  <w:num w:numId="20">
    <w:abstractNumId w:val="7"/>
  </w:num>
  <w:num w:numId="21">
    <w:abstractNumId w:val="17"/>
  </w:num>
  <w:num w:numId="22">
    <w:abstractNumId w:val="36"/>
  </w:num>
  <w:num w:numId="23">
    <w:abstractNumId w:val="9"/>
  </w:num>
  <w:num w:numId="24">
    <w:abstractNumId w:val="43"/>
  </w:num>
  <w:num w:numId="25">
    <w:abstractNumId w:val="5"/>
  </w:num>
  <w:num w:numId="26">
    <w:abstractNumId w:val="20"/>
  </w:num>
  <w:num w:numId="27">
    <w:abstractNumId w:val="8"/>
  </w:num>
  <w:num w:numId="28">
    <w:abstractNumId w:val="24"/>
  </w:num>
  <w:num w:numId="29">
    <w:abstractNumId w:val="2"/>
  </w:num>
  <w:num w:numId="30">
    <w:abstractNumId w:val="11"/>
  </w:num>
  <w:num w:numId="31">
    <w:abstractNumId w:val="19"/>
  </w:num>
  <w:num w:numId="32">
    <w:abstractNumId w:val="3"/>
  </w:num>
  <w:num w:numId="33">
    <w:abstractNumId w:val="14"/>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8"/>
  </w:num>
  <w:num w:numId="36">
    <w:abstractNumId w:val="27"/>
  </w:num>
  <w:num w:numId="37">
    <w:abstractNumId w:val="32"/>
  </w:num>
  <w:num w:numId="38">
    <w:abstractNumId w:val="26"/>
  </w:num>
  <w:num w:numId="39">
    <w:abstractNumId w:val="45"/>
  </w:num>
  <w:num w:numId="40">
    <w:abstractNumId w:val="16"/>
  </w:num>
  <w:num w:numId="41">
    <w:abstractNumId w:val="21"/>
  </w:num>
  <w:num w:numId="42">
    <w:abstractNumId w:val="15"/>
  </w:num>
  <w:num w:numId="43">
    <w:abstractNumId w:val="44"/>
  </w:num>
  <w:num w:numId="44">
    <w:abstractNumId w:val="13"/>
  </w:num>
  <w:num w:numId="45">
    <w:abstractNumId w:val="18"/>
  </w:num>
  <w:num w:numId="46">
    <w:abstractNumId w:val="41"/>
  </w:num>
  <w:num w:numId="47">
    <w:abstractNumId w:val="23"/>
  </w:num>
  <w:num w:numId="48">
    <w:abstractNumId w:val="22"/>
  </w:num>
  <w:num w:numId="49">
    <w:abstractNumId w:val="34"/>
  </w:num>
  <w:num w:numId="50">
    <w:abstractNumId w:val="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MDWwNDQ3MzY3NrNQ0lEKTi0uzszPAykwsawFAC73XOctAAAA"/>
    <w:docVar w:name="EN.InstantFormat" w:val="&lt;ENInstantFormat&gt;&lt;Enabled&gt;1&lt;/Enabled&gt;&lt;ScanUnformatted&gt;1&lt;/ScanUnformatted&gt;&lt;ScanChanges&gt;1&lt;/ScanChanges&gt;&lt;Suspended&gt;0&lt;/Suspended&gt;&lt;/ENInstantFormat&gt;"/>
    <w:docVar w:name="EN.Layout" w:val="&lt;ENLayout&gt;&lt;Style&gt;APA 6th-with DOI-2&lt;/Style&gt;&lt;LeftDelim&gt;{&lt;/LeftDelim&gt;&lt;RightDelim&gt;}&lt;/RightDelim&gt;&lt;FontName&gt;Verdana&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x9aa55s6txsf0eex2mp5zre2dt9t0pz2at9&quot;&gt;My EndNote Library&lt;record-ids&gt;&lt;item&gt;518&lt;/item&gt;&lt;item&gt;537&lt;/item&gt;&lt;item&gt;538&lt;/item&gt;&lt;item&gt;542&lt;/item&gt;&lt;item&gt;544&lt;/item&gt;&lt;item&gt;553&lt;/item&gt;&lt;item&gt;554&lt;/item&gt;&lt;item&gt;555&lt;/item&gt;&lt;item&gt;562&lt;/item&gt;&lt;item&gt;566&lt;/item&gt;&lt;item&gt;569&lt;/item&gt;&lt;item&gt;585&lt;/item&gt;&lt;item&gt;590&lt;/item&gt;&lt;item&gt;599&lt;/item&gt;&lt;item&gt;600&lt;/item&gt;&lt;item&gt;606&lt;/item&gt;&lt;item&gt;625&lt;/item&gt;&lt;item&gt;633&lt;/item&gt;&lt;item&gt;639&lt;/item&gt;&lt;item&gt;654&lt;/item&gt;&lt;item&gt;655&lt;/item&gt;&lt;item&gt;656&lt;/item&gt;&lt;item&gt;658&lt;/item&gt;&lt;item&gt;661&lt;/item&gt;&lt;item&gt;671&lt;/item&gt;&lt;item&gt;679&lt;/item&gt;&lt;item&gt;683&lt;/item&gt;&lt;item&gt;685&lt;/item&gt;&lt;item&gt;689&lt;/item&gt;&lt;item&gt;690&lt;/item&gt;&lt;item&gt;693&lt;/item&gt;&lt;item&gt;698&lt;/item&gt;&lt;item&gt;699&lt;/item&gt;&lt;item&gt;701&lt;/item&gt;&lt;item&gt;703&lt;/item&gt;&lt;item&gt;710&lt;/item&gt;&lt;item&gt;722&lt;/item&gt;&lt;item&gt;725&lt;/item&gt;&lt;item&gt;726&lt;/item&gt;&lt;item&gt;730&lt;/item&gt;&lt;item&gt;741&lt;/item&gt;&lt;item&gt;742&lt;/item&gt;&lt;item&gt;743&lt;/item&gt;&lt;item&gt;744&lt;/item&gt;&lt;item&gt;747&lt;/item&gt;&lt;item&gt;751&lt;/item&gt;&lt;item&gt;756&lt;/item&gt;&lt;item&gt;763&lt;/item&gt;&lt;item&gt;768&lt;/item&gt;&lt;item&gt;771&lt;/item&gt;&lt;item&gt;781&lt;/item&gt;&lt;item&gt;785&lt;/item&gt;&lt;item&gt;789&lt;/item&gt;&lt;item&gt;793&lt;/item&gt;&lt;item&gt;794&lt;/item&gt;&lt;item&gt;797&lt;/item&gt;&lt;item&gt;807&lt;/item&gt;&lt;item&gt;811&lt;/item&gt;&lt;item&gt;814&lt;/item&gt;&lt;item&gt;818&lt;/item&gt;&lt;item&gt;819&lt;/item&gt;&lt;item&gt;822&lt;/item&gt;&lt;item&gt;827&lt;/item&gt;&lt;item&gt;828&lt;/item&gt;&lt;item&gt;829&lt;/item&gt;&lt;item&gt;834&lt;/item&gt;&lt;item&gt;835&lt;/item&gt;&lt;item&gt;850&lt;/item&gt;&lt;item&gt;852&lt;/item&gt;&lt;item&gt;864&lt;/item&gt;&lt;item&gt;867&lt;/item&gt;&lt;item&gt;871&lt;/item&gt;&lt;item&gt;878&lt;/item&gt;&lt;item&gt;880&lt;/item&gt;&lt;item&gt;883&lt;/item&gt;&lt;item&gt;886&lt;/item&gt;&lt;item&gt;890&lt;/item&gt;&lt;item&gt;892&lt;/item&gt;&lt;item&gt;893&lt;/item&gt;&lt;item&gt;894&lt;/item&gt;&lt;item&gt;895&lt;/item&gt;&lt;item&gt;896&lt;/item&gt;&lt;item&gt;897&lt;/item&gt;&lt;item&gt;898&lt;/item&gt;&lt;item&gt;902&lt;/item&gt;&lt;item&gt;903&lt;/item&gt;&lt;item&gt;908&lt;/item&gt;&lt;item&gt;911&lt;/item&gt;&lt;item&gt;918&lt;/item&gt;&lt;item&gt;921&lt;/item&gt;&lt;item&gt;942&lt;/item&gt;&lt;item&gt;948&lt;/item&gt;&lt;item&gt;953&lt;/item&gt;&lt;item&gt;955&lt;/item&gt;&lt;item&gt;958&lt;/item&gt;&lt;item&gt;959&lt;/item&gt;&lt;item&gt;961&lt;/item&gt;&lt;item&gt;966&lt;/item&gt;&lt;item&gt;967&lt;/item&gt;&lt;item&gt;974&lt;/item&gt;&lt;item&gt;977&lt;/item&gt;&lt;item&gt;994&lt;/item&gt;&lt;item&gt;995&lt;/item&gt;&lt;item&gt;996&lt;/item&gt;&lt;item&gt;1003&lt;/item&gt;&lt;item&gt;1005&lt;/item&gt;&lt;item&gt;1012&lt;/item&gt;&lt;item&gt;1014&lt;/item&gt;&lt;item&gt;1015&lt;/item&gt;&lt;item&gt;1016&lt;/item&gt;&lt;item&gt;1021&lt;/item&gt;&lt;item&gt;1023&lt;/item&gt;&lt;item&gt;1026&lt;/item&gt;&lt;item&gt;1032&lt;/item&gt;&lt;item&gt;1036&lt;/item&gt;&lt;item&gt;1040&lt;/item&gt;&lt;item&gt;1043&lt;/item&gt;&lt;item&gt;1044&lt;/item&gt;&lt;item&gt;1124&lt;/item&gt;&lt;item&gt;1601&lt;/item&gt;&lt;item&gt;1602&lt;/item&gt;&lt;item&gt;1603&lt;/item&gt;&lt;item&gt;1604&lt;/item&gt;&lt;item&gt;1605&lt;/item&gt;&lt;/record-ids&gt;&lt;/item&gt;&lt;/Libraries&gt;"/>
  </w:docVars>
  <w:rsids>
    <w:rsidRoot w:val="00C8427E"/>
    <w:rsid w:val="0000061A"/>
    <w:rsid w:val="00002679"/>
    <w:rsid w:val="000027FD"/>
    <w:rsid w:val="00003AF0"/>
    <w:rsid w:val="00004B13"/>
    <w:rsid w:val="00006C6E"/>
    <w:rsid w:val="0000779E"/>
    <w:rsid w:val="00007F42"/>
    <w:rsid w:val="00010B03"/>
    <w:rsid w:val="000119F0"/>
    <w:rsid w:val="00011A2D"/>
    <w:rsid w:val="00012798"/>
    <w:rsid w:val="00016C60"/>
    <w:rsid w:val="000201CC"/>
    <w:rsid w:val="00021F7B"/>
    <w:rsid w:val="00023E6D"/>
    <w:rsid w:val="0002480A"/>
    <w:rsid w:val="00024D00"/>
    <w:rsid w:val="00025262"/>
    <w:rsid w:val="00025EE0"/>
    <w:rsid w:val="00026CEE"/>
    <w:rsid w:val="00027677"/>
    <w:rsid w:val="000313BC"/>
    <w:rsid w:val="00032EC4"/>
    <w:rsid w:val="0003440F"/>
    <w:rsid w:val="00034A1F"/>
    <w:rsid w:val="000358EF"/>
    <w:rsid w:val="00035D90"/>
    <w:rsid w:val="00036F31"/>
    <w:rsid w:val="000417D2"/>
    <w:rsid w:val="00043316"/>
    <w:rsid w:val="00043C07"/>
    <w:rsid w:val="0004517D"/>
    <w:rsid w:val="0004580B"/>
    <w:rsid w:val="00050324"/>
    <w:rsid w:val="000507A5"/>
    <w:rsid w:val="000514D5"/>
    <w:rsid w:val="00052F3D"/>
    <w:rsid w:val="0005318A"/>
    <w:rsid w:val="00053499"/>
    <w:rsid w:val="0005370E"/>
    <w:rsid w:val="000538EE"/>
    <w:rsid w:val="00053AA3"/>
    <w:rsid w:val="0005438F"/>
    <w:rsid w:val="0005547B"/>
    <w:rsid w:val="00056788"/>
    <w:rsid w:val="00056BA1"/>
    <w:rsid w:val="00056E37"/>
    <w:rsid w:val="00060B88"/>
    <w:rsid w:val="00061681"/>
    <w:rsid w:val="000622A4"/>
    <w:rsid w:val="000629FA"/>
    <w:rsid w:val="000655A7"/>
    <w:rsid w:val="00067BF4"/>
    <w:rsid w:val="00067E3A"/>
    <w:rsid w:val="00073728"/>
    <w:rsid w:val="000743C6"/>
    <w:rsid w:val="00074559"/>
    <w:rsid w:val="00074D79"/>
    <w:rsid w:val="00075BC3"/>
    <w:rsid w:val="000778CA"/>
    <w:rsid w:val="0008175D"/>
    <w:rsid w:val="0008217A"/>
    <w:rsid w:val="00082ED7"/>
    <w:rsid w:val="000864F6"/>
    <w:rsid w:val="000869C6"/>
    <w:rsid w:val="00086B67"/>
    <w:rsid w:val="00086CD5"/>
    <w:rsid w:val="00086F32"/>
    <w:rsid w:val="00087098"/>
    <w:rsid w:val="000902A0"/>
    <w:rsid w:val="000906F6"/>
    <w:rsid w:val="00090739"/>
    <w:rsid w:val="00090D19"/>
    <w:rsid w:val="00092CD3"/>
    <w:rsid w:val="00093652"/>
    <w:rsid w:val="000958AB"/>
    <w:rsid w:val="00096496"/>
    <w:rsid w:val="000965B1"/>
    <w:rsid w:val="0009693B"/>
    <w:rsid w:val="000A0034"/>
    <w:rsid w:val="000A26F1"/>
    <w:rsid w:val="000A3D50"/>
    <w:rsid w:val="000A41BF"/>
    <w:rsid w:val="000A60ED"/>
    <w:rsid w:val="000A686C"/>
    <w:rsid w:val="000A6D77"/>
    <w:rsid w:val="000A7D0E"/>
    <w:rsid w:val="000B11D8"/>
    <w:rsid w:val="000B14CD"/>
    <w:rsid w:val="000B34C7"/>
    <w:rsid w:val="000B391E"/>
    <w:rsid w:val="000B4D76"/>
    <w:rsid w:val="000B500B"/>
    <w:rsid w:val="000B51FF"/>
    <w:rsid w:val="000B6FCC"/>
    <w:rsid w:val="000B79D6"/>
    <w:rsid w:val="000C0753"/>
    <w:rsid w:val="000C19B5"/>
    <w:rsid w:val="000C19FA"/>
    <w:rsid w:val="000C1B9E"/>
    <w:rsid w:val="000C4A2E"/>
    <w:rsid w:val="000C4BF3"/>
    <w:rsid w:val="000C52D8"/>
    <w:rsid w:val="000C6D95"/>
    <w:rsid w:val="000D2BC9"/>
    <w:rsid w:val="000D357D"/>
    <w:rsid w:val="000D3B84"/>
    <w:rsid w:val="000D507D"/>
    <w:rsid w:val="000D5F68"/>
    <w:rsid w:val="000D659B"/>
    <w:rsid w:val="000D69FD"/>
    <w:rsid w:val="000D7A7E"/>
    <w:rsid w:val="000E1CF3"/>
    <w:rsid w:val="000E2E6F"/>
    <w:rsid w:val="000E464D"/>
    <w:rsid w:val="000E7214"/>
    <w:rsid w:val="000E74BD"/>
    <w:rsid w:val="000E7A98"/>
    <w:rsid w:val="000F09AB"/>
    <w:rsid w:val="000F217C"/>
    <w:rsid w:val="000F2A1B"/>
    <w:rsid w:val="000F38DB"/>
    <w:rsid w:val="000F4A55"/>
    <w:rsid w:val="000F5428"/>
    <w:rsid w:val="000F598A"/>
    <w:rsid w:val="000F5EB2"/>
    <w:rsid w:val="000F7E2F"/>
    <w:rsid w:val="00100EB8"/>
    <w:rsid w:val="001013FD"/>
    <w:rsid w:val="0010221C"/>
    <w:rsid w:val="00102EB6"/>
    <w:rsid w:val="00104B80"/>
    <w:rsid w:val="00106FB2"/>
    <w:rsid w:val="00107114"/>
    <w:rsid w:val="001075ED"/>
    <w:rsid w:val="00107920"/>
    <w:rsid w:val="00113374"/>
    <w:rsid w:val="001133C8"/>
    <w:rsid w:val="00114FF9"/>
    <w:rsid w:val="00115BA5"/>
    <w:rsid w:val="001160D5"/>
    <w:rsid w:val="00117AE0"/>
    <w:rsid w:val="001239FB"/>
    <w:rsid w:val="00125372"/>
    <w:rsid w:val="0013092F"/>
    <w:rsid w:val="00132E70"/>
    <w:rsid w:val="00133BCC"/>
    <w:rsid w:val="001367EF"/>
    <w:rsid w:val="001367F4"/>
    <w:rsid w:val="00137609"/>
    <w:rsid w:val="00137AB6"/>
    <w:rsid w:val="0014021B"/>
    <w:rsid w:val="0014089E"/>
    <w:rsid w:val="0014160D"/>
    <w:rsid w:val="001417D0"/>
    <w:rsid w:val="00141C74"/>
    <w:rsid w:val="00147A19"/>
    <w:rsid w:val="0015199A"/>
    <w:rsid w:val="0015474D"/>
    <w:rsid w:val="00154DCC"/>
    <w:rsid w:val="0015661F"/>
    <w:rsid w:val="00156E8A"/>
    <w:rsid w:val="00163E9E"/>
    <w:rsid w:val="001641D0"/>
    <w:rsid w:val="001642E2"/>
    <w:rsid w:val="00166680"/>
    <w:rsid w:val="0017081B"/>
    <w:rsid w:val="001726E9"/>
    <w:rsid w:val="00172AD1"/>
    <w:rsid w:val="00172FBE"/>
    <w:rsid w:val="001730CD"/>
    <w:rsid w:val="0017335F"/>
    <w:rsid w:val="00173403"/>
    <w:rsid w:val="00173B6D"/>
    <w:rsid w:val="001742BA"/>
    <w:rsid w:val="00177389"/>
    <w:rsid w:val="00177925"/>
    <w:rsid w:val="00180CAC"/>
    <w:rsid w:val="00183C0A"/>
    <w:rsid w:val="00184496"/>
    <w:rsid w:val="001855F1"/>
    <w:rsid w:val="00185C45"/>
    <w:rsid w:val="00187A87"/>
    <w:rsid w:val="00192A83"/>
    <w:rsid w:val="0019400D"/>
    <w:rsid w:val="00194A39"/>
    <w:rsid w:val="00194CF5"/>
    <w:rsid w:val="00196EE2"/>
    <w:rsid w:val="00197686"/>
    <w:rsid w:val="00197E28"/>
    <w:rsid w:val="001A251E"/>
    <w:rsid w:val="001A268E"/>
    <w:rsid w:val="001A31E6"/>
    <w:rsid w:val="001A3BDA"/>
    <w:rsid w:val="001A434B"/>
    <w:rsid w:val="001A4E3D"/>
    <w:rsid w:val="001A5299"/>
    <w:rsid w:val="001A62FC"/>
    <w:rsid w:val="001B096F"/>
    <w:rsid w:val="001B0A1D"/>
    <w:rsid w:val="001B0C74"/>
    <w:rsid w:val="001B195B"/>
    <w:rsid w:val="001B4589"/>
    <w:rsid w:val="001B4BA9"/>
    <w:rsid w:val="001B4F51"/>
    <w:rsid w:val="001B4FA0"/>
    <w:rsid w:val="001B5365"/>
    <w:rsid w:val="001B5F72"/>
    <w:rsid w:val="001B6277"/>
    <w:rsid w:val="001B6CC9"/>
    <w:rsid w:val="001C1AD5"/>
    <w:rsid w:val="001C1DAB"/>
    <w:rsid w:val="001C1EF2"/>
    <w:rsid w:val="001C295B"/>
    <w:rsid w:val="001C3228"/>
    <w:rsid w:val="001C365D"/>
    <w:rsid w:val="001C3D03"/>
    <w:rsid w:val="001C4085"/>
    <w:rsid w:val="001C59CE"/>
    <w:rsid w:val="001C5E29"/>
    <w:rsid w:val="001C6225"/>
    <w:rsid w:val="001D227B"/>
    <w:rsid w:val="001D4377"/>
    <w:rsid w:val="001D690B"/>
    <w:rsid w:val="001D7FD6"/>
    <w:rsid w:val="001E004E"/>
    <w:rsid w:val="001E036B"/>
    <w:rsid w:val="001E03A5"/>
    <w:rsid w:val="001E072A"/>
    <w:rsid w:val="001E0E8A"/>
    <w:rsid w:val="001E244B"/>
    <w:rsid w:val="001E38AF"/>
    <w:rsid w:val="001E79FF"/>
    <w:rsid w:val="001F10AD"/>
    <w:rsid w:val="001F1CC1"/>
    <w:rsid w:val="001F2805"/>
    <w:rsid w:val="001F376C"/>
    <w:rsid w:val="001F3B8E"/>
    <w:rsid w:val="001F5352"/>
    <w:rsid w:val="001F724D"/>
    <w:rsid w:val="001F7D44"/>
    <w:rsid w:val="002021BD"/>
    <w:rsid w:val="0020318A"/>
    <w:rsid w:val="002038F0"/>
    <w:rsid w:val="00204362"/>
    <w:rsid w:val="00204DDB"/>
    <w:rsid w:val="00205EE1"/>
    <w:rsid w:val="0020707D"/>
    <w:rsid w:val="002071DD"/>
    <w:rsid w:val="002133B0"/>
    <w:rsid w:val="00214BE1"/>
    <w:rsid w:val="00214EA1"/>
    <w:rsid w:val="00215A30"/>
    <w:rsid w:val="00215F0F"/>
    <w:rsid w:val="00217E32"/>
    <w:rsid w:val="00220ABD"/>
    <w:rsid w:val="00221F77"/>
    <w:rsid w:val="00225133"/>
    <w:rsid w:val="00225178"/>
    <w:rsid w:val="0023094D"/>
    <w:rsid w:val="00231419"/>
    <w:rsid w:val="0023243D"/>
    <w:rsid w:val="00236119"/>
    <w:rsid w:val="00240504"/>
    <w:rsid w:val="00240F3E"/>
    <w:rsid w:val="0024129B"/>
    <w:rsid w:val="00241B06"/>
    <w:rsid w:val="00241B51"/>
    <w:rsid w:val="00242738"/>
    <w:rsid w:val="002454C8"/>
    <w:rsid w:val="00245533"/>
    <w:rsid w:val="002469AF"/>
    <w:rsid w:val="00247E8D"/>
    <w:rsid w:val="00251C00"/>
    <w:rsid w:val="002530C6"/>
    <w:rsid w:val="00254423"/>
    <w:rsid w:val="002569ED"/>
    <w:rsid w:val="00257E6F"/>
    <w:rsid w:val="002607DE"/>
    <w:rsid w:val="00262CBC"/>
    <w:rsid w:val="00263DB0"/>
    <w:rsid w:val="00265119"/>
    <w:rsid w:val="00271304"/>
    <w:rsid w:val="00271B70"/>
    <w:rsid w:val="00274F3E"/>
    <w:rsid w:val="00277D15"/>
    <w:rsid w:val="00280444"/>
    <w:rsid w:val="00281B92"/>
    <w:rsid w:val="00281E19"/>
    <w:rsid w:val="00283DF6"/>
    <w:rsid w:val="00283FDA"/>
    <w:rsid w:val="002855A4"/>
    <w:rsid w:val="00285A9E"/>
    <w:rsid w:val="00285B35"/>
    <w:rsid w:val="00285E37"/>
    <w:rsid w:val="0028651F"/>
    <w:rsid w:val="0028668C"/>
    <w:rsid w:val="00290116"/>
    <w:rsid w:val="00292434"/>
    <w:rsid w:val="00293123"/>
    <w:rsid w:val="0029356F"/>
    <w:rsid w:val="00293BD9"/>
    <w:rsid w:val="002942B5"/>
    <w:rsid w:val="00294A5B"/>
    <w:rsid w:val="00294F2B"/>
    <w:rsid w:val="00295609"/>
    <w:rsid w:val="00297845"/>
    <w:rsid w:val="002A0E01"/>
    <w:rsid w:val="002A3451"/>
    <w:rsid w:val="002A449D"/>
    <w:rsid w:val="002A47BE"/>
    <w:rsid w:val="002A4C7A"/>
    <w:rsid w:val="002B34D6"/>
    <w:rsid w:val="002B3A4F"/>
    <w:rsid w:val="002B3F31"/>
    <w:rsid w:val="002B52A1"/>
    <w:rsid w:val="002B6F05"/>
    <w:rsid w:val="002B7292"/>
    <w:rsid w:val="002C0195"/>
    <w:rsid w:val="002C0FB1"/>
    <w:rsid w:val="002C1BE2"/>
    <w:rsid w:val="002C1C5C"/>
    <w:rsid w:val="002C2312"/>
    <w:rsid w:val="002C2C12"/>
    <w:rsid w:val="002C30F4"/>
    <w:rsid w:val="002C57BD"/>
    <w:rsid w:val="002C74ED"/>
    <w:rsid w:val="002C7FD2"/>
    <w:rsid w:val="002D02E2"/>
    <w:rsid w:val="002D077C"/>
    <w:rsid w:val="002D193A"/>
    <w:rsid w:val="002D3788"/>
    <w:rsid w:val="002D41A2"/>
    <w:rsid w:val="002D6002"/>
    <w:rsid w:val="002D6758"/>
    <w:rsid w:val="002E1CC9"/>
    <w:rsid w:val="002E1D5C"/>
    <w:rsid w:val="002E2A83"/>
    <w:rsid w:val="002E3F14"/>
    <w:rsid w:val="002E78EF"/>
    <w:rsid w:val="002F0425"/>
    <w:rsid w:val="002F1022"/>
    <w:rsid w:val="002F1F24"/>
    <w:rsid w:val="002F2AD5"/>
    <w:rsid w:val="002F3D75"/>
    <w:rsid w:val="002F54A7"/>
    <w:rsid w:val="002F5AA5"/>
    <w:rsid w:val="002F6DBC"/>
    <w:rsid w:val="00300206"/>
    <w:rsid w:val="0030131E"/>
    <w:rsid w:val="00301595"/>
    <w:rsid w:val="003016A6"/>
    <w:rsid w:val="00301BB6"/>
    <w:rsid w:val="00302A51"/>
    <w:rsid w:val="00302A7D"/>
    <w:rsid w:val="00304246"/>
    <w:rsid w:val="00305BB0"/>
    <w:rsid w:val="00306D68"/>
    <w:rsid w:val="00306F58"/>
    <w:rsid w:val="003078D4"/>
    <w:rsid w:val="00307C69"/>
    <w:rsid w:val="00307FF8"/>
    <w:rsid w:val="00310072"/>
    <w:rsid w:val="00311138"/>
    <w:rsid w:val="00313133"/>
    <w:rsid w:val="00313E19"/>
    <w:rsid w:val="00314AA8"/>
    <w:rsid w:val="0031631E"/>
    <w:rsid w:val="00317CB8"/>
    <w:rsid w:val="00320F52"/>
    <w:rsid w:val="00321036"/>
    <w:rsid w:val="003210B2"/>
    <w:rsid w:val="003215B0"/>
    <w:rsid w:val="00321A8E"/>
    <w:rsid w:val="003222F6"/>
    <w:rsid w:val="00325F7E"/>
    <w:rsid w:val="0032683E"/>
    <w:rsid w:val="00327271"/>
    <w:rsid w:val="0032750D"/>
    <w:rsid w:val="00330EEF"/>
    <w:rsid w:val="0033177D"/>
    <w:rsid w:val="00332454"/>
    <w:rsid w:val="00332BB4"/>
    <w:rsid w:val="0033333E"/>
    <w:rsid w:val="00335979"/>
    <w:rsid w:val="00336B42"/>
    <w:rsid w:val="003378A4"/>
    <w:rsid w:val="003431F6"/>
    <w:rsid w:val="00343C91"/>
    <w:rsid w:val="003468AA"/>
    <w:rsid w:val="00346E03"/>
    <w:rsid w:val="0034760C"/>
    <w:rsid w:val="00350222"/>
    <w:rsid w:val="003509E0"/>
    <w:rsid w:val="003521F6"/>
    <w:rsid w:val="00353CBF"/>
    <w:rsid w:val="0035461D"/>
    <w:rsid w:val="00354A64"/>
    <w:rsid w:val="00355783"/>
    <w:rsid w:val="00355D08"/>
    <w:rsid w:val="00357CDE"/>
    <w:rsid w:val="00362CF0"/>
    <w:rsid w:val="00363C96"/>
    <w:rsid w:val="00365C7D"/>
    <w:rsid w:val="00365D0D"/>
    <w:rsid w:val="003670A5"/>
    <w:rsid w:val="00370483"/>
    <w:rsid w:val="003717C4"/>
    <w:rsid w:val="00371E19"/>
    <w:rsid w:val="00373E5C"/>
    <w:rsid w:val="003741C5"/>
    <w:rsid w:val="003752FC"/>
    <w:rsid w:val="00375FAB"/>
    <w:rsid w:val="003849D3"/>
    <w:rsid w:val="00385CC7"/>
    <w:rsid w:val="00386291"/>
    <w:rsid w:val="003865BD"/>
    <w:rsid w:val="003868ED"/>
    <w:rsid w:val="00386EE4"/>
    <w:rsid w:val="00391250"/>
    <w:rsid w:val="0039304E"/>
    <w:rsid w:val="00393EAE"/>
    <w:rsid w:val="00395BA9"/>
    <w:rsid w:val="00396C27"/>
    <w:rsid w:val="0039713A"/>
    <w:rsid w:val="00397675"/>
    <w:rsid w:val="00397B00"/>
    <w:rsid w:val="00397E9B"/>
    <w:rsid w:val="003A0A78"/>
    <w:rsid w:val="003A0B9B"/>
    <w:rsid w:val="003A1C99"/>
    <w:rsid w:val="003A2A3C"/>
    <w:rsid w:val="003A3A2D"/>
    <w:rsid w:val="003A4F1E"/>
    <w:rsid w:val="003A552C"/>
    <w:rsid w:val="003A7F12"/>
    <w:rsid w:val="003B06B7"/>
    <w:rsid w:val="003B26BD"/>
    <w:rsid w:val="003B3914"/>
    <w:rsid w:val="003B4BB9"/>
    <w:rsid w:val="003B69B7"/>
    <w:rsid w:val="003B6FF1"/>
    <w:rsid w:val="003C21B7"/>
    <w:rsid w:val="003C3B5F"/>
    <w:rsid w:val="003C4BBA"/>
    <w:rsid w:val="003C4D72"/>
    <w:rsid w:val="003C774D"/>
    <w:rsid w:val="003C77D9"/>
    <w:rsid w:val="003C7A32"/>
    <w:rsid w:val="003D07B2"/>
    <w:rsid w:val="003D12BF"/>
    <w:rsid w:val="003D1BA2"/>
    <w:rsid w:val="003D1C4B"/>
    <w:rsid w:val="003D1D9F"/>
    <w:rsid w:val="003D28AE"/>
    <w:rsid w:val="003D29A0"/>
    <w:rsid w:val="003D3950"/>
    <w:rsid w:val="003D4B42"/>
    <w:rsid w:val="003D50EB"/>
    <w:rsid w:val="003D52D9"/>
    <w:rsid w:val="003D5D82"/>
    <w:rsid w:val="003D6C73"/>
    <w:rsid w:val="003E02B1"/>
    <w:rsid w:val="003E0390"/>
    <w:rsid w:val="003E104E"/>
    <w:rsid w:val="003E2BD4"/>
    <w:rsid w:val="003E308B"/>
    <w:rsid w:val="003E4FC0"/>
    <w:rsid w:val="003E775D"/>
    <w:rsid w:val="003E7893"/>
    <w:rsid w:val="003E7F66"/>
    <w:rsid w:val="003F01FC"/>
    <w:rsid w:val="003F4ACF"/>
    <w:rsid w:val="003F53F0"/>
    <w:rsid w:val="003F5E3E"/>
    <w:rsid w:val="003F6BA2"/>
    <w:rsid w:val="004022F3"/>
    <w:rsid w:val="004025CB"/>
    <w:rsid w:val="00402A22"/>
    <w:rsid w:val="0040416A"/>
    <w:rsid w:val="00406218"/>
    <w:rsid w:val="00406F40"/>
    <w:rsid w:val="004110ED"/>
    <w:rsid w:val="00412210"/>
    <w:rsid w:val="0041322D"/>
    <w:rsid w:val="00413853"/>
    <w:rsid w:val="00413CE9"/>
    <w:rsid w:val="0041425C"/>
    <w:rsid w:val="004148E8"/>
    <w:rsid w:val="00416BDD"/>
    <w:rsid w:val="00420AD9"/>
    <w:rsid w:val="00421D4C"/>
    <w:rsid w:val="00424510"/>
    <w:rsid w:val="00425A14"/>
    <w:rsid w:val="0043139F"/>
    <w:rsid w:val="00431B81"/>
    <w:rsid w:val="004328D0"/>
    <w:rsid w:val="00432A75"/>
    <w:rsid w:val="00433405"/>
    <w:rsid w:val="004345FF"/>
    <w:rsid w:val="00434E3B"/>
    <w:rsid w:val="004357DF"/>
    <w:rsid w:val="00435E2C"/>
    <w:rsid w:val="00437CD5"/>
    <w:rsid w:val="00441065"/>
    <w:rsid w:val="004445C1"/>
    <w:rsid w:val="00444EDD"/>
    <w:rsid w:val="00446494"/>
    <w:rsid w:val="004470F3"/>
    <w:rsid w:val="00450EB4"/>
    <w:rsid w:val="00452E7D"/>
    <w:rsid w:val="00452F8E"/>
    <w:rsid w:val="004534EB"/>
    <w:rsid w:val="0045630B"/>
    <w:rsid w:val="0045687B"/>
    <w:rsid w:val="0045755C"/>
    <w:rsid w:val="00457DFF"/>
    <w:rsid w:val="00457E43"/>
    <w:rsid w:val="00461A07"/>
    <w:rsid w:val="00461B15"/>
    <w:rsid w:val="004627DE"/>
    <w:rsid w:val="0046351C"/>
    <w:rsid w:val="0046612D"/>
    <w:rsid w:val="004670B0"/>
    <w:rsid w:val="004676F3"/>
    <w:rsid w:val="004705F7"/>
    <w:rsid w:val="00471A14"/>
    <w:rsid w:val="00475AA6"/>
    <w:rsid w:val="00476F87"/>
    <w:rsid w:val="00477554"/>
    <w:rsid w:val="00477AB9"/>
    <w:rsid w:val="00481428"/>
    <w:rsid w:val="0048167D"/>
    <w:rsid w:val="004835A3"/>
    <w:rsid w:val="00483789"/>
    <w:rsid w:val="004851A7"/>
    <w:rsid w:val="004855BB"/>
    <w:rsid w:val="004907C7"/>
    <w:rsid w:val="004908E3"/>
    <w:rsid w:val="0049206B"/>
    <w:rsid w:val="00492871"/>
    <w:rsid w:val="00492F37"/>
    <w:rsid w:val="00493AD6"/>
    <w:rsid w:val="0049730A"/>
    <w:rsid w:val="00497F32"/>
    <w:rsid w:val="004A0A9F"/>
    <w:rsid w:val="004A2097"/>
    <w:rsid w:val="004A41D5"/>
    <w:rsid w:val="004A5F56"/>
    <w:rsid w:val="004B0722"/>
    <w:rsid w:val="004B0BC9"/>
    <w:rsid w:val="004B2002"/>
    <w:rsid w:val="004B43C3"/>
    <w:rsid w:val="004B4CA1"/>
    <w:rsid w:val="004B4D69"/>
    <w:rsid w:val="004B5C26"/>
    <w:rsid w:val="004B5C57"/>
    <w:rsid w:val="004B616C"/>
    <w:rsid w:val="004B6D38"/>
    <w:rsid w:val="004B6EC3"/>
    <w:rsid w:val="004B71B6"/>
    <w:rsid w:val="004C056C"/>
    <w:rsid w:val="004C0BDB"/>
    <w:rsid w:val="004C0F84"/>
    <w:rsid w:val="004C231D"/>
    <w:rsid w:val="004C25BD"/>
    <w:rsid w:val="004C2F44"/>
    <w:rsid w:val="004C45EA"/>
    <w:rsid w:val="004C48CA"/>
    <w:rsid w:val="004C4990"/>
    <w:rsid w:val="004C70BB"/>
    <w:rsid w:val="004C7103"/>
    <w:rsid w:val="004D39BC"/>
    <w:rsid w:val="004E2380"/>
    <w:rsid w:val="004E3641"/>
    <w:rsid w:val="004E43FE"/>
    <w:rsid w:val="004E4E11"/>
    <w:rsid w:val="004E50FE"/>
    <w:rsid w:val="004E7CB6"/>
    <w:rsid w:val="004F39BE"/>
    <w:rsid w:val="004F404B"/>
    <w:rsid w:val="004F44BD"/>
    <w:rsid w:val="004F5423"/>
    <w:rsid w:val="004F5B5F"/>
    <w:rsid w:val="004F5DAF"/>
    <w:rsid w:val="004F681E"/>
    <w:rsid w:val="004F7334"/>
    <w:rsid w:val="0050078C"/>
    <w:rsid w:val="005031DB"/>
    <w:rsid w:val="00503D4F"/>
    <w:rsid w:val="00505FC6"/>
    <w:rsid w:val="00506361"/>
    <w:rsid w:val="00510557"/>
    <w:rsid w:val="00510B17"/>
    <w:rsid w:val="00510C9B"/>
    <w:rsid w:val="00512977"/>
    <w:rsid w:val="00513770"/>
    <w:rsid w:val="005139A2"/>
    <w:rsid w:val="005145BA"/>
    <w:rsid w:val="00516348"/>
    <w:rsid w:val="0051736D"/>
    <w:rsid w:val="00517891"/>
    <w:rsid w:val="00517B8D"/>
    <w:rsid w:val="00517F95"/>
    <w:rsid w:val="00521B39"/>
    <w:rsid w:val="005220FD"/>
    <w:rsid w:val="00522296"/>
    <w:rsid w:val="00522C0A"/>
    <w:rsid w:val="00522FBF"/>
    <w:rsid w:val="00524BA0"/>
    <w:rsid w:val="00524F13"/>
    <w:rsid w:val="0052525F"/>
    <w:rsid w:val="00525870"/>
    <w:rsid w:val="00526DFC"/>
    <w:rsid w:val="00527C8E"/>
    <w:rsid w:val="005300CA"/>
    <w:rsid w:val="005306B6"/>
    <w:rsid w:val="005307EC"/>
    <w:rsid w:val="00530A0A"/>
    <w:rsid w:val="00536566"/>
    <w:rsid w:val="0053775D"/>
    <w:rsid w:val="00537C4C"/>
    <w:rsid w:val="00537EFC"/>
    <w:rsid w:val="00540784"/>
    <w:rsid w:val="00541E94"/>
    <w:rsid w:val="00541F7E"/>
    <w:rsid w:val="00544373"/>
    <w:rsid w:val="005501BF"/>
    <w:rsid w:val="0055049E"/>
    <w:rsid w:val="00550DBC"/>
    <w:rsid w:val="005549F9"/>
    <w:rsid w:val="00554AA4"/>
    <w:rsid w:val="00554CEB"/>
    <w:rsid w:val="005609F0"/>
    <w:rsid w:val="00561665"/>
    <w:rsid w:val="0056284C"/>
    <w:rsid w:val="00564BA1"/>
    <w:rsid w:val="00564D3A"/>
    <w:rsid w:val="0056612A"/>
    <w:rsid w:val="005671F0"/>
    <w:rsid w:val="0057021C"/>
    <w:rsid w:val="005712C8"/>
    <w:rsid w:val="00571312"/>
    <w:rsid w:val="005729D6"/>
    <w:rsid w:val="00573373"/>
    <w:rsid w:val="0057357C"/>
    <w:rsid w:val="00576102"/>
    <w:rsid w:val="00576348"/>
    <w:rsid w:val="00576624"/>
    <w:rsid w:val="0057688A"/>
    <w:rsid w:val="00581EFE"/>
    <w:rsid w:val="0058365A"/>
    <w:rsid w:val="005836E5"/>
    <w:rsid w:val="005842FD"/>
    <w:rsid w:val="0058693C"/>
    <w:rsid w:val="0059115E"/>
    <w:rsid w:val="005918E0"/>
    <w:rsid w:val="00595A5F"/>
    <w:rsid w:val="00597860"/>
    <w:rsid w:val="00597CBD"/>
    <w:rsid w:val="005A03BF"/>
    <w:rsid w:val="005A0BE6"/>
    <w:rsid w:val="005A0EA1"/>
    <w:rsid w:val="005A13C6"/>
    <w:rsid w:val="005A3581"/>
    <w:rsid w:val="005A397A"/>
    <w:rsid w:val="005A3F6C"/>
    <w:rsid w:val="005A412A"/>
    <w:rsid w:val="005A479A"/>
    <w:rsid w:val="005A47B4"/>
    <w:rsid w:val="005A4FAB"/>
    <w:rsid w:val="005A5CCD"/>
    <w:rsid w:val="005A6CC2"/>
    <w:rsid w:val="005A6DDD"/>
    <w:rsid w:val="005A72B0"/>
    <w:rsid w:val="005A793B"/>
    <w:rsid w:val="005A7D45"/>
    <w:rsid w:val="005B11B8"/>
    <w:rsid w:val="005B14C3"/>
    <w:rsid w:val="005B231D"/>
    <w:rsid w:val="005B2A64"/>
    <w:rsid w:val="005B450C"/>
    <w:rsid w:val="005B7206"/>
    <w:rsid w:val="005B7CA6"/>
    <w:rsid w:val="005B7D92"/>
    <w:rsid w:val="005C0182"/>
    <w:rsid w:val="005C332C"/>
    <w:rsid w:val="005C39A2"/>
    <w:rsid w:val="005C5634"/>
    <w:rsid w:val="005C5B67"/>
    <w:rsid w:val="005C5F8B"/>
    <w:rsid w:val="005C67E2"/>
    <w:rsid w:val="005C76AB"/>
    <w:rsid w:val="005D0B89"/>
    <w:rsid w:val="005D1711"/>
    <w:rsid w:val="005D28C5"/>
    <w:rsid w:val="005D5E30"/>
    <w:rsid w:val="005D61A5"/>
    <w:rsid w:val="005D6ACD"/>
    <w:rsid w:val="005E11E3"/>
    <w:rsid w:val="005E1FD3"/>
    <w:rsid w:val="005E1FDD"/>
    <w:rsid w:val="005E5463"/>
    <w:rsid w:val="005E5609"/>
    <w:rsid w:val="005E71FC"/>
    <w:rsid w:val="005E76CB"/>
    <w:rsid w:val="005F02AC"/>
    <w:rsid w:val="005F2883"/>
    <w:rsid w:val="005F6A09"/>
    <w:rsid w:val="005F6BE7"/>
    <w:rsid w:val="006004CA"/>
    <w:rsid w:val="006052D6"/>
    <w:rsid w:val="00605865"/>
    <w:rsid w:val="00605E7C"/>
    <w:rsid w:val="00606349"/>
    <w:rsid w:val="006071B8"/>
    <w:rsid w:val="00607CC4"/>
    <w:rsid w:val="00612459"/>
    <w:rsid w:val="0061337E"/>
    <w:rsid w:val="0061382F"/>
    <w:rsid w:val="00614D75"/>
    <w:rsid w:val="00616A6F"/>
    <w:rsid w:val="0061713A"/>
    <w:rsid w:val="006179B1"/>
    <w:rsid w:val="006203F5"/>
    <w:rsid w:val="0062231B"/>
    <w:rsid w:val="00622367"/>
    <w:rsid w:val="00623A8B"/>
    <w:rsid w:val="00624085"/>
    <w:rsid w:val="00624173"/>
    <w:rsid w:val="00624B8C"/>
    <w:rsid w:val="00625970"/>
    <w:rsid w:val="00626CFB"/>
    <w:rsid w:val="0062793D"/>
    <w:rsid w:val="00630154"/>
    <w:rsid w:val="006305FE"/>
    <w:rsid w:val="0063076C"/>
    <w:rsid w:val="00631688"/>
    <w:rsid w:val="00633807"/>
    <w:rsid w:val="00633C7C"/>
    <w:rsid w:val="0063422D"/>
    <w:rsid w:val="00634B37"/>
    <w:rsid w:val="00635FD7"/>
    <w:rsid w:val="006365CF"/>
    <w:rsid w:val="00636FA1"/>
    <w:rsid w:val="0063774C"/>
    <w:rsid w:val="00640FB1"/>
    <w:rsid w:val="00641EF7"/>
    <w:rsid w:val="00642162"/>
    <w:rsid w:val="0064297D"/>
    <w:rsid w:val="00643305"/>
    <w:rsid w:val="0064390A"/>
    <w:rsid w:val="00644434"/>
    <w:rsid w:val="006447C1"/>
    <w:rsid w:val="0064722C"/>
    <w:rsid w:val="006475D6"/>
    <w:rsid w:val="00647DA6"/>
    <w:rsid w:val="006508A3"/>
    <w:rsid w:val="006509D0"/>
    <w:rsid w:val="006544D0"/>
    <w:rsid w:val="00654D9C"/>
    <w:rsid w:val="0065558C"/>
    <w:rsid w:val="006563A0"/>
    <w:rsid w:val="0066022D"/>
    <w:rsid w:val="00662981"/>
    <w:rsid w:val="006630D8"/>
    <w:rsid w:val="0066412E"/>
    <w:rsid w:val="00664D68"/>
    <w:rsid w:val="00665A99"/>
    <w:rsid w:val="00671867"/>
    <w:rsid w:val="00672224"/>
    <w:rsid w:val="00672237"/>
    <w:rsid w:val="006728B7"/>
    <w:rsid w:val="00673770"/>
    <w:rsid w:val="00674349"/>
    <w:rsid w:val="00675DB6"/>
    <w:rsid w:val="00676E2A"/>
    <w:rsid w:val="0068050F"/>
    <w:rsid w:val="00681180"/>
    <w:rsid w:val="006813FC"/>
    <w:rsid w:val="00681992"/>
    <w:rsid w:val="00681ED9"/>
    <w:rsid w:val="00683383"/>
    <w:rsid w:val="0068469F"/>
    <w:rsid w:val="00685415"/>
    <w:rsid w:val="00686003"/>
    <w:rsid w:val="0068619A"/>
    <w:rsid w:val="00686F51"/>
    <w:rsid w:val="00687CCA"/>
    <w:rsid w:val="006924B4"/>
    <w:rsid w:val="00693501"/>
    <w:rsid w:val="00697AF9"/>
    <w:rsid w:val="00697B5C"/>
    <w:rsid w:val="006A04EB"/>
    <w:rsid w:val="006A0ED8"/>
    <w:rsid w:val="006A32E2"/>
    <w:rsid w:val="006A3802"/>
    <w:rsid w:val="006A4EC8"/>
    <w:rsid w:val="006A4FA0"/>
    <w:rsid w:val="006A73BD"/>
    <w:rsid w:val="006A7AC1"/>
    <w:rsid w:val="006B19FA"/>
    <w:rsid w:val="006B1E69"/>
    <w:rsid w:val="006B3C71"/>
    <w:rsid w:val="006B4056"/>
    <w:rsid w:val="006B59C0"/>
    <w:rsid w:val="006B5A61"/>
    <w:rsid w:val="006B5C63"/>
    <w:rsid w:val="006B6379"/>
    <w:rsid w:val="006B70B4"/>
    <w:rsid w:val="006C0431"/>
    <w:rsid w:val="006C3189"/>
    <w:rsid w:val="006C4863"/>
    <w:rsid w:val="006C4B71"/>
    <w:rsid w:val="006C6EFF"/>
    <w:rsid w:val="006C6F2F"/>
    <w:rsid w:val="006C704C"/>
    <w:rsid w:val="006C74F6"/>
    <w:rsid w:val="006C77EB"/>
    <w:rsid w:val="006C79F2"/>
    <w:rsid w:val="006D14BE"/>
    <w:rsid w:val="006D252E"/>
    <w:rsid w:val="006D4D03"/>
    <w:rsid w:val="006D750A"/>
    <w:rsid w:val="006E0145"/>
    <w:rsid w:val="006E043B"/>
    <w:rsid w:val="006E0C3B"/>
    <w:rsid w:val="006E101D"/>
    <w:rsid w:val="006E149C"/>
    <w:rsid w:val="006E1D7F"/>
    <w:rsid w:val="006E25C5"/>
    <w:rsid w:val="006E2D46"/>
    <w:rsid w:val="006E37C3"/>
    <w:rsid w:val="006E452E"/>
    <w:rsid w:val="006E5537"/>
    <w:rsid w:val="006E7166"/>
    <w:rsid w:val="006E7466"/>
    <w:rsid w:val="006E7B7F"/>
    <w:rsid w:val="006E7BF1"/>
    <w:rsid w:val="006F0E7B"/>
    <w:rsid w:val="006F16BA"/>
    <w:rsid w:val="006F4C6B"/>
    <w:rsid w:val="006F5129"/>
    <w:rsid w:val="006F61D2"/>
    <w:rsid w:val="006F6CBA"/>
    <w:rsid w:val="00700945"/>
    <w:rsid w:val="00700A4B"/>
    <w:rsid w:val="0070114B"/>
    <w:rsid w:val="0070287F"/>
    <w:rsid w:val="00702DE1"/>
    <w:rsid w:val="00703A77"/>
    <w:rsid w:val="00703BC7"/>
    <w:rsid w:val="0070574D"/>
    <w:rsid w:val="00706514"/>
    <w:rsid w:val="00706555"/>
    <w:rsid w:val="0070727B"/>
    <w:rsid w:val="00707A19"/>
    <w:rsid w:val="0071162F"/>
    <w:rsid w:val="00711D23"/>
    <w:rsid w:val="00713DE5"/>
    <w:rsid w:val="0071537C"/>
    <w:rsid w:val="0071712F"/>
    <w:rsid w:val="00717978"/>
    <w:rsid w:val="0072055B"/>
    <w:rsid w:val="0072144C"/>
    <w:rsid w:val="0072217F"/>
    <w:rsid w:val="0072319E"/>
    <w:rsid w:val="00723790"/>
    <w:rsid w:val="00725321"/>
    <w:rsid w:val="007253D6"/>
    <w:rsid w:val="00726425"/>
    <w:rsid w:val="00727121"/>
    <w:rsid w:val="007307A6"/>
    <w:rsid w:val="00730E81"/>
    <w:rsid w:val="00731BEE"/>
    <w:rsid w:val="00733DD8"/>
    <w:rsid w:val="007356A7"/>
    <w:rsid w:val="00737204"/>
    <w:rsid w:val="00737A42"/>
    <w:rsid w:val="007409A4"/>
    <w:rsid w:val="00742BE7"/>
    <w:rsid w:val="007431D5"/>
    <w:rsid w:val="00743886"/>
    <w:rsid w:val="00743894"/>
    <w:rsid w:val="00745CE9"/>
    <w:rsid w:val="007464C8"/>
    <w:rsid w:val="00750C85"/>
    <w:rsid w:val="00751161"/>
    <w:rsid w:val="0075336E"/>
    <w:rsid w:val="00755133"/>
    <w:rsid w:val="00755852"/>
    <w:rsid w:val="00757710"/>
    <w:rsid w:val="00761E96"/>
    <w:rsid w:val="007712AE"/>
    <w:rsid w:val="00772D1B"/>
    <w:rsid w:val="007735D2"/>
    <w:rsid w:val="00773702"/>
    <w:rsid w:val="00774C75"/>
    <w:rsid w:val="00775AF6"/>
    <w:rsid w:val="007761C5"/>
    <w:rsid w:val="00780904"/>
    <w:rsid w:val="00780F24"/>
    <w:rsid w:val="0078180D"/>
    <w:rsid w:val="007818C0"/>
    <w:rsid w:val="007819B6"/>
    <w:rsid w:val="00782381"/>
    <w:rsid w:val="0078563B"/>
    <w:rsid w:val="007860E4"/>
    <w:rsid w:val="00790A2E"/>
    <w:rsid w:val="00791A33"/>
    <w:rsid w:val="0079247F"/>
    <w:rsid w:val="007928A4"/>
    <w:rsid w:val="00792ECB"/>
    <w:rsid w:val="00793439"/>
    <w:rsid w:val="00794BFD"/>
    <w:rsid w:val="00797C8F"/>
    <w:rsid w:val="007A04DD"/>
    <w:rsid w:val="007A063C"/>
    <w:rsid w:val="007A1AAC"/>
    <w:rsid w:val="007A29E9"/>
    <w:rsid w:val="007A4DCF"/>
    <w:rsid w:val="007A65A1"/>
    <w:rsid w:val="007A712D"/>
    <w:rsid w:val="007A7C83"/>
    <w:rsid w:val="007B00C8"/>
    <w:rsid w:val="007B0909"/>
    <w:rsid w:val="007B38B3"/>
    <w:rsid w:val="007B4D24"/>
    <w:rsid w:val="007B568E"/>
    <w:rsid w:val="007C245A"/>
    <w:rsid w:val="007C2F33"/>
    <w:rsid w:val="007C32B6"/>
    <w:rsid w:val="007C37B3"/>
    <w:rsid w:val="007C39A4"/>
    <w:rsid w:val="007C49CF"/>
    <w:rsid w:val="007C4E77"/>
    <w:rsid w:val="007C5B2B"/>
    <w:rsid w:val="007C7A3C"/>
    <w:rsid w:val="007D0DF8"/>
    <w:rsid w:val="007D1106"/>
    <w:rsid w:val="007D155C"/>
    <w:rsid w:val="007D1AC0"/>
    <w:rsid w:val="007D20CD"/>
    <w:rsid w:val="007D2304"/>
    <w:rsid w:val="007D37C5"/>
    <w:rsid w:val="007D64E2"/>
    <w:rsid w:val="007D7FFB"/>
    <w:rsid w:val="007E03AE"/>
    <w:rsid w:val="007E16BD"/>
    <w:rsid w:val="007E196A"/>
    <w:rsid w:val="007E22B0"/>
    <w:rsid w:val="007E23F3"/>
    <w:rsid w:val="007E27D3"/>
    <w:rsid w:val="007E340C"/>
    <w:rsid w:val="007E373D"/>
    <w:rsid w:val="007E4EF2"/>
    <w:rsid w:val="007E5D2A"/>
    <w:rsid w:val="007E61F6"/>
    <w:rsid w:val="007E6A36"/>
    <w:rsid w:val="007E7398"/>
    <w:rsid w:val="007E73E5"/>
    <w:rsid w:val="007F025B"/>
    <w:rsid w:val="007F3C2E"/>
    <w:rsid w:val="007F56B7"/>
    <w:rsid w:val="008021D4"/>
    <w:rsid w:val="0080396B"/>
    <w:rsid w:val="00804192"/>
    <w:rsid w:val="00804CAD"/>
    <w:rsid w:val="0080546D"/>
    <w:rsid w:val="008059A5"/>
    <w:rsid w:val="00806158"/>
    <w:rsid w:val="0080617A"/>
    <w:rsid w:val="00806B52"/>
    <w:rsid w:val="00807778"/>
    <w:rsid w:val="00807C30"/>
    <w:rsid w:val="00807FE5"/>
    <w:rsid w:val="0081073C"/>
    <w:rsid w:val="00810867"/>
    <w:rsid w:val="008133E4"/>
    <w:rsid w:val="008137AD"/>
    <w:rsid w:val="00813E98"/>
    <w:rsid w:val="00814A13"/>
    <w:rsid w:val="00814D69"/>
    <w:rsid w:val="00815367"/>
    <w:rsid w:val="00815AED"/>
    <w:rsid w:val="00816161"/>
    <w:rsid w:val="0081630A"/>
    <w:rsid w:val="00816BB2"/>
    <w:rsid w:val="00816E67"/>
    <w:rsid w:val="008219AE"/>
    <w:rsid w:val="008222F5"/>
    <w:rsid w:val="00824062"/>
    <w:rsid w:val="008244C0"/>
    <w:rsid w:val="008261D1"/>
    <w:rsid w:val="00826868"/>
    <w:rsid w:val="00826C97"/>
    <w:rsid w:val="008309E1"/>
    <w:rsid w:val="00830C48"/>
    <w:rsid w:val="0083181F"/>
    <w:rsid w:val="008378B8"/>
    <w:rsid w:val="00837B84"/>
    <w:rsid w:val="00840D12"/>
    <w:rsid w:val="0084100F"/>
    <w:rsid w:val="00841524"/>
    <w:rsid w:val="00841AC1"/>
    <w:rsid w:val="00843982"/>
    <w:rsid w:val="008441D0"/>
    <w:rsid w:val="008447FA"/>
    <w:rsid w:val="00844A3F"/>
    <w:rsid w:val="008462D0"/>
    <w:rsid w:val="00847173"/>
    <w:rsid w:val="00847B07"/>
    <w:rsid w:val="00847E4C"/>
    <w:rsid w:val="0085140D"/>
    <w:rsid w:val="00851906"/>
    <w:rsid w:val="008519D4"/>
    <w:rsid w:val="00852CA1"/>
    <w:rsid w:val="00853520"/>
    <w:rsid w:val="00853ED2"/>
    <w:rsid w:val="008550FD"/>
    <w:rsid w:val="00856B63"/>
    <w:rsid w:val="008578B2"/>
    <w:rsid w:val="00860131"/>
    <w:rsid w:val="008610A7"/>
    <w:rsid w:val="00861766"/>
    <w:rsid w:val="00862C9D"/>
    <w:rsid w:val="00864968"/>
    <w:rsid w:val="00867CDA"/>
    <w:rsid w:val="008714F6"/>
    <w:rsid w:val="00872360"/>
    <w:rsid w:val="00872779"/>
    <w:rsid w:val="00873085"/>
    <w:rsid w:val="00873752"/>
    <w:rsid w:val="00874D2E"/>
    <w:rsid w:val="00874E16"/>
    <w:rsid w:val="0087539B"/>
    <w:rsid w:val="008758CA"/>
    <w:rsid w:val="008761B8"/>
    <w:rsid w:val="008765D7"/>
    <w:rsid w:val="00877C50"/>
    <w:rsid w:val="008817DE"/>
    <w:rsid w:val="0088287A"/>
    <w:rsid w:val="008850C2"/>
    <w:rsid w:val="00886A38"/>
    <w:rsid w:val="008903DE"/>
    <w:rsid w:val="00891263"/>
    <w:rsid w:val="008916D9"/>
    <w:rsid w:val="00891743"/>
    <w:rsid w:val="008925AA"/>
    <w:rsid w:val="0089348F"/>
    <w:rsid w:val="00894096"/>
    <w:rsid w:val="008948DD"/>
    <w:rsid w:val="00895890"/>
    <w:rsid w:val="0089755F"/>
    <w:rsid w:val="00897E44"/>
    <w:rsid w:val="008A054B"/>
    <w:rsid w:val="008A1052"/>
    <w:rsid w:val="008A2460"/>
    <w:rsid w:val="008A4B8A"/>
    <w:rsid w:val="008A662B"/>
    <w:rsid w:val="008A79F2"/>
    <w:rsid w:val="008A7FC6"/>
    <w:rsid w:val="008B10E6"/>
    <w:rsid w:val="008B196F"/>
    <w:rsid w:val="008B1ABC"/>
    <w:rsid w:val="008B1E64"/>
    <w:rsid w:val="008B4858"/>
    <w:rsid w:val="008B6435"/>
    <w:rsid w:val="008B7B29"/>
    <w:rsid w:val="008C0B32"/>
    <w:rsid w:val="008C126A"/>
    <w:rsid w:val="008C1956"/>
    <w:rsid w:val="008C2328"/>
    <w:rsid w:val="008C2542"/>
    <w:rsid w:val="008C29E3"/>
    <w:rsid w:val="008C2C24"/>
    <w:rsid w:val="008C38B5"/>
    <w:rsid w:val="008C52A2"/>
    <w:rsid w:val="008C742E"/>
    <w:rsid w:val="008C7822"/>
    <w:rsid w:val="008D0675"/>
    <w:rsid w:val="008D3079"/>
    <w:rsid w:val="008D37B6"/>
    <w:rsid w:val="008D39E9"/>
    <w:rsid w:val="008D3DA5"/>
    <w:rsid w:val="008D5BA1"/>
    <w:rsid w:val="008D6D65"/>
    <w:rsid w:val="008D76DF"/>
    <w:rsid w:val="008D7D9D"/>
    <w:rsid w:val="008E0531"/>
    <w:rsid w:val="008E0B03"/>
    <w:rsid w:val="008E100B"/>
    <w:rsid w:val="008E12FC"/>
    <w:rsid w:val="008E15F6"/>
    <w:rsid w:val="008E1B23"/>
    <w:rsid w:val="008E1FB3"/>
    <w:rsid w:val="008E2B80"/>
    <w:rsid w:val="008E39B7"/>
    <w:rsid w:val="008E4A15"/>
    <w:rsid w:val="008E4FEC"/>
    <w:rsid w:val="008E64FC"/>
    <w:rsid w:val="008E7871"/>
    <w:rsid w:val="008F21CD"/>
    <w:rsid w:val="008F2B8F"/>
    <w:rsid w:val="008F2D82"/>
    <w:rsid w:val="008F2EAE"/>
    <w:rsid w:val="008F4663"/>
    <w:rsid w:val="008F4CBB"/>
    <w:rsid w:val="008F6F2E"/>
    <w:rsid w:val="00902B25"/>
    <w:rsid w:val="00903DEB"/>
    <w:rsid w:val="009066A7"/>
    <w:rsid w:val="0091037E"/>
    <w:rsid w:val="00911DEB"/>
    <w:rsid w:val="00912261"/>
    <w:rsid w:val="009137A8"/>
    <w:rsid w:val="00914566"/>
    <w:rsid w:val="00914D3E"/>
    <w:rsid w:val="00914F61"/>
    <w:rsid w:val="0091601D"/>
    <w:rsid w:val="00917B6C"/>
    <w:rsid w:val="00920D9C"/>
    <w:rsid w:val="009251BB"/>
    <w:rsid w:val="00925544"/>
    <w:rsid w:val="00925873"/>
    <w:rsid w:val="00926B00"/>
    <w:rsid w:val="00926D22"/>
    <w:rsid w:val="0092758B"/>
    <w:rsid w:val="00930A3A"/>
    <w:rsid w:val="009317C1"/>
    <w:rsid w:val="009320D4"/>
    <w:rsid w:val="00932236"/>
    <w:rsid w:val="00933C72"/>
    <w:rsid w:val="00936D91"/>
    <w:rsid w:val="00936F33"/>
    <w:rsid w:val="00937D31"/>
    <w:rsid w:val="00937F51"/>
    <w:rsid w:val="00940263"/>
    <w:rsid w:val="00942878"/>
    <w:rsid w:val="00946048"/>
    <w:rsid w:val="00947A11"/>
    <w:rsid w:val="009505E9"/>
    <w:rsid w:val="009507EA"/>
    <w:rsid w:val="0095182F"/>
    <w:rsid w:val="009544D9"/>
    <w:rsid w:val="00954E44"/>
    <w:rsid w:val="009555D8"/>
    <w:rsid w:val="0095671D"/>
    <w:rsid w:val="00956A20"/>
    <w:rsid w:val="00957053"/>
    <w:rsid w:val="00957076"/>
    <w:rsid w:val="009606F1"/>
    <w:rsid w:val="00961B2F"/>
    <w:rsid w:val="00962BA8"/>
    <w:rsid w:val="00963970"/>
    <w:rsid w:val="00964036"/>
    <w:rsid w:val="00964F91"/>
    <w:rsid w:val="00966A4D"/>
    <w:rsid w:val="00966E07"/>
    <w:rsid w:val="00972F77"/>
    <w:rsid w:val="00973A50"/>
    <w:rsid w:val="009750FC"/>
    <w:rsid w:val="0097542A"/>
    <w:rsid w:val="00975685"/>
    <w:rsid w:val="009763CF"/>
    <w:rsid w:val="00977848"/>
    <w:rsid w:val="0098018B"/>
    <w:rsid w:val="0098279D"/>
    <w:rsid w:val="00982901"/>
    <w:rsid w:val="00982A7A"/>
    <w:rsid w:val="0098361C"/>
    <w:rsid w:val="00983639"/>
    <w:rsid w:val="0098736D"/>
    <w:rsid w:val="00987525"/>
    <w:rsid w:val="00990372"/>
    <w:rsid w:val="00990A76"/>
    <w:rsid w:val="00990BF4"/>
    <w:rsid w:val="00991088"/>
    <w:rsid w:val="00991790"/>
    <w:rsid w:val="00992649"/>
    <w:rsid w:val="0099387A"/>
    <w:rsid w:val="00994EBC"/>
    <w:rsid w:val="00995A5E"/>
    <w:rsid w:val="009A092E"/>
    <w:rsid w:val="009A2FAF"/>
    <w:rsid w:val="009A471C"/>
    <w:rsid w:val="009A4860"/>
    <w:rsid w:val="009A70F9"/>
    <w:rsid w:val="009A71AC"/>
    <w:rsid w:val="009A78A8"/>
    <w:rsid w:val="009B241B"/>
    <w:rsid w:val="009B4379"/>
    <w:rsid w:val="009B45AE"/>
    <w:rsid w:val="009B5E2C"/>
    <w:rsid w:val="009B654A"/>
    <w:rsid w:val="009B68A3"/>
    <w:rsid w:val="009C0783"/>
    <w:rsid w:val="009C4DC2"/>
    <w:rsid w:val="009C50B8"/>
    <w:rsid w:val="009C6883"/>
    <w:rsid w:val="009C6F62"/>
    <w:rsid w:val="009C7243"/>
    <w:rsid w:val="009C78A3"/>
    <w:rsid w:val="009D291F"/>
    <w:rsid w:val="009D4331"/>
    <w:rsid w:val="009D4671"/>
    <w:rsid w:val="009D68B3"/>
    <w:rsid w:val="009D7933"/>
    <w:rsid w:val="009E09F7"/>
    <w:rsid w:val="009E0A31"/>
    <w:rsid w:val="009E12B6"/>
    <w:rsid w:val="009E15E5"/>
    <w:rsid w:val="009E23F5"/>
    <w:rsid w:val="009E6CDA"/>
    <w:rsid w:val="009E6EC1"/>
    <w:rsid w:val="009E7A2A"/>
    <w:rsid w:val="009E7E5C"/>
    <w:rsid w:val="009E7EB7"/>
    <w:rsid w:val="009F133E"/>
    <w:rsid w:val="009F3180"/>
    <w:rsid w:val="009F3276"/>
    <w:rsid w:val="009F5CBA"/>
    <w:rsid w:val="009F6941"/>
    <w:rsid w:val="009F7145"/>
    <w:rsid w:val="009F754C"/>
    <w:rsid w:val="00A02109"/>
    <w:rsid w:val="00A02688"/>
    <w:rsid w:val="00A02EB9"/>
    <w:rsid w:val="00A02FD8"/>
    <w:rsid w:val="00A0411E"/>
    <w:rsid w:val="00A0693F"/>
    <w:rsid w:val="00A11B62"/>
    <w:rsid w:val="00A12337"/>
    <w:rsid w:val="00A12599"/>
    <w:rsid w:val="00A12ABB"/>
    <w:rsid w:val="00A13456"/>
    <w:rsid w:val="00A144E5"/>
    <w:rsid w:val="00A14EF5"/>
    <w:rsid w:val="00A15944"/>
    <w:rsid w:val="00A16065"/>
    <w:rsid w:val="00A204DF"/>
    <w:rsid w:val="00A24AF8"/>
    <w:rsid w:val="00A26763"/>
    <w:rsid w:val="00A272C9"/>
    <w:rsid w:val="00A27323"/>
    <w:rsid w:val="00A27D5E"/>
    <w:rsid w:val="00A353DE"/>
    <w:rsid w:val="00A363F9"/>
    <w:rsid w:val="00A364ED"/>
    <w:rsid w:val="00A37445"/>
    <w:rsid w:val="00A37BB8"/>
    <w:rsid w:val="00A4105E"/>
    <w:rsid w:val="00A412C7"/>
    <w:rsid w:val="00A42A23"/>
    <w:rsid w:val="00A42D9D"/>
    <w:rsid w:val="00A4587F"/>
    <w:rsid w:val="00A45C62"/>
    <w:rsid w:val="00A46984"/>
    <w:rsid w:val="00A47F8C"/>
    <w:rsid w:val="00A50C54"/>
    <w:rsid w:val="00A5622A"/>
    <w:rsid w:val="00A60D69"/>
    <w:rsid w:val="00A60F44"/>
    <w:rsid w:val="00A61895"/>
    <w:rsid w:val="00A63881"/>
    <w:rsid w:val="00A641A4"/>
    <w:rsid w:val="00A6761F"/>
    <w:rsid w:val="00A72BBB"/>
    <w:rsid w:val="00A73A06"/>
    <w:rsid w:val="00A744A7"/>
    <w:rsid w:val="00A74534"/>
    <w:rsid w:val="00A7494A"/>
    <w:rsid w:val="00A7540E"/>
    <w:rsid w:val="00A755D6"/>
    <w:rsid w:val="00A76B93"/>
    <w:rsid w:val="00A80714"/>
    <w:rsid w:val="00A80D18"/>
    <w:rsid w:val="00A81C58"/>
    <w:rsid w:val="00A82033"/>
    <w:rsid w:val="00A82966"/>
    <w:rsid w:val="00A82C41"/>
    <w:rsid w:val="00A83005"/>
    <w:rsid w:val="00A83041"/>
    <w:rsid w:val="00A83D89"/>
    <w:rsid w:val="00A85F48"/>
    <w:rsid w:val="00A85F5E"/>
    <w:rsid w:val="00A86735"/>
    <w:rsid w:val="00A8722C"/>
    <w:rsid w:val="00A91632"/>
    <w:rsid w:val="00A9178B"/>
    <w:rsid w:val="00A93617"/>
    <w:rsid w:val="00A944BA"/>
    <w:rsid w:val="00A94EA7"/>
    <w:rsid w:val="00A9726A"/>
    <w:rsid w:val="00A97572"/>
    <w:rsid w:val="00AA01D0"/>
    <w:rsid w:val="00AA0A18"/>
    <w:rsid w:val="00AA14EE"/>
    <w:rsid w:val="00AA53ED"/>
    <w:rsid w:val="00AB265D"/>
    <w:rsid w:val="00AB4DE3"/>
    <w:rsid w:val="00AB6189"/>
    <w:rsid w:val="00AB742B"/>
    <w:rsid w:val="00AB7FF4"/>
    <w:rsid w:val="00AC0168"/>
    <w:rsid w:val="00AC0795"/>
    <w:rsid w:val="00AC1748"/>
    <w:rsid w:val="00AC186A"/>
    <w:rsid w:val="00AC4516"/>
    <w:rsid w:val="00AC4B9B"/>
    <w:rsid w:val="00AC6B33"/>
    <w:rsid w:val="00AC7368"/>
    <w:rsid w:val="00AC7539"/>
    <w:rsid w:val="00AD0401"/>
    <w:rsid w:val="00AD223A"/>
    <w:rsid w:val="00AD3CE7"/>
    <w:rsid w:val="00AD47E4"/>
    <w:rsid w:val="00AD7A06"/>
    <w:rsid w:val="00AE05CF"/>
    <w:rsid w:val="00AE0C57"/>
    <w:rsid w:val="00AE11DA"/>
    <w:rsid w:val="00AE2A4F"/>
    <w:rsid w:val="00AE3745"/>
    <w:rsid w:val="00AE4209"/>
    <w:rsid w:val="00AE5393"/>
    <w:rsid w:val="00AE6A1A"/>
    <w:rsid w:val="00AE7F80"/>
    <w:rsid w:val="00AF1601"/>
    <w:rsid w:val="00AF2317"/>
    <w:rsid w:val="00AF4F04"/>
    <w:rsid w:val="00AF61C0"/>
    <w:rsid w:val="00AF628B"/>
    <w:rsid w:val="00AF6345"/>
    <w:rsid w:val="00AF7C91"/>
    <w:rsid w:val="00B00472"/>
    <w:rsid w:val="00B018CC"/>
    <w:rsid w:val="00B01A88"/>
    <w:rsid w:val="00B026D7"/>
    <w:rsid w:val="00B03274"/>
    <w:rsid w:val="00B03D2E"/>
    <w:rsid w:val="00B03E02"/>
    <w:rsid w:val="00B07026"/>
    <w:rsid w:val="00B10F13"/>
    <w:rsid w:val="00B132B3"/>
    <w:rsid w:val="00B13A06"/>
    <w:rsid w:val="00B16338"/>
    <w:rsid w:val="00B17308"/>
    <w:rsid w:val="00B17CF8"/>
    <w:rsid w:val="00B20661"/>
    <w:rsid w:val="00B208AB"/>
    <w:rsid w:val="00B2255C"/>
    <w:rsid w:val="00B22636"/>
    <w:rsid w:val="00B228D1"/>
    <w:rsid w:val="00B2323E"/>
    <w:rsid w:val="00B23D3F"/>
    <w:rsid w:val="00B23DA8"/>
    <w:rsid w:val="00B2458C"/>
    <w:rsid w:val="00B2496D"/>
    <w:rsid w:val="00B27ED2"/>
    <w:rsid w:val="00B300D6"/>
    <w:rsid w:val="00B3013E"/>
    <w:rsid w:val="00B3018B"/>
    <w:rsid w:val="00B30E1B"/>
    <w:rsid w:val="00B318D2"/>
    <w:rsid w:val="00B31E81"/>
    <w:rsid w:val="00B32392"/>
    <w:rsid w:val="00B326EE"/>
    <w:rsid w:val="00B32B24"/>
    <w:rsid w:val="00B32F83"/>
    <w:rsid w:val="00B34B51"/>
    <w:rsid w:val="00B364CA"/>
    <w:rsid w:val="00B371DA"/>
    <w:rsid w:val="00B37244"/>
    <w:rsid w:val="00B37ECD"/>
    <w:rsid w:val="00B40EE4"/>
    <w:rsid w:val="00B4143B"/>
    <w:rsid w:val="00B419E9"/>
    <w:rsid w:val="00B41ED5"/>
    <w:rsid w:val="00B447E3"/>
    <w:rsid w:val="00B453D7"/>
    <w:rsid w:val="00B45502"/>
    <w:rsid w:val="00B458E4"/>
    <w:rsid w:val="00B46575"/>
    <w:rsid w:val="00B46D72"/>
    <w:rsid w:val="00B4707C"/>
    <w:rsid w:val="00B50020"/>
    <w:rsid w:val="00B5361F"/>
    <w:rsid w:val="00B53A86"/>
    <w:rsid w:val="00B54907"/>
    <w:rsid w:val="00B56BCC"/>
    <w:rsid w:val="00B56CC0"/>
    <w:rsid w:val="00B56F6C"/>
    <w:rsid w:val="00B57ECE"/>
    <w:rsid w:val="00B603B0"/>
    <w:rsid w:val="00B60AFE"/>
    <w:rsid w:val="00B62FFA"/>
    <w:rsid w:val="00B63569"/>
    <w:rsid w:val="00B6491A"/>
    <w:rsid w:val="00B64BEA"/>
    <w:rsid w:val="00B66B3F"/>
    <w:rsid w:val="00B6762C"/>
    <w:rsid w:val="00B70268"/>
    <w:rsid w:val="00B70E76"/>
    <w:rsid w:val="00B729EB"/>
    <w:rsid w:val="00B74315"/>
    <w:rsid w:val="00B7560E"/>
    <w:rsid w:val="00B76F3C"/>
    <w:rsid w:val="00B770B2"/>
    <w:rsid w:val="00B77314"/>
    <w:rsid w:val="00B77A60"/>
    <w:rsid w:val="00B8228A"/>
    <w:rsid w:val="00B83FA0"/>
    <w:rsid w:val="00B86BE2"/>
    <w:rsid w:val="00B86F3E"/>
    <w:rsid w:val="00B8710C"/>
    <w:rsid w:val="00B87ACB"/>
    <w:rsid w:val="00B9059E"/>
    <w:rsid w:val="00B91DF8"/>
    <w:rsid w:val="00B9299E"/>
    <w:rsid w:val="00B92E5E"/>
    <w:rsid w:val="00B930A1"/>
    <w:rsid w:val="00B93C77"/>
    <w:rsid w:val="00B94AFA"/>
    <w:rsid w:val="00B94D08"/>
    <w:rsid w:val="00B95009"/>
    <w:rsid w:val="00B9719B"/>
    <w:rsid w:val="00B97BE0"/>
    <w:rsid w:val="00BA255F"/>
    <w:rsid w:val="00BA476C"/>
    <w:rsid w:val="00BA6481"/>
    <w:rsid w:val="00BB01D7"/>
    <w:rsid w:val="00BB0E93"/>
    <w:rsid w:val="00BB2945"/>
    <w:rsid w:val="00BB5B27"/>
    <w:rsid w:val="00BC165C"/>
    <w:rsid w:val="00BC702D"/>
    <w:rsid w:val="00BC7108"/>
    <w:rsid w:val="00BC74E9"/>
    <w:rsid w:val="00BC7928"/>
    <w:rsid w:val="00BD0877"/>
    <w:rsid w:val="00BD18C5"/>
    <w:rsid w:val="00BD208D"/>
    <w:rsid w:val="00BD52A8"/>
    <w:rsid w:val="00BE0060"/>
    <w:rsid w:val="00BE02DC"/>
    <w:rsid w:val="00BE0719"/>
    <w:rsid w:val="00BE1331"/>
    <w:rsid w:val="00BE3D0B"/>
    <w:rsid w:val="00BE4EC8"/>
    <w:rsid w:val="00BE5646"/>
    <w:rsid w:val="00BE66F1"/>
    <w:rsid w:val="00BE7FEA"/>
    <w:rsid w:val="00BF063A"/>
    <w:rsid w:val="00BF0E3C"/>
    <w:rsid w:val="00BF24C6"/>
    <w:rsid w:val="00BF252B"/>
    <w:rsid w:val="00BF2772"/>
    <w:rsid w:val="00BF3F23"/>
    <w:rsid w:val="00BF45FE"/>
    <w:rsid w:val="00BF4EEE"/>
    <w:rsid w:val="00BF536D"/>
    <w:rsid w:val="00BF5D69"/>
    <w:rsid w:val="00BF6B1E"/>
    <w:rsid w:val="00C008F9"/>
    <w:rsid w:val="00C01291"/>
    <w:rsid w:val="00C016D4"/>
    <w:rsid w:val="00C033F2"/>
    <w:rsid w:val="00C047E3"/>
    <w:rsid w:val="00C05396"/>
    <w:rsid w:val="00C077C1"/>
    <w:rsid w:val="00C07D73"/>
    <w:rsid w:val="00C13866"/>
    <w:rsid w:val="00C13DB4"/>
    <w:rsid w:val="00C161FE"/>
    <w:rsid w:val="00C20339"/>
    <w:rsid w:val="00C216F1"/>
    <w:rsid w:val="00C23473"/>
    <w:rsid w:val="00C2440E"/>
    <w:rsid w:val="00C24A57"/>
    <w:rsid w:val="00C24A82"/>
    <w:rsid w:val="00C24B52"/>
    <w:rsid w:val="00C2574A"/>
    <w:rsid w:val="00C26285"/>
    <w:rsid w:val="00C26641"/>
    <w:rsid w:val="00C305E3"/>
    <w:rsid w:val="00C30BC9"/>
    <w:rsid w:val="00C3142D"/>
    <w:rsid w:val="00C330E8"/>
    <w:rsid w:val="00C342CA"/>
    <w:rsid w:val="00C34331"/>
    <w:rsid w:val="00C35C15"/>
    <w:rsid w:val="00C37F85"/>
    <w:rsid w:val="00C41539"/>
    <w:rsid w:val="00C420F4"/>
    <w:rsid w:val="00C42360"/>
    <w:rsid w:val="00C43196"/>
    <w:rsid w:val="00C43889"/>
    <w:rsid w:val="00C4392C"/>
    <w:rsid w:val="00C4753E"/>
    <w:rsid w:val="00C50B04"/>
    <w:rsid w:val="00C50C0F"/>
    <w:rsid w:val="00C5182F"/>
    <w:rsid w:val="00C51F2D"/>
    <w:rsid w:val="00C52540"/>
    <w:rsid w:val="00C54CAD"/>
    <w:rsid w:val="00C55175"/>
    <w:rsid w:val="00C55644"/>
    <w:rsid w:val="00C560C2"/>
    <w:rsid w:val="00C568D4"/>
    <w:rsid w:val="00C570F1"/>
    <w:rsid w:val="00C575B2"/>
    <w:rsid w:val="00C57D07"/>
    <w:rsid w:val="00C642D2"/>
    <w:rsid w:val="00C658F9"/>
    <w:rsid w:val="00C6630D"/>
    <w:rsid w:val="00C718F8"/>
    <w:rsid w:val="00C7243C"/>
    <w:rsid w:val="00C728E9"/>
    <w:rsid w:val="00C740DE"/>
    <w:rsid w:val="00C74CEC"/>
    <w:rsid w:val="00C74EA9"/>
    <w:rsid w:val="00C75EC2"/>
    <w:rsid w:val="00C76FD4"/>
    <w:rsid w:val="00C775BA"/>
    <w:rsid w:val="00C8350A"/>
    <w:rsid w:val="00C83E50"/>
    <w:rsid w:val="00C8427E"/>
    <w:rsid w:val="00C84CC1"/>
    <w:rsid w:val="00C87180"/>
    <w:rsid w:val="00C93384"/>
    <w:rsid w:val="00C93575"/>
    <w:rsid w:val="00C94D2D"/>
    <w:rsid w:val="00C977C2"/>
    <w:rsid w:val="00CA2001"/>
    <w:rsid w:val="00CA36B8"/>
    <w:rsid w:val="00CA3860"/>
    <w:rsid w:val="00CA3A75"/>
    <w:rsid w:val="00CA42EB"/>
    <w:rsid w:val="00CA4AD6"/>
    <w:rsid w:val="00CA4CD5"/>
    <w:rsid w:val="00CA51A0"/>
    <w:rsid w:val="00CA5417"/>
    <w:rsid w:val="00CA658E"/>
    <w:rsid w:val="00CA7A96"/>
    <w:rsid w:val="00CA7EC1"/>
    <w:rsid w:val="00CB0019"/>
    <w:rsid w:val="00CB0997"/>
    <w:rsid w:val="00CB4786"/>
    <w:rsid w:val="00CB5314"/>
    <w:rsid w:val="00CB582E"/>
    <w:rsid w:val="00CB7364"/>
    <w:rsid w:val="00CC0BB5"/>
    <w:rsid w:val="00CC281A"/>
    <w:rsid w:val="00CC5F64"/>
    <w:rsid w:val="00CC7F4D"/>
    <w:rsid w:val="00CD0102"/>
    <w:rsid w:val="00CD1183"/>
    <w:rsid w:val="00CD20FF"/>
    <w:rsid w:val="00CD2356"/>
    <w:rsid w:val="00CD2525"/>
    <w:rsid w:val="00CD4368"/>
    <w:rsid w:val="00CD63A1"/>
    <w:rsid w:val="00CD6D55"/>
    <w:rsid w:val="00CE0A1D"/>
    <w:rsid w:val="00CE0D53"/>
    <w:rsid w:val="00CE1481"/>
    <w:rsid w:val="00CE14AB"/>
    <w:rsid w:val="00CE233D"/>
    <w:rsid w:val="00CE2C63"/>
    <w:rsid w:val="00CE3768"/>
    <w:rsid w:val="00CE4C07"/>
    <w:rsid w:val="00CE4EF3"/>
    <w:rsid w:val="00CE5408"/>
    <w:rsid w:val="00CE66F3"/>
    <w:rsid w:val="00CE6BAF"/>
    <w:rsid w:val="00CE6ED8"/>
    <w:rsid w:val="00CE7949"/>
    <w:rsid w:val="00CF0332"/>
    <w:rsid w:val="00CF1422"/>
    <w:rsid w:val="00CF2B2D"/>
    <w:rsid w:val="00CF45F5"/>
    <w:rsid w:val="00CF478D"/>
    <w:rsid w:val="00CF5024"/>
    <w:rsid w:val="00CF564D"/>
    <w:rsid w:val="00CF6436"/>
    <w:rsid w:val="00CF6CFC"/>
    <w:rsid w:val="00D0113C"/>
    <w:rsid w:val="00D02B80"/>
    <w:rsid w:val="00D053BB"/>
    <w:rsid w:val="00D061BB"/>
    <w:rsid w:val="00D06627"/>
    <w:rsid w:val="00D06B62"/>
    <w:rsid w:val="00D07B74"/>
    <w:rsid w:val="00D07B85"/>
    <w:rsid w:val="00D107C8"/>
    <w:rsid w:val="00D10D2A"/>
    <w:rsid w:val="00D11198"/>
    <w:rsid w:val="00D11DDD"/>
    <w:rsid w:val="00D137C9"/>
    <w:rsid w:val="00D14CC1"/>
    <w:rsid w:val="00D14FA3"/>
    <w:rsid w:val="00D16F79"/>
    <w:rsid w:val="00D17B4A"/>
    <w:rsid w:val="00D200D3"/>
    <w:rsid w:val="00D203B8"/>
    <w:rsid w:val="00D2137B"/>
    <w:rsid w:val="00D227CF"/>
    <w:rsid w:val="00D22ED4"/>
    <w:rsid w:val="00D239D4"/>
    <w:rsid w:val="00D24A22"/>
    <w:rsid w:val="00D25909"/>
    <w:rsid w:val="00D33B59"/>
    <w:rsid w:val="00D3410A"/>
    <w:rsid w:val="00D34CE4"/>
    <w:rsid w:val="00D35A04"/>
    <w:rsid w:val="00D36BC0"/>
    <w:rsid w:val="00D37B45"/>
    <w:rsid w:val="00D43EBF"/>
    <w:rsid w:val="00D451F8"/>
    <w:rsid w:val="00D45FC8"/>
    <w:rsid w:val="00D46127"/>
    <w:rsid w:val="00D47F6E"/>
    <w:rsid w:val="00D47F8D"/>
    <w:rsid w:val="00D501D6"/>
    <w:rsid w:val="00D5346E"/>
    <w:rsid w:val="00D551C4"/>
    <w:rsid w:val="00D560D4"/>
    <w:rsid w:val="00D60551"/>
    <w:rsid w:val="00D60A05"/>
    <w:rsid w:val="00D6130E"/>
    <w:rsid w:val="00D62362"/>
    <w:rsid w:val="00D63F88"/>
    <w:rsid w:val="00D65630"/>
    <w:rsid w:val="00D65F36"/>
    <w:rsid w:val="00D66698"/>
    <w:rsid w:val="00D672B9"/>
    <w:rsid w:val="00D70995"/>
    <w:rsid w:val="00D71167"/>
    <w:rsid w:val="00D72492"/>
    <w:rsid w:val="00D728D6"/>
    <w:rsid w:val="00D73152"/>
    <w:rsid w:val="00D73DFC"/>
    <w:rsid w:val="00D74902"/>
    <w:rsid w:val="00D74FCD"/>
    <w:rsid w:val="00D77BEF"/>
    <w:rsid w:val="00D80127"/>
    <w:rsid w:val="00D80638"/>
    <w:rsid w:val="00D81423"/>
    <w:rsid w:val="00D81EA8"/>
    <w:rsid w:val="00D82F04"/>
    <w:rsid w:val="00D83D2B"/>
    <w:rsid w:val="00D90826"/>
    <w:rsid w:val="00D915EB"/>
    <w:rsid w:val="00D91BBA"/>
    <w:rsid w:val="00D94455"/>
    <w:rsid w:val="00D9558D"/>
    <w:rsid w:val="00D95A23"/>
    <w:rsid w:val="00DA158C"/>
    <w:rsid w:val="00DA17AA"/>
    <w:rsid w:val="00DA17F4"/>
    <w:rsid w:val="00DA1A81"/>
    <w:rsid w:val="00DA3D53"/>
    <w:rsid w:val="00DA3EF3"/>
    <w:rsid w:val="00DA47F0"/>
    <w:rsid w:val="00DA6F2F"/>
    <w:rsid w:val="00DB064E"/>
    <w:rsid w:val="00DB2F87"/>
    <w:rsid w:val="00DB3745"/>
    <w:rsid w:val="00DB3749"/>
    <w:rsid w:val="00DB41DC"/>
    <w:rsid w:val="00DB4A12"/>
    <w:rsid w:val="00DB4A79"/>
    <w:rsid w:val="00DB79B4"/>
    <w:rsid w:val="00DB7CE7"/>
    <w:rsid w:val="00DC0919"/>
    <w:rsid w:val="00DC0A42"/>
    <w:rsid w:val="00DC12A7"/>
    <w:rsid w:val="00DC1ED2"/>
    <w:rsid w:val="00DC24DC"/>
    <w:rsid w:val="00DC27ED"/>
    <w:rsid w:val="00DC296D"/>
    <w:rsid w:val="00DC29A3"/>
    <w:rsid w:val="00DC3DDB"/>
    <w:rsid w:val="00DC4851"/>
    <w:rsid w:val="00DC580F"/>
    <w:rsid w:val="00DC7E73"/>
    <w:rsid w:val="00DD3312"/>
    <w:rsid w:val="00DD37B1"/>
    <w:rsid w:val="00DD3D2A"/>
    <w:rsid w:val="00DD5909"/>
    <w:rsid w:val="00DD59F8"/>
    <w:rsid w:val="00DD6390"/>
    <w:rsid w:val="00DE0690"/>
    <w:rsid w:val="00DE09F5"/>
    <w:rsid w:val="00DE19C8"/>
    <w:rsid w:val="00DE20BB"/>
    <w:rsid w:val="00DE2C50"/>
    <w:rsid w:val="00DE370B"/>
    <w:rsid w:val="00DE4E1F"/>
    <w:rsid w:val="00DE5D88"/>
    <w:rsid w:val="00DE7AA2"/>
    <w:rsid w:val="00DF055D"/>
    <w:rsid w:val="00DF0ECB"/>
    <w:rsid w:val="00DF10EB"/>
    <w:rsid w:val="00DF1E5F"/>
    <w:rsid w:val="00DF2E66"/>
    <w:rsid w:val="00DF3D38"/>
    <w:rsid w:val="00DF55FA"/>
    <w:rsid w:val="00DF574A"/>
    <w:rsid w:val="00DF6E74"/>
    <w:rsid w:val="00DF7722"/>
    <w:rsid w:val="00E02C8B"/>
    <w:rsid w:val="00E03978"/>
    <w:rsid w:val="00E11C38"/>
    <w:rsid w:val="00E12BED"/>
    <w:rsid w:val="00E13D96"/>
    <w:rsid w:val="00E1680D"/>
    <w:rsid w:val="00E16855"/>
    <w:rsid w:val="00E16CA7"/>
    <w:rsid w:val="00E16FA2"/>
    <w:rsid w:val="00E1774E"/>
    <w:rsid w:val="00E2092B"/>
    <w:rsid w:val="00E20A72"/>
    <w:rsid w:val="00E21214"/>
    <w:rsid w:val="00E22E2D"/>
    <w:rsid w:val="00E24AAC"/>
    <w:rsid w:val="00E250BA"/>
    <w:rsid w:val="00E25464"/>
    <w:rsid w:val="00E25497"/>
    <w:rsid w:val="00E25507"/>
    <w:rsid w:val="00E255DC"/>
    <w:rsid w:val="00E271BD"/>
    <w:rsid w:val="00E275CC"/>
    <w:rsid w:val="00E305EC"/>
    <w:rsid w:val="00E30755"/>
    <w:rsid w:val="00E331C0"/>
    <w:rsid w:val="00E33515"/>
    <w:rsid w:val="00E33B0F"/>
    <w:rsid w:val="00E33D07"/>
    <w:rsid w:val="00E35887"/>
    <w:rsid w:val="00E36631"/>
    <w:rsid w:val="00E374D2"/>
    <w:rsid w:val="00E37F58"/>
    <w:rsid w:val="00E41B71"/>
    <w:rsid w:val="00E42A5D"/>
    <w:rsid w:val="00E43620"/>
    <w:rsid w:val="00E43AE9"/>
    <w:rsid w:val="00E45CB8"/>
    <w:rsid w:val="00E463B6"/>
    <w:rsid w:val="00E465D4"/>
    <w:rsid w:val="00E516D0"/>
    <w:rsid w:val="00E519B9"/>
    <w:rsid w:val="00E5237A"/>
    <w:rsid w:val="00E53658"/>
    <w:rsid w:val="00E57989"/>
    <w:rsid w:val="00E602FE"/>
    <w:rsid w:val="00E60E9E"/>
    <w:rsid w:val="00E61612"/>
    <w:rsid w:val="00E6280B"/>
    <w:rsid w:val="00E64776"/>
    <w:rsid w:val="00E64E5E"/>
    <w:rsid w:val="00E71486"/>
    <w:rsid w:val="00E72057"/>
    <w:rsid w:val="00E74A04"/>
    <w:rsid w:val="00E75314"/>
    <w:rsid w:val="00E759BC"/>
    <w:rsid w:val="00E75F12"/>
    <w:rsid w:val="00E7648C"/>
    <w:rsid w:val="00E76981"/>
    <w:rsid w:val="00E82238"/>
    <w:rsid w:val="00E827C6"/>
    <w:rsid w:val="00E82A7E"/>
    <w:rsid w:val="00E82F37"/>
    <w:rsid w:val="00E83795"/>
    <w:rsid w:val="00E83C2B"/>
    <w:rsid w:val="00E85211"/>
    <w:rsid w:val="00E85594"/>
    <w:rsid w:val="00E85884"/>
    <w:rsid w:val="00E86AC8"/>
    <w:rsid w:val="00E86E7F"/>
    <w:rsid w:val="00E87263"/>
    <w:rsid w:val="00E87297"/>
    <w:rsid w:val="00E879B3"/>
    <w:rsid w:val="00E906F7"/>
    <w:rsid w:val="00E91DA9"/>
    <w:rsid w:val="00E93B86"/>
    <w:rsid w:val="00E94753"/>
    <w:rsid w:val="00E94994"/>
    <w:rsid w:val="00E955D8"/>
    <w:rsid w:val="00E95B56"/>
    <w:rsid w:val="00E979AD"/>
    <w:rsid w:val="00EA01B0"/>
    <w:rsid w:val="00EA02AF"/>
    <w:rsid w:val="00EA0CE9"/>
    <w:rsid w:val="00EA155B"/>
    <w:rsid w:val="00EA2BB7"/>
    <w:rsid w:val="00EA38F1"/>
    <w:rsid w:val="00EA4337"/>
    <w:rsid w:val="00EA465E"/>
    <w:rsid w:val="00EA47D9"/>
    <w:rsid w:val="00EA4EC4"/>
    <w:rsid w:val="00EA4ECC"/>
    <w:rsid w:val="00EA4F75"/>
    <w:rsid w:val="00EA6667"/>
    <w:rsid w:val="00EA6B8F"/>
    <w:rsid w:val="00EA6C53"/>
    <w:rsid w:val="00EA782B"/>
    <w:rsid w:val="00EA7F62"/>
    <w:rsid w:val="00EB0723"/>
    <w:rsid w:val="00EB1CA4"/>
    <w:rsid w:val="00EB2975"/>
    <w:rsid w:val="00EB2BBB"/>
    <w:rsid w:val="00EB3EDF"/>
    <w:rsid w:val="00EB4673"/>
    <w:rsid w:val="00EB628C"/>
    <w:rsid w:val="00EB6871"/>
    <w:rsid w:val="00EC120B"/>
    <w:rsid w:val="00EC1FEE"/>
    <w:rsid w:val="00ED1319"/>
    <w:rsid w:val="00ED2283"/>
    <w:rsid w:val="00ED41CA"/>
    <w:rsid w:val="00ED539A"/>
    <w:rsid w:val="00ED634F"/>
    <w:rsid w:val="00ED74DE"/>
    <w:rsid w:val="00EE1AFD"/>
    <w:rsid w:val="00EE39D1"/>
    <w:rsid w:val="00EE4E2C"/>
    <w:rsid w:val="00EE5D41"/>
    <w:rsid w:val="00EF4256"/>
    <w:rsid w:val="00F01BEC"/>
    <w:rsid w:val="00F01F66"/>
    <w:rsid w:val="00F02A57"/>
    <w:rsid w:val="00F06C60"/>
    <w:rsid w:val="00F10329"/>
    <w:rsid w:val="00F11AAE"/>
    <w:rsid w:val="00F12EBC"/>
    <w:rsid w:val="00F130C9"/>
    <w:rsid w:val="00F15485"/>
    <w:rsid w:val="00F15968"/>
    <w:rsid w:val="00F1629B"/>
    <w:rsid w:val="00F16986"/>
    <w:rsid w:val="00F20845"/>
    <w:rsid w:val="00F2228D"/>
    <w:rsid w:val="00F23AE2"/>
    <w:rsid w:val="00F26D70"/>
    <w:rsid w:val="00F327C7"/>
    <w:rsid w:val="00F33CBB"/>
    <w:rsid w:val="00F35DDE"/>
    <w:rsid w:val="00F367BA"/>
    <w:rsid w:val="00F36D11"/>
    <w:rsid w:val="00F36ED7"/>
    <w:rsid w:val="00F37019"/>
    <w:rsid w:val="00F375DA"/>
    <w:rsid w:val="00F462BD"/>
    <w:rsid w:val="00F47FE3"/>
    <w:rsid w:val="00F5008B"/>
    <w:rsid w:val="00F54D48"/>
    <w:rsid w:val="00F55C17"/>
    <w:rsid w:val="00F565C6"/>
    <w:rsid w:val="00F5668C"/>
    <w:rsid w:val="00F56A24"/>
    <w:rsid w:val="00F56C21"/>
    <w:rsid w:val="00F60428"/>
    <w:rsid w:val="00F606B7"/>
    <w:rsid w:val="00F6212F"/>
    <w:rsid w:val="00F63FA7"/>
    <w:rsid w:val="00F66A5E"/>
    <w:rsid w:val="00F706EB"/>
    <w:rsid w:val="00F732FE"/>
    <w:rsid w:val="00F733E3"/>
    <w:rsid w:val="00F7767F"/>
    <w:rsid w:val="00F77E40"/>
    <w:rsid w:val="00F816E5"/>
    <w:rsid w:val="00F83E15"/>
    <w:rsid w:val="00F8443C"/>
    <w:rsid w:val="00F85331"/>
    <w:rsid w:val="00F8704B"/>
    <w:rsid w:val="00F925F1"/>
    <w:rsid w:val="00F92827"/>
    <w:rsid w:val="00F949F9"/>
    <w:rsid w:val="00F952F9"/>
    <w:rsid w:val="00F96556"/>
    <w:rsid w:val="00F97001"/>
    <w:rsid w:val="00FA2C2D"/>
    <w:rsid w:val="00FA35F0"/>
    <w:rsid w:val="00FA65E8"/>
    <w:rsid w:val="00FA7ABE"/>
    <w:rsid w:val="00FA7CCD"/>
    <w:rsid w:val="00FB0071"/>
    <w:rsid w:val="00FB02E3"/>
    <w:rsid w:val="00FB0636"/>
    <w:rsid w:val="00FB0E72"/>
    <w:rsid w:val="00FB14BE"/>
    <w:rsid w:val="00FB29D0"/>
    <w:rsid w:val="00FB30B2"/>
    <w:rsid w:val="00FB43B1"/>
    <w:rsid w:val="00FB5203"/>
    <w:rsid w:val="00FB584D"/>
    <w:rsid w:val="00FB62D7"/>
    <w:rsid w:val="00FB72F7"/>
    <w:rsid w:val="00FC0825"/>
    <w:rsid w:val="00FC08C2"/>
    <w:rsid w:val="00FC243A"/>
    <w:rsid w:val="00FC4840"/>
    <w:rsid w:val="00FC506E"/>
    <w:rsid w:val="00FC57F3"/>
    <w:rsid w:val="00FC6538"/>
    <w:rsid w:val="00FC66AE"/>
    <w:rsid w:val="00FC7C12"/>
    <w:rsid w:val="00FD1646"/>
    <w:rsid w:val="00FD1D43"/>
    <w:rsid w:val="00FD2944"/>
    <w:rsid w:val="00FD2A1C"/>
    <w:rsid w:val="00FD3ADD"/>
    <w:rsid w:val="00FD3F22"/>
    <w:rsid w:val="00FD3FF0"/>
    <w:rsid w:val="00FD4029"/>
    <w:rsid w:val="00FD51A8"/>
    <w:rsid w:val="00FE2E58"/>
    <w:rsid w:val="00FE42BF"/>
    <w:rsid w:val="00FE568F"/>
    <w:rsid w:val="00FE62C0"/>
    <w:rsid w:val="00FF1284"/>
    <w:rsid w:val="00FF2C3C"/>
    <w:rsid w:val="00FF41A4"/>
    <w:rsid w:val="00FF5E4A"/>
    <w:rsid w:val="00FF67B0"/>
    <w:rsid w:val="00FF6A8A"/>
    <w:rsid w:val="00FF751C"/>
    <w:rsid w:val="00FF760A"/>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9A6453"/>
  <w15:chartTrackingRefBased/>
  <w15:docId w15:val="{CA4BB1AD-F066-4D3E-A13B-81282F6E1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0CA"/>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5300CA"/>
    <w:pPr>
      <w:keepNext/>
      <w:keepLines/>
      <w:numPr>
        <w:numId w:val="1"/>
      </w:numPr>
      <w:spacing w:before="360" w:line="240" w:lineRule="auto"/>
      <w:jc w:val="left"/>
      <w:outlineLvl w:val="0"/>
    </w:pPr>
    <w:rPr>
      <w:rFonts w:eastAsiaTheme="majorEastAsia"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5300CA"/>
    <w:pPr>
      <w:keepNext/>
      <w:keepLines/>
      <w:numPr>
        <w:ilvl w:val="1"/>
        <w:numId w:val="1"/>
      </w:numPr>
      <w:spacing w:before="240" w:after="240" w:line="240" w:lineRule="auto"/>
      <w:ind w:left="578" w:hanging="578"/>
      <w:jc w:val="left"/>
      <w:outlineLvl w:val="1"/>
    </w:pPr>
    <w:rPr>
      <w:rFonts w:eastAsiaTheme="majorEastAsia"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5300CA"/>
    <w:pPr>
      <w:keepNext/>
      <w:keepLines/>
      <w:numPr>
        <w:ilvl w:val="2"/>
        <w:numId w:val="1"/>
      </w:numPr>
      <w:spacing w:before="200" w:after="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5300CA"/>
    <w:pPr>
      <w:keepNext/>
      <w:keepLines/>
      <w:numPr>
        <w:ilvl w:val="3"/>
        <w:numId w:val="1"/>
      </w:numPr>
      <w:spacing w:before="200" w:after="0"/>
      <w:outlineLvl w:val="3"/>
    </w:pPr>
    <w:rPr>
      <w:rFonts w:eastAsiaTheme="majorEastAsia" w:cstheme="majorBidi"/>
      <w:b/>
      <w:bCs/>
      <w:i/>
      <w:iCs/>
      <w:color w:val="000000" w:themeColor="text1"/>
    </w:rPr>
  </w:style>
  <w:style w:type="paragraph" w:styleId="Heading5">
    <w:name w:val="heading 5"/>
    <w:basedOn w:val="Normal"/>
    <w:next w:val="Normal"/>
    <w:link w:val="Heading5Char"/>
    <w:uiPriority w:val="9"/>
    <w:semiHidden/>
    <w:unhideWhenUsed/>
    <w:qFormat/>
    <w:rsid w:val="002A449D"/>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2A449D"/>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2A449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A449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A449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300CA"/>
    <w:pPr>
      <w:spacing w:after="0" w:line="240" w:lineRule="auto"/>
      <w:contextualSpacing/>
      <w:jc w:val="center"/>
    </w:pPr>
    <w:rPr>
      <w:rFonts w:eastAsiaTheme="majorEastAsia" w:cstheme="majorBidi"/>
      <w:color w:val="000000" w:themeColor="text1"/>
      <w:sz w:val="40"/>
      <w:szCs w:val="56"/>
    </w:rPr>
  </w:style>
  <w:style w:type="character" w:customStyle="1" w:styleId="TitleChar">
    <w:name w:val="Title Char"/>
    <w:basedOn w:val="DefaultParagraphFont"/>
    <w:link w:val="Title"/>
    <w:uiPriority w:val="10"/>
    <w:rsid w:val="005300CA"/>
    <w:rPr>
      <w:rFonts w:ascii="Times New Roman" w:eastAsiaTheme="majorEastAsia" w:hAnsi="Times New Roman" w:cstheme="majorBidi"/>
      <w:color w:val="000000" w:themeColor="text1"/>
      <w:sz w:val="40"/>
      <w:szCs w:val="56"/>
    </w:rPr>
  </w:style>
  <w:style w:type="character" w:customStyle="1" w:styleId="Heading1Char">
    <w:name w:val="Heading 1 Char"/>
    <w:basedOn w:val="DefaultParagraphFont"/>
    <w:link w:val="Heading1"/>
    <w:uiPriority w:val="9"/>
    <w:rsid w:val="005300CA"/>
    <w:rPr>
      <w:rFonts w:ascii="Times New Roman" w:eastAsiaTheme="majorEastAsia" w:hAnsi="Times New Roman" w:cstheme="majorBidi"/>
      <w:b/>
      <w:bCs/>
      <w:smallCaps/>
      <w:color w:val="000000" w:themeColor="text1"/>
      <w:sz w:val="36"/>
      <w:szCs w:val="36"/>
    </w:rPr>
  </w:style>
  <w:style w:type="character" w:customStyle="1" w:styleId="Heading2Char">
    <w:name w:val="Heading 2 Char"/>
    <w:basedOn w:val="DefaultParagraphFont"/>
    <w:link w:val="Heading2"/>
    <w:uiPriority w:val="9"/>
    <w:rsid w:val="005300CA"/>
    <w:rPr>
      <w:rFonts w:ascii="Times New Roman" w:eastAsiaTheme="majorEastAsia" w:hAnsi="Times New Roman" w:cstheme="majorBidi"/>
      <w:b/>
      <w:bCs/>
      <w:smallCaps/>
      <w:color w:val="000000" w:themeColor="text1"/>
      <w:sz w:val="28"/>
      <w:szCs w:val="28"/>
    </w:rPr>
  </w:style>
  <w:style w:type="character" w:customStyle="1" w:styleId="Heading3Char">
    <w:name w:val="Heading 3 Char"/>
    <w:basedOn w:val="DefaultParagraphFont"/>
    <w:link w:val="Heading3"/>
    <w:uiPriority w:val="9"/>
    <w:rsid w:val="005300CA"/>
    <w:rPr>
      <w:rFonts w:ascii="Times New Roman" w:eastAsiaTheme="majorEastAsia" w:hAnsi="Times New Roman" w:cstheme="majorBidi"/>
      <w:b/>
      <w:bCs/>
      <w:color w:val="000000" w:themeColor="text1"/>
      <w:sz w:val="24"/>
    </w:rPr>
  </w:style>
  <w:style w:type="character" w:customStyle="1" w:styleId="Heading4Char">
    <w:name w:val="Heading 4 Char"/>
    <w:basedOn w:val="DefaultParagraphFont"/>
    <w:link w:val="Heading4"/>
    <w:uiPriority w:val="9"/>
    <w:rsid w:val="005300CA"/>
    <w:rPr>
      <w:rFonts w:ascii="Times New Roman" w:eastAsiaTheme="majorEastAsia" w:hAnsi="Times New Roman" w:cstheme="majorBidi"/>
      <w:b/>
      <w:bCs/>
      <w:i/>
      <w:iCs/>
      <w:color w:val="000000" w:themeColor="text1"/>
      <w:sz w:val="24"/>
    </w:rPr>
  </w:style>
  <w:style w:type="character" w:customStyle="1" w:styleId="Heading5Char">
    <w:name w:val="Heading 5 Char"/>
    <w:basedOn w:val="DefaultParagraphFont"/>
    <w:link w:val="Heading5"/>
    <w:uiPriority w:val="9"/>
    <w:semiHidden/>
    <w:rsid w:val="002A449D"/>
    <w:rPr>
      <w:rFonts w:asciiTheme="majorHAnsi" w:eastAsiaTheme="majorEastAsia" w:hAnsiTheme="majorHAnsi" w:cstheme="majorBidi"/>
      <w:color w:val="323E4F" w:themeColor="text2" w:themeShade="BF"/>
      <w:sz w:val="18"/>
    </w:rPr>
  </w:style>
  <w:style w:type="character" w:customStyle="1" w:styleId="Heading6Char">
    <w:name w:val="Heading 6 Char"/>
    <w:basedOn w:val="DefaultParagraphFont"/>
    <w:link w:val="Heading6"/>
    <w:uiPriority w:val="9"/>
    <w:semiHidden/>
    <w:rsid w:val="002A449D"/>
    <w:rPr>
      <w:rFonts w:asciiTheme="majorHAnsi" w:eastAsiaTheme="majorEastAsia" w:hAnsiTheme="majorHAnsi" w:cstheme="majorBidi"/>
      <w:i/>
      <w:iCs/>
      <w:color w:val="323E4F" w:themeColor="text2" w:themeShade="BF"/>
      <w:sz w:val="18"/>
    </w:rPr>
  </w:style>
  <w:style w:type="character" w:customStyle="1" w:styleId="Heading7Char">
    <w:name w:val="Heading 7 Char"/>
    <w:basedOn w:val="DefaultParagraphFont"/>
    <w:link w:val="Heading7"/>
    <w:uiPriority w:val="9"/>
    <w:semiHidden/>
    <w:rsid w:val="002A449D"/>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2A449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A449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C775BA"/>
    <w:pPr>
      <w:spacing w:after="200" w:line="240" w:lineRule="auto"/>
    </w:pPr>
    <w:rPr>
      <w:i/>
      <w:iCs/>
      <w:color w:val="000000" w:themeColor="text1"/>
      <w:szCs w:val="18"/>
    </w:rPr>
  </w:style>
  <w:style w:type="paragraph" w:styleId="Subtitle">
    <w:name w:val="Subtitle"/>
    <w:basedOn w:val="Normal"/>
    <w:next w:val="Normal"/>
    <w:link w:val="SubtitleChar"/>
    <w:uiPriority w:val="11"/>
    <w:qFormat/>
    <w:rsid w:val="002A449D"/>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A449D"/>
    <w:rPr>
      <w:color w:val="5A5A5A" w:themeColor="text1" w:themeTint="A5"/>
      <w:spacing w:val="10"/>
    </w:rPr>
  </w:style>
  <w:style w:type="character" w:styleId="Strong">
    <w:name w:val="Strong"/>
    <w:basedOn w:val="DefaultParagraphFont"/>
    <w:uiPriority w:val="22"/>
    <w:qFormat/>
    <w:rsid w:val="002A449D"/>
    <w:rPr>
      <w:b/>
      <w:bCs/>
      <w:color w:val="000000" w:themeColor="text1"/>
    </w:rPr>
  </w:style>
  <w:style w:type="character" w:styleId="Emphasis">
    <w:name w:val="Emphasis"/>
    <w:basedOn w:val="DefaultParagraphFont"/>
    <w:uiPriority w:val="20"/>
    <w:qFormat/>
    <w:rsid w:val="002A449D"/>
    <w:rPr>
      <w:i/>
      <w:iCs/>
      <w:color w:val="auto"/>
    </w:rPr>
  </w:style>
  <w:style w:type="paragraph" w:styleId="NoSpacing">
    <w:name w:val="No Spacing"/>
    <w:uiPriority w:val="1"/>
    <w:qFormat/>
    <w:rsid w:val="005300CA"/>
    <w:pPr>
      <w:spacing w:after="0" w:line="240" w:lineRule="auto"/>
      <w:jc w:val="both"/>
    </w:pPr>
    <w:rPr>
      <w:rFonts w:ascii="Times New Roman" w:hAnsi="Times New Roman"/>
      <w:sz w:val="24"/>
    </w:rPr>
  </w:style>
  <w:style w:type="paragraph" w:styleId="Quote">
    <w:name w:val="Quote"/>
    <w:basedOn w:val="Normal"/>
    <w:next w:val="Normal"/>
    <w:link w:val="QuoteChar"/>
    <w:uiPriority w:val="29"/>
    <w:qFormat/>
    <w:rsid w:val="002A449D"/>
    <w:pPr>
      <w:spacing w:before="160"/>
      <w:ind w:left="720" w:right="720"/>
    </w:pPr>
    <w:rPr>
      <w:i/>
      <w:iCs/>
      <w:color w:val="000000" w:themeColor="text1"/>
    </w:rPr>
  </w:style>
  <w:style w:type="character" w:customStyle="1" w:styleId="QuoteChar">
    <w:name w:val="Quote Char"/>
    <w:basedOn w:val="DefaultParagraphFont"/>
    <w:link w:val="Quote"/>
    <w:uiPriority w:val="29"/>
    <w:rsid w:val="002A449D"/>
    <w:rPr>
      <w:i/>
      <w:iCs/>
      <w:color w:val="000000" w:themeColor="text1"/>
    </w:rPr>
  </w:style>
  <w:style w:type="paragraph" w:styleId="IntenseQuote">
    <w:name w:val="Intense Quote"/>
    <w:basedOn w:val="Normal"/>
    <w:next w:val="Normal"/>
    <w:link w:val="IntenseQuoteChar"/>
    <w:uiPriority w:val="30"/>
    <w:qFormat/>
    <w:rsid w:val="002A449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A449D"/>
    <w:rPr>
      <w:color w:val="000000" w:themeColor="text1"/>
      <w:shd w:val="clear" w:color="auto" w:fill="F2F2F2" w:themeFill="background1" w:themeFillShade="F2"/>
    </w:rPr>
  </w:style>
  <w:style w:type="character" w:styleId="SubtleEmphasis">
    <w:name w:val="Subtle Emphasis"/>
    <w:basedOn w:val="DefaultParagraphFont"/>
    <w:uiPriority w:val="19"/>
    <w:qFormat/>
    <w:rsid w:val="002A449D"/>
    <w:rPr>
      <w:i/>
      <w:iCs/>
      <w:color w:val="404040" w:themeColor="text1" w:themeTint="BF"/>
    </w:rPr>
  </w:style>
  <w:style w:type="character" w:styleId="IntenseEmphasis">
    <w:name w:val="Intense Emphasis"/>
    <w:basedOn w:val="DefaultParagraphFont"/>
    <w:uiPriority w:val="21"/>
    <w:qFormat/>
    <w:rsid w:val="002A449D"/>
    <w:rPr>
      <w:b/>
      <w:bCs/>
      <w:i/>
      <w:iCs/>
      <w:caps/>
    </w:rPr>
  </w:style>
  <w:style w:type="character" w:styleId="SubtleReference">
    <w:name w:val="Subtle Reference"/>
    <w:basedOn w:val="DefaultParagraphFont"/>
    <w:uiPriority w:val="31"/>
    <w:qFormat/>
    <w:rsid w:val="002A449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A449D"/>
    <w:rPr>
      <w:b/>
      <w:bCs/>
      <w:smallCaps/>
      <w:u w:val="single"/>
    </w:rPr>
  </w:style>
  <w:style w:type="character" w:styleId="BookTitle">
    <w:name w:val="Book Title"/>
    <w:basedOn w:val="DefaultParagraphFont"/>
    <w:uiPriority w:val="33"/>
    <w:qFormat/>
    <w:rsid w:val="002A449D"/>
    <w:rPr>
      <w:b w:val="0"/>
      <w:bCs w:val="0"/>
      <w:smallCaps/>
      <w:spacing w:val="5"/>
    </w:rPr>
  </w:style>
  <w:style w:type="paragraph" w:styleId="TOCHeading">
    <w:name w:val="TOC Heading"/>
    <w:basedOn w:val="Heading1"/>
    <w:next w:val="Normal"/>
    <w:uiPriority w:val="39"/>
    <w:unhideWhenUsed/>
    <w:qFormat/>
    <w:rsid w:val="002A449D"/>
    <w:pPr>
      <w:outlineLvl w:val="9"/>
    </w:pPr>
  </w:style>
  <w:style w:type="character" w:styleId="CommentReference">
    <w:name w:val="annotation reference"/>
    <w:basedOn w:val="DefaultParagraphFont"/>
    <w:uiPriority w:val="99"/>
    <w:semiHidden/>
    <w:unhideWhenUsed/>
    <w:rsid w:val="002A449D"/>
    <w:rPr>
      <w:sz w:val="16"/>
      <w:szCs w:val="16"/>
    </w:rPr>
  </w:style>
  <w:style w:type="paragraph" w:styleId="CommentText">
    <w:name w:val="annotation text"/>
    <w:basedOn w:val="Normal"/>
    <w:link w:val="CommentTextChar"/>
    <w:uiPriority w:val="99"/>
    <w:unhideWhenUsed/>
    <w:rsid w:val="002A449D"/>
    <w:pPr>
      <w:spacing w:line="240" w:lineRule="auto"/>
    </w:pPr>
    <w:rPr>
      <w:sz w:val="20"/>
      <w:szCs w:val="20"/>
    </w:rPr>
  </w:style>
  <w:style w:type="character" w:customStyle="1" w:styleId="CommentTextChar">
    <w:name w:val="Comment Text Char"/>
    <w:basedOn w:val="DefaultParagraphFont"/>
    <w:link w:val="CommentText"/>
    <w:uiPriority w:val="99"/>
    <w:rsid w:val="002A449D"/>
    <w:rPr>
      <w:sz w:val="20"/>
      <w:szCs w:val="20"/>
    </w:rPr>
  </w:style>
  <w:style w:type="paragraph" w:styleId="CommentSubject">
    <w:name w:val="annotation subject"/>
    <w:basedOn w:val="CommentText"/>
    <w:next w:val="CommentText"/>
    <w:link w:val="CommentSubjectChar"/>
    <w:uiPriority w:val="99"/>
    <w:semiHidden/>
    <w:unhideWhenUsed/>
    <w:rsid w:val="002A449D"/>
    <w:rPr>
      <w:b/>
      <w:bCs/>
    </w:rPr>
  </w:style>
  <w:style w:type="character" w:customStyle="1" w:styleId="CommentSubjectChar">
    <w:name w:val="Comment Subject Char"/>
    <w:basedOn w:val="CommentTextChar"/>
    <w:link w:val="CommentSubject"/>
    <w:uiPriority w:val="99"/>
    <w:semiHidden/>
    <w:rsid w:val="002A449D"/>
    <w:rPr>
      <w:b/>
      <w:bCs/>
      <w:sz w:val="20"/>
      <w:szCs w:val="20"/>
    </w:rPr>
  </w:style>
  <w:style w:type="paragraph" w:styleId="BalloonText">
    <w:name w:val="Balloon Text"/>
    <w:basedOn w:val="Normal"/>
    <w:link w:val="BalloonTextChar"/>
    <w:uiPriority w:val="99"/>
    <w:semiHidden/>
    <w:unhideWhenUsed/>
    <w:rsid w:val="002A449D"/>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2A449D"/>
    <w:rPr>
      <w:rFonts w:ascii="Segoe UI" w:hAnsi="Segoe UI" w:cs="Segoe UI"/>
      <w:sz w:val="18"/>
      <w:szCs w:val="18"/>
    </w:rPr>
  </w:style>
  <w:style w:type="paragraph" w:customStyle="1" w:styleId="EndNoteBibliographyTitle">
    <w:name w:val="EndNote Bibliography Title"/>
    <w:basedOn w:val="Normal"/>
    <w:link w:val="EndNoteBibliographyTitleChar"/>
    <w:rsid w:val="00034A1F"/>
    <w:pPr>
      <w:spacing w:after="0"/>
      <w:jc w:val="center"/>
    </w:pPr>
    <w:rPr>
      <w:rFonts w:ascii="Verdana" w:hAnsi="Verdana"/>
      <w:noProof/>
      <w:sz w:val="18"/>
      <w:lang w:val="en-US"/>
    </w:rPr>
  </w:style>
  <w:style w:type="character" w:customStyle="1" w:styleId="EndNoteBibliographyTitleChar">
    <w:name w:val="EndNote Bibliography Title Char"/>
    <w:basedOn w:val="DefaultParagraphFont"/>
    <w:link w:val="EndNoteBibliographyTitle"/>
    <w:rsid w:val="00034A1F"/>
    <w:rPr>
      <w:rFonts w:ascii="Verdana" w:hAnsi="Verdana"/>
      <w:noProof/>
      <w:sz w:val="18"/>
      <w:lang w:val="en-US"/>
    </w:rPr>
  </w:style>
  <w:style w:type="paragraph" w:customStyle="1" w:styleId="EndNoteBibliography">
    <w:name w:val="EndNote Bibliography"/>
    <w:basedOn w:val="Normal"/>
    <w:link w:val="EndNoteBibliographyChar"/>
    <w:rsid w:val="00034A1F"/>
    <w:pPr>
      <w:spacing w:line="240" w:lineRule="auto"/>
    </w:pPr>
    <w:rPr>
      <w:rFonts w:ascii="Verdana" w:hAnsi="Verdana"/>
      <w:noProof/>
      <w:sz w:val="18"/>
      <w:lang w:val="en-US"/>
    </w:rPr>
  </w:style>
  <w:style w:type="character" w:customStyle="1" w:styleId="EndNoteBibliographyChar">
    <w:name w:val="EndNote Bibliography Char"/>
    <w:basedOn w:val="DefaultParagraphFont"/>
    <w:link w:val="EndNoteBibliography"/>
    <w:rsid w:val="00034A1F"/>
    <w:rPr>
      <w:rFonts w:ascii="Verdana" w:hAnsi="Verdana"/>
      <w:noProof/>
      <w:sz w:val="18"/>
      <w:lang w:val="en-US"/>
    </w:rPr>
  </w:style>
  <w:style w:type="character" w:styleId="LineNumber">
    <w:name w:val="line number"/>
    <w:basedOn w:val="DefaultParagraphFont"/>
    <w:uiPriority w:val="99"/>
    <w:semiHidden/>
    <w:unhideWhenUsed/>
    <w:rsid w:val="00034A1F"/>
  </w:style>
  <w:style w:type="character" w:styleId="Hyperlink">
    <w:name w:val="Hyperlink"/>
    <w:basedOn w:val="DefaultParagraphFont"/>
    <w:uiPriority w:val="99"/>
    <w:unhideWhenUsed/>
    <w:rsid w:val="00177389"/>
    <w:rPr>
      <w:color w:val="0563C1" w:themeColor="hyperlink"/>
      <w:u w:val="single"/>
    </w:rPr>
  </w:style>
  <w:style w:type="paragraph" w:styleId="ListParagraph">
    <w:name w:val="List Paragraph"/>
    <w:basedOn w:val="Normal"/>
    <w:link w:val="ListParagraphChar"/>
    <w:uiPriority w:val="34"/>
    <w:qFormat/>
    <w:rsid w:val="00EA465E"/>
    <w:pPr>
      <w:ind w:left="720"/>
      <w:contextualSpacing/>
    </w:pPr>
  </w:style>
  <w:style w:type="table" w:styleId="TableGrid">
    <w:name w:val="Table Grid"/>
    <w:basedOn w:val="TableNormal"/>
    <w:uiPriority w:val="39"/>
    <w:rsid w:val="007B4D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EA465E"/>
    <w:rPr>
      <w:rFonts w:ascii="Times New Roman" w:hAnsi="Times New Roman"/>
      <w:sz w:val="24"/>
    </w:rPr>
  </w:style>
  <w:style w:type="paragraph" w:styleId="NormalWeb">
    <w:name w:val="Normal (Web)"/>
    <w:basedOn w:val="Normal"/>
    <w:uiPriority w:val="99"/>
    <w:semiHidden/>
    <w:unhideWhenUsed/>
    <w:rsid w:val="00830C48"/>
    <w:pPr>
      <w:spacing w:before="100" w:beforeAutospacing="1" w:after="100" w:afterAutospacing="1" w:line="240" w:lineRule="auto"/>
      <w:jc w:val="left"/>
    </w:pPr>
    <w:rPr>
      <w:rFonts w:cs="Times New Roman"/>
      <w:szCs w:val="24"/>
      <w:lang w:eastAsia="en-NZ"/>
    </w:rPr>
  </w:style>
  <w:style w:type="character" w:styleId="FollowedHyperlink">
    <w:name w:val="FollowedHyperlink"/>
    <w:basedOn w:val="DefaultParagraphFont"/>
    <w:uiPriority w:val="99"/>
    <w:semiHidden/>
    <w:unhideWhenUsed/>
    <w:rsid w:val="00FB14BE"/>
    <w:rPr>
      <w:color w:val="954F72" w:themeColor="followedHyperlink"/>
      <w:u w:val="single"/>
    </w:rPr>
  </w:style>
  <w:style w:type="paragraph" w:styleId="Revision">
    <w:name w:val="Revision"/>
    <w:hidden/>
    <w:uiPriority w:val="99"/>
    <w:semiHidden/>
    <w:rsid w:val="00EA6B8F"/>
    <w:pPr>
      <w:spacing w:after="0" w:line="240" w:lineRule="auto"/>
    </w:pPr>
    <w:rPr>
      <w:sz w:val="18"/>
    </w:rPr>
  </w:style>
  <w:style w:type="table" w:styleId="PlainTable5">
    <w:name w:val="Plain Table 5"/>
    <w:basedOn w:val="TableNormal"/>
    <w:uiPriority w:val="45"/>
    <w:rsid w:val="00C94D2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6307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076C"/>
    <w:rPr>
      <w:rFonts w:ascii="Times New Roman" w:hAnsi="Times New Roman"/>
      <w:sz w:val="24"/>
    </w:rPr>
  </w:style>
  <w:style w:type="paragraph" w:styleId="Footer">
    <w:name w:val="footer"/>
    <w:basedOn w:val="Normal"/>
    <w:link w:val="FooterChar"/>
    <w:uiPriority w:val="99"/>
    <w:unhideWhenUsed/>
    <w:rsid w:val="006307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076C"/>
    <w:rPr>
      <w:rFonts w:ascii="Times New Roman" w:hAnsi="Times New Roman"/>
      <w:sz w:val="24"/>
    </w:rPr>
  </w:style>
  <w:style w:type="character" w:styleId="UnresolvedMention">
    <w:name w:val="Unresolved Mention"/>
    <w:basedOn w:val="DefaultParagraphFont"/>
    <w:uiPriority w:val="99"/>
    <w:semiHidden/>
    <w:unhideWhenUsed/>
    <w:rsid w:val="00C775BA"/>
    <w:rPr>
      <w:color w:val="605E5C"/>
      <w:shd w:val="clear" w:color="auto" w:fill="E1DFDD"/>
    </w:rPr>
  </w:style>
  <w:style w:type="paragraph" w:styleId="FootnoteText">
    <w:name w:val="footnote text"/>
    <w:basedOn w:val="Normal"/>
    <w:link w:val="FootnoteTextChar"/>
    <w:uiPriority w:val="99"/>
    <w:semiHidden/>
    <w:unhideWhenUsed/>
    <w:rsid w:val="00E8559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5594"/>
    <w:rPr>
      <w:rFonts w:ascii="Times New Roman" w:hAnsi="Times New Roman"/>
      <w:sz w:val="20"/>
      <w:szCs w:val="20"/>
    </w:rPr>
  </w:style>
  <w:style w:type="character" w:styleId="FootnoteReference">
    <w:name w:val="footnote reference"/>
    <w:basedOn w:val="DefaultParagraphFont"/>
    <w:uiPriority w:val="99"/>
    <w:semiHidden/>
    <w:unhideWhenUsed/>
    <w:rsid w:val="00E85594"/>
    <w:rPr>
      <w:vertAlign w:val="superscript"/>
    </w:rPr>
  </w:style>
  <w:style w:type="table" w:customStyle="1" w:styleId="TableGrid1">
    <w:name w:val="Table Grid1"/>
    <w:basedOn w:val="TableNormal"/>
    <w:next w:val="TableGrid"/>
    <w:uiPriority w:val="39"/>
    <w:rsid w:val="00E72057"/>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B500B"/>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32750D"/>
    <w:pPr>
      <w:spacing w:after="100"/>
    </w:pPr>
  </w:style>
  <w:style w:type="paragraph" w:styleId="TOC2">
    <w:name w:val="toc 2"/>
    <w:basedOn w:val="Normal"/>
    <w:next w:val="Normal"/>
    <w:autoRedefine/>
    <w:uiPriority w:val="39"/>
    <w:unhideWhenUsed/>
    <w:rsid w:val="0032750D"/>
    <w:pPr>
      <w:spacing w:after="100"/>
      <w:ind w:left="240"/>
    </w:pPr>
  </w:style>
  <w:style w:type="paragraph" w:styleId="TOC3">
    <w:name w:val="toc 3"/>
    <w:basedOn w:val="Normal"/>
    <w:next w:val="Normal"/>
    <w:autoRedefine/>
    <w:uiPriority w:val="39"/>
    <w:unhideWhenUsed/>
    <w:rsid w:val="0032750D"/>
    <w:pPr>
      <w:spacing w:after="100"/>
      <w:ind w:left="480"/>
    </w:pPr>
  </w:style>
  <w:style w:type="paragraph" w:styleId="TableofFigures">
    <w:name w:val="table of figures"/>
    <w:basedOn w:val="Normal"/>
    <w:next w:val="Normal"/>
    <w:uiPriority w:val="99"/>
    <w:unhideWhenUsed/>
    <w:rsid w:val="0032750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68471">
      <w:bodyDiv w:val="1"/>
      <w:marLeft w:val="0"/>
      <w:marRight w:val="0"/>
      <w:marTop w:val="0"/>
      <w:marBottom w:val="0"/>
      <w:divBdr>
        <w:top w:val="none" w:sz="0" w:space="0" w:color="auto"/>
        <w:left w:val="none" w:sz="0" w:space="0" w:color="auto"/>
        <w:bottom w:val="none" w:sz="0" w:space="0" w:color="auto"/>
        <w:right w:val="none" w:sz="0" w:space="0" w:color="auto"/>
      </w:divBdr>
    </w:div>
    <w:div w:id="64649968">
      <w:bodyDiv w:val="1"/>
      <w:marLeft w:val="0"/>
      <w:marRight w:val="0"/>
      <w:marTop w:val="0"/>
      <w:marBottom w:val="0"/>
      <w:divBdr>
        <w:top w:val="none" w:sz="0" w:space="0" w:color="auto"/>
        <w:left w:val="none" w:sz="0" w:space="0" w:color="auto"/>
        <w:bottom w:val="none" w:sz="0" w:space="0" w:color="auto"/>
        <w:right w:val="none" w:sz="0" w:space="0" w:color="auto"/>
      </w:divBdr>
    </w:div>
    <w:div w:id="93600223">
      <w:bodyDiv w:val="1"/>
      <w:marLeft w:val="0"/>
      <w:marRight w:val="0"/>
      <w:marTop w:val="0"/>
      <w:marBottom w:val="0"/>
      <w:divBdr>
        <w:top w:val="none" w:sz="0" w:space="0" w:color="auto"/>
        <w:left w:val="none" w:sz="0" w:space="0" w:color="auto"/>
        <w:bottom w:val="none" w:sz="0" w:space="0" w:color="auto"/>
        <w:right w:val="none" w:sz="0" w:space="0" w:color="auto"/>
      </w:divBdr>
    </w:div>
    <w:div w:id="141821008">
      <w:bodyDiv w:val="1"/>
      <w:marLeft w:val="0"/>
      <w:marRight w:val="0"/>
      <w:marTop w:val="0"/>
      <w:marBottom w:val="0"/>
      <w:divBdr>
        <w:top w:val="none" w:sz="0" w:space="0" w:color="auto"/>
        <w:left w:val="none" w:sz="0" w:space="0" w:color="auto"/>
        <w:bottom w:val="none" w:sz="0" w:space="0" w:color="auto"/>
        <w:right w:val="none" w:sz="0" w:space="0" w:color="auto"/>
      </w:divBdr>
    </w:div>
    <w:div w:id="252905131">
      <w:bodyDiv w:val="1"/>
      <w:marLeft w:val="0"/>
      <w:marRight w:val="0"/>
      <w:marTop w:val="0"/>
      <w:marBottom w:val="0"/>
      <w:divBdr>
        <w:top w:val="none" w:sz="0" w:space="0" w:color="auto"/>
        <w:left w:val="none" w:sz="0" w:space="0" w:color="auto"/>
        <w:bottom w:val="none" w:sz="0" w:space="0" w:color="auto"/>
        <w:right w:val="none" w:sz="0" w:space="0" w:color="auto"/>
      </w:divBdr>
    </w:div>
    <w:div w:id="311106499">
      <w:bodyDiv w:val="1"/>
      <w:marLeft w:val="0"/>
      <w:marRight w:val="0"/>
      <w:marTop w:val="0"/>
      <w:marBottom w:val="0"/>
      <w:divBdr>
        <w:top w:val="none" w:sz="0" w:space="0" w:color="auto"/>
        <w:left w:val="none" w:sz="0" w:space="0" w:color="auto"/>
        <w:bottom w:val="none" w:sz="0" w:space="0" w:color="auto"/>
        <w:right w:val="none" w:sz="0" w:space="0" w:color="auto"/>
      </w:divBdr>
      <w:divsChild>
        <w:div w:id="1236093057">
          <w:marLeft w:val="547"/>
          <w:marRight w:val="0"/>
          <w:marTop w:val="0"/>
          <w:marBottom w:val="0"/>
          <w:divBdr>
            <w:top w:val="none" w:sz="0" w:space="0" w:color="auto"/>
            <w:left w:val="none" w:sz="0" w:space="0" w:color="auto"/>
            <w:bottom w:val="none" w:sz="0" w:space="0" w:color="auto"/>
            <w:right w:val="none" w:sz="0" w:space="0" w:color="auto"/>
          </w:divBdr>
        </w:div>
      </w:divsChild>
    </w:div>
    <w:div w:id="422335690">
      <w:bodyDiv w:val="1"/>
      <w:marLeft w:val="0"/>
      <w:marRight w:val="0"/>
      <w:marTop w:val="0"/>
      <w:marBottom w:val="0"/>
      <w:divBdr>
        <w:top w:val="none" w:sz="0" w:space="0" w:color="auto"/>
        <w:left w:val="none" w:sz="0" w:space="0" w:color="auto"/>
        <w:bottom w:val="none" w:sz="0" w:space="0" w:color="auto"/>
        <w:right w:val="none" w:sz="0" w:space="0" w:color="auto"/>
      </w:divBdr>
    </w:div>
    <w:div w:id="484660584">
      <w:bodyDiv w:val="1"/>
      <w:marLeft w:val="0"/>
      <w:marRight w:val="0"/>
      <w:marTop w:val="0"/>
      <w:marBottom w:val="0"/>
      <w:divBdr>
        <w:top w:val="none" w:sz="0" w:space="0" w:color="auto"/>
        <w:left w:val="none" w:sz="0" w:space="0" w:color="auto"/>
        <w:bottom w:val="none" w:sz="0" w:space="0" w:color="auto"/>
        <w:right w:val="none" w:sz="0" w:space="0" w:color="auto"/>
      </w:divBdr>
    </w:div>
    <w:div w:id="518088576">
      <w:bodyDiv w:val="1"/>
      <w:marLeft w:val="0"/>
      <w:marRight w:val="0"/>
      <w:marTop w:val="0"/>
      <w:marBottom w:val="0"/>
      <w:divBdr>
        <w:top w:val="none" w:sz="0" w:space="0" w:color="auto"/>
        <w:left w:val="none" w:sz="0" w:space="0" w:color="auto"/>
        <w:bottom w:val="none" w:sz="0" w:space="0" w:color="auto"/>
        <w:right w:val="none" w:sz="0" w:space="0" w:color="auto"/>
      </w:divBdr>
    </w:div>
    <w:div w:id="583689431">
      <w:bodyDiv w:val="1"/>
      <w:marLeft w:val="0"/>
      <w:marRight w:val="0"/>
      <w:marTop w:val="0"/>
      <w:marBottom w:val="0"/>
      <w:divBdr>
        <w:top w:val="none" w:sz="0" w:space="0" w:color="auto"/>
        <w:left w:val="none" w:sz="0" w:space="0" w:color="auto"/>
        <w:bottom w:val="none" w:sz="0" w:space="0" w:color="auto"/>
        <w:right w:val="none" w:sz="0" w:space="0" w:color="auto"/>
      </w:divBdr>
    </w:div>
    <w:div w:id="597909122">
      <w:bodyDiv w:val="1"/>
      <w:marLeft w:val="0"/>
      <w:marRight w:val="0"/>
      <w:marTop w:val="0"/>
      <w:marBottom w:val="0"/>
      <w:divBdr>
        <w:top w:val="none" w:sz="0" w:space="0" w:color="auto"/>
        <w:left w:val="none" w:sz="0" w:space="0" w:color="auto"/>
        <w:bottom w:val="none" w:sz="0" w:space="0" w:color="auto"/>
        <w:right w:val="none" w:sz="0" w:space="0" w:color="auto"/>
      </w:divBdr>
    </w:div>
    <w:div w:id="695079483">
      <w:bodyDiv w:val="1"/>
      <w:marLeft w:val="0"/>
      <w:marRight w:val="0"/>
      <w:marTop w:val="0"/>
      <w:marBottom w:val="0"/>
      <w:divBdr>
        <w:top w:val="none" w:sz="0" w:space="0" w:color="auto"/>
        <w:left w:val="none" w:sz="0" w:space="0" w:color="auto"/>
        <w:bottom w:val="none" w:sz="0" w:space="0" w:color="auto"/>
        <w:right w:val="none" w:sz="0" w:space="0" w:color="auto"/>
      </w:divBdr>
    </w:div>
    <w:div w:id="892234425">
      <w:bodyDiv w:val="1"/>
      <w:marLeft w:val="0"/>
      <w:marRight w:val="0"/>
      <w:marTop w:val="0"/>
      <w:marBottom w:val="0"/>
      <w:divBdr>
        <w:top w:val="none" w:sz="0" w:space="0" w:color="auto"/>
        <w:left w:val="none" w:sz="0" w:space="0" w:color="auto"/>
        <w:bottom w:val="none" w:sz="0" w:space="0" w:color="auto"/>
        <w:right w:val="none" w:sz="0" w:space="0" w:color="auto"/>
      </w:divBdr>
    </w:div>
    <w:div w:id="987632362">
      <w:bodyDiv w:val="1"/>
      <w:marLeft w:val="0"/>
      <w:marRight w:val="0"/>
      <w:marTop w:val="0"/>
      <w:marBottom w:val="0"/>
      <w:divBdr>
        <w:top w:val="none" w:sz="0" w:space="0" w:color="auto"/>
        <w:left w:val="none" w:sz="0" w:space="0" w:color="auto"/>
        <w:bottom w:val="none" w:sz="0" w:space="0" w:color="auto"/>
        <w:right w:val="none" w:sz="0" w:space="0" w:color="auto"/>
      </w:divBdr>
    </w:div>
    <w:div w:id="1274553011">
      <w:bodyDiv w:val="1"/>
      <w:marLeft w:val="0"/>
      <w:marRight w:val="0"/>
      <w:marTop w:val="0"/>
      <w:marBottom w:val="0"/>
      <w:divBdr>
        <w:top w:val="none" w:sz="0" w:space="0" w:color="auto"/>
        <w:left w:val="none" w:sz="0" w:space="0" w:color="auto"/>
        <w:bottom w:val="none" w:sz="0" w:space="0" w:color="auto"/>
        <w:right w:val="none" w:sz="0" w:space="0" w:color="auto"/>
      </w:divBdr>
    </w:div>
    <w:div w:id="1414813107">
      <w:bodyDiv w:val="1"/>
      <w:marLeft w:val="0"/>
      <w:marRight w:val="0"/>
      <w:marTop w:val="0"/>
      <w:marBottom w:val="0"/>
      <w:divBdr>
        <w:top w:val="none" w:sz="0" w:space="0" w:color="auto"/>
        <w:left w:val="none" w:sz="0" w:space="0" w:color="auto"/>
        <w:bottom w:val="none" w:sz="0" w:space="0" w:color="auto"/>
        <w:right w:val="none" w:sz="0" w:space="0" w:color="auto"/>
      </w:divBdr>
    </w:div>
    <w:div w:id="1470511824">
      <w:bodyDiv w:val="1"/>
      <w:marLeft w:val="0"/>
      <w:marRight w:val="0"/>
      <w:marTop w:val="0"/>
      <w:marBottom w:val="0"/>
      <w:divBdr>
        <w:top w:val="none" w:sz="0" w:space="0" w:color="auto"/>
        <w:left w:val="none" w:sz="0" w:space="0" w:color="auto"/>
        <w:bottom w:val="none" w:sz="0" w:space="0" w:color="auto"/>
        <w:right w:val="none" w:sz="0" w:space="0" w:color="auto"/>
      </w:divBdr>
    </w:div>
    <w:div w:id="1631132503">
      <w:bodyDiv w:val="1"/>
      <w:marLeft w:val="0"/>
      <w:marRight w:val="0"/>
      <w:marTop w:val="0"/>
      <w:marBottom w:val="0"/>
      <w:divBdr>
        <w:top w:val="none" w:sz="0" w:space="0" w:color="auto"/>
        <w:left w:val="none" w:sz="0" w:space="0" w:color="auto"/>
        <w:bottom w:val="none" w:sz="0" w:space="0" w:color="auto"/>
        <w:right w:val="none" w:sz="0" w:space="0" w:color="auto"/>
      </w:divBdr>
    </w:div>
    <w:div w:id="1724912906">
      <w:bodyDiv w:val="1"/>
      <w:marLeft w:val="0"/>
      <w:marRight w:val="0"/>
      <w:marTop w:val="0"/>
      <w:marBottom w:val="0"/>
      <w:divBdr>
        <w:top w:val="none" w:sz="0" w:space="0" w:color="auto"/>
        <w:left w:val="none" w:sz="0" w:space="0" w:color="auto"/>
        <w:bottom w:val="none" w:sz="0" w:space="0" w:color="auto"/>
        <w:right w:val="none" w:sz="0" w:space="0" w:color="auto"/>
      </w:divBdr>
    </w:div>
    <w:div w:id="1814056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hyperlink" Target="https://www.jstor.org/stable/4132330" TargetMode="External"/><Relationship Id="rId21" Type="http://schemas.openxmlformats.org/officeDocument/2006/relationships/image" Target="media/image2.png"/><Relationship Id="rId42" Type="http://schemas.openxmlformats.org/officeDocument/2006/relationships/image" Target="media/image23.png"/><Relationship Id="rId47" Type="http://schemas.openxmlformats.org/officeDocument/2006/relationships/hyperlink" Target="https://doi.org/10.1088/1757-899X/513/1/012035" TargetMode="External"/><Relationship Id="rId63" Type="http://schemas.openxmlformats.org/officeDocument/2006/relationships/hyperlink" Target="https://doi.org/10.1145/1555619.1555645" TargetMode="External"/><Relationship Id="rId68" Type="http://schemas.openxmlformats.org/officeDocument/2006/relationships/hyperlink" Target="http://papers.cumincad.org/data/works/att/caadria2019_136.pdf" TargetMode="External"/><Relationship Id="rId84" Type="http://schemas.openxmlformats.org/officeDocument/2006/relationships/hyperlink" Target="https://doi.org/10.1016/j.clsr.2017.05.007" TargetMode="External"/><Relationship Id="rId89" Type="http://schemas.openxmlformats.org/officeDocument/2006/relationships/hyperlink" Target="https://doi.org/10.1061/(ASCE)0733-9364(2001)127:4(322" TargetMode="External"/><Relationship Id="rId112" Type="http://schemas.openxmlformats.org/officeDocument/2006/relationships/hyperlink" Target="https://doi.org/10.1002/9781444361162" TargetMode="External"/><Relationship Id="rId133" Type="http://schemas.openxmlformats.org/officeDocument/2006/relationships/hyperlink" Target="https://doi.org/10.1080/15623599.2018.1435236" TargetMode="External"/><Relationship Id="rId138" Type="http://schemas.openxmlformats.org/officeDocument/2006/relationships/hyperlink" Target="https://aisel.aisnet.org/ecis2008/87" TargetMode="External"/><Relationship Id="rId154" Type="http://schemas.openxmlformats.org/officeDocument/2006/relationships/hyperlink" Target="https://doi.org/10.1016/j.proeng.2017.08.052" TargetMode="External"/><Relationship Id="rId159" Type="http://schemas.openxmlformats.org/officeDocument/2006/relationships/hyperlink" Target="https://doi.org/10.1061/(ASCE)ME.1943-5479.0000028" TargetMode="External"/><Relationship Id="rId170" Type="http://schemas.openxmlformats.org/officeDocument/2006/relationships/image" Target="media/image28.png"/><Relationship Id="rId16" Type="http://schemas.openxmlformats.org/officeDocument/2006/relationships/diagramQuickStyle" Target="diagrams/quickStyle1.xml"/><Relationship Id="rId107" Type="http://schemas.openxmlformats.org/officeDocument/2006/relationships/hyperlink" Target="https://doi.org/10.1108/RMJ-12-2015-0042" TargetMode="External"/><Relationship Id="rId11" Type="http://schemas.openxmlformats.org/officeDocument/2006/relationships/hyperlink" Target="mailto:trebor@cs.auckland.ac.nz" TargetMode="Externa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hyperlink" Target="https://doi.org/10.1080/15578771.2011.617808" TargetMode="External"/><Relationship Id="rId58" Type="http://schemas.openxmlformats.org/officeDocument/2006/relationships/hyperlink" Target="https://doi.org/10.1007/978-3-319-92862-3" TargetMode="External"/><Relationship Id="rId74" Type="http://schemas.openxmlformats.org/officeDocument/2006/relationships/hyperlink" Target="https://ethereum.org/en/developers/docs/smart-contracts/languages/" TargetMode="External"/><Relationship Id="rId79" Type="http://schemas.openxmlformats.org/officeDocument/2006/relationships/hyperlink" Target="https://doi.org/10.1177/106329303038028" TargetMode="External"/><Relationship Id="rId102" Type="http://schemas.openxmlformats.org/officeDocument/2006/relationships/hyperlink" Target="https://iebc.co/wp-content/uploads/2018/01/Arup-Blockchain-Technology-Report-3.pdf" TargetMode="External"/><Relationship Id="rId123" Type="http://schemas.openxmlformats.org/officeDocument/2006/relationships/hyperlink" Target="https://www.arup.com/perspectives/publications/research/section/blockchain-and-the-built-environment" TargetMode="External"/><Relationship Id="rId128" Type="http://schemas.openxmlformats.org/officeDocument/2006/relationships/hyperlink" Target="https://shop.bsigroup.com/en/ProductDetail/?pid=000000000030281435" TargetMode="External"/><Relationship Id="rId144" Type="http://schemas.openxmlformats.org/officeDocument/2006/relationships/hyperlink" Target="https://doi.org/10.1061/(ASCE)ME.1943-5479.0000085" TargetMode="External"/><Relationship Id="rId149" Type="http://schemas.openxmlformats.org/officeDocument/2006/relationships/hyperlink" Target="https://shop.standards.govt.nz/catalog/26122%3A2012%28SA%7CSNZ+TR+ISO%29/view" TargetMode="External"/><Relationship Id="rId5" Type="http://schemas.openxmlformats.org/officeDocument/2006/relationships/webSettings" Target="webSettings.xml"/><Relationship Id="rId90" Type="http://schemas.openxmlformats.org/officeDocument/2006/relationships/hyperlink" Target="https://doi.org/10.2307/25148625" TargetMode="External"/><Relationship Id="rId95" Type="http://schemas.openxmlformats.org/officeDocument/2006/relationships/hyperlink" Target="https://www.scl.org.uk/papers/contract-issues-use-construction-building-information-modeling" TargetMode="External"/><Relationship Id="rId160" Type="http://schemas.openxmlformats.org/officeDocument/2006/relationships/hyperlink" Target="https://itcon.org/paper/2014/16" TargetMode="External"/><Relationship Id="rId165" Type="http://schemas.openxmlformats.org/officeDocument/2006/relationships/hyperlink" Target="https://doi.org/10.1061/9780784413616.064" TargetMode="External"/><Relationship Id="rId22" Type="http://schemas.openxmlformats.org/officeDocument/2006/relationships/image" Target="media/image3.png"/><Relationship Id="rId27" Type="http://schemas.openxmlformats.org/officeDocument/2006/relationships/image" Target="media/image8.jpg"/><Relationship Id="rId43" Type="http://schemas.openxmlformats.org/officeDocument/2006/relationships/image" Target="media/image24.png"/><Relationship Id="rId48" Type="http://schemas.openxmlformats.org/officeDocument/2006/relationships/hyperlink" Target="https://doi.org/10.22260/ISARC2016/0129" TargetMode="External"/><Relationship Id="rId64" Type="http://schemas.openxmlformats.org/officeDocument/2006/relationships/hyperlink" Target="https://doi.org/10.1108/APJIE-12-2017-034" TargetMode="External"/><Relationship Id="rId69" Type="http://schemas.openxmlformats.org/officeDocument/2006/relationships/hyperlink" Target="http://papers.cumincad.org/data/works/att/ecaadesigradi2019_296.pdf" TargetMode="External"/><Relationship Id="rId113" Type="http://schemas.openxmlformats.org/officeDocument/2006/relationships/hyperlink" Target="https://doi.org/10.1016/j.autcon.2017.10.024" TargetMode="External"/><Relationship Id="rId118" Type="http://schemas.openxmlformats.org/officeDocument/2006/relationships/hyperlink" Target="https://arrow.dit.ie/bescharcon/26/" TargetMode="External"/><Relationship Id="rId134" Type="http://schemas.openxmlformats.org/officeDocument/2006/relationships/hyperlink" Target="https://doi.org/10.1109/WETSEB.2019.00010" TargetMode="External"/><Relationship Id="rId139" Type="http://schemas.openxmlformats.org/officeDocument/2006/relationships/hyperlink" Target="https://www.onepetro.org/journal-paper/ASSE-13-09-56" TargetMode="External"/><Relationship Id="rId80" Type="http://schemas.openxmlformats.org/officeDocument/2006/relationships/hyperlink" Target="http://hdl.handle.net/1808/4264" TargetMode="External"/><Relationship Id="rId85" Type="http://schemas.openxmlformats.org/officeDocument/2006/relationships/hyperlink" Target="https://doi.org/10.1680/jmapl.14.00045" TargetMode="External"/><Relationship Id="rId150" Type="http://schemas.openxmlformats.org/officeDocument/2006/relationships/hyperlink" Target="https://shop.standards.govt.nz/catalog/168%3A2017%28SAA%7CSNZ+HB%29/view" TargetMode="External"/><Relationship Id="rId155" Type="http://schemas.openxmlformats.org/officeDocument/2006/relationships/hyperlink" Target="https://doi.org/10.1057/ejis.2014.36" TargetMode="External"/><Relationship Id="rId171" Type="http://schemas.openxmlformats.org/officeDocument/2006/relationships/fontTable" Target="fontTable.xml"/><Relationship Id="rId12" Type="http://schemas.openxmlformats.org/officeDocument/2006/relationships/footer" Target="footer1.xml"/><Relationship Id="rId17" Type="http://schemas.openxmlformats.org/officeDocument/2006/relationships/diagramColors" Target="diagrams/colors1.xml"/><Relationship Id="rId33" Type="http://schemas.openxmlformats.org/officeDocument/2006/relationships/image" Target="media/image14.png"/><Relationship Id="rId38" Type="http://schemas.openxmlformats.org/officeDocument/2006/relationships/image" Target="media/image19.png"/><Relationship Id="rId59" Type="http://schemas.openxmlformats.org/officeDocument/2006/relationships/hyperlink" Target="https://doi.org/10.1049/cp.2013.1698" TargetMode="External"/><Relationship Id="rId103" Type="http://schemas.openxmlformats.org/officeDocument/2006/relationships/hyperlink" Target="https://doi.org/10.1016/j.aei.2010.12.001" TargetMode="External"/><Relationship Id="rId108" Type="http://schemas.openxmlformats.org/officeDocument/2006/relationships/hyperlink" Target="http://dev.dcd.com/articles/the-contract-challenges-of-delivering-projects-using-collaborative-design" TargetMode="External"/><Relationship Id="rId124" Type="http://schemas.openxmlformats.org/officeDocument/2006/relationships/hyperlink" Target="http://nzcic.co.nz/resources/guidelines/" TargetMode="External"/><Relationship Id="rId129" Type="http://schemas.openxmlformats.org/officeDocument/2006/relationships/hyperlink" Target="https://doi.org/10.1007/978-3-642-29863-9_29" TargetMode="External"/><Relationship Id="rId54" Type="http://schemas.openxmlformats.org/officeDocument/2006/relationships/hyperlink" Target="https://link.gale.com/apps/doc/A205568011/AONE?u=learn&amp;sid=AONE&amp;xid=89d59b6f" TargetMode="External"/><Relationship Id="rId70" Type="http://schemas.openxmlformats.org/officeDocument/2006/relationships/hyperlink" Target="https://doi.org/10.1007/978-3-319-07374-3" TargetMode="External"/><Relationship Id="rId75" Type="http://schemas.openxmlformats.org/officeDocument/2006/relationships/hyperlink" Target="https://etherscan.io/" TargetMode="External"/><Relationship Id="rId91" Type="http://schemas.openxmlformats.org/officeDocument/2006/relationships/hyperlink" Target="https://itcon.org/paper/2006/09" TargetMode="External"/><Relationship Id="rId96" Type="http://schemas.openxmlformats.org/officeDocument/2006/relationships/hyperlink" Target="https://doi.org/10.1016/j.autcon.2016.05.001" TargetMode="External"/><Relationship Id="rId140" Type="http://schemas.openxmlformats.org/officeDocument/2006/relationships/hyperlink" Target="https://doi.org/10.3846/13923730.2012.760480" TargetMode="External"/><Relationship Id="rId145" Type="http://schemas.openxmlformats.org/officeDocument/2006/relationships/hyperlink" Target="https://doi.org/10.1007/978-3-030-32523-7_36" TargetMode="External"/><Relationship Id="rId161" Type="http://schemas.openxmlformats.org/officeDocument/2006/relationships/hyperlink" Target="https://scholars.cityu.edu.hk/en/theses/theses(48ee369f-44e5-4ead-9810-0e6d1a2b6170).html" TargetMode="External"/><Relationship Id="rId166" Type="http://schemas.openxmlformats.org/officeDocument/2006/relationships/hyperlink" Target="https://doi.org/10.1155/2019/534953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1.xml"/><Relationship Id="rId23" Type="http://schemas.openxmlformats.org/officeDocument/2006/relationships/image" Target="media/image4.png"/><Relationship Id="rId28" Type="http://schemas.openxmlformats.org/officeDocument/2006/relationships/image" Target="media/image9.jpg"/><Relationship Id="rId36" Type="http://schemas.openxmlformats.org/officeDocument/2006/relationships/image" Target="media/image17.png"/><Relationship Id="rId49" Type="http://schemas.openxmlformats.org/officeDocument/2006/relationships/hyperlink" Target="http://www.arcom.ac.uk/-docs/proceedings/ar2014-0623-0632_Al-Shammari.pdf" TargetMode="External"/><Relationship Id="rId57" Type="http://schemas.openxmlformats.org/officeDocument/2006/relationships/hyperlink" Target="https://itc.scix.net/pdfs/w78-2002-3.content.pdf" TargetMode="External"/><Relationship Id="rId106" Type="http://schemas.openxmlformats.org/officeDocument/2006/relationships/hyperlink" Target="https://doi.org/10.2307/25148871" TargetMode="External"/><Relationship Id="rId114" Type="http://schemas.openxmlformats.org/officeDocument/2006/relationships/hyperlink" Target="https://doi.org/10.1109/CloudCom.2013.127" TargetMode="External"/><Relationship Id="rId119" Type="http://schemas.openxmlformats.org/officeDocument/2006/relationships/hyperlink" Target="https://doi.org/10.1108/17561451011087337" TargetMode="External"/><Relationship Id="rId127" Type="http://schemas.openxmlformats.org/officeDocument/2006/relationships/hyperlink" Target="https://doi.org/10.1108/ECAM-03-2018-0101" TargetMode="External"/><Relationship Id="rId10" Type="http://schemas.openxmlformats.org/officeDocument/2006/relationships/hyperlink" Target="mailto:yang.zou@auckland.ac.nz" TargetMode="Externa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hyperlink" Target="https://www.akademisains.gov.my/asmsj/?mdocs-file=3845" TargetMode="External"/><Relationship Id="rId60" Type="http://schemas.openxmlformats.org/officeDocument/2006/relationships/hyperlink" Target="https://shop.bsigroup.com/ProductDetail?pid=000000000030294672" TargetMode="External"/><Relationship Id="rId65" Type="http://schemas.openxmlformats.org/officeDocument/2006/relationships/hyperlink" Target="https://www.csiresources.org/standards/omniclass" TargetMode="External"/><Relationship Id="rId73" Type="http://schemas.openxmlformats.org/officeDocument/2006/relationships/hyperlink" Target="https://ethereum.org/en/developers/docs/evm/" TargetMode="External"/><Relationship Id="rId78" Type="http://schemas.openxmlformats.org/officeDocument/2006/relationships/hyperlink" Target="https://doi.org/10.1016/j.jocs.2017.03.025" TargetMode="External"/><Relationship Id="rId81" Type="http://schemas.openxmlformats.org/officeDocument/2006/relationships/hyperlink" Target="https://doi.org/10.14288/1.0076406" TargetMode="External"/><Relationship Id="rId86" Type="http://schemas.openxmlformats.org/officeDocument/2006/relationships/hyperlink" Target="https://digitalcommons.calpoly.edu/cmsp/190/" TargetMode="External"/><Relationship Id="rId94" Type="http://schemas.openxmlformats.org/officeDocument/2006/relationships/hyperlink" Target="https://doi.org/10.1016/j.aei.2020.101094" TargetMode="External"/><Relationship Id="rId99" Type="http://schemas.openxmlformats.org/officeDocument/2006/relationships/hyperlink" Target="https://doi.org/10.1016/j.aei.2012.11.006" TargetMode="External"/><Relationship Id="rId101" Type="http://schemas.openxmlformats.org/officeDocument/2006/relationships/hyperlink" Target="https://doi.org/10.1080/01446193.2016.1190026" TargetMode="External"/><Relationship Id="rId122" Type="http://schemas.openxmlformats.org/officeDocument/2006/relationships/hyperlink" Target="https://itcon.org/paper/2019/12" TargetMode="External"/><Relationship Id="rId130" Type="http://schemas.openxmlformats.org/officeDocument/2006/relationships/hyperlink" Target="https://doi.org/10.2753/MIS0742-1222240302" TargetMode="External"/><Relationship Id="rId135" Type="http://schemas.openxmlformats.org/officeDocument/2006/relationships/hyperlink" Target="https://doi.org/10.1139/cjce-2014-0078" TargetMode="External"/><Relationship Id="rId143" Type="http://schemas.openxmlformats.org/officeDocument/2006/relationships/hyperlink" Target="https://itcon.org/paper/2013/8" TargetMode="External"/><Relationship Id="rId148" Type="http://schemas.openxmlformats.org/officeDocument/2006/relationships/hyperlink" Target="https://doi.org/10.1061/9780784482421.050" TargetMode="External"/><Relationship Id="rId151" Type="http://schemas.openxmlformats.org/officeDocument/2006/relationships/hyperlink" Target="https://doi.org/10.1016/j.autcon.2008.10.003" TargetMode="External"/><Relationship Id="rId156" Type="http://schemas.openxmlformats.org/officeDocument/2006/relationships/hyperlink" Target="https://doi.org/10.15302/J-FEM-2017006" TargetMode="External"/><Relationship Id="rId164" Type="http://schemas.openxmlformats.org/officeDocument/2006/relationships/hyperlink" Target="https://doi.org/10.1016/j.autcon.2020.103276" TargetMode="External"/><Relationship Id="rId169"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hyperlink" Target="mailto:tyiu@massey.ac.nz" TargetMode="External"/><Relationship Id="rId172" Type="http://schemas.openxmlformats.org/officeDocument/2006/relationships/theme" Target="theme/theme1.xml"/><Relationship Id="rId13" Type="http://schemas.openxmlformats.org/officeDocument/2006/relationships/hyperlink" Target="https://drive.google.com/drive/folders/1CePlE1m0bOtuYJIOZ4eZ6ygJBQvbIDLH?usp=sharing" TargetMode="External"/><Relationship Id="rId18" Type="http://schemas.microsoft.com/office/2007/relationships/diagramDrawing" Target="diagrams/drawing1.xml"/><Relationship Id="rId39" Type="http://schemas.openxmlformats.org/officeDocument/2006/relationships/image" Target="media/image20.png"/><Relationship Id="rId109" Type="http://schemas.openxmlformats.org/officeDocument/2006/relationships/hyperlink" Target="https://doi.org/10.1016/j.autcon.2019.02.005" TargetMode="External"/><Relationship Id="rId34" Type="http://schemas.openxmlformats.org/officeDocument/2006/relationships/image" Target="media/image15.png"/><Relationship Id="rId50" Type="http://schemas.openxmlformats.org/officeDocument/2006/relationships/hyperlink" Target="https://doi.org/10.1061/(ASCE)CP.1943-5487.0000201" TargetMode="External"/><Relationship Id="rId55" Type="http://schemas.openxmlformats.org/officeDocument/2006/relationships/hyperlink" Target="https://doi.org/10.1007/s10796-006-9018-z" TargetMode="External"/><Relationship Id="rId76" Type="http://schemas.openxmlformats.org/officeDocument/2006/relationships/hyperlink" Target="https://doi.org/10.3846/tede.2018.5695" TargetMode="External"/><Relationship Id="rId97" Type="http://schemas.openxmlformats.org/officeDocument/2006/relationships/hyperlink" Target="https://www.iso.org/standard/75109.html" TargetMode="External"/><Relationship Id="rId104" Type="http://schemas.openxmlformats.org/officeDocument/2006/relationships/hyperlink" Target="https://doi.org/10.1080/01446193.2011.648947" TargetMode="External"/><Relationship Id="rId120" Type="http://schemas.openxmlformats.org/officeDocument/2006/relationships/hyperlink" Target="https://doi.org/10.1016/j.sbspro.2013.12.922" TargetMode="External"/><Relationship Id="rId125" Type="http://schemas.openxmlformats.org/officeDocument/2006/relationships/hyperlink" Target="https://itcon.org/paper/2011/40" TargetMode="External"/><Relationship Id="rId141" Type="http://schemas.openxmlformats.org/officeDocument/2006/relationships/hyperlink" Target="http://mono.eik.bme.hu/~zrostas/assets/files/CPM_RIBAOutlinePlanofWork_BIMOverlay.pdf" TargetMode="External"/><Relationship Id="rId146" Type="http://schemas.openxmlformats.org/officeDocument/2006/relationships/hyperlink" Target="https://doi.org/10.1126/science.165.3896.886-a" TargetMode="External"/><Relationship Id="rId167" Type="http://schemas.openxmlformats.org/officeDocument/2006/relationships/hyperlink" Target="https://doi.org/10.1016/j.autcon.2005.05.003" TargetMode="External"/><Relationship Id="rId7" Type="http://schemas.openxmlformats.org/officeDocument/2006/relationships/endnotes" Target="endnotes.xml"/><Relationship Id="rId71" Type="http://schemas.openxmlformats.org/officeDocument/2006/relationships/hyperlink" Target="https://pure.ulster.ac.uk/en/publications/an-investigation-into-the-legal-issues-relating-to-building-infor-3" TargetMode="External"/><Relationship Id="rId92" Type="http://schemas.openxmlformats.org/officeDocument/2006/relationships/hyperlink" Target="https://doi.org/10.1680/feng.14.00005" TargetMode="External"/><Relationship Id="rId162" Type="http://schemas.openxmlformats.org/officeDocument/2006/relationships/hyperlink" Target="https://doi.org/10.1109/ICSA.2017.33" TargetMode="Externa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hyperlink" Target="https://www.aecmag.com/component/content/article/59-features/1718-imodel-unleashed" TargetMode="External"/><Relationship Id="rId87" Type="http://schemas.openxmlformats.org/officeDocument/2006/relationships/hyperlink" Target="https://doi.org/10.1109/ACCESS.2018.2876971" TargetMode="External"/><Relationship Id="rId110" Type="http://schemas.openxmlformats.org/officeDocument/2006/relationships/hyperlink" Target="https://doi.org/10.3390/electronics8070724" TargetMode="External"/><Relationship Id="rId115" Type="http://schemas.openxmlformats.org/officeDocument/2006/relationships/hyperlink" Target="https://doi.org/10.5130/AJCEB.v15i3.4608" TargetMode="External"/><Relationship Id="rId131" Type="http://schemas.openxmlformats.org/officeDocument/2006/relationships/hyperlink" Target="https://doi.org/10.13140/RG.2.2.14164.45443" TargetMode="External"/><Relationship Id="rId136" Type="http://schemas.openxmlformats.org/officeDocument/2006/relationships/hyperlink" Target="https://doi.org/10.1007/978-3-319-92862-3_15" TargetMode="External"/><Relationship Id="rId157" Type="http://schemas.openxmlformats.org/officeDocument/2006/relationships/hyperlink" Target="https://aecmag.com/59-features/1525-all-together-now-construction-collaboration" TargetMode="External"/><Relationship Id="rId61" Type="http://schemas.openxmlformats.org/officeDocument/2006/relationships/hyperlink" Target="https://www.legislation.govt.nz/act/public/2004/0072/latest/whole.html" TargetMode="External"/><Relationship Id="rId82" Type="http://schemas.openxmlformats.org/officeDocument/2006/relationships/hyperlink" Target="https://doi.org/10.1061/(ASCE)1052-3928(2006)132:3(264" TargetMode="External"/><Relationship Id="rId152" Type="http://schemas.openxmlformats.org/officeDocument/2006/relationships/hyperlink" Target="https://orbit.dtu.dk/en/publications/using-bcf-as-a-mediator-for-task-management-in-building-design" TargetMode="External"/><Relationship Id="rId19" Type="http://schemas.openxmlformats.org/officeDocument/2006/relationships/image" Target="media/image1.emf"/><Relationship Id="rId14" Type="http://schemas.openxmlformats.org/officeDocument/2006/relationships/diagramData" Target="diagrams/data1.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hyperlink" Target="http://search.proquest.com/docview/1641352083" TargetMode="External"/><Relationship Id="rId77" Type="http://schemas.openxmlformats.org/officeDocument/2006/relationships/hyperlink" Target="https://doi.org/10.1109/MERCon.2019.8818768" TargetMode="External"/><Relationship Id="rId100" Type="http://schemas.openxmlformats.org/officeDocument/2006/relationships/hyperlink" Target="https://doi.org/10.1108/CI-04-2014-0026" TargetMode="External"/><Relationship Id="rId105" Type="http://schemas.openxmlformats.org/officeDocument/2006/relationships/hyperlink" Target="https://heinonline.org/HOL/P?h=hein.journals/wmitch34&amp;i=85" TargetMode="External"/><Relationship Id="rId126" Type="http://schemas.openxmlformats.org/officeDocument/2006/relationships/hyperlink" Target="https://doi.org/10.1061/9780784479827.053" TargetMode="External"/><Relationship Id="rId147" Type="http://schemas.openxmlformats.org/officeDocument/2006/relationships/hyperlink" Target="https://www.irbnet.de/daten/iconda/CIB20074.pdf" TargetMode="External"/><Relationship Id="rId168" Type="http://schemas.openxmlformats.org/officeDocument/2006/relationships/hyperlink" Target="https://casetext.com/case/zubulake-v-ubs-warburg-llc-3" TargetMode="External"/><Relationship Id="rId8" Type="http://schemas.openxmlformats.org/officeDocument/2006/relationships/hyperlink" Target="mailto:aerr756@aucklanduni.ac.nz" TargetMode="External"/><Relationship Id="rId51" Type="http://schemas.openxmlformats.org/officeDocument/2006/relationships/hyperlink" Target="https://doi.org/10.1061/(ASCE)CO.1943-7862.0000741" TargetMode="External"/><Relationship Id="rId72" Type="http://schemas.openxmlformats.org/officeDocument/2006/relationships/hyperlink" Target="https://doi.org/10.1680/icsic.64669.371" TargetMode="External"/><Relationship Id="rId93" Type="http://schemas.openxmlformats.org/officeDocument/2006/relationships/hyperlink" Target="https://thebimhub.com/2016/06/20/bim-legal-forum-defining-legal-landscape-part-2/" TargetMode="External"/><Relationship Id="rId98" Type="http://schemas.openxmlformats.org/officeDocument/2006/relationships/hyperlink" Target="https://www.iso.org/standard/74206.html" TargetMode="External"/><Relationship Id="rId121" Type="http://schemas.openxmlformats.org/officeDocument/2006/relationships/hyperlink" Target="https://doi.org/10.1061/(ASCE)0887-3801(1998)12:2(82" TargetMode="External"/><Relationship Id="rId142" Type="http://schemas.openxmlformats.org/officeDocument/2006/relationships/hyperlink" Target="http://www.aph.gov.au/DocumentStore.ashx?id=d7b1b259-e1a7-4503-a4a1-ca3841e9fdab&amp;subId=353999" TargetMode="External"/><Relationship Id="rId163" Type="http://schemas.openxmlformats.org/officeDocument/2006/relationships/hyperlink" Target="https://doi.org/10.1016/j.autcon.2020.103270" TargetMode="External"/><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hyperlink" Target="https://doi.org/10.1108/BEPAM-12-2017-0131" TargetMode="External"/><Relationship Id="rId67" Type="http://schemas.openxmlformats.org/officeDocument/2006/relationships/hyperlink" Target="http://papers.cumincad.org/data/works/att/ecaade2018_226.pdf" TargetMode="External"/><Relationship Id="rId116" Type="http://schemas.openxmlformats.org/officeDocument/2006/relationships/hyperlink" Target="https://doi.org/10.2307/25148869" TargetMode="External"/><Relationship Id="rId137" Type="http://schemas.openxmlformats.org/officeDocument/2006/relationships/hyperlink" Target="https://doi.org/10.1201/9781315386904" TargetMode="External"/><Relationship Id="rId158" Type="http://schemas.openxmlformats.org/officeDocument/2006/relationships/hyperlink" Target="https://doi.org/10.1080/096132198369751" TargetMode="External"/><Relationship Id="rId20" Type="http://schemas.openxmlformats.org/officeDocument/2006/relationships/package" Target="embeddings/Microsoft_Visio_Drawing.vsdx"/><Relationship Id="rId41" Type="http://schemas.openxmlformats.org/officeDocument/2006/relationships/image" Target="media/image22.png"/><Relationship Id="rId62" Type="http://schemas.openxmlformats.org/officeDocument/2006/relationships/hyperlink" Target="https://doi.org/10.1088/1757-899X/753/4/042030" TargetMode="External"/><Relationship Id="rId83" Type="http://schemas.openxmlformats.org/officeDocument/2006/relationships/hyperlink" Target="https://doi.org/10.1016/j.rser.2016.11.083" TargetMode="External"/><Relationship Id="rId88" Type="http://schemas.openxmlformats.org/officeDocument/2006/relationships/hyperlink" Target="https://doi.org/10.1061/(ASCE)CO.1943-7862.0001278" TargetMode="External"/><Relationship Id="rId111" Type="http://schemas.openxmlformats.org/officeDocument/2006/relationships/hyperlink" Target="https://doi.org/10.1016/S0263-7863(01)00039-4" TargetMode="External"/><Relationship Id="rId132" Type="http://schemas.openxmlformats.org/officeDocument/2006/relationships/hyperlink" Target="https://doi.org/10.1016/j.jii.2020.100125" TargetMode="External"/><Relationship Id="rId153" Type="http://schemas.openxmlformats.org/officeDocument/2006/relationships/hyperlink" Target="https://doi.org/10.1080/17452007.2011.582332"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AD63003-1088-4551-A427-E408E6B819CC}" type="doc">
      <dgm:prSet loTypeId="urn:microsoft.com/office/officeart/2011/layout/TabList" loCatId="list" qsTypeId="urn:microsoft.com/office/officeart/2005/8/quickstyle/simple1" qsCatId="simple" csTypeId="urn:microsoft.com/office/officeart/2005/8/colors/accent0_1" csCatId="mainScheme" phldr="1"/>
      <dgm:spPr/>
      <dgm:t>
        <a:bodyPr/>
        <a:lstStyle/>
        <a:p>
          <a:endParaRPr lang="en-US"/>
        </a:p>
      </dgm:t>
    </dgm:pt>
    <dgm:pt modelId="{AC10178A-E9B0-4C99-9262-C3ED1296F5D3}">
      <dgm:prSet phldrT="[Text]" custT="1"/>
      <dgm:spPr>
        <a:solidFill>
          <a:schemeClr val="accent2">
            <a:lumMod val="20000"/>
            <a:lumOff val="80000"/>
          </a:schemeClr>
        </a:solidFill>
      </dgm:spPr>
      <dgm:t>
        <a:bodyPr/>
        <a:lstStyle/>
        <a:p>
          <a:pPr algn="l"/>
          <a:r>
            <a:rPr lang="en-US" sz="1200" b="1">
              <a:latin typeface="Times New Roman" panose="02020603050405020304" pitchFamily="18" charset="0"/>
              <a:cs typeface="Times New Roman" panose="02020603050405020304" pitchFamily="18" charset="0"/>
            </a:rPr>
            <a:t>Problem identification &amp; motivation (1)</a:t>
          </a:r>
        </a:p>
      </dgm:t>
    </dgm:pt>
    <dgm:pt modelId="{84E99B9B-786A-4E89-8712-B15AE1679B7C}" type="parTrans" cxnId="{92AA6582-73F4-427B-93B3-39E3CF4895AE}">
      <dgm:prSet/>
      <dgm:spPr/>
      <dgm:t>
        <a:bodyPr/>
        <a:lstStyle/>
        <a:p>
          <a:endParaRPr lang="en-US" sz="900"/>
        </a:p>
      </dgm:t>
    </dgm:pt>
    <dgm:pt modelId="{1C85A2FD-AD1C-4EB7-A7DA-4F55CC666E00}" type="sibTrans" cxnId="{92AA6582-73F4-427B-93B3-39E3CF4895AE}">
      <dgm:prSet/>
      <dgm:spPr/>
      <dgm:t>
        <a:bodyPr/>
        <a:lstStyle/>
        <a:p>
          <a:endParaRPr lang="en-US" sz="900"/>
        </a:p>
      </dgm:t>
    </dgm:pt>
    <dgm:pt modelId="{DDB4E5D8-39C1-4DE9-B58F-48C68C2D4724}">
      <dgm:prSet phldrT="[Text]" custT="1"/>
      <dgm:spPr/>
      <dgm:t>
        <a:bodyPr/>
        <a:lstStyle/>
        <a:p>
          <a:r>
            <a:rPr lang="en-US" sz="1200">
              <a:latin typeface="Times New Roman" panose="02020603050405020304" pitchFamily="18" charset="0"/>
              <a:cs typeface="Times New Roman" panose="02020603050405020304" pitchFamily="18" charset="0"/>
            </a:rPr>
            <a:t>  Literature search and review</a:t>
          </a:r>
        </a:p>
      </dgm:t>
    </dgm:pt>
    <dgm:pt modelId="{2A2FEBB5-7CF2-4A90-8824-F83DD6CEAEAB}" type="parTrans" cxnId="{C9FFE70D-5EC5-4605-92EB-8FF814CE4187}">
      <dgm:prSet/>
      <dgm:spPr/>
      <dgm:t>
        <a:bodyPr/>
        <a:lstStyle/>
        <a:p>
          <a:endParaRPr lang="en-US" sz="900"/>
        </a:p>
      </dgm:t>
    </dgm:pt>
    <dgm:pt modelId="{E600B466-862C-44B1-B1CA-E1F3D43C0694}" type="sibTrans" cxnId="{C9FFE70D-5EC5-4605-92EB-8FF814CE4187}">
      <dgm:prSet/>
      <dgm:spPr/>
      <dgm:t>
        <a:bodyPr/>
        <a:lstStyle/>
        <a:p>
          <a:endParaRPr lang="en-US" sz="900"/>
        </a:p>
      </dgm:t>
    </dgm:pt>
    <dgm:pt modelId="{E0FDBDFF-EF15-44F2-8EA3-8E6241218D15}">
      <dgm:prSet phldrT="[Text]" custT="1"/>
      <dgm:spPr/>
      <dgm:t>
        <a:bodyPr/>
        <a:lstStyle/>
        <a:p>
          <a:r>
            <a:rPr lang="en-US" sz="1200">
              <a:latin typeface="Times New Roman" panose="02020603050405020304" pitchFamily="18" charset="0"/>
              <a:cs typeface="Times New Roman" panose="02020603050405020304" pitchFamily="18" charset="0"/>
            </a:rPr>
            <a:t> Diagnose design liability and security issues in information exchange processes</a:t>
          </a:r>
        </a:p>
      </dgm:t>
    </dgm:pt>
    <dgm:pt modelId="{8F830D3D-6AEF-4EB3-81A7-6A6354D8416D}" type="parTrans" cxnId="{43F1605F-6CA3-461E-ACAA-BB0217974B59}">
      <dgm:prSet/>
      <dgm:spPr/>
      <dgm:t>
        <a:bodyPr/>
        <a:lstStyle/>
        <a:p>
          <a:endParaRPr lang="en-US" sz="900"/>
        </a:p>
      </dgm:t>
    </dgm:pt>
    <dgm:pt modelId="{94573C0E-6057-4554-99FF-EEB3B73AA8B0}" type="sibTrans" cxnId="{43F1605F-6CA3-461E-ACAA-BB0217974B59}">
      <dgm:prSet/>
      <dgm:spPr/>
      <dgm:t>
        <a:bodyPr/>
        <a:lstStyle/>
        <a:p>
          <a:endParaRPr lang="en-US" sz="900"/>
        </a:p>
      </dgm:t>
    </dgm:pt>
    <dgm:pt modelId="{7DB2BB35-796F-4D2D-941F-04A1CA7554FE}">
      <dgm:prSet phldrT="[Text]" custT="1"/>
      <dgm:spPr>
        <a:solidFill>
          <a:schemeClr val="accent2">
            <a:lumMod val="20000"/>
            <a:lumOff val="80000"/>
          </a:schemeClr>
        </a:solidFill>
      </dgm:spPr>
      <dgm:t>
        <a:bodyPr/>
        <a:lstStyle/>
        <a:p>
          <a:pPr algn="l"/>
          <a:r>
            <a:rPr lang="en-US" sz="1200" b="1">
              <a:latin typeface="Times New Roman" panose="02020603050405020304" pitchFamily="18" charset="0"/>
              <a:cs typeface="Times New Roman" panose="02020603050405020304" pitchFamily="18" charset="0"/>
            </a:rPr>
            <a:t>Define objectives of a solution (2)</a:t>
          </a:r>
        </a:p>
      </dgm:t>
    </dgm:pt>
    <dgm:pt modelId="{59E50893-C50D-462C-ACE1-4DC919B8DC5A}" type="parTrans" cxnId="{03459964-A42B-4922-A451-2CA27CE472EA}">
      <dgm:prSet/>
      <dgm:spPr/>
      <dgm:t>
        <a:bodyPr/>
        <a:lstStyle/>
        <a:p>
          <a:endParaRPr lang="en-US" sz="900"/>
        </a:p>
      </dgm:t>
    </dgm:pt>
    <dgm:pt modelId="{AD433855-C7A3-45A1-AC18-FE10B9C33DAD}" type="sibTrans" cxnId="{03459964-A42B-4922-A451-2CA27CE472EA}">
      <dgm:prSet/>
      <dgm:spPr/>
      <dgm:t>
        <a:bodyPr/>
        <a:lstStyle/>
        <a:p>
          <a:endParaRPr lang="en-US" sz="900"/>
        </a:p>
      </dgm:t>
    </dgm:pt>
    <dgm:pt modelId="{1538746E-1DCB-4AB7-A761-E4426727BABF}">
      <dgm:prSet phldrT="[Text]" custT="1"/>
      <dgm:spPr/>
      <dgm:t>
        <a:bodyPr/>
        <a:lstStyle/>
        <a:p>
          <a:r>
            <a:rPr lang="en-US" sz="1200">
              <a:latin typeface="Times New Roman" panose="02020603050405020304" pitchFamily="18" charset="0"/>
              <a:cs typeface="Times New Roman" panose="02020603050405020304" pitchFamily="18" charset="0"/>
            </a:rPr>
            <a:t>  Hypothesis based proposal</a:t>
          </a:r>
        </a:p>
      </dgm:t>
    </dgm:pt>
    <dgm:pt modelId="{A397FE0B-244D-4809-B9CD-BFCA67E13F0C}" type="parTrans" cxnId="{5CD51A30-0C76-46D1-94DE-FE866E6A06DB}">
      <dgm:prSet/>
      <dgm:spPr/>
      <dgm:t>
        <a:bodyPr/>
        <a:lstStyle/>
        <a:p>
          <a:endParaRPr lang="en-US" sz="900"/>
        </a:p>
      </dgm:t>
    </dgm:pt>
    <dgm:pt modelId="{AD7AD420-C234-4201-BA7C-8EE5C85FFD4B}" type="sibTrans" cxnId="{5CD51A30-0C76-46D1-94DE-FE866E6A06DB}">
      <dgm:prSet/>
      <dgm:spPr/>
      <dgm:t>
        <a:bodyPr/>
        <a:lstStyle/>
        <a:p>
          <a:endParaRPr lang="en-US" sz="900"/>
        </a:p>
      </dgm:t>
    </dgm:pt>
    <dgm:pt modelId="{73595AA7-511A-400A-8C72-493A3FA887E8}">
      <dgm:prSet phldrT="[Text]" custT="1"/>
      <dgm:spPr/>
      <dgm:t>
        <a:bodyPr/>
        <a:lstStyle/>
        <a:p>
          <a:r>
            <a:rPr lang="en-US" sz="1200">
              <a:latin typeface="Times New Roman" panose="02020603050405020304" pitchFamily="18" charset="0"/>
              <a:cs typeface="Times New Roman" panose="02020603050405020304" pitchFamily="18" charset="0"/>
            </a:rPr>
            <a:t> Define the information exchange process improvement objectives of the proposed solution.</a:t>
          </a:r>
        </a:p>
      </dgm:t>
    </dgm:pt>
    <dgm:pt modelId="{0EC6A784-DE3E-4A0E-8E63-2217158E1171}" type="parTrans" cxnId="{8B45B368-261B-4503-BF58-40F89FC38176}">
      <dgm:prSet/>
      <dgm:spPr/>
      <dgm:t>
        <a:bodyPr/>
        <a:lstStyle/>
        <a:p>
          <a:endParaRPr lang="en-US" sz="900"/>
        </a:p>
      </dgm:t>
    </dgm:pt>
    <dgm:pt modelId="{26DE26BD-73BA-4FC4-AD55-9924E9A77184}" type="sibTrans" cxnId="{8B45B368-261B-4503-BF58-40F89FC38176}">
      <dgm:prSet/>
      <dgm:spPr/>
      <dgm:t>
        <a:bodyPr/>
        <a:lstStyle/>
        <a:p>
          <a:endParaRPr lang="en-US" sz="900"/>
        </a:p>
      </dgm:t>
    </dgm:pt>
    <dgm:pt modelId="{8A9AEAD4-1360-43A6-9DFF-4AF929FA7BFB}">
      <dgm:prSet phldrT="[Text]" custT="1"/>
      <dgm:spPr>
        <a:solidFill>
          <a:schemeClr val="accent2">
            <a:lumMod val="20000"/>
            <a:lumOff val="80000"/>
          </a:schemeClr>
        </a:solidFill>
      </dgm:spPr>
      <dgm:t>
        <a:bodyPr/>
        <a:lstStyle/>
        <a:p>
          <a:pPr algn="l"/>
          <a:r>
            <a:rPr lang="en-US" sz="1200" b="1">
              <a:latin typeface="Times New Roman" panose="02020603050405020304" pitchFamily="18" charset="0"/>
              <a:cs typeface="Times New Roman" panose="02020603050405020304" pitchFamily="18" charset="0"/>
            </a:rPr>
            <a:t>Design &amp; Development (3) </a:t>
          </a:r>
        </a:p>
      </dgm:t>
    </dgm:pt>
    <dgm:pt modelId="{0EBFEAE6-2522-408F-9316-67A954063D70}" type="parTrans" cxnId="{6AD47B3C-D843-4059-A560-669A8017ECF3}">
      <dgm:prSet/>
      <dgm:spPr/>
      <dgm:t>
        <a:bodyPr/>
        <a:lstStyle/>
        <a:p>
          <a:endParaRPr lang="en-US" sz="900"/>
        </a:p>
      </dgm:t>
    </dgm:pt>
    <dgm:pt modelId="{749E7E8A-902A-4C36-9293-AD191E92BB11}" type="sibTrans" cxnId="{6AD47B3C-D843-4059-A560-669A8017ECF3}">
      <dgm:prSet/>
      <dgm:spPr/>
      <dgm:t>
        <a:bodyPr/>
        <a:lstStyle/>
        <a:p>
          <a:endParaRPr lang="en-US" sz="900"/>
        </a:p>
      </dgm:t>
    </dgm:pt>
    <dgm:pt modelId="{5E4024A1-809C-4F9B-A547-01D0E07A4100}">
      <dgm:prSet phldrT="[Text]" custT="1"/>
      <dgm:spPr/>
      <dgm:t>
        <a:bodyPr/>
        <a:lstStyle/>
        <a:p>
          <a:r>
            <a:rPr lang="en-US" sz="1200">
              <a:latin typeface="Times New Roman" panose="02020603050405020304" pitchFamily="18" charset="0"/>
              <a:cs typeface="Times New Roman" panose="02020603050405020304" pitchFamily="18" charset="0"/>
            </a:rPr>
            <a:t>  ISO-based work process analysis and prototype development</a:t>
          </a:r>
        </a:p>
      </dgm:t>
    </dgm:pt>
    <dgm:pt modelId="{46543518-A91A-42AC-AADB-8156FCDEA372}" type="parTrans" cxnId="{834AEA02-83E9-41F8-AB8F-B85B73148E7B}">
      <dgm:prSet/>
      <dgm:spPr/>
      <dgm:t>
        <a:bodyPr/>
        <a:lstStyle/>
        <a:p>
          <a:endParaRPr lang="en-US" sz="900"/>
        </a:p>
      </dgm:t>
    </dgm:pt>
    <dgm:pt modelId="{6B4101A1-AF1D-41C9-9E37-C13673C050BA}" type="sibTrans" cxnId="{834AEA02-83E9-41F8-AB8F-B85B73148E7B}">
      <dgm:prSet/>
      <dgm:spPr/>
      <dgm:t>
        <a:bodyPr/>
        <a:lstStyle/>
        <a:p>
          <a:endParaRPr lang="en-US" sz="900"/>
        </a:p>
      </dgm:t>
    </dgm:pt>
    <dgm:pt modelId="{1DA86F40-96FF-430F-AB54-0C16B15CA1F3}">
      <dgm:prSet phldrT="[Text]" custT="1"/>
      <dgm:spPr/>
      <dgm:t>
        <a:bodyPr/>
        <a:lstStyle/>
        <a:p>
          <a:r>
            <a:rPr lang="en-US" sz="1200">
              <a:latin typeface="Times New Roman" panose="02020603050405020304" pitchFamily="18" charset="0"/>
              <a:cs typeface="Times New Roman" panose="02020603050405020304" pitchFamily="18" charset="0"/>
            </a:rPr>
            <a:t> Develop process map models that represent the research problem in real-world settings and the proposed solution </a:t>
          </a:r>
          <a:r>
            <a:rPr lang="en-NZ" sz="1200">
              <a:latin typeface="Times New Roman" panose="02020603050405020304" pitchFamily="18" charset="0"/>
              <a:cs typeface="Times New Roman" panose="02020603050405020304" pitchFamily="18" charset="0"/>
            </a:rPr>
            <a:t>(Simon, 1996)</a:t>
          </a:r>
          <a:r>
            <a:rPr lang="en-US" sz="1200">
              <a:latin typeface="Times New Roman" panose="02020603050405020304" pitchFamily="18" charset="0"/>
              <a:cs typeface="Times New Roman" panose="02020603050405020304" pitchFamily="18" charset="0"/>
            </a:rPr>
            <a:t>. </a:t>
          </a:r>
        </a:p>
      </dgm:t>
    </dgm:pt>
    <dgm:pt modelId="{43A683DB-C97E-4A1A-89A6-FABCA6F47FC4}" type="parTrans" cxnId="{1565AD9D-E3B5-4A4F-9D35-BBFCA39F97D0}">
      <dgm:prSet/>
      <dgm:spPr/>
      <dgm:t>
        <a:bodyPr/>
        <a:lstStyle/>
        <a:p>
          <a:endParaRPr lang="en-US" sz="900"/>
        </a:p>
      </dgm:t>
    </dgm:pt>
    <dgm:pt modelId="{EA6B9EF8-A01D-4C7D-A844-BA6D70643E45}" type="sibTrans" cxnId="{1565AD9D-E3B5-4A4F-9D35-BBFCA39F97D0}">
      <dgm:prSet/>
      <dgm:spPr/>
      <dgm:t>
        <a:bodyPr/>
        <a:lstStyle/>
        <a:p>
          <a:endParaRPr lang="en-US" sz="900"/>
        </a:p>
      </dgm:t>
    </dgm:pt>
    <dgm:pt modelId="{D2B729F1-A272-4DCE-BEDC-B3568F362703}">
      <dgm:prSet phldrT="[Text]" custT="1"/>
      <dgm:spPr/>
      <dgm:t>
        <a:bodyPr/>
        <a:lstStyle/>
        <a:p>
          <a:r>
            <a:rPr lang="en-US" sz="1200">
              <a:latin typeface="Times New Roman" panose="02020603050405020304" pitchFamily="18" charset="0"/>
              <a:cs typeface="Times New Roman" panose="02020603050405020304" pitchFamily="18" charset="0"/>
            </a:rPr>
            <a:t> Explore and investigate the current blockchain solution proposals</a:t>
          </a:r>
        </a:p>
      </dgm:t>
    </dgm:pt>
    <dgm:pt modelId="{491D24D2-77D4-499C-8EB0-DD7BA9E6B917}" type="parTrans" cxnId="{8B68730A-1F26-4668-A2DE-D73F0DB5127A}">
      <dgm:prSet/>
      <dgm:spPr/>
      <dgm:t>
        <a:bodyPr/>
        <a:lstStyle/>
        <a:p>
          <a:endParaRPr lang="en-US" sz="900"/>
        </a:p>
      </dgm:t>
    </dgm:pt>
    <dgm:pt modelId="{A0A32F51-4B6E-4A5D-8C58-34E933025B97}" type="sibTrans" cxnId="{8B68730A-1F26-4668-A2DE-D73F0DB5127A}">
      <dgm:prSet/>
      <dgm:spPr/>
      <dgm:t>
        <a:bodyPr/>
        <a:lstStyle/>
        <a:p>
          <a:endParaRPr lang="en-US" sz="900"/>
        </a:p>
      </dgm:t>
    </dgm:pt>
    <dgm:pt modelId="{7A76F287-9CB8-4C23-A0D4-638CD465FAE3}">
      <dgm:prSet phldrT="[Text]" custT="1"/>
      <dgm:spPr/>
      <dgm:t>
        <a:bodyPr/>
        <a:lstStyle/>
        <a:p>
          <a:endParaRPr lang="en-US" sz="1200">
            <a:latin typeface="Times New Roman" panose="02020603050405020304" pitchFamily="18" charset="0"/>
            <a:cs typeface="Times New Roman" panose="02020603050405020304" pitchFamily="18" charset="0"/>
          </a:endParaRPr>
        </a:p>
      </dgm:t>
    </dgm:pt>
    <dgm:pt modelId="{84EA5F2F-8EC9-4395-ADB1-F461E7F6FB30}" type="parTrans" cxnId="{427C9CE7-E41F-4FCC-A024-69F7111E6D2B}">
      <dgm:prSet/>
      <dgm:spPr/>
      <dgm:t>
        <a:bodyPr/>
        <a:lstStyle/>
        <a:p>
          <a:endParaRPr lang="en-US" sz="900"/>
        </a:p>
      </dgm:t>
    </dgm:pt>
    <dgm:pt modelId="{CABEFBE5-7E5D-4F99-B402-BACA4B205D26}" type="sibTrans" cxnId="{427C9CE7-E41F-4FCC-A024-69F7111E6D2B}">
      <dgm:prSet/>
      <dgm:spPr/>
      <dgm:t>
        <a:bodyPr/>
        <a:lstStyle/>
        <a:p>
          <a:endParaRPr lang="en-US" sz="900"/>
        </a:p>
      </dgm:t>
    </dgm:pt>
    <dgm:pt modelId="{6D6EA88B-2DA0-4E7E-8D3C-21D4131D9D34}">
      <dgm:prSet phldrT="[Text]" custT="1"/>
      <dgm:spPr/>
      <dgm:t>
        <a:bodyPr/>
        <a:lstStyle/>
        <a:p>
          <a:r>
            <a:rPr lang="en-US" sz="1200">
              <a:latin typeface="Times New Roman" panose="02020603050405020304" pitchFamily="18" charset="0"/>
              <a:cs typeface="Times New Roman" panose="02020603050405020304" pitchFamily="18" charset="0"/>
            </a:rPr>
            <a:t> Investigate the limitations of the identified solutions</a:t>
          </a:r>
        </a:p>
      </dgm:t>
    </dgm:pt>
    <dgm:pt modelId="{1B613034-E0AB-4E7F-88D5-7EDE355CA945}" type="parTrans" cxnId="{33EF6503-3FC8-49D2-8626-8EFE2254CADE}">
      <dgm:prSet/>
      <dgm:spPr/>
      <dgm:t>
        <a:bodyPr/>
        <a:lstStyle/>
        <a:p>
          <a:endParaRPr lang="en-US" sz="900"/>
        </a:p>
      </dgm:t>
    </dgm:pt>
    <dgm:pt modelId="{B4D8724A-DDAF-43F6-9369-2005C7648E5C}" type="sibTrans" cxnId="{33EF6503-3FC8-49D2-8626-8EFE2254CADE}">
      <dgm:prSet/>
      <dgm:spPr/>
      <dgm:t>
        <a:bodyPr/>
        <a:lstStyle/>
        <a:p>
          <a:endParaRPr lang="en-US" sz="900"/>
        </a:p>
      </dgm:t>
    </dgm:pt>
    <dgm:pt modelId="{2B76D8A6-EFFD-4152-BDF3-1529BF2F645C}">
      <dgm:prSet phldrT="[Text]" custT="1"/>
      <dgm:spPr/>
      <dgm:t>
        <a:bodyPr/>
        <a:lstStyle/>
        <a:p>
          <a:r>
            <a:rPr lang="en-US" sz="1200">
              <a:latin typeface="Times New Roman" panose="02020603050405020304" pitchFamily="18" charset="0"/>
              <a:cs typeface="Times New Roman" panose="02020603050405020304" pitchFamily="18" charset="0"/>
            </a:rPr>
            <a:t> Explore and investigate existing solutions in literature and industry tools</a:t>
          </a:r>
        </a:p>
      </dgm:t>
    </dgm:pt>
    <dgm:pt modelId="{176F8B1D-1D22-40DB-B20C-65DB80F8233F}" type="parTrans" cxnId="{4C787056-BD67-4761-9A97-CB517A29E7C0}">
      <dgm:prSet/>
      <dgm:spPr/>
      <dgm:t>
        <a:bodyPr/>
        <a:lstStyle/>
        <a:p>
          <a:endParaRPr lang="en-US" sz="900"/>
        </a:p>
      </dgm:t>
    </dgm:pt>
    <dgm:pt modelId="{0619B93C-9FA1-4CC7-9A00-708733DD10F4}" type="sibTrans" cxnId="{4C787056-BD67-4761-9A97-CB517A29E7C0}">
      <dgm:prSet/>
      <dgm:spPr/>
      <dgm:t>
        <a:bodyPr/>
        <a:lstStyle/>
        <a:p>
          <a:endParaRPr lang="en-US" sz="900"/>
        </a:p>
      </dgm:t>
    </dgm:pt>
    <dgm:pt modelId="{0669DE1E-7474-4A30-8F3C-102BFFFCA347}">
      <dgm:prSet phldrT="[Text]" custT="1"/>
      <dgm:spPr/>
      <dgm:t>
        <a:bodyPr/>
        <a:lstStyle/>
        <a:p>
          <a:r>
            <a:rPr lang="en-US" sz="1200">
              <a:latin typeface="Times New Roman" panose="02020603050405020304" pitchFamily="18" charset="0"/>
              <a:cs typeface="Times New Roman" panose="02020603050405020304" pitchFamily="18" charset="0"/>
            </a:rPr>
            <a:t> Develop a prototype that enables implementation of the solution in a working system </a:t>
          </a:r>
          <a:r>
            <a:rPr lang="en-NZ" sz="1200">
              <a:latin typeface="Times New Roman" panose="02020603050405020304" pitchFamily="18" charset="0"/>
              <a:cs typeface="Times New Roman" panose="02020603050405020304" pitchFamily="18" charset="0"/>
            </a:rPr>
            <a:t>(Hevner et al., 2004)</a:t>
          </a:r>
          <a:r>
            <a:rPr lang="en-US" sz="1200">
              <a:latin typeface="Times New Roman" panose="02020603050405020304" pitchFamily="18" charset="0"/>
              <a:cs typeface="Times New Roman" panose="02020603050405020304" pitchFamily="18" charset="0"/>
            </a:rPr>
            <a:t>. </a:t>
          </a:r>
        </a:p>
      </dgm:t>
    </dgm:pt>
    <dgm:pt modelId="{532BF992-9355-4FD2-80C1-45D65A12D955}" type="parTrans" cxnId="{23F528D4-FC50-4341-BE7F-2A91196BCC54}">
      <dgm:prSet/>
      <dgm:spPr/>
      <dgm:t>
        <a:bodyPr/>
        <a:lstStyle/>
        <a:p>
          <a:endParaRPr lang="en-US" sz="900"/>
        </a:p>
      </dgm:t>
    </dgm:pt>
    <dgm:pt modelId="{13E99DD1-D830-4ACE-B56F-9EA9A45B4701}" type="sibTrans" cxnId="{23F528D4-FC50-4341-BE7F-2A91196BCC54}">
      <dgm:prSet/>
      <dgm:spPr/>
      <dgm:t>
        <a:bodyPr/>
        <a:lstStyle/>
        <a:p>
          <a:endParaRPr lang="en-US" sz="900"/>
        </a:p>
      </dgm:t>
    </dgm:pt>
    <dgm:pt modelId="{C291C798-B943-41FF-BA6D-A55ED9BB85A5}">
      <dgm:prSet phldrT="[Text]" custT="1"/>
      <dgm:spPr>
        <a:solidFill>
          <a:schemeClr val="accent2">
            <a:lumMod val="20000"/>
            <a:lumOff val="80000"/>
          </a:schemeClr>
        </a:solidFill>
      </dgm:spPr>
      <dgm:t>
        <a:bodyPr/>
        <a:lstStyle/>
        <a:p>
          <a:pPr algn="l"/>
          <a:r>
            <a:rPr lang="en-US" sz="1200" b="1">
              <a:latin typeface="Times New Roman" panose="02020603050405020304" pitchFamily="18" charset="0"/>
              <a:cs typeface="Times New Roman" panose="02020603050405020304" pitchFamily="18" charset="0"/>
            </a:rPr>
            <a:t>Demonstration (4)</a:t>
          </a:r>
        </a:p>
      </dgm:t>
    </dgm:pt>
    <dgm:pt modelId="{A6F27ADF-37C9-4300-8532-9842BDEF9B36}" type="parTrans" cxnId="{6B9E8973-0E83-4FBE-962E-C83EA227340C}">
      <dgm:prSet/>
      <dgm:spPr/>
      <dgm:t>
        <a:bodyPr/>
        <a:lstStyle/>
        <a:p>
          <a:endParaRPr lang="en-US" sz="900"/>
        </a:p>
      </dgm:t>
    </dgm:pt>
    <dgm:pt modelId="{A2EBEB64-6D33-49C0-9363-3E4C7DA4FFE9}" type="sibTrans" cxnId="{6B9E8973-0E83-4FBE-962E-C83EA227340C}">
      <dgm:prSet/>
      <dgm:spPr/>
      <dgm:t>
        <a:bodyPr/>
        <a:lstStyle/>
        <a:p>
          <a:endParaRPr lang="en-US" sz="900"/>
        </a:p>
      </dgm:t>
    </dgm:pt>
    <dgm:pt modelId="{C8C4FDE3-B5B5-43AA-8471-A4D921A231E5}">
      <dgm:prSet phldrT="[Text]" custT="1"/>
      <dgm:spPr>
        <a:noFill/>
      </dgm:spPr>
      <dgm:t>
        <a:bodyPr/>
        <a:lstStyle/>
        <a:p>
          <a:pPr algn="l"/>
          <a:r>
            <a:rPr lang="en-US" sz="1200">
              <a:latin typeface="Times New Roman" panose="02020603050405020304" pitchFamily="18" charset="0"/>
              <a:cs typeface="Times New Roman" panose="02020603050405020304" pitchFamily="18" charset="0"/>
            </a:rPr>
            <a:t> D</a:t>
          </a:r>
          <a:r>
            <a:rPr lang="en-NZ" sz="1200" b="0" i="0">
              <a:latin typeface="Times New Roman" panose="02020603050405020304" pitchFamily="18" charset="0"/>
              <a:cs typeface="Times New Roman" panose="02020603050405020304" pitchFamily="18" charset="0"/>
            </a:rPr>
            <a:t>isseminate</a:t>
          </a:r>
          <a:r>
            <a:rPr lang="en-US" sz="1200">
              <a:latin typeface="Times New Roman" panose="02020603050405020304" pitchFamily="18" charset="0"/>
              <a:cs typeface="Times New Roman" panose="02020603050405020304" pitchFamily="18" charset="0"/>
            </a:rPr>
            <a:t> the study results and research methodology to a managerial and technical based audience </a:t>
          </a:r>
          <a:r>
            <a:rPr lang="en-NZ" sz="1200">
              <a:latin typeface="Times New Roman" panose="02020603050405020304" pitchFamily="18" charset="0"/>
              <a:cs typeface="Times New Roman" panose="02020603050405020304" pitchFamily="18" charset="0"/>
            </a:rPr>
            <a:t>(Cleven, Gubler, &amp; Hüner, 2009)</a:t>
          </a:r>
          <a:r>
            <a:rPr lang="en-US" sz="1200">
              <a:latin typeface="Times New Roman" panose="02020603050405020304" pitchFamily="18" charset="0"/>
              <a:cs typeface="Times New Roman" panose="02020603050405020304" pitchFamily="18" charset="0"/>
            </a:rPr>
            <a:t>.</a:t>
          </a:r>
        </a:p>
      </dgm:t>
    </dgm:pt>
    <dgm:pt modelId="{BDE78F5A-5470-4C76-88F7-24A37BA65CDC}" type="parTrans" cxnId="{276B86FE-72FC-4B4C-943E-B289067B3EC0}">
      <dgm:prSet/>
      <dgm:spPr/>
      <dgm:t>
        <a:bodyPr/>
        <a:lstStyle/>
        <a:p>
          <a:endParaRPr lang="en-US" sz="900"/>
        </a:p>
      </dgm:t>
    </dgm:pt>
    <dgm:pt modelId="{A43FA7DF-3DFB-4312-9036-BA5B6402E264}" type="sibTrans" cxnId="{276B86FE-72FC-4B4C-943E-B289067B3EC0}">
      <dgm:prSet/>
      <dgm:spPr/>
      <dgm:t>
        <a:bodyPr/>
        <a:lstStyle/>
        <a:p>
          <a:endParaRPr lang="en-US" sz="900"/>
        </a:p>
      </dgm:t>
    </dgm:pt>
    <dgm:pt modelId="{1FC45E5A-23BB-4237-BC70-AF6B29D1B18F}">
      <dgm:prSet phldrT="[Text]" custT="1"/>
      <dgm:spPr>
        <a:noFill/>
      </dgm:spPr>
      <dgm:t>
        <a:bodyPr/>
        <a:lstStyle/>
        <a:p>
          <a:pPr algn="l"/>
          <a:r>
            <a:rPr lang="en-US" sz="1200">
              <a:latin typeface="Times New Roman" panose="02020603050405020304" pitchFamily="18" charset="0"/>
              <a:cs typeface="Times New Roman" panose="02020603050405020304" pitchFamily="18" charset="0"/>
            </a:rPr>
            <a:t>  Proof-of-concept</a:t>
          </a:r>
        </a:p>
      </dgm:t>
    </dgm:pt>
    <dgm:pt modelId="{1CB80B9E-4688-4B00-91EA-A0CD706836A6}" type="parTrans" cxnId="{72E5DA39-83DD-43DD-96FC-3EBD241B6CA5}">
      <dgm:prSet/>
      <dgm:spPr/>
      <dgm:t>
        <a:bodyPr/>
        <a:lstStyle/>
        <a:p>
          <a:endParaRPr lang="en-US" sz="900"/>
        </a:p>
      </dgm:t>
    </dgm:pt>
    <dgm:pt modelId="{47AAB952-C67B-4ED1-AB3C-087EFD729E61}" type="sibTrans" cxnId="{72E5DA39-83DD-43DD-96FC-3EBD241B6CA5}">
      <dgm:prSet/>
      <dgm:spPr/>
      <dgm:t>
        <a:bodyPr/>
        <a:lstStyle/>
        <a:p>
          <a:endParaRPr lang="en-US" sz="900"/>
        </a:p>
      </dgm:t>
    </dgm:pt>
    <dgm:pt modelId="{BFD40509-9D5D-4F3F-9C10-A9C10F31DBC1}">
      <dgm:prSet phldrT="[Text]" custT="1"/>
      <dgm:spPr>
        <a:solidFill>
          <a:schemeClr val="accent2">
            <a:lumMod val="20000"/>
            <a:lumOff val="80000"/>
          </a:schemeClr>
        </a:solidFill>
      </dgm:spPr>
      <dgm:t>
        <a:bodyPr/>
        <a:lstStyle/>
        <a:p>
          <a:pPr algn="l"/>
          <a:r>
            <a:rPr lang="en-US" sz="1200" b="1">
              <a:latin typeface="Times New Roman" panose="02020603050405020304" pitchFamily="18" charset="0"/>
              <a:cs typeface="Times New Roman" panose="02020603050405020304" pitchFamily="18" charset="0"/>
            </a:rPr>
            <a:t>Evaluation (5)</a:t>
          </a:r>
        </a:p>
      </dgm:t>
    </dgm:pt>
    <dgm:pt modelId="{F41E90A2-B826-44B1-BA9A-76B0A24F197B}" type="parTrans" cxnId="{8FFA0197-9733-4CB1-ABDE-DD576688DF44}">
      <dgm:prSet/>
      <dgm:spPr/>
      <dgm:t>
        <a:bodyPr/>
        <a:lstStyle/>
        <a:p>
          <a:endParaRPr lang="en-US" sz="900"/>
        </a:p>
      </dgm:t>
    </dgm:pt>
    <dgm:pt modelId="{16055C9D-3611-4451-B8A2-981DFF5A24FA}" type="sibTrans" cxnId="{8FFA0197-9733-4CB1-ABDE-DD576688DF44}">
      <dgm:prSet/>
      <dgm:spPr/>
      <dgm:t>
        <a:bodyPr/>
        <a:lstStyle/>
        <a:p>
          <a:endParaRPr lang="en-US" sz="900"/>
        </a:p>
      </dgm:t>
    </dgm:pt>
    <dgm:pt modelId="{B71D4CCA-6AB6-4AB6-9D15-FFAA4A35CB54}">
      <dgm:prSet phldrT="[Text]" custT="1"/>
      <dgm:spPr>
        <a:noFill/>
      </dgm:spPr>
      <dgm:t>
        <a:bodyPr/>
        <a:lstStyle/>
        <a:p>
          <a:pPr algn="l"/>
          <a:r>
            <a:rPr lang="en-US" sz="1200">
              <a:latin typeface="Times New Roman" panose="02020603050405020304" pitchFamily="18" charset="0"/>
              <a:cs typeface="Times New Roman" panose="02020603050405020304" pitchFamily="18" charset="0"/>
            </a:rPr>
            <a:t> Implement the prototype in simulated project scenarios.</a:t>
          </a:r>
        </a:p>
      </dgm:t>
    </dgm:pt>
    <dgm:pt modelId="{0AC53ACA-2062-49C4-A1AC-A34D1EEC1D6B}" type="parTrans" cxnId="{12062F08-D253-4F06-8351-0BE2805D456E}">
      <dgm:prSet/>
      <dgm:spPr/>
      <dgm:t>
        <a:bodyPr/>
        <a:lstStyle/>
        <a:p>
          <a:endParaRPr lang="en-US" sz="900"/>
        </a:p>
      </dgm:t>
    </dgm:pt>
    <dgm:pt modelId="{663B5A76-0FC2-4240-ACFF-AA6CFE354607}" type="sibTrans" cxnId="{12062F08-D253-4F06-8351-0BE2805D456E}">
      <dgm:prSet/>
      <dgm:spPr/>
      <dgm:t>
        <a:bodyPr/>
        <a:lstStyle/>
        <a:p>
          <a:endParaRPr lang="en-US" sz="900"/>
        </a:p>
      </dgm:t>
    </dgm:pt>
    <dgm:pt modelId="{7420B000-A13C-4068-BB62-CE59714A7444}">
      <dgm:prSet phldrT="[Text]" custT="1"/>
      <dgm:spPr>
        <a:noFill/>
      </dgm:spPr>
      <dgm:t>
        <a:bodyPr/>
        <a:lstStyle/>
        <a:p>
          <a:pPr algn="l"/>
          <a:r>
            <a:rPr lang="en-US" sz="1200">
              <a:latin typeface="Times New Roman" panose="02020603050405020304" pitchFamily="18" charset="0"/>
              <a:cs typeface="Times New Roman" panose="02020603050405020304" pitchFamily="18" charset="0"/>
            </a:rPr>
            <a:t>  Functional evaluation and system characteristics evaluation</a:t>
          </a:r>
        </a:p>
      </dgm:t>
    </dgm:pt>
    <dgm:pt modelId="{A5E8728E-FC8F-4BC6-A7E6-A0A3059B00CC}" type="parTrans" cxnId="{7DEED680-83E4-492C-944C-C16EEE967CAF}">
      <dgm:prSet/>
      <dgm:spPr/>
      <dgm:t>
        <a:bodyPr/>
        <a:lstStyle/>
        <a:p>
          <a:endParaRPr lang="en-US" sz="900"/>
        </a:p>
      </dgm:t>
    </dgm:pt>
    <dgm:pt modelId="{FC93EFC8-A73B-49AD-A29F-49D0014C7FB3}" type="sibTrans" cxnId="{7DEED680-83E4-492C-944C-C16EEE967CAF}">
      <dgm:prSet/>
      <dgm:spPr/>
      <dgm:t>
        <a:bodyPr/>
        <a:lstStyle/>
        <a:p>
          <a:endParaRPr lang="en-US" sz="900"/>
        </a:p>
      </dgm:t>
    </dgm:pt>
    <dgm:pt modelId="{3601C643-BE43-4B47-BD9C-DEA89622E4EC}">
      <dgm:prSet phldrT="[Text]" custT="1"/>
      <dgm:spPr>
        <a:noFill/>
      </dgm:spPr>
      <dgm:t>
        <a:bodyPr/>
        <a:lstStyle/>
        <a:p>
          <a:pPr algn="l"/>
          <a:r>
            <a:rPr lang="en-US" sz="1200">
              <a:latin typeface="Times New Roman" panose="02020603050405020304" pitchFamily="18" charset="0"/>
              <a:cs typeface="Times New Roman" panose="02020603050405020304" pitchFamily="18" charset="0"/>
            </a:rPr>
            <a:t>Evaluate the prototype implementation and validate the proposed process model.</a:t>
          </a:r>
        </a:p>
      </dgm:t>
    </dgm:pt>
    <dgm:pt modelId="{161F04F2-A50D-4C5E-8A71-B332A5506A1C}" type="parTrans" cxnId="{C22F33A1-604E-495B-9A5C-50386677CD3B}">
      <dgm:prSet/>
      <dgm:spPr/>
      <dgm:t>
        <a:bodyPr/>
        <a:lstStyle/>
        <a:p>
          <a:endParaRPr lang="en-US" sz="900"/>
        </a:p>
      </dgm:t>
    </dgm:pt>
    <dgm:pt modelId="{D180A101-349A-405C-960A-FDF4B5085843}" type="sibTrans" cxnId="{C22F33A1-604E-495B-9A5C-50386677CD3B}">
      <dgm:prSet/>
      <dgm:spPr/>
      <dgm:t>
        <a:bodyPr/>
        <a:lstStyle/>
        <a:p>
          <a:endParaRPr lang="en-US" sz="900"/>
        </a:p>
      </dgm:t>
    </dgm:pt>
    <dgm:pt modelId="{D8E3F782-5D31-4D50-B528-109673E54E06}">
      <dgm:prSet phldrT="[Text]" custT="1"/>
      <dgm:spPr>
        <a:solidFill>
          <a:schemeClr val="accent2">
            <a:lumMod val="20000"/>
            <a:lumOff val="80000"/>
          </a:schemeClr>
        </a:solidFill>
      </dgm:spPr>
      <dgm:t>
        <a:bodyPr/>
        <a:lstStyle/>
        <a:p>
          <a:pPr algn="l"/>
          <a:r>
            <a:rPr lang="en-US" sz="1200" b="1">
              <a:latin typeface="Times New Roman" panose="02020603050405020304" pitchFamily="18" charset="0"/>
              <a:cs typeface="Times New Roman" panose="02020603050405020304" pitchFamily="18" charset="0"/>
            </a:rPr>
            <a:t>Communication (6)</a:t>
          </a:r>
        </a:p>
      </dgm:t>
    </dgm:pt>
    <dgm:pt modelId="{0E5ADB2C-271D-449F-A303-533CCE7225F1}" type="parTrans" cxnId="{9C374DD8-449D-47B2-9F0C-12AC42E23FCD}">
      <dgm:prSet/>
      <dgm:spPr/>
      <dgm:t>
        <a:bodyPr/>
        <a:lstStyle/>
        <a:p>
          <a:endParaRPr lang="en-US" sz="900"/>
        </a:p>
      </dgm:t>
    </dgm:pt>
    <dgm:pt modelId="{E9F8E6EB-4F71-4360-ADCB-8C0742159CB4}" type="sibTrans" cxnId="{9C374DD8-449D-47B2-9F0C-12AC42E23FCD}">
      <dgm:prSet/>
      <dgm:spPr/>
      <dgm:t>
        <a:bodyPr/>
        <a:lstStyle/>
        <a:p>
          <a:endParaRPr lang="en-US" sz="900"/>
        </a:p>
      </dgm:t>
    </dgm:pt>
    <dgm:pt modelId="{D97BAAEC-0868-4305-84F8-B5D890EB60D4}">
      <dgm:prSet phldrT="[Text]" custT="1"/>
      <dgm:spPr>
        <a:noFill/>
      </dgm:spPr>
      <dgm:t>
        <a:bodyPr/>
        <a:lstStyle/>
        <a:p>
          <a:pPr algn="l"/>
          <a:r>
            <a:rPr lang="en-US" sz="1200">
              <a:latin typeface="Times New Roman" panose="02020603050405020304" pitchFamily="18" charset="0"/>
              <a:cs typeface="Times New Roman" panose="02020603050405020304" pitchFamily="18" charset="0"/>
            </a:rPr>
            <a:t>  Publication of this article</a:t>
          </a:r>
        </a:p>
      </dgm:t>
    </dgm:pt>
    <dgm:pt modelId="{5B5742DE-3E0B-4E21-8D3A-4898BAA22B00}" type="parTrans" cxnId="{0F2185B4-5FB5-4372-A85F-FC900324ECFD}">
      <dgm:prSet/>
      <dgm:spPr/>
      <dgm:t>
        <a:bodyPr/>
        <a:lstStyle/>
        <a:p>
          <a:endParaRPr lang="en-US" sz="900"/>
        </a:p>
      </dgm:t>
    </dgm:pt>
    <dgm:pt modelId="{57A227B3-1360-4C1A-BAC6-BB180CF286A9}" type="sibTrans" cxnId="{0F2185B4-5FB5-4372-A85F-FC900324ECFD}">
      <dgm:prSet/>
      <dgm:spPr/>
      <dgm:t>
        <a:bodyPr/>
        <a:lstStyle/>
        <a:p>
          <a:endParaRPr lang="en-US" sz="900"/>
        </a:p>
      </dgm:t>
    </dgm:pt>
    <dgm:pt modelId="{7BECFD9B-2940-4A05-B059-D9848ED65596}">
      <dgm:prSet phldrT="[Text]" custT="1"/>
      <dgm:spPr>
        <a:noFill/>
      </dgm:spPr>
      <dgm:t>
        <a:bodyPr/>
        <a:lstStyle/>
        <a:p>
          <a:pPr algn="l"/>
          <a:r>
            <a:rPr lang="en-US" sz="1200">
              <a:latin typeface="Times New Roman" panose="02020603050405020304" pitchFamily="18" charset="0"/>
              <a:cs typeface="Times New Roman" panose="02020603050405020304" pitchFamily="18" charset="0"/>
            </a:rPr>
            <a:t>Evaluate the DSR process against guidelines stated by Hevner et al. (2004).</a:t>
          </a:r>
        </a:p>
      </dgm:t>
    </dgm:pt>
    <dgm:pt modelId="{984D4C66-7EE1-4F4B-93C6-FA3F79E20636}" type="parTrans" cxnId="{2CD2B60E-3492-42DA-9E89-56AF55107B2F}">
      <dgm:prSet/>
      <dgm:spPr/>
      <dgm:t>
        <a:bodyPr/>
        <a:lstStyle/>
        <a:p>
          <a:endParaRPr lang="en-US"/>
        </a:p>
      </dgm:t>
    </dgm:pt>
    <dgm:pt modelId="{269ECB9C-BFCD-44CE-ACE0-374A8359738E}" type="sibTrans" cxnId="{2CD2B60E-3492-42DA-9E89-56AF55107B2F}">
      <dgm:prSet/>
      <dgm:spPr/>
      <dgm:t>
        <a:bodyPr/>
        <a:lstStyle/>
        <a:p>
          <a:endParaRPr lang="en-US"/>
        </a:p>
      </dgm:t>
    </dgm:pt>
    <dgm:pt modelId="{8CB72C74-46B2-429C-9B28-CEAF031A7D4C}" type="pres">
      <dgm:prSet presAssocID="{9AD63003-1088-4551-A427-E408E6B819CC}" presName="Name0" presStyleCnt="0">
        <dgm:presLayoutVars>
          <dgm:chMax/>
          <dgm:chPref val="3"/>
          <dgm:dir/>
          <dgm:animOne val="branch"/>
          <dgm:animLvl val="lvl"/>
        </dgm:presLayoutVars>
      </dgm:prSet>
      <dgm:spPr/>
    </dgm:pt>
    <dgm:pt modelId="{0F590FA4-E3AE-4FA9-A3DF-C34AA1AB1129}" type="pres">
      <dgm:prSet presAssocID="{AC10178A-E9B0-4C99-9262-C3ED1296F5D3}" presName="composite" presStyleCnt="0"/>
      <dgm:spPr/>
    </dgm:pt>
    <dgm:pt modelId="{29EA3E18-71A4-4E02-A907-6CE3A33A1619}" type="pres">
      <dgm:prSet presAssocID="{AC10178A-E9B0-4C99-9262-C3ED1296F5D3}" presName="FirstChild" presStyleLbl="revTx" presStyleIdx="0" presStyleCnt="12" custScaleX="95022">
        <dgm:presLayoutVars>
          <dgm:chMax val="0"/>
          <dgm:chPref val="0"/>
          <dgm:bulletEnabled val="1"/>
        </dgm:presLayoutVars>
      </dgm:prSet>
      <dgm:spPr/>
    </dgm:pt>
    <dgm:pt modelId="{909A075E-B99E-40FB-9A70-E97B128EDE67}" type="pres">
      <dgm:prSet presAssocID="{AC10178A-E9B0-4C99-9262-C3ED1296F5D3}" presName="Parent" presStyleLbl="alignNode1" presStyleIdx="0" presStyleCnt="6" custScaleX="107494" custLinFactNeighborX="4002">
        <dgm:presLayoutVars>
          <dgm:chMax val="3"/>
          <dgm:chPref val="3"/>
          <dgm:bulletEnabled val="1"/>
        </dgm:presLayoutVars>
      </dgm:prSet>
      <dgm:spPr/>
    </dgm:pt>
    <dgm:pt modelId="{C6F2AC1D-1909-4DE1-82C7-535DD9D9C455}" type="pres">
      <dgm:prSet presAssocID="{AC10178A-E9B0-4C99-9262-C3ED1296F5D3}" presName="Accent" presStyleLbl="parChTrans1D1" presStyleIdx="0" presStyleCnt="6"/>
      <dgm:spPr/>
    </dgm:pt>
    <dgm:pt modelId="{2783E99F-5D92-428A-B3BD-7BE7E820A124}" type="pres">
      <dgm:prSet presAssocID="{AC10178A-E9B0-4C99-9262-C3ED1296F5D3}" presName="Child" presStyleLbl="revTx" presStyleIdx="1" presStyleCnt="12" custScaleY="114747">
        <dgm:presLayoutVars>
          <dgm:chMax val="0"/>
          <dgm:chPref val="0"/>
          <dgm:bulletEnabled val="1"/>
        </dgm:presLayoutVars>
      </dgm:prSet>
      <dgm:spPr/>
    </dgm:pt>
    <dgm:pt modelId="{92CB43A7-AB04-414E-B84F-2EBAB2A76281}" type="pres">
      <dgm:prSet presAssocID="{1C85A2FD-AD1C-4EB7-A7DA-4F55CC666E00}" presName="sibTrans" presStyleCnt="0"/>
      <dgm:spPr/>
    </dgm:pt>
    <dgm:pt modelId="{CD8DA392-988B-4428-94FB-8D74C7B48D9E}" type="pres">
      <dgm:prSet presAssocID="{7DB2BB35-796F-4D2D-941F-04A1CA7554FE}" presName="composite" presStyleCnt="0"/>
      <dgm:spPr/>
    </dgm:pt>
    <dgm:pt modelId="{A237C04A-F5E0-44F8-8611-237E1ACE2EC4}" type="pres">
      <dgm:prSet presAssocID="{7DB2BB35-796F-4D2D-941F-04A1CA7554FE}" presName="FirstChild" presStyleLbl="revTx" presStyleIdx="2" presStyleCnt="12" custScaleX="95022">
        <dgm:presLayoutVars>
          <dgm:chMax val="0"/>
          <dgm:chPref val="0"/>
          <dgm:bulletEnabled val="1"/>
        </dgm:presLayoutVars>
      </dgm:prSet>
      <dgm:spPr/>
    </dgm:pt>
    <dgm:pt modelId="{66A5DA22-5395-4622-B94D-43D3D9B63D0D}" type="pres">
      <dgm:prSet presAssocID="{7DB2BB35-796F-4D2D-941F-04A1CA7554FE}" presName="Parent" presStyleLbl="alignNode1" presStyleIdx="1" presStyleCnt="6" custScaleX="107494" custLinFactNeighborX="4002">
        <dgm:presLayoutVars>
          <dgm:chMax val="3"/>
          <dgm:chPref val="3"/>
          <dgm:bulletEnabled val="1"/>
        </dgm:presLayoutVars>
      </dgm:prSet>
      <dgm:spPr/>
    </dgm:pt>
    <dgm:pt modelId="{2ACA93A6-5FE2-4694-8884-BB91DCFB474C}" type="pres">
      <dgm:prSet presAssocID="{7DB2BB35-796F-4D2D-941F-04A1CA7554FE}" presName="Accent" presStyleLbl="parChTrans1D1" presStyleIdx="1" presStyleCnt="6"/>
      <dgm:spPr/>
    </dgm:pt>
    <dgm:pt modelId="{ED0D9FA9-0439-4545-A101-C1786FD9FD54}" type="pres">
      <dgm:prSet presAssocID="{7DB2BB35-796F-4D2D-941F-04A1CA7554FE}" presName="Child" presStyleLbl="revTx" presStyleIdx="3" presStyleCnt="12" custScaleY="55740">
        <dgm:presLayoutVars>
          <dgm:chMax val="0"/>
          <dgm:chPref val="0"/>
          <dgm:bulletEnabled val="1"/>
        </dgm:presLayoutVars>
      </dgm:prSet>
      <dgm:spPr/>
    </dgm:pt>
    <dgm:pt modelId="{F3300A78-E8E7-485C-A5A1-FB1D0559B65F}" type="pres">
      <dgm:prSet presAssocID="{AD433855-C7A3-45A1-AC18-FE10B9C33DAD}" presName="sibTrans" presStyleCnt="0"/>
      <dgm:spPr/>
    </dgm:pt>
    <dgm:pt modelId="{EEA7702E-E4D0-4F27-9E3A-E84BD451CC5D}" type="pres">
      <dgm:prSet presAssocID="{8A9AEAD4-1360-43A6-9DFF-4AF929FA7BFB}" presName="composite" presStyleCnt="0"/>
      <dgm:spPr/>
    </dgm:pt>
    <dgm:pt modelId="{1D93219D-E396-4D02-A29E-004622CEE56B}" type="pres">
      <dgm:prSet presAssocID="{8A9AEAD4-1360-43A6-9DFF-4AF929FA7BFB}" presName="FirstChild" presStyleLbl="revTx" presStyleIdx="4" presStyleCnt="12" custScaleX="95022">
        <dgm:presLayoutVars>
          <dgm:chMax val="0"/>
          <dgm:chPref val="0"/>
          <dgm:bulletEnabled val="1"/>
        </dgm:presLayoutVars>
      </dgm:prSet>
      <dgm:spPr/>
    </dgm:pt>
    <dgm:pt modelId="{D083707F-B8E2-4996-9C80-C2F9F5C15A22}" type="pres">
      <dgm:prSet presAssocID="{8A9AEAD4-1360-43A6-9DFF-4AF929FA7BFB}" presName="Parent" presStyleLbl="alignNode1" presStyleIdx="2" presStyleCnt="6" custScaleX="107494" custLinFactNeighborX="4002">
        <dgm:presLayoutVars>
          <dgm:chMax val="3"/>
          <dgm:chPref val="3"/>
          <dgm:bulletEnabled val="1"/>
        </dgm:presLayoutVars>
      </dgm:prSet>
      <dgm:spPr/>
    </dgm:pt>
    <dgm:pt modelId="{35EE211D-18CA-4C67-8D8A-CA7DD6892C90}" type="pres">
      <dgm:prSet presAssocID="{8A9AEAD4-1360-43A6-9DFF-4AF929FA7BFB}" presName="Accent" presStyleLbl="parChTrans1D1" presStyleIdx="2" presStyleCnt="6"/>
      <dgm:spPr/>
    </dgm:pt>
    <dgm:pt modelId="{80F66BA2-7752-453B-A484-26B48C2FC408}" type="pres">
      <dgm:prSet presAssocID="{8A9AEAD4-1360-43A6-9DFF-4AF929FA7BFB}" presName="Child" presStyleLbl="revTx" presStyleIdx="5" presStyleCnt="12" custScaleY="108260">
        <dgm:presLayoutVars>
          <dgm:chMax val="0"/>
          <dgm:chPref val="0"/>
          <dgm:bulletEnabled val="1"/>
        </dgm:presLayoutVars>
      </dgm:prSet>
      <dgm:spPr/>
    </dgm:pt>
    <dgm:pt modelId="{FF4F75EB-73F0-4304-BB9E-C0E06291A087}" type="pres">
      <dgm:prSet presAssocID="{749E7E8A-902A-4C36-9293-AD191E92BB11}" presName="sibTrans" presStyleCnt="0"/>
      <dgm:spPr/>
    </dgm:pt>
    <dgm:pt modelId="{0A7C29BC-3B8C-44E0-A6C3-2BF0D2D06EA2}" type="pres">
      <dgm:prSet presAssocID="{C291C798-B943-41FF-BA6D-A55ED9BB85A5}" presName="composite" presStyleCnt="0"/>
      <dgm:spPr/>
    </dgm:pt>
    <dgm:pt modelId="{66CE55E0-8E43-471E-8149-18367120E114}" type="pres">
      <dgm:prSet presAssocID="{C291C798-B943-41FF-BA6D-A55ED9BB85A5}" presName="FirstChild" presStyleLbl="revTx" presStyleIdx="6" presStyleCnt="12" custScaleX="95022">
        <dgm:presLayoutVars>
          <dgm:chMax val="0"/>
          <dgm:chPref val="0"/>
          <dgm:bulletEnabled val="1"/>
        </dgm:presLayoutVars>
      </dgm:prSet>
      <dgm:spPr/>
    </dgm:pt>
    <dgm:pt modelId="{835BA509-7479-4635-8511-1721B964DA4D}" type="pres">
      <dgm:prSet presAssocID="{C291C798-B943-41FF-BA6D-A55ED9BB85A5}" presName="Parent" presStyleLbl="alignNode1" presStyleIdx="3" presStyleCnt="6" custScaleX="107494" custLinFactNeighborX="4002">
        <dgm:presLayoutVars>
          <dgm:chMax val="3"/>
          <dgm:chPref val="3"/>
          <dgm:bulletEnabled val="1"/>
        </dgm:presLayoutVars>
      </dgm:prSet>
      <dgm:spPr/>
    </dgm:pt>
    <dgm:pt modelId="{DBBF6FD6-2B42-4065-BE49-AE91B3607B08}" type="pres">
      <dgm:prSet presAssocID="{C291C798-B943-41FF-BA6D-A55ED9BB85A5}" presName="Accent" presStyleLbl="parChTrans1D1" presStyleIdx="3" presStyleCnt="6"/>
      <dgm:spPr/>
    </dgm:pt>
    <dgm:pt modelId="{D4438EC3-7286-434D-9B0E-82D460AA75D8}" type="pres">
      <dgm:prSet presAssocID="{C291C798-B943-41FF-BA6D-A55ED9BB85A5}" presName="Child" presStyleLbl="revTx" presStyleIdx="7" presStyleCnt="12" custScaleY="41230">
        <dgm:presLayoutVars>
          <dgm:chMax val="0"/>
          <dgm:chPref val="0"/>
          <dgm:bulletEnabled val="1"/>
        </dgm:presLayoutVars>
      </dgm:prSet>
      <dgm:spPr/>
    </dgm:pt>
    <dgm:pt modelId="{49F46F98-80F4-4298-A9F8-0F7506B152C8}" type="pres">
      <dgm:prSet presAssocID="{A2EBEB64-6D33-49C0-9363-3E4C7DA4FFE9}" presName="sibTrans" presStyleCnt="0"/>
      <dgm:spPr/>
    </dgm:pt>
    <dgm:pt modelId="{DAF362A6-6EDA-46EA-A3CE-16526FCDB109}" type="pres">
      <dgm:prSet presAssocID="{BFD40509-9D5D-4F3F-9C10-A9C10F31DBC1}" presName="composite" presStyleCnt="0"/>
      <dgm:spPr/>
    </dgm:pt>
    <dgm:pt modelId="{D95C919A-4197-4F23-88F3-43A91D0E388F}" type="pres">
      <dgm:prSet presAssocID="{BFD40509-9D5D-4F3F-9C10-A9C10F31DBC1}" presName="FirstChild" presStyleLbl="revTx" presStyleIdx="8" presStyleCnt="12" custScaleX="95022">
        <dgm:presLayoutVars>
          <dgm:chMax val="0"/>
          <dgm:chPref val="0"/>
          <dgm:bulletEnabled val="1"/>
        </dgm:presLayoutVars>
      </dgm:prSet>
      <dgm:spPr/>
    </dgm:pt>
    <dgm:pt modelId="{5DFDD4FD-8183-4E96-A509-114F6E5880C4}" type="pres">
      <dgm:prSet presAssocID="{BFD40509-9D5D-4F3F-9C10-A9C10F31DBC1}" presName="Parent" presStyleLbl="alignNode1" presStyleIdx="4" presStyleCnt="6" custScaleX="107494" custLinFactNeighborX="4002">
        <dgm:presLayoutVars>
          <dgm:chMax val="3"/>
          <dgm:chPref val="3"/>
          <dgm:bulletEnabled val="1"/>
        </dgm:presLayoutVars>
      </dgm:prSet>
      <dgm:spPr/>
    </dgm:pt>
    <dgm:pt modelId="{E901BB10-A2C1-43E5-A360-36CEDC431348}" type="pres">
      <dgm:prSet presAssocID="{BFD40509-9D5D-4F3F-9C10-A9C10F31DBC1}" presName="Accent" presStyleLbl="parChTrans1D1" presStyleIdx="4" presStyleCnt="6"/>
      <dgm:spPr/>
    </dgm:pt>
    <dgm:pt modelId="{218971F0-3914-4C6F-A3FF-ED02D537AC06}" type="pres">
      <dgm:prSet presAssocID="{BFD40509-9D5D-4F3F-9C10-A9C10F31DBC1}" presName="Child" presStyleLbl="revTx" presStyleIdx="9" presStyleCnt="12" custScaleY="65218">
        <dgm:presLayoutVars>
          <dgm:chMax val="0"/>
          <dgm:chPref val="0"/>
          <dgm:bulletEnabled val="1"/>
        </dgm:presLayoutVars>
      </dgm:prSet>
      <dgm:spPr/>
    </dgm:pt>
    <dgm:pt modelId="{FCE7E9B2-0B66-4850-B40F-30562935BBFF}" type="pres">
      <dgm:prSet presAssocID="{16055C9D-3611-4451-B8A2-981DFF5A24FA}" presName="sibTrans" presStyleCnt="0"/>
      <dgm:spPr/>
    </dgm:pt>
    <dgm:pt modelId="{2AB0AABE-349C-46A2-BF99-D0E47D1E6F54}" type="pres">
      <dgm:prSet presAssocID="{D8E3F782-5D31-4D50-B528-109673E54E06}" presName="composite" presStyleCnt="0"/>
      <dgm:spPr/>
    </dgm:pt>
    <dgm:pt modelId="{380E245C-0EF6-49CB-A9FB-D59E60936FC9}" type="pres">
      <dgm:prSet presAssocID="{D8E3F782-5D31-4D50-B528-109673E54E06}" presName="FirstChild" presStyleLbl="revTx" presStyleIdx="10" presStyleCnt="12" custScaleX="95022">
        <dgm:presLayoutVars>
          <dgm:chMax val="0"/>
          <dgm:chPref val="0"/>
          <dgm:bulletEnabled val="1"/>
        </dgm:presLayoutVars>
      </dgm:prSet>
      <dgm:spPr/>
    </dgm:pt>
    <dgm:pt modelId="{2031AFF3-B167-405E-9237-A1E9C023B7DD}" type="pres">
      <dgm:prSet presAssocID="{D8E3F782-5D31-4D50-B528-109673E54E06}" presName="Parent" presStyleLbl="alignNode1" presStyleIdx="5" presStyleCnt="6" custScaleX="107494" custLinFactNeighborX="4002">
        <dgm:presLayoutVars>
          <dgm:chMax val="3"/>
          <dgm:chPref val="3"/>
          <dgm:bulletEnabled val="1"/>
        </dgm:presLayoutVars>
      </dgm:prSet>
      <dgm:spPr/>
    </dgm:pt>
    <dgm:pt modelId="{FF7B0844-3C9D-49FF-A463-B48D6AF2B6A9}" type="pres">
      <dgm:prSet presAssocID="{D8E3F782-5D31-4D50-B528-109673E54E06}" presName="Accent" presStyleLbl="parChTrans1D1" presStyleIdx="5" presStyleCnt="6"/>
      <dgm:spPr/>
    </dgm:pt>
    <dgm:pt modelId="{AC8F6126-10DD-4CF8-877C-171E99896407}" type="pres">
      <dgm:prSet presAssocID="{D8E3F782-5D31-4D50-B528-109673E54E06}" presName="Child" presStyleLbl="revTx" presStyleIdx="11" presStyleCnt="12" custScaleY="64383">
        <dgm:presLayoutVars>
          <dgm:chMax val="0"/>
          <dgm:chPref val="0"/>
          <dgm:bulletEnabled val="1"/>
        </dgm:presLayoutVars>
      </dgm:prSet>
      <dgm:spPr/>
    </dgm:pt>
  </dgm:ptLst>
  <dgm:cxnLst>
    <dgm:cxn modelId="{51361B02-030B-46DD-88A9-52E20EAA1402}" type="presOf" srcId="{7A76F287-9CB8-4C23-A0D4-638CD465FAE3}" destId="{2783E99F-5D92-428A-B3BD-7BE7E820A124}" srcOrd="0" destOrd="4" presId="urn:microsoft.com/office/officeart/2011/layout/TabList"/>
    <dgm:cxn modelId="{834AEA02-83E9-41F8-AB8F-B85B73148E7B}" srcId="{8A9AEAD4-1360-43A6-9DFF-4AF929FA7BFB}" destId="{5E4024A1-809C-4F9B-A547-01D0E07A4100}" srcOrd="0" destOrd="0" parTransId="{46543518-A91A-42AC-AADB-8156FCDEA372}" sibTransId="{6B4101A1-AF1D-41C9-9E37-C13673C050BA}"/>
    <dgm:cxn modelId="{33EF6503-3FC8-49D2-8626-8EFE2254CADE}" srcId="{AC10178A-E9B0-4C99-9262-C3ED1296F5D3}" destId="{6D6EA88B-2DA0-4E7E-8D3C-21D4131D9D34}" srcOrd="3" destOrd="0" parTransId="{1B613034-E0AB-4E7F-88D5-7EDE355CA945}" sibTransId="{B4D8724A-DDAF-43F6-9369-2005C7648E5C}"/>
    <dgm:cxn modelId="{12062F08-D253-4F06-8351-0BE2805D456E}" srcId="{C291C798-B943-41FF-BA6D-A55ED9BB85A5}" destId="{B71D4CCA-6AB6-4AB6-9D15-FFAA4A35CB54}" srcOrd="1" destOrd="0" parTransId="{0AC53ACA-2062-49C4-A1AC-A34D1EEC1D6B}" sibTransId="{663B5A76-0FC2-4240-ACFF-AA6CFE354607}"/>
    <dgm:cxn modelId="{BC01F808-A7D7-4CD5-AB8A-7ED094B1842D}" type="presOf" srcId="{3601C643-BE43-4B47-BD9C-DEA89622E4EC}" destId="{218971F0-3914-4C6F-A3FF-ED02D537AC06}" srcOrd="0" destOrd="0" presId="urn:microsoft.com/office/officeart/2011/layout/TabList"/>
    <dgm:cxn modelId="{8B68730A-1F26-4668-A2DE-D73F0DB5127A}" srcId="{AC10178A-E9B0-4C99-9262-C3ED1296F5D3}" destId="{D2B729F1-A272-4DCE-BEDC-B3568F362703}" srcOrd="4" destOrd="0" parTransId="{491D24D2-77D4-499C-8EB0-DD7BA9E6B917}" sibTransId="{A0A32F51-4B6E-4A5D-8C58-34E933025B97}"/>
    <dgm:cxn modelId="{C9FFE70D-5EC5-4605-92EB-8FF814CE4187}" srcId="{AC10178A-E9B0-4C99-9262-C3ED1296F5D3}" destId="{DDB4E5D8-39C1-4DE9-B58F-48C68C2D4724}" srcOrd="0" destOrd="0" parTransId="{2A2FEBB5-7CF2-4A90-8824-F83DD6CEAEAB}" sibTransId="{E600B466-862C-44B1-B1CA-E1F3D43C0694}"/>
    <dgm:cxn modelId="{2CD2B60E-3492-42DA-9E89-56AF55107B2F}" srcId="{BFD40509-9D5D-4F3F-9C10-A9C10F31DBC1}" destId="{7BECFD9B-2940-4A05-B059-D9848ED65596}" srcOrd="2" destOrd="0" parTransId="{984D4C66-7EE1-4F4B-93C6-FA3F79E20636}" sibTransId="{269ECB9C-BFCD-44CE-ACE0-374A8359738E}"/>
    <dgm:cxn modelId="{64E51A23-EBEF-4D68-81BA-925603D3A04C}" type="presOf" srcId="{0669DE1E-7474-4A30-8F3C-102BFFFCA347}" destId="{80F66BA2-7752-453B-A484-26B48C2FC408}" srcOrd="0" destOrd="1" presId="urn:microsoft.com/office/officeart/2011/layout/TabList"/>
    <dgm:cxn modelId="{16AA922F-EE22-49FD-B172-6E9CD8835E05}" type="presOf" srcId="{C291C798-B943-41FF-BA6D-A55ED9BB85A5}" destId="{835BA509-7479-4635-8511-1721B964DA4D}" srcOrd="0" destOrd="0" presId="urn:microsoft.com/office/officeart/2011/layout/TabList"/>
    <dgm:cxn modelId="{5CD51A30-0C76-46D1-94DE-FE866E6A06DB}" srcId="{7DB2BB35-796F-4D2D-941F-04A1CA7554FE}" destId="{1538746E-1DCB-4AB7-A761-E4426727BABF}" srcOrd="0" destOrd="0" parTransId="{A397FE0B-244D-4809-B9CD-BFCA67E13F0C}" sibTransId="{AD7AD420-C234-4201-BA7C-8EE5C85FFD4B}"/>
    <dgm:cxn modelId="{F7341F34-BED5-4A02-944C-3F4D0D23C2CA}" type="presOf" srcId="{1538746E-1DCB-4AB7-A761-E4426727BABF}" destId="{A237C04A-F5E0-44F8-8611-237E1ACE2EC4}" srcOrd="0" destOrd="0" presId="urn:microsoft.com/office/officeart/2011/layout/TabList"/>
    <dgm:cxn modelId="{4F539534-080F-4B8D-B2C2-33C9091E853D}" type="presOf" srcId="{C8C4FDE3-B5B5-43AA-8471-A4D921A231E5}" destId="{AC8F6126-10DD-4CF8-877C-171E99896407}" srcOrd="0" destOrd="0" presId="urn:microsoft.com/office/officeart/2011/layout/TabList"/>
    <dgm:cxn modelId="{72E5DA39-83DD-43DD-96FC-3EBD241B6CA5}" srcId="{C291C798-B943-41FF-BA6D-A55ED9BB85A5}" destId="{1FC45E5A-23BB-4237-BC70-AF6B29D1B18F}" srcOrd="0" destOrd="0" parTransId="{1CB80B9E-4688-4B00-91EA-A0CD706836A6}" sibTransId="{47AAB952-C67B-4ED1-AB3C-087EFD729E61}"/>
    <dgm:cxn modelId="{9E27663B-CB02-4E12-8B25-CAFD38AD0160}" type="presOf" srcId="{73595AA7-511A-400A-8C72-493A3FA887E8}" destId="{ED0D9FA9-0439-4545-A101-C1786FD9FD54}" srcOrd="0" destOrd="0" presId="urn:microsoft.com/office/officeart/2011/layout/TabList"/>
    <dgm:cxn modelId="{6AD47B3C-D843-4059-A560-669A8017ECF3}" srcId="{9AD63003-1088-4551-A427-E408E6B819CC}" destId="{8A9AEAD4-1360-43A6-9DFF-4AF929FA7BFB}" srcOrd="2" destOrd="0" parTransId="{0EBFEAE6-2522-408F-9316-67A954063D70}" sibTransId="{749E7E8A-902A-4C36-9293-AD191E92BB11}"/>
    <dgm:cxn modelId="{43F1605F-6CA3-461E-ACAA-BB0217974B59}" srcId="{AC10178A-E9B0-4C99-9262-C3ED1296F5D3}" destId="{E0FDBDFF-EF15-44F2-8EA3-8E6241218D15}" srcOrd="1" destOrd="0" parTransId="{8F830D3D-6AEF-4EB3-81A7-6A6354D8416D}" sibTransId="{94573C0E-6057-4554-99FF-EEB3B73AA8B0}"/>
    <dgm:cxn modelId="{9B21D541-8DCC-4FA0-8865-7A667F451C6E}" type="presOf" srcId="{6D6EA88B-2DA0-4E7E-8D3C-21D4131D9D34}" destId="{2783E99F-5D92-428A-B3BD-7BE7E820A124}" srcOrd="0" destOrd="2" presId="urn:microsoft.com/office/officeart/2011/layout/TabList"/>
    <dgm:cxn modelId="{03459964-A42B-4922-A451-2CA27CE472EA}" srcId="{9AD63003-1088-4551-A427-E408E6B819CC}" destId="{7DB2BB35-796F-4D2D-941F-04A1CA7554FE}" srcOrd="1" destOrd="0" parTransId="{59E50893-C50D-462C-ACE1-4DC919B8DC5A}" sibTransId="{AD433855-C7A3-45A1-AC18-FE10B9C33DAD}"/>
    <dgm:cxn modelId="{C1277B45-0535-4CA5-BD11-EC10E0938EDC}" type="presOf" srcId="{E0FDBDFF-EF15-44F2-8EA3-8E6241218D15}" destId="{2783E99F-5D92-428A-B3BD-7BE7E820A124}" srcOrd="0" destOrd="0" presId="urn:microsoft.com/office/officeart/2011/layout/TabList"/>
    <dgm:cxn modelId="{CECE4B67-FF12-4878-88A9-63F99264F9EE}" type="presOf" srcId="{8A9AEAD4-1360-43A6-9DFF-4AF929FA7BFB}" destId="{D083707F-B8E2-4996-9C80-C2F9F5C15A22}" srcOrd="0" destOrd="0" presId="urn:microsoft.com/office/officeart/2011/layout/TabList"/>
    <dgm:cxn modelId="{8B45B368-261B-4503-BF58-40F89FC38176}" srcId="{7DB2BB35-796F-4D2D-941F-04A1CA7554FE}" destId="{73595AA7-511A-400A-8C72-493A3FA887E8}" srcOrd="1" destOrd="0" parTransId="{0EC6A784-DE3E-4A0E-8E63-2217158E1171}" sibTransId="{26DE26BD-73BA-4FC4-AD55-9924E9A77184}"/>
    <dgm:cxn modelId="{4BCC476A-D9E7-4C8F-ACA8-30520CF19FFC}" type="presOf" srcId="{1FC45E5A-23BB-4237-BC70-AF6B29D1B18F}" destId="{66CE55E0-8E43-471E-8149-18367120E114}" srcOrd="0" destOrd="0" presId="urn:microsoft.com/office/officeart/2011/layout/TabList"/>
    <dgm:cxn modelId="{6B9E8973-0E83-4FBE-962E-C83EA227340C}" srcId="{9AD63003-1088-4551-A427-E408E6B819CC}" destId="{C291C798-B943-41FF-BA6D-A55ED9BB85A5}" srcOrd="3" destOrd="0" parTransId="{A6F27ADF-37C9-4300-8532-9842BDEF9B36}" sibTransId="{A2EBEB64-6D33-49C0-9363-3E4C7DA4FFE9}"/>
    <dgm:cxn modelId="{FFF8A475-E8E3-456A-B37E-6A9DE85E12E2}" type="presOf" srcId="{9AD63003-1088-4551-A427-E408E6B819CC}" destId="{8CB72C74-46B2-429C-9B28-CEAF031A7D4C}" srcOrd="0" destOrd="0" presId="urn:microsoft.com/office/officeart/2011/layout/TabList"/>
    <dgm:cxn modelId="{4C787056-BD67-4761-9A97-CB517A29E7C0}" srcId="{AC10178A-E9B0-4C99-9262-C3ED1296F5D3}" destId="{2B76D8A6-EFFD-4152-BDF3-1529BF2F645C}" srcOrd="2" destOrd="0" parTransId="{176F8B1D-1D22-40DB-B20C-65DB80F8233F}" sibTransId="{0619B93C-9FA1-4CC7-9A00-708733DD10F4}"/>
    <dgm:cxn modelId="{C852267B-37DC-4903-9861-4595AFB24CBD}" type="presOf" srcId="{DDB4E5D8-39C1-4DE9-B58F-48C68C2D4724}" destId="{29EA3E18-71A4-4E02-A907-6CE3A33A1619}" srcOrd="0" destOrd="0" presId="urn:microsoft.com/office/officeart/2011/layout/TabList"/>
    <dgm:cxn modelId="{7DEED680-83E4-492C-944C-C16EEE967CAF}" srcId="{BFD40509-9D5D-4F3F-9C10-A9C10F31DBC1}" destId="{7420B000-A13C-4068-BB62-CE59714A7444}" srcOrd="0" destOrd="0" parTransId="{A5E8728E-FC8F-4BC6-A7E6-A0A3059B00CC}" sibTransId="{FC93EFC8-A73B-49AD-A29F-49D0014C7FB3}"/>
    <dgm:cxn modelId="{92AA6582-73F4-427B-93B3-39E3CF4895AE}" srcId="{9AD63003-1088-4551-A427-E408E6B819CC}" destId="{AC10178A-E9B0-4C99-9262-C3ED1296F5D3}" srcOrd="0" destOrd="0" parTransId="{84E99B9B-786A-4E89-8712-B15AE1679B7C}" sibTransId="{1C85A2FD-AD1C-4EB7-A7DA-4F55CC666E00}"/>
    <dgm:cxn modelId="{8FFA0197-9733-4CB1-ABDE-DD576688DF44}" srcId="{9AD63003-1088-4551-A427-E408E6B819CC}" destId="{BFD40509-9D5D-4F3F-9C10-A9C10F31DBC1}" srcOrd="4" destOrd="0" parTransId="{F41E90A2-B826-44B1-BA9A-76B0A24F197B}" sibTransId="{16055C9D-3611-4451-B8A2-981DFF5A24FA}"/>
    <dgm:cxn modelId="{1565AD9D-E3B5-4A4F-9D35-BBFCA39F97D0}" srcId="{8A9AEAD4-1360-43A6-9DFF-4AF929FA7BFB}" destId="{1DA86F40-96FF-430F-AB54-0C16B15CA1F3}" srcOrd="1" destOrd="0" parTransId="{43A683DB-C97E-4A1A-89A6-FABCA6F47FC4}" sibTransId="{EA6B9EF8-A01D-4C7D-A844-BA6D70643E45}"/>
    <dgm:cxn modelId="{C22F33A1-604E-495B-9A5C-50386677CD3B}" srcId="{BFD40509-9D5D-4F3F-9C10-A9C10F31DBC1}" destId="{3601C643-BE43-4B47-BD9C-DEA89622E4EC}" srcOrd="1" destOrd="0" parTransId="{161F04F2-A50D-4C5E-8A71-B332A5506A1C}" sibTransId="{D180A101-349A-405C-960A-FDF4B5085843}"/>
    <dgm:cxn modelId="{0F9E1CA5-BA0E-4949-9675-A6A49B93405A}" type="presOf" srcId="{5E4024A1-809C-4F9B-A547-01D0E07A4100}" destId="{1D93219D-E396-4D02-A29E-004622CEE56B}" srcOrd="0" destOrd="0" presId="urn:microsoft.com/office/officeart/2011/layout/TabList"/>
    <dgm:cxn modelId="{03469EAE-1DE0-4582-9A88-5E8969858796}" type="presOf" srcId="{7420B000-A13C-4068-BB62-CE59714A7444}" destId="{D95C919A-4197-4F23-88F3-43A91D0E388F}" srcOrd="0" destOrd="0" presId="urn:microsoft.com/office/officeart/2011/layout/TabList"/>
    <dgm:cxn modelId="{1B51B1B0-B417-4008-A01B-8B60D1EED594}" type="presOf" srcId="{D97BAAEC-0868-4305-84F8-B5D890EB60D4}" destId="{380E245C-0EF6-49CB-A9FB-D59E60936FC9}" srcOrd="0" destOrd="0" presId="urn:microsoft.com/office/officeart/2011/layout/TabList"/>
    <dgm:cxn modelId="{0F2185B4-5FB5-4372-A85F-FC900324ECFD}" srcId="{D8E3F782-5D31-4D50-B528-109673E54E06}" destId="{D97BAAEC-0868-4305-84F8-B5D890EB60D4}" srcOrd="0" destOrd="0" parTransId="{5B5742DE-3E0B-4E21-8D3A-4898BAA22B00}" sibTransId="{57A227B3-1360-4C1A-BAC6-BB180CF286A9}"/>
    <dgm:cxn modelId="{102F49BA-CF40-4D98-BA8A-FCCAFF8F1475}" type="presOf" srcId="{BFD40509-9D5D-4F3F-9C10-A9C10F31DBC1}" destId="{5DFDD4FD-8183-4E96-A509-114F6E5880C4}" srcOrd="0" destOrd="0" presId="urn:microsoft.com/office/officeart/2011/layout/TabList"/>
    <dgm:cxn modelId="{EE0EA0C0-E21F-4BB5-9BED-3FBD848EB266}" type="presOf" srcId="{7BECFD9B-2940-4A05-B059-D9848ED65596}" destId="{218971F0-3914-4C6F-A3FF-ED02D537AC06}" srcOrd="0" destOrd="1" presId="urn:microsoft.com/office/officeart/2011/layout/TabList"/>
    <dgm:cxn modelId="{521651CC-EA98-454D-B540-3FAEDD255FA9}" type="presOf" srcId="{B71D4CCA-6AB6-4AB6-9D15-FFAA4A35CB54}" destId="{D4438EC3-7286-434D-9B0E-82D460AA75D8}" srcOrd="0" destOrd="0" presId="urn:microsoft.com/office/officeart/2011/layout/TabList"/>
    <dgm:cxn modelId="{1F0C4DCE-043C-4525-87CC-021FBA40E4E6}" type="presOf" srcId="{1DA86F40-96FF-430F-AB54-0C16B15CA1F3}" destId="{80F66BA2-7752-453B-A484-26B48C2FC408}" srcOrd="0" destOrd="0" presId="urn:microsoft.com/office/officeart/2011/layout/TabList"/>
    <dgm:cxn modelId="{15504BD2-05F8-439C-90CC-A1B54430046C}" type="presOf" srcId="{AC10178A-E9B0-4C99-9262-C3ED1296F5D3}" destId="{909A075E-B99E-40FB-9A70-E97B128EDE67}" srcOrd="0" destOrd="0" presId="urn:microsoft.com/office/officeart/2011/layout/TabList"/>
    <dgm:cxn modelId="{23F528D4-FC50-4341-BE7F-2A91196BCC54}" srcId="{8A9AEAD4-1360-43A6-9DFF-4AF929FA7BFB}" destId="{0669DE1E-7474-4A30-8F3C-102BFFFCA347}" srcOrd="2" destOrd="0" parTransId="{532BF992-9355-4FD2-80C1-45D65A12D955}" sibTransId="{13E99DD1-D830-4ACE-B56F-9EA9A45B4701}"/>
    <dgm:cxn modelId="{9C374DD8-449D-47B2-9F0C-12AC42E23FCD}" srcId="{9AD63003-1088-4551-A427-E408E6B819CC}" destId="{D8E3F782-5D31-4D50-B528-109673E54E06}" srcOrd="5" destOrd="0" parTransId="{0E5ADB2C-271D-449F-A303-533CCE7225F1}" sibTransId="{E9F8E6EB-4F71-4360-ADCB-8C0742159CB4}"/>
    <dgm:cxn modelId="{427C9CE7-E41F-4FCC-A024-69F7111E6D2B}" srcId="{AC10178A-E9B0-4C99-9262-C3ED1296F5D3}" destId="{7A76F287-9CB8-4C23-A0D4-638CD465FAE3}" srcOrd="5" destOrd="0" parTransId="{84EA5F2F-8EC9-4395-ADB1-F461E7F6FB30}" sibTransId="{CABEFBE5-7E5D-4F99-B402-BACA4B205D26}"/>
    <dgm:cxn modelId="{0691EAE9-FEFA-4CE7-8D31-CF9827272F33}" type="presOf" srcId="{7DB2BB35-796F-4D2D-941F-04A1CA7554FE}" destId="{66A5DA22-5395-4622-B94D-43D3D9B63D0D}" srcOrd="0" destOrd="0" presId="urn:microsoft.com/office/officeart/2011/layout/TabList"/>
    <dgm:cxn modelId="{12DB6BEF-47F2-4F2D-AFC7-4ABCEDDDD8D7}" type="presOf" srcId="{D2B729F1-A272-4DCE-BEDC-B3568F362703}" destId="{2783E99F-5D92-428A-B3BD-7BE7E820A124}" srcOrd="0" destOrd="3" presId="urn:microsoft.com/office/officeart/2011/layout/TabList"/>
    <dgm:cxn modelId="{57CCD8F9-CC8A-4C61-AE4C-A52693EF4AF7}" type="presOf" srcId="{D8E3F782-5D31-4D50-B528-109673E54E06}" destId="{2031AFF3-B167-405E-9237-A1E9C023B7DD}" srcOrd="0" destOrd="0" presId="urn:microsoft.com/office/officeart/2011/layout/TabList"/>
    <dgm:cxn modelId="{851D42FD-EAEF-4824-B0C5-6D2845862391}" type="presOf" srcId="{2B76D8A6-EFFD-4152-BDF3-1529BF2F645C}" destId="{2783E99F-5D92-428A-B3BD-7BE7E820A124}" srcOrd="0" destOrd="1" presId="urn:microsoft.com/office/officeart/2011/layout/TabList"/>
    <dgm:cxn modelId="{276B86FE-72FC-4B4C-943E-B289067B3EC0}" srcId="{D8E3F782-5D31-4D50-B528-109673E54E06}" destId="{C8C4FDE3-B5B5-43AA-8471-A4D921A231E5}" srcOrd="1" destOrd="0" parTransId="{BDE78F5A-5470-4C76-88F7-24A37BA65CDC}" sibTransId="{A43FA7DF-3DFB-4312-9036-BA5B6402E264}"/>
    <dgm:cxn modelId="{93A7E5C3-68AE-4A40-B251-8E12BD93D5C5}" type="presParOf" srcId="{8CB72C74-46B2-429C-9B28-CEAF031A7D4C}" destId="{0F590FA4-E3AE-4FA9-A3DF-C34AA1AB1129}" srcOrd="0" destOrd="0" presId="urn:microsoft.com/office/officeart/2011/layout/TabList"/>
    <dgm:cxn modelId="{575F9913-DECB-4701-BF42-10D1E2C74472}" type="presParOf" srcId="{0F590FA4-E3AE-4FA9-A3DF-C34AA1AB1129}" destId="{29EA3E18-71A4-4E02-A907-6CE3A33A1619}" srcOrd="0" destOrd="0" presId="urn:microsoft.com/office/officeart/2011/layout/TabList"/>
    <dgm:cxn modelId="{C17297CF-97FB-42AE-A2D3-CA06FC55441D}" type="presParOf" srcId="{0F590FA4-E3AE-4FA9-A3DF-C34AA1AB1129}" destId="{909A075E-B99E-40FB-9A70-E97B128EDE67}" srcOrd="1" destOrd="0" presId="urn:microsoft.com/office/officeart/2011/layout/TabList"/>
    <dgm:cxn modelId="{ADDA15CC-1452-42F1-9952-5BDF672A5ACE}" type="presParOf" srcId="{0F590FA4-E3AE-4FA9-A3DF-C34AA1AB1129}" destId="{C6F2AC1D-1909-4DE1-82C7-535DD9D9C455}" srcOrd="2" destOrd="0" presId="urn:microsoft.com/office/officeart/2011/layout/TabList"/>
    <dgm:cxn modelId="{0CDE0BC2-238A-4E9F-B5F3-D73F1A1FE3C9}" type="presParOf" srcId="{8CB72C74-46B2-429C-9B28-CEAF031A7D4C}" destId="{2783E99F-5D92-428A-B3BD-7BE7E820A124}" srcOrd="1" destOrd="0" presId="urn:microsoft.com/office/officeart/2011/layout/TabList"/>
    <dgm:cxn modelId="{518BCB87-E329-41BD-BC98-1C91E4B8F724}" type="presParOf" srcId="{8CB72C74-46B2-429C-9B28-CEAF031A7D4C}" destId="{92CB43A7-AB04-414E-B84F-2EBAB2A76281}" srcOrd="2" destOrd="0" presId="urn:microsoft.com/office/officeart/2011/layout/TabList"/>
    <dgm:cxn modelId="{73524893-F93A-4AE0-B5D8-F65DAF76EEFE}" type="presParOf" srcId="{8CB72C74-46B2-429C-9B28-CEAF031A7D4C}" destId="{CD8DA392-988B-4428-94FB-8D74C7B48D9E}" srcOrd="3" destOrd="0" presId="urn:microsoft.com/office/officeart/2011/layout/TabList"/>
    <dgm:cxn modelId="{66BF90F5-4D61-4207-A2AE-EA0C0E6B3132}" type="presParOf" srcId="{CD8DA392-988B-4428-94FB-8D74C7B48D9E}" destId="{A237C04A-F5E0-44F8-8611-237E1ACE2EC4}" srcOrd="0" destOrd="0" presId="urn:microsoft.com/office/officeart/2011/layout/TabList"/>
    <dgm:cxn modelId="{C3793F26-0433-451B-A4F4-CBEBBDD9BC61}" type="presParOf" srcId="{CD8DA392-988B-4428-94FB-8D74C7B48D9E}" destId="{66A5DA22-5395-4622-B94D-43D3D9B63D0D}" srcOrd="1" destOrd="0" presId="urn:microsoft.com/office/officeart/2011/layout/TabList"/>
    <dgm:cxn modelId="{01D45FD9-6E20-4459-83F9-2C96EE59A41F}" type="presParOf" srcId="{CD8DA392-988B-4428-94FB-8D74C7B48D9E}" destId="{2ACA93A6-5FE2-4694-8884-BB91DCFB474C}" srcOrd="2" destOrd="0" presId="urn:microsoft.com/office/officeart/2011/layout/TabList"/>
    <dgm:cxn modelId="{D77F3B92-88DA-4EA3-B6E9-E1654875B271}" type="presParOf" srcId="{8CB72C74-46B2-429C-9B28-CEAF031A7D4C}" destId="{ED0D9FA9-0439-4545-A101-C1786FD9FD54}" srcOrd="4" destOrd="0" presId="urn:microsoft.com/office/officeart/2011/layout/TabList"/>
    <dgm:cxn modelId="{27206A14-9C80-41E3-A25E-BAA49D3F4A74}" type="presParOf" srcId="{8CB72C74-46B2-429C-9B28-CEAF031A7D4C}" destId="{F3300A78-E8E7-485C-A5A1-FB1D0559B65F}" srcOrd="5" destOrd="0" presId="urn:microsoft.com/office/officeart/2011/layout/TabList"/>
    <dgm:cxn modelId="{1BD3247D-979D-40A3-8A24-6C942A78C92A}" type="presParOf" srcId="{8CB72C74-46B2-429C-9B28-CEAF031A7D4C}" destId="{EEA7702E-E4D0-4F27-9E3A-E84BD451CC5D}" srcOrd="6" destOrd="0" presId="urn:microsoft.com/office/officeart/2011/layout/TabList"/>
    <dgm:cxn modelId="{8869BD6C-A4FE-4121-8323-A22B2551BA84}" type="presParOf" srcId="{EEA7702E-E4D0-4F27-9E3A-E84BD451CC5D}" destId="{1D93219D-E396-4D02-A29E-004622CEE56B}" srcOrd="0" destOrd="0" presId="urn:microsoft.com/office/officeart/2011/layout/TabList"/>
    <dgm:cxn modelId="{192C8AF4-0831-42B8-A737-3FE0BF4CBF07}" type="presParOf" srcId="{EEA7702E-E4D0-4F27-9E3A-E84BD451CC5D}" destId="{D083707F-B8E2-4996-9C80-C2F9F5C15A22}" srcOrd="1" destOrd="0" presId="urn:microsoft.com/office/officeart/2011/layout/TabList"/>
    <dgm:cxn modelId="{E03D208A-59D4-4532-AE41-911F762ABB40}" type="presParOf" srcId="{EEA7702E-E4D0-4F27-9E3A-E84BD451CC5D}" destId="{35EE211D-18CA-4C67-8D8A-CA7DD6892C90}" srcOrd="2" destOrd="0" presId="urn:microsoft.com/office/officeart/2011/layout/TabList"/>
    <dgm:cxn modelId="{06393FB6-E46C-4E43-8F8B-54766A0D815F}" type="presParOf" srcId="{8CB72C74-46B2-429C-9B28-CEAF031A7D4C}" destId="{80F66BA2-7752-453B-A484-26B48C2FC408}" srcOrd="7" destOrd="0" presId="urn:microsoft.com/office/officeart/2011/layout/TabList"/>
    <dgm:cxn modelId="{723F4996-0CFE-4682-915D-A964714734A8}" type="presParOf" srcId="{8CB72C74-46B2-429C-9B28-CEAF031A7D4C}" destId="{FF4F75EB-73F0-4304-BB9E-C0E06291A087}" srcOrd="8" destOrd="0" presId="urn:microsoft.com/office/officeart/2011/layout/TabList"/>
    <dgm:cxn modelId="{378D73A1-AFE7-48C8-B9C9-AA689465DD91}" type="presParOf" srcId="{8CB72C74-46B2-429C-9B28-CEAF031A7D4C}" destId="{0A7C29BC-3B8C-44E0-A6C3-2BF0D2D06EA2}" srcOrd="9" destOrd="0" presId="urn:microsoft.com/office/officeart/2011/layout/TabList"/>
    <dgm:cxn modelId="{6A6910E9-7165-4AA9-AA3C-0E60A6D277CA}" type="presParOf" srcId="{0A7C29BC-3B8C-44E0-A6C3-2BF0D2D06EA2}" destId="{66CE55E0-8E43-471E-8149-18367120E114}" srcOrd="0" destOrd="0" presId="urn:microsoft.com/office/officeart/2011/layout/TabList"/>
    <dgm:cxn modelId="{3A6160B5-5D9C-4B57-B78F-63DADE05EDB4}" type="presParOf" srcId="{0A7C29BC-3B8C-44E0-A6C3-2BF0D2D06EA2}" destId="{835BA509-7479-4635-8511-1721B964DA4D}" srcOrd="1" destOrd="0" presId="urn:microsoft.com/office/officeart/2011/layout/TabList"/>
    <dgm:cxn modelId="{33DDCADF-F224-41AF-9C0C-4E3B7DE802B1}" type="presParOf" srcId="{0A7C29BC-3B8C-44E0-A6C3-2BF0D2D06EA2}" destId="{DBBF6FD6-2B42-4065-BE49-AE91B3607B08}" srcOrd="2" destOrd="0" presId="urn:microsoft.com/office/officeart/2011/layout/TabList"/>
    <dgm:cxn modelId="{54F93B96-23C8-4101-BBA8-E589F978B476}" type="presParOf" srcId="{8CB72C74-46B2-429C-9B28-CEAF031A7D4C}" destId="{D4438EC3-7286-434D-9B0E-82D460AA75D8}" srcOrd="10" destOrd="0" presId="urn:microsoft.com/office/officeart/2011/layout/TabList"/>
    <dgm:cxn modelId="{D0146903-7CFE-4F16-942C-E4F384005505}" type="presParOf" srcId="{8CB72C74-46B2-429C-9B28-CEAF031A7D4C}" destId="{49F46F98-80F4-4298-A9F8-0F7506B152C8}" srcOrd="11" destOrd="0" presId="urn:microsoft.com/office/officeart/2011/layout/TabList"/>
    <dgm:cxn modelId="{B6EEF2B5-97D1-4FC3-BFF3-B388E445800C}" type="presParOf" srcId="{8CB72C74-46B2-429C-9B28-CEAF031A7D4C}" destId="{DAF362A6-6EDA-46EA-A3CE-16526FCDB109}" srcOrd="12" destOrd="0" presId="urn:microsoft.com/office/officeart/2011/layout/TabList"/>
    <dgm:cxn modelId="{19E3EE2D-87A2-455C-B18E-01BA9F5FFC99}" type="presParOf" srcId="{DAF362A6-6EDA-46EA-A3CE-16526FCDB109}" destId="{D95C919A-4197-4F23-88F3-43A91D0E388F}" srcOrd="0" destOrd="0" presId="urn:microsoft.com/office/officeart/2011/layout/TabList"/>
    <dgm:cxn modelId="{AD636732-7308-489A-81EC-3EC16598C5C6}" type="presParOf" srcId="{DAF362A6-6EDA-46EA-A3CE-16526FCDB109}" destId="{5DFDD4FD-8183-4E96-A509-114F6E5880C4}" srcOrd="1" destOrd="0" presId="urn:microsoft.com/office/officeart/2011/layout/TabList"/>
    <dgm:cxn modelId="{97D1BB59-82E1-47F6-85FB-0BB34C951885}" type="presParOf" srcId="{DAF362A6-6EDA-46EA-A3CE-16526FCDB109}" destId="{E901BB10-A2C1-43E5-A360-36CEDC431348}" srcOrd="2" destOrd="0" presId="urn:microsoft.com/office/officeart/2011/layout/TabList"/>
    <dgm:cxn modelId="{B612B8CF-401E-4BB7-A57F-70C9EBF26C96}" type="presParOf" srcId="{8CB72C74-46B2-429C-9B28-CEAF031A7D4C}" destId="{218971F0-3914-4C6F-A3FF-ED02D537AC06}" srcOrd="13" destOrd="0" presId="urn:microsoft.com/office/officeart/2011/layout/TabList"/>
    <dgm:cxn modelId="{84ECB748-B93B-4103-9FE6-5408D8117AFF}" type="presParOf" srcId="{8CB72C74-46B2-429C-9B28-CEAF031A7D4C}" destId="{FCE7E9B2-0B66-4850-B40F-30562935BBFF}" srcOrd="14" destOrd="0" presId="urn:microsoft.com/office/officeart/2011/layout/TabList"/>
    <dgm:cxn modelId="{5FF9B37A-3174-487D-B63D-19F29EAD4190}" type="presParOf" srcId="{8CB72C74-46B2-429C-9B28-CEAF031A7D4C}" destId="{2AB0AABE-349C-46A2-BF99-D0E47D1E6F54}" srcOrd="15" destOrd="0" presId="urn:microsoft.com/office/officeart/2011/layout/TabList"/>
    <dgm:cxn modelId="{31E9D664-1EB6-412F-8C25-E76991F1D1AE}" type="presParOf" srcId="{2AB0AABE-349C-46A2-BF99-D0E47D1E6F54}" destId="{380E245C-0EF6-49CB-A9FB-D59E60936FC9}" srcOrd="0" destOrd="0" presId="urn:microsoft.com/office/officeart/2011/layout/TabList"/>
    <dgm:cxn modelId="{9BFCC930-23CB-4249-8D7A-17A6981817D1}" type="presParOf" srcId="{2AB0AABE-349C-46A2-BF99-D0E47D1E6F54}" destId="{2031AFF3-B167-405E-9237-A1E9C023B7DD}" srcOrd="1" destOrd="0" presId="urn:microsoft.com/office/officeart/2011/layout/TabList"/>
    <dgm:cxn modelId="{2A96EC64-51F9-4E8A-8184-FCBE6373BC45}" type="presParOf" srcId="{2AB0AABE-349C-46A2-BF99-D0E47D1E6F54}" destId="{FF7B0844-3C9D-49FF-A463-B48D6AF2B6A9}" srcOrd="2" destOrd="0" presId="urn:microsoft.com/office/officeart/2011/layout/TabList"/>
    <dgm:cxn modelId="{8528FCCE-6DD5-421A-BD37-2B495508A1E5}" type="presParOf" srcId="{8CB72C74-46B2-429C-9B28-CEAF031A7D4C}" destId="{AC8F6126-10DD-4CF8-877C-171E99896407}" srcOrd="16" destOrd="0" presId="urn:microsoft.com/office/officeart/2011/layout/TabList"/>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7B0844-3C9D-49FF-A463-B48D6AF2B6A9}">
      <dsp:nvSpPr>
        <dsp:cNvPr id="0" name=""/>
        <dsp:cNvSpPr/>
      </dsp:nvSpPr>
      <dsp:spPr>
        <a:xfrm>
          <a:off x="27305" y="6435392"/>
          <a:ext cx="5605608" cy="0"/>
        </a:xfrm>
        <a:prstGeom prst="line">
          <a:avLst/>
        </a:pr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01BB10-A2C1-43E5-A360-36CEDC431348}">
      <dsp:nvSpPr>
        <dsp:cNvPr id="0" name=""/>
        <dsp:cNvSpPr/>
      </dsp:nvSpPr>
      <dsp:spPr>
        <a:xfrm>
          <a:off x="27305" y="5349752"/>
          <a:ext cx="5605608" cy="0"/>
        </a:xfrm>
        <a:prstGeom prst="line">
          <a:avLst/>
        </a:pr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BF6FD6-2B42-4065-BE49-AE91B3607B08}">
      <dsp:nvSpPr>
        <dsp:cNvPr id="0" name=""/>
        <dsp:cNvSpPr/>
      </dsp:nvSpPr>
      <dsp:spPr>
        <a:xfrm>
          <a:off x="27305" y="4485353"/>
          <a:ext cx="5605608" cy="0"/>
        </a:xfrm>
        <a:prstGeom prst="line">
          <a:avLst/>
        </a:pr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EE211D-18CA-4C67-8D8A-CA7DD6892C90}">
      <dsp:nvSpPr>
        <dsp:cNvPr id="0" name=""/>
        <dsp:cNvSpPr/>
      </dsp:nvSpPr>
      <dsp:spPr>
        <a:xfrm>
          <a:off x="27305" y="3002736"/>
          <a:ext cx="5605608" cy="0"/>
        </a:xfrm>
        <a:prstGeom prst="line">
          <a:avLst/>
        </a:pr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CA93A6-5FE2-4694-8884-BB91DCFB474C}">
      <dsp:nvSpPr>
        <dsp:cNvPr id="0" name=""/>
        <dsp:cNvSpPr/>
      </dsp:nvSpPr>
      <dsp:spPr>
        <a:xfrm>
          <a:off x="27305" y="2004512"/>
          <a:ext cx="5605608" cy="0"/>
        </a:xfrm>
        <a:prstGeom prst="line">
          <a:avLst/>
        </a:pr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F2AC1D-1909-4DE1-82C7-535DD9D9C455}">
      <dsp:nvSpPr>
        <dsp:cNvPr id="0" name=""/>
        <dsp:cNvSpPr/>
      </dsp:nvSpPr>
      <dsp:spPr>
        <a:xfrm>
          <a:off x="27305" y="462065"/>
          <a:ext cx="5605608" cy="0"/>
        </a:xfrm>
        <a:prstGeom prst="line">
          <a:avLst/>
        </a:pr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EA3E18-71A4-4E02-A907-6CE3A33A1619}">
      <dsp:nvSpPr>
        <dsp:cNvPr id="0" name=""/>
        <dsp:cNvSpPr/>
      </dsp:nvSpPr>
      <dsp:spPr>
        <a:xfrm>
          <a:off x="1588011" y="985"/>
          <a:ext cx="3941655" cy="4610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b"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Literature search and review</a:t>
          </a:r>
        </a:p>
      </dsp:txBody>
      <dsp:txXfrm>
        <a:off x="1588011" y="985"/>
        <a:ext cx="3941655" cy="461080"/>
      </dsp:txXfrm>
    </dsp:sp>
    <dsp:sp modelId="{909A075E-B99E-40FB-9A70-E97B128EDE67}">
      <dsp:nvSpPr>
        <dsp:cNvPr id="0" name=""/>
        <dsp:cNvSpPr/>
      </dsp:nvSpPr>
      <dsp:spPr>
        <a:xfrm>
          <a:off x="31021" y="985"/>
          <a:ext cx="1566679" cy="461080"/>
        </a:xfrm>
        <a:prstGeom prst="round2SameRect">
          <a:avLst>
            <a:gd name="adj1" fmla="val 16670"/>
            <a:gd name="adj2" fmla="val 0"/>
          </a:avLst>
        </a:prstGeom>
        <a:solidFill>
          <a:schemeClr val="accent2">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l"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Problem identification &amp; motivation (1)</a:t>
          </a:r>
        </a:p>
      </dsp:txBody>
      <dsp:txXfrm>
        <a:off x="53533" y="23497"/>
        <a:ext cx="1521655" cy="438568"/>
      </dsp:txXfrm>
    </dsp:sp>
    <dsp:sp modelId="{2783E99F-5D92-428A-B3BD-7BE7E820A124}">
      <dsp:nvSpPr>
        <dsp:cNvPr id="0" name=""/>
        <dsp:cNvSpPr/>
      </dsp:nvSpPr>
      <dsp:spPr>
        <a:xfrm>
          <a:off x="0" y="462065"/>
          <a:ext cx="5605608" cy="10583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t"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 Diagnose design liability and security issues in information exchange processes</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 Explore and investigate existing solutions in literature and industry tools</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 Investigate the limitations of the identified solutions</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 Explore and investigate the current blockchain solution proposals</a:t>
          </a:r>
        </a:p>
        <a:p>
          <a:pPr marL="114300" lvl="1" indent="-114300" algn="l" defTabSz="533400">
            <a:lnSpc>
              <a:spcPct val="90000"/>
            </a:lnSpc>
            <a:spcBef>
              <a:spcPct val="0"/>
            </a:spcBef>
            <a:spcAft>
              <a:spcPct val="15000"/>
            </a:spcAft>
            <a:buChar char="•"/>
          </a:pPr>
          <a:endParaRPr lang="en-US" sz="1200" kern="1200">
            <a:latin typeface="Times New Roman" panose="02020603050405020304" pitchFamily="18" charset="0"/>
            <a:cs typeface="Times New Roman" panose="02020603050405020304" pitchFamily="18" charset="0"/>
          </a:endParaRPr>
        </a:p>
      </dsp:txBody>
      <dsp:txXfrm>
        <a:off x="0" y="462065"/>
        <a:ext cx="5605608" cy="1058311"/>
      </dsp:txXfrm>
    </dsp:sp>
    <dsp:sp modelId="{A237C04A-F5E0-44F8-8611-237E1ACE2EC4}">
      <dsp:nvSpPr>
        <dsp:cNvPr id="0" name=""/>
        <dsp:cNvSpPr/>
      </dsp:nvSpPr>
      <dsp:spPr>
        <a:xfrm>
          <a:off x="1588011" y="1543431"/>
          <a:ext cx="3941655" cy="4610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b"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Hypothesis based proposal</a:t>
          </a:r>
        </a:p>
      </dsp:txBody>
      <dsp:txXfrm>
        <a:off x="1588011" y="1543431"/>
        <a:ext cx="3941655" cy="461080"/>
      </dsp:txXfrm>
    </dsp:sp>
    <dsp:sp modelId="{66A5DA22-5395-4622-B94D-43D3D9B63D0D}">
      <dsp:nvSpPr>
        <dsp:cNvPr id="0" name=""/>
        <dsp:cNvSpPr/>
      </dsp:nvSpPr>
      <dsp:spPr>
        <a:xfrm>
          <a:off x="31021" y="1543431"/>
          <a:ext cx="1566679" cy="461080"/>
        </a:xfrm>
        <a:prstGeom prst="round2SameRect">
          <a:avLst>
            <a:gd name="adj1" fmla="val 16670"/>
            <a:gd name="adj2" fmla="val 0"/>
          </a:avLst>
        </a:prstGeom>
        <a:solidFill>
          <a:schemeClr val="accent2">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l"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Define objectives of a solution (2)</a:t>
          </a:r>
        </a:p>
      </dsp:txBody>
      <dsp:txXfrm>
        <a:off x="53533" y="1565943"/>
        <a:ext cx="1521655" cy="438568"/>
      </dsp:txXfrm>
    </dsp:sp>
    <dsp:sp modelId="{ED0D9FA9-0439-4545-A101-C1786FD9FD54}">
      <dsp:nvSpPr>
        <dsp:cNvPr id="0" name=""/>
        <dsp:cNvSpPr/>
      </dsp:nvSpPr>
      <dsp:spPr>
        <a:xfrm>
          <a:off x="0" y="2004512"/>
          <a:ext cx="5605608" cy="51408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t"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 Define the information exchange process improvement objectives of the proposed solution.</a:t>
          </a:r>
        </a:p>
      </dsp:txBody>
      <dsp:txXfrm>
        <a:off x="0" y="2004512"/>
        <a:ext cx="5605608" cy="514089"/>
      </dsp:txXfrm>
    </dsp:sp>
    <dsp:sp modelId="{1D93219D-E396-4D02-A29E-004622CEE56B}">
      <dsp:nvSpPr>
        <dsp:cNvPr id="0" name=""/>
        <dsp:cNvSpPr/>
      </dsp:nvSpPr>
      <dsp:spPr>
        <a:xfrm>
          <a:off x="1588011" y="2541656"/>
          <a:ext cx="3941655" cy="4610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b"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ISO-based work process analysis and prototype development</a:t>
          </a:r>
        </a:p>
      </dsp:txBody>
      <dsp:txXfrm>
        <a:off x="1588011" y="2541656"/>
        <a:ext cx="3941655" cy="461080"/>
      </dsp:txXfrm>
    </dsp:sp>
    <dsp:sp modelId="{D083707F-B8E2-4996-9C80-C2F9F5C15A22}">
      <dsp:nvSpPr>
        <dsp:cNvPr id="0" name=""/>
        <dsp:cNvSpPr/>
      </dsp:nvSpPr>
      <dsp:spPr>
        <a:xfrm>
          <a:off x="31021" y="2541656"/>
          <a:ext cx="1566679" cy="461080"/>
        </a:xfrm>
        <a:prstGeom prst="round2SameRect">
          <a:avLst>
            <a:gd name="adj1" fmla="val 16670"/>
            <a:gd name="adj2" fmla="val 0"/>
          </a:avLst>
        </a:prstGeom>
        <a:solidFill>
          <a:schemeClr val="accent2">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l"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Design &amp; Development (3) </a:t>
          </a:r>
        </a:p>
      </dsp:txBody>
      <dsp:txXfrm>
        <a:off x="53533" y="2564168"/>
        <a:ext cx="1521655" cy="438568"/>
      </dsp:txXfrm>
    </dsp:sp>
    <dsp:sp modelId="{80F66BA2-7752-453B-A484-26B48C2FC408}">
      <dsp:nvSpPr>
        <dsp:cNvPr id="0" name=""/>
        <dsp:cNvSpPr/>
      </dsp:nvSpPr>
      <dsp:spPr>
        <a:xfrm>
          <a:off x="0" y="3002736"/>
          <a:ext cx="5605608" cy="99848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t"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 Develop process map models that represent the research problem in real-world settings and the proposed solution </a:t>
          </a:r>
          <a:r>
            <a:rPr lang="en-NZ" sz="1200" kern="1200">
              <a:latin typeface="Times New Roman" panose="02020603050405020304" pitchFamily="18" charset="0"/>
              <a:cs typeface="Times New Roman" panose="02020603050405020304" pitchFamily="18" charset="0"/>
            </a:rPr>
            <a:t>(Simon, 1996)</a:t>
          </a:r>
          <a:r>
            <a:rPr lang="en-US" sz="1200" kern="1200">
              <a:latin typeface="Times New Roman" panose="02020603050405020304" pitchFamily="18" charset="0"/>
              <a:cs typeface="Times New Roman" panose="02020603050405020304" pitchFamily="18" charset="0"/>
            </a:rPr>
            <a:t>. </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 Develop a prototype that enables implementation of the solution in a working system </a:t>
          </a:r>
          <a:r>
            <a:rPr lang="en-NZ" sz="1200" kern="1200">
              <a:latin typeface="Times New Roman" panose="02020603050405020304" pitchFamily="18" charset="0"/>
              <a:cs typeface="Times New Roman" panose="02020603050405020304" pitchFamily="18" charset="0"/>
            </a:rPr>
            <a:t>(Hevner et al., 2004)</a:t>
          </a:r>
          <a:r>
            <a:rPr lang="en-US" sz="1200" kern="1200">
              <a:latin typeface="Times New Roman" panose="02020603050405020304" pitchFamily="18" charset="0"/>
              <a:cs typeface="Times New Roman" panose="02020603050405020304" pitchFamily="18" charset="0"/>
            </a:rPr>
            <a:t>. </a:t>
          </a:r>
        </a:p>
      </dsp:txBody>
      <dsp:txXfrm>
        <a:off x="0" y="3002736"/>
        <a:ext cx="5605608" cy="998481"/>
      </dsp:txXfrm>
    </dsp:sp>
    <dsp:sp modelId="{66CE55E0-8E43-471E-8149-18367120E114}">
      <dsp:nvSpPr>
        <dsp:cNvPr id="0" name=""/>
        <dsp:cNvSpPr/>
      </dsp:nvSpPr>
      <dsp:spPr>
        <a:xfrm>
          <a:off x="1588011" y="4024272"/>
          <a:ext cx="3941655" cy="4610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b"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Proof-of-concept</a:t>
          </a:r>
        </a:p>
      </dsp:txBody>
      <dsp:txXfrm>
        <a:off x="1588011" y="4024272"/>
        <a:ext cx="3941655" cy="461080"/>
      </dsp:txXfrm>
    </dsp:sp>
    <dsp:sp modelId="{835BA509-7479-4635-8511-1721B964DA4D}">
      <dsp:nvSpPr>
        <dsp:cNvPr id="0" name=""/>
        <dsp:cNvSpPr/>
      </dsp:nvSpPr>
      <dsp:spPr>
        <a:xfrm>
          <a:off x="31021" y="4024272"/>
          <a:ext cx="1566679" cy="461080"/>
        </a:xfrm>
        <a:prstGeom prst="round2SameRect">
          <a:avLst>
            <a:gd name="adj1" fmla="val 16670"/>
            <a:gd name="adj2" fmla="val 0"/>
          </a:avLst>
        </a:prstGeom>
        <a:solidFill>
          <a:schemeClr val="accent2">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l"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Demonstration (4)</a:t>
          </a:r>
        </a:p>
      </dsp:txBody>
      <dsp:txXfrm>
        <a:off x="53533" y="4046784"/>
        <a:ext cx="1521655" cy="438568"/>
      </dsp:txXfrm>
    </dsp:sp>
    <dsp:sp modelId="{D4438EC3-7286-434D-9B0E-82D460AA75D8}">
      <dsp:nvSpPr>
        <dsp:cNvPr id="0" name=""/>
        <dsp:cNvSpPr/>
      </dsp:nvSpPr>
      <dsp:spPr>
        <a:xfrm>
          <a:off x="0" y="4485353"/>
          <a:ext cx="5605608" cy="38026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t"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 Implement the prototype in simulated project scenarios.</a:t>
          </a:r>
        </a:p>
      </dsp:txBody>
      <dsp:txXfrm>
        <a:off x="0" y="4485353"/>
        <a:ext cx="5605608" cy="380264"/>
      </dsp:txXfrm>
    </dsp:sp>
    <dsp:sp modelId="{D95C919A-4197-4F23-88F3-43A91D0E388F}">
      <dsp:nvSpPr>
        <dsp:cNvPr id="0" name=""/>
        <dsp:cNvSpPr/>
      </dsp:nvSpPr>
      <dsp:spPr>
        <a:xfrm>
          <a:off x="1588011" y="4888671"/>
          <a:ext cx="3941655" cy="4610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b"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Functional evaluation and system characteristics evaluation</a:t>
          </a:r>
        </a:p>
      </dsp:txBody>
      <dsp:txXfrm>
        <a:off x="1588011" y="4888671"/>
        <a:ext cx="3941655" cy="461080"/>
      </dsp:txXfrm>
    </dsp:sp>
    <dsp:sp modelId="{5DFDD4FD-8183-4E96-A509-114F6E5880C4}">
      <dsp:nvSpPr>
        <dsp:cNvPr id="0" name=""/>
        <dsp:cNvSpPr/>
      </dsp:nvSpPr>
      <dsp:spPr>
        <a:xfrm>
          <a:off x="31021" y="4888671"/>
          <a:ext cx="1566679" cy="461080"/>
        </a:xfrm>
        <a:prstGeom prst="round2SameRect">
          <a:avLst>
            <a:gd name="adj1" fmla="val 16670"/>
            <a:gd name="adj2" fmla="val 0"/>
          </a:avLst>
        </a:prstGeom>
        <a:solidFill>
          <a:schemeClr val="accent2">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l"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Evaluation (5)</a:t>
          </a:r>
        </a:p>
      </dsp:txBody>
      <dsp:txXfrm>
        <a:off x="53533" y="4911183"/>
        <a:ext cx="1521655" cy="438568"/>
      </dsp:txXfrm>
    </dsp:sp>
    <dsp:sp modelId="{218971F0-3914-4C6F-A3FF-ED02D537AC06}">
      <dsp:nvSpPr>
        <dsp:cNvPr id="0" name=""/>
        <dsp:cNvSpPr/>
      </dsp:nvSpPr>
      <dsp:spPr>
        <a:xfrm>
          <a:off x="0" y="5349752"/>
          <a:ext cx="5605608" cy="6015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t"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Evaluate the prototype implementation and validate the proposed process model.</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Evaluate the DSR process against guidelines stated by Hevner et al. (2004).</a:t>
          </a:r>
        </a:p>
      </dsp:txBody>
      <dsp:txXfrm>
        <a:off x="0" y="5349752"/>
        <a:ext cx="5605608" cy="601505"/>
      </dsp:txXfrm>
    </dsp:sp>
    <dsp:sp modelId="{380E245C-0EF6-49CB-A9FB-D59E60936FC9}">
      <dsp:nvSpPr>
        <dsp:cNvPr id="0" name=""/>
        <dsp:cNvSpPr/>
      </dsp:nvSpPr>
      <dsp:spPr>
        <a:xfrm>
          <a:off x="1588011" y="5974311"/>
          <a:ext cx="3941655" cy="4610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b"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Publication of this article</a:t>
          </a:r>
        </a:p>
      </dsp:txBody>
      <dsp:txXfrm>
        <a:off x="1588011" y="5974311"/>
        <a:ext cx="3941655" cy="461080"/>
      </dsp:txXfrm>
    </dsp:sp>
    <dsp:sp modelId="{2031AFF3-B167-405E-9237-A1E9C023B7DD}">
      <dsp:nvSpPr>
        <dsp:cNvPr id="0" name=""/>
        <dsp:cNvSpPr/>
      </dsp:nvSpPr>
      <dsp:spPr>
        <a:xfrm>
          <a:off x="31021" y="5974311"/>
          <a:ext cx="1566679" cy="461080"/>
        </a:xfrm>
        <a:prstGeom prst="round2SameRect">
          <a:avLst>
            <a:gd name="adj1" fmla="val 16670"/>
            <a:gd name="adj2" fmla="val 0"/>
          </a:avLst>
        </a:prstGeom>
        <a:solidFill>
          <a:schemeClr val="accent2">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l"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Communication (6)</a:t>
          </a:r>
        </a:p>
      </dsp:txBody>
      <dsp:txXfrm>
        <a:off x="53533" y="5996823"/>
        <a:ext cx="1521655" cy="438568"/>
      </dsp:txXfrm>
    </dsp:sp>
    <dsp:sp modelId="{AC8F6126-10DD-4CF8-877C-171E99896407}">
      <dsp:nvSpPr>
        <dsp:cNvPr id="0" name=""/>
        <dsp:cNvSpPr/>
      </dsp:nvSpPr>
      <dsp:spPr>
        <a:xfrm>
          <a:off x="0" y="6435392"/>
          <a:ext cx="5605608" cy="59380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t"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 D</a:t>
          </a:r>
          <a:r>
            <a:rPr lang="en-NZ" sz="1200" b="0" i="0" kern="1200">
              <a:latin typeface="Times New Roman" panose="02020603050405020304" pitchFamily="18" charset="0"/>
              <a:cs typeface="Times New Roman" panose="02020603050405020304" pitchFamily="18" charset="0"/>
            </a:rPr>
            <a:t>isseminate</a:t>
          </a:r>
          <a:r>
            <a:rPr lang="en-US" sz="1200" kern="1200">
              <a:latin typeface="Times New Roman" panose="02020603050405020304" pitchFamily="18" charset="0"/>
              <a:cs typeface="Times New Roman" panose="02020603050405020304" pitchFamily="18" charset="0"/>
            </a:rPr>
            <a:t> the study results and research methodology to a managerial and technical based audience </a:t>
          </a:r>
          <a:r>
            <a:rPr lang="en-NZ" sz="1200" kern="1200">
              <a:latin typeface="Times New Roman" panose="02020603050405020304" pitchFamily="18" charset="0"/>
              <a:cs typeface="Times New Roman" panose="02020603050405020304" pitchFamily="18" charset="0"/>
            </a:rPr>
            <a:t>(Cleven, Gubler, &amp; Hüner, 2009)</a:t>
          </a:r>
          <a:r>
            <a:rPr lang="en-US" sz="1200" kern="1200">
              <a:latin typeface="Times New Roman" panose="02020603050405020304" pitchFamily="18" charset="0"/>
              <a:cs typeface="Times New Roman" panose="02020603050405020304" pitchFamily="18" charset="0"/>
            </a:rPr>
            <a:t>.</a:t>
          </a:r>
        </a:p>
      </dsp:txBody>
      <dsp:txXfrm>
        <a:off x="0" y="6435392"/>
        <a:ext cx="5605608" cy="593804"/>
      </dsp:txXfrm>
    </dsp:sp>
  </dsp:spTree>
</dsp:drawing>
</file>

<file path=word/diagrams/layout1.xml><?xml version="1.0" encoding="utf-8"?>
<dgm:layoutDef xmlns:dgm="http://schemas.openxmlformats.org/drawingml/2006/diagram" xmlns:a="http://schemas.openxmlformats.org/drawingml/2006/main" uniqueId="urn:microsoft.com/office/officeart/2011/layout/TabList">
  <dgm:title val="Tab List"/>
  <dgm:desc val="Use to show non-sequential or grouped blocks of information. Works well for lists with a small amount of Level 1 text. The first Level 2 displays next to the Level 1 text  and the remaining Level 2 text appears beneath the Level 1 text."/>
  <dgm:catLst>
    <dgm:cat type="list" pri="4500"/>
    <dgm:cat type="officeonline" pri="110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41" srcId="10" destId="11" srcOrd="0" destOrd="0"/>
        <dgm:cxn modelId="42" srcId="10" destId="12" srcOrd="0" destOrd="0"/>
        <dgm:cxn modelId="50" srcId="0" destId="20" srcOrd="1" destOrd="0"/>
        <dgm:cxn modelId="51" srcId="20" destId="21" srcOrd="1" destOrd="0"/>
        <dgm:cxn modelId="52" srcId="20" destId="22" srcOrd="1" destOrd="0"/>
        <dgm:cxn modelId="60" srcId="0" destId="30" srcOrd="2" destOrd="0"/>
        <dgm:cxn modelId="61" srcId="30" destId="31" srcOrd="2" destOrd="0"/>
        <dgm:cxn modelId="62" srcId="30" destId="32"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dgm:chPref val="3"/>
      <dgm:dir/>
      <dgm:animOne val="branch"/>
      <dgm:animLvl val="lvl"/>
    </dgm:varLst>
    <dgm:alg type="lin">
      <dgm:param type="linDir" val="fromT"/>
    </dgm:alg>
    <dgm:shape xmlns:r="http://schemas.openxmlformats.org/officeDocument/2006/relationships" r:blip="">
      <dgm:adjLst/>
    </dgm:shape>
    <dgm:constrLst>
      <dgm:constr type="w" for="ch" forName="Child" refType="w"/>
      <dgm:constr type="h" for="ch" forName="Child" refType="h" fact="0.6667"/>
      <dgm:constr type="primFontSz" for="des" forName="Parent" op="equ" val="65"/>
      <dgm:constr type="primFontSz" for="des" forName="Child" op="equ" val="65"/>
      <dgm:constr type="primFontSz" for="des" forName="FirstChild" op="equ" val="65"/>
      <dgm:constr type="primFontSz" for="des" forName="Child" refType="primFontSz" refFor="des" refForName="Parent" op="lte"/>
      <dgm:constr type="primFontSz" for="des" forName="FirstChild" refType="primFontSz" refFor="des" refForName="Parent" op="lte"/>
      <dgm:constr type="primFontSz" for="des" forName="Child" refType="primFontSz" refFor="des" refForName="FirstChild" op="lte"/>
      <dgm:constr type="w" for="ch" forName="composite" refType="w"/>
      <dgm:constr type="h" for="ch" forName="composite" refType="h" fact="0.3333"/>
      <dgm:constr type="sp" refType="h" refFor="ch" refForName="composite" op="equ" fact="0.05"/>
      <dgm:constr type="h" for="ch" forName="sibTrans" refType="h" refFor="ch" refForName="composite" op="equ" fact="0.05"/>
      <dgm:constr type="w" for="ch" forName="sibTrans" refType="h" refFor="ch" refForName="sibTrans" op="equ"/>
    </dgm:constrLst>
    <dgm:forEach name="nodesForEach" axis="ch" ptType="node">
      <dgm:layoutNode name="composite">
        <dgm:alg type="composite"/>
        <dgm:shape xmlns:r="http://schemas.openxmlformats.org/officeDocument/2006/relationships" r:blip="">
          <dgm:adjLst/>
        </dgm:shape>
        <dgm:choose name="Name1">
          <dgm:if name="Name2" func="var" arg="dir" op="equ" val="norm">
            <dgm:constrLst>
              <dgm:constr type="l" for="ch" forName="Accent" refType="w" fact="0"/>
              <dgm:constr type="b" for="ch" forName="Accent" refType="h"/>
              <dgm:constr type="w" for="ch" forName="Accent" refType="w"/>
              <dgm:constr type="h" for="ch" forName="Accent" refType="h" fact="0"/>
              <dgm:constr type="l" for="ch" forName="FirstChild" refType="w" fact="0.26"/>
              <dgm:constr type="t" for="ch" forName="FirstChild" refType="h" fact="0"/>
              <dgm:constr type="w" for="ch" forName="FirstChild" refType="w" fact="0.74"/>
              <dgm:constr type="h" for="ch" forName="FirstChild" refType="h"/>
              <dgm:constr type="l" for="ch" forName="Parent" refType="w" fact="0"/>
              <dgm:constr type="t" for="ch" forName="Parent" refType="h" fact="0"/>
              <dgm:constr type="w" for="ch" forName="Parent" refType="w" fact="0.26"/>
              <dgm:constr type="h" for="ch" forName="Parent" refType="h"/>
            </dgm:constrLst>
          </dgm:if>
          <dgm:else name="Name3">
            <dgm:constrLst>
              <dgm:constr type="l" for="ch" forName="Accent" refType="w" fact="0"/>
              <dgm:constr type="b" for="ch" forName="Accent" refType="h"/>
              <dgm:constr type="w" for="ch" forName="Accent" refType="w"/>
              <dgm:constr type="h" for="ch" forName="Accent" refType="h" fact="0"/>
              <dgm:constr type="r" for="ch" forName="FirstChild" refType="w" fact="0.74"/>
              <dgm:constr type="t" for="ch" forName="FirstChild" refType="h" fact="0"/>
              <dgm:constr type="w" for="ch" forName="FirstChild" refType="w" fact="0.74"/>
              <dgm:constr type="h" for="ch" forName="FirstChild" refType="h"/>
              <dgm:constr type="r" for="ch" forName="Parent" refType="w"/>
              <dgm:constr type="t" for="ch" forName="Parent" refType="h" fact="0"/>
              <dgm:constr type="w" for="ch" forName="Parent" refType="w" fact="0.26"/>
              <dgm:constr type="h" for="ch" forName="Parent" refType="h"/>
            </dgm:constrLst>
          </dgm:else>
        </dgm:choose>
        <dgm:layoutNode name="FirstChild" styleLbl="revTx">
          <dgm:varLst>
            <dgm:chMax val="0"/>
            <dgm:chPref val="0"/>
            <dgm:bulletEnabled val="1"/>
          </dgm:varLst>
          <dgm:choose name="Name4">
            <dgm:if name="Name5" func="var" arg="dir" op="equ" val="norm">
              <dgm:alg type="tx">
                <dgm:param type="parTxLTRAlign" val="l"/>
                <dgm:param type="txAnchorVert" val="b"/>
                <dgm:param type="txAnchorVertCh" val="b"/>
                <dgm:param type="parTxRTLAlign" val="l"/>
              </dgm:alg>
            </dgm:if>
            <dgm:else name="Name6">
              <dgm:alg type="tx">
                <dgm:param type="parTxLTRAlign" val="r"/>
                <dgm:param type="shpTxLTRAlignCh" val="r"/>
                <dgm:param type="txAnchorVert" val="b"/>
                <dgm:param type="txAnchorVertCh" val="b"/>
                <dgm:param type="parTxRTLAlign" val="r"/>
              </dgm:alg>
            </dgm:else>
          </dgm:choose>
          <dgm:shape xmlns:r="http://schemas.openxmlformats.org/officeDocument/2006/relationships" type="rect" r:blip="">
            <dgm:adjLst/>
          </dgm:shape>
          <dgm:choose name="Name7">
            <dgm:if name="Name8" axis="ch" ptType="node" func="cnt" op="gte" val="1">
              <dgm:presOf axis="ch desOrSelf" ptType="node node" st="1 1" cnt="1 0"/>
            </dgm:if>
            <dgm:else name="Name9">
              <dgm:presOf/>
            </dgm:else>
          </dgm:choos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arent" styleLbl="alignNode1">
          <dgm:varLst>
            <dgm:chMax val="3"/>
            <dgm:chPref val="3"/>
            <dgm:bulletEnabled val="1"/>
          </dgm:varLst>
          <dgm:alg type="tx">
            <dgm:param type="shpTxLTRAlignCh" val="ctr"/>
            <dgm:param type="txAnchorVertCh" val="mid"/>
          </dgm:alg>
          <dgm:shape xmlns:r="http://schemas.openxmlformats.org/officeDocument/2006/relationships" type="round2SameRect" r:blip="">
            <dgm:adjLst>
              <dgm:adj idx="1" val="0.1667"/>
              <dgm:adj idx="2" val="0"/>
            </dgm:adjLst>
          </dgm:shape>
          <dgm:presOf axis="self" ptType="nod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Accent" styleLbl="parChTrans1D1">
          <dgm:alg type="sp"/>
          <dgm:shape xmlns:r="http://schemas.openxmlformats.org/officeDocument/2006/relationships" type="line" r:blip="" zOrderOff="-99999">
            <dgm:adjLst/>
          </dgm:shape>
          <dgm:presOf/>
        </dgm:layoutNode>
      </dgm:layoutNode>
      <dgm:choose name="Name10">
        <dgm:if name="Name11" axis="ch" ptType="node" st="2" cnt="1" func="cnt" op="gte" val="1">
          <dgm:layoutNode name="Child" styleLbl="revTx">
            <dgm:varLst>
              <dgm:chMax val="0"/>
              <dgm:chPref val="0"/>
              <dgm:bulletEnabled val="1"/>
            </dgm:varLst>
            <dgm:choose name="Name12">
              <dgm:if name="Name13" func="var" arg="dir" op="equ" val="norm">
                <dgm:alg type="tx">
                  <dgm:param type="stBulletLvl" val="1"/>
                  <dgm:param type="parTxLTRAlign" val="l"/>
                  <dgm:param type="parTxRTLAlign" val="l"/>
                  <dgm:param type="txAnchorVert" val="t"/>
                </dgm:alg>
              </dgm:if>
              <dgm:else name="Name14">
                <dgm:alg type="tx">
                  <dgm:param type="stBulletLvl" val="1"/>
                  <dgm:param type="parTxLTRAlign" val="r"/>
                  <dgm:param type="shpTxLTRAlignCh" val="r"/>
                  <dgm:param type="txAnchorVert" val="t"/>
                  <dgm:param type="parTxRTLAlign" val="r"/>
                </dgm:alg>
              </dgm:else>
            </dgm:choose>
            <dgm:shape xmlns:r="http://schemas.openxmlformats.org/officeDocument/2006/relationships" type="rect" r:blip="">
              <dgm:adjLst/>
            </dgm:shape>
            <dgm:presOf axis="ch desOrSelf" ptType="node node" st="2 1" cnt="0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if>
        <dgm:else name="Name15"/>
      </dgm:choos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905359-8AD4-42D8-BF54-742C616AC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0</Pages>
  <Words>44243</Words>
  <Characters>252191</Characters>
  <Application>Microsoft Office Word</Application>
  <DocSecurity>0</DocSecurity>
  <Lines>2101</Lines>
  <Paragraphs>591</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29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w Sai Erri Pradeep</dc:creator>
  <cp:keywords/>
  <dc:description/>
  <cp:lastModifiedBy>abhinaw sai</cp:lastModifiedBy>
  <cp:revision>4</cp:revision>
  <cp:lastPrinted>2021-03-10T20:50:00Z</cp:lastPrinted>
  <dcterms:created xsi:type="dcterms:W3CDTF">2021-04-21T00:58:00Z</dcterms:created>
  <dcterms:modified xsi:type="dcterms:W3CDTF">2021-04-21T02:25:00Z</dcterms:modified>
</cp:coreProperties>
</file>